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BDC76" w14:textId="66456ED4" w:rsidR="000A7B2B" w:rsidRPr="00912973" w:rsidRDefault="00912973" w:rsidP="00912973">
      <w:pPr>
        <w:spacing w:after="120" w:line="240" w:lineRule="auto"/>
        <w:jc w:val="center"/>
        <w:rPr>
          <w:rFonts w:ascii="Times New Roman" w:eastAsia="Times New Roman" w:hAnsi="Times New Roman" w:cs="Times New Roman"/>
          <w:b/>
          <w:bCs/>
          <w:color w:val="000000"/>
          <w:sz w:val="24"/>
        </w:rPr>
      </w:pPr>
      <w:r w:rsidRPr="00912973">
        <w:rPr>
          <w:rFonts w:ascii="Times New Roman" w:eastAsia="Times New Roman" w:hAnsi="Times New Roman" w:cs="Times New Roman"/>
          <w:b/>
          <w:bCs/>
          <w:color w:val="000000"/>
          <w:sz w:val="24"/>
        </w:rPr>
        <w:t>PEMANFAATAN TENAGA SURYA DALAM MENGELOLAH AIR</w:t>
      </w:r>
      <w:r w:rsidRPr="00912973">
        <w:rPr>
          <w:rFonts w:ascii="Times New Roman" w:eastAsia="Times New Roman" w:hAnsi="Times New Roman" w:cs="Times New Roman"/>
          <w:b/>
          <w:bCs/>
          <w:color w:val="000000"/>
          <w:sz w:val="24"/>
          <w:szCs w:val="24"/>
        </w:rPr>
        <w:br/>
      </w:r>
      <w:r w:rsidRPr="00912973">
        <w:rPr>
          <w:rFonts w:ascii="Times New Roman" w:eastAsia="Times New Roman" w:hAnsi="Times New Roman" w:cs="Times New Roman"/>
          <w:b/>
          <w:bCs/>
          <w:color w:val="000000"/>
          <w:sz w:val="24"/>
        </w:rPr>
        <w:t>BERSIH BAGI MASYARAKAT DESA SAMAENRE KAB. BONE</w:t>
      </w:r>
    </w:p>
    <w:p w14:paraId="15A206A8" w14:textId="791F1774" w:rsidR="00912973" w:rsidRPr="00912973" w:rsidRDefault="00912973" w:rsidP="00912973">
      <w:pPr>
        <w:pStyle w:val="NormalWeb"/>
        <w:spacing w:before="0" w:beforeAutospacing="0" w:after="0" w:afterAutospacing="0"/>
        <w:ind w:right="95"/>
        <w:jc w:val="center"/>
        <w:rPr>
          <w:b/>
          <w:bCs/>
          <w:color w:val="000000"/>
          <w:vertAlign w:val="superscript"/>
        </w:rPr>
      </w:pPr>
      <w:r w:rsidRPr="00912973">
        <w:rPr>
          <w:b/>
          <w:bCs/>
          <w:color w:val="000000"/>
        </w:rPr>
        <w:t>Andi Asrijal</w:t>
      </w:r>
      <w:r w:rsidRPr="00912973">
        <w:rPr>
          <w:b/>
          <w:bCs/>
          <w:color w:val="000000"/>
          <w:vertAlign w:val="superscript"/>
        </w:rPr>
        <w:t>1</w:t>
      </w:r>
      <w:r w:rsidRPr="00912973">
        <w:rPr>
          <w:b/>
          <w:bCs/>
          <w:color w:val="000000"/>
        </w:rPr>
        <w:t>,</w:t>
      </w:r>
      <w:r w:rsidRPr="00912973">
        <w:rPr>
          <w:b/>
          <w:bCs/>
          <w:color w:val="000000"/>
          <w:lang w:val="id-ID"/>
        </w:rPr>
        <w:t xml:space="preserve"> </w:t>
      </w:r>
      <w:proofErr w:type="spellStart"/>
      <w:r w:rsidRPr="00912973">
        <w:rPr>
          <w:b/>
          <w:bCs/>
        </w:rPr>
        <w:t>Marlia</w:t>
      </w:r>
      <w:proofErr w:type="spellEnd"/>
      <w:r w:rsidRPr="00912973">
        <w:rPr>
          <w:b/>
          <w:bCs/>
        </w:rPr>
        <w:t xml:space="preserve"> Rianti</w:t>
      </w:r>
      <w:r w:rsidRPr="00912973">
        <w:rPr>
          <w:b/>
          <w:bCs/>
          <w:color w:val="000000"/>
          <w:vertAlign w:val="superscript"/>
        </w:rPr>
        <w:t>2</w:t>
      </w:r>
      <w:r w:rsidRPr="00912973">
        <w:rPr>
          <w:b/>
          <w:bCs/>
        </w:rPr>
        <w:t>,</w:t>
      </w:r>
      <w:r w:rsidRPr="00912973">
        <w:rPr>
          <w:b/>
          <w:bCs/>
          <w:lang w:val="id-ID"/>
        </w:rPr>
        <w:t xml:space="preserve"> </w:t>
      </w:r>
      <w:r w:rsidRPr="00912973">
        <w:rPr>
          <w:b/>
          <w:bCs/>
        </w:rPr>
        <w:t>Rusnaedi</w:t>
      </w:r>
      <w:r w:rsidRPr="00912973">
        <w:rPr>
          <w:b/>
          <w:bCs/>
          <w:color w:val="000000"/>
          <w:vertAlign w:val="superscript"/>
        </w:rPr>
        <w:t>3</w:t>
      </w:r>
      <w:r w:rsidRPr="00912973">
        <w:rPr>
          <w:b/>
          <w:bCs/>
        </w:rPr>
        <w:t>,</w:t>
      </w:r>
      <w:r w:rsidRPr="00912973">
        <w:rPr>
          <w:b/>
          <w:bCs/>
          <w:lang w:val="id-ID"/>
        </w:rPr>
        <w:t xml:space="preserve"> </w:t>
      </w:r>
      <w:r w:rsidRPr="00912973">
        <w:rPr>
          <w:b/>
          <w:bCs/>
        </w:rPr>
        <w:t>Mashuri</w:t>
      </w:r>
      <w:r w:rsidRPr="00912973">
        <w:rPr>
          <w:b/>
          <w:bCs/>
          <w:color w:val="000000"/>
          <w:vertAlign w:val="superscript"/>
        </w:rPr>
        <w:t>4</w:t>
      </w:r>
      <w:r w:rsidRPr="00912973">
        <w:rPr>
          <w:b/>
          <w:bCs/>
        </w:rPr>
        <w:t>,</w:t>
      </w:r>
      <w:r w:rsidRPr="00912973">
        <w:rPr>
          <w:b/>
          <w:bCs/>
          <w:lang w:val="id-ID"/>
        </w:rPr>
        <w:t xml:space="preserve"> </w:t>
      </w:r>
      <w:r w:rsidRPr="00912973">
        <w:rPr>
          <w:b/>
          <w:bCs/>
        </w:rPr>
        <w:t>Mardi</w:t>
      </w:r>
      <w:r w:rsidRPr="00912973">
        <w:rPr>
          <w:b/>
          <w:bCs/>
          <w:color w:val="000000"/>
          <w:vertAlign w:val="superscript"/>
        </w:rPr>
        <w:t>5</w:t>
      </w:r>
    </w:p>
    <w:p w14:paraId="7FF25519" w14:textId="7B8D6E4D" w:rsidR="00912973" w:rsidRPr="00912973" w:rsidRDefault="00EF57C2" w:rsidP="001E163C">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vertAlign w:val="superscript"/>
        </w:rPr>
        <w:t>1</w:t>
      </w:r>
      <w:r w:rsidR="00912973" w:rsidRPr="00912973">
        <w:rPr>
          <w:rFonts w:ascii="Times New Roman" w:eastAsia="Times New Roman" w:hAnsi="Times New Roman" w:cs="Times New Roman"/>
          <w:color w:val="000000"/>
          <w:sz w:val="24"/>
          <w:szCs w:val="24"/>
        </w:rPr>
        <w:t>Sekolah Tinggi Ilmu Administrasi Puangrimaggalatung</w:t>
      </w:r>
    </w:p>
    <w:p w14:paraId="0EB7A7A1" w14:textId="166D4814" w:rsidR="00912973" w:rsidRPr="00912973" w:rsidRDefault="00EF57C2" w:rsidP="001E163C">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vertAlign w:val="superscript"/>
        </w:rPr>
        <w:t>2</w:t>
      </w:r>
      <w:r w:rsidR="00912973" w:rsidRPr="00912973">
        <w:rPr>
          <w:rFonts w:ascii="Times New Roman" w:eastAsia="Times New Roman" w:hAnsi="Times New Roman" w:cs="Times New Roman"/>
          <w:color w:val="000000"/>
          <w:sz w:val="24"/>
          <w:szCs w:val="24"/>
        </w:rPr>
        <w:t>Universitas Muhammadiyah Bone</w:t>
      </w:r>
    </w:p>
    <w:p w14:paraId="36A69598" w14:textId="492F9AD0" w:rsidR="00912973" w:rsidRPr="00912973" w:rsidRDefault="00EF57C2" w:rsidP="001E163C">
      <w:pPr>
        <w:spacing w:after="0" w:line="240" w:lineRule="auto"/>
        <w:jc w:val="center"/>
        <w:rPr>
          <w:rFonts w:ascii="Times New Roman" w:hAnsi="Times New Roman" w:cs="Times New Roman"/>
          <w:color w:val="000000"/>
          <w:sz w:val="24"/>
          <w:szCs w:val="24"/>
        </w:rPr>
      </w:pPr>
      <w:r>
        <w:rPr>
          <w:rFonts w:ascii="Times New Roman" w:eastAsia="Times New Roman" w:hAnsi="Times New Roman" w:cs="Times New Roman"/>
          <w:color w:val="000000"/>
          <w:sz w:val="24"/>
          <w:szCs w:val="24"/>
          <w:vertAlign w:val="superscript"/>
        </w:rPr>
        <w:t>3</w:t>
      </w:r>
      <w:r w:rsidR="00912973" w:rsidRPr="00912973">
        <w:rPr>
          <w:rFonts w:ascii="Times New Roman" w:eastAsia="Times New Roman" w:hAnsi="Times New Roman" w:cs="Times New Roman"/>
          <w:color w:val="000000"/>
          <w:sz w:val="24"/>
          <w:szCs w:val="24"/>
        </w:rPr>
        <w:t>Sekolah Tinggi Ilmu Administrasi Puangrimaggalatung</w:t>
      </w:r>
    </w:p>
    <w:p w14:paraId="2FC5B459" w14:textId="03040671" w:rsidR="00912973" w:rsidRPr="00912973" w:rsidRDefault="00EF57C2" w:rsidP="001E163C">
      <w:pPr>
        <w:spacing w:after="0" w:line="240" w:lineRule="auto"/>
        <w:jc w:val="center"/>
        <w:rPr>
          <w:rFonts w:ascii="Times New Roman" w:hAnsi="Times New Roman" w:cs="Times New Roman"/>
          <w:color w:val="000000"/>
          <w:sz w:val="24"/>
          <w:szCs w:val="24"/>
        </w:rPr>
      </w:pPr>
      <w:r>
        <w:rPr>
          <w:rFonts w:ascii="Times New Roman" w:eastAsia="Times New Roman" w:hAnsi="Times New Roman" w:cs="Times New Roman"/>
          <w:color w:val="000000"/>
          <w:sz w:val="24"/>
          <w:szCs w:val="24"/>
          <w:vertAlign w:val="superscript"/>
        </w:rPr>
        <w:t>4</w:t>
      </w:r>
      <w:r w:rsidR="00912973" w:rsidRPr="00912973">
        <w:rPr>
          <w:rFonts w:ascii="Times New Roman" w:eastAsia="Times New Roman" w:hAnsi="Times New Roman" w:cs="Times New Roman"/>
          <w:color w:val="000000"/>
          <w:sz w:val="24"/>
          <w:szCs w:val="24"/>
        </w:rPr>
        <w:t>Sekolah Tinggi Ilmu Administrasi Puangrimaggalatung</w:t>
      </w:r>
    </w:p>
    <w:p w14:paraId="4EA482CA" w14:textId="41234E06" w:rsidR="00912973" w:rsidRDefault="00EF57C2" w:rsidP="001E163C">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vertAlign w:val="superscript"/>
        </w:rPr>
        <w:t>5</w:t>
      </w:r>
      <w:r w:rsidR="00912973" w:rsidRPr="00912973">
        <w:rPr>
          <w:rFonts w:ascii="Times New Roman" w:eastAsia="Times New Roman" w:hAnsi="Times New Roman" w:cs="Times New Roman"/>
          <w:color w:val="000000"/>
          <w:sz w:val="24"/>
          <w:szCs w:val="24"/>
        </w:rPr>
        <w:t>Sekolah Tinggi Ilmu Administrasi Puangrimaggalatung</w:t>
      </w:r>
    </w:p>
    <w:p w14:paraId="4046B878" w14:textId="77777777" w:rsidR="001E163C" w:rsidRDefault="001E163C" w:rsidP="001E163C">
      <w:pPr>
        <w:spacing w:after="0" w:line="240" w:lineRule="auto"/>
        <w:jc w:val="center"/>
        <w:rPr>
          <w:rFonts w:ascii="Cambria" w:hAnsi="Cambria" w:cstheme="majorBidi"/>
          <w:color w:val="000000" w:themeColor="text1"/>
          <w:sz w:val="24"/>
          <w:szCs w:val="24"/>
        </w:rPr>
      </w:pPr>
    </w:p>
    <w:p w14:paraId="02750E74" w14:textId="42CFFDC1" w:rsidR="001E163C" w:rsidRPr="001E163C" w:rsidRDefault="001E163C" w:rsidP="001E163C">
      <w:pPr>
        <w:spacing w:after="0" w:line="240" w:lineRule="auto"/>
        <w:jc w:val="center"/>
        <w:rPr>
          <w:rFonts w:ascii="Times New Roman" w:hAnsi="Times New Roman" w:cs="Times New Roman"/>
          <w:color w:val="000000"/>
          <w:sz w:val="24"/>
          <w:szCs w:val="24"/>
        </w:rPr>
      </w:pPr>
      <w:r w:rsidRPr="001E163C">
        <w:rPr>
          <w:rFonts w:ascii="Times New Roman" w:hAnsi="Times New Roman" w:cs="Times New Roman"/>
          <w:color w:val="000000" w:themeColor="text1"/>
          <w:sz w:val="24"/>
          <w:szCs w:val="24"/>
        </w:rPr>
        <w:t xml:space="preserve">Corespondence author: </w:t>
      </w:r>
      <w:bookmarkStart w:id="0" w:name="_Hlk114311535"/>
      <w:r w:rsidRPr="001E163C">
        <w:rPr>
          <w:rFonts w:ascii="Times New Roman" w:hAnsi="Times New Roman" w:cs="Times New Roman"/>
          <w:color w:val="000000" w:themeColor="text1"/>
          <w:sz w:val="24"/>
          <w:szCs w:val="24"/>
        </w:rPr>
        <w:fldChar w:fldCharType="begin"/>
      </w:r>
      <w:r w:rsidRPr="001E163C">
        <w:rPr>
          <w:rFonts w:ascii="Times New Roman" w:hAnsi="Times New Roman" w:cs="Times New Roman"/>
          <w:color w:val="000000" w:themeColor="text1"/>
          <w:sz w:val="24"/>
          <w:szCs w:val="24"/>
        </w:rPr>
        <w:instrText xml:space="preserve"> HYPERLINK "mailto:Andiasri1397@gmail.com" </w:instrText>
      </w:r>
      <w:r w:rsidRPr="001E163C">
        <w:rPr>
          <w:rFonts w:ascii="Times New Roman" w:hAnsi="Times New Roman" w:cs="Times New Roman"/>
          <w:color w:val="000000" w:themeColor="text1"/>
          <w:sz w:val="24"/>
          <w:szCs w:val="24"/>
        </w:rPr>
        <w:fldChar w:fldCharType="separate"/>
      </w:r>
      <w:r w:rsidRPr="001E163C">
        <w:rPr>
          <w:rStyle w:val="Hyperlink"/>
          <w:rFonts w:ascii="Times New Roman" w:hAnsi="Times New Roman" w:cs="Times New Roman"/>
          <w:sz w:val="24"/>
          <w:szCs w:val="24"/>
        </w:rPr>
        <w:t>Andiasri1397@gmail.com</w:t>
      </w:r>
      <w:r w:rsidRPr="001E163C">
        <w:rPr>
          <w:rFonts w:ascii="Times New Roman" w:hAnsi="Times New Roman" w:cs="Times New Roman"/>
          <w:color w:val="000000" w:themeColor="text1"/>
          <w:sz w:val="24"/>
          <w:szCs w:val="24"/>
        </w:rPr>
        <w:fldChar w:fldCharType="end"/>
      </w:r>
      <w:bookmarkEnd w:id="0"/>
    </w:p>
    <w:p w14:paraId="78C755B4" w14:textId="77777777" w:rsidR="009F6E9F" w:rsidRPr="008C66DE" w:rsidRDefault="009F6E9F" w:rsidP="004A7A38">
      <w:pPr>
        <w:spacing w:after="0" w:line="240" w:lineRule="auto"/>
        <w:ind w:right="-5"/>
        <w:rPr>
          <w:rFonts w:ascii="Times New Roman" w:eastAsia="Times New Roman" w:hAnsi="Times New Roman" w:cs="Times New Roman"/>
          <w:i/>
          <w:sz w:val="24"/>
          <w:szCs w:val="24"/>
          <w:lang w:val="en-US"/>
        </w:rPr>
      </w:pPr>
    </w:p>
    <w:tbl>
      <w:tblPr>
        <w:tblW w:w="9180" w:type="dxa"/>
        <w:tblLook w:val="04A0" w:firstRow="1" w:lastRow="0" w:firstColumn="1" w:lastColumn="0" w:noHBand="0" w:noVBand="1"/>
      </w:tblPr>
      <w:tblGrid>
        <w:gridCol w:w="6768"/>
        <w:gridCol w:w="2412"/>
      </w:tblGrid>
      <w:tr w:rsidR="009F6E9F" w:rsidRPr="009F6E9F" w14:paraId="2624A8C5" w14:textId="77777777" w:rsidTr="00A94D78">
        <w:tc>
          <w:tcPr>
            <w:tcW w:w="6768" w:type="dxa"/>
          </w:tcPr>
          <w:p w14:paraId="4EE221FC" w14:textId="645A3324" w:rsidR="00762E64" w:rsidRPr="00232875" w:rsidRDefault="00762E64" w:rsidP="00EF57C2">
            <w:pPr>
              <w:spacing w:after="0" w:line="240" w:lineRule="auto"/>
              <w:ind w:right="95"/>
              <w:jc w:val="both"/>
            </w:pPr>
            <w:r w:rsidRPr="00762E64">
              <w:rPr>
                <w:rFonts w:ascii="Times New Roman" w:hAnsi="Times New Roman" w:cs="Times New Roman"/>
                <w:b/>
                <w:bCs/>
                <w:color w:val="000000"/>
                <w:sz w:val="20"/>
                <w:szCs w:val="20"/>
              </w:rPr>
              <w:t xml:space="preserve">Abstract </w:t>
            </w:r>
          </w:p>
          <w:p w14:paraId="4F3B410A" w14:textId="77777777" w:rsidR="00912973" w:rsidRPr="00912973" w:rsidRDefault="00912973" w:rsidP="00912973">
            <w:pPr>
              <w:spacing w:before="200" w:after="40" w:line="240" w:lineRule="auto"/>
              <w:jc w:val="both"/>
              <w:rPr>
                <w:rFonts w:ascii="Times New Roman" w:hAnsi="Times New Roman" w:cs="Times New Roman"/>
                <w:i/>
                <w:iCs/>
                <w:sz w:val="20"/>
                <w:szCs w:val="20"/>
              </w:rPr>
            </w:pPr>
            <w:r w:rsidRPr="00912973">
              <w:rPr>
                <w:rFonts w:ascii="Times New Roman" w:hAnsi="Times New Roman" w:cs="Times New Roman"/>
                <w:i/>
                <w:iCs/>
                <w:color w:val="000000"/>
                <w:sz w:val="20"/>
                <w:szCs w:val="20"/>
              </w:rPr>
              <w:t xml:space="preserve">Water is the source of life for all creatures on this earth, humans are no exception. With all of their intellectual capacity, people are constantly looking for ways to supply their basic demands, specifically for clean water. The focus of this PKM is to provide clean water to the community at a reasonable cost. Bumdes, who oversees clean water, is also aided by the </w:t>
            </w:r>
            <w:r w:rsidRPr="00912973">
              <w:rPr>
                <w:rFonts w:ascii="Times New Roman" w:hAnsi="Times New Roman" w:cs="Times New Roman"/>
                <w:i/>
                <w:iCs/>
                <w:sz w:val="20"/>
                <w:szCs w:val="20"/>
              </w:rPr>
              <w:t>innovation of employing solar panels to generate electricity instead of traditional sources.</w:t>
            </w:r>
          </w:p>
          <w:p w14:paraId="2F3AF008" w14:textId="77777777" w:rsidR="00912973" w:rsidRPr="00912973" w:rsidRDefault="00912973" w:rsidP="00912973">
            <w:pPr>
              <w:pStyle w:val="HTMLPreformatted"/>
              <w:spacing w:before="200" w:after="40"/>
              <w:jc w:val="both"/>
              <w:rPr>
                <w:rFonts w:ascii="Times New Roman" w:eastAsia="Calibri" w:hAnsi="Times New Roman" w:cs="Times New Roman"/>
                <w:i/>
                <w:iCs/>
              </w:rPr>
            </w:pPr>
            <w:r w:rsidRPr="00912973">
              <w:rPr>
                <w:rFonts w:ascii="Times New Roman" w:eastAsia="Calibri" w:hAnsi="Times New Roman" w:cs="Times New Roman"/>
                <w:i/>
                <w:iCs/>
              </w:rPr>
              <w:t>The PKM implementation method utilizes the Participatory Rural Appraisal method, which implies that the community and partners are actively involved in the implementation of this community service project. Participatory Technology Development partners are expected to take advantage of applied technology based on local knowledge and culture.</w:t>
            </w:r>
          </w:p>
          <w:p w14:paraId="0261E65F" w14:textId="03171CC1" w:rsidR="00F63FFD" w:rsidRPr="00762E64" w:rsidRDefault="00912973" w:rsidP="00912973">
            <w:pPr>
              <w:spacing w:before="200" w:after="40" w:line="240" w:lineRule="auto"/>
              <w:ind w:right="95"/>
              <w:jc w:val="both"/>
              <w:rPr>
                <w:rFonts w:ascii="Times New Roman" w:hAnsi="Times New Roman" w:cs="Times New Roman"/>
                <w:sz w:val="20"/>
                <w:szCs w:val="20"/>
                <w:lang w:val="en-US"/>
              </w:rPr>
            </w:pPr>
            <w:r w:rsidRPr="00912973">
              <w:rPr>
                <w:rFonts w:ascii="Times New Roman" w:hAnsi="Times New Roman" w:cs="Times New Roman"/>
                <w:i/>
                <w:iCs/>
                <w:sz w:val="20"/>
                <w:szCs w:val="20"/>
              </w:rPr>
              <w:t>The community profits from the usage of this appropriate technology since the cost of clean water, which was previously valued at Rp. 3000 per cubic, will be reduced to Rp. 2000,-</w:t>
            </w:r>
            <w:r w:rsidRPr="00912973">
              <w:rPr>
                <w:rFonts w:ascii="Times New Roman" w:hAnsi="Times New Roman" w:cs="Times New Roman"/>
                <w:i/>
                <w:iCs/>
                <w:color w:val="000000"/>
                <w:sz w:val="20"/>
                <w:szCs w:val="20"/>
              </w:rPr>
              <w:t xml:space="preserve"> with the presence of this solar system. Meanwhile, from the management side, in this case Bumdes Samaenre also experienced production cost savings, because it no longer uses generator power or PLN electricity which has a fairly high load rate and there is also no fear of frequent blackouts</w:t>
            </w:r>
            <w:r w:rsidRPr="00912973">
              <w:rPr>
                <w:rFonts w:ascii="Times New Roman" w:hAnsi="Times New Roman" w:cs="Times New Roman"/>
                <w:color w:val="000000"/>
                <w:sz w:val="20"/>
                <w:szCs w:val="20"/>
              </w:rPr>
              <w:t>.</w:t>
            </w:r>
          </w:p>
        </w:tc>
        <w:tc>
          <w:tcPr>
            <w:tcW w:w="2412" w:type="dxa"/>
          </w:tcPr>
          <w:p w14:paraId="00CF7D51" w14:textId="77777777" w:rsidR="003C57CB" w:rsidRPr="00C3780F" w:rsidRDefault="003C57CB" w:rsidP="004A7A38">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Article History</w:t>
            </w:r>
          </w:p>
          <w:p w14:paraId="330745C0" w14:textId="77777777" w:rsidR="003C57CB" w:rsidRPr="00C3780F" w:rsidRDefault="003C57CB" w:rsidP="004A7A38">
            <w:pPr>
              <w:spacing w:after="0" w:line="240" w:lineRule="auto"/>
              <w:ind w:right="-216"/>
              <w:jc w:val="both"/>
              <w:rPr>
                <w:rFonts w:ascii="Times New Roman" w:eastAsia="Times New Roman" w:hAnsi="Times New Roman" w:cs="Times New Roman"/>
                <w:sz w:val="20"/>
                <w:szCs w:val="20"/>
                <w:lang w:val="en-US"/>
              </w:rPr>
            </w:pPr>
            <w:r w:rsidRPr="00C3780F">
              <w:rPr>
                <w:rFonts w:ascii="Times New Roman" w:eastAsia="Times New Roman" w:hAnsi="Times New Roman" w:cs="Times New Roman"/>
                <w:sz w:val="20"/>
                <w:szCs w:val="20"/>
                <w:lang w:val="en-US"/>
              </w:rPr>
              <w:t>Received:</w:t>
            </w:r>
            <w:r w:rsidR="005E3488">
              <w:rPr>
                <w:rFonts w:ascii="Times New Roman" w:eastAsia="Times New Roman" w:hAnsi="Times New Roman" w:cs="Times New Roman"/>
                <w:sz w:val="20"/>
                <w:szCs w:val="20"/>
                <w:lang w:val="en-US"/>
              </w:rPr>
              <w:t xml:space="preserve"> </w:t>
            </w:r>
            <w:proofErr w:type="gramStart"/>
            <w:r w:rsidR="00762E64">
              <w:rPr>
                <w:rFonts w:ascii="Times New Roman" w:eastAsia="Times New Roman" w:hAnsi="Times New Roman" w:cs="Times New Roman"/>
                <w:sz w:val="20"/>
                <w:szCs w:val="20"/>
                <w:lang w:val="en-US"/>
              </w:rPr>
              <w:t>…..</w:t>
            </w:r>
            <w:proofErr w:type="gramEnd"/>
            <w:r w:rsidRPr="00C3780F">
              <w:rPr>
                <w:rFonts w:ascii="Times New Roman" w:eastAsia="Times New Roman" w:hAnsi="Times New Roman" w:cs="Times New Roman"/>
                <w:color w:val="FFFFFF"/>
                <w:sz w:val="20"/>
                <w:szCs w:val="20"/>
                <w:lang w:val="en-US"/>
              </w:rPr>
              <w:t>J</w:t>
            </w:r>
          </w:p>
          <w:p w14:paraId="390B9F80" w14:textId="77777777" w:rsidR="003C57CB" w:rsidRPr="00C3780F" w:rsidRDefault="003C57CB" w:rsidP="004A7A38">
            <w:pPr>
              <w:spacing w:after="0" w:line="240" w:lineRule="auto"/>
              <w:ind w:right="95"/>
              <w:jc w:val="both"/>
              <w:rPr>
                <w:rFonts w:ascii="Times New Roman" w:eastAsia="Times New Roman" w:hAnsi="Times New Roman" w:cs="Times New Roman"/>
                <w:sz w:val="20"/>
                <w:szCs w:val="20"/>
                <w:lang w:val="en-US"/>
              </w:rPr>
            </w:pPr>
            <w:r w:rsidRPr="00C3780F">
              <w:rPr>
                <w:rFonts w:ascii="Times New Roman" w:eastAsia="Times New Roman" w:hAnsi="Times New Roman" w:cs="Times New Roman"/>
                <w:sz w:val="20"/>
                <w:szCs w:val="20"/>
                <w:lang w:val="en-US"/>
              </w:rPr>
              <w:t>Reviewed:</w:t>
            </w:r>
            <w:r w:rsidR="00762E64">
              <w:rPr>
                <w:rFonts w:ascii="Times New Roman" w:eastAsia="Times New Roman" w:hAnsi="Times New Roman" w:cs="Times New Roman"/>
                <w:sz w:val="20"/>
                <w:szCs w:val="20"/>
                <w:lang w:val="en-US"/>
              </w:rPr>
              <w:t xml:space="preserve"> ……</w:t>
            </w:r>
          </w:p>
          <w:p w14:paraId="0DF2C682" w14:textId="77777777" w:rsidR="003C57CB" w:rsidRPr="00C3780F" w:rsidRDefault="003C57CB" w:rsidP="004A7A38">
            <w:pPr>
              <w:tabs>
                <w:tab w:val="left" w:pos="2309"/>
              </w:tabs>
              <w:spacing w:after="0" w:line="240" w:lineRule="auto"/>
              <w:ind w:right="-36"/>
              <w:jc w:val="both"/>
              <w:rPr>
                <w:rFonts w:ascii="Times New Roman" w:eastAsia="Times New Roman" w:hAnsi="Times New Roman" w:cs="Times New Roman"/>
                <w:sz w:val="20"/>
                <w:szCs w:val="20"/>
                <w:lang w:val="en-US"/>
              </w:rPr>
            </w:pPr>
            <w:proofErr w:type="gramStart"/>
            <w:r w:rsidRPr="00C3780F">
              <w:rPr>
                <w:rFonts w:ascii="Times New Roman" w:eastAsia="Times New Roman" w:hAnsi="Times New Roman" w:cs="Times New Roman"/>
                <w:sz w:val="20"/>
                <w:szCs w:val="20"/>
                <w:lang w:val="en-US"/>
              </w:rPr>
              <w:t>Published:</w:t>
            </w:r>
            <w:r w:rsidR="00762E64">
              <w:rPr>
                <w:rFonts w:ascii="Times New Roman" w:eastAsia="Times New Roman" w:hAnsi="Times New Roman" w:cs="Times New Roman"/>
                <w:sz w:val="20"/>
                <w:szCs w:val="20"/>
                <w:lang w:val="en-US"/>
              </w:rPr>
              <w:t>…</w:t>
            </w:r>
            <w:proofErr w:type="gramEnd"/>
            <w:r w:rsidR="00762E64">
              <w:rPr>
                <w:rFonts w:ascii="Times New Roman" w:eastAsia="Times New Roman" w:hAnsi="Times New Roman" w:cs="Times New Roman"/>
                <w:sz w:val="20"/>
                <w:szCs w:val="20"/>
                <w:lang w:val="en-US"/>
              </w:rPr>
              <w:t>…..</w:t>
            </w:r>
          </w:p>
          <w:p w14:paraId="35B632A8" w14:textId="77777777" w:rsidR="003C57CB" w:rsidRPr="00C3780F" w:rsidRDefault="003C57CB" w:rsidP="004A7A38">
            <w:pPr>
              <w:spacing w:after="0" w:line="240" w:lineRule="auto"/>
              <w:ind w:right="95"/>
              <w:jc w:val="both"/>
              <w:rPr>
                <w:rFonts w:ascii="Times New Roman" w:eastAsia="Times New Roman" w:hAnsi="Times New Roman" w:cs="Times New Roman"/>
                <w:b/>
                <w:sz w:val="20"/>
                <w:szCs w:val="20"/>
                <w:lang w:val="en-US"/>
              </w:rPr>
            </w:pPr>
          </w:p>
          <w:p w14:paraId="29C2312C" w14:textId="77777777" w:rsidR="003C57CB" w:rsidRPr="00C3780F" w:rsidRDefault="003C57CB" w:rsidP="004A7A38">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Key Words</w:t>
            </w:r>
          </w:p>
          <w:p w14:paraId="19E52C2B" w14:textId="77777777" w:rsidR="00762E64" w:rsidRDefault="00762E64" w:rsidP="004A7A38">
            <w:pPr>
              <w:pStyle w:val="NormalWeb"/>
              <w:spacing w:before="0" w:beforeAutospacing="0" w:after="0" w:afterAutospacing="0"/>
              <w:ind w:right="521"/>
              <w:jc w:val="both"/>
            </w:pPr>
            <w:r>
              <w:rPr>
                <w:color w:val="000000"/>
                <w:sz w:val="20"/>
                <w:szCs w:val="20"/>
              </w:rPr>
              <w:t>content, formatting, article.</w:t>
            </w:r>
          </w:p>
          <w:p w14:paraId="07DC3688" w14:textId="77777777" w:rsidR="00935575" w:rsidRPr="00935575" w:rsidRDefault="00935575" w:rsidP="004A7A38">
            <w:pPr>
              <w:spacing w:after="0" w:line="240" w:lineRule="auto"/>
              <w:ind w:right="95"/>
              <w:jc w:val="both"/>
              <w:rPr>
                <w:rFonts w:ascii="Times New Roman" w:hAnsi="Times New Roman"/>
                <w:sz w:val="20"/>
                <w:szCs w:val="20"/>
                <w:lang w:val="en-US"/>
              </w:rPr>
            </w:pPr>
          </w:p>
        </w:tc>
      </w:tr>
      <w:tr w:rsidR="00842F2E" w:rsidRPr="009F6E9F" w14:paraId="25198E2A" w14:textId="77777777" w:rsidTr="00A94D78">
        <w:tc>
          <w:tcPr>
            <w:tcW w:w="6768" w:type="dxa"/>
          </w:tcPr>
          <w:p w14:paraId="1A320315" w14:textId="5DB78445" w:rsidR="001734E9" w:rsidRPr="001734E9" w:rsidRDefault="001734E9" w:rsidP="00EF57C2">
            <w:pPr>
              <w:spacing w:after="0" w:line="240" w:lineRule="auto"/>
              <w:ind w:right="95"/>
              <w:jc w:val="both"/>
            </w:pPr>
            <w:r w:rsidRPr="001734E9">
              <w:rPr>
                <w:rFonts w:ascii="Times New Roman" w:hAnsi="Times New Roman" w:cs="Times New Roman"/>
                <w:b/>
                <w:bCs/>
                <w:color w:val="000000"/>
                <w:sz w:val="20"/>
                <w:szCs w:val="20"/>
              </w:rPr>
              <w:t xml:space="preserve">Abstrak </w:t>
            </w:r>
          </w:p>
          <w:p w14:paraId="7446E469" w14:textId="77777777" w:rsidR="00912973" w:rsidRPr="00912973" w:rsidRDefault="00912973" w:rsidP="00912973">
            <w:pPr>
              <w:spacing w:before="200" w:after="40" w:line="240" w:lineRule="auto"/>
              <w:jc w:val="both"/>
              <w:rPr>
                <w:rFonts w:ascii="Times New Roman" w:hAnsi="Times New Roman" w:cs="Times New Roman"/>
                <w:color w:val="000000"/>
                <w:sz w:val="20"/>
                <w:szCs w:val="20"/>
              </w:rPr>
            </w:pPr>
            <w:r w:rsidRPr="00912973">
              <w:rPr>
                <w:rFonts w:ascii="Times New Roman" w:hAnsi="Times New Roman" w:cs="Times New Roman"/>
                <w:color w:val="000000"/>
                <w:sz w:val="20"/>
                <w:szCs w:val="20"/>
              </w:rPr>
              <w:t>Air adalah sumber kehidupan mahkluk yang ada dimuka bumi ini, tidak terkecuali manusia. Manusia dengan segenap akal dan pikirannya selalu berusaha untuk mencari jalan dan solusi untuk memenuhi kebutuhan hidupnya khususnya air bersih. Tujuan PKM ini dilaksanakan adalah untuk membantu masyarakat mendapatkan air bersih dengan biaya murah dan Bumdes sebagai pengelola air bersihnya juga terbantukan oleh adanya inovasi penggunaan panel tata surya sebagai pengganti tenaga listrik konvesional.</w:t>
            </w:r>
          </w:p>
          <w:p w14:paraId="4E688DB6" w14:textId="77777777" w:rsidR="00912973" w:rsidRDefault="00912973" w:rsidP="00912973">
            <w:pPr>
              <w:spacing w:before="200" w:after="40" w:line="240" w:lineRule="auto"/>
              <w:jc w:val="both"/>
              <w:rPr>
                <w:rFonts w:ascii="Times New Roman" w:hAnsi="Times New Roman" w:cs="Times New Roman"/>
                <w:color w:val="000000"/>
                <w:sz w:val="20"/>
                <w:szCs w:val="20"/>
              </w:rPr>
            </w:pPr>
            <w:r w:rsidRPr="00912973">
              <w:rPr>
                <w:rFonts w:ascii="Times New Roman" w:hAnsi="Times New Roman" w:cs="Times New Roman"/>
                <w:color w:val="000000"/>
                <w:sz w:val="20"/>
                <w:szCs w:val="20"/>
              </w:rPr>
              <w:t xml:space="preserve">Metode pelaksanaan PKM dilaksanakan dengan metode Participatory Rural Appraisal yang artinya dimana masyarakat serta mitra terlibat langsung dalam pelaksanaan program pengabdian masyarakat ini. Participatory Technology Development diharapkan mitra memanfaatkan teknologi yang diterapkan berdasarkan ilmu pengetahuan dan budaya lokal. Hasil daripada pemanfaatan teknologi tepat guna ini adalah masyarakat mendapatkan keringanan dalam hal pembayaran tarif air bersih yang mana sebelumnya setiap kubiknya dihargai sebesar Rp.3000,-, dengan adanya panel tata surya ini akan menekan biaya tadi menjadi Rp. 2000,- per kubiknya. Sedangkan dari pihak pengelola dalam hal ini Bumdes samaenre juga mengalami penghematan biaya produksi, karena tidak lagi </w:t>
            </w:r>
            <w:r w:rsidRPr="00912973">
              <w:rPr>
                <w:rFonts w:ascii="Times New Roman" w:hAnsi="Times New Roman" w:cs="Times New Roman"/>
                <w:color w:val="000000"/>
                <w:sz w:val="20"/>
                <w:szCs w:val="20"/>
              </w:rPr>
              <w:lastRenderedPageBreak/>
              <w:t>menggunakan tenaga genset atau tenaga listrik PLN yang memiliki tarif beban yang cukup tinggi dan juga tidak dikhawatirkan seringnya mati lampu.</w:t>
            </w:r>
          </w:p>
          <w:p w14:paraId="06B1B465" w14:textId="1FB3C3BB" w:rsidR="00D62EDF" w:rsidRPr="00912973" w:rsidRDefault="00D62EDF" w:rsidP="00912973">
            <w:pPr>
              <w:spacing w:before="200" w:after="40" w:line="240" w:lineRule="auto"/>
              <w:jc w:val="both"/>
              <w:rPr>
                <w:rFonts w:ascii="Times New Roman" w:hAnsi="Times New Roman" w:cs="Times New Roman"/>
                <w:color w:val="000000"/>
                <w:sz w:val="20"/>
                <w:szCs w:val="20"/>
              </w:rPr>
            </w:pPr>
            <w:r w:rsidRPr="001734E9">
              <w:rPr>
                <w:rFonts w:ascii="Times New Roman" w:hAnsi="Times New Roman" w:cs="Times New Roman"/>
                <w:sz w:val="20"/>
                <w:szCs w:val="20"/>
                <w:lang w:val="fi-FI"/>
              </w:rPr>
              <w:t xml:space="preserve"> </w:t>
            </w:r>
          </w:p>
        </w:tc>
        <w:tc>
          <w:tcPr>
            <w:tcW w:w="2412" w:type="dxa"/>
          </w:tcPr>
          <w:p w14:paraId="6A623FDC" w14:textId="77777777" w:rsidR="003C57CB" w:rsidRPr="00C3780F" w:rsidRDefault="003C57CB" w:rsidP="004A7A38">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lastRenderedPageBreak/>
              <w:t xml:space="preserve">Sejarah </w:t>
            </w:r>
            <w:proofErr w:type="spellStart"/>
            <w:r w:rsidRPr="00C3780F">
              <w:rPr>
                <w:rFonts w:ascii="Times New Roman" w:eastAsia="Times New Roman" w:hAnsi="Times New Roman" w:cs="Times New Roman"/>
                <w:b/>
                <w:sz w:val="20"/>
                <w:szCs w:val="20"/>
                <w:lang w:val="en-US"/>
              </w:rPr>
              <w:t>Artikel</w:t>
            </w:r>
            <w:proofErr w:type="spellEnd"/>
          </w:p>
          <w:p w14:paraId="5638CB77" w14:textId="77777777" w:rsidR="003A46C1" w:rsidRDefault="00B3680E" w:rsidP="004A7A38">
            <w:pPr>
              <w:spacing w:after="0" w:line="240" w:lineRule="auto"/>
              <w:ind w:right="95"/>
              <w:jc w:val="both"/>
              <w:rPr>
                <w:rFonts w:ascii="Times New Roman" w:eastAsia="Times New Roman" w:hAnsi="Times New Roman" w:cs="Times New Roman"/>
                <w:color w:val="FFFFFF"/>
                <w:sz w:val="20"/>
                <w:szCs w:val="20"/>
                <w:lang w:val="en-US"/>
              </w:rPr>
            </w:pPr>
            <w:proofErr w:type="spellStart"/>
            <w:r>
              <w:rPr>
                <w:rFonts w:ascii="Times New Roman" w:eastAsia="Times New Roman" w:hAnsi="Times New Roman" w:cs="Times New Roman"/>
                <w:sz w:val="20"/>
                <w:szCs w:val="20"/>
                <w:lang w:val="en-US"/>
              </w:rPr>
              <w:t>D</w:t>
            </w:r>
            <w:r w:rsidR="003C57CB" w:rsidRPr="00C3780F">
              <w:rPr>
                <w:rFonts w:ascii="Times New Roman" w:eastAsia="Times New Roman" w:hAnsi="Times New Roman" w:cs="Times New Roman"/>
                <w:sz w:val="20"/>
                <w:szCs w:val="20"/>
                <w:lang w:val="en-US"/>
              </w:rPr>
              <w:t>iterima</w:t>
            </w:r>
            <w:proofErr w:type="spellEnd"/>
            <w:r w:rsidR="003C57CB" w:rsidRPr="00C3780F">
              <w:rPr>
                <w:rFonts w:ascii="Times New Roman" w:eastAsia="Times New Roman" w:hAnsi="Times New Roman" w:cs="Times New Roman"/>
                <w:sz w:val="20"/>
                <w:szCs w:val="20"/>
                <w:lang w:val="en-US"/>
              </w:rPr>
              <w:t>:</w:t>
            </w:r>
            <w:r w:rsidR="00A10014">
              <w:rPr>
                <w:rFonts w:ascii="Times New Roman" w:eastAsia="Times New Roman" w:hAnsi="Times New Roman" w:cs="Times New Roman"/>
                <w:sz w:val="20"/>
                <w:szCs w:val="20"/>
                <w:lang w:val="en-US"/>
              </w:rPr>
              <w:t xml:space="preserve"> </w:t>
            </w:r>
            <w:proofErr w:type="gramStart"/>
            <w:r w:rsidR="00A10014">
              <w:rPr>
                <w:rFonts w:ascii="Times New Roman" w:eastAsia="Times New Roman" w:hAnsi="Times New Roman" w:cs="Times New Roman"/>
                <w:sz w:val="20"/>
                <w:szCs w:val="20"/>
                <w:lang w:val="en-US"/>
              </w:rPr>
              <w:t>…..</w:t>
            </w:r>
            <w:proofErr w:type="gramEnd"/>
          </w:p>
          <w:p w14:paraId="5BE26753" w14:textId="77777777" w:rsidR="003C57CB" w:rsidRPr="00CA5E87" w:rsidRDefault="00A35578" w:rsidP="004A7A38">
            <w:pPr>
              <w:spacing w:after="0" w:line="240" w:lineRule="auto"/>
              <w:ind w:right="95"/>
              <w:jc w:val="both"/>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D</w:t>
            </w:r>
            <w:r w:rsidR="003C57CB" w:rsidRPr="00C3780F">
              <w:rPr>
                <w:rFonts w:ascii="Times New Roman" w:eastAsia="Times New Roman" w:hAnsi="Times New Roman" w:cs="Times New Roman"/>
                <w:sz w:val="20"/>
                <w:szCs w:val="20"/>
                <w:lang w:val="en-US"/>
              </w:rPr>
              <w:t>ireview</w:t>
            </w:r>
            <w:proofErr w:type="spellEnd"/>
            <w:r w:rsidR="003C57CB" w:rsidRPr="00C3780F">
              <w:rPr>
                <w:rFonts w:ascii="Times New Roman" w:eastAsia="Times New Roman" w:hAnsi="Times New Roman" w:cs="Times New Roman"/>
                <w:sz w:val="20"/>
                <w:szCs w:val="20"/>
                <w:lang w:val="en-US"/>
              </w:rPr>
              <w:t>:</w:t>
            </w:r>
            <w:r w:rsidR="00CA5E87">
              <w:rPr>
                <w:rFonts w:ascii="Times New Roman" w:eastAsia="Times New Roman" w:hAnsi="Times New Roman" w:cs="Times New Roman"/>
                <w:color w:val="FFFFFF"/>
                <w:sz w:val="20"/>
                <w:szCs w:val="20"/>
                <w:lang w:val="en-US"/>
              </w:rPr>
              <w:t xml:space="preserve"> </w:t>
            </w:r>
            <w:proofErr w:type="gramStart"/>
            <w:r w:rsidR="00A10014">
              <w:rPr>
                <w:rFonts w:ascii="Times New Roman" w:eastAsia="Times New Roman" w:hAnsi="Times New Roman" w:cs="Times New Roman"/>
                <w:sz w:val="20"/>
                <w:szCs w:val="20"/>
                <w:lang w:val="en-US"/>
              </w:rPr>
              <w:t>…..</w:t>
            </w:r>
            <w:proofErr w:type="gramEnd"/>
          </w:p>
          <w:p w14:paraId="17A2C5DA" w14:textId="77777777" w:rsidR="003C57CB" w:rsidRPr="00C3780F" w:rsidRDefault="00A35578" w:rsidP="004A7A38">
            <w:pPr>
              <w:spacing w:after="0" w:line="240" w:lineRule="auto"/>
              <w:ind w:right="-36"/>
              <w:jc w:val="both"/>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D</w:t>
            </w:r>
            <w:r w:rsidR="003C57CB" w:rsidRPr="00C3780F">
              <w:rPr>
                <w:rFonts w:ascii="Times New Roman" w:eastAsia="Times New Roman" w:hAnsi="Times New Roman" w:cs="Times New Roman"/>
                <w:sz w:val="20"/>
                <w:szCs w:val="20"/>
                <w:lang w:val="en-US"/>
              </w:rPr>
              <w:t>isetujui</w:t>
            </w:r>
            <w:proofErr w:type="spellEnd"/>
            <w:r w:rsidR="003C57CB" w:rsidRPr="00C3780F">
              <w:rPr>
                <w:rFonts w:ascii="Times New Roman" w:eastAsia="Times New Roman" w:hAnsi="Times New Roman" w:cs="Times New Roman"/>
                <w:sz w:val="20"/>
                <w:szCs w:val="20"/>
                <w:lang w:val="en-US"/>
              </w:rPr>
              <w:t>:</w:t>
            </w:r>
            <w:r w:rsidR="00A10014">
              <w:rPr>
                <w:rFonts w:ascii="Times New Roman" w:eastAsia="Times New Roman" w:hAnsi="Times New Roman" w:cs="Times New Roman"/>
                <w:sz w:val="20"/>
                <w:szCs w:val="20"/>
                <w:lang w:val="en-US"/>
              </w:rPr>
              <w:t xml:space="preserve"> …….</w:t>
            </w:r>
            <w:r w:rsidR="003A46C1" w:rsidRPr="00C3780F">
              <w:rPr>
                <w:rFonts w:ascii="Times New Roman" w:eastAsia="Times New Roman" w:hAnsi="Times New Roman" w:cs="Times New Roman"/>
                <w:color w:val="FFFFFF"/>
                <w:sz w:val="20"/>
                <w:szCs w:val="20"/>
                <w:lang w:val="en-US"/>
              </w:rPr>
              <w:t xml:space="preserve"> </w:t>
            </w:r>
            <w:r w:rsidR="003C57CB" w:rsidRPr="00C3780F">
              <w:rPr>
                <w:rFonts w:ascii="Times New Roman" w:eastAsia="Times New Roman" w:hAnsi="Times New Roman" w:cs="Times New Roman"/>
                <w:color w:val="FFFFFF"/>
                <w:sz w:val="20"/>
                <w:szCs w:val="20"/>
                <w:lang w:val="en-US"/>
              </w:rPr>
              <w:t>7</w:t>
            </w:r>
          </w:p>
          <w:p w14:paraId="5A8D08D8" w14:textId="77777777" w:rsidR="003C57CB" w:rsidRPr="00C3780F" w:rsidRDefault="003C57CB" w:rsidP="004A7A38">
            <w:pPr>
              <w:spacing w:after="0" w:line="240" w:lineRule="auto"/>
              <w:ind w:right="95"/>
              <w:jc w:val="both"/>
              <w:rPr>
                <w:rFonts w:ascii="Times New Roman" w:eastAsia="Times New Roman" w:hAnsi="Times New Roman" w:cs="Times New Roman"/>
                <w:b/>
                <w:sz w:val="20"/>
                <w:szCs w:val="20"/>
                <w:lang w:val="en-US"/>
              </w:rPr>
            </w:pPr>
          </w:p>
          <w:p w14:paraId="6F993FB3" w14:textId="77777777" w:rsidR="003C57CB" w:rsidRPr="00C3780F" w:rsidRDefault="003C57CB" w:rsidP="004A7A38">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 xml:space="preserve">Kata </w:t>
            </w:r>
            <w:proofErr w:type="spellStart"/>
            <w:r w:rsidRPr="00C3780F">
              <w:rPr>
                <w:rFonts w:ascii="Times New Roman" w:eastAsia="Times New Roman" w:hAnsi="Times New Roman" w:cs="Times New Roman"/>
                <w:b/>
                <w:sz w:val="20"/>
                <w:szCs w:val="20"/>
                <w:lang w:val="en-US"/>
              </w:rPr>
              <w:t>Kunci</w:t>
            </w:r>
            <w:proofErr w:type="spellEnd"/>
          </w:p>
          <w:p w14:paraId="652DB22E" w14:textId="66B3F53C" w:rsidR="000710CD" w:rsidRPr="00912973" w:rsidRDefault="00912973" w:rsidP="004A7A38">
            <w:pPr>
              <w:spacing w:after="0" w:line="240" w:lineRule="auto"/>
              <w:ind w:right="95"/>
              <w:jc w:val="both"/>
              <w:rPr>
                <w:rFonts w:ascii="Times New Roman" w:hAnsi="Times New Roman" w:cs="Times New Roman"/>
                <w:sz w:val="20"/>
                <w:szCs w:val="20"/>
              </w:rPr>
            </w:pPr>
            <w:r>
              <w:rPr>
                <w:rFonts w:ascii="Times New Roman" w:hAnsi="Times New Roman" w:cs="Times New Roman"/>
                <w:sz w:val="20"/>
                <w:szCs w:val="20"/>
              </w:rPr>
              <w:t>Tenaga Surya, Air Bersih</w:t>
            </w:r>
            <w:r w:rsidR="00EF57C2">
              <w:rPr>
                <w:rFonts w:ascii="Times New Roman" w:hAnsi="Times New Roman" w:cs="Times New Roman"/>
                <w:sz w:val="20"/>
                <w:szCs w:val="20"/>
              </w:rPr>
              <w:t>, Teknologi Tepat Guna.</w:t>
            </w:r>
          </w:p>
        </w:tc>
      </w:tr>
    </w:tbl>
    <w:p w14:paraId="606FB9F9" w14:textId="77777777" w:rsidR="004A7A38" w:rsidRPr="00EF7B31" w:rsidRDefault="004A7A38" w:rsidP="004A7A38">
      <w:pPr>
        <w:shd w:val="clear" w:color="auto" w:fill="FFFFFF"/>
        <w:spacing w:after="0" w:line="240" w:lineRule="auto"/>
        <w:jc w:val="both"/>
        <w:rPr>
          <w:rFonts w:ascii="Times New Roman" w:hAnsi="Times New Roman" w:cs="Times New Roman"/>
          <w:sz w:val="20"/>
          <w:szCs w:val="20"/>
          <w:lang w:val="en-US"/>
        </w:rPr>
      </w:pPr>
      <w:r w:rsidRPr="005D2396">
        <w:rPr>
          <w:rFonts w:ascii="Times New Roman" w:eastAsia="Times New Roman" w:hAnsi="Times New Roman" w:cs="Times New Roman"/>
          <w:b/>
          <w:color w:val="000000"/>
          <w:sz w:val="20"/>
          <w:szCs w:val="20"/>
          <w:lang w:val="en-US"/>
        </w:rPr>
        <w:t>How to Cite:</w:t>
      </w:r>
      <w:r>
        <w:rPr>
          <w:rFonts w:ascii="Times New Roman" w:eastAsia="Times New Roman" w:hAnsi="Times New Roman" w:cs="Times New Roman"/>
          <w:b/>
          <w:color w:val="000000"/>
          <w:sz w:val="20"/>
          <w:szCs w:val="20"/>
          <w:lang w:val="en-US"/>
        </w:rPr>
        <w:t xml:space="preserve"> </w:t>
      </w:r>
      <w:r w:rsidRPr="00EF7B31">
        <w:rPr>
          <w:rFonts w:ascii="Times New Roman" w:hAnsi="Times New Roman" w:cs="Times New Roman"/>
          <w:sz w:val="20"/>
          <w:szCs w:val="20"/>
        </w:rPr>
        <w:t>First author., Second author., &amp;amp; Third author. (20xx). The title.</w:t>
      </w:r>
      <w:r w:rsidRPr="00525A96">
        <w:rPr>
          <w:rFonts w:ascii="Times New Roman" w:hAnsi="Times New Roman" w:cs="Times New Roman"/>
          <w:sz w:val="20"/>
          <w:szCs w:val="20"/>
        </w:rPr>
        <w:t xml:space="preserve"> </w:t>
      </w:r>
      <w:r w:rsidRPr="00525A96">
        <w:rPr>
          <w:rStyle w:val="Emphasis"/>
          <w:rFonts w:ascii="Times New Roman" w:hAnsi="Times New Roman" w:cs="Times New Roman"/>
          <w:sz w:val="20"/>
          <w:szCs w:val="20"/>
        </w:rPr>
        <w:t xml:space="preserve">Jurnal </w:t>
      </w:r>
      <w:proofErr w:type="spellStart"/>
      <w:r>
        <w:rPr>
          <w:rStyle w:val="Emphasis"/>
          <w:rFonts w:ascii="Times New Roman" w:hAnsi="Times New Roman" w:cs="Times New Roman"/>
          <w:sz w:val="20"/>
          <w:szCs w:val="20"/>
          <w:lang w:val="en-US"/>
        </w:rPr>
        <w:t>Pengabdian</w:t>
      </w:r>
      <w:proofErr w:type="spellEnd"/>
      <w:r>
        <w:rPr>
          <w:rStyle w:val="Emphasis"/>
          <w:rFonts w:ascii="Times New Roman" w:hAnsi="Times New Roman" w:cs="Times New Roman"/>
          <w:sz w:val="20"/>
          <w:szCs w:val="20"/>
          <w:lang w:val="en-US"/>
        </w:rPr>
        <w:t xml:space="preserve"> UNDIKMA</w:t>
      </w:r>
      <w:r>
        <w:rPr>
          <w:rStyle w:val="Emphasis"/>
          <w:rFonts w:ascii="Times New Roman" w:hAnsi="Times New Roman" w:cs="Times New Roman"/>
          <w:sz w:val="20"/>
          <w:szCs w:val="20"/>
        </w:rPr>
        <w:t xml:space="preserve">, </w:t>
      </w:r>
      <w:r>
        <w:rPr>
          <w:rStyle w:val="Emphasis"/>
          <w:rFonts w:ascii="Times New Roman" w:hAnsi="Times New Roman" w:cs="Times New Roman"/>
          <w:sz w:val="20"/>
          <w:szCs w:val="20"/>
          <w:lang w:val="en-US"/>
        </w:rPr>
        <w:t>vol</w:t>
      </w:r>
      <w:r>
        <w:rPr>
          <w:rFonts w:ascii="Times New Roman" w:hAnsi="Times New Roman" w:cs="Times New Roman"/>
          <w:sz w:val="20"/>
          <w:szCs w:val="20"/>
        </w:rPr>
        <w:t>(</w:t>
      </w:r>
      <w:r>
        <w:rPr>
          <w:rFonts w:ascii="Times New Roman" w:hAnsi="Times New Roman" w:cs="Times New Roman"/>
          <w:sz w:val="20"/>
          <w:szCs w:val="20"/>
          <w:lang w:val="en-US"/>
        </w:rPr>
        <w:t>no</w:t>
      </w:r>
      <w:r w:rsidRPr="00525A96">
        <w:rPr>
          <w:rFonts w:ascii="Times New Roman" w:hAnsi="Times New Roman" w:cs="Times New Roman"/>
          <w:sz w:val="20"/>
          <w:szCs w:val="20"/>
        </w:rPr>
        <w:t>). doi:</w:t>
      </w:r>
      <w:r w:rsidRPr="00EF7B31">
        <w:rPr>
          <w:rFonts w:ascii="Times New Roman" w:hAnsi="Times New Roman" w:cs="Times New Roman"/>
          <w:sz w:val="20"/>
          <w:szCs w:val="20"/>
        </w:rPr>
        <w:t>https</w:t>
      </w:r>
      <w:r>
        <w:rPr>
          <w:rFonts w:ascii="Times New Roman" w:hAnsi="Times New Roman" w:cs="Times New Roman"/>
          <w:sz w:val="20"/>
          <w:szCs w:val="20"/>
        </w:rPr>
        <w:t>://doi.org/10.33394/j</w:t>
      </w:r>
      <w:r>
        <w:rPr>
          <w:rFonts w:ascii="Times New Roman" w:hAnsi="Times New Roman" w:cs="Times New Roman"/>
          <w:sz w:val="20"/>
          <w:szCs w:val="20"/>
          <w:lang w:val="en-US"/>
        </w:rPr>
        <w:t>p</w:t>
      </w:r>
      <w:r>
        <w:rPr>
          <w:rFonts w:ascii="Times New Roman" w:hAnsi="Times New Roman" w:cs="Times New Roman"/>
          <w:sz w:val="20"/>
          <w:szCs w:val="20"/>
        </w:rPr>
        <w:t>.v</w:t>
      </w:r>
      <w:proofErr w:type="spellStart"/>
      <w:r>
        <w:rPr>
          <w:rFonts w:ascii="Times New Roman" w:hAnsi="Times New Roman" w:cs="Times New Roman"/>
          <w:sz w:val="20"/>
          <w:szCs w:val="20"/>
          <w:lang w:val="en-US"/>
        </w:rPr>
        <w:t>xxyyi</w:t>
      </w:r>
      <w:proofErr w:type="spellEnd"/>
    </w:p>
    <w:tbl>
      <w:tblPr>
        <w:tblW w:w="0" w:type="auto"/>
        <w:tblInd w:w="108" w:type="dxa"/>
        <w:tblLook w:val="04A0" w:firstRow="1" w:lastRow="0" w:firstColumn="1" w:lastColumn="0" w:noHBand="0" w:noVBand="1"/>
      </w:tblPr>
      <w:tblGrid>
        <w:gridCol w:w="3764"/>
        <w:gridCol w:w="5154"/>
      </w:tblGrid>
      <w:tr w:rsidR="004A7A38" w:rsidRPr="00A672B6" w14:paraId="32A9B80C" w14:textId="77777777" w:rsidTr="001A27D5">
        <w:trPr>
          <w:trHeight w:val="419"/>
        </w:trPr>
        <w:tc>
          <w:tcPr>
            <w:tcW w:w="3780" w:type="dxa"/>
            <w:shd w:val="clear" w:color="auto" w:fill="auto"/>
          </w:tcPr>
          <w:p w14:paraId="393E61B2" w14:textId="3D622867" w:rsidR="004A7A38" w:rsidRPr="00EF7B31" w:rsidRDefault="00E64A5B" w:rsidP="004A7A38">
            <w:pPr>
              <w:spacing w:after="0" w:line="240" w:lineRule="auto"/>
              <w:jc w:val="both"/>
              <w:rPr>
                <w:sz w:val="18"/>
                <w:szCs w:val="18"/>
                <w:lang w:val="en-US"/>
              </w:rPr>
            </w:pPr>
            <w:r w:rsidRPr="00A672B6">
              <w:rPr>
                <w:noProof/>
                <w:sz w:val="18"/>
                <w:szCs w:val="18"/>
                <w:lang w:val="en-US"/>
              </w:rPr>
              <w:drawing>
                <wp:inline distT="0" distB="0" distL="0" distR="0" wp14:anchorId="4D033333" wp14:editId="4DEDF879">
                  <wp:extent cx="180975" cy="180975"/>
                  <wp:effectExtent l="0" t="0" r="0" b="0"/>
                  <wp:docPr id="23" name="Picture 7" descr="C:\Users\IKIP\Pictures\1200px-DOI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IKIP\Pictures\1200px-DOI_logo.svg.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4A7A38" w:rsidRPr="00306B66">
              <w:rPr>
                <w:sz w:val="18"/>
                <w:szCs w:val="18"/>
              </w:rPr>
              <w:t xml:space="preserve"> </w:t>
            </w:r>
            <w:r w:rsidR="004A7A38" w:rsidRPr="00EF7B31">
              <w:rPr>
                <w:rFonts w:ascii="Times New Roman" w:hAnsi="Times New Roman" w:cs="Times New Roman"/>
                <w:sz w:val="18"/>
                <w:szCs w:val="18"/>
              </w:rPr>
              <w:t>https</w:t>
            </w:r>
            <w:r w:rsidR="004A7A38">
              <w:rPr>
                <w:rFonts w:ascii="Times New Roman" w:hAnsi="Times New Roman" w:cs="Times New Roman"/>
                <w:sz w:val="18"/>
                <w:szCs w:val="18"/>
              </w:rPr>
              <w:t>://doi.org/10.33394/j</w:t>
            </w:r>
            <w:r w:rsidR="004A7A38">
              <w:rPr>
                <w:rFonts w:ascii="Times New Roman" w:hAnsi="Times New Roman" w:cs="Times New Roman"/>
                <w:sz w:val="18"/>
                <w:szCs w:val="18"/>
                <w:lang w:val="en-US"/>
              </w:rPr>
              <w:t>p</w:t>
            </w:r>
            <w:r w:rsidR="004A7A38">
              <w:rPr>
                <w:rFonts w:ascii="Times New Roman" w:hAnsi="Times New Roman" w:cs="Times New Roman"/>
                <w:sz w:val="18"/>
                <w:szCs w:val="18"/>
              </w:rPr>
              <w:t>.v</w:t>
            </w:r>
            <w:proofErr w:type="spellStart"/>
            <w:r w:rsidR="004A7A38">
              <w:rPr>
                <w:rFonts w:ascii="Times New Roman" w:hAnsi="Times New Roman" w:cs="Times New Roman"/>
                <w:sz w:val="18"/>
                <w:szCs w:val="18"/>
                <w:lang w:val="en-US"/>
              </w:rPr>
              <w:t>xxyyi</w:t>
            </w:r>
            <w:proofErr w:type="spellEnd"/>
          </w:p>
        </w:tc>
        <w:tc>
          <w:tcPr>
            <w:tcW w:w="5220" w:type="dxa"/>
            <w:shd w:val="clear" w:color="auto" w:fill="auto"/>
            <w:vAlign w:val="center"/>
          </w:tcPr>
          <w:p w14:paraId="2936B425" w14:textId="77777777" w:rsidR="004A7A38" w:rsidRPr="00A672B6" w:rsidRDefault="004A7A38" w:rsidP="004A7A38">
            <w:pPr>
              <w:spacing w:after="0" w:line="240" w:lineRule="auto"/>
              <w:jc w:val="center"/>
              <w:rPr>
                <w:rFonts w:ascii="Times New Roman" w:eastAsia="Times New Roman" w:hAnsi="Times New Roman" w:cs="Times New Roman"/>
                <w:b/>
                <w:color w:val="000000"/>
                <w:sz w:val="18"/>
                <w:szCs w:val="18"/>
                <w:lang w:val="en-US"/>
              </w:rPr>
            </w:pPr>
            <w:r w:rsidRPr="00306B66">
              <w:rPr>
                <w:rFonts w:ascii="Times New Roman" w:eastAsia="Times New Roman" w:hAnsi="Times New Roman"/>
                <w:sz w:val="18"/>
                <w:szCs w:val="18"/>
              </w:rPr>
              <w:t xml:space="preserve">              </w:t>
            </w:r>
            <w:r w:rsidRPr="00A672B6">
              <w:rPr>
                <w:rFonts w:ascii="Times New Roman" w:eastAsia="Times New Roman" w:hAnsi="Times New Roman"/>
                <w:sz w:val="18"/>
                <w:szCs w:val="18"/>
              </w:rPr>
              <w:t xml:space="preserve">This is an open-access article under the </w:t>
            </w:r>
            <w:r w:rsidR="00CC79A6">
              <w:fldChar w:fldCharType="begin"/>
            </w:r>
            <w:r w:rsidR="00CC79A6">
              <w:instrText xml:space="preserve"> HYPERLINK "http://creativecommons.org/licenses/by/4.0/" </w:instrText>
            </w:r>
            <w:r w:rsidR="00CC79A6">
              <w:fldChar w:fldCharType="separate"/>
            </w:r>
            <w:r w:rsidRPr="00A672B6">
              <w:rPr>
                <w:rFonts w:ascii="Times New Roman" w:eastAsia="Times New Roman" w:hAnsi="Times New Roman"/>
                <w:color w:val="0563C1"/>
                <w:sz w:val="18"/>
                <w:szCs w:val="18"/>
              </w:rPr>
              <w:t>CC-BY</w:t>
            </w:r>
            <w:r w:rsidRPr="00A672B6">
              <w:rPr>
                <w:rFonts w:ascii="Times New Roman" w:eastAsia="Times New Roman" w:hAnsi="Times New Roman"/>
                <w:color w:val="0563C1"/>
                <w:sz w:val="18"/>
                <w:szCs w:val="18"/>
                <w:lang w:val="en-US"/>
              </w:rPr>
              <w:t>-SA</w:t>
            </w:r>
            <w:r w:rsidRPr="00A672B6">
              <w:rPr>
                <w:rFonts w:ascii="Times New Roman" w:eastAsia="Times New Roman" w:hAnsi="Times New Roman"/>
                <w:color w:val="0563C1"/>
                <w:sz w:val="18"/>
                <w:szCs w:val="18"/>
              </w:rPr>
              <w:t xml:space="preserve"> License</w:t>
            </w:r>
            <w:r w:rsidRPr="00A672B6">
              <w:rPr>
                <w:rFonts w:ascii="Times New Roman" w:eastAsia="Times New Roman" w:hAnsi="Times New Roman"/>
                <w:sz w:val="18"/>
                <w:szCs w:val="18"/>
              </w:rPr>
              <w:t>.</w:t>
            </w:r>
            <w:r w:rsidR="00CC79A6">
              <w:rPr>
                <w:rFonts w:ascii="Times New Roman" w:eastAsia="Times New Roman" w:hAnsi="Times New Roman"/>
                <w:sz w:val="18"/>
                <w:szCs w:val="18"/>
              </w:rPr>
              <w:fldChar w:fldCharType="end"/>
            </w:r>
          </w:p>
        </w:tc>
      </w:tr>
    </w:tbl>
    <w:p w14:paraId="34067E93" w14:textId="135C1FD9" w:rsidR="004A7A38" w:rsidRPr="00803216" w:rsidRDefault="004A7A38" w:rsidP="004A7A38">
      <w:pPr>
        <w:spacing w:after="0" w:line="240" w:lineRule="auto"/>
        <w:ind w:right="95"/>
        <w:rPr>
          <w:rFonts w:ascii="Times New Roman" w:eastAsia="Times New Roman" w:hAnsi="Times New Roman" w:cs="Times New Roman"/>
          <w:sz w:val="24"/>
          <w:szCs w:val="24"/>
          <w:lang w:val="en-US"/>
        </w:rPr>
      </w:pPr>
      <w:r>
        <w:rPr>
          <w:noProof/>
          <w:lang w:val="en-US"/>
        </w:rPr>
        <w:t xml:space="preserve">                                                                                                                                                                  </w:t>
      </w:r>
      <w:r w:rsidR="00E64A5B" w:rsidRPr="00F53AAF">
        <w:rPr>
          <w:noProof/>
          <w:lang w:val="en-US"/>
        </w:rPr>
        <w:drawing>
          <wp:inline distT="0" distB="0" distL="0" distR="0" wp14:anchorId="0ED012DB" wp14:editId="1325272A">
            <wp:extent cx="552450" cy="190500"/>
            <wp:effectExtent l="0" t="0" r="0" b="0"/>
            <wp:docPr id="15" name="Picture 6" descr="C:\Users\IKIP\Pictures\CC_BY-SA_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IKIP\Pictures\CC_BY-SA_3.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2450" cy="190500"/>
                    </a:xfrm>
                    <a:prstGeom prst="rect">
                      <a:avLst/>
                    </a:prstGeom>
                    <a:noFill/>
                    <a:ln>
                      <a:noFill/>
                    </a:ln>
                  </pic:spPr>
                </pic:pic>
              </a:graphicData>
            </a:graphic>
          </wp:inline>
        </w:drawing>
      </w:r>
    </w:p>
    <w:p w14:paraId="78329B8D" w14:textId="384EDC15" w:rsidR="007452AA" w:rsidRPr="007452AA" w:rsidRDefault="00A64E4A" w:rsidP="004A7A38">
      <w:pPr>
        <w:shd w:val="clear" w:color="auto" w:fill="FFFFFF"/>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b/>
          <w:color w:val="000000"/>
          <w:sz w:val="24"/>
          <w:szCs w:val="24"/>
        </w:rPr>
        <w:t>PENDAHULUAN</w:t>
      </w:r>
    </w:p>
    <w:p w14:paraId="77C945AE" w14:textId="77777777" w:rsidR="00EF57C2" w:rsidRPr="00D34DC3" w:rsidRDefault="00EF57C2" w:rsidP="00D34DC3">
      <w:pPr>
        <w:pStyle w:val="BodyText"/>
        <w:spacing w:after="0"/>
        <w:ind w:right="95" w:firstLine="710"/>
        <w:jc w:val="both"/>
      </w:pPr>
      <w:r w:rsidRPr="00D34DC3">
        <w:t>Sumber daya alam yang diberikan oleh Allah SWT kepada kita semua, sungguh tidak</w:t>
      </w:r>
      <w:r w:rsidRPr="00D34DC3">
        <w:rPr>
          <w:spacing w:val="1"/>
        </w:rPr>
        <w:t xml:space="preserve"> </w:t>
      </w:r>
      <w:r w:rsidRPr="00D34DC3">
        <w:t>bisa kita ingkari. Angin, sinar matahari dan air adalah salah satu contoh rejeki yang tak terbatas</w:t>
      </w:r>
      <w:r w:rsidRPr="00D34DC3">
        <w:rPr>
          <w:spacing w:val="-57"/>
        </w:rPr>
        <w:t xml:space="preserve"> </w:t>
      </w:r>
      <w:r w:rsidRPr="00D34DC3">
        <w:t>dan tidak akan habis-habisnya sepanjang bumi masih berputar pada porosnya. Manusia dapat</w:t>
      </w:r>
      <w:r w:rsidRPr="00D34DC3">
        <w:rPr>
          <w:spacing w:val="1"/>
        </w:rPr>
        <w:t xml:space="preserve"> </w:t>
      </w:r>
      <w:r w:rsidRPr="00D34DC3">
        <w:t>memanfaatkan</w:t>
      </w:r>
      <w:r w:rsidRPr="00D34DC3">
        <w:rPr>
          <w:spacing w:val="-4"/>
        </w:rPr>
        <w:t xml:space="preserve"> </w:t>
      </w:r>
      <w:r w:rsidRPr="00D34DC3">
        <w:t>ketiganya didalam</w:t>
      </w:r>
      <w:r w:rsidRPr="00D34DC3">
        <w:rPr>
          <w:spacing w:val="-8"/>
        </w:rPr>
        <w:t xml:space="preserve"> </w:t>
      </w:r>
      <w:r w:rsidRPr="00D34DC3">
        <w:t>kehidupannya</w:t>
      </w:r>
      <w:r w:rsidRPr="00D34DC3">
        <w:rPr>
          <w:spacing w:val="5"/>
        </w:rPr>
        <w:t xml:space="preserve"> </w:t>
      </w:r>
      <w:r w:rsidRPr="00D34DC3">
        <w:t>maupun</w:t>
      </w:r>
      <w:r w:rsidRPr="00D34DC3">
        <w:rPr>
          <w:spacing w:val="-3"/>
        </w:rPr>
        <w:t xml:space="preserve"> </w:t>
      </w:r>
      <w:r w:rsidRPr="00D34DC3">
        <w:t>untuk</w:t>
      </w:r>
      <w:r w:rsidRPr="00D34DC3">
        <w:rPr>
          <w:spacing w:val="1"/>
        </w:rPr>
        <w:t xml:space="preserve"> </w:t>
      </w:r>
      <w:r w:rsidRPr="00D34DC3">
        <w:t>kegiatan</w:t>
      </w:r>
      <w:r w:rsidRPr="00D34DC3">
        <w:rPr>
          <w:spacing w:val="-4"/>
        </w:rPr>
        <w:t xml:space="preserve"> </w:t>
      </w:r>
      <w:r w:rsidRPr="00D34DC3">
        <w:t>ekonomi.</w:t>
      </w:r>
    </w:p>
    <w:p w14:paraId="7F832682" w14:textId="77777777" w:rsidR="00EF57C2" w:rsidRPr="00D34DC3" w:rsidRDefault="00EF57C2" w:rsidP="00D34DC3">
      <w:pPr>
        <w:pStyle w:val="BodyText"/>
        <w:spacing w:after="0"/>
        <w:ind w:right="95"/>
        <w:jc w:val="both"/>
      </w:pPr>
      <w:r w:rsidRPr="00D34DC3">
        <w:t>1.1</w:t>
      </w:r>
      <w:r w:rsidRPr="00D34DC3">
        <w:rPr>
          <w:spacing w:val="-1"/>
        </w:rPr>
        <w:t xml:space="preserve"> </w:t>
      </w:r>
      <w:r w:rsidRPr="00D34DC3">
        <w:t>Analisis</w:t>
      </w:r>
      <w:r w:rsidRPr="00D34DC3">
        <w:rPr>
          <w:spacing w:val="-2"/>
        </w:rPr>
        <w:t xml:space="preserve"> </w:t>
      </w:r>
      <w:r w:rsidRPr="00D34DC3">
        <w:t>Situasi</w:t>
      </w:r>
      <w:r w:rsidRPr="00D34DC3">
        <w:rPr>
          <w:spacing w:val="-10"/>
        </w:rPr>
        <w:t xml:space="preserve"> </w:t>
      </w:r>
      <w:r w:rsidRPr="00D34DC3">
        <w:t>Mitra</w:t>
      </w:r>
    </w:p>
    <w:p w14:paraId="656944A2" w14:textId="55055758" w:rsidR="00EF57C2" w:rsidRPr="00D34DC3" w:rsidRDefault="00EF57C2" w:rsidP="00D34DC3">
      <w:pPr>
        <w:pStyle w:val="BodyText"/>
        <w:spacing w:after="0"/>
        <w:ind w:right="95" w:firstLine="710"/>
        <w:jc w:val="both"/>
      </w:pPr>
      <w:r w:rsidRPr="00D34DC3">
        <w:t>Air adalah sumber kehidupan [1], semua pasti sependapat tentang hal itu, tetapi air saja</w:t>
      </w:r>
      <w:r w:rsidRPr="00D34DC3">
        <w:rPr>
          <w:spacing w:val="1"/>
        </w:rPr>
        <w:t xml:space="preserve"> </w:t>
      </w:r>
      <w:r w:rsidRPr="00D34DC3">
        <w:t>tidaklah cukup kalau kenyataannya air tersebut tidaklah sehat atau tidak menyehatkan. Air</w:t>
      </w:r>
      <w:r w:rsidRPr="00D34DC3">
        <w:rPr>
          <w:spacing w:val="1"/>
        </w:rPr>
        <w:t xml:space="preserve"> </w:t>
      </w:r>
      <w:r w:rsidRPr="00D34DC3">
        <w:t>bersih adalah kebutuhan pokok kita sehari-hari,</w:t>
      </w:r>
      <w:r w:rsidRPr="00D34DC3">
        <w:rPr>
          <w:spacing w:val="1"/>
        </w:rPr>
        <w:t xml:space="preserve"> </w:t>
      </w:r>
      <w:r w:rsidRPr="00D34DC3">
        <w:t>baik itu digunakan untuk mencuci,</w:t>
      </w:r>
      <w:r w:rsidRPr="00D34DC3">
        <w:rPr>
          <w:spacing w:val="1"/>
        </w:rPr>
        <w:t xml:space="preserve"> </w:t>
      </w:r>
      <w:r w:rsidRPr="00D34DC3">
        <w:t>mandi</w:t>
      </w:r>
      <w:r w:rsidRPr="00D34DC3">
        <w:rPr>
          <w:spacing w:val="1"/>
        </w:rPr>
        <w:t xml:space="preserve"> </w:t>
      </w:r>
      <w:r w:rsidRPr="00D34DC3">
        <w:t>ataupun memasak. Desa Samaenre memiliki beberapa anak sungai yang cukup besar yang</w:t>
      </w:r>
      <w:r w:rsidRPr="00D34DC3">
        <w:rPr>
          <w:spacing w:val="1"/>
        </w:rPr>
        <w:t xml:space="preserve"> </w:t>
      </w:r>
      <w:r w:rsidRPr="00D34DC3">
        <w:t>melewati beberapa dusun dan beberapa desa di kecamatan Bengo. Meski memiliki sungai akan</w:t>
      </w:r>
      <w:r w:rsidRPr="00D34DC3">
        <w:rPr>
          <w:spacing w:val="1"/>
        </w:rPr>
        <w:t xml:space="preserve"> </w:t>
      </w:r>
      <w:r w:rsidRPr="00D34DC3">
        <w:t>tetapi air tersebut hanya bisa digunakan untuk keperluan irigasi dan lain-lain, sedangkan untuk</w:t>
      </w:r>
      <w:r w:rsidRPr="00D34DC3">
        <w:rPr>
          <w:spacing w:val="1"/>
        </w:rPr>
        <w:t xml:space="preserve"> </w:t>
      </w:r>
      <w:r w:rsidRPr="00D34DC3">
        <w:t>keperluan sehari-hari, masyarakat dusun Batulappa menggunakan “sumur dalam” sebagai jalan</w:t>
      </w:r>
      <w:r w:rsidRPr="00D34DC3">
        <w:rPr>
          <w:spacing w:val="1"/>
        </w:rPr>
        <w:t xml:space="preserve"> </w:t>
      </w:r>
      <w:r w:rsidRPr="00D34DC3">
        <w:t>keluarnya.</w:t>
      </w:r>
    </w:p>
    <w:p w14:paraId="127ADAFD" w14:textId="5A285986" w:rsidR="00EF57C2" w:rsidRPr="00D34DC3" w:rsidRDefault="00EF57C2" w:rsidP="00D34DC3">
      <w:pPr>
        <w:pStyle w:val="BodyText"/>
        <w:spacing w:after="0"/>
        <w:ind w:right="95" w:firstLine="710"/>
        <w:jc w:val="both"/>
      </w:pPr>
      <w:r w:rsidRPr="00D34DC3">
        <w:t>Penggunaan “sumur dalam” selama ini, juga menimbulkan masalah, karena kandungan</w:t>
      </w:r>
      <w:r w:rsidRPr="00D34DC3">
        <w:rPr>
          <w:spacing w:val="1"/>
        </w:rPr>
        <w:t xml:space="preserve"> </w:t>
      </w:r>
      <w:r w:rsidRPr="00D34DC3">
        <w:t>zat kapur dalam tanah sangatlah tinggi [2]., ini bisa dilihat dari air yang dimasak masyarakat</w:t>
      </w:r>
      <w:r w:rsidRPr="00D34DC3">
        <w:rPr>
          <w:spacing w:val="1"/>
        </w:rPr>
        <w:t xml:space="preserve"> </w:t>
      </w:r>
      <w:r w:rsidRPr="00D34DC3">
        <w:t>akan memunculkan dan meninggalkan bekas endapan warna putih dipinggir-pinggir panci.</w:t>
      </w:r>
      <w:r w:rsidRPr="00D34DC3">
        <w:rPr>
          <w:spacing w:val="1"/>
        </w:rPr>
        <w:t xml:space="preserve"> </w:t>
      </w:r>
      <w:r w:rsidRPr="00D34DC3">
        <w:t>Meskipun</w:t>
      </w:r>
      <w:r w:rsidRPr="00D34DC3">
        <w:rPr>
          <w:spacing w:val="1"/>
        </w:rPr>
        <w:t xml:space="preserve"> </w:t>
      </w:r>
      <w:r w:rsidRPr="00D34DC3">
        <w:t>kalsium</w:t>
      </w:r>
      <w:r w:rsidRPr="00D34DC3">
        <w:rPr>
          <w:spacing w:val="1"/>
        </w:rPr>
        <w:t xml:space="preserve"> </w:t>
      </w:r>
      <w:r w:rsidRPr="00D34DC3">
        <w:t>sangat</w:t>
      </w:r>
      <w:r w:rsidRPr="00D34DC3">
        <w:rPr>
          <w:spacing w:val="1"/>
        </w:rPr>
        <w:t xml:space="preserve"> </w:t>
      </w:r>
      <w:r w:rsidRPr="00D34DC3">
        <w:t>dibutuhkan</w:t>
      </w:r>
      <w:r w:rsidRPr="00D34DC3">
        <w:rPr>
          <w:spacing w:val="1"/>
        </w:rPr>
        <w:t xml:space="preserve"> </w:t>
      </w:r>
      <w:r w:rsidRPr="00D34DC3">
        <w:t>manusia</w:t>
      </w:r>
      <w:r w:rsidRPr="00D34DC3">
        <w:rPr>
          <w:spacing w:val="1"/>
        </w:rPr>
        <w:t xml:space="preserve"> </w:t>
      </w:r>
      <w:r w:rsidRPr="00D34DC3">
        <w:t>akan</w:t>
      </w:r>
      <w:r w:rsidRPr="00D34DC3">
        <w:rPr>
          <w:spacing w:val="1"/>
        </w:rPr>
        <w:t xml:space="preserve"> </w:t>
      </w:r>
      <w:r w:rsidRPr="00D34DC3">
        <w:t>tetapi</w:t>
      </w:r>
      <w:r w:rsidRPr="00D34DC3">
        <w:rPr>
          <w:spacing w:val="1"/>
        </w:rPr>
        <w:t xml:space="preserve"> </w:t>
      </w:r>
      <w:r w:rsidRPr="00D34DC3">
        <w:t>kalau</w:t>
      </w:r>
      <w:r w:rsidRPr="00D34DC3">
        <w:rPr>
          <w:spacing w:val="1"/>
        </w:rPr>
        <w:t xml:space="preserve"> </w:t>
      </w:r>
      <w:r w:rsidRPr="00D34DC3">
        <w:t>berlebihan</w:t>
      </w:r>
      <w:r w:rsidRPr="00D34DC3">
        <w:rPr>
          <w:spacing w:val="1"/>
        </w:rPr>
        <w:t xml:space="preserve"> </w:t>
      </w:r>
      <w:r w:rsidRPr="00D34DC3">
        <w:t>juga</w:t>
      </w:r>
      <w:r w:rsidRPr="00D34DC3">
        <w:rPr>
          <w:spacing w:val="1"/>
        </w:rPr>
        <w:t xml:space="preserve"> </w:t>
      </w:r>
      <w:r w:rsidRPr="00D34DC3">
        <w:t>dapat</w:t>
      </w:r>
      <w:r w:rsidRPr="00D34DC3">
        <w:rPr>
          <w:spacing w:val="1"/>
        </w:rPr>
        <w:t xml:space="preserve"> </w:t>
      </w:r>
      <w:r w:rsidRPr="00D34DC3">
        <w:t>membahayakan</w:t>
      </w:r>
      <w:r w:rsidRPr="00D34DC3">
        <w:rPr>
          <w:spacing w:val="1"/>
        </w:rPr>
        <w:t xml:space="preserve"> </w:t>
      </w:r>
      <w:r w:rsidRPr="00D34DC3">
        <w:t>kesehatan</w:t>
      </w:r>
      <w:r w:rsidRPr="00D34DC3">
        <w:rPr>
          <w:spacing w:val="1"/>
        </w:rPr>
        <w:t xml:space="preserve"> </w:t>
      </w:r>
      <w:r w:rsidRPr="00D34DC3">
        <w:t>[3]</w:t>
      </w:r>
      <w:r w:rsidRPr="00D34DC3">
        <w:rPr>
          <w:spacing w:val="1"/>
        </w:rPr>
        <w:t xml:space="preserve"> </w:t>
      </w:r>
      <w:r w:rsidRPr="00D34DC3">
        <w:t>Selain</w:t>
      </w:r>
      <w:r w:rsidRPr="00D34DC3">
        <w:rPr>
          <w:spacing w:val="1"/>
        </w:rPr>
        <w:t xml:space="preserve"> </w:t>
      </w:r>
      <w:r w:rsidRPr="00D34DC3">
        <w:t>itu,</w:t>
      </w:r>
      <w:r w:rsidRPr="00D34DC3">
        <w:rPr>
          <w:spacing w:val="1"/>
        </w:rPr>
        <w:t xml:space="preserve"> </w:t>
      </w:r>
      <w:r w:rsidRPr="00D34DC3">
        <w:t>tingginya</w:t>
      </w:r>
      <w:r w:rsidRPr="00D34DC3">
        <w:rPr>
          <w:spacing w:val="1"/>
        </w:rPr>
        <w:t xml:space="preserve"> </w:t>
      </w:r>
      <w:r w:rsidRPr="00D34DC3">
        <w:t>biaya</w:t>
      </w:r>
      <w:r w:rsidRPr="00D34DC3">
        <w:rPr>
          <w:spacing w:val="1"/>
        </w:rPr>
        <w:t xml:space="preserve"> </w:t>
      </w:r>
      <w:r w:rsidRPr="00D34DC3">
        <w:t>beban</w:t>
      </w:r>
      <w:r w:rsidRPr="00D34DC3">
        <w:rPr>
          <w:spacing w:val="1"/>
        </w:rPr>
        <w:t xml:space="preserve"> </w:t>
      </w:r>
      <w:r w:rsidRPr="00D34DC3">
        <w:t>listrik</w:t>
      </w:r>
      <w:r w:rsidRPr="00D34DC3">
        <w:rPr>
          <w:spacing w:val="1"/>
        </w:rPr>
        <w:t xml:space="preserve"> </w:t>
      </w:r>
      <w:r w:rsidRPr="00D34DC3">
        <w:t>juga</w:t>
      </w:r>
      <w:r w:rsidRPr="00D34DC3">
        <w:rPr>
          <w:spacing w:val="1"/>
        </w:rPr>
        <w:t xml:space="preserve"> </w:t>
      </w:r>
      <w:r w:rsidRPr="00D34DC3">
        <w:t>sangat</w:t>
      </w:r>
      <w:r w:rsidRPr="00D34DC3">
        <w:rPr>
          <w:spacing w:val="1"/>
        </w:rPr>
        <w:t xml:space="preserve"> </w:t>
      </w:r>
      <w:r w:rsidRPr="00D34DC3">
        <w:t>mempengaruhi kehidupan masyarakat dusun batulappa secara khusus dan masyarakat desa</w:t>
      </w:r>
      <w:r w:rsidRPr="00D34DC3">
        <w:rPr>
          <w:spacing w:val="1"/>
        </w:rPr>
        <w:t xml:space="preserve"> </w:t>
      </w:r>
      <w:r w:rsidRPr="00D34DC3">
        <w:t>samaenre secara umum, sehingga tidak semua menggunakan sumur bor sendiri. Masih banyak</w:t>
      </w:r>
      <w:r w:rsidRPr="00D34DC3">
        <w:rPr>
          <w:spacing w:val="1"/>
        </w:rPr>
        <w:t xml:space="preserve"> </w:t>
      </w:r>
      <w:r w:rsidRPr="00D34DC3">
        <w:t>diantara</w:t>
      </w:r>
      <w:r w:rsidRPr="00D34DC3">
        <w:rPr>
          <w:spacing w:val="1"/>
        </w:rPr>
        <w:t xml:space="preserve"> </w:t>
      </w:r>
      <w:r w:rsidRPr="00D34DC3">
        <w:t>mereka</w:t>
      </w:r>
      <w:r w:rsidRPr="00D34DC3">
        <w:rPr>
          <w:spacing w:val="1"/>
        </w:rPr>
        <w:t xml:space="preserve"> </w:t>
      </w:r>
      <w:r w:rsidRPr="00D34DC3">
        <w:t>yang</w:t>
      </w:r>
      <w:r w:rsidRPr="00D34DC3">
        <w:rPr>
          <w:spacing w:val="1"/>
        </w:rPr>
        <w:t xml:space="preserve"> </w:t>
      </w:r>
      <w:r w:rsidRPr="00D34DC3">
        <w:t>menggunakan</w:t>
      </w:r>
      <w:r w:rsidRPr="00D34DC3">
        <w:rPr>
          <w:spacing w:val="1"/>
        </w:rPr>
        <w:t xml:space="preserve"> </w:t>
      </w:r>
      <w:r w:rsidRPr="00D34DC3">
        <w:t>“sumur</w:t>
      </w:r>
      <w:r w:rsidRPr="00D34DC3">
        <w:rPr>
          <w:spacing w:val="1"/>
        </w:rPr>
        <w:t xml:space="preserve"> </w:t>
      </w:r>
      <w:r w:rsidRPr="00D34DC3">
        <w:t>dalam”</w:t>
      </w:r>
      <w:r w:rsidRPr="00D34DC3">
        <w:rPr>
          <w:spacing w:val="1"/>
        </w:rPr>
        <w:t xml:space="preserve"> </w:t>
      </w:r>
      <w:r w:rsidRPr="00D34DC3">
        <w:t>secara</w:t>
      </w:r>
      <w:r w:rsidRPr="00D34DC3">
        <w:rPr>
          <w:spacing w:val="1"/>
        </w:rPr>
        <w:t xml:space="preserve"> </w:t>
      </w:r>
      <w:r w:rsidRPr="00D34DC3">
        <w:t>manual dengan</w:t>
      </w:r>
      <w:r w:rsidRPr="00D34DC3">
        <w:rPr>
          <w:spacing w:val="60"/>
        </w:rPr>
        <w:t xml:space="preserve"> </w:t>
      </w:r>
      <w:r w:rsidRPr="00D34DC3">
        <w:t>menggunakan</w:t>
      </w:r>
      <w:r w:rsidRPr="00D34DC3">
        <w:rPr>
          <w:spacing w:val="1"/>
        </w:rPr>
        <w:t xml:space="preserve"> </w:t>
      </w:r>
      <w:r w:rsidRPr="00D34DC3">
        <w:t>ember untuk mengambil air.[4][5]</w:t>
      </w:r>
      <w:r w:rsidRPr="00D34DC3">
        <w:rPr>
          <w:spacing w:val="1"/>
        </w:rPr>
        <w:t xml:space="preserve"> </w:t>
      </w:r>
      <w:r w:rsidRPr="00D34DC3">
        <w:t>Kebanyakan dari mereka mencari air dengan berjalan cukup</w:t>
      </w:r>
      <w:r w:rsidRPr="00D34DC3">
        <w:rPr>
          <w:spacing w:val="-57"/>
        </w:rPr>
        <w:t xml:space="preserve"> </w:t>
      </w:r>
      <w:r w:rsidRPr="00D34DC3">
        <w:t>jauh hanya untuk</w:t>
      </w:r>
      <w:r w:rsidRPr="00D34DC3">
        <w:rPr>
          <w:spacing w:val="5"/>
        </w:rPr>
        <w:t xml:space="preserve"> </w:t>
      </w:r>
      <w:r w:rsidRPr="00D34DC3">
        <w:t>memenuhi</w:t>
      </w:r>
      <w:r w:rsidRPr="00D34DC3">
        <w:rPr>
          <w:spacing w:val="-8"/>
        </w:rPr>
        <w:t xml:space="preserve"> </w:t>
      </w:r>
      <w:r w:rsidRPr="00D34DC3">
        <w:t>kebutuhan</w:t>
      </w:r>
      <w:r w:rsidRPr="00D34DC3">
        <w:rPr>
          <w:spacing w:val="-4"/>
        </w:rPr>
        <w:t xml:space="preserve"> </w:t>
      </w:r>
      <w:r w:rsidRPr="00D34DC3">
        <w:t>sehari-hari,</w:t>
      </w:r>
      <w:r w:rsidRPr="00D34DC3">
        <w:rPr>
          <w:spacing w:val="2"/>
        </w:rPr>
        <w:t xml:space="preserve"> </w:t>
      </w:r>
      <w:r w:rsidRPr="00D34DC3">
        <w:t>dan</w:t>
      </w:r>
      <w:r w:rsidRPr="00D34DC3">
        <w:rPr>
          <w:spacing w:val="1"/>
        </w:rPr>
        <w:t xml:space="preserve"> </w:t>
      </w:r>
      <w:r w:rsidRPr="00D34DC3">
        <w:t>itu</w:t>
      </w:r>
      <w:r w:rsidRPr="00D34DC3">
        <w:rPr>
          <w:spacing w:val="1"/>
        </w:rPr>
        <w:t xml:space="preserve"> </w:t>
      </w:r>
      <w:r w:rsidRPr="00D34DC3">
        <w:t>dilakukan</w:t>
      </w:r>
      <w:r w:rsidRPr="00D34DC3">
        <w:rPr>
          <w:spacing w:val="-4"/>
        </w:rPr>
        <w:t xml:space="preserve"> </w:t>
      </w:r>
      <w:r w:rsidRPr="00D34DC3">
        <w:t>setiap</w:t>
      </w:r>
      <w:r w:rsidRPr="00D34DC3">
        <w:rPr>
          <w:spacing w:val="4"/>
        </w:rPr>
        <w:t xml:space="preserve"> </w:t>
      </w:r>
      <w:r w:rsidRPr="00D34DC3">
        <w:t>hari.</w:t>
      </w:r>
    </w:p>
    <w:p w14:paraId="0E2FD11D" w14:textId="59F9AB2A" w:rsidR="00EF57C2" w:rsidRPr="00D34DC3" w:rsidRDefault="00EF57C2" w:rsidP="00D34DC3">
      <w:pPr>
        <w:pStyle w:val="BodyText"/>
        <w:spacing w:after="0"/>
        <w:ind w:right="95" w:firstLine="710"/>
        <w:jc w:val="both"/>
      </w:pPr>
      <w:r w:rsidRPr="00D34DC3">
        <w:t>Melihat</w:t>
      </w:r>
      <w:r w:rsidRPr="00D34DC3">
        <w:rPr>
          <w:spacing w:val="1"/>
        </w:rPr>
        <w:t xml:space="preserve"> </w:t>
      </w:r>
      <w:r w:rsidRPr="00D34DC3">
        <w:t>fenomena</w:t>
      </w:r>
      <w:r w:rsidRPr="00D34DC3">
        <w:rPr>
          <w:spacing w:val="1"/>
        </w:rPr>
        <w:t xml:space="preserve"> </w:t>
      </w:r>
      <w:r w:rsidRPr="00D34DC3">
        <w:t>seperti</w:t>
      </w:r>
      <w:r w:rsidRPr="00D34DC3">
        <w:rPr>
          <w:spacing w:val="1"/>
        </w:rPr>
        <w:t xml:space="preserve"> </w:t>
      </w:r>
      <w:r w:rsidRPr="00D34DC3">
        <w:t>ini,</w:t>
      </w:r>
      <w:r w:rsidRPr="00D34DC3">
        <w:rPr>
          <w:spacing w:val="1"/>
        </w:rPr>
        <w:t xml:space="preserve"> </w:t>
      </w:r>
      <w:r w:rsidRPr="00D34DC3">
        <w:t>pemerintah</w:t>
      </w:r>
      <w:r w:rsidRPr="00D34DC3">
        <w:rPr>
          <w:spacing w:val="1"/>
        </w:rPr>
        <w:t xml:space="preserve"> </w:t>
      </w:r>
      <w:r w:rsidRPr="00D34DC3">
        <w:t>setempat</w:t>
      </w:r>
      <w:r w:rsidRPr="00D34DC3">
        <w:rPr>
          <w:spacing w:val="1"/>
        </w:rPr>
        <w:t xml:space="preserve"> </w:t>
      </w:r>
      <w:r w:rsidRPr="00D34DC3">
        <w:t>dalam</w:t>
      </w:r>
      <w:r w:rsidRPr="00D34DC3">
        <w:rPr>
          <w:spacing w:val="1"/>
        </w:rPr>
        <w:t xml:space="preserve"> </w:t>
      </w:r>
      <w:r w:rsidRPr="00D34DC3">
        <w:t>hal</w:t>
      </w:r>
      <w:r w:rsidRPr="00D34DC3">
        <w:rPr>
          <w:spacing w:val="1"/>
        </w:rPr>
        <w:t xml:space="preserve"> </w:t>
      </w:r>
      <w:r w:rsidRPr="00D34DC3">
        <w:t>ini,</w:t>
      </w:r>
      <w:r w:rsidRPr="00D34DC3">
        <w:rPr>
          <w:spacing w:val="1"/>
        </w:rPr>
        <w:t xml:space="preserve"> </w:t>
      </w:r>
      <w:r w:rsidRPr="00D34DC3">
        <w:t>desa</w:t>
      </w:r>
      <w:r w:rsidRPr="00D34DC3">
        <w:rPr>
          <w:spacing w:val="1"/>
        </w:rPr>
        <w:t xml:space="preserve"> </w:t>
      </w:r>
      <w:r w:rsidRPr="00D34DC3">
        <w:t>samaenre,</w:t>
      </w:r>
      <w:r w:rsidRPr="00D34DC3">
        <w:rPr>
          <w:spacing w:val="1"/>
        </w:rPr>
        <w:t xml:space="preserve"> </w:t>
      </w:r>
      <w:r w:rsidRPr="00D34DC3">
        <w:t>merespon</w:t>
      </w:r>
      <w:r w:rsidRPr="00D34DC3">
        <w:rPr>
          <w:spacing w:val="1"/>
        </w:rPr>
        <w:t xml:space="preserve"> </w:t>
      </w:r>
      <w:r w:rsidRPr="00D34DC3">
        <w:t>[6]</w:t>
      </w:r>
      <w:r w:rsidRPr="00D34DC3">
        <w:rPr>
          <w:spacing w:val="1"/>
        </w:rPr>
        <w:t xml:space="preserve"> </w:t>
      </w:r>
      <w:r w:rsidRPr="00D34DC3">
        <w:t>kesulitan</w:t>
      </w:r>
      <w:r w:rsidRPr="00D34DC3">
        <w:rPr>
          <w:spacing w:val="1"/>
        </w:rPr>
        <w:t xml:space="preserve"> </w:t>
      </w:r>
      <w:r w:rsidRPr="00D34DC3">
        <w:t>masyarakat</w:t>
      </w:r>
      <w:r w:rsidRPr="00D34DC3">
        <w:rPr>
          <w:spacing w:val="1"/>
        </w:rPr>
        <w:t xml:space="preserve"> </w:t>
      </w:r>
      <w:r w:rsidRPr="00D34DC3">
        <w:t>dengan</w:t>
      </w:r>
      <w:r w:rsidRPr="00D34DC3">
        <w:rPr>
          <w:spacing w:val="1"/>
        </w:rPr>
        <w:t xml:space="preserve"> </w:t>
      </w:r>
      <w:r w:rsidRPr="00D34DC3">
        <w:t>membangun</w:t>
      </w:r>
      <w:r w:rsidRPr="00D34DC3">
        <w:rPr>
          <w:spacing w:val="1"/>
        </w:rPr>
        <w:t xml:space="preserve"> </w:t>
      </w:r>
      <w:r w:rsidRPr="00D34DC3">
        <w:t>instalasi air</w:t>
      </w:r>
      <w:r w:rsidRPr="00D34DC3">
        <w:rPr>
          <w:spacing w:val="1"/>
        </w:rPr>
        <w:t xml:space="preserve"> </w:t>
      </w:r>
      <w:r w:rsidRPr="00D34DC3">
        <w:t>bersih</w:t>
      </w:r>
      <w:r w:rsidRPr="00D34DC3">
        <w:rPr>
          <w:spacing w:val="1"/>
        </w:rPr>
        <w:t xml:space="preserve"> </w:t>
      </w:r>
      <w:r w:rsidRPr="00D34DC3">
        <w:t>yang</w:t>
      </w:r>
      <w:r w:rsidRPr="00D34DC3">
        <w:rPr>
          <w:spacing w:val="1"/>
        </w:rPr>
        <w:t xml:space="preserve"> </w:t>
      </w:r>
      <w:r w:rsidRPr="00D34DC3">
        <w:t>dikelola</w:t>
      </w:r>
      <w:r w:rsidRPr="00D34DC3">
        <w:rPr>
          <w:spacing w:val="1"/>
        </w:rPr>
        <w:t xml:space="preserve"> </w:t>
      </w:r>
      <w:r w:rsidRPr="00D34DC3">
        <w:t>langsung oleh Bumdes samaenre dan dusun batulappa dipilih sebagai pengelola air</w:t>
      </w:r>
      <w:r w:rsidRPr="00D34DC3">
        <w:rPr>
          <w:spacing w:val="1"/>
        </w:rPr>
        <w:t xml:space="preserve"> </w:t>
      </w:r>
      <w:r w:rsidRPr="00D34DC3">
        <w:t>bersih</w:t>
      </w:r>
      <w:r w:rsidRPr="00D34DC3">
        <w:rPr>
          <w:spacing w:val="1"/>
        </w:rPr>
        <w:t xml:space="preserve"> </w:t>
      </w:r>
      <w:r w:rsidRPr="00D34DC3">
        <w:t>pertama didesa</w:t>
      </w:r>
      <w:r w:rsidRPr="00D34DC3">
        <w:rPr>
          <w:spacing w:val="1"/>
        </w:rPr>
        <w:t xml:space="preserve"> </w:t>
      </w:r>
      <w:r w:rsidRPr="00D34DC3">
        <w:t>samaenre.</w:t>
      </w:r>
    </w:p>
    <w:p w14:paraId="5B75F7A9" w14:textId="77777777" w:rsidR="00EF57C2" w:rsidRPr="00D34DC3" w:rsidRDefault="00EF57C2" w:rsidP="00D34DC3">
      <w:pPr>
        <w:pStyle w:val="BodyText"/>
        <w:spacing w:after="0"/>
        <w:ind w:right="95" w:firstLine="710"/>
        <w:jc w:val="both"/>
      </w:pPr>
      <w:r w:rsidRPr="00D34DC3">
        <w:t>Untuk menyuplai air bersih bagi masyarakat, Bumdes sudah menyiapkan penampungan</w:t>
      </w:r>
      <w:r w:rsidRPr="00D34DC3">
        <w:rPr>
          <w:spacing w:val="1"/>
        </w:rPr>
        <w:t xml:space="preserve"> </w:t>
      </w:r>
      <w:r w:rsidRPr="00D34DC3">
        <w:t>air sebanyak dua buah gentong besar sebagai langkah awal untuk menindak lanjuti keinginan</w:t>
      </w:r>
      <w:r w:rsidRPr="00D34DC3">
        <w:rPr>
          <w:spacing w:val="1"/>
        </w:rPr>
        <w:t xml:space="preserve"> </w:t>
      </w:r>
      <w:r w:rsidRPr="00D34DC3">
        <w:t>warga setempat akan air bersih yang sehat dan murah. Selanjutnya nanti akan ditambah lagi</w:t>
      </w:r>
      <w:r w:rsidRPr="00D34DC3">
        <w:rPr>
          <w:spacing w:val="1"/>
        </w:rPr>
        <w:t xml:space="preserve"> </w:t>
      </w:r>
      <w:r w:rsidRPr="00D34DC3">
        <w:t>beberapa titik</w:t>
      </w:r>
      <w:r w:rsidRPr="00D34DC3">
        <w:rPr>
          <w:spacing w:val="5"/>
        </w:rPr>
        <w:t xml:space="preserve"> </w:t>
      </w:r>
      <w:r w:rsidRPr="00D34DC3">
        <w:t>lokasi,</w:t>
      </w:r>
      <w:r w:rsidRPr="00D34DC3">
        <w:rPr>
          <w:spacing w:val="3"/>
        </w:rPr>
        <w:t xml:space="preserve"> </w:t>
      </w:r>
      <w:r w:rsidRPr="00D34DC3">
        <w:t>apabila</w:t>
      </w:r>
      <w:r w:rsidRPr="00D34DC3">
        <w:rPr>
          <w:spacing w:val="5"/>
        </w:rPr>
        <w:t xml:space="preserve"> </w:t>
      </w:r>
      <w:r w:rsidRPr="00D34DC3">
        <w:t>masyarakat</w:t>
      </w:r>
      <w:r w:rsidRPr="00D34DC3">
        <w:rPr>
          <w:spacing w:val="6"/>
        </w:rPr>
        <w:t xml:space="preserve"> </w:t>
      </w:r>
      <w:r w:rsidRPr="00D34DC3">
        <w:t>sudah</w:t>
      </w:r>
      <w:r w:rsidRPr="00D34DC3">
        <w:rPr>
          <w:spacing w:val="-4"/>
        </w:rPr>
        <w:t xml:space="preserve"> </w:t>
      </w:r>
      <w:r w:rsidRPr="00D34DC3">
        <w:t>banyak</w:t>
      </w:r>
      <w:r w:rsidRPr="00D34DC3">
        <w:rPr>
          <w:spacing w:val="5"/>
        </w:rPr>
        <w:t xml:space="preserve"> </w:t>
      </w:r>
      <w:r w:rsidRPr="00D34DC3">
        <w:t>yang</w:t>
      </w:r>
      <w:r w:rsidRPr="00D34DC3">
        <w:rPr>
          <w:spacing w:val="1"/>
        </w:rPr>
        <w:t xml:space="preserve"> </w:t>
      </w:r>
      <w:r w:rsidRPr="00D34DC3">
        <w:t>berminat.</w:t>
      </w:r>
    </w:p>
    <w:p w14:paraId="57AAFC17" w14:textId="5809C63B" w:rsidR="00EF57C2" w:rsidRPr="00D34DC3" w:rsidRDefault="00EF57C2" w:rsidP="00D34DC3">
      <w:pPr>
        <w:pStyle w:val="BodyText"/>
        <w:spacing w:after="0"/>
        <w:ind w:right="95" w:firstLine="710"/>
        <w:jc w:val="both"/>
      </w:pPr>
      <w:r w:rsidRPr="00D34DC3">
        <w:t>Untuk</w:t>
      </w:r>
      <w:r w:rsidRPr="00D34DC3">
        <w:rPr>
          <w:spacing w:val="1"/>
        </w:rPr>
        <w:t xml:space="preserve"> </w:t>
      </w:r>
      <w:r w:rsidRPr="00D34DC3">
        <w:t>menjadi</w:t>
      </w:r>
      <w:r w:rsidRPr="00D34DC3">
        <w:rPr>
          <w:spacing w:val="1"/>
        </w:rPr>
        <w:t xml:space="preserve"> </w:t>
      </w:r>
      <w:r w:rsidRPr="00D34DC3">
        <w:t>pelanggan</w:t>
      </w:r>
      <w:r w:rsidRPr="00D34DC3">
        <w:rPr>
          <w:spacing w:val="1"/>
        </w:rPr>
        <w:t xml:space="preserve"> </w:t>
      </w:r>
      <w:r w:rsidRPr="00D34DC3">
        <w:t>air</w:t>
      </w:r>
      <w:r w:rsidRPr="00D34DC3">
        <w:rPr>
          <w:spacing w:val="1"/>
        </w:rPr>
        <w:t xml:space="preserve"> </w:t>
      </w:r>
      <w:r w:rsidRPr="00D34DC3">
        <w:t>bersih</w:t>
      </w:r>
      <w:r w:rsidRPr="00D34DC3">
        <w:rPr>
          <w:spacing w:val="1"/>
        </w:rPr>
        <w:t xml:space="preserve"> </w:t>
      </w:r>
      <w:r w:rsidRPr="00D34DC3">
        <w:t>Bumdes</w:t>
      </w:r>
      <w:r w:rsidRPr="00D34DC3">
        <w:rPr>
          <w:spacing w:val="1"/>
        </w:rPr>
        <w:t xml:space="preserve"> </w:t>
      </w:r>
      <w:r w:rsidRPr="00D34DC3">
        <w:t>Samaenre</w:t>
      </w:r>
      <w:r w:rsidRPr="00D34DC3">
        <w:rPr>
          <w:spacing w:val="1"/>
        </w:rPr>
        <w:t xml:space="preserve"> </w:t>
      </w:r>
      <w:r w:rsidRPr="00D34DC3">
        <w:t>ini,</w:t>
      </w:r>
      <w:r w:rsidRPr="00D34DC3">
        <w:rPr>
          <w:spacing w:val="1"/>
        </w:rPr>
        <w:t xml:space="preserve"> </w:t>
      </w:r>
      <w:r w:rsidRPr="00D34DC3">
        <w:t>masyarakat</w:t>
      </w:r>
      <w:r w:rsidRPr="00D34DC3">
        <w:rPr>
          <w:spacing w:val="1"/>
        </w:rPr>
        <w:t xml:space="preserve"> </w:t>
      </w:r>
      <w:r w:rsidRPr="00D34DC3">
        <w:t>harus</w:t>
      </w:r>
      <w:r w:rsidRPr="00D34DC3">
        <w:rPr>
          <w:spacing w:val="1"/>
        </w:rPr>
        <w:t xml:space="preserve"> </w:t>
      </w:r>
      <w:r w:rsidRPr="00D34DC3">
        <w:t>menyiapkan biaya sesuai dengan jarak dari titik lokasi sumber air bersih ke titik lokasi yang</w:t>
      </w:r>
      <w:r w:rsidRPr="00D34DC3">
        <w:rPr>
          <w:spacing w:val="1"/>
        </w:rPr>
        <w:t xml:space="preserve"> </w:t>
      </w:r>
      <w:r w:rsidRPr="00D34DC3">
        <w:t>akan</w:t>
      </w:r>
      <w:r w:rsidRPr="00D34DC3">
        <w:rPr>
          <w:spacing w:val="1"/>
        </w:rPr>
        <w:t xml:space="preserve"> </w:t>
      </w:r>
      <w:r w:rsidRPr="00D34DC3">
        <w:t>menjadi</w:t>
      </w:r>
      <w:r w:rsidRPr="00D34DC3">
        <w:rPr>
          <w:spacing w:val="1"/>
        </w:rPr>
        <w:t xml:space="preserve"> </w:t>
      </w:r>
      <w:r w:rsidRPr="00D34DC3">
        <w:t>targetnya</w:t>
      </w:r>
      <w:r w:rsidRPr="00D34DC3">
        <w:rPr>
          <w:spacing w:val="1"/>
        </w:rPr>
        <w:t xml:space="preserve"> </w:t>
      </w:r>
      <w:r w:rsidRPr="00D34DC3">
        <w:t>[7].</w:t>
      </w:r>
      <w:r w:rsidRPr="00D34DC3">
        <w:rPr>
          <w:spacing w:val="1"/>
        </w:rPr>
        <w:t xml:space="preserve"> </w:t>
      </w:r>
      <w:r w:rsidRPr="00D34DC3">
        <w:t>Biaya</w:t>
      </w:r>
      <w:r w:rsidRPr="00D34DC3">
        <w:rPr>
          <w:spacing w:val="1"/>
        </w:rPr>
        <w:t xml:space="preserve"> </w:t>
      </w:r>
      <w:r w:rsidRPr="00D34DC3">
        <w:t>itu</w:t>
      </w:r>
      <w:r w:rsidRPr="00D34DC3">
        <w:rPr>
          <w:spacing w:val="1"/>
        </w:rPr>
        <w:t xml:space="preserve"> </w:t>
      </w:r>
      <w:r w:rsidRPr="00D34DC3">
        <w:t>untuk</w:t>
      </w:r>
      <w:r w:rsidRPr="00D34DC3">
        <w:rPr>
          <w:spacing w:val="1"/>
        </w:rPr>
        <w:t xml:space="preserve"> </w:t>
      </w:r>
      <w:r w:rsidRPr="00D34DC3">
        <w:t>pembelian</w:t>
      </w:r>
      <w:r w:rsidRPr="00D34DC3">
        <w:rPr>
          <w:spacing w:val="1"/>
        </w:rPr>
        <w:t xml:space="preserve"> </w:t>
      </w:r>
      <w:r w:rsidRPr="00D34DC3">
        <w:t>pipa</w:t>
      </w:r>
      <w:r w:rsidRPr="00D34DC3">
        <w:rPr>
          <w:spacing w:val="1"/>
        </w:rPr>
        <w:t xml:space="preserve"> </w:t>
      </w:r>
      <w:r w:rsidRPr="00D34DC3">
        <w:t>pvc</w:t>
      </w:r>
      <w:r w:rsidRPr="00D34DC3">
        <w:rPr>
          <w:spacing w:val="1"/>
        </w:rPr>
        <w:t xml:space="preserve"> </w:t>
      </w:r>
      <w:r w:rsidRPr="00D34DC3">
        <w:t>(biaya</w:t>
      </w:r>
      <w:r w:rsidRPr="00D34DC3">
        <w:rPr>
          <w:spacing w:val="1"/>
        </w:rPr>
        <w:t xml:space="preserve"> </w:t>
      </w:r>
      <w:r w:rsidRPr="00D34DC3">
        <w:t>tergantung</w:t>
      </w:r>
      <w:r w:rsidRPr="00D34DC3">
        <w:rPr>
          <w:spacing w:val="1"/>
        </w:rPr>
        <w:t xml:space="preserve"> </w:t>
      </w:r>
      <w:r w:rsidRPr="00D34DC3">
        <w:t>jauh</w:t>
      </w:r>
      <w:r w:rsidRPr="00D34DC3">
        <w:rPr>
          <w:spacing w:val="1"/>
        </w:rPr>
        <w:t xml:space="preserve"> </w:t>
      </w:r>
      <w:r w:rsidRPr="00D34DC3">
        <w:t>dekatnya titik target) dan juga pembelian meteran air. Bagi masyarakat yang lokasinya tidak</w:t>
      </w:r>
      <w:r w:rsidRPr="00D34DC3">
        <w:rPr>
          <w:spacing w:val="1"/>
        </w:rPr>
        <w:t xml:space="preserve"> </w:t>
      </w:r>
      <w:r w:rsidRPr="00D34DC3">
        <w:t>jauh dari titik sumber air, mungkin tidak terlalu berat, tetapi yang rumahnya sangat jauh dari</w:t>
      </w:r>
      <w:r w:rsidRPr="00D34DC3">
        <w:rPr>
          <w:spacing w:val="1"/>
        </w:rPr>
        <w:t xml:space="preserve"> </w:t>
      </w:r>
      <w:r w:rsidRPr="00D34DC3">
        <w:t>titik sumber</w:t>
      </w:r>
      <w:r w:rsidRPr="00D34DC3">
        <w:rPr>
          <w:spacing w:val="2"/>
        </w:rPr>
        <w:t xml:space="preserve"> </w:t>
      </w:r>
      <w:r w:rsidRPr="00D34DC3">
        <w:t>air,</w:t>
      </w:r>
      <w:r w:rsidRPr="00D34DC3">
        <w:rPr>
          <w:spacing w:val="3"/>
        </w:rPr>
        <w:t xml:space="preserve"> </w:t>
      </w:r>
      <w:r w:rsidRPr="00D34DC3">
        <w:t>maka tentu</w:t>
      </w:r>
      <w:r w:rsidRPr="00D34DC3">
        <w:rPr>
          <w:spacing w:val="1"/>
        </w:rPr>
        <w:t xml:space="preserve"> </w:t>
      </w:r>
      <w:r w:rsidRPr="00D34DC3">
        <w:t>akan</w:t>
      </w:r>
      <w:r w:rsidRPr="00D34DC3">
        <w:rPr>
          <w:spacing w:val="-4"/>
        </w:rPr>
        <w:t xml:space="preserve"> </w:t>
      </w:r>
      <w:r w:rsidRPr="00D34DC3">
        <w:t>mengeluarkan</w:t>
      </w:r>
      <w:r w:rsidRPr="00D34DC3">
        <w:rPr>
          <w:spacing w:val="-4"/>
        </w:rPr>
        <w:t xml:space="preserve"> </w:t>
      </w:r>
      <w:r w:rsidRPr="00D34DC3">
        <w:t>biaya</w:t>
      </w:r>
      <w:r w:rsidRPr="00D34DC3">
        <w:rPr>
          <w:spacing w:val="4"/>
        </w:rPr>
        <w:t xml:space="preserve"> </w:t>
      </w:r>
      <w:r w:rsidRPr="00D34DC3">
        <w:t>yang</w:t>
      </w:r>
      <w:r w:rsidRPr="00D34DC3">
        <w:rPr>
          <w:spacing w:val="1"/>
        </w:rPr>
        <w:t xml:space="preserve"> </w:t>
      </w:r>
      <w:r w:rsidRPr="00D34DC3">
        <w:t>tidak</w:t>
      </w:r>
      <w:r w:rsidRPr="00D34DC3">
        <w:rPr>
          <w:spacing w:val="1"/>
        </w:rPr>
        <w:t xml:space="preserve"> </w:t>
      </w:r>
      <w:r w:rsidRPr="00D34DC3">
        <w:t>sedikit.</w:t>
      </w:r>
    </w:p>
    <w:p w14:paraId="656C1BC2" w14:textId="04902DCA" w:rsidR="00C34DC0" w:rsidRPr="00D34DC3" w:rsidRDefault="00E64A5B" w:rsidP="00D34DC3">
      <w:pPr>
        <w:spacing w:after="0" w:line="240" w:lineRule="auto"/>
        <w:ind w:right="-5"/>
        <w:jc w:val="both"/>
        <w:rPr>
          <w:rFonts w:ascii="Times New Roman" w:hAnsi="Times New Roman" w:cs="Times New Roman"/>
          <w:sz w:val="24"/>
          <w:szCs w:val="24"/>
          <w:lang w:val="sv-SE"/>
        </w:rPr>
      </w:pPr>
      <w:r w:rsidRPr="00D34DC3">
        <w:rPr>
          <w:rFonts w:ascii="Times New Roman" w:hAnsi="Times New Roman" w:cs="Times New Roman"/>
          <w:noProof/>
          <w:sz w:val="24"/>
          <w:szCs w:val="24"/>
        </w:rPr>
        <w:lastRenderedPageBreak/>
        <mc:AlternateContent>
          <mc:Choice Requires="wpg">
            <w:drawing>
              <wp:anchor distT="0" distB="0" distL="0" distR="0" simplePos="0" relativeHeight="251667456" behindDoc="1" locked="0" layoutInCell="1" allowOverlap="1" wp14:anchorId="18C65979" wp14:editId="03F5B793">
                <wp:simplePos x="0" y="0"/>
                <wp:positionH relativeFrom="page">
                  <wp:posOffset>838835</wp:posOffset>
                </wp:positionH>
                <wp:positionV relativeFrom="paragraph">
                  <wp:posOffset>717550</wp:posOffset>
                </wp:positionV>
                <wp:extent cx="2247900" cy="3493770"/>
                <wp:effectExtent l="635" t="0" r="0" b="3175"/>
                <wp:wrapTopAndBottom/>
                <wp:docPr id="86"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47900" cy="3493770"/>
                          <a:chOff x="1321" y="286"/>
                          <a:chExt cx="3540" cy="5696"/>
                        </a:xfrm>
                      </wpg:grpSpPr>
                      <pic:pic xmlns:pic="http://schemas.openxmlformats.org/drawingml/2006/picture">
                        <pic:nvPicPr>
                          <pic:cNvPr id="87" name="Picture 1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1321" y="285"/>
                            <a:ext cx="3540" cy="5130"/>
                          </a:xfrm>
                          <a:prstGeom prst="rect">
                            <a:avLst/>
                          </a:prstGeom>
                          <a:noFill/>
                          <a:extLst>
                            <a:ext uri="{909E8E84-426E-40DD-AFC4-6F175D3DCCD1}">
                              <a14:hiddenFill xmlns:a14="http://schemas.microsoft.com/office/drawing/2010/main">
                                <a:solidFill>
                                  <a:srgbClr val="FFFFFF"/>
                                </a:solidFill>
                              </a14:hiddenFill>
                            </a:ext>
                          </a:extLst>
                        </pic:spPr>
                      </pic:pic>
                      <wps:wsp>
                        <wps:cNvPr id="88" name="Freeform 12"/>
                        <wps:cNvSpPr>
                          <a:spLocks/>
                        </wps:cNvSpPr>
                        <wps:spPr bwMode="auto">
                          <a:xfrm>
                            <a:off x="2776" y="5350"/>
                            <a:ext cx="795" cy="630"/>
                          </a:xfrm>
                          <a:custGeom>
                            <a:avLst/>
                            <a:gdLst>
                              <a:gd name="T0" fmla="+- 0 3173 2776"/>
                              <a:gd name="T1" fmla="*/ T0 w 795"/>
                              <a:gd name="T2" fmla="+- 0 5351 5351"/>
                              <a:gd name="T3" fmla="*/ 5351 h 630"/>
                              <a:gd name="T4" fmla="+- 0 3093 2776"/>
                              <a:gd name="T5" fmla="*/ T4 w 795"/>
                              <a:gd name="T6" fmla="+- 0 5357 5351"/>
                              <a:gd name="T7" fmla="*/ 5357 h 630"/>
                              <a:gd name="T8" fmla="+- 0 3019 2776"/>
                              <a:gd name="T9" fmla="*/ T8 w 795"/>
                              <a:gd name="T10" fmla="+- 0 5376 5351"/>
                              <a:gd name="T11" fmla="*/ 5376 h 630"/>
                              <a:gd name="T12" fmla="+- 0 2951 2776"/>
                              <a:gd name="T13" fmla="*/ T12 w 795"/>
                              <a:gd name="T14" fmla="+- 0 5405 5351"/>
                              <a:gd name="T15" fmla="*/ 5405 h 630"/>
                              <a:gd name="T16" fmla="+- 0 2892 2776"/>
                              <a:gd name="T17" fmla="*/ T16 w 795"/>
                              <a:gd name="T18" fmla="+- 0 5443 5351"/>
                              <a:gd name="T19" fmla="*/ 5443 h 630"/>
                              <a:gd name="T20" fmla="+- 0 2844 2776"/>
                              <a:gd name="T21" fmla="*/ T20 w 795"/>
                              <a:gd name="T22" fmla="+- 0 5490 5351"/>
                              <a:gd name="T23" fmla="*/ 5490 h 630"/>
                              <a:gd name="T24" fmla="+- 0 2807 2776"/>
                              <a:gd name="T25" fmla="*/ T24 w 795"/>
                              <a:gd name="T26" fmla="+- 0 5543 5351"/>
                              <a:gd name="T27" fmla="*/ 5543 h 630"/>
                              <a:gd name="T28" fmla="+- 0 2784 2776"/>
                              <a:gd name="T29" fmla="*/ T28 w 795"/>
                              <a:gd name="T30" fmla="+- 0 5602 5351"/>
                              <a:gd name="T31" fmla="*/ 5602 h 630"/>
                              <a:gd name="T32" fmla="+- 0 2776 2776"/>
                              <a:gd name="T33" fmla="*/ T32 w 795"/>
                              <a:gd name="T34" fmla="+- 0 5666 5351"/>
                              <a:gd name="T35" fmla="*/ 5666 h 630"/>
                              <a:gd name="T36" fmla="+- 0 2784 2776"/>
                              <a:gd name="T37" fmla="*/ T36 w 795"/>
                              <a:gd name="T38" fmla="+- 0 5729 5351"/>
                              <a:gd name="T39" fmla="*/ 5729 h 630"/>
                              <a:gd name="T40" fmla="+- 0 2807 2776"/>
                              <a:gd name="T41" fmla="*/ T40 w 795"/>
                              <a:gd name="T42" fmla="+- 0 5789 5351"/>
                              <a:gd name="T43" fmla="*/ 5789 h 630"/>
                              <a:gd name="T44" fmla="+- 0 2844 2776"/>
                              <a:gd name="T45" fmla="*/ T44 w 795"/>
                              <a:gd name="T46" fmla="+- 0 5842 5351"/>
                              <a:gd name="T47" fmla="*/ 5842 h 630"/>
                              <a:gd name="T48" fmla="+- 0 2892 2776"/>
                              <a:gd name="T49" fmla="*/ T48 w 795"/>
                              <a:gd name="T50" fmla="+- 0 5889 5351"/>
                              <a:gd name="T51" fmla="*/ 5889 h 630"/>
                              <a:gd name="T52" fmla="+- 0 2951 2776"/>
                              <a:gd name="T53" fmla="*/ T52 w 795"/>
                              <a:gd name="T54" fmla="+- 0 5927 5351"/>
                              <a:gd name="T55" fmla="*/ 5927 h 630"/>
                              <a:gd name="T56" fmla="+- 0 3019 2776"/>
                              <a:gd name="T57" fmla="*/ T56 w 795"/>
                              <a:gd name="T58" fmla="+- 0 5956 5351"/>
                              <a:gd name="T59" fmla="*/ 5956 h 630"/>
                              <a:gd name="T60" fmla="+- 0 3093 2776"/>
                              <a:gd name="T61" fmla="*/ T60 w 795"/>
                              <a:gd name="T62" fmla="+- 0 5975 5351"/>
                              <a:gd name="T63" fmla="*/ 5975 h 630"/>
                              <a:gd name="T64" fmla="+- 0 3173 2776"/>
                              <a:gd name="T65" fmla="*/ T64 w 795"/>
                              <a:gd name="T66" fmla="+- 0 5981 5351"/>
                              <a:gd name="T67" fmla="*/ 5981 h 630"/>
                              <a:gd name="T68" fmla="+- 0 3254 2776"/>
                              <a:gd name="T69" fmla="*/ T68 w 795"/>
                              <a:gd name="T70" fmla="+- 0 5975 5351"/>
                              <a:gd name="T71" fmla="*/ 5975 h 630"/>
                              <a:gd name="T72" fmla="+- 0 3328 2776"/>
                              <a:gd name="T73" fmla="*/ T72 w 795"/>
                              <a:gd name="T74" fmla="+- 0 5956 5351"/>
                              <a:gd name="T75" fmla="*/ 5956 h 630"/>
                              <a:gd name="T76" fmla="+- 0 3396 2776"/>
                              <a:gd name="T77" fmla="*/ T76 w 795"/>
                              <a:gd name="T78" fmla="+- 0 5927 5351"/>
                              <a:gd name="T79" fmla="*/ 5927 h 630"/>
                              <a:gd name="T80" fmla="+- 0 3455 2776"/>
                              <a:gd name="T81" fmla="*/ T80 w 795"/>
                              <a:gd name="T82" fmla="+- 0 5889 5351"/>
                              <a:gd name="T83" fmla="*/ 5889 h 630"/>
                              <a:gd name="T84" fmla="+- 0 3503 2776"/>
                              <a:gd name="T85" fmla="*/ T84 w 795"/>
                              <a:gd name="T86" fmla="+- 0 5842 5351"/>
                              <a:gd name="T87" fmla="*/ 5842 h 630"/>
                              <a:gd name="T88" fmla="+- 0 3540 2776"/>
                              <a:gd name="T89" fmla="*/ T88 w 795"/>
                              <a:gd name="T90" fmla="+- 0 5789 5351"/>
                              <a:gd name="T91" fmla="*/ 5789 h 630"/>
                              <a:gd name="T92" fmla="+- 0 3563 2776"/>
                              <a:gd name="T93" fmla="*/ T92 w 795"/>
                              <a:gd name="T94" fmla="+- 0 5729 5351"/>
                              <a:gd name="T95" fmla="*/ 5729 h 630"/>
                              <a:gd name="T96" fmla="+- 0 3571 2776"/>
                              <a:gd name="T97" fmla="*/ T96 w 795"/>
                              <a:gd name="T98" fmla="+- 0 5666 5351"/>
                              <a:gd name="T99" fmla="*/ 5666 h 630"/>
                              <a:gd name="T100" fmla="+- 0 3563 2776"/>
                              <a:gd name="T101" fmla="*/ T100 w 795"/>
                              <a:gd name="T102" fmla="+- 0 5602 5351"/>
                              <a:gd name="T103" fmla="*/ 5602 h 630"/>
                              <a:gd name="T104" fmla="+- 0 3540 2776"/>
                              <a:gd name="T105" fmla="*/ T104 w 795"/>
                              <a:gd name="T106" fmla="+- 0 5543 5351"/>
                              <a:gd name="T107" fmla="*/ 5543 h 630"/>
                              <a:gd name="T108" fmla="+- 0 3503 2776"/>
                              <a:gd name="T109" fmla="*/ T108 w 795"/>
                              <a:gd name="T110" fmla="+- 0 5490 5351"/>
                              <a:gd name="T111" fmla="*/ 5490 h 630"/>
                              <a:gd name="T112" fmla="+- 0 3455 2776"/>
                              <a:gd name="T113" fmla="*/ T112 w 795"/>
                              <a:gd name="T114" fmla="+- 0 5443 5351"/>
                              <a:gd name="T115" fmla="*/ 5443 h 630"/>
                              <a:gd name="T116" fmla="+- 0 3396 2776"/>
                              <a:gd name="T117" fmla="*/ T116 w 795"/>
                              <a:gd name="T118" fmla="+- 0 5405 5351"/>
                              <a:gd name="T119" fmla="*/ 5405 h 630"/>
                              <a:gd name="T120" fmla="+- 0 3328 2776"/>
                              <a:gd name="T121" fmla="*/ T120 w 795"/>
                              <a:gd name="T122" fmla="+- 0 5376 5351"/>
                              <a:gd name="T123" fmla="*/ 5376 h 630"/>
                              <a:gd name="T124" fmla="+- 0 3254 2776"/>
                              <a:gd name="T125" fmla="*/ T124 w 795"/>
                              <a:gd name="T126" fmla="+- 0 5357 5351"/>
                              <a:gd name="T127" fmla="*/ 5357 h 630"/>
                              <a:gd name="T128" fmla="+- 0 3173 2776"/>
                              <a:gd name="T129" fmla="*/ T128 w 795"/>
                              <a:gd name="T130" fmla="+- 0 5351 5351"/>
                              <a:gd name="T131" fmla="*/ 5351 h 6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795" h="630">
                                <a:moveTo>
                                  <a:pt x="397" y="0"/>
                                </a:moveTo>
                                <a:lnTo>
                                  <a:pt x="317" y="6"/>
                                </a:lnTo>
                                <a:lnTo>
                                  <a:pt x="243" y="25"/>
                                </a:lnTo>
                                <a:lnTo>
                                  <a:pt x="175" y="54"/>
                                </a:lnTo>
                                <a:lnTo>
                                  <a:pt x="116" y="92"/>
                                </a:lnTo>
                                <a:lnTo>
                                  <a:pt x="68" y="139"/>
                                </a:lnTo>
                                <a:lnTo>
                                  <a:pt x="31" y="192"/>
                                </a:lnTo>
                                <a:lnTo>
                                  <a:pt x="8" y="251"/>
                                </a:lnTo>
                                <a:lnTo>
                                  <a:pt x="0" y="315"/>
                                </a:lnTo>
                                <a:lnTo>
                                  <a:pt x="8" y="378"/>
                                </a:lnTo>
                                <a:lnTo>
                                  <a:pt x="31" y="438"/>
                                </a:lnTo>
                                <a:lnTo>
                                  <a:pt x="68" y="491"/>
                                </a:lnTo>
                                <a:lnTo>
                                  <a:pt x="116" y="538"/>
                                </a:lnTo>
                                <a:lnTo>
                                  <a:pt x="175" y="576"/>
                                </a:lnTo>
                                <a:lnTo>
                                  <a:pt x="243" y="605"/>
                                </a:lnTo>
                                <a:lnTo>
                                  <a:pt x="317" y="624"/>
                                </a:lnTo>
                                <a:lnTo>
                                  <a:pt x="397" y="630"/>
                                </a:lnTo>
                                <a:lnTo>
                                  <a:pt x="478" y="624"/>
                                </a:lnTo>
                                <a:lnTo>
                                  <a:pt x="552" y="605"/>
                                </a:lnTo>
                                <a:lnTo>
                                  <a:pt x="620" y="576"/>
                                </a:lnTo>
                                <a:lnTo>
                                  <a:pt x="679" y="538"/>
                                </a:lnTo>
                                <a:lnTo>
                                  <a:pt x="727" y="491"/>
                                </a:lnTo>
                                <a:lnTo>
                                  <a:pt x="764" y="438"/>
                                </a:lnTo>
                                <a:lnTo>
                                  <a:pt x="787" y="378"/>
                                </a:lnTo>
                                <a:lnTo>
                                  <a:pt x="795" y="315"/>
                                </a:lnTo>
                                <a:lnTo>
                                  <a:pt x="787" y="251"/>
                                </a:lnTo>
                                <a:lnTo>
                                  <a:pt x="764" y="192"/>
                                </a:lnTo>
                                <a:lnTo>
                                  <a:pt x="727" y="139"/>
                                </a:lnTo>
                                <a:lnTo>
                                  <a:pt x="679" y="92"/>
                                </a:lnTo>
                                <a:lnTo>
                                  <a:pt x="620" y="54"/>
                                </a:lnTo>
                                <a:lnTo>
                                  <a:pt x="552" y="25"/>
                                </a:lnTo>
                                <a:lnTo>
                                  <a:pt x="478" y="6"/>
                                </a:lnTo>
                                <a:lnTo>
                                  <a:pt x="39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 name="Text Box 13"/>
                        <wps:cNvSpPr txBox="1">
                          <a:spLocks noChangeArrowheads="1"/>
                        </wps:cNvSpPr>
                        <wps:spPr bwMode="auto">
                          <a:xfrm>
                            <a:off x="2996" y="5548"/>
                            <a:ext cx="142"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B3ED1E" w14:textId="77777777" w:rsidR="00EF57C2" w:rsidRDefault="00EF57C2" w:rsidP="00EF57C2">
                              <w:pPr>
                                <w:spacing w:line="240" w:lineRule="exact"/>
                                <w:rPr>
                                  <w:sz w:val="24"/>
                                </w:rPr>
                              </w:pPr>
                              <w:r>
                                <w:rPr>
                                  <w:sz w:val="24"/>
                                </w:rPr>
                                <w:t>1</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C65979" id="Group 10" o:spid="_x0000_s1026" style="position:absolute;left:0;text-align:left;margin-left:66.05pt;margin-top:56.5pt;width:177pt;height:275.1pt;z-index:-251649024;mso-wrap-distance-left:0;mso-wrap-distance-right:0;mso-position-horizontal-relative:page" coordorigin="1321,286" coordsize="3540,56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left:1321;top:285;width:3540;height:5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">
                  <v:imagedata r:id="rId11" o:title=""/>
                </v:shape>
                <v:shape id="Freeform 12" o:spid="_x0000_s1028" style="position:absolute;left:2776;top:5350;width:795;height:630;visibility:visible;mso-wrap-style:square;v-text-anchor:top" coordsize="795,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" path="m397,l317,6,243,25,175,54,116,92,68,139,31,192,8,251,,315r8,63l31,438r37,53l116,538r59,38l243,605r74,19l397,630r81,-6l552,605r68,-29l679,538r48,-47l764,438r23,-60l795,315r-8,-64l764,192,727,139,679,92,620,54,552,25,478,6,397,xe" stroked="f">
                  <v:path arrowok="t" o:connecttype="custom" o:connectlocs="397,5351;317,5357;243,5376;175,5405;116,5443;68,5490;31,5543;8,5602;0,5666;8,5729;31,5789;68,5842;116,5889;175,5927;243,5956;317,5975;397,5981;478,5975;552,5956;620,5927;679,5889;727,5842;764,5789;787,5729;795,5666;787,5602;764,5543;727,5490;679,5443;620,5405;552,5376;478,5357;397,5351" o:connectangles="0,0,0,0,0,0,0,0,0,0,0,0,0,0,0,0,0,0,0,0,0,0,0,0,0,0,0,0,0,0,0,0,0"/>
                </v:shape>
                <v:shapetype id="_x0000_t202" coordsize="21600,21600" o:spt="202" path="m,l,21600r21600,l21600,xe">
                  <v:stroke joinstyle="miter"/>
                  <v:path gradientshapeok="t" o:connecttype="rect"/>
                </v:shapetype>
                <v:shape id="Text Box 13" o:spid="_x0000_s1029" type="#_x0000_t202" style="position:absolute;left:2996;top:5548;width:142;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22B3ED1E" w14:textId="77777777" w:rsidR="00EF57C2" w:rsidRDefault="00EF57C2" w:rsidP="00EF57C2">
                        <w:pPr>
                          <w:spacing w:line="240" w:lineRule="exact"/>
                          <w:rPr>
                            <w:sz w:val="24"/>
                          </w:rPr>
                        </w:pPr>
                        <w:r>
                          <w:rPr>
                            <w:sz w:val="24"/>
                          </w:rPr>
                          <w:t>1</w:t>
                        </w:r>
                      </w:p>
                    </w:txbxContent>
                  </v:textbox>
                </v:shape>
                <w10:wrap type="topAndBottom" anchorx="page"/>
              </v:group>
            </w:pict>
          </mc:Fallback>
        </mc:AlternateContent>
      </w:r>
      <w:r w:rsidRPr="00D34DC3">
        <w:rPr>
          <w:rFonts w:ascii="Times New Roman" w:hAnsi="Times New Roman" w:cs="Times New Roman"/>
          <w:noProof/>
          <w:sz w:val="24"/>
          <w:szCs w:val="24"/>
        </w:rPr>
        <mc:AlternateContent>
          <mc:Choice Requires="wpg">
            <w:drawing>
              <wp:anchor distT="0" distB="0" distL="0" distR="0" simplePos="0" relativeHeight="251668480" behindDoc="1" locked="0" layoutInCell="1" allowOverlap="1" wp14:anchorId="0C634410" wp14:editId="7580916B">
                <wp:simplePos x="0" y="0"/>
                <wp:positionH relativeFrom="page">
                  <wp:posOffset>3134360</wp:posOffset>
                </wp:positionH>
                <wp:positionV relativeFrom="paragraph">
                  <wp:posOffset>717550</wp:posOffset>
                </wp:positionV>
                <wp:extent cx="1885950" cy="3502660"/>
                <wp:effectExtent l="635" t="0" r="0" b="3810"/>
                <wp:wrapTopAndBottom/>
                <wp:docPr id="80"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85950" cy="3502660"/>
                          <a:chOff x="4936" y="286"/>
                          <a:chExt cx="2970" cy="5711"/>
                        </a:xfrm>
                      </wpg:grpSpPr>
                      <pic:pic xmlns:pic="http://schemas.openxmlformats.org/drawingml/2006/picture">
                        <pic:nvPicPr>
                          <pic:cNvPr id="82"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936" y="285"/>
                            <a:ext cx="2970" cy="5130"/>
                          </a:xfrm>
                          <a:prstGeom prst="rect">
                            <a:avLst/>
                          </a:prstGeom>
                          <a:noFill/>
                          <a:extLst>
                            <a:ext uri="{909E8E84-426E-40DD-AFC4-6F175D3DCCD1}">
                              <a14:hiddenFill xmlns:a14="http://schemas.microsoft.com/office/drawing/2010/main">
                                <a:solidFill>
                                  <a:srgbClr val="FFFFFF"/>
                                </a:solidFill>
                              </a14:hiddenFill>
                            </a:ext>
                          </a:extLst>
                        </pic:spPr>
                      </pic:pic>
                      <wps:wsp>
                        <wps:cNvPr id="84" name="Freeform 16"/>
                        <wps:cNvSpPr>
                          <a:spLocks/>
                        </wps:cNvSpPr>
                        <wps:spPr bwMode="auto">
                          <a:xfrm>
                            <a:off x="6136" y="5365"/>
                            <a:ext cx="795" cy="630"/>
                          </a:xfrm>
                          <a:custGeom>
                            <a:avLst/>
                            <a:gdLst>
                              <a:gd name="T0" fmla="+- 0 6533 6136"/>
                              <a:gd name="T1" fmla="*/ T0 w 795"/>
                              <a:gd name="T2" fmla="+- 0 5366 5366"/>
                              <a:gd name="T3" fmla="*/ 5366 h 630"/>
                              <a:gd name="T4" fmla="+- 0 6453 6136"/>
                              <a:gd name="T5" fmla="*/ T4 w 795"/>
                              <a:gd name="T6" fmla="+- 0 5372 5366"/>
                              <a:gd name="T7" fmla="*/ 5372 h 630"/>
                              <a:gd name="T8" fmla="+- 0 6379 6136"/>
                              <a:gd name="T9" fmla="*/ T8 w 795"/>
                              <a:gd name="T10" fmla="+- 0 5391 5366"/>
                              <a:gd name="T11" fmla="*/ 5391 h 630"/>
                              <a:gd name="T12" fmla="+- 0 6311 6136"/>
                              <a:gd name="T13" fmla="*/ T12 w 795"/>
                              <a:gd name="T14" fmla="+- 0 5420 5366"/>
                              <a:gd name="T15" fmla="*/ 5420 h 630"/>
                              <a:gd name="T16" fmla="+- 0 6252 6136"/>
                              <a:gd name="T17" fmla="*/ T16 w 795"/>
                              <a:gd name="T18" fmla="+- 0 5458 5366"/>
                              <a:gd name="T19" fmla="*/ 5458 h 630"/>
                              <a:gd name="T20" fmla="+- 0 6204 6136"/>
                              <a:gd name="T21" fmla="*/ T20 w 795"/>
                              <a:gd name="T22" fmla="+- 0 5505 5366"/>
                              <a:gd name="T23" fmla="*/ 5505 h 630"/>
                              <a:gd name="T24" fmla="+- 0 6167 6136"/>
                              <a:gd name="T25" fmla="*/ T24 w 795"/>
                              <a:gd name="T26" fmla="+- 0 5558 5366"/>
                              <a:gd name="T27" fmla="*/ 5558 h 630"/>
                              <a:gd name="T28" fmla="+- 0 6144 6136"/>
                              <a:gd name="T29" fmla="*/ T28 w 795"/>
                              <a:gd name="T30" fmla="+- 0 5617 5366"/>
                              <a:gd name="T31" fmla="*/ 5617 h 630"/>
                              <a:gd name="T32" fmla="+- 0 6136 6136"/>
                              <a:gd name="T33" fmla="*/ T32 w 795"/>
                              <a:gd name="T34" fmla="+- 0 5681 5366"/>
                              <a:gd name="T35" fmla="*/ 5681 h 630"/>
                              <a:gd name="T36" fmla="+- 0 6144 6136"/>
                              <a:gd name="T37" fmla="*/ T36 w 795"/>
                              <a:gd name="T38" fmla="+- 0 5744 5366"/>
                              <a:gd name="T39" fmla="*/ 5744 h 630"/>
                              <a:gd name="T40" fmla="+- 0 6167 6136"/>
                              <a:gd name="T41" fmla="*/ T40 w 795"/>
                              <a:gd name="T42" fmla="+- 0 5804 5366"/>
                              <a:gd name="T43" fmla="*/ 5804 h 630"/>
                              <a:gd name="T44" fmla="+- 0 6204 6136"/>
                              <a:gd name="T45" fmla="*/ T44 w 795"/>
                              <a:gd name="T46" fmla="+- 0 5857 5366"/>
                              <a:gd name="T47" fmla="*/ 5857 h 630"/>
                              <a:gd name="T48" fmla="+- 0 6252 6136"/>
                              <a:gd name="T49" fmla="*/ T48 w 795"/>
                              <a:gd name="T50" fmla="+- 0 5904 5366"/>
                              <a:gd name="T51" fmla="*/ 5904 h 630"/>
                              <a:gd name="T52" fmla="+- 0 6311 6136"/>
                              <a:gd name="T53" fmla="*/ T52 w 795"/>
                              <a:gd name="T54" fmla="+- 0 5942 5366"/>
                              <a:gd name="T55" fmla="*/ 5942 h 630"/>
                              <a:gd name="T56" fmla="+- 0 6379 6136"/>
                              <a:gd name="T57" fmla="*/ T56 w 795"/>
                              <a:gd name="T58" fmla="+- 0 5971 5366"/>
                              <a:gd name="T59" fmla="*/ 5971 h 630"/>
                              <a:gd name="T60" fmla="+- 0 6453 6136"/>
                              <a:gd name="T61" fmla="*/ T60 w 795"/>
                              <a:gd name="T62" fmla="+- 0 5990 5366"/>
                              <a:gd name="T63" fmla="*/ 5990 h 630"/>
                              <a:gd name="T64" fmla="+- 0 6533 6136"/>
                              <a:gd name="T65" fmla="*/ T64 w 795"/>
                              <a:gd name="T66" fmla="+- 0 5996 5366"/>
                              <a:gd name="T67" fmla="*/ 5996 h 630"/>
                              <a:gd name="T68" fmla="+- 0 6614 6136"/>
                              <a:gd name="T69" fmla="*/ T68 w 795"/>
                              <a:gd name="T70" fmla="+- 0 5990 5366"/>
                              <a:gd name="T71" fmla="*/ 5990 h 630"/>
                              <a:gd name="T72" fmla="+- 0 6688 6136"/>
                              <a:gd name="T73" fmla="*/ T72 w 795"/>
                              <a:gd name="T74" fmla="+- 0 5971 5366"/>
                              <a:gd name="T75" fmla="*/ 5971 h 630"/>
                              <a:gd name="T76" fmla="+- 0 6756 6136"/>
                              <a:gd name="T77" fmla="*/ T76 w 795"/>
                              <a:gd name="T78" fmla="+- 0 5942 5366"/>
                              <a:gd name="T79" fmla="*/ 5942 h 630"/>
                              <a:gd name="T80" fmla="+- 0 6815 6136"/>
                              <a:gd name="T81" fmla="*/ T80 w 795"/>
                              <a:gd name="T82" fmla="+- 0 5904 5366"/>
                              <a:gd name="T83" fmla="*/ 5904 h 630"/>
                              <a:gd name="T84" fmla="+- 0 6863 6136"/>
                              <a:gd name="T85" fmla="*/ T84 w 795"/>
                              <a:gd name="T86" fmla="+- 0 5857 5366"/>
                              <a:gd name="T87" fmla="*/ 5857 h 630"/>
                              <a:gd name="T88" fmla="+- 0 6900 6136"/>
                              <a:gd name="T89" fmla="*/ T88 w 795"/>
                              <a:gd name="T90" fmla="+- 0 5804 5366"/>
                              <a:gd name="T91" fmla="*/ 5804 h 630"/>
                              <a:gd name="T92" fmla="+- 0 6923 6136"/>
                              <a:gd name="T93" fmla="*/ T92 w 795"/>
                              <a:gd name="T94" fmla="+- 0 5744 5366"/>
                              <a:gd name="T95" fmla="*/ 5744 h 630"/>
                              <a:gd name="T96" fmla="+- 0 6931 6136"/>
                              <a:gd name="T97" fmla="*/ T96 w 795"/>
                              <a:gd name="T98" fmla="+- 0 5681 5366"/>
                              <a:gd name="T99" fmla="*/ 5681 h 630"/>
                              <a:gd name="T100" fmla="+- 0 6923 6136"/>
                              <a:gd name="T101" fmla="*/ T100 w 795"/>
                              <a:gd name="T102" fmla="+- 0 5617 5366"/>
                              <a:gd name="T103" fmla="*/ 5617 h 630"/>
                              <a:gd name="T104" fmla="+- 0 6900 6136"/>
                              <a:gd name="T105" fmla="*/ T104 w 795"/>
                              <a:gd name="T106" fmla="+- 0 5558 5366"/>
                              <a:gd name="T107" fmla="*/ 5558 h 630"/>
                              <a:gd name="T108" fmla="+- 0 6863 6136"/>
                              <a:gd name="T109" fmla="*/ T108 w 795"/>
                              <a:gd name="T110" fmla="+- 0 5505 5366"/>
                              <a:gd name="T111" fmla="*/ 5505 h 630"/>
                              <a:gd name="T112" fmla="+- 0 6815 6136"/>
                              <a:gd name="T113" fmla="*/ T112 w 795"/>
                              <a:gd name="T114" fmla="+- 0 5458 5366"/>
                              <a:gd name="T115" fmla="*/ 5458 h 630"/>
                              <a:gd name="T116" fmla="+- 0 6756 6136"/>
                              <a:gd name="T117" fmla="*/ T116 w 795"/>
                              <a:gd name="T118" fmla="+- 0 5420 5366"/>
                              <a:gd name="T119" fmla="*/ 5420 h 630"/>
                              <a:gd name="T120" fmla="+- 0 6688 6136"/>
                              <a:gd name="T121" fmla="*/ T120 w 795"/>
                              <a:gd name="T122" fmla="+- 0 5391 5366"/>
                              <a:gd name="T123" fmla="*/ 5391 h 630"/>
                              <a:gd name="T124" fmla="+- 0 6614 6136"/>
                              <a:gd name="T125" fmla="*/ T124 w 795"/>
                              <a:gd name="T126" fmla="+- 0 5372 5366"/>
                              <a:gd name="T127" fmla="*/ 5372 h 630"/>
                              <a:gd name="T128" fmla="+- 0 6533 6136"/>
                              <a:gd name="T129" fmla="*/ T128 w 795"/>
                              <a:gd name="T130" fmla="+- 0 5366 5366"/>
                              <a:gd name="T131" fmla="*/ 5366 h 6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795" h="630">
                                <a:moveTo>
                                  <a:pt x="397" y="0"/>
                                </a:moveTo>
                                <a:lnTo>
                                  <a:pt x="317" y="6"/>
                                </a:lnTo>
                                <a:lnTo>
                                  <a:pt x="243" y="25"/>
                                </a:lnTo>
                                <a:lnTo>
                                  <a:pt x="175" y="54"/>
                                </a:lnTo>
                                <a:lnTo>
                                  <a:pt x="116" y="92"/>
                                </a:lnTo>
                                <a:lnTo>
                                  <a:pt x="68" y="139"/>
                                </a:lnTo>
                                <a:lnTo>
                                  <a:pt x="31" y="192"/>
                                </a:lnTo>
                                <a:lnTo>
                                  <a:pt x="8" y="251"/>
                                </a:lnTo>
                                <a:lnTo>
                                  <a:pt x="0" y="315"/>
                                </a:lnTo>
                                <a:lnTo>
                                  <a:pt x="8" y="378"/>
                                </a:lnTo>
                                <a:lnTo>
                                  <a:pt x="31" y="438"/>
                                </a:lnTo>
                                <a:lnTo>
                                  <a:pt x="68" y="491"/>
                                </a:lnTo>
                                <a:lnTo>
                                  <a:pt x="116" y="538"/>
                                </a:lnTo>
                                <a:lnTo>
                                  <a:pt x="175" y="576"/>
                                </a:lnTo>
                                <a:lnTo>
                                  <a:pt x="243" y="605"/>
                                </a:lnTo>
                                <a:lnTo>
                                  <a:pt x="317" y="624"/>
                                </a:lnTo>
                                <a:lnTo>
                                  <a:pt x="397" y="630"/>
                                </a:lnTo>
                                <a:lnTo>
                                  <a:pt x="478" y="624"/>
                                </a:lnTo>
                                <a:lnTo>
                                  <a:pt x="552" y="605"/>
                                </a:lnTo>
                                <a:lnTo>
                                  <a:pt x="620" y="576"/>
                                </a:lnTo>
                                <a:lnTo>
                                  <a:pt x="679" y="538"/>
                                </a:lnTo>
                                <a:lnTo>
                                  <a:pt x="727" y="491"/>
                                </a:lnTo>
                                <a:lnTo>
                                  <a:pt x="764" y="438"/>
                                </a:lnTo>
                                <a:lnTo>
                                  <a:pt x="787" y="378"/>
                                </a:lnTo>
                                <a:lnTo>
                                  <a:pt x="795" y="315"/>
                                </a:lnTo>
                                <a:lnTo>
                                  <a:pt x="787" y="251"/>
                                </a:lnTo>
                                <a:lnTo>
                                  <a:pt x="764" y="192"/>
                                </a:lnTo>
                                <a:lnTo>
                                  <a:pt x="727" y="139"/>
                                </a:lnTo>
                                <a:lnTo>
                                  <a:pt x="679" y="92"/>
                                </a:lnTo>
                                <a:lnTo>
                                  <a:pt x="620" y="54"/>
                                </a:lnTo>
                                <a:lnTo>
                                  <a:pt x="552" y="25"/>
                                </a:lnTo>
                                <a:lnTo>
                                  <a:pt x="478" y="6"/>
                                </a:lnTo>
                                <a:lnTo>
                                  <a:pt x="39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 name="Text Box 17"/>
                        <wps:cNvSpPr txBox="1">
                          <a:spLocks noChangeArrowheads="1"/>
                        </wps:cNvSpPr>
                        <wps:spPr bwMode="auto">
                          <a:xfrm>
                            <a:off x="6357" y="5562"/>
                            <a:ext cx="142"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8E382" w14:textId="77777777" w:rsidR="00EF57C2" w:rsidRDefault="00EF57C2" w:rsidP="00EF57C2">
                              <w:pPr>
                                <w:spacing w:line="240" w:lineRule="exact"/>
                                <w:rPr>
                                  <w:sz w:val="24"/>
                                </w:rPr>
                              </w:pPr>
                              <w:r>
                                <w:rPr>
                                  <w:sz w:val="24"/>
                                </w:rPr>
                                <w:t>2</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634410" id="Group 14" o:spid="_x0000_s1030" style="position:absolute;left:0;text-align:left;margin-left:246.8pt;margin-top:56.5pt;width:148.5pt;height:275.8pt;z-index:-251648000;mso-wrap-distance-left:0;mso-wrap-distance-right:0;mso-position-horizontal-relative:page" coordorigin="4936,286" coordsize="2970,57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">
                <v:shape id="Picture 15" o:spid="_x0000_s1031" type="#_x0000_t75" style="position:absolute;left:4936;top:285;width:2970;height:5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">
                  <v:imagedata r:id="rId13" o:title=""/>
                </v:shape>
                <v:shape id="Freeform 16" o:spid="_x0000_s1032" style="position:absolute;left:6136;top:5365;width:795;height:630;visibility:visible;mso-wrap-style:square;v-text-anchor:top" coordsize="795,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" path="m397,l317,6,243,25,175,54,116,92,68,139,31,192,8,251,,315r8,63l31,438r37,53l116,538r59,38l243,605r74,19l397,630r81,-6l552,605r68,-29l679,538r48,-47l764,438r23,-60l795,315r-8,-64l764,192,727,139,679,92,620,54,552,25,478,6,397,xe" stroked="f">
                  <v:path arrowok="t" o:connecttype="custom" o:connectlocs="397,5366;317,5372;243,5391;175,5420;116,5458;68,5505;31,5558;8,5617;0,5681;8,5744;31,5804;68,5857;116,5904;175,5942;243,5971;317,5990;397,5996;478,5990;552,5971;620,5942;679,5904;727,5857;764,5804;787,5744;795,5681;787,5617;764,5558;727,5505;679,5458;620,5420;552,5391;478,5372;397,5366" o:connectangles="0,0,0,0,0,0,0,0,0,0,0,0,0,0,0,0,0,0,0,0,0,0,0,0,0,0,0,0,0,0,0,0,0"/>
                </v:shape>
                <v:shape id="Text Box 17" o:spid="_x0000_s1033" type="#_x0000_t202" style="position:absolute;left:6357;top:5562;width:142;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6768E382" w14:textId="77777777" w:rsidR="00EF57C2" w:rsidRDefault="00EF57C2" w:rsidP="00EF57C2">
                        <w:pPr>
                          <w:spacing w:line="240" w:lineRule="exact"/>
                          <w:rPr>
                            <w:sz w:val="24"/>
                          </w:rPr>
                        </w:pPr>
                        <w:r>
                          <w:rPr>
                            <w:sz w:val="24"/>
                          </w:rPr>
                          <w:t>2</w:t>
                        </w:r>
                      </w:p>
                    </w:txbxContent>
                  </v:textbox>
                </v:shape>
                <w10:wrap type="topAndBottom" anchorx="page"/>
              </v:group>
            </w:pict>
          </mc:Fallback>
        </mc:AlternateContent>
      </w:r>
      <w:r w:rsidRPr="00D34DC3">
        <w:rPr>
          <w:rFonts w:ascii="Times New Roman" w:hAnsi="Times New Roman" w:cs="Times New Roman"/>
          <w:noProof/>
          <w:sz w:val="24"/>
          <w:szCs w:val="24"/>
        </w:rPr>
        <mc:AlternateContent>
          <mc:Choice Requires="wpg">
            <w:drawing>
              <wp:anchor distT="0" distB="0" distL="0" distR="0" simplePos="0" relativeHeight="251669504" behindDoc="1" locked="0" layoutInCell="1" allowOverlap="1" wp14:anchorId="5736C9C4" wp14:editId="6C957E11">
                <wp:simplePos x="0" y="0"/>
                <wp:positionH relativeFrom="page">
                  <wp:posOffset>5106035</wp:posOffset>
                </wp:positionH>
                <wp:positionV relativeFrom="paragraph">
                  <wp:posOffset>717550</wp:posOffset>
                </wp:positionV>
                <wp:extent cx="1638300" cy="3484245"/>
                <wp:effectExtent l="635" t="0" r="0" b="3175"/>
                <wp:wrapTopAndBottom/>
                <wp:docPr id="63"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38300" cy="3484245"/>
                          <a:chOff x="8041" y="286"/>
                          <a:chExt cx="2580" cy="5681"/>
                        </a:xfrm>
                      </wpg:grpSpPr>
                      <pic:pic xmlns:pic="http://schemas.openxmlformats.org/drawingml/2006/picture">
                        <pic:nvPicPr>
                          <pic:cNvPr id="64" name="Picture 1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8041" y="285"/>
                            <a:ext cx="2580" cy="5130"/>
                          </a:xfrm>
                          <a:prstGeom prst="rect">
                            <a:avLst/>
                          </a:prstGeom>
                          <a:noFill/>
                          <a:extLst>
                            <a:ext uri="{909E8E84-426E-40DD-AFC4-6F175D3DCCD1}">
                              <a14:hiddenFill xmlns:a14="http://schemas.microsoft.com/office/drawing/2010/main">
                                <a:solidFill>
                                  <a:srgbClr val="FFFFFF"/>
                                </a:solidFill>
                              </a14:hiddenFill>
                            </a:ext>
                          </a:extLst>
                        </pic:spPr>
                      </pic:pic>
                      <wps:wsp>
                        <wps:cNvPr id="65" name="Freeform 20"/>
                        <wps:cNvSpPr>
                          <a:spLocks/>
                        </wps:cNvSpPr>
                        <wps:spPr bwMode="auto">
                          <a:xfrm>
                            <a:off x="8986" y="5335"/>
                            <a:ext cx="795" cy="630"/>
                          </a:xfrm>
                          <a:custGeom>
                            <a:avLst/>
                            <a:gdLst>
                              <a:gd name="T0" fmla="+- 0 9383 8986"/>
                              <a:gd name="T1" fmla="*/ T0 w 795"/>
                              <a:gd name="T2" fmla="+- 0 5336 5336"/>
                              <a:gd name="T3" fmla="*/ 5336 h 630"/>
                              <a:gd name="T4" fmla="+- 0 9303 8986"/>
                              <a:gd name="T5" fmla="*/ T4 w 795"/>
                              <a:gd name="T6" fmla="+- 0 5342 5336"/>
                              <a:gd name="T7" fmla="*/ 5342 h 630"/>
                              <a:gd name="T8" fmla="+- 0 9229 8986"/>
                              <a:gd name="T9" fmla="*/ T8 w 795"/>
                              <a:gd name="T10" fmla="+- 0 5361 5336"/>
                              <a:gd name="T11" fmla="*/ 5361 h 630"/>
                              <a:gd name="T12" fmla="+- 0 9161 8986"/>
                              <a:gd name="T13" fmla="*/ T12 w 795"/>
                              <a:gd name="T14" fmla="+- 0 5390 5336"/>
                              <a:gd name="T15" fmla="*/ 5390 h 630"/>
                              <a:gd name="T16" fmla="+- 0 9102 8986"/>
                              <a:gd name="T17" fmla="*/ T16 w 795"/>
                              <a:gd name="T18" fmla="+- 0 5428 5336"/>
                              <a:gd name="T19" fmla="*/ 5428 h 630"/>
                              <a:gd name="T20" fmla="+- 0 9054 8986"/>
                              <a:gd name="T21" fmla="*/ T20 w 795"/>
                              <a:gd name="T22" fmla="+- 0 5475 5336"/>
                              <a:gd name="T23" fmla="*/ 5475 h 630"/>
                              <a:gd name="T24" fmla="+- 0 9017 8986"/>
                              <a:gd name="T25" fmla="*/ T24 w 795"/>
                              <a:gd name="T26" fmla="+- 0 5528 5336"/>
                              <a:gd name="T27" fmla="*/ 5528 h 630"/>
                              <a:gd name="T28" fmla="+- 0 8994 8986"/>
                              <a:gd name="T29" fmla="*/ T28 w 795"/>
                              <a:gd name="T30" fmla="+- 0 5587 5336"/>
                              <a:gd name="T31" fmla="*/ 5587 h 630"/>
                              <a:gd name="T32" fmla="+- 0 8986 8986"/>
                              <a:gd name="T33" fmla="*/ T32 w 795"/>
                              <a:gd name="T34" fmla="+- 0 5651 5336"/>
                              <a:gd name="T35" fmla="*/ 5651 h 630"/>
                              <a:gd name="T36" fmla="+- 0 8994 8986"/>
                              <a:gd name="T37" fmla="*/ T36 w 795"/>
                              <a:gd name="T38" fmla="+- 0 5714 5336"/>
                              <a:gd name="T39" fmla="*/ 5714 h 630"/>
                              <a:gd name="T40" fmla="+- 0 9017 8986"/>
                              <a:gd name="T41" fmla="*/ T40 w 795"/>
                              <a:gd name="T42" fmla="+- 0 5774 5336"/>
                              <a:gd name="T43" fmla="*/ 5774 h 630"/>
                              <a:gd name="T44" fmla="+- 0 9054 8986"/>
                              <a:gd name="T45" fmla="*/ T44 w 795"/>
                              <a:gd name="T46" fmla="+- 0 5827 5336"/>
                              <a:gd name="T47" fmla="*/ 5827 h 630"/>
                              <a:gd name="T48" fmla="+- 0 9102 8986"/>
                              <a:gd name="T49" fmla="*/ T48 w 795"/>
                              <a:gd name="T50" fmla="+- 0 5874 5336"/>
                              <a:gd name="T51" fmla="*/ 5874 h 630"/>
                              <a:gd name="T52" fmla="+- 0 9161 8986"/>
                              <a:gd name="T53" fmla="*/ T52 w 795"/>
                              <a:gd name="T54" fmla="+- 0 5912 5336"/>
                              <a:gd name="T55" fmla="*/ 5912 h 630"/>
                              <a:gd name="T56" fmla="+- 0 9229 8986"/>
                              <a:gd name="T57" fmla="*/ T56 w 795"/>
                              <a:gd name="T58" fmla="+- 0 5941 5336"/>
                              <a:gd name="T59" fmla="*/ 5941 h 630"/>
                              <a:gd name="T60" fmla="+- 0 9303 8986"/>
                              <a:gd name="T61" fmla="*/ T60 w 795"/>
                              <a:gd name="T62" fmla="+- 0 5960 5336"/>
                              <a:gd name="T63" fmla="*/ 5960 h 630"/>
                              <a:gd name="T64" fmla="+- 0 9383 8986"/>
                              <a:gd name="T65" fmla="*/ T64 w 795"/>
                              <a:gd name="T66" fmla="+- 0 5966 5336"/>
                              <a:gd name="T67" fmla="*/ 5966 h 630"/>
                              <a:gd name="T68" fmla="+- 0 9464 8986"/>
                              <a:gd name="T69" fmla="*/ T68 w 795"/>
                              <a:gd name="T70" fmla="+- 0 5960 5336"/>
                              <a:gd name="T71" fmla="*/ 5960 h 630"/>
                              <a:gd name="T72" fmla="+- 0 9538 8986"/>
                              <a:gd name="T73" fmla="*/ T72 w 795"/>
                              <a:gd name="T74" fmla="+- 0 5941 5336"/>
                              <a:gd name="T75" fmla="*/ 5941 h 630"/>
                              <a:gd name="T76" fmla="+- 0 9606 8986"/>
                              <a:gd name="T77" fmla="*/ T76 w 795"/>
                              <a:gd name="T78" fmla="+- 0 5912 5336"/>
                              <a:gd name="T79" fmla="*/ 5912 h 630"/>
                              <a:gd name="T80" fmla="+- 0 9665 8986"/>
                              <a:gd name="T81" fmla="*/ T80 w 795"/>
                              <a:gd name="T82" fmla="+- 0 5874 5336"/>
                              <a:gd name="T83" fmla="*/ 5874 h 630"/>
                              <a:gd name="T84" fmla="+- 0 9713 8986"/>
                              <a:gd name="T85" fmla="*/ T84 w 795"/>
                              <a:gd name="T86" fmla="+- 0 5827 5336"/>
                              <a:gd name="T87" fmla="*/ 5827 h 630"/>
                              <a:gd name="T88" fmla="+- 0 9750 8986"/>
                              <a:gd name="T89" fmla="*/ T88 w 795"/>
                              <a:gd name="T90" fmla="+- 0 5774 5336"/>
                              <a:gd name="T91" fmla="*/ 5774 h 630"/>
                              <a:gd name="T92" fmla="+- 0 9773 8986"/>
                              <a:gd name="T93" fmla="*/ T92 w 795"/>
                              <a:gd name="T94" fmla="+- 0 5714 5336"/>
                              <a:gd name="T95" fmla="*/ 5714 h 630"/>
                              <a:gd name="T96" fmla="+- 0 9781 8986"/>
                              <a:gd name="T97" fmla="*/ T96 w 795"/>
                              <a:gd name="T98" fmla="+- 0 5651 5336"/>
                              <a:gd name="T99" fmla="*/ 5651 h 630"/>
                              <a:gd name="T100" fmla="+- 0 9773 8986"/>
                              <a:gd name="T101" fmla="*/ T100 w 795"/>
                              <a:gd name="T102" fmla="+- 0 5587 5336"/>
                              <a:gd name="T103" fmla="*/ 5587 h 630"/>
                              <a:gd name="T104" fmla="+- 0 9750 8986"/>
                              <a:gd name="T105" fmla="*/ T104 w 795"/>
                              <a:gd name="T106" fmla="+- 0 5528 5336"/>
                              <a:gd name="T107" fmla="*/ 5528 h 630"/>
                              <a:gd name="T108" fmla="+- 0 9713 8986"/>
                              <a:gd name="T109" fmla="*/ T108 w 795"/>
                              <a:gd name="T110" fmla="+- 0 5475 5336"/>
                              <a:gd name="T111" fmla="*/ 5475 h 630"/>
                              <a:gd name="T112" fmla="+- 0 9665 8986"/>
                              <a:gd name="T113" fmla="*/ T112 w 795"/>
                              <a:gd name="T114" fmla="+- 0 5428 5336"/>
                              <a:gd name="T115" fmla="*/ 5428 h 630"/>
                              <a:gd name="T116" fmla="+- 0 9606 8986"/>
                              <a:gd name="T117" fmla="*/ T116 w 795"/>
                              <a:gd name="T118" fmla="+- 0 5390 5336"/>
                              <a:gd name="T119" fmla="*/ 5390 h 630"/>
                              <a:gd name="T120" fmla="+- 0 9538 8986"/>
                              <a:gd name="T121" fmla="*/ T120 w 795"/>
                              <a:gd name="T122" fmla="+- 0 5361 5336"/>
                              <a:gd name="T123" fmla="*/ 5361 h 630"/>
                              <a:gd name="T124" fmla="+- 0 9464 8986"/>
                              <a:gd name="T125" fmla="*/ T124 w 795"/>
                              <a:gd name="T126" fmla="+- 0 5342 5336"/>
                              <a:gd name="T127" fmla="*/ 5342 h 630"/>
                              <a:gd name="T128" fmla="+- 0 9383 8986"/>
                              <a:gd name="T129" fmla="*/ T128 w 795"/>
                              <a:gd name="T130" fmla="+- 0 5336 5336"/>
                              <a:gd name="T131" fmla="*/ 5336 h 6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795" h="630">
                                <a:moveTo>
                                  <a:pt x="397" y="0"/>
                                </a:moveTo>
                                <a:lnTo>
                                  <a:pt x="317" y="6"/>
                                </a:lnTo>
                                <a:lnTo>
                                  <a:pt x="243" y="25"/>
                                </a:lnTo>
                                <a:lnTo>
                                  <a:pt x="175" y="54"/>
                                </a:lnTo>
                                <a:lnTo>
                                  <a:pt x="116" y="92"/>
                                </a:lnTo>
                                <a:lnTo>
                                  <a:pt x="68" y="139"/>
                                </a:lnTo>
                                <a:lnTo>
                                  <a:pt x="31" y="192"/>
                                </a:lnTo>
                                <a:lnTo>
                                  <a:pt x="8" y="251"/>
                                </a:lnTo>
                                <a:lnTo>
                                  <a:pt x="0" y="315"/>
                                </a:lnTo>
                                <a:lnTo>
                                  <a:pt x="8" y="378"/>
                                </a:lnTo>
                                <a:lnTo>
                                  <a:pt x="31" y="438"/>
                                </a:lnTo>
                                <a:lnTo>
                                  <a:pt x="68" y="491"/>
                                </a:lnTo>
                                <a:lnTo>
                                  <a:pt x="116" y="538"/>
                                </a:lnTo>
                                <a:lnTo>
                                  <a:pt x="175" y="576"/>
                                </a:lnTo>
                                <a:lnTo>
                                  <a:pt x="243" y="605"/>
                                </a:lnTo>
                                <a:lnTo>
                                  <a:pt x="317" y="624"/>
                                </a:lnTo>
                                <a:lnTo>
                                  <a:pt x="397" y="630"/>
                                </a:lnTo>
                                <a:lnTo>
                                  <a:pt x="478" y="624"/>
                                </a:lnTo>
                                <a:lnTo>
                                  <a:pt x="552" y="605"/>
                                </a:lnTo>
                                <a:lnTo>
                                  <a:pt x="620" y="576"/>
                                </a:lnTo>
                                <a:lnTo>
                                  <a:pt x="679" y="538"/>
                                </a:lnTo>
                                <a:lnTo>
                                  <a:pt x="727" y="491"/>
                                </a:lnTo>
                                <a:lnTo>
                                  <a:pt x="764" y="438"/>
                                </a:lnTo>
                                <a:lnTo>
                                  <a:pt x="787" y="378"/>
                                </a:lnTo>
                                <a:lnTo>
                                  <a:pt x="795" y="315"/>
                                </a:lnTo>
                                <a:lnTo>
                                  <a:pt x="787" y="251"/>
                                </a:lnTo>
                                <a:lnTo>
                                  <a:pt x="764" y="192"/>
                                </a:lnTo>
                                <a:lnTo>
                                  <a:pt x="727" y="139"/>
                                </a:lnTo>
                                <a:lnTo>
                                  <a:pt x="679" y="92"/>
                                </a:lnTo>
                                <a:lnTo>
                                  <a:pt x="620" y="54"/>
                                </a:lnTo>
                                <a:lnTo>
                                  <a:pt x="552" y="25"/>
                                </a:lnTo>
                                <a:lnTo>
                                  <a:pt x="478" y="6"/>
                                </a:lnTo>
                                <a:lnTo>
                                  <a:pt x="39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 name="Text Box 21"/>
                        <wps:cNvSpPr txBox="1">
                          <a:spLocks noChangeArrowheads="1"/>
                        </wps:cNvSpPr>
                        <wps:spPr bwMode="auto">
                          <a:xfrm>
                            <a:off x="9205" y="5533"/>
                            <a:ext cx="142"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3A4D5C" w14:textId="77777777" w:rsidR="00EF57C2" w:rsidRDefault="00EF57C2" w:rsidP="00EF57C2">
                              <w:pPr>
                                <w:spacing w:line="240" w:lineRule="exact"/>
                                <w:rPr>
                                  <w:sz w:val="24"/>
                                </w:rPr>
                              </w:pPr>
                              <w:r>
                                <w:rPr>
                                  <w:sz w:val="24"/>
                                </w:rPr>
                                <w:t>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36C9C4" id="Group 18" o:spid="_x0000_s1034" style="position:absolute;left:0;text-align:left;margin-left:402.05pt;margin-top:56.5pt;width:129pt;height:274.35pt;z-index:-251646976;mso-wrap-distance-left:0;mso-wrap-distance-right:0;mso-position-horizontal-relative:page" coordorigin="8041,286" coordsize="2580,568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&#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">
                <v:shape id="Picture 19" o:spid="_x0000_s1035" type="#_x0000_t75" style="position:absolute;left:8041;top:285;width:2580;height:5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">
                  <v:imagedata r:id="rId15" o:title=""/>
                </v:shape>
                <v:shape id="Freeform 20" o:spid="_x0000_s1036" style="position:absolute;left:8986;top:5335;width:795;height:630;visibility:visible;mso-wrap-style:square;v-text-anchor:top" coordsize="795,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" path="m397,l317,6,243,25,175,54,116,92,68,139,31,192,8,251,,315r8,63l31,438r37,53l116,538r59,38l243,605r74,19l397,630r81,-6l552,605r68,-29l679,538r48,-47l764,438r23,-60l795,315r-8,-64l764,192,727,139,679,92,620,54,552,25,478,6,397,xe" stroked="f">
                  <v:path arrowok="t" o:connecttype="custom" o:connectlocs="397,5336;317,5342;243,5361;175,5390;116,5428;68,5475;31,5528;8,5587;0,5651;8,5714;31,5774;68,5827;116,5874;175,5912;243,5941;317,5960;397,5966;478,5960;552,5941;620,5912;679,5874;727,5827;764,5774;787,5714;795,5651;787,5587;764,5528;727,5475;679,5428;620,5390;552,5361;478,5342;397,5336" o:connectangles="0,0,0,0,0,0,0,0,0,0,0,0,0,0,0,0,0,0,0,0,0,0,0,0,0,0,0,0,0,0,0,0,0"/>
                </v:shape>
                <v:shape id="Text Box 21" o:spid="_x0000_s1037" type="#_x0000_t202" style="position:absolute;left:9205;top:5533;width:142;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" filled="f" stroked="f">
                  <v:textbox inset="0,0,0,0">
                    <w:txbxContent>
                      <w:p w14:paraId="443A4D5C" w14:textId="77777777" w:rsidR="00EF57C2" w:rsidRDefault="00EF57C2" w:rsidP="00EF57C2">
                        <w:pPr>
                          <w:spacing w:line="240" w:lineRule="exact"/>
                          <w:rPr>
                            <w:sz w:val="24"/>
                          </w:rPr>
                        </w:pPr>
                        <w:r>
                          <w:rPr>
                            <w:sz w:val="24"/>
                          </w:rPr>
                          <w:t>3</w:t>
                        </w:r>
                      </w:p>
                    </w:txbxContent>
                  </v:textbox>
                </v:shape>
                <w10:wrap type="topAndBottom" anchorx="page"/>
              </v:group>
            </w:pict>
          </mc:Fallback>
        </mc:AlternateContent>
      </w:r>
      <w:r w:rsidR="00EF57C2" w:rsidRPr="00D34DC3">
        <w:rPr>
          <w:rFonts w:ascii="Times New Roman" w:hAnsi="Times New Roman" w:cs="Times New Roman"/>
          <w:sz w:val="24"/>
          <w:szCs w:val="24"/>
        </w:rPr>
        <w:t>Persyaratan ini sedikit agak memberatkan warga karena biaya awalnya cukup besar,</w:t>
      </w:r>
      <w:r w:rsidR="00EF57C2" w:rsidRPr="00D34DC3">
        <w:rPr>
          <w:rFonts w:ascii="Times New Roman" w:hAnsi="Times New Roman" w:cs="Times New Roman"/>
          <w:spacing w:val="1"/>
          <w:sz w:val="24"/>
          <w:szCs w:val="24"/>
        </w:rPr>
        <w:t xml:space="preserve"> </w:t>
      </w:r>
      <w:r w:rsidR="00EF57C2" w:rsidRPr="00D34DC3">
        <w:rPr>
          <w:rFonts w:ascii="Times New Roman" w:hAnsi="Times New Roman" w:cs="Times New Roman"/>
          <w:sz w:val="24"/>
          <w:szCs w:val="24"/>
        </w:rPr>
        <w:t>meskipun mereka tahu bahwa harga itu masih jauh lebih murah dari harga air bersih milik</w:t>
      </w:r>
      <w:r w:rsidR="00EF57C2" w:rsidRPr="00D34DC3">
        <w:rPr>
          <w:rFonts w:ascii="Times New Roman" w:hAnsi="Times New Roman" w:cs="Times New Roman"/>
          <w:spacing w:val="1"/>
          <w:sz w:val="24"/>
          <w:szCs w:val="24"/>
        </w:rPr>
        <w:t xml:space="preserve"> </w:t>
      </w:r>
      <w:r w:rsidR="00EF57C2" w:rsidRPr="00D34DC3">
        <w:rPr>
          <w:rFonts w:ascii="Times New Roman" w:hAnsi="Times New Roman" w:cs="Times New Roman"/>
          <w:sz w:val="24"/>
          <w:szCs w:val="24"/>
        </w:rPr>
        <w:t>pemerintah</w:t>
      </w:r>
      <w:r w:rsidR="00EF57C2" w:rsidRPr="00D34DC3">
        <w:rPr>
          <w:rFonts w:ascii="Times New Roman" w:hAnsi="Times New Roman" w:cs="Times New Roman"/>
          <w:spacing w:val="-4"/>
          <w:sz w:val="24"/>
          <w:szCs w:val="24"/>
        </w:rPr>
        <w:t xml:space="preserve"> </w:t>
      </w:r>
      <w:r w:rsidR="00EF57C2" w:rsidRPr="00D34DC3">
        <w:rPr>
          <w:rFonts w:ascii="Times New Roman" w:hAnsi="Times New Roman" w:cs="Times New Roman"/>
          <w:sz w:val="24"/>
          <w:szCs w:val="24"/>
        </w:rPr>
        <w:t>daerah</w:t>
      </w:r>
      <w:r w:rsidR="00EF57C2" w:rsidRPr="00D34DC3">
        <w:rPr>
          <w:rFonts w:ascii="Times New Roman" w:hAnsi="Times New Roman" w:cs="Times New Roman"/>
          <w:spacing w:val="2"/>
          <w:sz w:val="24"/>
          <w:szCs w:val="24"/>
        </w:rPr>
        <w:t xml:space="preserve"> </w:t>
      </w:r>
      <w:r w:rsidR="00EF57C2" w:rsidRPr="00D34DC3">
        <w:rPr>
          <w:rFonts w:ascii="Times New Roman" w:hAnsi="Times New Roman" w:cs="Times New Roman"/>
          <w:sz w:val="24"/>
          <w:szCs w:val="24"/>
        </w:rPr>
        <w:t>yaitu</w:t>
      </w:r>
      <w:r w:rsidR="00EF57C2" w:rsidRPr="00D34DC3">
        <w:rPr>
          <w:rFonts w:ascii="Times New Roman" w:hAnsi="Times New Roman" w:cs="Times New Roman"/>
          <w:spacing w:val="2"/>
          <w:sz w:val="24"/>
          <w:szCs w:val="24"/>
        </w:rPr>
        <w:t xml:space="preserve"> </w:t>
      </w:r>
      <w:r w:rsidR="00EF57C2" w:rsidRPr="00D34DC3">
        <w:rPr>
          <w:rFonts w:ascii="Times New Roman" w:hAnsi="Times New Roman" w:cs="Times New Roman"/>
          <w:sz w:val="24"/>
          <w:szCs w:val="24"/>
        </w:rPr>
        <w:t>PDAM bone</w:t>
      </w:r>
      <w:r w:rsidR="00EF57C2" w:rsidRPr="00D34DC3">
        <w:rPr>
          <w:rFonts w:ascii="Times New Roman" w:hAnsi="Times New Roman" w:cs="Times New Roman"/>
          <w:spacing w:val="6"/>
          <w:sz w:val="24"/>
          <w:szCs w:val="24"/>
        </w:rPr>
        <w:t xml:space="preserve"> </w:t>
      </w:r>
      <w:r w:rsidR="00EF57C2" w:rsidRPr="00D34DC3">
        <w:rPr>
          <w:rFonts w:ascii="Times New Roman" w:hAnsi="Times New Roman" w:cs="Times New Roman"/>
          <w:sz w:val="24"/>
          <w:szCs w:val="24"/>
        </w:rPr>
        <w:t>[8].</w:t>
      </w:r>
    </w:p>
    <w:p w14:paraId="6621C8ED" w14:textId="77777777" w:rsidR="00EF57C2" w:rsidRPr="00D34DC3" w:rsidRDefault="00EF57C2" w:rsidP="00D34DC3">
      <w:pPr>
        <w:shd w:val="clear" w:color="auto" w:fill="FFFFFF"/>
        <w:spacing w:after="0" w:line="240" w:lineRule="auto"/>
        <w:jc w:val="both"/>
        <w:rPr>
          <w:rFonts w:ascii="Times New Roman" w:hAnsi="Times New Roman" w:cs="Times New Roman"/>
          <w:b/>
          <w:color w:val="000000"/>
          <w:sz w:val="24"/>
          <w:szCs w:val="24"/>
        </w:rPr>
      </w:pPr>
    </w:p>
    <w:p w14:paraId="451832E5" w14:textId="12A6F960" w:rsidR="00EF57C2" w:rsidRPr="0096614A" w:rsidRDefault="00EF57C2" w:rsidP="0096614A">
      <w:pPr>
        <w:pStyle w:val="BodyText"/>
        <w:spacing w:before="5"/>
        <w:jc w:val="center"/>
        <w:rPr>
          <w:spacing w:val="-3"/>
        </w:rPr>
      </w:pPr>
      <w:r w:rsidRPr="00D34DC3">
        <w:t>Gmbr.</w:t>
      </w:r>
      <w:r w:rsidRPr="00D34DC3">
        <w:rPr>
          <w:spacing w:val="-3"/>
        </w:rPr>
        <w:t xml:space="preserve"> </w:t>
      </w:r>
      <w:r w:rsidRPr="00D34DC3">
        <w:t>1.</w:t>
      </w:r>
      <w:r w:rsidRPr="00D34DC3">
        <w:rPr>
          <w:spacing w:val="-7"/>
        </w:rPr>
        <w:t xml:space="preserve"> </w:t>
      </w:r>
      <w:r w:rsidRPr="00D34DC3">
        <w:t>Tempat Penampungan</w:t>
      </w:r>
      <w:r w:rsidRPr="00D34DC3">
        <w:rPr>
          <w:spacing w:val="-4"/>
        </w:rPr>
        <w:t xml:space="preserve"> </w:t>
      </w:r>
      <w:r w:rsidRPr="00D34DC3">
        <w:t>Air</w:t>
      </w:r>
      <w:r w:rsidRPr="00D34DC3">
        <w:rPr>
          <w:spacing w:val="1"/>
        </w:rPr>
        <w:t xml:space="preserve"> </w:t>
      </w:r>
      <w:r w:rsidRPr="00D34DC3">
        <w:t>bersih</w:t>
      </w:r>
      <w:r w:rsidR="0096614A">
        <w:rPr>
          <w:lang w:val="id-ID"/>
        </w:rPr>
        <w:t xml:space="preserve">, 2. </w:t>
      </w:r>
      <w:r w:rsidRPr="00D34DC3">
        <w:t>Stavol</w:t>
      </w:r>
      <w:r w:rsidRPr="00D34DC3">
        <w:rPr>
          <w:spacing w:val="-8"/>
        </w:rPr>
        <w:t xml:space="preserve"> </w:t>
      </w:r>
      <w:r w:rsidRPr="00D34DC3">
        <w:t>mesin</w:t>
      </w:r>
      <w:r w:rsidRPr="00D34DC3">
        <w:rPr>
          <w:spacing w:val="-8"/>
        </w:rPr>
        <w:t xml:space="preserve"> </w:t>
      </w:r>
      <w:r w:rsidRPr="00D34DC3">
        <w:t>pengisap/pendorong</w:t>
      </w:r>
      <w:r w:rsidRPr="00D34DC3">
        <w:rPr>
          <w:spacing w:val="-3"/>
        </w:rPr>
        <w:t xml:space="preserve"> </w:t>
      </w:r>
      <w:r w:rsidRPr="00D34DC3">
        <w:t>air</w:t>
      </w:r>
      <w:r w:rsidR="0096614A">
        <w:rPr>
          <w:lang w:val="id-ID"/>
        </w:rPr>
        <w:t xml:space="preserve">, 3. </w:t>
      </w:r>
      <w:r w:rsidRPr="00D34DC3">
        <w:t>Produk</w:t>
      </w:r>
      <w:r w:rsidRPr="00D34DC3">
        <w:rPr>
          <w:spacing w:val="-5"/>
        </w:rPr>
        <w:t xml:space="preserve"> </w:t>
      </w:r>
      <w:r w:rsidRPr="00D34DC3">
        <w:t>air</w:t>
      </w:r>
      <w:r w:rsidRPr="00D34DC3">
        <w:rPr>
          <w:spacing w:val="-5"/>
        </w:rPr>
        <w:t xml:space="preserve"> </w:t>
      </w:r>
      <w:r w:rsidRPr="00D34DC3">
        <w:t>bersih</w:t>
      </w:r>
    </w:p>
    <w:p w14:paraId="4C656151" w14:textId="3DEA91A4" w:rsidR="00EF57C2" w:rsidRPr="00D34DC3" w:rsidRDefault="00EF57C2" w:rsidP="00D34DC3">
      <w:pPr>
        <w:pStyle w:val="BodyText"/>
        <w:spacing w:after="0"/>
        <w:ind w:left="426" w:right="351" w:firstLine="710"/>
        <w:jc w:val="both"/>
      </w:pPr>
      <w:r w:rsidRPr="00D34DC3">
        <w:t>Bumdes samaenre yang dikelola selama ini sudah mampu melayani beberapa rumah</w:t>
      </w:r>
      <w:r w:rsidRPr="00D34DC3">
        <w:rPr>
          <w:spacing w:val="1"/>
        </w:rPr>
        <w:t xml:space="preserve"> </w:t>
      </w:r>
      <w:r w:rsidRPr="00D34DC3">
        <w:t>tangga dengan konsep, masyarakat</w:t>
      </w:r>
      <w:r w:rsidRPr="00D34DC3">
        <w:rPr>
          <w:spacing w:val="60"/>
        </w:rPr>
        <w:t xml:space="preserve"> </w:t>
      </w:r>
      <w:r w:rsidRPr="00D34DC3">
        <w:t>membayar tagihan air sesuai dengan jumlah pemakaian</w:t>
      </w:r>
      <w:r w:rsidRPr="00D34DC3">
        <w:rPr>
          <w:spacing w:val="1"/>
        </w:rPr>
        <w:t xml:space="preserve"> </w:t>
      </w:r>
      <w:r w:rsidRPr="00D34DC3">
        <w:t>yang tercantum dalam meteran [9]. Meteran ini serupa dengan apa yang dimiliki oleh PDAM,</w:t>
      </w:r>
      <w:r w:rsidRPr="00D34DC3">
        <w:rPr>
          <w:spacing w:val="1"/>
        </w:rPr>
        <w:t xml:space="preserve"> </w:t>
      </w:r>
      <w:r w:rsidRPr="00D34DC3">
        <w:t>cara kerjanya</w:t>
      </w:r>
      <w:r w:rsidRPr="00D34DC3">
        <w:rPr>
          <w:spacing w:val="1"/>
        </w:rPr>
        <w:t xml:space="preserve"> </w:t>
      </w:r>
      <w:r w:rsidRPr="00D34DC3">
        <w:t>pun</w:t>
      </w:r>
      <w:r w:rsidRPr="00D34DC3">
        <w:rPr>
          <w:spacing w:val="-3"/>
        </w:rPr>
        <w:t xml:space="preserve"> </w:t>
      </w:r>
      <w:r w:rsidRPr="00D34DC3">
        <w:t>sama.</w:t>
      </w:r>
      <w:r w:rsidRPr="00D34DC3">
        <w:rPr>
          <w:spacing w:val="4"/>
        </w:rPr>
        <w:t xml:space="preserve"> </w:t>
      </w:r>
      <w:r w:rsidRPr="00D34DC3">
        <w:t>Tetapi</w:t>
      </w:r>
      <w:r w:rsidRPr="00D34DC3">
        <w:rPr>
          <w:spacing w:val="-7"/>
        </w:rPr>
        <w:t xml:space="preserve"> </w:t>
      </w:r>
      <w:r w:rsidRPr="00D34DC3">
        <w:t>untuk</w:t>
      </w:r>
      <w:r w:rsidRPr="00D34DC3">
        <w:rPr>
          <w:spacing w:val="2"/>
        </w:rPr>
        <w:t xml:space="preserve"> </w:t>
      </w:r>
      <w:r w:rsidRPr="00D34DC3">
        <w:t>satu</w:t>
      </w:r>
      <w:r w:rsidRPr="00D34DC3">
        <w:rPr>
          <w:spacing w:val="-3"/>
        </w:rPr>
        <w:t xml:space="preserve"> </w:t>
      </w:r>
      <w:r w:rsidRPr="00D34DC3">
        <w:t>(1)</w:t>
      </w:r>
      <w:r w:rsidRPr="00D34DC3">
        <w:rPr>
          <w:spacing w:val="-1"/>
        </w:rPr>
        <w:t xml:space="preserve"> </w:t>
      </w:r>
      <w:r w:rsidRPr="00D34DC3">
        <w:t>kubiknya,</w:t>
      </w:r>
      <w:r w:rsidRPr="00D34DC3">
        <w:rPr>
          <w:spacing w:val="4"/>
        </w:rPr>
        <w:t xml:space="preserve"> </w:t>
      </w:r>
      <w:r w:rsidRPr="00D34DC3">
        <w:t>tarif</w:t>
      </w:r>
      <w:r w:rsidRPr="00D34DC3">
        <w:rPr>
          <w:spacing w:val="-1"/>
        </w:rPr>
        <w:t xml:space="preserve"> </w:t>
      </w:r>
      <w:r w:rsidRPr="00D34DC3">
        <w:t>yang</w:t>
      </w:r>
      <w:r w:rsidRPr="00D34DC3">
        <w:rPr>
          <w:spacing w:val="2"/>
        </w:rPr>
        <w:t xml:space="preserve"> </w:t>
      </w:r>
      <w:r w:rsidRPr="00D34DC3">
        <w:t>diberikan</w:t>
      </w:r>
      <w:r w:rsidRPr="00D34DC3">
        <w:rPr>
          <w:spacing w:val="-3"/>
        </w:rPr>
        <w:t xml:space="preserve"> </w:t>
      </w:r>
      <w:r w:rsidRPr="00D34DC3">
        <w:t>adalah</w:t>
      </w:r>
      <w:r w:rsidRPr="00D34DC3">
        <w:rPr>
          <w:spacing w:val="-3"/>
        </w:rPr>
        <w:t xml:space="preserve"> </w:t>
      </w:r>
      <w:r w:rsidRPr="00D34DC3">
        <w:t>Rp.</w:t>
      </w:r>
      <w:r w:rsidRPr="00D34DC3">
        <w:rPr>
          <w:spacing w:val="3"/>
        </w:rPr>
        <w:t xml:space="preserve"> </w:t>
      </w:r>
      <w:r w:rsidRPr="00D34DC3">
        <w:t>3.000,-. Harga ini terbilang masih cukup mahal menurut pengelola Bumdes ini, meskipun masih agak</w:t>
      </w:r>
      <w:r w:rsidRPr="00D34DC3">
        <w:rPr>
          <w:spacing w:val="1"/>
        </w:rPr>
        <w:t xml:space="preserve"> </w:t>
      </w:r>
      <w:r w:rsidRPr="00D34DC3">
        <w:t>murah</w:t>
      </w:r>
      <w:r w:rsidRPr="00D34DC3">
        <w:rPr>
          <w:spacing w:val="21"/>
        </w:rPr>
        <w:t xml:space="preserve"> </w:t>
      </w:r>
      <w:r w:rsidRPr="00D34DC3">
        <w:t>jika</w:t>
      </w:r>
      <w:r w:rsidRPr="00D34DC3">
        <w:rPr>
          <w:spacing w:val="20"/>
        </w:rPr>
        <w:t xml:space="preserve"> </w:t>
      </w:r>
      <w:r w:rsidRPr="00D34DC3">
        <w:t>dibandingkan</w:t>
      </w:r>
      <w:r w:rsidRPr="00D34DC3">
        <w:rPr>
          <w:spacing w:val="16"/>
        </w:rPr>
        <w:t xml:space="preserve"> </w:t>
      </w:r>
      <w:r w:rsidRPr="00D34DC3">
        <w:t>dengan</w:t>
      </w:r>
      <w:r w:rsidRPr="00D34DC3">
        <w:rPr>
          <w:spacing w:val="16"/>
        </w:rPr>
        <w:t xml:space="preserve"> </w:t>
      </w:r>
      <w:r w:rsidRPr="00D34DC3">
        <w:t>air</w:t>
      </w:r>
      <w:r w:rsidRPr="00D34DC3">
        <w:rPr>
          <w:spacing w:val="22"/>
        </w:rPr>
        <w:t xml:space="preserve"> </w:t>
      </w:r>
      <w:r w:rsidRPr="00D34DC3">
        <w:t>bersih</w:t>
      </w:r>
      <w:r w:rsidRPr="00D34DC3">
        <w:rPr>
          <w:spacing w:val="21"/>
        </w:rPr>
        <w:t xml:space="preserve"> </w:t>
      </w:r>
      <w:r w:rsidRPr="00D34DC3">
        <w:t>milik</w:t>
      </w:r>
      <w:r w:rsidRPr="00D34DC3">
        <w:rPr>
          <w:spacing w:val="21"/>
        </w:rPr>
        <w:t xml:space="preserve"> </w:t>
      </w:r>
      <w:r w:rsidRPr="00D34DC3">
        <w:t>pemda</w:t>
      </w:r>
      <w:r w:rsidRPr="00D34DC3">
        <w:rPr>
          <w:spacing w:val="20"/>
        </w:rPr>
        <w:t xml:space="preserve"> </w:t>
      </w:r>
      <w:r w:rsidRPr="00D34DC3">
        <w:t>tersebut.</w:t>
      </w:r>
      <w:r w:rsidRPr="00D34DC3">
        <w:rPr>
          <w:spacing w:val="19"/>
        </w:rPr>
        <w:t xml:space="preserve"> </w:t>
      </w:r>
      <w:r w:rsidRPr="00D34DC3">
        <w:t>Ini</w:t>
      </w:r>
      <w:r w:rsidRPr="00D34DC3">
        <w:rPr>
          <w:spacing w:val="12"/>
        </w:rPr>
        <w:t xml:space="preserve"> </w:t>
      </w:r>
      <w:r w:rsidRPr="00D34DC3">
        <w:t>dilakukan</w:t>
      </w:r>
      <w:r w:rsidRPr="00D34DC3">
        <w:rPr>
          <w:spacing w:val="17"/>
        </w:rPr>
        <w:t xml:space="preserve"> </w:t>
      </w:r>
      <w:r w:rsidRPr="00D34DC3">
        <w:t>karena,</w:t>
      </w:r>
      <w:r w:rsidRPr="00D34DC3">
        <w:rPr>
          <w:spacing w:val="22"/>
        </w:rPr>
        <w:t xml:space="preserve"> </w:t>
      </w:r>
      <w:r w:rsidRPr="00D34DC3">
        <w:t>biaya produksi</w:t>
      </w:r>
      <w:r w:rsidRPr="00D34DC3">
        <w:rPr>
          <w:spacing w:val="1"/>
        </w:rPr>
        <w:t xml:space="preserve"> </w:t>
      </w:r>
      <w:r w:rsidRPr="00D34DC3">
        <w:t>dan</w:t>
      </w:r>
      <w:r w:rsidRPr="00D34DC3">
        <w:rPr>
          <w:spacing w:val="1"/>
        </w:rPr>
        <w:t xml:space="preserve"> </w:t>
      </w:r>
      <w:r w:rsidRPr="00D34DC3">
        <w:t>perawatan</w:t>
      </w:r>
      <w:r w:rsidRPr="00D34DC3">
        <w:rPr>
          <w:spacing w:val="1"/>
        </w:rPr>
        <w:t xml:space="preserve"> </w:t>
      </w:r>
      <w:r w:rsidRPr="00D34DC3">
        <w:t>mesin</w:t>
      </w:r>
      <w:r w:rsidRPr="00D34DC3">
        <w:rPr>
          <w:spacing w:val="1"/>
        </w:rPr>
        <w:t xml:space="preserve"> </w:t>
      </w:r>
      <w:r w:rsidRPr="00D34DC3">
        <w:t>masih</w:t>
      </w:r>
      <w:r w:rsidRPr="00D34DC3">
        <w:rPr>
          <w:spacing w:val="1"/>
        </w:rPr>
        <w:t xml:space="preserve"> </w:t>
      </w:r>
      <w:r w:rsidRPr="00D34DC3">
        <w:t>tergolong</w:t>
      </w:r>
      <w:r w:rsidRPr="00D34DC3">
        <w:rPr>
          <w:spacing w:val="1"/>
        </w:rPr>
        <w:t xml:space="preserve"> </w:t>
      </w:r>
      <w:r w:rsidRPr="00D34DC3">
        <w:t>tinggi,</w:t>
      </w:r>
      <w:r w:rsidRPr="00D34DC3">
        <w:rPr>
          <w:spacing w:val="1"/>
        </w:rPr>
        <w:t xml:space="preserve"> </w:t>
      </w:r>
      <w:r w:rsidRPr="00D34DC3">
        <w:t>jadi</w:t>
      </w:r>
      <w:r w:rsidRPr="00D34DC3">
        <w:rPr>
          <w:spacing w:val="1"/>
        </w:rPr>
        <w:t xml:space="preserve"> </w:t>
      </w:r>
      <w:r w:rsidRPr="00D34DC3">
        <w:t>untuk</w:t>
      </w:r>
      <w:r w:rsidRPr="00D34DC3">
        <w:rPr>
          <w:spacing w:val="1"/>
        </w:rPr>
        <w:t xml:space="preserve"> </w:t>
      </w:r>
      <w:r w:rsidRPr="00D34DC3">
        <w:t>menutupi</w:t>
      </w:r>
      <w:r w:rsidRPr="00D34DC3">
        <w:rPr>
          <w:spacing w:val="1"/>
        </w:rPr>
        <w:t xml:space="preserve"> </w:t>
      </w:r>
      <w:r w:rsidRPr="00D34DC3">
        <w:t>kekurangan</w:t>
      </w:r>
      <w:r w:rsidRPr="00D34DC3">
        <w:rPr>
          <w:spacing w:val="1"/>
        </w:rPr>
        <w:t xml:space="preserve"> </w:t>
      </w:r>
      <w:r w:rsidRPr="00D34DC3">
        <w:t>tersebut,</w:t>
      </w:r>
      <w:r w:rsidRPr="00D34DC3">
        <w:rPr>
          <w:spacing w:val="-2"/>
        </w:rPr>
        <w:t xml:space="preserve"> </w:t>
      </w:r>
      <w:r w:rsidRPr="00D34DC3">
        <w:t>dipatoklah</w:t>
      </w:r>
      <w:r w:rsidRPr="00D34DC3">
        <w:rPr>
          <w:spacing w:val="2"/>
        </w:rPr>
        <w:t xml:space="preserve"> </w:t>
      </w:r>
      <w:r w:rsidRPr="00D34DC3">
        <w:t>harga</w:t>
      </w:r>
      <w:r w:rsidRPr="00D34DC3">
        <w:rPr>
          <w:spacing w:val="1"/>
        </w:rPr>
        <w:t xml:space="preserve"> </w:t>
      </w:r>
      <w:r w:rsidRPr="00D34DC3">
        <w:t>seperti</w:t>
      </w:r>
      <w:r w:rsidRPr="00D34DC3">
        <w:rPr>
          <w:spacing w:val="-3"/>
        </w:rPr>
        <w:t xml:space="preserve"> </w:t>
      </w:r>
      <w:r w:rsidRPr="00D34DC3">
        <w:t>itu.</w:t>
      </w:r>
    </w:p>
    <w:p w14:paraId="6853505E" w14:textId="6AE21B64" w:rsidR="00EF57C2" w:rsidRPr="00D34DC3" w:rsidRDefault="00EF57C2" w:rsidP="00D34DC3">
      <w:pPr>
        <w:pStyle w:val="BodyText"/>
        <w:spacing w:after="0"/>
        <w:ind w:left="426" w:right="354" w:firstLine="710"/>
        <w:jc w:val="both"/>
      </w:pPr>
      <w:r w:rsidRPr="00D34DC3">
        <w:t>Untuk `mengatasi tingginya biaya-biaya ini, Bumdes samaenre merencanakan untuk</w:t>
      </w:r>
      <w:r w:rsidRPr="00D34DC3">
        <w:rPr>
          <w:spacing w:val="1"/>
        </w:rPr>
        <w:t xml:space="preserve"> </w:t>
      </w:r>
      <w:r w:rsidRPr="00D34DC3">
        <w:t>membangun teknologi baru yang dapat menghemat biaya-biaya tadi [10], yang pada gilirannya</w:t>
      </w:r>
      <w:r w:rsidRPr="00D34DC3">
        <w:rPr>
          <w:spacing w:val="1"/>
        </w:rPr>
        <w:t xml:space="preserve"> </w:t>
      </w:r>
      <w:r w:rsidRPr="00D34DC3">
        <w:t>nanti,</w:t>
      </w:r>
      <w:r w:rsidRPr="00D34DC3">
        <w:rPr>
          <w:spacing w:val="1"/>
        </w:rPr>
        <w:t xml:space="preserve"> </w:t>
      </w:r>
      <w:r w:rsidRPr="00D34DC3">
        <w:t>juga</w:t>
      </w:r>
      <w:r w:rsidRPr="00D34DC3">
        <w:rPr>
          <w:spacing w:val="1"/>
        </w:rPr>
        <w:t xml:space="preserve"> </w:t>
      </w:r>
      <w:r w:rsidRPr="00D34DC3">
        <w:t>dapat</w:t>
      </w:r>
      <w:r w:rsidRPr="00D34DC3">
        <w:rPr>
          <w:spacing w:val="1"/>
        </w:rPr>
        <w:t xml:space="preserve"> </w:t>
      </w:r>
      <w:r w:rsidRPr="00D34DC3">
        <w:t>menekan</w:t>
      </w:r>
      <w:r w:rsidRPr="00D34DC3">
        <w:rPr>
          <w:spacing w:val="1"/>
        </w:rPr>
        <w:t xml:space="preserve"> </w:t>
      </w:r>
      <w:r w:rsidRPr="00D34DC3">
        <w:t>tarif</w:t>
      </w:r>
      <w:r w:rsidRPr="00D34DC3">
        <w:rPr>
          <w:spacing w:val="1"/>
        </w:rPr>
        <w:t xml:space="preserve"> </w:t>
      </w:r>
      <w:r w:rsidRPr="00D34DC3">
        <w:t>yang</w:t>
      </w:r>
      <w:r w:rsidRPr="00D34DC3">
        <w:rPr>
          <w:spacing w:val="1"/>
        </w:rPr>
        <w:t xml:space="preserve"> </w:t>
      </w:r>
      <w:r w:rsidRPr="00D34DC3">
        <w:t>diberikan</w:t>
      </w:r>
      <w:r w:rsidRPr="00D34DC3">
        <w:rPr>
          <w:spacing w:val="1"/>
        </w:rPr>
        <w:t xml:space="preserve"> </w:t>
      </w:r>
      <w:r w:rsidRPr="00D34DC3">
        <w:t>kepada</w:t>
      </w:r>
      <w:r w:rsidRPr="00D34DC3">
        <w:rPr>
          <w:spacing w:val="1"/>
        </w:rPr>
        <w:t xml:space="preserve"> </w:t>
      </w:r>
      <w:r w:rsidRPr="00D34DC3">
        <w:t>masyarakat,</w:t>
      </w:r>
      <w:r w:rsidRPr="00D34DC3">
        <w:rPr>
          <w:spacing w:val="1"/>
        </w:rPr>
        <w:t xml:space="preserve"> </w:t>
      </w:r>
      <w:r w:rsidRPr="00D34DC3">
        <w:t>sehingga</w:t>
      </w:r>
      <w:r w:rsidRPr="00D34DC3">
        <w:rPr>
          <w:spacing w:val="1"/>
        </w:rPr>
        <w:t xml:space="preserve"> </w:t>
      </w:r>
      <w:r w:rsidRPr="00D34DC3">
        <w:t>masyarakat</w:t>
      </w:r>
      <w:r w:rsidRPr="00D34DC3">
        <w:rPr>
          <w:spacing w:val="1"/>
        </w:rPr>
        <w:t xml:space="preserve"> </w:t>
      </w:r>
      <w:r w:rsidRPr="00D34DC3">
        <w:t>samaenre</w:t>
      </w:r>
      <w:r w:rsidRPr="00D34DC3">
        <w:rPr>
          <w:spacing w:val="-1"/>
        </w:rPr>
        <w:t xml:space="preserve"> </w:t>
      </w:r>
      <w:r w:rsidRPr="00D34DC3">
        <w:t>secara keseluruhan</w:t>
      </w:r>
      <w:r w:rsidRPr="00D34DC3">
        <w:rPr>
          <w:spacing w:val="-5"/>
        </w:rPr>
        <w:t xml:space="preserve"> </w:t>
      </w:r>
      <w:r w:rsidRPr="00D34DC3">
        <w:t>dapat</w:t>
      </w:r>
      <w:r w:rsidRPr="00D34DC3">
        <w:rPr>
          <w:spacing w:val="6"/>
        </w:rPr>
        <w:t xml:space="preserve"> </w:t>
      </w:r>
      <w:r w:rsidRPr="00D34DC3">
        <w:t>menikmati</w:t>
      </w:r>
      <w:r w:rsidRPr="00D34DC3">
        <w:rPr>
          <w:spacing w:val="-8"/>
        </w:rPr>
        <w:t xml:space="preserve"> </w:t>
      </w:r>
      <w:r w:rsidRPr="00D34DC3">
        <w:t>air</w:t>
      </w:r>
      <w:r w:rsidRPr="00D34DC3">
        <w:rPr>
          <w:spacing w:val="6"/>
        </w:rPr>
        <w:t xml:space="preserve"> </w:t>
      </w:r>
      <w:r w:rsidRPr="00D34DC3">
        <w:t>bersih</w:t>
      </w:r>
      <w:r w:rsidRPr="00D34DC3">
        <w:rPr>
          <w:spacing w:val="1"/>
        </w:rPr>
        <w:t xml:space="preserve"> </w:t>
      </w:r>
      <w:r w:rsidRPr="00D34DC3">
        <w:t>dengan harga</w:t>
      </w:r>
      <w:r w:rsidRPr="00D34DC3">
        <w:rPr>
          <w:spacing w:val="5"/>
        </w:rPr>
        <w:t xml:space="preserve"> </w:t>
      </w:r>
      <w:r w:rsidRPr="00D34DC3">
        <w:t>murah.</w:t>
      </w:r>
    </w:p>
    <w:p w14:paraId="5F3F0E39" w14:textId="77777777" w:rsidR="00EF57C2" w:rsidRPr="00D34DC3" w:rsidRDefault="00EF57C2" w:rsidP="00D34DC3">
      <w:pPr>
        <w:pStyle w:val="BodyText"/>
        <w:spacing w:after="0"/>
        <w:ind w:left="426" w:right="361" w:firstLine="710"/>
        <w:jc w:val="both"/>
      </w:pPr>
      <w:r w:rsidRPr="00D34DC3">
        <w:t>Pemanfaatan teknologi tepat guna untuk memperbaiki kinerja Bumdes samaenre dalam</w:t>
      </w:r>
      <w:r w:rsidRPr="00D34DC3">
        <w:rPr>
          <w:spacing w:val="1"/>
        </w:rPr>
        <w:t xml:space="preserve"> </w:t>
      </w:r>
      <w:r w:rsidRPr="00D34DC3">
        <w:t>memberikan</w:t>
      </w:r>
      <w:r w:rsidRPr="00D34DC3">
        <w:rPr>
          <w:spacing w:val="-5"/>
        </w:rPr>
        <w:t xml:space="preserve"> </w:t>
      </w:r>
      <w:r w:rsidRPr="00D34DC3">
        <w:t>solusi</w:t>
      </w:r>
      <w:r w:rsidRPr="00D34DC3">
        <w:rPr>
          <w:spacing w:val="-4"/>
        </w:rPr>
        <w:t xml:space="preserve"> </w:t>
      </w:r>
      <w:r w:rsidRPr="00D34DC3">
        <w:t>air</w:t>
      </w:r>
      <w:r w:rsidRPr="00D34DC3">
        <w:rPr>
          <w:spacing w:val="6"/>
        </w:rPr>
        <w:t xml:space="preserve"> </w:t>
      </w:r>
      <w:r w:rsidRPr="00D34DC3">
        <w:t>bersih bagi</w:t>
      </w:r>
      <w:r w:rsidRPr="00D34DC3">
        <w:rPr>
          <w:spacing w:val="-4"/>
        </w:rPr>
        <w:t xml:space="preserve"> </w:t>
      </w:r>
      <w:r w:rsidRPr="00D34DC3">
        <w:t>masyarakat</w:t>
      </w:r>
      <w:r w:rsidRPr="00D34DC3">
        <w:rPr>
          <w:spacing w:val="5"/>
        </w:rPr>
        <w:t xml:space="preserve"> </w:t>
      </w:r>
      <w:r w:rsidRPr="00D34DC3">
        <w:t>sudah</w:t>
      </w:r>
      <w:r w:rsidRPr="00D34DC3">
        <w:rPr>
          <w:spacing w:val="-4"/>
        </w:rPr>
        <w:t xml:space="preserve"> </w:t>
      </w:r>
      <w:r w:rsidRPr="00D34DC3">
        <w:t>tidak</w:t>
      </w:r>
      <w:r w:rsidRPr="00D34DC3">
        <w:rPr>
          <w:spacing w:val="4"/>
        </w:rPr>
        <w:t xml:space="preserve"> </w:t>
      </w:r>
      <w:r w:rsidRPr="00D34DC3">
        <w:t>bisa ditunda-tunda</w:t>
      </w:r>
      <w:r w:rsidRPr="00D34DC3">
        <w:rPr>
          <w:spacing w:val="4"/>
        </w:rPr>
        <w:t xml:space="preserve"> </w:t>
      </w:r>
      <w:r w:rsidRPr="00D34DC3">
        <w:t>lagi.</w:t>
      </w:r>
    </w:p>
    <w:p w14:paraId="11118603" w14:textId="7F41AADC" w:rsidR="00EF57C2" w:rsidRPr="00D34DC3" w:rsidRDefault="00EF57C2" w:rsidP="00D34DC3">
      <w:pPr>
        <w:pStyle w:val="BodyText"/>
        <w:ind w:left="426" w:right="259" w:firstLine="710"/>
        <w:jc w:val="both"/>
      </w:pPr>
      <w:r w:rsidRPr="00D34DC3">
        <w:t>Penggunaan tenaga surya dalam membantu masyarakat sudah tidak asing lagi [11].</w:t>
      </w:r>
      <w:r w:rsidRPr="00D34DC3">
        <w:rPr>
          <w:spacing w:val="1"/>
        </w:rPr>
        <w:t xml:space="preserve"> </w:t>
      </w:r>
      <w:r w:rsidRPr="00D34DC3">
        <w:t>Petani</w:t>
      </w:r>
      <w:r w:rsidRPr="00D34DC3">
        <w:rPr>
          <w:spacing w:val="1"/>
        </w:rPr>
        <w:t xml:space="preserve"> </w:t>
      </w:r>
      <w:r w:rsidRPr="00D34DC3">
        <w:t>bahkan</w:t>
      </w:r>
      <w:r w:rsidRPr="00D34DC3">
        <w:rPr>
          <w:spacing w:val="1"/>
        </w:rPr>
        <w:t xml:space="preserve"> </w:t>
      </w:r>
      <w:r w:rsidRPr="00D34DC3">
        <w:t>sudah</w:t>
      </w:r>
      <w:r w:rsidRPr="00D34DC3">
        <w:rPr>
          <w:spacing w:val="1"/>
        </w:rPr>
        <w:t xml:space="preserve"> </w:t>
      </w:r>
      <w:r w:rsidRPr="00D34DC3">
        <w:t>merapkan</w:t>
      </w:r>
      <w:r w:rsidRPr="00D34DC3">
        <w:rPr>
          <w:spacing w:val="1"/>
        </w:rPr>
        <w:t xml:space="preserve"> </w:t>
      </w:r>
      <w:r w:rsidRPr="00D34DC3">
        <w:t>teknologi</w:t>
      </w:r>
      <w:r w:rsidRPr="00D34DC3">
        <w:rPr>
          <w:spacing w:val="1"/>
        </w:rPr>
        <w:t xml:space="preserve"> </w:t>
      </w:r>
      <w:r w:rsidRPr="00D34DC3">
        <w:t>ini</w:t>
      </w:r>
      <w:r w:rsidRPr="00D34DC3">
        <w:rPr>
          <w:spacing w:val="1"/>
        </w:rPr>
        <w:t xml:space="preserve"> </w:t>
      </w:r>
      <w:r w:rsidRPr="00D34DC3">
        <w:t>untuk</w:t>
      </w:r>
      <w:r w:rsidRPr="00D34DC3">
        <w:rPr>
          <w:spacing w:val="1"/>
        </w:rPr>
        <w:t xml:space="preserve"> </w:t>
      </w:r>
      <w:r w:rsidRPr="00D34DC3">
        <w:t>mengairi</w:t>
      </w:r>
      <w:r w:rsidRPr="00D34DC3">
        <w:rPr>
          <w:spacing w:val="1"/>
        </w:rPr>
        <w:t xml:space="preserve"> </w:t>
      </w:r>
      <w:r w:rsidRPr="00D34DC3">
        <w:t>tanah</w:t>
      </w:r>
      <w:r w:rsidRPr="00D34DC3">
        <w:rPr>
          <w:spacing w:val="1"/>
        </w:rPr>
        <w:t xml:space="preserve"> </w:t>
      </w:r>
      <w:r w:rsidRPr="00D34DC3">
        <w:t>persawahan</w:t>
      </w:r>
      <w:r w:rsidRPr="00D34DC3">
        <w:rPr>
          <w:spacing w:val="1"/>
        </w:rPr>
        <w:t xml:space="preserve"> </w:t>
      </w:r>
      <w:r w:rsidRPr="00D34DC3">
        <w:lastRenderedPageBreak/>
        <w:t>mereka.</w:t>
      </w:r>
      <w:r w:rsidRPr="00D34DC3">
        <w:rPr>
          <w:spacing w:val="1"/>
        </w:rPr>
        <w:t xml:space="preserve"> </w:t>
      </w:r>
      <w:r w:rsidRPr="00D34DC3">
        <w:t>Penggunaan solar panel atau solar modul untuk sarana air bersih ini, masih tergolong baru dan</w:t>
      </w:r>
      <w:r w:rsidRPr="00D34DC3">
        <w:rPr>
          <w:spacing w:val="1"/>
        </w:rPr>
        <w:t xml:space="preserve"> </w:t>
      </w:r>
      <w:r w:rsidRPr="00D34DC3">
        <w:t>inovatif.</w:t>
      </w:r>
    </w:p>
    <w:p w14:paraId="684EEABE" w14:textId="77777777" w:rsidR="00EF57C2" w:rsidRPr="00D34DC3" w:rsidRDefault="00EF57C2" w:rsidP="00D34DC3">
      <w:pPr>
        <w:pStyle w:val="Heading1"/>
        <w:spacing w:before="0" w:line="240" w:lineRule="auto"/>
        <w:ind w:left="426" w:right="259"/>
        <w:jc w:val="both"/>
        <w:rPr>
          <w:rFonts w:ascii="Times New Roman" w:hAnsi="Times New Roman" w:cs="Times New Roman"/>
          <w:sz w:val="24"/>
          <w:szCs w:val="24"/>
        </w:rPr>
      </w:pPr>
      <w:r w:rsidRPr="00D34DC3">
        <w:rPr>
          <w:rFonts w:ascii="Times New Roman" w:hAnsi="Times New Roman" w:cs="Times New Roman"/>
          <w:sz w:val="24"/>
          <w:szCs w:val="24"/>
        </w:rPr>
        <w:t>1.2.</w:t>
      </w:r>
      <w:r w:rsidRPr="00D34DC3">
        <w:rPr>
          <w:rFonts w:ascii="Times New Roman" w:hAnsi="Times New Roman" w:cs="Times New Roman"/>
          <w:spacing w:val="-5"/>
          <w:sz w:val="24"/>
          <w:szCs w:val="24"/>
        </w:rPr>
        <w:t xml:space="preserve"> </w:t>
      </w:r>
      <w:r w:rsidRPr="00D34DC3">
        <w:rPr>
          <w:rFonts w:ascii="Times New Roman" w:hAnsi="Times New Roman" w:cs="Times New Roman"/>
          <w:sz w:val="24"/>
          <w:szCs w:val="24"/>
        </w:rPr>
        <w:t>Permasalahan</w:t>
      </w:r>
      <w:r w:rsidRPr="00D34DC3">
        <w:rPr>
          <w:rFonts w:ascii="Times New Roman" w:hAnsi="Times New Roman" w:cs="Times New Roman"/>
          <w:spacing w:val="-2"/>
          <w:sz w:val="24"/>
          <w:szCs w:val="24"/>
        </w:rPr>
        <w:t xml:space="preserve"> </w:t>
      </w:r>
      <w:r w:rsidRPr="00D34DC3">
        <w:rPr>
          <w:rFonts w:ascii="Times New Roman" w:hAnsi="Times New Roman" w:cs="Times New Roman"/>
          <w:sz w:val="24"/>
          <w:szCs w:val="24"/>
        </w:rPr>
        <w:t>Mitra</w:t>
      </w:r>
    </w:p>
    <w:p w14:paraId="36906A11" w14:textId="77777777" w:rsidR="00EF57C2" w:rsidRPr="00D34DC3" w:rsidRDefault="00EF57C2" w:rsidP="00D34DC3">
      <w:pPr>
        <w:pStyle w:val="BodyText"/>
        <w:spacing w:after="0"/>
        <w:ind w:left="426" w:right="259" w:firstLine="720"/>
        <w:jc w:val="both"/>
      </w:pPr>
      <w:r w:rsidRPr="00D34DC3">
        <w:t>Berdasarkan analisis situasi yang diuraikan di atas, maka penggunaan sinar matahari</w:t>
      </w:r>
      <w:r w:rsidRPr="00D34DC3">
        <w:rPr>
          <w:spacing w:val="1"/>
        </w:rPr>
        <w:t xml:space="preserve"> </w:t>
      </w:r>
      <w:r w:rsidRPr="00D34DC3">
        <w:t>dengan</w:t>
      </w:r>
      <w:r w:rsidRPr="00D34DC3">
        <w:rPr>
          <w:spacing w:val="1"/>
        </w:rPr>
        <w:t xml:space="preserve"> </w:t>
      </w:r>
      <w:r w:rsidRPr="00D34DC3">
        <w:t>bantuan</w:t>
      </w:r>
      <w:r w:rsidRPr="00D34DC3">
        <w:rPr>
          <w:spacing w:val="1"/>
        </w:rPr>
        <w:t xml:space="preserve"> </w:t>
      </w:r>
      <w:r w:rsidRPr="00D34DC3">
        <w:t>alat</w:t>
      </w:r>
      <w:r w:rsidRPr="00D34DC3">
        <w:rPr>
          <w:spacing w:val="1"/>
        </w:rPr>
        <w:t xml:space="preserve"> </w:t>
      </w:r>
      <w:r w:rsidRPr="00D34DC3">
        <w:t>bantu</w:t>
      </w:r>
      <w:r w:rsidRPr="00D34DC3">
        <w:rPr>
          <w:spacing w:val="1"/>
        </w:rPr>
        <w:t xml:space="preserve"> </w:t>
      </w:r>
      <w:r w:rsidRPr="00D34DC3">
        <w:t>yaitu</w:t>
      </w:r>
      <w:r w:rsidRPr="00D34DC3">
        <w:rPr>
          <w:spacing w:val="1"/>
        </w:rPr>
        <w:t xml:space="preserve"> </w:t>
      </w:r>
      <w:r w:rsidRPr="00D34DC3">
        <w:t>Solar</w:t>
      </w:r>
      <w:r w:rsidRPr="00D34DC3">
        <w:rPr>
          <w:spacing w:val="1"/>
        </w:rPr>
        <w:t xml:space="preserve"> </w:t>
      </w:r>
      <w:r w:rsidRPr="00D34DC3">
        <w:t>Panel atau Solar Module,</w:t>
      </w:r>
      <w:r w:rsidRPr="00D34DC3">
        <w:rPr>
          <w:spacing w:val="1"/>
        </w:rPr>
        <w:t xml:space="preserve"> </w:t>
      </w:r>
      <w:r w:rsidRPr="00D34DC3">
        <w:t>sudah</w:t>
      </w:r>
      <w:r w:rsidRPr="00D34DC3">
        <w:rPr>
          <w:spacing w:val="1"/>
        </w:rPr>
        <w:t xml:space="preserve"> </w:t>
      </w:r>
      <w:r w:rsidRPr="00D34DC3">
        <w:t>saatnya</w:t>
      </w:r>
      <w:r w:rsidRPr="00D34DC3">
        <w:rPr>
          <w:spacing w:val="60"/>
        </w:rPr>
        <w:t xml:space="preserve"> </w:t>
      </w:r>
      <w:r w:rsidRPr="00D34DC3">
        <w:t>untuk</w:t>
      </w:r>
      <w:r w:rsidRPr="00D34DC3">
        <w:rPr>
          <w:spacing w:val="1"/>
        </w:rPr>
        <w:t xml:space="preserve"> </w:t>
      </w:r>
      <w:r w:rsidRPr="00D34DC3">
        <w:t>diterapkan. Dengan adanya fenomena ini, maka permasalahan yang dialami BumDes tersebut</w:t>
      </w:r>
      <w:r w:rsidRPr="00D34DC3">
        <w:rPr>
          <w:spacing w:val="1"/>
        </w:rPr>
        <w:t xml:space="preserve"> </w:t>
      </w:r>
      <w:r w:rsidRPr="00D34DC3">
        <w:t>adalah</w:t>
      </w:r>
      <w:r w:rsidRPr="00D34DC3">
        <w:rPr>
          <w:spacing w:val="-4"/>
        </w:rPr>
        <w:t xml:space="preserve"> </w:t>
      </w:r>
      <w:r w:rsidRPr="00D34DC3">
        <w:t>sebagai</w:t>
      </w:r>
      <w:r w:rsidRPr="00D34DC3">
        <w:rPr>
          <w:spacing w:val="-3"/>
        </w:rPr>
        <w:t xml:space="preserve"> </w:t>
      </w:r>
      <w:r w:rsidRPr="00D34DC3">
        <w:t>berikut</w:t>
      </w:r>
      <w:r w:rsidRPr="00D34DC3">
        <w:rPr>
          <w:spacing w:val="10"/>
        </w:rPr>
        <w:t xml:space="preserve"> </w:t>
      </w:r>
      <w:r w:rsidRPr="00D34DC3">
        <w:t>:</w:t>
      </w:r>
    </w:p>
    <w:p w14:paraId="5D41EF5B" w14:textId="77777777" w:rsidR="00EF57C2" w:rsidRPr="00D34DC3" w:rsidRDefault="00EF57C2" w:rsidP="00D34DC3">
      <w:pPr>
        <w:pStyle w:val="ListParagraph"/>
        <w:widowControl w:val="0"/>
        <w:numPr>
          <w:ilvl w:val="0"/>
          <w:numId w:val="6"/>
        </w:numPr>
        <w:autoSpaceDE w:val="0"/>
        <w:autoSpaceDN w:val="0"/>
        <w:spacing w:after="0" w:line="240" w:lineRule="auto"/>
        <w:ind w:left="851" w:right="259"/>
        <w:contextualSpacing w:val="0"/>
        <w:jc w:val="both"/>
        <w:rPr>
          <w:rFonts w:ascii="Times New Roman" w:hAnsi="Times New Roman"/>
          <w:sz w:val="24"/>
          <w:szCs w:val="24"/>
        </w:rPr>
      </w:pPr>
      <w:r w:rsidRPr="00D34DC3">
        <w:rPr>
          <w:rFonts w:ascii="Times New Roman" w:hAnsi="Times New Roman"/>
          <w:sz w:val="24"/>
          <w:szCs w:val="24"/>
        </w:rPr>
        <w:t>Pengelolaan usaha masih bersifat konvensional dengan masih menggunakan tenaga</w:t>
      </w:r>
      <w:r w:rsidRPr="00D34DC3">
        <w:rPr>
          <w:rFonts w:ascii="Times New Roman" w:hAnsi="Times New Roman"/>
          <w:spacing w:val="1"/>
          <w:sz w:val="24"/>
          <w:szCs w:val="24"/>
        </w:rPr>
        <w:t xml:space="preserve"> </w:t>
      </w:r>
      <w:r w:rsidRPr="00D34DC3">
        <w:rPr>
          <w:rFonts w:ascii="Times New Roman" w:hAnsi="Times New Roman"/>
          <w:sz w:val="24"/>
          <w:szCs w:val="24"/>
        </w:rPr>
        <w:t>listrik</w:t>
      </w:r>
      <w:r w:rsidRPr="00D34DC3">
        <w:rPr>
          <w:rFonts w:ascii="Times New Roman" w:hAnsi="Times New Roman"/>
          <w:spacing w:val="1"/>
          <w:sz w:val="24"/>
          <w:szCs w:val="24"/>
        </w:rPr>
        <w:t xml:space="preserve"> </w:t>
      </w:r>
      <w:r w:rsidRPr="00D34DC3">
        <w:rPr>
          <w:rFonts w:ascii="Times New Roman" w:hAnsi="Times New Roman"/>
          <w:sz w:val="24"/>
          <w:szCs w:val="24"/>
        </w:rPr>
        <w:t>sebagai</w:t>
      </w:r>
      <w:r w:rsidRPr="00D34DC3">
        <w:rPr>
          <w:rFonts w:ascii="Times New Roman" w:hAnsi="Times New Roman"/>
          <w:spacing w:val="2"/>
          <w:sz w:val="24"/>
          <w:szCs w:val="24"/>
        </w:rPr>
        <w:t xml:space="preserve"> </w:t>
      </w:r>
      <w:r w:rsidRPr="00D34DC3">
        <w:rPr>
          <w:rFonts w:ascii="Times New Roman" w:hAnsi="Times New Roman"/>
          <w:sz w:val="24"/>
          <w:szCs w:val="24"/>
        </w:rPr>
        <w:t>medianya.</w:t>
      </w:r>
    </w:p>
    <w:p w14:paraId="45886673" w14:textId="77777777" w:rsidR="00EF57C2" w:rsidRPr="00D34DC3" w:rsidRDefault="00EF57C2" w:rsidP="00D34DC3">
      <w:pPr>
        <w:pStyle w:val="ListParagraph"/>
        <w:widowControl w:val="0"/>
        <w:numPr>
          <w:ilvl w:val="0"/>
          <w:numId w:val="6"/>
        </w:numPr>
        <w:autoSpaceDE w:val="0"/>
        <w:autoSpaceDN w:val="0"/>
        <w:spacing w:after="0" w:line="240" w:lineRule="auto"/>
        <w:ind w:left="851" w:right="259"/>
        <w:contextualSpacing w:val="0"/>
        <w:jc w:val="both"/>
        <w:rPr>
          <w:rFonts w:ascii="Times New Roman" w:hAnsi="Times New Roman"/>
          <w:sz w:val="24"/>
          <w:szCs w:val="24"/>
        </w:rPr>
      </w:pPr>
      <w:r w:rsidRPr="00D34DC3">
        <w:rPr>
          <w:rFonts w:ascii="Times New Roman" w:hAnsi="Times New Roman"/>
          <w:sz w:val="24"/>
          <w:szCs w:val="24"/>
        </w:rPr>
        <w:t>Biaya</w:t>
      </w:r>
      <w:r w:rsidRPr="00D34DC3">
        <w:rPr>
          <w:rFonts w:ascii="Times New Roman" w:hAnsi="Times New Roman"/>
          <w:spacing w:val="-3"/>
          <w:sz w:val="24"/>
          <w:szCs w:val="24"/>
        </w:rPr>
        <w:t xml:space="preserve"> </w:t>
      </w:r>
      <w:r w:rsidRPr="00D34DC3">
        <w:rPr>
          <w:rFonts w:ascii="Times New Roman" w:hAnsi="Times New Roman"/>
          <w:sz w:val="24"/>
          <w:szCs w:val="24"/>
        </w:rPr>
        <w:t>produksi</w:t>
      </w:r>
      <w:r w:rsidRPr="00D34DC3">
        <w:rPr>
          <w:rFonts w:ascii="Times New Roman" w:hAnsi="Times New Roman"/>
          <w:spacing w:val="-10"/>
          <w:sz w:val="24"/>
          <w:szCs w:val="24"/>
        </w:rPr>
        <w:t xml:space="preserve"> </w:t>
      </w:r>
      <w:r w:rsidRPr="00D34DC3">
        <w:rPr>
          <w:rFonts w:ascii="Times New Roman" w:hAnsi="Times New Roman"/>
          <w:sz w:val="24"/>
          <w:szCs w:val="24"/>
        </w:rPr>
        <w:t>(listrik) dan</w:t>
      </w:r>
      <w:r w:rsidRPr="00D34DC3">
        <w:rPr>
          <w:rFonts w:ascii="Times New Roman" w:hAnsi="Times New Roman"/>
          <w:spacing w:val="-6"/>
          <w:sz w:val="24"/>
          <w:szCs w:val="24"/>
        </w:rPr>
        <w:t xml:space="preserve"> </w:t>
      </w:r>
      <w:r w:rsidRPr="00D34DC3">
        <w:rPr>
          <w:rFonts w:ascii="Times New Roman" w:hAnsi="Times New Roman"/>
          <w:sz w:val="24"/>
          <w:szCs w:val="24"/>
        </w:rPr>
        <w:t>perawatan</w:t>
      </w:r>
      <w:r w:rsidRPr="00D34DC3">
        <w:rPr>
          <w:rFonts w:ascii="Times New Roman" w:hAnsi="Times New Roman"/>
          <w:spacing w:val="-1"/>
          <w:sz w:val="24"/>
          <w:szCs w:val="24"/>
        </w:rPr>
        <w:t xml:space="preserve"> </w:t>
      </w:r>
      <w:r w:rsidRPr="00D34DC3">
        <w:rPr>
          <w:rFonts w:ascii="Times New Roman" w:hAnsi="Times New Roman"/>
          <w:sz w:val="24"/>
          <w:szCs w:val="24"/>
        </w:rPr>
        <w:t>mesin</w:t>
      </w:r>
      <w:r w:rsidRPr="00D34DC3">
        <w:rPr>
          <w:rFonts w:ascii="Times New Roman" w:hAnsi="Times New Roman"/>
          <w:spacing w:val="2"/>
          <w:sz w:val="24"/>
          <w:szCs w:val="24"/>
        </w:rPr>
        <w:t xml:space="preserve"> </w:t>
      </w:r>
      <w:r w:rsidRPr="00D34DC3">
        <w:rPr>
          <w:rFonts w:ascii="Times New Roman" w:hAnsi="Times New Roman"/>
          <w:sz w:val="24"/>
          <w:szCs w:val="24"/>
        </w:rPr>
        <w:t>masih</w:t>
      </w:r>
      <w:r w:rsidRPr="00D34DC3">
        <w:rPr>
          <w:rFonts w:ascii="Times New Roman" w:hAnsi="Times New Roman"/>
          <w:spacing w:val="-6"/>
          <w:sz w:val="24"/>
          <w:szCs w:val="24"/>
        </w:rPr>
        <w:t xml:space="preserve"> </w:t>
      </w:r>
      <w:r w:rsidRPr="00D34DC3">
        <w:rPr>
          <w:rFonts w:ascii="Times New Roman" w:hAnsi="Times New Roman"/>
          <w:sz w:val="24"/>
          <w:szCs w:val="24"/>
        </w:rPr>
        <w:t>tergolong</w:t>
      </w:r>
      <w:r w:rsidRPr="00D34DC3">
        <w:rPr>
          <w:rFonts w:ascii="Times New Roman" w:hAnsi="Times New Roman"/>
          <w:spacing w:val="-1"/>
          <w:sz w:val="24"/>
          <w:szCs w:val="24"/>
        </w:rPr>
        <w:t xml:space="preserve"> </w:t>
      </w:r>
      <w:r w:rsidRPr="00D34DC3">
        <w:rPr>
          <w:rFonts w:ascii="Times New Roman" w:hAnsi="Times New Roman"/>
          <w:sz w:val="24"/>
          <w:szCs w:val="24"/>
        </w:rPr>
        <w:t>tinggi</w:t>
      </w:r>
    </w:p>
    <w:p w14:paraId="1CCF354D" w14:textId="77777777" w:rsidR="00EF57C2" w:rsidRPr="00D34DC3" w:rsidRDefault="00EF57C2" w:rsidP="00D34DC3">
      <w:pPr>
        <w:pStyle w:val="ListParagraph"/>
        <w:widowControl w:val="0"/>
        <w:numPr>
          <w:ilvl w:val="0"/>
          <w:numId w:val="6"/>
        </w:numPr>
        <w:autoSpaceDE w:val="0"/>
        <w:autoSpaceDN w:val="0"/>
        <w:spacing w:after="0" w:line="240" w:lineRule="auto"/>
        <w:ind w:left="851" w:right="259"/>
        <w:contextualSpacing w:val="0"/>
        <w:jc w:val="both"/>
        <w:rPr>
          <w:rFonts w:ascii="Times New Roman" w:hAnsi="Times New Roman"/>
          <w:sz w:val="24"/>
          <w:szCs w:val="24"/>
        </w:rPr>
      </w:pPr>
      <w:r w:rsidRPr="00D34DC3">
        <w:rPr>
          <w:rFonts w:ascii="Times New Roman" w:hAnsi="Times New Roman"/>
          <w:sz w:val="24"/>
          <w:szCs w:val="24"/>
        </w:rPr>
        <w:t>Kekurang mampuan mitra tersebut untuk memenuhi permintaan masyarakat karena</w:t>
      </w:r>
      <w:r w:rsidRPr="00D34DC3">
        <w:rPr>
          <w:rFonts w:ascii="Times New Roman" w:hAnsi="Times New Roman"/>
          <w:spacing w:val="1"/>
          <w:sz w:val="24"/>
          <w:szCs w:val="24"/>
        </w:rPr>
        <w:t xml:space="preserve"> </w:t>
      </w:r>
      <w:r w:rsidRPr="00D34DC3">
        <w:rPr>
          <w:rFonts w:ascii="Times New Roman" w:hAnsi="Times New Roman"/>
          <w:sz w:val="24"/>
          <w:szCs w:val="24"/>
        </w:rPr>
        <w:t>kapasitas</w:t>
      </w:r>
      <w:r w:rsidRPr="00D34DC3">
        <w:rPr>
          <w:rFonts w:ascii="Times New Roman" w:hAnsi="Times New Roman"/>
          <w:spacing w:val="3"/>
          <w:sz w:val="24"/>
          <w:szCs w:val="24"/>
        </w:rPr>
        <w:t xml:space="preserve"> </w:t>
      </w:r>
      <w:r w:rsidRPr="00D34DC3">
        <w:rPr>
          <w:rFonts w:ascii="Times New Roman" w:hAnsi="Times New Roman"/>
          <w:sz w:val="24"/>
          <w:szCs w:val="24"/>
        </w:rPr>
        <w:t>volume</w:t>
      </w:r>
      <w:r w:rsidRPr="00D34DC3">
        <w:rPr>
          <w:rFonts w:ascii="Times New Roman" w:hAnsi="Times New Roman"/>
          <w:spacing w:val="1"/>
          <w:sz w:val="24"/>
          <w:szCs w:val="24"/>
        </w:rPr>
        <w:t xml:space="preserve"> </w:t>
      </w:r>
      <w:r w:rsidRPr="00D34DC3">
        <w:rPr>
          <w:rFonts w:ascii="Times New Roman" w:hAnsi="Times New Roman"/>
          <w:sz w:val="24"/>
          <w:szCs w:val="24"/>
        </w:rPr>
        <w:t>air</w:t>
      </w:r>
      <w:r w:rsidRPr="00D34DC3">
        <w:rPr>
          <w:rFonts w:ascii="Times New Roman" w:hAnsi="Times New Roman"/>
          <w:spacing w:val="2"/>
          <w:sz w:val="24"/>
          <w:szCs w:val="24"/>
        </w:rPr>
        <w:t xml:space="preserve"> </w:t>
      </w:r>
      <w:r w:rsidRPr="00D34DC3">
        <w:rPr>
          <w:rFonts w:ascii="Times New Roman" w:hAnsi="Times New Roman"/>
          <w:sz w:val="24"/>
          <w:szCs w:val="24"/>
        </w:rPr>
        <w:t>bersih</w:t>
      </w:r>
      <w:r w:rsidRPr="00D34DC3">
        <w:rPr>
          <w:rFonts w:ascii="Times New Roman" w:hAnsi="Times New Roman"/>
          <w:spacing w:val="2"/>
          <w:sz w:val="24"/>
          <w:szCs w:val="24"/>
        </w:rPr>
        <w:t xml:space="preserve"> </w:t>
      </w:r>
      <w:r w:rsidRPr="00D34DC3">
        <w:rPr>
          <w:rFonts w:ascii="Times New Roman" w:hAnsi="Times New Roman"/>
          <w:sz w:val="24"/>
          <w:szCs w:val="24"/>
        </w:rPr>
        <w:t>masih</w:t>
      </w:r>
      <w:r w:rsidRPr="00D34DC3">
        <w:rPr>
          <w:rFonts w:ascii="Times New Roman" w:hAnsi="Times New Roman"/>
          <w:spacing w:val="-4"/>
          <w:sz w:val="24"/>
          <w:szCs w:val="24"/>
        </w:rPr>
        <w:t xml:space="preserve"> </w:t>
      </w:r>
      <w:r w:rsidRPr="00D34DC3">
        <w:rPr>
          <w:rFonts w:ascii="Times New Roman" w:hAnsi="Times New Roman"/>
          <w:sz w:val="24"/>
          <w:szCs w:val="24"/>
        </w:rPr>
        <w:t>sangat</w:t>
      </w:r>
      <w:r w:rsidRPr="00D34DC3">
        <w:rPr>
          <w:rFonts w:ascii="Times New Roman" w:hAnsi="Times New Roman"/>
          <w:spacing w:val="2"/>
          <w:sz w:val="24"/>
          <w:szCs w:val="24"/>
        </w:rPr>
        <w:t xml:space="preserve"> </w:t>
      </w:r>
      <w:r w:rsidRPr="00D34DC3">
        <w:rPr>
          <w:rFonts w:ascii="Times New Roman" w:hAnsi="Times New Roman"/>
          <w:sz w:val="24"/>
          <w:szCs w:val="24"/>
        </w:rPr>
        <w:t>terbatas.</w:t>
      </w:r>
    </w:p>
    <w:p w14:paraId="543C978C" w14:textId="77777777" w:rsidR="00EF57C2" w:rsidRPr="00D34DC3" w:rsidRDefault="00EF57C2" w:rsidP="00D34DC3">
      <w:pPr>
        <w:pStyle w:val="ListParagraph"/>
        <w:widowControl w:val="0"/>
        <w:numPr>
          <w:ilvl w:val="0"/>
          <w:numId w:val="6"/>
        </w:numPr>
        <w:autoSpaceDE w:val="0"/>
        <w:autoSpaceDN w:val="0"/>
        <w:spacing w:after="0" w:line="240" w:lineRule="auto"/>
        <w:ind w:left="851" w:right="259"/>
        <w:contextualSpacing w:val="0"/>
        <w:jc w:val="both"/>
        <w:rPr>
          <w:rFonts w:ascii="Times New Roman" w:hAnsi="Times New Roman"/>
          <w:sz w:val="24"/>
          <w:szCs w:val="24"/>
        </w:rPr>
      </w:pPr>
      <w:r w:rsidRPr="00D34DC3">
        <w:rPr>
          <w:rFonts w:ascii="Times New Roman" w:hAnsi="Times New Roman"/>
          <w:sz w:val="24"/>
          <w:szCs w:val="24"/>
        </w:rPr>
        <w:t>Biaya pemasangan awal instalasi air bersih, lumayan mahal, sehingga masih banyak</w:t>
      </w:r>
      <w:r w:rsidRPr="00D34DC3">
        <w:rPr>
          <w:rFonts w:ascii="Times New Roman" w:hAnsi="Times New Roman"/>
          <w:spacing w:val="-57"/>
          <w:sz w:val="24"/>
          <w:szCs w:val="24"/>
        </w:rPr>
        <w:t xml:space="preserve"> </w:t>
      </w:r>
      <w:r w:rsidRPr="00D34DC3">
        <w:rPr>
          <w:rFonts w:ascii="Times New Roman" w:hAnsi="Times New Roman"/>
          <w:sz w:val="24"/>
          <w:szCs w:val="24"/>
        </w:rPr>
        <w:t>masyarakat</w:t>
      </w:r>
      <w:r w:rsidRPr="00D34DC3">
        <w:rPr>
          <w:rFonts w:ascii="Times New Roman" w:hAnsi="Times New Roman"/>
          <w:spacing w:val="6"/>
          <w:sz w:val="24"/>
          <w:szCs w:val="24"/>
        </w:rPr>
        <w:t xml:space="preserve"> </w:t>
      </w:r>
      <w:r w:rsidRPr="00D34DC3">
        <w:rPr>
          <w:rFonts w:ascii="Times New Roman" w:hAnsi="Times New Roman"/>
          <w:sz w:val="24"/>
          <w:szCs w:val="24"/>
        </w:rPr>
        <w:t>yang</w:t>
      </w:r>
      <w:r w:rsidRPr="00D34DC3">
        <w:rPr>
          <w:rFonts w:ascii="Times New Roman" w:hAnsi="Times New Roman"/>
          <w:spacing w:val="5"/>
          <w:sz w:val="24"/>
          <w:szCs w:val="24"/>
        </w:rPr>
        <w:t xml:space="preserve"> </w:t>
      </w:r>
      <w:r w:rsidRPr="00D34DC3">
        <w:rPr>
          <w:rFonts w:ascii="Times New Roman" w:hAnsi="Times New Roman"/>
          <w:sz w:val="24"/>
          <w:szCs w:val="24"/>
        </w:rPr>
        <w:t>belum</w:t>
      </w:r>
      <w:r w:rsidRPr="00D34DC3">
        <w:rPr>
          <w:rFonts w:ascii="Times New Roman" w:hAnsi="Times New Roman"/>
          <w:spacing w:val="-4"/>
          <w:sz w:val="24"/>
          <w:szCs w:val="24"/>
        </w:rPr>
        <w:t xml:space="preserve"> </w:t>
      </w:r>
      <w:r w:rsidRPr="00D34DC3">
        <w:rPr>
          <w:rFonts w:ascii="Times New Roman" w:hAnsi="Times New Roman"/>
          <w:sz w:val="24"/>
          <w:szCs w:val="24"/>
        </w:rPr>
        <w:t>bersedia berlangganan</w:t>
      </w:r>
      <w:r w:rsidRPr="00D34DC3">
        <w:rPr>
          <w:rFonts w:ascii="Times New Roman" w:hAnsi="Times New Roman"/>
          <w:spacing w:val="-4"/>
          <w:sz w:val="24"/>
          <w:szCs w:val="24"/>
        </w:rPr>
        <w:t xml:space="preserve"> </w:t>
      </w:r>
      <w:r w:rsidRPr="00D34DC3">
        <w:rPr>
          <w:rFonts w:ascii="Times New Roman" w:hAnsi="Times New Roman"/>
          <w:sz w:val="24"/>
          <w:szCs w:val="24"/>
        </w:rPr>
        <w:t>air</w:t>
      </w:r>
      <w:r w:rsidRPr="00D34DC3">
        <w:rPr>
          <w:rFonts w:ascii="Times New Roman" w:hAnsi="Times New Roman"/>
          <w:spacing w:val="2"/>
          <w:sz w:val="24"/>
          <w:szCs w:val="24"/>
        </w:rPr>
        <w:t xml:space="preserve"> </w:t>
      </w:r>
      <w:r w:rsidRPr="00D34DC3">
        <w:rPr>
          <w:rFonts w:ascii="Times New Roman" w:hAnsi="Times New Roman"/>
          <w:sz w:val="24"/>
          <w:szCs w:val="24"/>
        </w:rPr>
        <w:t>bersih.</w:t>
      </w:r>
    </w:p>
    <w:p w14:paraId="338EC820" w14:textId="77777777" w:rsidR="00EF57C2" w:rsidRPr="00D34DC3" w:rsidRDefault="00EF57C2" w:rsidP="00D34DC3">
      <w:pPr>
        <w:spacing w:after="0" w:line="240" w:lineRule="auto"/>
        <w:ind w:left="426" w:right="259" w:firstLine="709"/>
        <w:jc w:val="both"/>
        <w:rPr>
          <w:rFonts w:ascii="Times New Roman" w:hAnsi="Times New Roman" w:cs="Times New Roman"/>
          <w:sz w:val="24"/>
          <w:szCs w:val="24"/>
        </w:rPr>
      </w:pPr>
      <w:r w:rsidRPr="00D34DC3">
        <w:rPr>
          <w:rFonts w:ascii="Times New Roman" w:hAnsi="Times New Roman" w:cs="Times New Roman"/>
          <w:sz w:val="24"/>
          <w:szCs w:val="24"/>
        </w:rPr>
        <w:t>Permasalahan</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di</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atas</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telah</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dialami</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mitra</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program</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sejak</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beberapa</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tahun</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terakhir.</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Untuk</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mengembangkan usaha sekaligus mengajak masyarakat untuk menggunakan air bersih sebagai</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kebutuhan sehari-hari, maka salah satu faktornya adalah menggunakan suatu sistem yang dapat</w:t>
      </w:r>
      <w:r w:rsidRPr="00D34DC3">
        <w:rPr>
          <w:rFonts w:ascii="Times New Roman" w:hAnsi="Times New Roman" w:cs="Times New Roman"/>
          <w:spacing w:val="-57"/>
          <w:sz w:val="24"/>
          <w:szCs w:val="24"/>
        </w:rPr>
        <w:t xml:space="preserve"> </w:t>
      </w:r>
      <w:r w:rsidRPr="00D34DC3">
        <w:rPr>
          <w:rFonts w:ascii="Times New Roman" w:hAnsi="Times New Roman" w:cs="Times New Roman"/>
          <w:sz w:val="24"/>
          <w:szCs w:val="24"/>
        </w:rPr>
        <w:t>menghemat</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pengeluaran</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ongkos</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produksi dan</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perawatan</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yang</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imbasnya</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nanti</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juga</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dapat</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mengurangi</w:t>
      </w:r>
      <w:r w:rsidRPr="00D34DC3">
        <w:rPr>
          <w:rFonts w:ascii="Times New Roman" w:hAnsi="Times New Roman" w:cs="Times New Roman"/>
          <w:spacing w:val="-4"/>
          <w:sz w:val="24"/>
          <w:szCs w:val="24"/>
        </w:rPr>
        <w:t xml:space="preserve"> </w:t>
      </w:r>
      <w:r w:rsidRPr="00D34DC3">
        <w:rPr>
          <w:rFonts w:ascii="Times New Roman" w:hAnsi="Times New Roman" w:cs="Times New Roman"/>
          <w:sz w:val="24"/>
          <w:szCs w:val="24"/>
        </w:rPr>
        <w:t>beban masyarakat</w:t>
      </w:r>
      <w:r w:rsidRPr="00D34DC3">
        <w:rPr>
          <w:rFonts w:ascii="Times New Roman" w:hAnsi="Times New Roman" w:cs="Times New Roman"/>
          <w:spacing w:val="6"/>
          <w:sz w:val="24"/>
          <w:szCs w:val="24"/>
        </w:rPr>
        <w:t xml:space="preserve"> </w:t>
      </w:r>
      <w:r w:rsidRPr="00D34DC3">
        <w:rPr>
          <w:rFonts w:ascii="Times New Roman" w:hAnsi="Times New Roman" w:cs="Times New Roman"/>
          <w:sz w:val="24"/>
          <w:szCs w:val="24"/>
        </w:rPr>
        <w:t>dalam</w:t>
      </w:r>
      <w:r w:rsidRPr="00D34DC3">
        <w:rPr>
          <w:rFonts w:ascii="Times New Roman" w:hAnsi="Times New Roman" w:cs="Times New Roman"/>
          <w:spacing w:val="2"/>
          <w:sz w:val="24"/>
          <w:szCs w:val="24"/>
        </w:rPr>
        <w:t xml:space="preserve"> </w:t>
      </w:r>
      <w:r w:rsidRPr="00D34DC3">
        <w:rPr>
          <w:rFonts w:ascii="Times New Roman" w:hAnsi="Times New Roman" w:cs="Times New Roman"/>
          <w:sz w:val="24"/>
          <w:szCs w:val="24"/>
        </w:rPr>
        <w:t>membayar</w:t>
      </w:r>
      <w:r w:rsidRPr="00D34DC3">
        <w:rPr>
          <w:rFonts w:ascii="Times New Roman" w:hAnsi="Times New Roman" w:cs="Times New Roman"/>
          <w:spacing w:val="2"/>
          <w:sz w:val="24"/>
          <w:szCs w:val="24"/>
        </w:rPr>
        <w:t xml:space="preserve"> </w:t>
      </w:r>
      <w:r w:rsidRPr="00D34DC3">
        <w:rPr>
          <w:rFonts w:ascii="Times New Roman" w:hAnsi="Times New Roman" w:cs="Times New Roman"/>
          <w:sz w:val="24"/>
          <w:szCs w:val="24"/>
        </w:rPr>
        <w:t>tagihan</w:t>
      </w:r>
      <w:r w:rsidRPr="00D34DC3">
        <w:rPr>
          <w:rFonts w:ascii="Times New Roman" w:hAnsi="Times New Roman" w:cs="Times New Roman"/>
          <w:spacing w:val="-4"/>
          <w:sz w:val="24"/>
          <w:szCs w:val="24"/>
        </w:rPr>
        <w:t xml:space="preserve"> </w:t>
      </w:r>
      <w:r w:rsidRPr="00D34DC3">
        <w:rPr>
          <w:rFonts w:ascii="Times New Roman" w:hAnsi="Times New Roman" w:cs="Times New Roman"/>
          <w:sz w:val="24"/>
          <w:szCs w:val="24"/>
        </w:rPr>
        <w:t>air</w:t>
      </w:r>
      <w:r w:rsidRPr="00D34DC3">
        <w:rPr>
          <w:rFonts w:ascii="Times New Roman" w:hAnsi="Times New Roman" w:cs="Times New Roman"/>
          <w:spacing w:val="7"/>
          <w:sz w:val="24"/>
          <w:szCs w:val="24"/>
        </w:rPr>
        <w:t xml:space="preserve"> </w:t>
      </w:r>
      <w:r w:rsidRPr="00D34DC3">
        <w:rPr>
          <w:rFonts w:ascii="Times New Roman" w:hAnsi="Times New Roman" w:cs="Times New Roman"/>
          <w:sz w:val="24"/>
          <w:szCs w:val="24"/>
        </w:rPr>
        <w:t>bersihnya.</w:t>
      </w:r>
    </w:p>
    <w:p w14:paraId="194742EB" w14:textId="77777777" w:rsidR="00EF57C2" w:rsidRPr="00D34DC3" w:rsidRDefault="00EF57C2" w:rsidP="00D34DC3">
      <w:pPr>
        <w:shd w:val="clear" w:color="auto" w:fill="FFFFFF"/>
        <w:spacing w:after="0" w:line="240" w:lineRule="auto"/>
        <w:jc w:val="both"/>
        <w:rPr>
          <w:rFonts w:ascii="Times New Roman" w:hAnsi="Times New Roman" w:cs="Times New Roman"/>
          <w:b/>
          <w:color w:val="000000"/>
          <w:sz w:val="24"/>
          <w:szCs w:val="24"/>
        </w:rPr>
      </w:pPr>
    </w:p>
    <w:p w14:paraId="7F71CFEB" w14:textId="74A76446" w:rsidR="002149DA" w:rsidRPr="00D34DC3" w:rsidRDefault="00A64E4A" w:rsidP="00D34DC3">
      <w:pPr>
        <w:shd w:val="clear" w:color="auto" w:fill="FFFFFF"/>
        <w:spacing w:after="0" w:line="240" w:lineRule="auto"/>
        <w:jc w:val="both"/>
        <w:rPr>
          <w:rFonts w:ascii="Times New Roman" w:eastAsia="Times New Roman" w:hAnsi="Times New Roman" w:cs="Times New Roman"/>
          <w:color w:val="000000"/>
          <w:sz w:val="24"/>
          <w:szCs w:val="24"/>
          <w:lang w:val="en-US"/>
        </w:rPr>
      </w:pPr>
      <w:r w:rsidRPr="00D34DC3">
        <w:rPr>
          <w:rFonts w:ascii="Times New Roman" w:hAnsi="Times New Roman" w:cs="Times New Roman"/>
          <w:b/>
          <w:color w:val="000000"/>
          <w:sz w:val="24"/>
          <w:szCs w:val="24"/>
        </w:rPr>
        <w:t>METODE PENGABDIAN</w:t>
      </w:r>
      <w:r w:rsidRPr="00D34DC3">
        <w:rPr>
          <w:rFonts w:ascii="Times New Roman" w:hAnsi="Times New Roman" w:cs="Times New Roman"/>
          <w:b/>
          <w:color w:val="000000"/>
          <w:sz w:val="24"/>
          <w:szCs w:val="24"/>
          <w:lang w:val="en-US"/>
        </w:rPr>
        <w:t xml:space="preserve"> </w:t>
      </w:r>
    </w:p>
    <w:p w14:paraId="55A77657" w14:textId="77777777" w:rsidR="00EF57C2" w:rsidRPr="00D34DC3" w:rsidRDefault="00EF57C2" w:rsidP="00D34DC3">
      <w:pPr>
        <w:pStyle w:val="Heading1"/>
        <w:spacing w:before="0" w:line="240" w:lineRule="auto"/>
        <w:ind w:left="432"/>
        <w:jc w:val="both"/>
        <w:rPr>
          <w:rFonts w:ascii="Times New Roman" w:hAnsi="Times New Roman" w:cs="Times New Roman"/>
          <w:sz w:val="24"/>
          <w:szCs w:val="24"/>
        </w:rPr>
      </w:pPr>
      <w:r w:rsidRPr="00D34DC3">
        <w:rPr>
          <w:rFonts w:ascii="Times New Roman" w:hAnsi="Times New Roman" w:cs="Times New Roman"/>
          <w:sz w:val="24"/>
          <w:szCs w:val="24"/>
        </w:rPr>
        <w:t>Tahap</w:t>
      </w:r>
      <w:r w:rsidRPr="00D34DC3">
        <w:rPr>
          <w:rFonts w:ascii="Times New Roman" w:hAnsi="Times New Roman" w:cs="Times New Roman"/>
          <w:spacing w:val="-5"/>
          <w:sz w:val="24"/>
          <w:szCs w:val="24"/>
        </w:rPr>
        <w:t xml:space="preserve"> </w:t>
      </w:r>
      <w:r w:rsidRPr="00D34DC3">
        <w:rPr>
          <w:rFonts w:ascii="Times New Roman" w:hAnsi="Times New Roman" w:cs="Times New Roman"/>
          <w:sz w:val="24"/>
          <w:szCs w:val="24"/>
        </w:rPr>
        <w:t>Pelaksanaan</w:t>
      </w:r>
    </w:p>
    <w:p w14:paraId="1473BDDA" w14:textId="77777777" w:rsidR="00EF57C2" w:rsidRPr="00D34DC3" w:rsidRDefault="00EF57C2" w:rsidP="00D34DC3">
      <w:pPr>
        <w:pStyle w:val="BodyText"/>
        <w:spacing w:after="0"/>
        <w:ind w:left="797" w:right="350" w:firstLine="720"/>
        <w:jc w:val="both"/>
      </w:pPr>
      <w:r w:rsidRPr="00D34DC3">
        <w:t xml:space="preserve">Metode pelaksanaan PKM dilaksanakan dengan metode </w:t>
      </w:r>
      <w:r w:rsidRPr="00D34DC3">
        <w:rPr>
          <w:i/>
        </w:rPr>
        <w:t>Participatory Rural Appraisal</w:t>
      </w:r>
      <w:r w:rsidRPr="00D34DC3">
        <w:rPr>
          <w:i/>
          <w:spacing w:val="1"/>
        </w:rPr>
        <w:t xml:space="preserve"> </w:t>
      </w:r>
      <w:r w:rsidRPr="00D34DC3">
        <w:t>yang artinya</w:t>
      </w:r>
      <w:r w:rsidRPr="00D34DC3">
        <w:rPr>
          <w:spacing w:val="1"/>
        </w:rPr>
        <w:t xml:space="preserve"> </w:t>
      </w:r>
      <w:r w:rsidRPr="00D34DC3">
        <w:t>dimana</w:t>
      </w:r>
      <w:r w:rsidRPr="00D34DC3">
        <w:rPr>
          <w:spacing w:val="1"/>
        </w:rPr>
        <w:t xml:space="preserve"> </w:t>
      </w:r>
      <w:r w:rsidRPr="00D34DC3">
        <w:t>masyarakat</w:t>
      </w:r>
      <w:r w:rsidRPr="00D34DC3">
        <w:rPr>
          <w:spacing w:val="1"/>
        </w:rPr>
        <w:t xml:space="preserve"> </w:t>
      </w:r>
      <w:r w:rsidRPr="00D34DC3">
        <w:t>serta mitra terlibat</w:t>
      </w:r>
      <w:r w:rsidRPr="00D34DC3">
        <w:rPr>
          <w:spacing w:val="1"/>
        </w:rPr>
        <w:t xml:space="preserve"> </w:t>
      </w:r>
      <w:r w:rsidRPr="00D34DC3">
        <w:t>langsung</w:t>
      </w:r>
      <w:r w:rsidRPr="00D34DC3">
        <w:rPr>
          <w:spacing w:val="1"/>
        </w:rPr>
        <w:t xml:space="preserve"> </w:t>
      </w:r>
      <w:r w:rsidRPr="00D34DC3">
        <w:t>dalam pelaksanaan program</w:t>
      </w:r>
      <w:r w:rsidRPr="00D34DC3">
        <w:rPr>
          <w:spacing w:val="1"/>
        </w:rPr>
        <w:t xml:space="preserve"> </w:t>
      </w:r>
      <w:r w:rsidRPr="00D34DC3">
        <w:t>pengabdian</w:t>
      </w:r>
      <w:r w:rsidRPr="00D34DC3">
        <w:rPr>
          <w:spacing w:val="1"/>
        </w:rPr>
        <w:t xml:space="preserve"> </w:t>
      </w:r>
      <w:r w:rsidRPr="00D34DC3">
        <w:t>masyarakat</w:t>
      </w:r>
      <w:r w:rsidRPr="00D34DC3">
        <w:rPr>
          <w:spacing w:val="1"/>
        </w:rPr>
        <w:t xml:space="preserve"> </w:t>
      </w:r>
      <w:r w:rsidRPr="00D34DC3">
        <w:t>ini.</w:t>
      </w:r>
      <w:r w:rsidRPr="00D34DC3">
        <w:rPr>
          <w:spacing w:val="1"/>
        </w:rPr>
        <w:t xml:space="preserve"> </w:t>
      </w:r>
      <w:r w:rsidRPr="00D34DC3">
        <w:rPr>
          <w:i/>
        </w:rPr>
        <w:t>Participatory</w:t>
      </w:r>
      <w:r w:rsidRPr="00D34DC3">
        <w:rPr>
          <w:i/>
          <w:spacing w:val="1"/>
        </w:rPr>
        <w:t xml:space="preserve"> </w:t>
      </w:r>
      <w:r w:rsidRPr="00D34DC3">
        <w:rPr>
          <w:i/>
        </w:rPr>
        <w:t>Technology</w:t>
      </w:r>
      <w:r w:rsidRPr="00D34DC3">
        <w:rPr>
          <w:i/>
          <w:spacing w:val="1"/>
        </w:rPr>
        <w:t xml:space="preserve"> </w:t>
      </w:r>
      <w:r w:rsidRPr="00D34DC3">
        <w:rPr>
          <w:i/>
        </w:rPr>
        <w:t>Development</w:t>
      </w:r>
      <w:r w:rsidRPr="00D34DC3">
        <w:rPr>
          <w:i/>
          <w:spacing w:val="1"/>
        </w:rPr>
        <w:t xml:space="preserve"> </w:t>
      </w:r>
      <w:r w:rsidRPr="00D34DC3">
        <w:t>diharapkan</w:t>
      </w:r>
      <w:r w:rsidRPr="00D34DC3">
        <w:rPr>
          <w:spacing w:val="1"/>
        </w:rPr>
        <w:t xml:space="preserve"> </w:t>
      </w:r>
      <w:r w:rsidRPr="00D34DC3">
        <w:t>mitra</w:t>
      </w:r>
      <w:r w:rsidRPr="00D34DC3">
        <w:rPr>
          <w:spacing w:val="1"/>
        </w:rPr>
        <w:t xml:space="preserve"> </w:t>
      </w:r>
      <w:r w:rsidRPr="00D34DC3">
        <w:t>memanfaatkan teknologi yang diterapkan berdasarkan ilmu pengetahuan dan budaya lokal.</w:t>
      </w:r>
      <w:r w:rsidRPr="00D34DC3">
        <w:rPr>
          <w:spacing w:val="1"/>
        </w:rPr>
        <w:t xml:space="preserve"> </w:t>
      </w:r>
      <w:r w:rsidRPr="00D34DC3">
        <w:t>Gambaran pelaksanaan PKM dalam mengaplikasikan pemanfaatan panel surya ke mitra serta</w:t>
      </w:r>
      <w:r w:rsidRPr="00D34DC3">
        <w:rPr>
          <w:spacing w:val="1"/>
        </w:rPr>
        <w:t xml:space="preserve"> </w:t>
      </w:r>
      <w:r w:rsidRPr="00D34DC3">
        <w:t>peningkatan</w:t>
      </w:r>
      <w:r w:rsidRPr="00D34DC3">
        <w:rPr>
          <w:spacing w:val="1"/>
        </w:rPr>
        <w:t xml:space="preserve"> </w:t>
      </w:r>
      <w:r w:rsidRPr="00D34DC3">
        <w:t>produksi</w:t>
      </w:r>
      <w:r w:rsidRPr="00D34DC3">
        <w:rPr>
          <w:spacing w:val="1"/>
        </w:rPr>
        <w:t xml:space="preserve"> </w:t>
      </w:r>
      <w:r w:rsidRPr="00D34DC3">
        <w:t>air</w:t>
      </w:r>
      <w:r w:rsidRPr="00D34DC3">
        <w:rPr>
          <w:spacing w:val="1"/>
        </w:rPr>
        <w:t xml:space="preserve"> </w:t>
      </w:r>
      <w:r w:rsidRPr="00D34DC3">
        <w:t>bersih</w:t>
      </w:r>
      <w:r w:rsidRPr="00D34DC3">
        <w:rPr>
          <w:spacing w:val="1"/>
        </w:rPr>
        <w:t xml:space="preserve"> </w:t>
      </w:r>
      <w:r w:rsidRPr="00D34DC3">
        <w:t>dapat</w:t>
      </w:r>
      <w:r w:rsidRPr="00D34DC3">
        <w:rPr>
          <w:spacing w:val="1"/>
        </w:rPr>
        <w:t xml:space="preserve"> </w:t>
      </w:r>
      <w:r w:rsidRPr="00D34DC3">
        <w:t>digambarkan</w:t>
      </w:r>
      <w:r w:rsidRPr="00D34DC3">
        <w:rPr>
          <w:spacing w:val="1"/>
        </w:rPr>
        <w:t xml:space="preserve"> </w:t>
      </w:r>
      <w:r w:rsidRPr="00D34DC3">
        <w:t>dalam</w:t>
      </w:r>
      <w:r w:rsidRPr="00D34DC3">
        <w:rPr>
          <w:spacing w:val="1"/>
        </w:rPr>
        <w:t xml:space="preserve"> </w:t>
      </w:r>
      <w:r w:rsidRPr="00D34DC3">
        <w:t>bentuk</w:t>
      </w:r>
      <w:r w:rsidRPr="00D34DC3">
        <w:rPr>
          <w:spacing w:val="1"/>
        </w:rPr>
        <w:t xml:space="preserve"> </w:t>
      </w:r>
      <w:r w:rsidRPr="00D34DC3">
        <w:t>sasaran</w:t>
      </w:r>
      <w:r w:rsidRPr="00D34DC3">
        <w:rPr>
          <w:spacing w:val="60"/>
        </w:rPr>
        <w:t xml:space="preserve"> </w:t>
      </w:r>
      <w:r w:rsidRPr="00D34DC3">
        <w:t>pelaksanaan</w:t>
      </w:r>
      <w:r w:rsidRPr="00D34DC3">
        <w:rPr>
          <w:spacing w:val="1"/>
        </w:rPr>
        <w:t xml:space="preserve"> </w:t>
      </w:r>
      <w:r w:rsidRPr="00D34DC3">
        <w:t>kegiatan.</w:t>
      </w:r>
    </w:p>
    <w:p w14:paraId="37470A4B" w14:textId="77777777" w:rsidR="00EF57C2" w:rsidRPr="00D34DC3" w:rsidRDefault="00EF57C2" w:rsidP="00D34DC3">
      <w:pPr>
        <w:spacing w:after="0" w:line="240" w:lineRule="auto"/>
        <w:ind w:left="797" w:right="353" w:firstLine="720"/>
        <w:jc w:val="both"/>
        <w:rPr>
          <w:rFonts w:ascii="Times New Roman" w:hAnsi="Times New Roman" w:cs="Times New Roman"/>
          <w:sz w:val="24"/>
          <w:szCs w:val="24"/>
        </w:rPr>
      </w:pPr>
      <w:r w:rsidRPr="00D34DC3">
        <w:rPr>
          <w:rFonts w:ascii="Times New Roman" w:hAnsi="Times New Roman" w:cs="Times New Roman"/>
          <w:sz w:val="24"/>
          <w:szCs w:val="24"/>
        </w:rPr>
        <w:t>Pelaksanaan PKM ini akan melibatkan mitra secara penuh dalam memberikan pengetahuan</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dan meningkatkan keterampilan mitra dalam mengolah air bersih dengan menggunakan solar panel</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ini.</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Tahapan</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pelaksanaan</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kegiatan</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dilakukan</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berdasarkan</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schedule</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yang</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disusun</w:t>
      </w:r>
      <w:r w:rsidRPr="00D34DC3">
        <w:rPr>
          <w:rFonts w:ascii="Times New Roman" w:hAnsi="Times New Roman" w:cs="Times New Roman"/>
          <w:spacing w:val="60"/>
          <w:sz w:val="24"/>
          <w:szCs w:val="24"/>
        </w:rPr>
        <w:t xml:space="preserve"> </w:t>
      </w:r>
      <w:r w:rsidRPr="00D34DC3">
        <w:rPr>
          <w:rFonts w:ascii="Times New Roman" w:hAnsi="Times New Roman" w:cs="Times New Roman"/>
          <w:sz w:val="24"/>
          <w:szCs w:val="24"/>
        </w:rPr>
        <w:t>bersama</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antara mitra dengan tim pengusul program agar pelaksanaannya berjalan sesuai rencana atau</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jadwal.</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Schedule</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yang</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disusun</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tersebut</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relative</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keberadaannya</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dan akan dapat</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dilakukan</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penyesuaian</w:t>
      </w:r>
      <w:r w:rsidRPr="00D34DC3">
        <w:rPr>
          <w:rFonts w:ascii="Times New Roman" w:hAnsi="Times New Roman" w:cs="Times New Roman"/>
          <w:spacing w:val="31"/>
          <w:sz w:val="24"/>
          <w:szCs w:val="24"/>
        </w:rPr>
        <w:t xml:space="preserve"> </w:t>
      </w:r>
      <w:r w:rsidRPr="00D34DC3">
        <w:rPr>
          <w:rFonts w:ascii="Times New Roman" w:hAnsi="Times New Roman" w:cs="Times New Roman"/>
          <w:sz w:val="24"/>
          <w:szCs w:val="24"/>
        </w:rPr>
        <w:t>bila</w:t>
      </w:r>
      <w:r w:rsidRPr="00D34DC3">
        <w:rPr>
          <w:rFonts w:ascii="Times New Roman" w:hAnsi="Times New Roman" w:cs="Times New Roman"/>
          <w:spacing w:val="30"/>
          <w:sz w:val="24"/>
          <w:szCs w:val="24"/>
        </w:rPr>
        <w:t xml:space="preserve"> </w:t>
      </w:r>
      <w:r w:rsidRPr="00D34DC3">
        <w:rPr>
          <w:rFonts w:ascii="Times New Roman" w:hAnsi="Times New Roman" w:cs="Times New Roman"/>
          <w:sz w:val="24"/>
          <w:szCs w:val="24"/>
        </w:rPr>
        <w:t>memungkinkan</w:t>
      </w:r>
      <w:r w:rsidRPr="00D34DC3">
        <w:rPr>
          <w:rFonts w:ascii="Times New Roman" w:hAnsi="Times New Roman" w:cs="Times New Roman"/>
          <w:spacing w:val="23"/>
          <w:sz w:val="24"/>
          <w:szCs w:val="24"/>
        </w:rPr>
        <w:t xml:space="preserve"> </w:t>
      </w:r>
      <w:r w:rsidRPr="00D34DC3">
        <w:rPr>
          <w:rFonts w:ascii="Times New Roman" w:hAnsi="Times New Roman" w:cs="Times New Roman"/>
          <w:sz w:val="24"/>
          <w:szCs w:val="24"/>
        </w:rPr>
        <w:t>demi</w:t>
      </w:r>
      <w:r w:rsidRPr="00D34DC3">
        <w:rPr>
          <w:rFonts w:ascii="Times New Roman" w:hAnsi="Times New Roman" w:cs="Times New Roman"/>
          <w:spacing w:val="23"/>
          <w:sz w:val="24"/>
          <w:szCs w:val="24"/>
        </w:rPr>
        <w:t xml:space="preserve"> </w:t>
      </w:r>
      <w:r w:rsidRPr="00D34DC3">
        <w:rPr>
          <w:rFonts w:ascii="Times New Roman" w:hAnsi="Times New Roman" w:cs="Times New Roman"/>
          <w:sz w:val="24"/>
          <w:szCs w:val="24"/>
        </w:rPr>
        <w:t>untuk</w:t>
      </w:r>
      <w:r w:rsidRPr="00D34DC3">
        <w:rPr>
          <w:rFonts w:ascii="Times New Roman" w:hAnsi="Times New Roman" w:cs="Times New Roman"/>
          <w:spacing w:val="31"/>
          <w:sz w:val="24"/>
          <w:szCs w:val="24"/>
        </w:rPr>
        <w:t xml:space="preserve"> </w:t>
      </w:r>
      <w:r w:rsidRPr="00D34DC3">
        <w:rPr>
          <w:rFonts w:ascii="Times New Roman" w:hAnsi="Times New Roman" w:cs="Times New Roman"/>
          <w:sz w:val="24"/>
          <w:szCs w:val="24"/>
        </w:rPr>
        <w:t>memperlancar</w:t>
      </w:r>
      <w:r w:rsidRPr="00D34DC3">
        <w:rPr>
          <w:rFonts w:ascii="Times New Roman" w:hAnsi="Times New Roman" w:cs="Times New Roman"/>
          <w:spacing w:val="29"/>
          <w:sz w:val="24"/>
          <w:szCs w:val="24"/>
        </w:rPr>
        <w:t xml:space="preserve"> </w:t>
      </w:r>
      <w:r w:rsidRPr="00D34DC3">
        <w:rPr>
          <w:rFonts w:ascii="Times New Roman" w:hAnsi="Times New Roman" w:cs="Times New Roman"/>
          <w:sz w:val="24"/>
          <w:szCs w:val="24"/>
        </w:rPr>
        <w:t>pelaksanaan</w:t>
      </w:r>
      <w:r w:rsidRPr="00D34DC3">
        <w:rPr>
          <w:rFonts w:ascii="Times New Roman" w:hAnsi="Times New Roman" w:cs="Times New Roman"/>
          <w:spacing w:val="23"/>
          <w:sz w:val="24"/>
          <w:szCs w:val="24"/>
        </w:rPr>
        <w:t xml:space="preserve"> </w:t>
      </w:r>
      <w:r w:rsidRPr="00D34DC3">
        <w:rPr>
          <w:rFonts w:ascii="Times New Roman" w:hAnsi="Times New Roman" w:cs="Times New Roman"/>
          <w:sz w:val="24"/>
          <w:szCs w:val="24"/>
        </w:rPr>
        <w:t>program,</w:t>
      </w:r>
      <w:r w:rsidRPr="00D34DC3">
        <w:rPr>
          <w:rFonts w:ascii="Times New Roman" w:hAnsi="Times New Roman" w:cs="Times New Roman"/>
          <w:spacing w:val="29"/>
          <w:sz w:val="24"/>
          <w:szCs w:val="24"/>
        </w:rPr>
        <w:t xml:space="preserve"> </w:t>
      </w:r>
      <w:r w:rsidRPr="00D34DC3">
        <w:rPr>
          <w:rFonts w:ascii="Times New Roman" w:hAnsi="Times New Roman" w:cs="Times New Roman"/>
          <w:sz w:val="24"/>
          <w:szCs w:val="24"/>
        </w:rPr>
        <w:t>seperti</w:t>
      </w:r>
      <w:r w:rsidRPr="00D34DC3">
        <w:rPr>
          <w:rFonts w:ascii="Times New Roman" w:hAnsi="Times New Roman" w:cs="Times New Roman"/>
          <w:spacing w:val="23"/>
          <w:sz w:val="24"/>
          <w:szCs w:val="24"/>
        </w:rPr>
        <w:t xml:space="preserve"> </w:t>
      </w:r>
      <w:r w:rsidRPr="00D34DC3">
        <w:rPr>
          <w:rFonts w:ascii="Times New Roman" w:hAnsi="Times New Roman" w:cs="Times New Roman"/>
          <w:sz w:val="24"/>
          <w:szCs w:val="24"/>
        </w:rPr>
        <w:t>jam kerja</w:t>
      </w:r>
      <w:r w:rsidRPr="00D34DC3">
        <w:rPr>
          <w:rFonts w:ascii="Times New Roman" w:hAnsi="Times New Roman" w:cs="Times New Roman"/>
          <w:spacing w:val="13"/>
          <w:sz w:val="24"/>
          <w:szCs w:val="24"/>
        </w:rPr>
        <w:t xml:space="preserve"> </w:t>
      </w:r>
      <w:r w:rsidRPr="00D34DC3">
        <w:rPr>
          <w:rFonts w:ascii="Times New Roman" w:hAnsi="Times New Roman" w:cs="Times New Roman"/>
          <w:sz w:val="24"/>
          <w:szCs w:val="24"/>
        </w:rPr>
        <w:t>setiap</w:t>
      </w:r>
      <w:r w:rsidRPr="00D34DC3">
        <w:rPr>
          <w:rFonts w:ascii="Times New Roman" w:hAnsi="Times New Roman" w:cs="Times New Roman"/>
          <w:spacing w:val="14"/>
          <w:sz w:val="24"/>
          <w:szCs w:val="24"/>
        </w:rPr>
        <w:t xml:space="preserve"> </w:t>
      </w:r>
      <w:r w:rsidRPr="00D34DC3">
        <w:rPr>
          <w:rFonts w:ascii="Times New Roman" w:hAnsi="Times New Roman" w:cs="Times New Roman"/>
          <w:sz w:val="24"/>
          <w:szCs w:val="24"/>
        </w:rPr>
        <w:t>anggota</w:t>
      </w:r>
      <w:r w:rsidRPr="00D34DC3">
        <w:rPr>
          <w:rFonts w:ascii="Times New Roman" w:hAnsi="Times New Roman" w:cs="Times New Roman"/>
          <w:spacing w:val="4"/>
          <w:sz w:val="24"/>
          <w:szCs w:val="24"/>
        </w:rPr>
        <w:t xml:space="preserve"> </w:t>
      </w:r>
      <w:r w:rsidRPr="00D34DC3">
        <w:rPr>
          <w:rFonts w:ascii="Times New Roman" w:hAnsi="Times New Roman" w:cs="Times New Roman"/>
          <w:sz w:val="24"/>
          <w:szCs w:val="24"/>
        </w:rPr>
        <w:t>tim</w:t>
      </w:r>
      <w:r w:rsidRPr="00D34DC3">
        <w:rPr>
          <w:rFonts w:ascii="Times New Roman" w:hAnsi="Times New Roman" w:cs="Times New Roman"/>
          <w:spacing w:val="5"/>
          <w:sz w:val="24"/>
          <w:szCs w:val="24"/>
        </w:rPr>
        <w:t xml:space="preserve"> </w:t>
      </w:r>
      <w:r w:rsidRPr="00D34DC3">
        <w:rPr>
          <w:rFonts w:ascii="Times New Roman" w:hAnsi="Times New Roman" w:cs="Times New Roman"/>
          <w:sz w:val="24"/>
          <w:szCs w:val="24"/>
        </w:rPr>
        <w:t>dan</w:t>
      </w:r>
      <w:r w:rsidRPr="00D34DC3">
        <w:rPr>
          <w:rFonts w:ascii="Times New Roman" w:hAnsi="Times New Roman" w:cs="Times New Roman"/>
          <w:spacing w:val="9"/>
          <w:sz w:val="24"/>
          <w:szCs w:val="24"/>
        </w:rPr>
        <w:t xml:space="preserve"> </w:t>
      </w:r>
      <w:r w:rsidRPr="00D34DC3">
        <w:rPr>
          <w:rFonts w:ascii="Times New Roman" w:hAnsi="Times New Roman" w:cs="Times New Roman"/>
          <w:sz w:val="24"/>
          <w:szCs w:val="24"/>
        </w:rPr>
        <w:t>begitu</w:t>
      </w:r>
      <w:r w:rsidRPr="00D34DC3">
        <w:rPr>
          <w:rFonts w:ascii="Times New Roman" w:hAnsi="Times New Roman" w:cs="Times New Roman"/>
          <w:spacing w:val="19"/>
          <w:sz w:val="24"/>
          <w:szCs w:val="24"/>
        </w:rPr>
        <w:t xml:space="preserve"> </w:t>
      </w:r>
      <w:r w:rsidRPr="00D34DC3">
        <w:rPr>
          <w:rFonts w:ascii="Times New Roman" w:hAnsi="Times New Roman" w:cs="Times New Roman"/>
          <w:sz w:val="24"/>
          <w:szCs w:val="24"/>
        </w:rPr>
        <w:t>juga</w:t>
      </w:r>
      <w:r w:rsidRPr="00D34DC3">
        <w:rPr>
          <w:rFonts w:ascii="Times New Roman" w:hAnsi="Times New Roman" w:cs="Times New Roman"/>
          <w:spacing w:val="13"/>
          <w:sz w:val="24"/>
          <w:szCs w:val="24"/>
        </w:rPr>
        <w:t xml:space="preserve"> </w:t>
      </w:r>
      <w:r w:rsidRPr="00D34DC3">
        <w:rPr>
          <w:rFonts w:ascii="Times New Roman" w:hAnsi="Times New Roman" w:cs="Times New Roman"/>
          <w:sz w:val="24"/>
          <w:szCs w:val="24"/>
        </w:rPr>
        <w:t>penetapan</w:t>
      </w:r>
      <w:r w:rsidRPr="00D34DC3">
        <w:rPr>
          <w:rFonts w:ascii="Times New Roman" w:hAnsi="Times New Roman" w:cs="Times New Roman"/>
          <w:spacing w:val="9"/>
          <w:sz w:val="24"/>
          <w:szCs w:val="24"/>
        </w:rPr>
        <w:t xml:space="preserve"> </w:t>
      </w:r>
      <w:r w:rsidRPr="00D34DC3">
        <w:rPr>
          <w:rFonts w:ascii="Times New Roman" w:hAnsi="Times New Roman" w:cs="Times New Roman"/>
          <w:sz w:val="24"/>
          <w:szCs w:val="24"/>
        </w:rPr>
        <w:t>waktunya.</w:t>
      </w:r>
      <w:r w:rsidRPr="00D34DC3">
        <w:rPr>
          <w:rFonts w:ascii="Times New Roman" w:hAnsi="Times New Roman" w:cs="Times New Roman"/>
          <w:spacing w:val="16"/>
          <w:sz w:val="24"/>
          <w:szCs w:val="24"/>
        </w:rPr>
        <w:t xml:space="preserve"> </w:t>
      </w:r>
      <w:r w:rsidRPr="00D34DC3">
        <w:rPr>
          <w:rFonts w:ascii="Times New Roman" w:hAnsi="Times New Roman" w:cs="Times New Roman"/>
          <w:sz w:val="24"/>
          <w:szCs w:val="24"/>
        </w:rPr>
        <w:t>Adapun</w:t>
      </w:r>
      <w:r w:rsidRPr="00D34DC3">
        <w:rPr>
          <w:rFonts w:ascii="Times New Roman" w:hAnsi="Times New Roman" w:cs="Times New Roman"/>
          <w:spacing w:val="9"/>
          <w:sz w:val="24"/>
          <w:szCs w:val="24"/>
        </w:rPr>
        <w:t xml:space="preserve"> </w:t>
      </w:r>
      <w:r w:rsidRPr="00D34DC3">
        <w:rPr>
          <w:rFonts w:ascii="Times New Roman" w:hAnsi="Times New Roman" w:cs="Times New Roman"/>
          <w:sz w:val="24"/>
          <w:szCs w:val="24"/>
        </w:rPr>
        <w:t>solusi</w:t>
      </w:r>
      <w:r w:rsidRPr="00D34DC3">
        <w:rPr>
          <w:rFonts w:ascii="Times New Roman" w:hAnsi="Times New Roman" w:cs="Times New Roman"/>
          <w:spacing w:val="15"/>
          <w:sz w:val="24"/>
          <w:szCs w:val="24"/>
        </w:rPr>
        <w:t xml:space="preserve"> </w:t>
      </w:r>
      <w:r w:rsidRPr="00D34DC3">
        <w:rPr>
          <w:rFonts w:ascii="Times New Roman" w:hAnsi="Times New Roman" w:cs="Times New Roman"/>
          <w:sz w:val="24"/>
          <w:szCs w:val="24"/>
        </w:rPr>
        <w:t>yang</w:t>
      </w:r>
      <w:r w:rsidRPr="00D34DC3">
        <w:rPr>
          <w:rFonts w:ascii="Times New Roman" w:hAnsi="Times New Roman" w:cs="Times New Roman"/>
          <w:spacing w:val="14"/>
          <w:sz w:val="24"/>
          <w:szCs w:val="24"/>
        </w:rPr>
        <w:t xml:space="preserve"> </w:t>
      </w:r>
      <w:r w:rsidRPr="00D34DC3">
        <w:rPr>
          <w:rFonts w:ascii="Times New Roman" w:hAnsi="Times New Roman" w:cs="Times New Roman"/>
          <w:sz w:val="24"/>
          <w:szCs w:val="24"/>
        </w:rPr>
        <w:t>ditawarkan</w:t>
      </w:r>
      <w:r w:rsidRPr="00D34DC3">
        <w:rPr>
          <w:rFonts w:ascii="Times New Roman" w:hAnsi="Times New Roman" w:cs="Times New Roman"/>
          <w:spacing w:val="-57"/>
          <w:sz w:val="24"/>
          <w:szCs w:val="24"/>
        </w:rPr>
        <w:t xml:space="preserve"> </w:t>
      </w:r>
      <w:r w:rsidRPr="00D34DC3">
        <w:rPr>
          <w:rFonts w:ascii="Times New Roman" w:hAnsi="Times New Roman" w:cs="Times New Roman"/>
          <w:sz w:val="24"/>
          <w:szCs w:val="24"/>
        </w:rPr>
        <w:t>untuk</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mengatasi</w:t>
      </w:r>
      <w:r w:rsidRPr="00D34DC3">
        <w:rPr>
          <w:rFonts w:ascii="Times New Roman" w:hAnsi="Times New Roman" w:cs="Times New Roman"/>
          <w:spacing w:val="-7"/>
          <w:sz w:val="24"/>
          <w:szCs w:val="24"/>
        </w:rPr>
        <w:t xml:space="preserve"> </w:t>
      </w:r>
      <w:r w:rsidRPr="00D34DC3">
        <w:rPr>
          <w:rFonts w:ascii="Times New Roman" w:hAnsi="Times New Roman" w:cs="Times New Roman"/>
          <w:sz w:val="24"/>
          <w:szCs w:val="24"/>
        </w:rPr>
        <w:t>permasalahan</w:t>
      </w:r>
      <w:r w:rsidRPr="00D34DC3">
        <w:rPr>
          <w:rFonts w:ascii="Times New Roman" w:hAnsi="Times New Roman" w:cs="Times New Roman"/>
          <w:spacing w:val="2"/>
          <w:sz w:val="24"/>
          <w:szCs w:val="24"/>
        </w:rPr>
        <w:t xml:space="preserve"> </w:t>
      </w:r>
      <w:r w:rsidRPr="00D34DC3">
        <w:rPr>
          <w:rFonts w:ascii="Times New Roman" w:hAnsi="Times New Roman" w:cs="Times New Roman"/>
          <w:sz w:val="24"/>
          <w:szCs w:val="24"/>
        </w:rPr>
        <w:t>mitra adalah</w:t>
      </w:r>
      <w:r w:rsidRPr="00D34DC3">
        <w:rPr>
          <w:rFonts w:ascii="Times New Roman" w:hAnsi="Times New Roman" w:cs="Times New Roman"/>
          <w:spacing w:val="-3"/>
          <w:sz w:val="24"/>
          <w:szCs w:val="24"/>
        </w:rPr>
        <w:t xml:space="preserve"> </w:t>
      </w:r>
      <w:r w:rsidRPr="00D34DC3">
        <w:rPr>
          <w:rFonts w:ascii="Times New Roman" w:hAnsi="Times New Roman" w:cs="Times New Roman"/>
          <w:sz w:val="24"/>
          <w:szCs w:val="24"/>
        </w:rPr>
        <w:t>sebagai</w:t>
      </w:r>
      <w:r w:rsidRPr="00D34DC3">
        <w:rPr>
          <w:rFonts w:ascii="Times New Roman" w:hAnsi="Times New Roman" w:cs="Times New Roman"/>
          <w:spacing w:val="-3"/>
          <w:sz w:val="24"/>
          <w:szCs w:val="24"/>
        </w:rPr>
        <w:t xml:space="preserve"> </w:t>
      </w:r>
      <w:r w:rsidRPr="00D34DC3">
        <w:rPr>
          <w:rFonts w:ascii="Times New Roman" w:hAnsi="Times New Roman" w:cs="Times New Roman"/>
          <w:sz w:val="24"/>
          <w:szCs w:val="24"/>
        </w:rPr>
        <w:t>berikut</w:t>
      </w:r>
      <w:r w:rsidRPr="00D34DC3">
        <w:rPr>
          <w:rFonts w:ascii="Times New Roman" w:hAnsi="Times New Roman" w:cs="Times New Roman"/>
          <w:spacing w:val="6"/>
          <w:sz w:val="24"/>
          <w:szCs w:val="24"/>
        </w:rPr>
        <w:t xml:space="preserve"> </w:t>
      </w:r>
      <w:r w:rsidRPr="00D34DC3">
        <w:rPr>
          <w:rFonts w:ascii="Times New Roman" w:hAnsi="Times New Roman" w:cs="Times New Roman"/>
          <w:sz w:val="24"/>
          <w:szCs w:val="24"/>
        </w:rPr>
        <w:t>:</w:t>
      </w:r>
    </w:p>
    <w:p w14:paraId="641D2A30" w14:textId="77777777" w:rsidR="0096614A" w:rsidRDefault="0096614A" w:rsidP="00D34DC3">
      <w:pPr>
        <w:pStyle w:val="BodyText"/>
        <w:spacing w:after="0"/>
        <w:jc w:val="center"/>
      </w:pPr>
    </w:p>
    <w:p w14:paraId="684A7C07" w14:textId="77777777" w:rsidR="0096614A" w:rsidRDefault="0096614A" w:rsidP="00D34DC3">
      <w:pPr>
        <w:pStyle w:val="BodyText"/>
        <w:spacing w:after="0"/>
        <w:jc w:val="center"/>
      </w:pPr>
    </w:p>
    <w:p w14:paraId="63DD6510" w14:textId="77777777" w:rsidR="0096614A" w:rsidRDefault="0096614A" w:rsidP="00D34DC3">
      <w:pPr>
        <w:pStyle w:val="BodyText"/>
        <w:spacing w:after="0"/>
        <w:jc w:val="center"/>
      </w:pPr>
    </w:p>
    <w:p w14:paraId="6F37913F" w14:textId="77777777" w:rsidR="0096614A" w:rsidRDefault="0096614A" w:rsidP="00D34DC3">
      <w:pPr>
        <w:pStyle w:val="BodyText"/>
        <w:spacing w:after="0"/>
        <w:jc w:val="center"/>
      </w:pPr>
    </w:p>
    <w:p w14:paraId="3B62BEA1" w14:textId="3F7B1092" w:rsidR="00EF57C2" w:rsidRPr="00D34DC3" w:rsidRDefault="00EF57C2" w:rsidP="00D34DC3">
      <w:pPr>
        <w:pStyle w:val="BodyText"/>
        <w:spacing w:after="0"/>
        <w:jc w:val="center"/>
      </w:pPr>
      <w:r w:rsidRPr="00D34DC3">
        <w:lastRenderedPageBreak/>
        <w:t>Tabel</w:t>
      </w:r>
      <w:r w:rsidRPr="00D34DC3">
        <w:rPr>
          <w:spacing w:val="-10"/>
        </w:rPr>
        <w:t xml:space="preserve"> 3</w:t>
      </w:r>
      <w:r w:rsidRPr="00D34DC3">
        <w:t>.</w:t>
      </w:r>
      <w:r w:rsidRPr="00D34DC3">
        <w:rPr>
          <w:spacing w:val="1"/>
        </w:rPr>
        <w:t xml:space="preserve"> </w:t>
      </w:r>
      <w:r w:rsidRPr="00D34DC3">
        <w:t>Tahapan</w:t>
      </w:r>
      <w:r w:rsidRPr="00D34DC3">
        <w:rPr>
          <w:spacing w:val="-5"/>
        </w:rPr>
        <w:t xml:space="preserve"> </w:t>
      </w:r>
      <w:r w:rsidRPr="00D34DC3">
        <w:t>Pelaksanaan,</w:t>
      </w:r>
      <w:r w:rsidRPr="00D34DC3">
        <w:rPr>
          <w:spacing w:val="1"/>
        </w:rPr>
        <w:t xml:space="preserve"> </w:t>
      </w:r>
      <w:r w:rsidRPr="00D34DC3">
        <w:t>Pemecahan</w:t>
      </w:r>
      <w:r w:rsidRPr="00D34DC3">
        <w:rPr>
          <w:spacing w:val="-5"/>
        </w:rPr>
        <w:t xml:space="preserve"> </w:t>
      </w:r>
      <w:r w:rsidRPr="00D34DC3">
        <w:t>Masalah</w:t>
      </w:r>
      <w:r w:rsidRPr="00D34DC3">
        <w:rPr>
          <w:spacing w:val="-6"/>
        </w:rPr>
        <w:t xml:space="preserve"> </w:t>
      </w:r>
      <w:r w:rsidRPr="00D34DC3">
        <w:t>dan</w:t>
      </w:r>
      <w:r w:rsidRPr="00D34DC3">
        <w:rPr>
          <w:spacing w:val="-5"/>
        </w:rPr>
        <w:t xml:space="preserve"> </w:t>
      </w:r>
      <w:r w:rsidRPr="00D34DC3">
        <w:t>Solusi</w:t>
      </w:r>
    </w:p>
    <w:tbl>
      <w:tblPr>
        <w:tblW w:w="891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83"/>
        <w:gridCol w:w="3016"/>
        <w:gridCol w:w="1983"/>
        <w:gridCol w:w="2233"/>
      </w:tblGrid>
      <w:tr w:rsidR="00EF57C2" w:rsidRPr="00D34DC3" w14:paraId="53389F6A" w14:textId="77777777" w:rsidTr="00E35862">
        <w:trPr>
          <w:trHeight w:val="825"/>
          <w:jc w:val="center"/>
        </w:trPr>
        <w:tc>
          <w:tcPr>
            <w:tcW w:w="1683" w:type="dxa"/>
            <w:shd w:val="clear" w:color="auto" w:fill="A6A6A6"/>
          </w:tcPr>
          <w:p w14:paraId="56380918" w14:textId="77777777" w:rsidR="00EF57C2" w:rsidRPr="00D34DC3" w:rsidRDefault="00EF57C2" w:rsidP="00D34DC3">
            <w:pPr>
              <w:pStyle w:val="TableParagraph"/>
              <w:ind w:left="158" w:right="147" w:firstLine="9"/>
              <w:jc w:val="center"/>
              <w:rPr>
                <w:sz w:val="24"/>
                <w:szCs w:val="24"/>
              </w:rPr>
            </w:pPr>
          </w:p>
          <w:p w14:paraId="3EC1B90F" w14:textId="77777777" w:rsidR="00EF57C2" w:rsidRPr="00D34DC3" w:rsidRDefault="00EF57C2" w:rsidP="00D34DC3">
            <w:pPr>
              <w:pStyle w:val="TableParagraph"/>
              <w:ind w:left="158" w:right="147" w:firstLine="9"/>
              <w:jc w:val="center"/>
              <w:rPr>
                <w:sz w:val="24"/>
                <w:szCs w:val="24"/>
              </w:rPr>
            </w:pPr>
            <w:proofErr w:type="spellStart"/>
            <w:r w:rsidRPr="00D34DC3">
              <w:rPr>
                <w:sz w:val="24"/>
                <w:szCs w:val="24"/>
              </w:rPr>
              <w:t>Tahapan</w:t>
            </w:r>
            <w:proofErr w:type="spellEnd"/>
            <w:r w:rsidRPr="00D34DC3">
              <w:rPr>
                <w:spacing w:val="1"/>
                <w:sz w:val="24"/>
                <w:szCs w:val="24"/>
              </w:rPr>
              <w:t xml:space="preserve"> </w:t>
            </w:r>
            <w:proofErr w:type="spellStart"/>
            <w:r w:rsidRPr="00D34DC3">
              <w:rPr>
                <w:spacing w:val="-1"/>
                <w:sz w:val="24"/>
                <w:szCs w:val="24"/>
              </w:rPr>
              <w:t>Permasalaha</w:t>
            </w:r>
            <w:r w:rsidRPr="00D34DC3">
              <w:rPr>
                <w:sz w:val="24"/>
                <w:szCs w:val="24"/>
              </w:rPr>
              <w:t>n</w:t>
            </w:r>
            <w:proofErr w:type="spellEnd"/>
          </w:p>
        </w:tc>
        <w:tc>
          <w:tcPr>
            <w:tcW w:w="3016" w:type="dxa"/>
            <w:shd w:val="clear" w:color="auto" w:fill="A6A6A6"/>
          </w:tcPr>
          <w:p w14:paraId="28E53809" w14:textId="77777777" w:rsidR="00EF57C2" w:rsidRPr="00D34DC3" w:rsidRDefault="00EF57C2" w:rsidP="00D34DC3">
            <w:pPr>
              <w:pStyle w:val="TableParagraph"/>
              <w:ind w:left="326"/>
              <w:rPr>
                <w:sz w:val="24"/>
                <w:szCs w:val="24"/>
              </w:rPr>
            </w:pPr>
          </w:p>
          <w:p w14:paraId="7CA384F6" w14:textId="77777777" w:rsidR="00EF57C2" w:rsidRPr="00D34DC3" w:rsidRDefault="00EF57C2" w:rsidP="00D34DC3">
            <w:pPr>
              <w:pStyle w:val="TableParagraph"/>
              <w:ind w:left="326"/>
              <w:rPr>
                <w:sz w:val="24"/>
                <w:szCs w:val="24"/>
              </w:rPr>
            </w:pPr>
            <w:r w:rsidRPr="00D34DC3">
              <w:rPr>
                <w:sz w:val="24"/>
                <w:szCs w:val="24"/>
              </w:rPr>
              <w:t>Solusi</w:t>
            </w:r>
            <w:r w:rsidRPr="00D34DC3">
              <w:rPr>
                <w:spacing w:val="-5"/>
                <w:sz w:val="24"/>
                <w:szCs w:val="24"/>
              </w:rPr>
              <w:t xml:space="preserve"> </w:t>
            </w:r>
            <w:r w:rsidRPr="00D34DC3">
              <w:rPr>
                <w:sz w:val="24"/>
                <w:szCs w:val="24"/>
              </w:rPr>
              <w:t xml:space="preserve">Yang </w:t>
            </w:r>
            <w:proofErr w:type="spellStart"/>
            <w:r w:rsidRPr="00D34DC3">
              <w:rPr>
                <w:sz w:val="24"/>
                <w:szCs w:val="24"/>
              </w:rPr>
              <w:t>Ditawarkan</w:t>
            </w:r>
            <w:proofErr w:type="spellEnd"/>
          </w:p>
        </w:tc>
        <w:tc>
          <w:tcPr>
            <w:tcW w:w="1983" w:type="dxa"/>
            <w:shd w:val="clear" w:color="auto" w:fill="A6A6A6"/>
          </w:tcPr>
          <w:p w14:paraId="2830CD73" w14:textId="77777777" w:rsidR="00EF57C2" w:rsidRPr="00D34DC3" w:rsidRDefault="00EF57C2" w:rsidP="00D34DC3">
            <w:pPr>
              <w:pStyle w:val="TableParagraph"/>
              <w:ind w:left="393" w:right="384" w:firstLine="225"/>
              <w:rPr>
                <w:sz w:val="24"/>
                <w:szCs w:val="24"/>
              </w:rPr>
            </w:pPr>
          </w:p>
          <w:p w14:paraId="734686D2" w14:textId="77777777" w:rsidR="00EF57C2" w:rsidRPr="00D34DC3" w:rsidRDefault="00EF57C2" w:rsidP="00D34DC3">
            <w:pPr>
              <w:pStyle w:val="TableParagraph"/>
              <w:ind w:left="393" w:right="384" w:firstLine="225"/>
              <w:rPr>
                <w:sz w:val="24"/>
                <w:szCs w:val="24"/>
              </w:rPr>
            </w:pPr>
            <w:proofErr w:type="spellStart"/>
            <w:r w:rsidRPr="00D34DC3">
              <w:rPr>
                <w:sz w:val="24"/>
                <w:szCs w:val="24"/>
              </w:rPr>
              <w:t>Metode</w:t>
            </w:r>
            <w:proofErr w:type="spellEnd"/>
            <w:r w:rsidRPr="00D34DC3">
              <w:rPr>
                <w:spacing w:val="1"/>
                <w:sz w:val="24"/>
                <w:szCs w:val="24"/>
              </w:rPr>
              <w:t xml:space="preserve"> </w:t>
            </w:r>
            <w:proofErr w:type="spellStart"/>
            <w:r w:rsidRPr="00D34DC3">
              <w:rPr>
                <w:spacing w:val="-1"/>
                <w:sz w:val="24"/>
                <w:szCs w:val="24"/>
              </w:rPr>
              <w:t>Pelaksanaan</w:t>
            </w:r>
            <w:proofErr w:type="spellEnd"/>
          </w:p>
        </w:tc>
        <w:tc>
          <w:tcPr>
            <w:tcW w:w="2233" w:type="dxa"/>
            <w:shd w:val="clear" w:color="auto" w:fill="A6A6A6"/>
          </w:tcPr>
          <w:p w14:paraId="73AF2284" w14:textId="77777777" w:rsidR="00EF57C2" w:rsidRPr="00D34DC3" w:rsidRDefault="00EF57C2" w:rsidP="00D34DC3">
            <w:pPr>
              <w:pStyle w:val="TableParagraph"/>
              <w:ind w:left="316" w:right="164" w:hanging="130"/>
              <w:rPr>
                <w:sz w:val="24"/>
                <w:szCs w:val="24"/>
              </w:rPr>
            </w:pPr>
          </w:p>
          <w:p w14:paraId="20CC2874" w14:textId="77777777" w:rsidR="00EF57C2" w:rsidRPr="00D34DC3" w:rsidRDefault="00EF57C2" w:rsidP="00D34DC3">
            <w:pPr>
              <w:pStyle w:val="TableParagraph"/>
              <w:ind w:left="316" w:right="164" w:hanging="130"/>
              <w:rPr>
                <w:sz w:val="24"/>
                <w:szCs w:val="24"/>
              </w:rPr>
            </w:pPr>
            <w:proofErr w:type="spellStart"/>
            <w:r w:rsidRPr="00D34DC3">
              <w:rPr>
                <w:sz w:val="24"/>
                <w:szCs w:val="24"/>
              </w:rPr>
              <w:t>Prosedur</w:t>
            </w:r>
            <w:proofErr w:type="spellEnd"/>
            <w:r w:rsidRPr="00D34DC3">
              <w:rPr>
                <w:sz w:val="24"/>
                <w:szCs w:val="24"/>
              </w:rPr>
              <w:t xml:space="preserve"> </w:t>
            </w:r>
            <w:proofErr w:type="spellStart"/>
            <w:r w:rsidRPr="00D34DC3">
              <w:rPr>
                <w:sz w:val="24"/>
                <w:szCs w:val="24"/>
              </w:rPr>
              <w:t>Kerja</w:t>
            </w:r>
            <w:proofErr w:type="spellEnd"/>
            <w:r w:rsidRPr="00D34DC3">
              <w:rPr>
                <w:sz w:val="24"/>
                <w:szCs w:val="24"/>
              </w:rPr>
              <w:t xml:space="preserve"> dan</w:t>
            </w:r>
            <w:r w:rsidRPr="00D34DC3">
              <w:rPr>
                <w:spacing w:val="-58"/>
                <w:sz w:val="24"/>
                <w:szCs w:val="24"/>
              </w:rPr>
              <w:t xml:space="preserve"> </w:t>
            </w:r>
            <w:proofErr w:type="spellStart"/>
            <w:r w:rsidRPr="00D34DC3">
              <w:rPr>
                <w:sz w:val="24"/>
                <w:szCs w:val="24"/>
              </w:rPr>
              <w:t>Partisipasi</w:t>
            </w:r>
            <w:proofErr w:type="spellEnd"/>
            <w:r w:rsidRPr="00D34DC3">
              <w:rPr>
                <w:spacing w:val="-6"/>
                <w:sz w:val="24"/>
                <w:szCs w:val="24"/>
              </w:rPr>
              <w:t xml:space="preserve"> </w:t>
            </w:r>
            <w:r w:rsidRPr="00D34DC3">
              <w:rPr>
                <w:sz w:val="24"/>
                <w:szCs w:val="24"/>
              </w:rPr>
              <w:t>Mitra</w:t>
            </w:r>
          </w:p>
        </w:tc>
      </w:tr>
      <w:tr w:rsidR="00EF57C2" w:rsidRPr="00D34DC3" w14:paraId="4046BFF1" w14:textId="77777777" w:rsidTr="00E35862">
        <w:trPr>
          <w:trHeight w:val="1560"/>
          <w:jc w:val="center"/>
        </w:trPr>
        <w:tc>
          <w:tcPr>
            <w:tcW w:w="1683" w:type="dxa"/>
          </w:tcPr>
          <w:p w14:paraId="3E4884F8" w14:textId="77777777" w:rsidR="00EF57C2" w:rsidRPr="00D34DC3" w:rsidRDefault="00EF57C2" w:rsidP="00D34DC3">
            <w:pPr>
              <w:pStyle w:val="TableParagraph"/>
              <w:ind w:left="287" w:right="175" w:hanging="178"/>
              <w:jc w:val="both"/>
              <w:rPr>
                <w:sz w:val="24"/>
                <w:szCs w:val="24"/>
              </w:rPr>
            </w:pPr>
            <w:r w:rsidRPr="00D34DC3">
              <w:rPr>
                <w:sz w:val="24"/>
                <w:szCs w:val="24"/>
              </w:rPr>
              <w:t>1.Tatakelola</w:t>
            </w:r>
            <w:r w:rsidRPr="00D34DC3">
              <w:rPr>
                <w:spacing w:val="-58"/>
                <w:sz w:val="24"/>
                <w:szCs w:val="24"/>
              </w:rPr>
              <w:t xml:space="preserve"> </w:t>
            </w:r>
            <w:proofErr w:type="spellStart"/>
            <w:r w:rsidRPr="00D34DC3">
              <w:rPr>
                <w:spacing w:val="-1"/>
                <w:sz w:val="24"/>
                <w:szCs w:val="24"/>
              </w:rPr>
              <w:t>usaha</w:t>
            </w:r>
            <w:proofErr w:type="spellEnd"/>
            <w:r w:rsidRPr="00D34DC3">
              <w:rPr>
                <w:spacing w:val="-1"/>
                <w:sz w:val="24"/>
                <w:szCs w:val="24"/>
              </w:rPr>
              <w:t>/Man</w:t>
            </w:r>
            <w:r w:rsidRPr="00D34DC3">
              <w:rPr>
                <w:spacing w:val="-58"/>
                <w:sz w:val="24"/>
                <w:szCs w:val="24"/>
              </w:rPr>
              <w:t xml:space="preserve"> </w:t>
            </w:r>
            <w:proofErr w:type="spellStart"/>
            <w:r w:rsidRPr="00D34DC3">
              <w:rPr>
                <w:sz w:val="24"/>
                <w:szCs w:val="24"/>
              </w:rPr>
              <w:t>ajemen</w:t>
            </w:r>
            <w:proofErr w:type="spellEnd"/>
          </w:p>
        </w:tc>
        <w:tc>
          <w:tcPr>
            <w:tcW w:w="3016" w:type="dxa"/>
          </w:tcPr>
          <w:p w14:paraId="7F21E14D" w14:textId="77777777" w:rsidR="00EF57C2" w:rsidRPr="00D34DC3" w:rsidRDefault="00EF57C2" w:rsidP="00D34DC3">
            <w:pPr>
              <w:pStyle w:val="TableParagraph"/>
              <w:ind w:left="283" w:right="664" w:hanging="173"/>
              <w:rPr>
                <w:sz w:val="24"/>
                <w:szCs w:val="24"/>
              </w:rPr>
            </w:pPr>
            <w:r w:rsidRPr="00D34DC3">
              <w:rPr>
                <w:sz w:val="24"/>
                <w:szCs w:val="24"/>
              </w:rPr>
              <w:t xml:space="preserve">1.Melakukan </w:t>
            </w:r>
            <w:proofErr w:type="spellStart"/>
            <w:r w:rsidRPr="00D34DC3">
              <w:rPr>
                <w:sz w:val="24"/>
                <w:szCs w:val="24"/>
              </w:rPr>
              <w:t>pelatihan</w:t>
            </w:r>
            <w:proofErr w:type="spellEnd"/>
            <w:r w:rsidRPr="00D34DC3">
              <w:rPr>
                <w:spacing w:val="-57"/>
                <w:sz w:val="24"/>
                <w:szCs w:val="24"/>
              </w:rPr>
              <w:t xml:space="preserve"> </w:t>
            </w:r>
            <w:proofErr w:type="spellStart"/>
            <w:r w:rsidRPr="00D34DC3">
              <w:rPr>
                <w:spacing w:val="-1"/>
                <w:sz w:val="24"/>
                <w:szCs w:val="24"/>
              </w:rPr>
              <w:t>pengembangan</w:t>
            </w:r>
            <w:proofErr w:type="spellEnd"/>
            <w:r w:rsidRPr="00D34DC3">
              <w:rPr>
                <w:spacing w:val="-9"/>
                <w:sz w:val="24"/>
                <w:szCs w:val="24"/>
              </w:rPr>
              <w:t xml:space="preserve"> </w:t>
            </w:r>
            <w:proofErr w:type="spellStart"/>
            <w:r w:rsidRPr="00D34DC3">
              <w:rPr>
                <w:sz w:val="24"/>
                <w:szCs w:val="24"/>
              </w:rPr>
              <w:t>usaha</w:t>
            </w:r>
            <w:proofErr w:type="spellEnd"/>
          </w:p>
          <w:p w14:paraId="51CD448D" w14:textId="77777777" w:rsidR="00EF57C2" w:rsidRPr="00D34DC3" w:rsidRDefault="00EF57C2" w:rsidP="00D34DC3">
            <w:pPr>
              <w:pStyle w:val="TableParagraph"/>
              <w:ind w:left="110"/>
              <w:rPr>
                <w:sz w:val="24"/>
                <w:szCs w:val="24"/>
              </w:rPr>
            </w:pPr>
            <w:r w:rsidRPr="00D34DC3">
              <w:rPr>
                <w:sz w:val="24"/>
                <w:szCs w:val="24"/>
              </w:rPr>
              <w:t xml:space="preserve">2.Memberikan </w:t>
            </w:r>
            <w:proofErr w:type="spellStart"/>
            <w:r w:rsidRPr="00D34DC3">
              <w:rPr>
                <w:sz w:val="24"/>
                <w:szCs w:val="24"/>
              </w:rPr>
              <w:t>edukasi</w:t>
            </w:r>
            <w:proofErr w:type="spellEnd"/>
          </w:p>
          <w:p w14:paraId="4ACBBF8C" w14:textId="77777777" w:rsidR="00EF57C2" w:rsidRPr="00D34DC3" w:rsidRDefault="00EF57C2" w:rsidP="00D34DC3">
            <w:pPr>
              <w:pStyle w:val="TableParagraph"/>
              <w:ind w:left="110"/>
              <w:rPr>
                <w:sz w:val="24"/>
                <w:szCs w:val="24"/>
              </w:rPr>
            </w:pPr>
            <w:r w:rsidRPr="00D34DC3">
              <w:rPr>
                <w:sz w:val="24"/>
                <w:szCs w:val="24"/>
              </w:rPr>
              <w:t xml:space="preserve">   </w:t>
            </w:r>
            <w:proofErr w:type="spellStart"/>
            <w:r w:rsidRPr="00D34DC3">
              <w:rPr>
                <w:sz w:val="24"/>
                <w:szCs w:val="24"/>
              </w:rPr>
              <w:t>tentang</w:t>
            </w:r>
            <w:proofErr w:type="spellEnd"/>
            <w:r w:rsidRPr="00D34DC3">
              <w:rPr>
                <w:sz w:val="24"/>
                <w:szCs w:val="24"/>
              </w:rPr>
              <w:t xml:space="preserve"> </w:t>
            </w:r>
            <w:proofErr w:type="spellStart"/>
            <w:r w:rsidRPr="00D34DC3">
              <w:rPr>
                <w:sz w:val="24"/>
                <w:szCs w:val="24"/>
              </w:rPr>
              <w:t>manajemen</w:t>
            </w:r>
            <w:proofErr w:type="spellEnd"/>
            <w:r w:rsidRPr="00D34DC3">
              <w:rPr>
                <w:sz w:val="24"/>
                <w:szCs w:val="24"/>
              </w:rPr>
              <w:t xml:space="preserve"> </w:t>
            </w:r>
            <w:proofErr w:type="spellStart"/>
            <w:r w:rsidRPr="00D34DC3">
              <w:rPr>
                <w:sz w:val="24"/>
                <w:szCs w:val="24"/>
              </w:rPr>
              <w:t>usaha</w:t>
            </w:r>
            <w:proofErr w:type="spellEnd"/>
            <w:r w:rsidRPr="00D34DC3">
              <w:rPr>
                <w:sz w:val="24"/>
                <w:szCs w:val="24"/>
              </w:rPr>
              <w:t xml:space="preserve"> </w:t>
            </w:r>
          </w:p>
          <w:p w14:paraId="05802E09" w14:textId="77777777" w:rsidR="00EF57C2" w:rsidRPr="00D34DC3" w:rsidRDefault="00EF57C2" w:rsidP="00D34DC3">
            <w:pPr>
              <w:pStyle w:val="TableParagraph"/>
              <w:ind w:left="110"/>
              <w:rPr>
                <w:sz w:val="24"/>
                <w:szCs w:val="24"/>
              </w:rPr>
            </w:pPr>
            <w:r w:rsidRPr="00D34DC3">
              <w:rPr>
                <w:sz w:val="24"/>
                <w:szCs w:val="24"/>
              </w:rPr>
              <w:t xml:space="preserve">   yang </w:t>
            </w:r>
            <w:proofErr w:type="spellStart"/>
            <w:r w:rsidRPr="00D34DC3">
              <w:rPr>
                <w:sz w:val="24"/>
                <w:szCs w:val="24"/>
              </w:rPr>
              <w:t>baik</w:t>
            </w:r>
            <w:proofErr w:type="spellEnd"/>
            <w:r w:rsidRPr="00D34DC3">
              <w:rPr>
                <w:sz w:val="24"/>
                <w:szCs w:val="24"/>
              </w:rPr>
              <w:t xml:space="preserve"> dan </w:t>
            </w:r>
            <w:proofErr w:type="spellStart"/>
            <w:r w:rsidRPr="00D34DC3">
              <w:rPr>
                <w:sz w:val="24"/>
                <w:szCs w:val="24"/>
              </w:rPr>
              <w:t>benar</w:t>
            </w:r>
            <w:proofErr w:type="spellEnd"/>
          </w:p>
        </w:tc>
        <w:tc>
          <w:tcPr>
            <w:tcW w:w="1983" w:type="dxa"/>
          </w:tcPr>
          <w:p w14:paraId="2172D062" w14:textId="77777777" w:rsidR="00EF57C2" w:rsidRPr="00D34DC3" w:rsidRDefault="00EF57C2" w:rsidP="00D34DC3">
            <w:pPr>
              <w:pStyle w:val="TableParagraph"/>
              <w:ind w:left="105" w:right="256"/>
              <w:rPr>
                <w:sz w:val="24"/>
                <w:szCs w:val="24"/>
              </w:rPr>
            </w:pPr>
            <w:proofErr w:type="spellStart"/>
            <w:proofErr w:type="gramStart"/>
            <w:r w:rsidRPr="00D34DC3">
              <w:rPr>
                <w:spacing w:val="-1"/>
                <w:sz w:val="24"/>
                <w:szCs w:val="24"/>
              </w:rPr>
              <w:t>Ceramah,diskusi</w:t>
            </w:r>
            <w:proofErr w:type="spellEnd"/>
            <w:proofErr w:type="gramEnd"/>
            <w:r w:rsidRPr="00D34DC3">
              <w:rPr>
                <w:spacing w:val="-57"/>
                <w:sz w:val="24"/>
                <w:szCs w:val="24"/>
              </w:rPr>
              <w:t xml:space="preserve"> </w:t>
            </w:r>
            <w:r w:rsidRPr="00D34DC3">
              <w:rPr>
                <w:sz w:val="24"/>
                <w:szCs w:val="24"/>
              </w:rPr>
              <w:t>dan</w:t>
            </w:r>
            <w:r w:rsidRPr="00D34DC3">
              <w:rPr>
                <w:spacing w:val="1"/>
                <w:sz w:val="24"/>
                <w:szCs w:val="24"/>
              </w:rPr>
              <w:t xml:space="preserve"> </w:t>
            </w:r>
            <w:proofErr w:type="spellStart"/>
            <w:r w:rsidRPr="00D34DC3">
              <w:rPr>
                <w:sz w:val="24"/>
                <w:szCs w:val="24"/>
              </w:rPr>
              <w:t>pendampingan</w:t>
            </w:r>
            <w:proofErr w:type="spellEnd"/>
          </w:p>
        </w:tc>
        <w:tc>
          <w:tcPr>
            <w:tcW w:w="2233" w:type="dxa"/>
          </w:tcPr>
          <w:p w14:paraId="4CB11385" w14:textId="77777777" w:rsidR="00EF57C2" w:rsidRPr="00D34DC3" w:rsidRDefault="00EF57C2" w:rsidP="00D34DC3">
            <w:pPr>
              <w:pStyle w:val="TableParagraph"/>
              <w:ind w:left="104" w:right="101"/>
              <w:jc w:val="both"/>
              <w:rPr>
                <w:sz w:val="24"/>
                <w:szCs w:val="24"/>
              </w:rPr>
            </w:pPr>
            <w:proofErr w:type="spellStart"/>
            <w:r w:rsidRPr="00D34DC3">
              <w:rPr>
                <w:sz w:val="24"/>
                <w:szCs w:val="24"/>
              </w:rPr>
              <w:t>Temu</w:t>
            </w:r>
            <w:proofErr w:type="spellEnd"/>
            <w:r w:rsidRPr="00D34DC3">
              <w:rPr>
                <w:spacing w:val="1"/>
                <w:sz w:val="24"/>
                <w:szCs w:val="24"/>
              </w:rPr>
              <w:t xml:space="preserve"> </w:t>
            </w:r>
            <w:proofErr w:type="spellStart"/>
            <w:r w:rsidRPr="00D34DC3">
              <w:rPr>
                <w:sz w:val="24"/>
                <w:szCs w:val="24"/>
              </w:rPr>
              <w:t>konsul</w:t>
            </w:r>
            <w:proofErr w:type="spellEnd"/>
            <w:r w:rsidRPr="00D34DC3">
              <w:rPr>
                <w:spacing w:val="1"/>
                <w:sz w:val="24"/>
                <w:szCs w:val="24"/>
              </w:rPr>
              <w:t xml:space="preserve"> </w:t>
            </w:r>
            <w:proofErr w:type="spellStart"/>
            <w:r w:rsidRPr="00D34DC3">
              <w:rPr>
                <w:sz w:val="24"/>
                <w:szCs w:val="24"/>
              </w:rPr>
              <w:t>mitra</w:t>
            </w:r>
            <w:proofErr w:type="spellEnd"/>
            <w:r w:rsidRPr="00D34DC3">
              <w:rPr>
                <w:spacing w:val="1"/>
                <w:sz w:val="24"/>
                <w:szCs w:val="24"/>
              </w:rPr>
              <w:t xml:space="preserve"> </w:t>
            </w:r>
            <w:proofErr w:type="spellStart"/>
            <w:r w:rsidRPr="00D34DC3">
              <w:rPr>
                <w:sz w:val="24"/>
                <w:szCs w:val="24"/>
              </w:rPr>
              <w:t>dengan</w:t>
            </w:r>
            <w:proofErr w:type="spellEnd"/>
            <w:r w:rsidRPr="00D34DC3">
              <w:rPr>
                <w:spacing w:val="1"/>
                <w:sz w:val="24"/>
                <w:szCs w:val="24"/>
              </w:rPr>
              <w:t xml:space="preserve"> </w:t>
            </w:r>
            <w:proofErr w:type="spellStart"/>
            <w:r w:rsidRPr="00D34DC3">
              <w:rPr>
                <w:sz w:val="24"/>
                <w:szCs w:val="24"/>
              </w:rPr>
              <w:t>partisipasi</w:t>
            </w:r>
            <w:proofErr w:type="spellEnd"/>
            <w:r w:rsidRPr="00D34DC3">
              <w:rPr>
                <w:spacing w:val="-57"/>
                <w:sz w:val="24"/>
                <w:szCs w:val="24"/>
              </w:rPr>
              <w:t xml:space="preserve"> </w:t>
            </w:r>
            <w:proofErr w:type="spellStart"/>
            <w:r w:rsidRPr="00D34DC3">
              <w:rPr>
                <w:sz w:val="24"/>
                <w:szCs w:val="24"/>
              </w:rPr>
              <w:t>aktif</w:t>
            </w:r>
            <w:proofErr w:type="spellEnd"/>
          </w:p>
        </w:tc>
      </w:tr>
      <w:tr w:rsidR="00EF57C2" w:rsidRPr="00D34DC3" w14:paraId="11B4C3EE" w14:textId="77777777" w:rsidTr="00E35862">
        <w:trPr>
          <w:trHeight w:val="1934"/>
          <w:jc w:val="center"/>
        </w:trPr>
        <w:tc>
          <w:tcPr>
            <w:tcW w:w="1683" w:type="dxa"/>
          </w:tcPr>
          <w:p w14:paraId="753E463B" w14:textId="77777777" w:rsidR="00EF57C2" w:rsidRPr="00D34DC3" w:rsidRDefault="00EF57C2" w:rsidP="00D34DC3">
            <w:pPr>
              <w:pStyle w:val="TableParagraph"/>
              <w:ind w:left="287" w:right="299" w:hanging="178"/>
              <w:rPr>
                <w:sz w:val="24"/>
                <w:szCs w:val="24"/>
              </w:rPr>
            </w:pPr>
            <w:r w:rsidRPr="00D34DC3">
              <w:rPr>
                <w:sz w:val="24"/>
                <w:szCs w:val="24"/>
              </w:rPr>
              <w:t>2.Kualitas</w:t>
            </w:r>
            <w:r w:rsidRPr="00D34DC3">
              <w:rPr>
                <w:spacing w:val="1"/>
                <w:sz w:val="24"/>
                <w:szCs w:val="24"/>
              </w:rPr>
              <w:t xml:space="preserve"> </w:t>
            </w:r>
            <w:r w:rsidRPr="00D34DC3">
              <w:rPr>
                <w:sz w:val="24"/>
                <w:szCs w:val="24"/>
              </w:rPr>
              <w:t>dan</w:t>
            </w:r>
            <w:r w:rsidRPr="00D34DC3">
              <w:rPr>
                <w:spacing w:val="1"/>
                <w:sz w:val="24"/>
                <w:szCs w:val="24"/>
              </w:rPr>
              <w:t xml:space="preserve"> </w:t>
            </w:r>
            <w:proofErr w:type="spellStart"/>
            <w:r w:rsidRPr="00D34DC3">
              <w:rPr>
                <w:spacing w:val="-1"/>
                <w:sz w:val="24"/>
                <w:szCs w:val="24"/>
              </w:rPr>
              <w:t>Kuantitas</w:t>
            </w:r>
            <w:proofErr w:type="spellEnd"/>
            <w:r w:rsidRPr="00D34DC3">
              <w:rPr>
                <w:spacing w:val="-57"/>
                <w:sz w:val="24"/>
                <w:szCs w:val="24"/>
              </w:rPr>
              <w:t xml:space="preserve"> </w:t>
            </w:r>
            <w:proofErr w:type="spellStart"/>
            <w:r w:rsidRPr="00D34DC3">
              <w:rPr>
                <w:sz w:val="24"/>
                <w:szCs w:val="24"/>
              </w:rPr>
              <w:t>Produk</w:t>
            </w:r>
            <w:proofErr w:type="spellEnd"/>
          </w:p>
        </w:tc>
        <w:tc>
          <w:tcPr>
            <w:tcW w:w="3016" w:type="dxa"/>
          </w:tcPr>
          <w:p w14:paraId="711942C9" w14:textId="77777777" w:rsidR="00EF57C2" w:rsidRPr="00D34DC3" w:rsidRDefault="00EF57C2" w:rsidP="00D34DC3">
            <w:pPr>
              <w:pStyle w:val="TableParagraph"/>
              <w:numPr>
                <w:ilvl w:val="0"/>
                <w:numId w:val="12"/>
              </w:numPr>
              <w:tabs>
                <w:tab w:val="left" w:pos="293"/>
              </w:tabs>
              <w:ind w:right="562" w:hanging="173"/>
              <w:rPr>
                <w:sz w:val="24"/>
                <w:szCs w:val="24"/>
              </w:rPr>
            </w:pPr>
            <w:proofErr w:type="spellStart"/>
            <w:r w:rsidRPr="00D34DC3">
              <w:rPr>
                <w:sz w:val="24"/>
                <w:szCs w:val="24"/>
              </w:rPr>
              <w:t>Menyiapkan</w:t>
            </w:r>
            <w:proofErr w:type="spellEnd"/>
            <w:r w:rsidRPr="00D34DC3">
              <w:rPr>
                <w:spacing w:val="-15"/>
                <w:sz w:val="24"/>
                <w:szCs w:val="24"/>
              </w:rPr>
              <w:t xml:space="preserve"> </w:t>
            </w:r>
            <w:r w:rsidRPr="00D34DC3">
              <w:rPr>
                <w:sz w:val="24"/>
                <w:szCs w:val="24"/>
              </w:rPr>
              <w:t>air</w:t>
            </w:r>
            <w:r w:rsidRPr="00D34DC3">
              <w:rPr>
                <w:spacing w:val="-9"/>
                <w:sz w:val="24"/>
                <w:szCs w:val="24"/>
              </w:rPr>
              <w:t xml:space="preserve"> </w:t>
            </w:r>
            <w:proofErr w:type="spellStart"/>
            <w:r w:rsidRPr="00D34DC3">
              <w:rPr>
                <w:sz w:val="24"/>
                <w:szCs w:val="24"/>
              </w:rPr>
              <w:t>bersih</w:t>
            </w:r>
            <w:proofErr w:type="spellEnd"/>
            <w:r w:rsidRPr="00D34DC3">
              <w:rPr>
                <w:spacing w:val="-57"/>
                <w:sz w:val="24"/>
                <w:szCs w:val="24"/>
              </w:rPr>
              <w:t xml:space="preserve"> </w:t>
            </w:r>
            <w:r w:rsidRPr="00D34DC3">
              <w:rPr>
                <w:sz w:val="24"/>
                <w:szCs w:val="24"/>
              </w:rPr>
              <w:t>yang</w:t>
            </w:r>
            <w:r w:rsidRPr="00D34DC3">
              <w:rPr>
                <w:spacing w:val="1"/>
                <w:sz w:val="24"/>
                <w:szCs w:val="24"/>
              </w:rPr>
              <w:t xml:space="preserve"> </w:t>
            </w:r>
            <w:proofErr w:type="spellStart"/>
            <w:r w:rsidRPr="00D34DC3">
              <w:rPr>
                <w:sz w:val="24"/>
                <w:szCs w:val="24"/>
              </w:rPr>
              <w:t>sehat</w:t>
            </w:r>
            <w:proofErr w:type="spellEnd"/>
            <w:r w:rsidRPr="00D34DC3">
              <w:rPr>
                <w:spacing w:val="6"/>
                <w:sz w:val="24"/>
                <w:szCs w:val="24"/>
              </w:rPr>
              <w:t xml:space="preserve"> </w:t>
            </w:r>
            <w:proofErr w:type="spellStart"/>
            <w:r w:rsidRPr="00D34DC3">
              <w:rPr>
                <w:sz w:val="24"/>
                <w:szCs w:val="24"/>
              </w:rPr>
              <w:t>bagi</w:t>
            </w:r>
            <w:proofErr w:type="spellEnd"/>
            <w:r w:rsidRPr="00D34DC3">
              <w:rPr>
                <w:spacing w:val="1"/>
                <w:sz w:val="24"/>
                <w:szCs w:val="24"/>
              </w:rPr>
              <w:t xml:space="preserve"> </w:t>
            </w:r>
            <w:proofErr w:type="spellStart"/>
            <w:r w:rsidRPr="00D34DC3">
              <w:rPr>
                <w:sz w:val="24"/>
                <w:szCs w:val="24"/>
              </w:rPr>
              <w:t>masyarakat</w:t>
            </w:r>
            <w:proofErr w:type="spellEnd"/>
          </w:p>
          <w:p w14:paraId="712414E0" w14:textId="77777777" w:rsidR="00EF57C2" w:rsidRPr="00D34DC3" w:rsidRDefault="00EF57C2" w:rsidP="00D34DC3">
            <w:pPr>
              <w:pStyle w:val="TableParagraph"/>
              <w:numPr>
                <w:ilvl w:val="0"/>
                <w:numId w:val="12"/>
              </w:numPr>
              <w:tabs>
                <w:tab w:val="left" w:pos="293"/>
              </w:tabs>
              <w:ind w:left="110" w:right="424" w:firstLine="0"/>
              <w:rPr>
                <w:sz w:val="24"/>
                <w:szCs w:val="24"/>
              </w:rPr>
            </w:pPr>
            <w:r w:rsidRPr="00D34DC3">
              <w:rPr>
                <w:sz w:val="24"/>
                <w:szCs w:val="24"/>
              </w:rPr>
              <w:t>Desain layout</w:t>
            </w:r>
            <w:r w:rsidRPr="00D34DC3">
              <w:rPr>
                <w:spacing w:val="1"/>
                <w:sz w:val="24"/>
                <w:szCs w:val="24"/>
              </w:rPr>
              <w:t xml:space="preserve"> </w:t>
            </w:r>
            <w:proofErr w:type="spellStart"/>
            <w:r w:rsidRPr="00D34DC3">
              <w:rPr>
                <w:sz w:val="24"/>
                <w:szCs w:val="24"/>
              </w:rPr>
              <w:t>produksi</w:t>
            </w:r>
            <w:proofErr w:type="spellEnd"/>
            <w:r w:rsidRPr="00D34DC3">
              <w:rPr>
                <w:spacing w:val="-57"/>
                <w:sz w:val="24"/>
                <w:szCs w:val="24"/>
              </w:rPr>
              <w:t xml:space="preserve"> </w:t>
            </w:r>
            <w:proofErr w:type="gramStart"/>
            <w:r w:rsidRPr="00D34DC3">
              <w:rPr>
                <w:sz w:val="24"/>
                <w:szCs w:val="24"/>
              </w:rPr>
              <w:t>3.Analisis</w:t>
            </w:r>
            <w:proofErr w:type="gramEnd"/>
            <w:r w:rsidRPr="00D34DC3">
              <w:rPr>
                <w:spacing w:val="-3"/>
                <w:sz w:val="24"/>
                <w:szCs w:val="24"/>
              </w:rPr>
              <w:t xml:space="preserve"> </w:t>
            </w:r>
            <w:proofErr w:type="spellStart"/>
            <w:r w:rsidRPr="00D34DC3">
              <w:rPr>
                <w:sz w:val="24"/>
                <w:szCs w:val="24"/>
              </w:rPr>
              <w:t>standar</w:t>
            </w:r>
            <w:proofErr w:type="spellEnd"/>
            <w:r w:rsidRPr="00D34DC3">
              <w:rPr>
                <w:spacing w:val="5"/>
                <w:sz w:val="24"/>
                <w:szCs w:val="24"/>
              </w:rPr>
              <w:t xml:space="preserve"> </w:t>
            </w:r>
            <w:proofErr w:type="spellStart"/>
            <w:r w:rsidRPr="00D34DC3">
              <w:rPr>
                <w:sz w:val="24"/>
                <w:szCs w:val="24"/>
              </w:rPr>
              <w:t>mutu</w:t>
            </w:r>
            <w:proofErr w:type="spellEnd"/>
          </w:p>
          <w:p w14:paraId="1041B8F5" w14:textId="77777777" w:rsidR="00EF57C2" w:rsidRPr="00D34DC3" w:rsidRDefault="00EF57C2" w:rsidP="00D34DC3">
            <w:pPr>
              <w:pStyle w:val="TableParagraph"/>
              <w:ind w:left="283"/>
              <w:rPr>
                <w:sz w:val="24"/>
                <w:szCs w:val="24"/>
              </w:rPr>
            </w:pPr>
            <w:proofErr w:type="spellStart"/>
            <w:r w:rsidRPr="00D34DC3">
              <w:rPr>
                <w:sz w:val="24"/>
                <w:szCs w:val="24"/>
              </w:rPr>
              <w:t>produk</w:t>
            </w:r>
            <w:proofErr w:type="spellEnd"/>
          </w:p>
        </w:tc>
        <w:tc>
          <w:tcPr>
            <w:tcW w:w="1983" w:type="dxa"/>
          </w:tcPr>
          <w:p w14:paraId="446151EA" w14:textId="77777777" w:rsidR="00EF57C2" w:rsidRPr="00D34DC3" w:rsidRDefault="00EF57C2" w:rsidP="00D34DC3">
            <w:pPr>
              <w:pStyle w:val="TableParagraph"/>
              <w:ind w:left="105" w:right="95"/>
              <w:jc w:val="both"/>
              <w:rPr>
                <w:sz w:val="24"/>
                <w:szCs w:val="24"/>
              </w:rPr>
            </w:pPr>
            <w:r w:rsidRPr="00D34DC3">
              <w:rPr>
                <w:sz w:val="24"/>
                <w:szCs w:val="24"/>
              </w:rPr>
              <w:t xml:space="preserve">Menyusun </w:t>
            </w:r>
            <w:proofErr w:type="spellStart"/>
            <w:r w:rsidRPr="00D34DC3">
              <w:rPr>
                <w:sz w:val="24"/>
                <w:szCs w:val="24"/>
              </w:rPr>
              <w:t>standar</w:t>
            </w:r>
            <w:proofErr w:type="spellEnd"/>
            <w:r w:rsidRPr="00D34DC3">
              <w:rPr>
                <w:spacing w:val="-57"/>
                <w:sz w:val="24"/>
                <w:szCs w:val="24"/>
              </w:rPr>
              <w:t xml:space="preserve"> </w:t>
            </w:r>
            <w:proofErr w:type="spellStart"/>
            <w:r w:rsidRPr="00D34DC3">
              <w:rPr>
                <w:sz w:val="24"/>
                <w:szCs w:val="24"/>
              </w:rPr>
              <w:t>mutu</w:t>
            </w:r>
            <w:proofErr w:type="spellEnd"/>
            <w:r w:rsidRPr="00D34DC3">
              <w:rPr>
                <w:spacing w:val="1"/>
                <w:sz w:val="24"/>
                <w:szCs w:val="24"/>
              </w:rPr>
              <w:t xml:space="preserve"> </w:t>
            </w:r>
            <w:proofErr w:type="spellStart"/>
            <w:r w:rsidRPr="00D34DC3">
              <w:rPr>
                <w:sz w:val="24"/>
                <w:szCs w:val="24"/>
              </w:rPr>
              <w:t>produk</w:t>
            </w:r>
            <w:proofErr w:type="spellEnd"/>
            <w:r w:rsidRPr="00D34DC3">
              <w:rPr>
                <w:spacing w:val="1"/>
                <w:sz w:val="24"/>
                <w:szCs w:val="24"/>
              </w:rPr>
              <w:t xml:space="preserve"> </w:t>
            </w:r>
            <w:r w:rsidRPr="00D34DC3">
              <w:rPr>
                <w:sz w:val="24"/>
                <w:szCs w:val="24"/>
              </w:rPr>
              <w:t>dan</w:t>
            </w:r>
            <w:r w:rsidRPr="00D34DC3">
              <w:rPr>
                <w:spacing w:val="-57"/>
                <w:sz w:val="24"/>
                <w:szCs w:val="24"/>
              </w:rPr>
              <w:t xml:space="preserve"> </w:t>
            </w:r>
            <w:proofErr w:type="spellStart"/>
            <w:r w:rsidRPr="00D34DC3">
              <w:rPr>
                <w:sz w:val="24"/>
                <w:szCs w:val="24"/>
              </w:rPr>
              <w:t>desain</w:t>
            </w:r>
            <w:proofErr w:type="spellEnd"/>
            <w:r w:rsidRPr="00D34DC3">
              <w:rPr>
                <w:spacing w:val="1"/>
                <w:sz w:val="24"/>
                <w:szCs w:val="24"/>
              </w:rPr>
              <w:t xml:space="preserve"> </w:t>
            </w:r>
            <w:r w:rsidRPr="00D34DC3">
              <w:rPr>
                <w:sz w:val="24"/>
                <w:szCs w:val="24"/>
              </w:rPr>
              <w:t>proses</w:t>
            </w:r>
            <w:r w:rsidRPr="00D34DC3">
              <w:rPr>
                <w:spacing w:val="1"/>
                <w:sz w:val="24"/>
                <w:szCs w:val="24"/>
              </w:rPr>
              <w:t xml:space="preserve"> </w:t>
            </w:r>
            <w:proofErr w:type="spellStart"/>
            <w:r w:rsidRPr="00D34DC3">
              <w:rPr>
                <w:sz w:val="24"/>
                <w:szCs w:val="24"/>
              </w:rPr>
              <w:t>produksi</w:t>
            </w:r>
            <w:proofErr w:type="spellEnd"/>
          </w:p>
        </w:tc>
        <w:tc>
          <w:tcPr>
            <w:tcW w:w="2233" w:type="dxa"/>
          </w:tcPr>
          <w:p w14:paraId="64905FB6" w14:textId="77777777" w:rsidR="00EF57C2" w:rsidRPr="00D34DC3" w:rsidRDefault="00EF57C2" w:rsidP="00D34DC3">
            <w:pPr>
              <w:pStyle w:val="TableParagraph"/>
              <w:ind w:left="104" w:right="97"/>
              <w:jc w:val="both"/>
              <w:rPr>
                <w:sz w:val="24"/>
                <w:szCs w:val="24"/>
              </w:rPr>
            </w:pPr>
            <w:proofErr w:type="spellStart"/>
            <w:r w:rsidRPr="00D34DC3">
              <w:rPr>
                <w:sz w:val="24"/>
                <w:szCs w:val="24"/>
              </w:rPr>
              <w:t>Penyedian</w:t>
            </w:r>
            <w:proofErr w:type="spellEnd"/>
            <w:r w:rsidRPr="00D34DC3">
              <w:rPr>
                <w:spacing w:val="1"/>
                <w:sz w:val="24"/>
                <w:szCs w:val="24"/>
              </w:rPr>
              <w:t xml:space="preserve"> </w:t>
            </w:r>
            <w:proofErr w:type="spellStart"/>
            <w:r w:rsidRPr="00D34DC3">
              <w:rPr>
                <w:sz w:val="24"/>
                <w:szCs w:val="24"/>
              </w:rPr>
              <w:t>tenaga</w:t>
            </w:r>
            <w:proofErr w:type="spellEnd"/>
            <w:r w:rsidRPr="00D34DC3">
              <w:rPr>
                <w:spacing w:val="-57"/>
                <w:sz w:val="24"/>
                <w:szCs w:val="24"/>
              </w:rPr>
              <w:t xml:space="preserve"> </w:t>
            </w:r>
            <w:proofErr w:type="spellStart"/>
            <w:r w:rsidRPr="00D34DC3">
              <w:rPr>
                <w:sz w:val="24"/>
                <w:szCs w:val="24"/>
              </w:rPr>
              <w:t>kerja</w:t>
            </w:r>
            <w:proofErr w:type="spellEnd"/>
            <w:r w:rsidRPr="00D34DC3">
              <w:rPr>
                <w:spacing w:val="1"/>
                <w:sz w:val="24"/>
                <w:szCs w:val="24"/>
              </w:rPr>
              <w:t xml:space="preserve"> </w:t>
            </w:r>
            <w:proofErr w:type="spellStart"/>
            <w:r w:rsidRPr="00D34DC3">
              <w:rPr>
                <w:sz w:val="24"/>
                <w:szCs w:val="24"/>
              </w:rPr>
              <w:t>produksi</w:t>
            </w:r>
            <w:proofErr w:type="spellEnd"/>
            <w:r w:rsidRPr="00D34DC3">
              <w:rPr>
                <w:spacing w:val="1"/>
                <w:sz w:val="24"/>
                <w:szCs w:val="24"/>
              </w:rPr>
              <w:t xml:space="preserve"> </w:t>
            </w:r>
            <w:r w:rsidRPr="00D34DC3">
              <w:rPr>
                <w:sz w:val="24"/>
                <w:szCs w:val="24"/>
              </w:rPr>
              <w:t>dan</w:t>
            </w:r>
            <w:r w:rsidRPr="00D34DC3">
              <w:rPr>
                <w:spacing w:val="-57"/>
                <w:sz w:val="24"/>
                <w:szCs w:val="24"/>
              </w:rPr>
              <w:t xml:space="preserve"> </w:t>
            </w:r>
            <w:proofErr w:type="spellStart"/>
            <w:r w:rsidRPr="00D34DC3">
              <w:rPr>
                <w:sz w:val="24"/>
                <w:szCs w:val="24"/>
              </w:rPr>
              <w:t>fasilitas</w:t>
            </w:r>
            <w:proofErr w:type="spellEnd"/>
            <w:r w:rsidRPr="00D34DC3">
              <w:rPr>
                <w:spacing w:val="1"/>
                <w:sz w:val="24"/>
                <w:szCs w:val="24"/>
              </w:rPr>
              <w:t xml:space="preserve"> </w:t>
            </w:r>
            <w:proofErr w:type="spellStart"/>
            <w:r w:rsidRPr="00D34DC3">
              <w:rPr>
                <w:sz w:val="24"/>
                <w:szCs w:val="24"/>
              </w:rPr>
              <w:t>produksi</w:t>
            </w:r>
            <w:proofErr w:type="spellEnd"/>
            <w:r w:rsidRPr="00D34DC3">
              <w:rPr>
                <w:spacing w:val="-57"/>
                <w:sz w:val="24"/>
                <w:szCs w:val="24"/>
              </w:rPr>
              <w:t xml:space="preserve"> </w:t>
            </w:r>
            <w:proofErr w:type="spellStart"/>
            <w:r w:rsidRPr="00D34DC3">
              <w:rPr>
                <w:sz w:val="24"/>
                <w:szCs w:val="24"/>
              </w:rPr>
              <w:t>dengan</w:t>
            </w:r>
            <w:proofErr w:type="spellEnd"/>
            <w:r w:rsidRPr="00D34DC3">
              <w:rPr>
                <w:spacing w:val="1"/>
                <w:sz w:val="24"/>
                <w:szCs w:val="24"/>
              </w:rPr>
              <w:t xml:space="preserve"> </w:t>
            </w:r>
            <w:proofErr w:type="spellStart"/>
            <w:r w:rsidRPr="00D34DC3">
              <w:rPr>
                <w:sz w:val="24"/>
                <w:szCs w:val="24"/>
              </w:rPr>
              <w:t>partisipasi</w:t>
            </w:r>
            <w:proofErr w:type="spellEnd"/>
            <w:r w:rsidRPr="00D34DC3">
              <w:rPr>
                <w:spacing w:val="-57"/>
                <w:sz w:val="24"/>
                <w:szCs w:val="24"/>
              </w:rPr>
              <w:t xml:space="preserve"> </w:t>
            </w:r>
            <w:proofErr w:type="spellStart"/>
            <w:r w:rsidRPr="00D34DC3">
              <w:rPr>
                <w:sz w:val="24"/>
                <w:szCs w:val="24"/>
              </w:rPr>
              <w:t>mitra</w:t>
            </w:r>
            <w:proofErr w:type="spellEnd"/>
            <w:r w:rsidRPr="00D34DC3">
              <w:rPr>
                <w:sz w:val="24"/>
                <w:szCs w:val="24"/>
              </w:rPr>
              <w:t xml:space="preserve"> </w:t>
            </w:r>
            <w:proofErr w:type="spellStart"/>
            <w:r w:rsidRPr="00D34DC3">
              <w:rPr>
                <w:sz w:val="24"/>
                <w:szCs w:val="24"/>
              </w:rPr>
              <w:t>cukup</w:t>
            </w:r>
            <w:proofErr w:type="spellEnd"/>
            <w:r w:rsidRPr="00D34DC3">
              <w:rPr>
                <w:spacing w:val="1"/>
                <w:sz w:val="24"/>
                <w:szCs w:val="24"/>
              </w:rPr>
              <w:t xml:space="preserve"> </w:t>
            </w:r>
            <w:proofErr w:type="spellStart"/>
            <w:r w:rsidRPr="00D34DC3">
              <w:rPr>
                <w:sz w:val="24"/>
                <w:szCs w:val="24"/>
              </w:rPr>
              <w:t>aktif</w:t>
            </w:r>
            <w:proofErr w:type="spellEnd"/>
          </w:p>
        </w:tc>
      </w:tr>
      <w:tr w:rsidR="00EF57C2" w:rsidRPr="00D34DC3" w14:paraId="0888C356" w14:textId="77777777" w:rsidTr="00E35862">
        <w:trPr>
          <w:trHeight w:val="2760"/>
          <w:jc w:val="center"/>
        </w:trPr>
        <w:tc>
          <w:tcPr>
            <w:tcW w:w="1683" w:type="dxa"/>
          </w:tcPr>
          <w:p w14:paraId="5ECD29C5" w14:textId="77777777" w:rsidR="00EF57C2" w:rsidRPr="00D34DC3" w:rsidRDefault="00EF57C2" w:rsidP="00D34DC3">
            <w:pPr>
              <w:pStyle w:val="TableParagraph"/>
              <w:ind w:left="110"/>
              <w:rPr>
                <w:sz w:val="24"/>
                <w:szCs w:val="24"/>
              </w:rPr>
            </w:pPr>
            <w:r w:rsidRPr="00D34DC3">
              <w:rPr>
                <w:sz w:val="24"/>
                <w:szCs w:val="24"/>
              </w:rPr>
              <w:t>3.Pemasaran</w:t>
            </w:r>
          </w:p>
        </w:tc>
        <w:tc>
          <w:tcPr>
            <w:tcW w:w="3016" w:type="dxa"/>
          </w:tcPr>
          <w:p w14:paraId="7FC86020" w14:textId="77777777" w:rsidR="00EF57C2" w:rsidRPr="00D34DC3" w:rsidRDefault="00EF57C2" w:rsidP="00D34DC3">
            <w:pPr>
              <w:pStyle w:val="TableParagraph"/>
              <w:numPr>
                <w:ilvl w:val="0"/>
                <w:numId w:val="11"/>
              </w:numPr>
              <w:tabs>
                <w:tab w:val="left" w:pos="293"/>
              </w:tabs>
              <w:ind w:right="290" w:hanging="173"/>
              <w:rPr>
                <w:sz w:val="24"/>
                <w:szCs w:val="24"/>
              </w:rPr>
            </w:pPr>
            <w:proofErr w:type="spellStart"/>
            <w:r w:rsidRPr="00D34DC3">
              <w:rPr>
                <w:sz w:val="24"/>
                <w:szCs w:val="24"/>
              </w:rPr>
              <w:t>Melakukan</w:t>
            </w:r>
            <w:proofErr w:type="spellEnd"/>
            <w:r w:rsidRPr="00D34DC3">
              <w:rPr>
                <w:sz w:val="24"/>
                <w:szCs w:val="24"/>
              </w:rPr>
              <w:t xml:space="preserve"> </w:t>
            </w:r>
            <w:proofErr w:type="spellStart"/>
            <w:r w:rsidRPr="00D34DC3">
              <w:rPr>
                <w:sz w:val="24"/>
                <w:szCs w:val="24"/>
              </w:rPr>
              <w:t>pemasaran</w:t>
            </w:r>
            <w:proofErr w:type="spellEnd"/>
            <w:r w:rsidRPr="00D34DC3">
              <w:rPr>
                <w:spacing w:val="1"/>
                <w:sz w:val="24"/>
                <w:szCs w:val="24"/>
              </w:rPr>
              <w:t xml:space="preserve"> </w:t>
            </w:r>
            <w:proofErr w:type="spellStart"/>
            <w:r w:rsidRPr="00D34DC3">
              <w:rPr>
                <w:sz w:val="24"/>
                <w:szCs w:val="24"/>
              </w:rPr>
              <w:t>melalui</w:t>
            </w:r>
            <w:proofErr w:type="spellEnd"/>
            <w:r w:rsidRPr="00D34DC3">
              <w:rPr>
                <w:spacing w:val="-10"/>
                <w:sz w:val="24"/>
                <w:szCs w:val="24"/>
              </w:rPr>
              <w:t xml:space="preserve"> </w:t>
            </w:r>
            <w:proofErr w:type="spellStart"/>
            <w:r w:rsidRPr="00D34DC3">
              <w:rPr>
                <w:sz w:val="24"/>
                <w:szCs w:val="24"/>
              </w:rPr>
              <w:t>pendekatan</w:t>
            </w:r>
            <w:proofErr w:type="spellEnd"/>
            <w:r w:rsidRPr="00D34DC3">
              <w:rPr>
                <w:spacing w:val="-6"/>
                <w:sz w:val="24"/>
                <w:szCs w:val="24"/>
              </w:rPr>
              <w:t xml:space="preserve"> </w:t>
            </w:r>
            <w:r w:rsidRPr="00D34DC3">
              <w:rPr>
                <w:sz w:val="24"/>
                <w:szCs w:val="24"/>
              </w:rPr>
              <w:t>pasar</w:t>
            </w:r>
            <w:r w:rsidRPr="00D34DC3">
              <w:rPr>
                <w:spacing w:val="-57"/>
                <w:sz w:val="24"/>
                <w:szCs w:val="24"/>
              </w:rPr>
              <w:t xml:space="preserve"> </w:t>
            </w:r>
            <w:proofErr w:type="spellStart"/>
            <w:r w:rsidRPr="00D34DC3">
              <w:rPr>
                <w:sz w:val="24"/>
                <w:szCs w:val="24"/>
              </w:rPr>
              <w:t>konsumen</w:t>
            </w:r>
            <w:proofErr w:type="spellEnd"/>
            <w:r w:rsidRPr="00D34DC3">
              <w:rPr>
                <w:sz w:val="24"/>
                <w:szCs w:val="24"/>
              </w:rPr>
              <w:t>.</w:t>
            </w:r>
          </w:p>
          <w:p w14:paraId="451CAB9A" w14:textId="77777777" w:rsidR="00EF57C2" w:rsidRPr="00D34DC3" w:rsidRDefault="00EF57C2" w:rsidP="00D34DC3">
            <w:pPr>
              <w:pStyle w:val="TableParagraph"/>
              <w:numPr>
                <w:ilvl w:val="0"/>
                <w:numId w:val="11"/>
              </w:numPr>
              <w:tabs>
                <w:tab w:val="left" w:pos="293"/>
              </w:tabs>
              <w:ind w:right="884" w:hanging="173"/>
              <w:rPr>
                <w:sz w:val="24"/>
                <w:szCs w:val="24"/>
              </w:rPr>
            </w:pPr>
            <w:proofErr w:type="spellStart"/>
            <w:r w:rsidRPr="00D34DC3">
              <w:rPr>
                <w:spacing w:val="-1"/>
                <w:sz w:val="24"/>
                <w:szCs w:val="24"/>
              </w:rPr>
              <w:t>Menambah</w:t>
            </w:r>
            <w:proofErr w:type="spellEnd"/>
            <w:r w:rsidRPr="00D34DC3">
              <w:rPr>
                <w:spacing w:val="-1"/>
                <w:sz w:val="24"/>
                <w:szCs w:val="24"/>
              </w:rPr>
              <w:t xml:space="preserve"> </w:t>
            </w:r>
            <w:proofErr w:type="spellStart"/>
            <w:r w:rsidRPr="00D34DC3">
              <w:rPr>
                <w:sz w:val="24"/>
                <w:szCs w:val="24"/>
              </w:rPr>
              <w:t>saluran</w:t>
            </w:r>
            <w:proofErr w:type="spellEnd"/>
            <w:r w:rsidRPr="00D34DC3">
              <w:rPr>
                <w:spacing w:val="-57"/>
                <w:sz w:val="24"/>
                <w:szCs w:val="24"/>
              </w:rPr>
              <w:t xml:space="preserve"> </w:t>
            </w:r>
            <w:proofErr w:type="spellStart"/>
            <w:r w:rsidRPr="00D34DC3">
              <w:rPr>
                <w:sz w:val="24"/>
                <w:szCs w:val="24"/>
              </w:rPr>
              <w:t>pemasaran</w:t>
            </w:r>
            <w:proofErr w:type="spellEnd"/>
            <w:r w:rsidRPr="00D34DC3">
              <w:rPr>
                <w:sz w:val="24"/>
                <w:szCs w:val="24"/>
              </w:rPr>
              <w:t>.</w:t>
            </w:r>
          </w:p>
          <w:p w14:paraId="77F01613" w14:textId="77777777" w:rsidR="00EF57C2" w:rsidRPr="00D34DC3" w:rsidRDefault="00EF57C2" w:rsidP="00D34DC3">
            <w:pPr>
              <w:pStyle w:val="TableParagraph"/>
              <w:numPr>
                <w:ilvl w:val="0"/>
                <w:numId w:val="11"/>
              </w:numPr>
              <w:tabs>
                <w:tab w:val="left" w:pos="293"/>
              </w:tabs>
              <w:ind w:right="788" w:hanging="173"/>
              <w:rPr>
                <w:sz w:val="24"/>
                <w:szCs w:val="24"/>
              </w:rPr>
            </w:pPr>
            <w:proofErr w:type="spellStart"/>
            <w:r w:rsidRPr="00D34DC3">
              <w:rPr>
                <w:spacing w:val="-1"/>
                <w:sz w:val="24"/>
                <w:szCs w:val="24"/>
              </w:rPr>
              <w:t>Melakukan</w:t>
            </w:r>
            <w:proofErr w:type="spellEnd"/>
            <w:r w:rsidRPr="00D34DC3">
              <w:rPr>
                <w:spacing w:val="-1"/>
                <w:sz w:val="24"/>
                <w:szCs w:val="24"/>
              </w:rPr>
              <w:t xml:space="preserve"> </w:t>
            </w:r>
            <w:proofErr w:type="spellStart"/>
            <w:r w:rsidRPr="00D34DC3">
              <w:rPr>
                <w:sz w:val="24"/>
                <w:szCs w:val="24"/>
              </w:rPr>
              <w:t>promosi</w:t>
            </w:r>
            <w:proofErr w:type="spellEnd"/>
            <w:r w:rsidRPr="00D34DC3">
              <w:rPr>
                <w:spacing w:val="-57"/>
                <w:sz w:val="24"/>
                <w:szCs w:val="24"/>
              </w:rPr>
              <w:t xml:space="preserve"> </w:t>
            </w:r>
            <w:proofErr w:type="spellStart"/>
            <w:r w:rsidRPr="00D34DC3">
              <w:rPr>
                <w:sz w:val="24"/>
                <w:szCs w:val="24"/>
              </w:rPr>
              <w:t>produk</w:t>
            </w:r>
            <w:proofErr w:type="spellEnd"/>
            <w:r w:rsidRPr="00D34DC3">
              <w:rPr>
                <w:sz w:val="24"/>
                <w:szCs w:val="24"/>
              </w:rPr>
              <w:t>.</w:t>
            </w:r>
          </w:p>
          <w:p w14:paraId="508BBCA7" w14:textId="77777777" w:rsidR="00EF57C2" w:rsidRPr="00D34DC3" w:rsidRDefault="00EF57C2" w:rsidP="00D34DC3">
            <w:pPr>
              <w:pStyle w:val="TableParagraph"/>
              <w:numPr>
                <w:ilvl w:val="0"/>
                <w:numId w:val="11"/>
              </w:numPr>
              <w:tabs>
                <w:tab w:val="left" w:pos="293"/>
              </w:tabs>
              <w:ind w:right="615" w:hanging="173"/>
              <w:rPr>
                <w:sz w:val="24"/>
                <w:szCs w:val="24"/>
              </w:rPr>
            </w:pPr>
            <w:proofErr w:type="spellStart"/>
            <w:r w:rsidRPr="00D34DC3">
              <w:rPr>
                <w:sz w:val="24"/>
                <w:szCs w:val="24"/>
              </w:rPr>
              <w:t>Memperbaiki</w:t>
            </w:r>
            <w:proofErr w:type="spellEnd"/>
            <w:r w:rsidRPr="00D34DC3">
              <w:rPr>
                <w:spacing w:val="-11"/>
                <w:sz w:val="24"/>
                <w:szCs w:val="24"/>
              </w:rPr>
              <w:t xml:space="preserve"> </w:t>
            </w:r>
            <w:proofErr w:type="spellStart"/>
            <w:r w:rsidRPr="00D34DC3">
              <w:rPr>
                <w:sz w:val="24"/>
                <w:szCs w:val="24"/>
              </w:rPr>
              <w:t>layanan</w:t>
            </w:r>
            <w:proofErr w:type="spellEnd"/>
            <w:r w:rsidRPr="00D34DC3">
              <w:rPr>
                <w:spacing w:val="-57"/>
                <w:sz w:val="24"/>
                <w:szCs w:val="24"/>
              </w:rPr>
              <w:t xml:space="preserve"> </w:t>
            </w:r>
            <w:proofErr w:type="spellStart"/>
            <w:r w:rsidRPr="00D34DC3">
              <w:rPr>
                <w:sz w:val="24"/>
                <w:szCs w:val="24"/>
              </w:rPr>
              <w:t>kepada</w:t>
            </w:r>
            <w:proofErr w:type="spellEnd"/>
            <w:r w:rsidRPr="00D34DC3">
              <w:rPr>
                <w:spacing w:val="3"/>
                <w:sz w:val="24"/>
                <w:szCs w:val="24"/>
              </w:rPr>
              <w:t xml:space="preserve"> </w:t>
            </w:r>
            <w:proofErr w:type="spellStart"/>
            <w:r w:rsidRPr="00D34DC3">
              <w:rPr>
                <w:sz w:val="24"/>
                <w:szCs w:val="24"/>
              </w:rPr>
              <w:t>masyarakat</w:t>
            </w:r>
            <w:proofErr w:type="spellEnd"/>
            <w:r w:rsidRPr="00D34DC3">
              <w:rPr>
                <w:sz w:val="24"/>
                <w:szCs w:val="24"/>
              </w:rPr>
              <w:t>.</w:t>
            </w:r>
          </w:p>
        </w:tc>
        <w:tc>
          <w:tcPr>
            <w:tcW w:w="1983" w:type="dxa"/>
          </w:tcPr>
          <w:p w14:paraId="1BD14649" w14:textId="77777777" w:rsidR="00EF57C2" w:rsidRPr="00D34DC3" w:rsidRDefault="00EF57C2" w:rsidP="00D34DC3">
            <w:pPr>
              <w:pStyle w:val="TableParagraph"/>
              <w:ind w:left="105" w:right="106"/>
              <w:rPr>
                <w:sz w:val="24"/>
                <w:szCs w:val="24"/>
              </w:rPr>
            </w:pPr>
            <w:r w:rsidRPr="00D34DC3">
              <w:rPr>
                <w:sz w:val="24"/>
                <w:szCs w:val="24"/>
              </w:rPr>
              <w:t>Menyusun</w:t>
            </w:r>
            <w:r w:rsidRPr="00D34DC3">
              <w:rPr>
                <w:spacing w:val="1"/>
                <w:sz w:val="24"/>
                <w:szCs w:val="24"/>
              </w:rPr>
              <w:t xml:space="preserve"> </w:t>
            </w:r>
            <w:r w:rsidRPr="00D34DC3">
              <w:rPr>
                <w:sz w:val="24"/>
                <w:szCs w:val="24"/>
              </w:rPr>
              <w:t>strategi</w:t>
            </w:r>
            <w:r w:rsidRPr="00D34DC3">
              <w:rPr>
                <w:spacing w:val="1"/>
                <w:sz w:val="24"/>
                <w:szCs w:val="24"/>
              </w:rPr>
              <w:t xml:space="preserve"> </w:t>
            </w:r>
            <w:proofErr w:type="spellStart"/>
            <w:r w:rsidRPr="00D34DC3">
              <w:rPr>
                <w:sz w:val="24"/>
                <w:szCs w:val="24"/>
              </w:rPr>
              <w:t>pemasaran</w:t>
            </w:r>
            <w:proofErr w:type="spellEnd"/>
            <w:r w:rsidRPr="00D34DC3">
              <w:rPr>
                <w:spacing w:val="1"/>
                <w:sz w:val="24"/>
                <w:szCs w:val="24"/>
              </w:rPr>
              <w:t xml:space="preserve"> </w:t>
            </w:r>
            <w:proofErr w:type="spellStart"/>
            <w:r w:rsidRPr="00D34DC3">
              <w:rPr>
                <w:sz w:val="24"/>
                <w:szCs w:val="24"/>
              </w:rPr>
              <w:t>melalui</w:t>
            </w:r>
            <w:proofErr w:type="spellEnd"/>
            <w:r w:rsidRPr="00D34DC3">
              <w:rPr>
                <w:spacing w:val="20"/>
                <w:sz w:val="24"/>
                <w:szCs w:val="24"/>
              </w:rPr>
              <w:t xml:space="preserve"> </w:t>
            </w:r>
            <w:proofErr w:type="spellStart"/>
            <w:r w:rsidRPr="00D34DC3">
              <w:rPr>
                <w:sz w:val="24"/>
                <w:szCs w:val="24"/>
              </w:rPr>
              <w:t>hasil</w:t>
            </w:r>
            <w:proofErr w:type="spellEnd"/>
            <w:r w:rsidRPr="00D34DC3">
              <w:rPr>
                <w:spacing w:val="17"/>
                <w:sz w:val="24"/>
                <w:szCs w:val="24"/>
              </w:rPr>
              <w:t xml:space="preserve"> </w:t>
            </w:r>
            <w:proofErr w:type="spellStart"/>
            <w:r w:rsidRPr="00D34DC3">
              <w:rPr>
                <w:sz w:val="24"/>
                <w:szCs w:val="24"/>
              </w:rPr>
              <w:t>riset</w:t>
            </w:r>
            <w:proofErr w:type="spellEnd"/>
            <w:r w:rsidRPr="00D34DC3">
              <w:rPr>
                <w:spacing w:val="-57"/>
                <w:sz w:val="24"/>
                <w:szCs w:val="24"/>
              </w:rPr>
              <w:t xml:space="preserve"> </w:t>
            </w:r>
            <w:proofErr w:type="spellStart"/>
            <w:r w:rsidRPr="00D34DC3">
              <w:rPr>
                <w:sz w:val="24"/>
                <w:szCs w:val="24"/>
              </w:rPr>
              <w:t>pemasaran</w:t>
            </w:r>
            <w:proofErr w:type="spellEnd"/>
          </w:p>
        </w:tc>
        <w:tc>
          <w:tcPr>
            <w:tcW w:w="2233" w:type="dxa"/>
          </w:tcPr>
          <w:p w14:paraId="46821C69" w14:textId="77777777" w:rsidR="00EF57C2" w:rsidRPr="00D34DC3" w:rsidRDefault="00EF57C2" w:rsidP="00D34DC3">
            <w:pPr>
              <w:pStyle w:val="TableParagraph"/>
              <w:tabs>
                <w:tab w:val="left" w:pos="1409"/>
                <w:tab w:val="left" w:pos="1534"/>
                <w:tab w:val="left" w:pos="1774"/>
              </w:tabs>
              <w:ind w:left="104" w:right="100"/>
              <w:rPr>
                <w:sz w:val="24"/>
                <w:szCs w:val="24"/>
              </w:rPr>
            </w:pPr>
            <w:r w:rsidRPr="00D34DC3">
              <w:rPr>
                <w:sz w:val="24"/>
                <w:szCs w:val="24"/>
              </w:rPr>
              <w:t>Menyusun</w:t>
            </w:r>
            <w:r w:rsidRPr="00D34DC3">
              <w:rPr>
                <w:sz w:val="24"/>
                <w:szCs w:val="24"/>
              </w:rPr>
              <w:tab/>
            </w:r>
            <w:proofErr w:type="spellStart"/>
            <w:r w:rsidRPr="00D34DC3">
              <w:rPr>
                <w:spacing w:val="-1"/>
                <w:sz w:val="24"/>
                <w:szCs w:val="24"/>
              </w:rPr>
              <w:t>standar</w:t>
            </w:r>
            <w:proofErr w:type="spellEnd"/>
            <w:r w:rsidRPr="00D34DC3">
              <w:rPr>
                <w:spacing w:val="-57"/>
                <w:sz w:val="24"/>
                <w:szCs w:val="24"/>
              </w:rPr>
              <w:t xml:space="preserve"> </w:t>
            </w:r>
            <w:proofErr w:type="spellStart"/>
            <w:r w:rsidRPr="00D34DC3">
              <w:rPr>
                <w:sz w:val="24"/>
                <w:szCs w:val="24"/>
              </w:rPr>
              <w:t>operasional</w:t>
            </w:r>
            <w:proofErr w:type="spellEnd"/>
            <w:r w:rsidRPr="00D34DC3">
              <w:rPr>
                <w:spacing w:val="1"/>
                <w:sz w:val="24"/>
                <w:szCs w:val="24"/>
              </w:rPr>
              <w:t xml:space="preserve"> </w:t>
            </w:r>
            <w:proofErr w:type="spellStart"/>
            <w:r w:rsidRPr="00D34DC3">
              <w:rPr>
                <w:sz w:val="24"/>
                <w:szCs w:val="24"/>
              </w:rPr>
              <w:t>makerting</w:t>
            </w:r>
            <w:proofErr w:type="spellEnd"/>
            <w:r w:rsidRPr="00D34DC3">
              <w:rPr>
                <w:spacing w:val="21"/>
                <w:sz w:val="24"/>
                <w:szCs w:val="24"/>
              </w:rPr>
              <w:t xml:space="preserve"> </w:t>
            </w:r>
            <w:r w:rsidRPr="00D34DC3">
              <w:rPr>
                <w:sz w:val="24"/>
                <w:szCs w:val="24"/>
              </w:rPr>
              <w:t>dan</w:t>
            </w:r>
            <w:r w:rsidRPr="00D34DC3">
              <w:rPr>
                <w:spacing w:val="16"/>
                <w:sz w:val="24"/>
                <w:szCs w:val="24"/>
              </w:rPr>
              <w:t xml:space="preserve"> </w:t>
            </w:r>
            <w:r w:rsidRPr="00D34DC3">
              <w:rPr>
                <w:sz w:val="24"/>
                <w:szCs w:val="24"/>
              </w:rPr>
              <w:t>agar</w:t>
            </w:r>
            <w:r w:rsidRPr="00D34DC3">
              <w:rPr>
                <w:spacing w:val="-57"/>
                <w:sz w:val="24"/>
                <w:szCs w:val="24"/>
              </w:rPr>
              <w:t xml:space="preserve"> </w:t>
            </w:r>
            <w:proofErr w:type="spellStart"/>
            <w:r w:rsidRPr="00D34DC3">
              <w:rPr>
                <w:sz w:val="24"/>
                <w:szCs w:val="24"/>
              </w:rPr>
              <w:t>mitra</w:t>
            </w:r>
            <w:proofErr w:type="spellEnd"/>
            <w:r w:rsidRPr="00D34DC3">
              <w:rPr>
                <w:sz w:val="24"/>
                <w:szCs w:val="24"/>
              </w:rPr>
              <w:tab/>
            </w:r>
            <w:r w:rsidRPr="00D34DC3">
              <w:rPr>
                <w:sz w:val="24"/>
                <w:szCs w:val="24"/>
              </w:rPr>
              <w:tab/>
            </w:r>
            <w:proofErr w:type="spellStart"/>
            <w:r w:rsidRPr="00D34DC3">
              <w:rPr>
                <w:spacing w:val="-1"/>
                <w:sz w:val="24"/>
                <w:szCs w:val="24"/>
              </w:rPr>
              <w:t>cukup</w:t>
            </w:r>
            <w:proofErr w:type="spellEnd"/>
            <w:r w:rsidRPr="00D34DC3">
              <w:rPr>
                <w:spacing w:val="-57"/>
                <w:sz w:val="24"/>
                <w:szCs w:val="24"/>
              </w:rPr>
              <w:t xml:space="preserve"> </w:t>
            </w:r>
            <w:proofErr w:type="spellStart"/>
            <w:r w:rsidRPr="00D34DC3">
              <w:rPr>
                <w:sz w:val="24"/>
                <w:szCs w:val="24"/>
              </w:rPr>
              <w:t>mengerti</w:t>
            </w:r>
            <w:proofErr w:type="spellEnd"/>
            <w:r w:rsidRPr="00D34DC3">
              <w:rPr>
                <w:sz w:val="24"/>
                <w:szCs w:val="24"/>
              </w:rPr>
              <w:tab/>
            </w:r>
            <w:r w:rsidRPr="00D34DC3">
              <w:rPr>
                <w:sz w:val="24"/>
                <w:szCs w:val="24"/>
              </w:rPr>
              <w:tab/>
            </w:r>
            <w:r w:rsidRPr="00D34DC3">
              <w:rPr>
                <w:sz w:val="24"/>
                <w:szCs w:val="24"/>
              </w:rPr>
              <w:tab/>
            </w:r>
            <w:r w:rsidRPr="00D34DC3">
              <w:rPr>
                <w:spacing w:val="-2"/>
                <w:sz w:val="24"/>
                <w:szCs w:val="24"/>
              </w:rPr>
              <w:t>dan</w:t>
            </w:r>
            <w:r w:rsidRPr="00D34DC3">
              <w:rPr>
                <w:spacing w:val="-57"/>
                <w:sz w:val="24"/>
                <w:szCs w:val="24"/>
              </w:rPr>
              <w:t xml:space="preserve"> </w:t>
            </w:r>
            <w:proofErr w:type="spellStart"/>
            <w:r w:rsidRPr="00D34DC3">
              <w:rPr>
                <w:sz w:val="24"/>
                <w:szCs w:val="24"/>
              </w:rPr>
              <w:t>memahami</w:t>
            </w:r>
            <w:proofErr w:type="spellEnd"/>
            <w:r w:rsidRPr="00D34DC3">
              <w:rPr>
                <w:sz w:val="24"/>
                <w:szCs w:val="24"/>
              </w:rPr>
              <w:tab/>
            </w:r>
            <w:proofErr w:type="spellStart"/>
            <w:r w:rsidRPr="00D34DC3">
              <w:rPr>
                <w:sz w:val="24"/>
                <w:szCs w:val="24"/>
              </w:rPr>
              <w:t>tentang</w:t>
            </w:r>
            <w:proofErr w:type="spellEnd"/>
            <w:r w:rsidRPr="00D34DC3">
              <w:rPr>
                <w:spacing w:val="-57"/>
                <w:sz w:val="24"/>
                <w:szCs w:val="24"/>
              </w:rPr>
              <w:t xml:space="preserve"> </w:t>
            </w:r>
            <w:r w:rsidRPr="00D34DC3">
              <w:rPr>
                <w:sz w:val="24"/>
                <w:szCs w:val="24"/>
              </w:rPr>
              <w:t>strategi</w:t>
            </w:r>
            <w:r w:rsidRPr="00D34DC3">
              <w:rPr>
                <w:spacing w:val="-9"/>
                <w:sz w:val="24"/>
                <w:szCs w:val="24"/>
              </w:rPr>
              <w:t xml:space="preserve"> </w:t>
            </w:r>
            <w:proofErr w:type="spellStart"/>
            <w:r w:rsidRPr="00D34DC3">
              <w:rPr>
                <w:sz w:val="24"/>
                <w:szCs w:val="24"/>
              </w:rPr>
              <w:t>pemasaran</w:t>
            </w:r>
            <w:proofErr w:type="spellEnd"/>
            <w:r w:rsidRPr="00D34DC3">
              <w:rPr>
                <w:sz w:val="24"/>
                <w:szCs w:val="24"/>
              </w:rPr>
              <w:t>.</w:t>
            </w:r>
          </w:p>
        </w:tc>
      </w:tr>
    </w:tbl>
    <w:p w14:paraId="4A38DD51" w14:textId="77777777" w:rsidR="0096614A" w:rsidRPr="00D34DC3" w:rsidRDefault="0096614A" w:rsidP="0096614A">
      <w:pPr>
        <w:pStyle w:val="BodyText"/>
        <w:spacing w:before="112"/>
      </w:pPr>
    </w:p>
    <w:p w14:paraId="2257C7EB" w14:textId="77777777" w:rsidR="00EF57C2" w:rsidRPr="00D34DC3" w:rsidRDefault="00EF57C2" w:rsidP="00D34DC3">
      <w:pPr>
        <w:pStyle w:val="BodyText"/>
        <w:spacing w:after="0"/>
        <w:jc w:val="center"/>
      </w:pPr>
      <w:r w:rsidRPr="00D34DC3">
        <w:t>Tabel</w:t>
      </w:r>
      <w:r w:rsidRPr="00D34DC3">
        <w:rPr>
          <w:spacing w:val="-7"/>
        </w:rPr>
        <w:t xml:space="preserve"> 4</w:t>
      </w:r>
      <w:r w:rsidRPr="00D34DC3">
        <w:t>.</w:t>
      </w:r>
      <w:r w:rsidRPr="00D34DC3">
        <w:rPr>
          <w:spacing w:val="5"/>
        </w:rPr>
        <w:t xml:space="preserve"> </w:t>
      </w:r>
      <w:r w:rsidRPr="00D34DC3">
        <w:t>Peran</w:t>
      </w:r>
      <w:r w:rsidRPr="00D34DC3">
        <w:rPr>
          <w:spacing w:val="-2"/>
        </w:rPr>
        <w:t xml:space="preserve"> </w:t>
      </w:r>
      <w:r w:rsidRPr="00D34DC3">
        <w:t>dan</w:t>
      </w:r>
      <w:r w:rsidRPr="00D34DC3">
        <w:rPr>
          <w:spacing w:val="-3"/>
        </w:rPr>
        <w:t xml:space="preserve"> </w:t>
      </w:r>
      <w:r w:rsidRPr="00D34DC3">
        <w:t>Tugas</w:t>
      </w:r>
      <w:r w:rsidRPr="00D34DC3">
        <w:rPr>
          <w:spacing w:val="1"/>
        </w:rPr>
        <w:t xml:space="preserve"> </w:t>
      </w:r>
      <w:r w:rsidRPr="00D34DC3">
        <w:t>anggota</w:t>
      </w:r>
      <w:r w:rsidRPr="00D34DC3">
        <w:rPr>
          <w:spacing w:val="-3"/>
        </w:rPr>
        <w:t xml:space="preserve"> </w:t>
      </w:r>
      <w:r w:rsidRPr="00D34DC3">
        <w:t>tim</w:t>
      </w:r>
      <w:r w:rsidRPr="00D34DC3">
        <w:rPr>
          <w:spacing w:val="-7"/>
        </w:rPr>
        <w:t xml:space="preserve"> </w:t>
      </w:r>
      <w:r w:rsidRPr="00D34DC3">
        <w:t>pengusul</w:t>
      </w:r>
    </w:p>
    <w:tbl>
      <w:tblPr>
        <w:tblW w:w="991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42"/>
        <w:gridCol w:w="1800"/>
        <w:gridCol w:w="4295"/>
        <w:gridCol w:w="2080"/>
      </w:tblGrid>
      <w:tr w:rsidR="00EF57C2" w:rsidRPr="00D34DC3" w14:paraId="41C418DF" w14:textId="77777777" w:rsidTr="00E35862">
        <w:trPr>
          <w:trHeight w:val="436"/>
          <w:jc w:val="center"/>
        </w:trPr>
        <w:tc>
          <w:tcPr>
            <w:tcW w:w="1742" w:type="dxa"/>
            <w:shd w:val="clear" w:color="auto" w:fill="A6A6A6"/>
          </w:tcPr>
          <w:p w14:paraId="1C9D3925" w14:textId="77777777" w:rsidR="00EF57C2" w:rsidRPr="00D34DC3" w:rsidRDefault="00EF57C2" w:rsidP="00D34DC3">
            <w:pPr>
              <w:pStyle w:val="TableParagraph"/>
              <w:ind w:left="551"/>
              <w:rPr>
                <w:sz w:val="24"/>
                <w:szCs w:val="24"/>
              </w:rPr>
            </w:pPr>
          </w:p>
          <w:p w14:paraId="56A611D0" w14:textId="77777777" w:rsidR="00EF57C2" w:rsidRPr="00D34DC3" w:rsidRDefault="00EF57C2" w:rsidP="00D34DC3">
            <w:pPr>
              <w:pStyle w:val="TableParagraph"/>
              <w:ind w:left="551"/>
              <w:rPr>
                <w:sz w:val="24"/>
                <w:szCs w:val="24"/>
              </w:rPr>
            </w:pPr>
            <w:r w:rsidRPr="00D34DC3">
              <w:rPr>
                <w:sz w:val="24"/>
                <w:szCs w:val="24"/>
              </w:rPr>
              <w:t>Nama</w:t>
            </w:r>
          </w:p>
        </w:tc>
        <w:tc>
          <w:tcPr>
            <w:tcW w:w="1800" w:type="dxa"/>
            <w:shd w:val="clear" w:color="auto" w:fill="A6A6A6"/>
          </w:tcPr>
          <w:p w14:paraId="3C063C71" w14:textId="77777777" w:rsidR="00EF57C2" w:rsidRPr="00D34DC3" w:rsidRDefault="00EF57C2" w:rsidP="00D34DC3">
            <w:pPr>
              <w:pStyle w:val="TableParagraph"/>
              <w:ind w:left="110"/>
              <w:jc w:val="center"/>
              <w:rPr>
                <w:sz w:val="24"/>
                <w:szCs w:val="24"/>
              </w:rPr>
            </w:pPr>
          </w:p>
          <w:p w14:paraId="564999C2" w14:textId="77777777" w:rsidR="00EF57C2" w:rsidRPr="00D34DC3" w:rsidRDefault="00EF57C2" w:rsidP="00D34DC3">
            <w:pPr>
              <w:pStyle w:val="TableParagraph"/>
              <w:ind w:left="110"/>
              <w:jc w:val="center"/>
              <w:rPr>
                <w:sz w:val="24"/>
                <w:szCs w:val="24"/>
              </w:rPr>
            </w:pPr>
            <w:r w:rsidRPr="00D34DC3">
              <w:rPr>
                <w:sz w:val="24"/>
                <w:szCs w:val="24"/>
              </w:rPr>
              <w:t>Status</w:t>
            </w:r>
            <w:r w:rsidRPr="00D34DC3">
              <w:rPr>
                <w:spacing w:val="-1"/>
                <w:sz w:val="24"/>
                <w:szCs w:val="24"/>
              </w:rPr>
              <w:t xml:space="preserve"> </w:t>
            </w:r>
            <w:proofErr w:type="spellStart"/>
            <w:r w:rsidRPr="00D34DC3">
              <w:rPr>
                <w:sz w:val="24"/>
                <w:szCs w:val="24"/>
              </w:rPr>
              <w:t>dalam</w:t>
            </w:r>
            <w:proofErr w:type="spellEnd"/>
            <w:r w:rsidRPr="00D34DC3">
              <w:rPr>
                <w:spacing w:val="-7"/>
                <w:sz w:val="24"/>
                <w:szCs w:val="24"/>
              </w:rPr>
              <w:t xml:space="preserve"> </w:t>
            </w:r>
            <w:proofErr w:type="spellStart"/>
            <w:r w:rsidRPr="00D34DC3">
              <w:rPr>
                <w:sz w:val="24"/>
                <w:szCs w:val="24"/>
              </w:rPr>
              <w:t>tim</w:t>
            </w:r>
            <w:proofErr w:type="spellEnd"/>
          </w:p>
        </w:tc>
        <w:tc>
          <w:tcPr>
            <w:tcW w:w="4295" w:type="dxa"/>
            <w:shd w:val="clear" w:color="auto" w:fill="A6A6A6"/>
          </w:tcPr>
          <w:p w14:paraId="609C9818" w14:textId="77777777" w:rsidR="00EF57C2" w:rsidRPr="00D34DC3" w:rsidRDefault="00EF57C2" w:rsidP="00D34DC3">
            <w:pPr>
              <w:pStyle w:val="TableParagraph"/>
              <w:ind w:left="1472" w:right="1472"/>
              <w:jc w:val="center"/>
              <w:rPr>
                <w:sz w:val="24"/>
                <w:szCs w:val="24"/>
              </w:rPr>
            </w:pPr>
          </w:p>
          <w:p w14:paraId="7283AAC8" w14:textId="77777777" w:rsidR="00EF57C2" w:rsidRPr="00D34DC3" w:rsidRDefault="00EF57C2" w:rsidP="00D34DC3">
            <w:pPr>
              <w:pStyle w:val="TableParagraph"/>
              <w:ind w:left="1472" w:right="1472"/>
              <w:jc w:val="center"/>
              <w:rPr>
                <w:sz w:val="24"/>
                <w:szCs w:val="24"/>
              </w:rPr>
            </w:pPr>
            <w:proofErr w:type="spellStart"/>
            <w:r w:rsidRPr="00D34DC3">
              <w:rPr>
                <w:sz w:val="24"/>
                <w:szCs w:val="24"/>
              </w:rPr>
              <w:t>Bidang</w:t>
            </w:r>
            <w:proofErr w:type="spellEnd"/>
            <w:r w:rsidRPr="00D34DC3">
              <w:rPr>
                <w:spacing w:val="-1"/>
                <w:sz w:val="24"/>
                <w:szCs w:val="24"/>
              </w:rPr>
              <w:t xml:space="preserve"> </w:t>
            </w:r>
            <w:proofErr w:type="spellStart"/>
            <w:r w:rsidRPr="00D34DC3">
              <w:rPr>
                <w:sz w:val="24"/>
                <w:szCs w:val="24"/>
              </w:rPr>
              <w:t>tugas</w:t>
            </w:r>
            <w:proofErr w:type="spellEnd"/>
          </w:p>
        </w:tc>
        <w:tc>
          <w:tcPr>
            <w:tcW w:w="2080" w:type="dxa"/>
            <w:shd w:val="clear" w:color="auto" w:fill="A6A6A6"/>
          </w:tcPr>
          <w:p w14:paraId="403BA13C" w14:textId="77777777" w:rsidR="00EF57C2" w:rsidRPr="00D34DC3" w:rsidRDefault="00EF57C2" w:rsidP="00D34DC3">
            <w:pPr>
              <w:pStyle w:val="TableParagraph"/>
              <w:ind w:left="292"/>
              <w:rPr>
                <w:sz w:val="24"/>
                <w:szCs w:val="24"/>
              </w:rPr>
            </w:pPr>
          </w:p>
          <w:p w14:paraId="4AA547E6" w14:textId="77777777" w:rsidR="00EF57C2" w:rsidRPr="00D34DC3" w:rsidRDefault="00EF57C2" w:rsidP="00D34DC3">
            <w:pPr>
              <w:pStyle w:val="TableParagraph"/>
              <w:ind w:left="292"/>
              <w:rPr>
                <w:sz w:val="24"/>
                <w:szCs w:val="24"/>
              </w:rPr>
            </w:pPr>
            <w:proofErr w:type="spellStart"/>
            <w:r w:rsidRPr="00D34DC3">
              <w:rPr>
                <w:sz w:val="24"/>
                <w:szCs w:val="24"/>
              </w:rPr>
              <w:t>Mahasiswa</w:t>
            </w:r>
            <w:proofErr w:type="spellEnd"/>
          </w:p>
        </w:tc>
      </w:tr>
      <w:tr w:rsidR="00EF57C2" w:rsidRPr="00D34DC3" w14:paraId="4B4355AE" w14:textId="77777777" w:rsidTr="00E35862">
        <w:trPr>
          <w:trHeight w:val="1124"/>
          <w:jc w:val="center"/>
        </w:trPr>
        <w:tc>
          <w:tcPr>
            <w:tcW w:w="1742" w:type="dxa"/>
          </w:tcPr>
          <w:p w14:paraId="1AFB0672" w14:textId="77777777" w:rsidR="00EF57C2" w:rsidRPr="00D34DC3" w:rsidRDefault="00EF57C2" w:rsidP="00D34DC3">
            <w:pPr>
              <w:pStyle w:val="TableParagraph"/>
              <w:ind w:right="90"/>
              <w:rPr>
                <w:b/>
                <w:bCs/>
                <w:sz w:val="24"/>
                <w:szCs w:val="24"/>
              </w:rPr>
            </w:pPr>
          </w:p>
          <w:p w14:paraId="2B32F851" w14:textId="77777777" w:rsidR="00EF57C2" w:rsidRPr="00D34DC3" w:rsidRDefault="00EF57C2" w:rsidP="00D34DC3">
            <w:pPr>
              <w:pStyle w:val="TableParagraph"/>
              <w:ind w:right="90"/>
              <w:rPr>
                <w:b/>
                <w:bCs/>
                <w:sz w:val="24"/>
                <w:szCs w:val="24"/>
              </w:rPr>
            </w:pPr>
          </w:p>
          <w:p w14:paraId="5D6CF80B" w14:textId="77777777" w:rsidR="00EF57C2" w:rsidRPr="00D34DC3" w:rsidRDefault="00EF57C2" w:rsidP="00D34DC3">
            <w:pPr>
              <w:pStyle w:val="TableParagraph"/>
              <w:ind w:right="90"/>
              <w:rPr>
                <w:b/>
                <w:bCs/>
                <w:sz w:val="24"/>
                <w:szCs w:val="24"/>
              </w:rPr>
            </w:pPr>
            <w:r w:rsidRPr="00D34DC3">
              <w:rPr>
                <w:b/>
                <w:bCs/>
                <w:sz w:val="24"/>
                <w:szCs w:val="24"/>
              </w:rPr>
              <w:t>Andi</w:t>
            </w:r>
            <w:r w:rsidRPr="00D34DC3">
              <w:rPr>
                <w:b/>
                <w:bCs/>
                <w:spacing w:val="1"/>
                <w:sz w:val="24"/>
                <w:szCs w:val="24"/>
              </w:rPr>
              <w:t xml:space="preserve"> </w:t>
            </w:r>
            <w:proofErr w:type="gramStart"/>
            <w:r w:rsidRPr="00D34DC3">
              <w:rPr>
                <w:b/>
                <w:bCs/>
                <w:sz w:val="24"/>
                <w:szCs w:val="24"/>
              </w:rPr>
              <w:t>Asrijal,S</w:t>
            </w:r>
            <w:proofErr w:type="gramEnd"/>
            <w:r w:rsidRPr="00D34DC3">
              <w:rPr>
                <w:b/>
                <w:bCs/>
                <w:sz w:val="24"/>
                <w:szCs w:val="24"/>
              </w:rPr>
              <w:t>.</w:t>
            </w:r>
            <w:proofErr w:type="spellStart"/>
            <w:r w:rsidRPr="00D34DC3">
              <w:rPr>
                <w:b/>
                <w:bCs/>
                <w:sz w:val="24"/>
                <w:szCs w:val="24"/>
              </w:rPr>
              <w:t>Sos</w:t>
            </w:r>
            <w:proofErr w:type="spellEnd"/>
            <w:r w:rsidRPr="00D34DC3">
              <w:rPr>
                <w:b/>
                <w:bCs/>
                <w:sz w:val="24"/>
                <w:szCs w:val="24"/>
              </w:rPr>
              <w:t>.,</w:t>
            </w:r>
            <w:proofErr w:type="spellStart"/>
            <w:r w:rsidRPr="00D34DC3">
              <w:rPr>
                <w:b/>
                <w:bCs/>
                <w:sz w:val="24"/>
                <w:szCs w:val="24"/>
              </w:rPr>
              <w:t>M.Si</w:t>
            </w:r>
            <w:proofErr w:type="spellEnd"/>
          </w:p>
        </w:tc>
        <w:tc>
          <w:tcPr>
            <w:tcW w:w="1800" w:type="dxa"/>
          </w:tcPr>
          <w:p w14:paraId="387495D0" w14:textId="77777777" w:rsidR="00EF57C2" w:rsidRPr="00D34DC3" w:rsidRDefault="00EF57C2" w:rsidP="00D34DC3">
            <w:pPr>
              <w:pStyle w:val="TableParagraph"/>
              <w:ind w:left="364" w:right="180" w:hanging="4"/>
              <w:jc w:val="center"/>
              <w:rPr>
                <w:sz w:val="24"/>
                <w:szCs w:val="24"/>
              </w:rPr>
            </w:pPr>
          </w:p>
          <w:p w14:paraId="6BA421E7" w14:textId="77777777" w:rsidR="00EF57C2" w:rsidRPr="00D34DC3" w:rsidRDefault="00EF57C2" w:rsidP="00D34DC3">
            <w:pPr>
              <w:pStyle w:val="TableParagraph"/>
              <w:ind w:left="364" w:right="180" w:hanging="4"/>
              <w:jc w:val="center"/>
              <w:rPr>
                <w:b/>
                <w:bCs/>
                <w:sz w:val="24"/>
                <w:szCs w:val="24"/>
              </w:rPr>
            </w:pPr>
          </w:p>
          <w:p w14:paraId="12B596DA" w14:textId="77777777" w:rsidR="00EF57C2" w:rsidRPr="00D34DC3" w:rsidRDefault="00EF57C2" w:rsidP="00D34DC3">
            <w:pPr>
              <w:pStyle w:val="TableParagraph"/>
              <w:ind w:left="364" w:right="180" w:hanging="4"/>
              <w:jc w:val="center"/>
              <w:rPr>
                <w:b/>
                <w:bCs/>
                <w:sz w:val="24"/>
                <w:szCs w:val="24"/>
              </w:rPr>
            </w:pPr>
            <w:proofErr w:type="spellStart"/>
            <w:r w:rsidRPr="00D34DC3">
              <w:rPr>
                <w:b/>
                <w:bCs/>
                <w:sz w:val="24"/>
                <w:szCs w:val="24"/>
              </w:rPr>
              <w:t>Ketua</w:t>
            </w:r>
            <w:proofErr w:type="spellEnd"/>
            <w:r w:rsidRPr="00D34DC3">
              <w:rPr>
                <w:b/>
                <w:bCs/>
                <w:spacing w:val="1"/>
                <w:sz w:val="24"/>
                <w:szCs w:val="24"/>
              </w:rPr>
              <w:t xml:space="preserve"> </w:t>
            </w:r>
            <w:r w:rsidRPr="00D34DC3">
              <w:rPr>
                <w:b/>
                <w:bCs/>
                <w:spacing w:val="-1"/>
                <w:sz w:val="24"/>
                <w:szCs w:val="24"/>
              </w:rPr>
              <w:t xml:space="preserve">Tim </w:t>
            </w:r>
            <w:proofErr w:type="spellStart"/>
            <w:r w:rsidRPr="00D34DC3">
              <w:rPr>
                <w:b/>
                <w:bCs/>
                <w:spacing w:val="-1"/>
                <w:sz w:val="24"/>
                <w:szCs w:val="24"/>
              </w:rPr>
              <w:t>Pengusul</w:t>
            </w:r>
            <w:proofErr w:type="spellEnd"/>
          </w:p>
        </w:tc>
        <w:tc>
          <w:tcPr>
            <w:tcW w:w="4295" w:type="dxa"/>
          </w:tcPr>
          <w:p w14:paraId="5B68ED74" w14:textId="77777777" w:rsidR="00EF57C2" w:rsidRPr="00D34DC3" w:rsidRDefault="00EF57C2" w:rsidP="00D34DC3">
            <w:pPr>
              <w:pStyle w:val="TableParagraph"/>
              <w:tabs>
                <w:tab w:val="left" w:pos="423"/>
              </w:tabs>
              <w:ind w:left="422" w:right="239"/>
              <w:rPr>
                <w:sz w:val="24"/>
                <w:szCs w:val="24"/>
              </w:rPr>
            </w:pPr>
          </w:p>
          <w:p w14:paraId="636A672F" w14:textId="77777777" w:rsidR="00EF57C2" w:rsidRPr="00D34DC3" w:rsidRDefault="00EF57C2" w:rsidP="00D34DC3">
            <w:pPr>
              <w:pStyle w:val="TableParagraph"/>
              <w:numPr>
                <w:ilvl w:val="0"/>
                <w:numId w:val="10"/>
              </w:numPr>
              <w:tabs>
                <w:tab w:val="left" w:pos="423"/>
              </w:tabs>
              <w:ind w:right="239"/>
              <w:rPr>
                <w:sz w:val="24"/>
                <w:szCs w:val="24"/>
              </w:rPr>
            </w:pPr>
            <w:proofErr w:type="spellStart"/>
            <w:r w:rsidRPr="00D34DC3">
              <w:rPr>
                <w:sz w:val="24"/>
                <w:szCs w:val="24"/>
              </w:rPr>
              <w:t>Mengkoordinir</w:t>
            </w:r>
            <w:proofErr w:type="spellEnd"/>
            <w:r w:rsidRPr="00D34DC3">
              <w:rPr>
                <w:sz w:val="24"/>
                <w:szCs w:val="24"/>
              </w:rPr>
              <w:t xml:space="preserve"> </w:t>
            </w:r>
            <w:proofErr w:type="spellStart"/>
            <w:r w:rsidRPr="00D34DC3">
              <w:rPr>
                <w:sz w:val="24"/>
                <w:szCs w:val="24"/>
              </w:rPr>
              <w:t>anggota</w:t>
            </w:r>
            <w:proofErr w:type="spellEnd"/>
            <w:r w:rsidRPr="00D34DC3">
              <w:rPr>
                <w:sz w:val="24"/>
                <w:szCs w:val="24"/>
              </w:rPr>
              <w:t xml:space="preserve"> </w:t>
            </w:r>
            <w:proofErr w:type="spellStart"/>
            <w:r w:rsidRPr="00D34DC3">
              <w:rPr>
                <w:sz w:val="24"/>
                <w:szCs w:val="24"/>
              </w:rPr>
              <w:t>tim</w:t>
            </w:r>
            <w:proofErr w:type="spellEnd"/>
            <w:r w:rsidRPr="00D34DC3">
              <w:rPr>
                <w:sz w:val="24"/>
                <w:szCs w:val="24"/>
              </w:rPr>
              <w:t xml:space="preserve"> </w:t>
            </w:r>
            <w:proofErr w:type="spellStart"/>
            <w:r w:rsidRPr="00D34DC3">
              <w:rPr>
                <w:sz w:val="24"/>
                <w:szCs w:val="24"/>
              </w:rPr>
              <w:t>pengusul</w:t>
            </w:r>
            <w:proofErr w:type="spellEnd"/>
            <w:r w:rsidRPr="00D34DC3">
              <w:rPr>
                <w:spacing w:val="-57"/>
                <w:sz w:val="24"/>
                <w:szCs w:val="24"/>
              </w:rPr>
              <w:t xml:space="preserve"> </w:t>
            </w:r>
            <w:proofErr w:type="spellStart"/>
            <w:r w:rsidRPr="00D34DC3">
              <w:rPr>
                <w:sz w:val="24"/>
                <w:szCs w:val="24"/>
              </w:rPr>
              <w:t>dalam</w:t>
            </w:r>
            <w:proofErr w:type="spellEnd"/>
            <w:r w:rsidRPr="00D34DC3">
              <w:rPr>
                <w:spacing w:val="-4"/>
                <w:sz w:val="24"/>
                <w:szCs w:val="24"/>
              </w:rPr>
              <w:t xml:space="preserve"> </w:t>
            </w:r>
            <w:proofErr w:type="spellStart"/>
            <w:r w:rsidRPr="00D34DC3">
              <w:rPr>
                <w:sz w:val="24"/>
                <w:szCs w:val="24"/>
              </w:rPr>
              <w:t>pelaksanaan</w:t>
            </w:r>
            <w:proofErr w:type="spellEnd"/>
            <w:r w:rsidRPr="00D34DC3">
              <w:rPr>
                <w:spacing w:val="-3"/>
                <w:sz w:val="24"/>
                <w:szCs w:val="24"/>
              </w:rPr>
              <w:t xml:space="preserve"> </w:t>
            </w:r>
            <w:r w:rsidRPr="00D34DC3">
              <w:rPr>
                <w:sz w:val="24"/>
                <w:szCs w:val="24"/>
              </w:rPr>
              <w:t>PKMS.</w:t>
            </w:r>
          </w:p>
          <w:p w14:paraId="0405736F" w14:textId="77777777" w:rsidR="00EF57C2" w:rsidRPr="00D34DC3" w:rsidRDefault="00EF57C2" w:rsidP="00D34DC3">
            <w:pPr>
              <w:pStyle w:val="TableParagraph"/>
              <w:numPr>
                <w:ilvl w:val="0"/>
                <w:numId w:val="10"/>
              </w:numPr>
              <w:tabs>
                <w:tab w:val="left" w:pos="423"/>
              </w:tabs>
              <w:ind w:right="443"/>
              <w:rPr>
                <w:sz w:val="24"/>
                <w:szCs w:val="24"/>
              </w:rPr>
            </w:pPr>
            <w:proofErr w:type="spellStart"/>
            <w:r w:rsidRPr="00D34DC3">
              <w:rPr>
                <w:sz w:val="24"/>
                <w:szCs w:val="24"/>
              </w:rPr>
              <w:t>Memastikan</w:t>
            </w:r>
            <w:proofErr w:type="spellEnd"/>
            <w:r w:rsidRPr="00D34DC3">
              <w:rPr>
                <w:sz w:val="24"/>
                <w:szCs w:val="24"/>
              </w:rPr>
              <w:t xml:space="preserve"> </w:t>
            </w:r>
            <w:proofErr w:type="spellStart"/>
            <w:r w:rsidRPr="00D34DC3">
              <w:rPr>
                <w:sz w:val="24"/>
                <w:szCs w:val="24"/>
              </w:rPr>
              <w:t>semua</w:t>
            </w:r>
            <w:proofErr w:type="spellEnd"/>
            <w:r w:rsidRPr="00D34DC3">
              <w:rPr>
                <w:sz w:val="24"/>
                <w:szCs w:val="24"/>
              </w:rPr>
              <w:t xml:space="preserve"> </w:t>
            </w:r>
            <w:proofErr w:type="spellStart"/>
            <w:r w:rsidRPr="00D34DC3">
              <w:rPr>
                <w:sz w:val="24"/>
                <w:szCs w:val="24"/>
              </w:rPr>
              <w:t>kelengkapan</w:t>
            </w:r>
            <w:proofErr w:type="spellEnd"/>
            <w:r w:rsidRPr="00D34DC3">
              <w:rPr>
                <w:spacing w:val="1"/>
                <w:sz w:val="24"/>
                <w:szCs w:val="24"/>
              </w:rPr>
              <w:t xml:space="preserve"> </w:t>
            </w:r>
            <w:proofErr w:type="spellStart"/>
            <w:r w:rsidRPr="00D34DC3">
              <w:rPr>
                <w:sz w:val="24"/>
                <w:szCs w:val="24"/>
              </w:rPr>
              <w:t>pengabdian</w:t>
            </w:r>
            <w:proofErr w:type="spellEnd"/>
            <w:r w:rsidRPr="00D34DC3">
              <w:rPr>
                <w:spacing w:val="-6"/>
                <w:sz w:val="24"/>
                <w:szCs w:val="24"/>
              </w:rPr>
              <w:t xml:space="preserve"> </w:t>
            </w:r>
            <w:proofErr w:type="spellStart"/>
            <w:r w:rsidRPr="00D34DC3">
              <w:rPr>
                <w:sz w:val="24"/>
                <w:szCs w:val="24"/>
              </w:rPr>
              <w:t>sudah</w:t>
            </w:r>
            <w:proofErr w:type="spellEnd"/>
            <w:r w:rsidRPr="00D34DC3">
              <w:rPr>
                <w:spacing w:val="-6"/>
                <w:sz w:val="24"/>
                <w:szCs w:val="24"/>
              </w:rPr>
              <w:t xml:space="preserve"> </w:t>
            </w:r>
            <w:proofErr w:type="spellStart"/>
            <w:r w:rsidRPr="00D34DC3">
              <w:rPr>
                <w:sz w:val="24"/>
                <w:szCs w:val="24"/>
              </w:rPr>
              <w:t>tersedia</w:t>
            </w:r>
            <w:proofErr w:type="spellEnd"/>
            <w:r w:rsidRPr="00D34DC3">
              <w:rPr>
                <w:spacing w:val="-1"/>
                <w:sz w:val="24"/>
                <w:szCs w:val="24"/>
              </w:rPr>
              <w:t xml:space="preserve"> </w:t>
            </w:r>
            <w:r w:rsidRPr="00D34DC3">
              <w:rPr>
                <w:sz w:val="24"/>
                <w:szCs w:val="24"/>
              </w:rPr>
              <w:t>dan</w:t>
            </w:r>
            <w:r w:rsidRPr="00D34DC3">
              <w:rPr>
                <w:spacing w:val="-6"/>
                <w:sz w:val="24"/>
                <w:szCs w:val="24"/>
              </w:rPr>
              <w:t xml:space="preserve"> </w:t>
            </w:r>
            <w:proofErr w:type="spellStart"/>
            <w:r w:rsidRPr="00D34DC3">
              <w:rPr>
                <w:sz w:val="24"/>
                <w:szCs w:val="24"/>
              </w:rPr>
              <w:t>siap</w:t>
            </w:r>
            <w:proofErr w:type="spellEnd"/>
            <w:r w:rsidRPr="00D34DC3">
              <w:rPr>
                <w:spacing w:val="-57"/>
                <w:sz w:val="24"/>
                <w:szCs w:val="24"/>
              </w:rPr>
              <w:t xml:space="preserve"> </w:t>
            </w:r>
            <w:proofErr w:type="spellStart"/>
            <w:r w:rsidRPr="00D34DC3">
              <w:rPr>
                <w:sz w:val="24"/>
                <w:szCs w:val="24"/>
              </w:rPr>
              <w:t>untuk</w:t>
            </w:r>
            <w:proofErr w:type="spellEnd"/>
            <w:r w:rsidRPr="00D34DC3">
              <w:rPr>
                <w:spacing w:val="1"/>
                <w:sz w:val="24"/>
                <w:szCs w:val="24"/>
              </w:rPr>
              <w:t xml:space="preserve"> </w:t>
            </w:r>
            <w:proofErr w:type="spellStart"/>
            <w:r w:rsidRPr="00D34DC3">
              <w:rPr>
                <w:sz w:val="24"/>
                <w:szCs w:val="24"/>
              </w:rPr>
              <w:t>digunakan</w:t>
            </w:r>
            <w:proofErr w:type="spellEnd"/>
            <w:r w:rsidRPr="00D34DC3">
              <w:rPr>
                <w:sz w:val="24"/>
                <w:szCs w:val="24"/>
              </w:rPr>
              <w:t>.</w:t>
            </w:r>
          </w:p>
          <w:p w14:paraId="602A1861" w14:textId="77777777" w:rsidR="00EF57C2" w:rsidRPr="00D34DC3" w:rsidRDefault="00EF57C2" w:rsidP="00D34DC3">
            <w:pPr>
              <w:pStyle w:val="TableParagraph"/>
              <w:numPr>
                <w:ilvl w:val="0"/>
                <w:numId w:val="10"/>
              </w:numPr>
              <w:tabs>
                <w:tab w:val="left" w:pos="423"/>
              </w:tabs>
              <w:ind w:right="443"/>
              <w:rPr>
                <w:sz w:val="24"/>
                <w:szCs w:val="24"/>
              </w:rPr>
            </w:pPr>
            <w:proofErr w:type="spellStart"/>
            <w:r w:rsidRPr="00D34DC3">
              <w:rPr>
                <w:sz w:val="24"/>
                <w:szCs w:val="24"/>
              </w:rPr>
              <w:t>Memastikan</w:t>
            </w:r>
            <w:proofErr w:type="spellEnd"/>
            <w:r w:rsidRPr="00D34DC3">
              <w:rPr>
                <w:sz w:val="24"/>
                <w:szCs w:val="24"/>
              </w:rPr>
              <w:t xml:space="preserve"> </w:t>
            </w:r>
            <w:proofErr w:type="spellStart"/>
            <w:r w:rsidRPr="00D34DC3">
              <w:rPr>
                <w:sz w:val="24"/>
                <w:szCs w:val="24"/>
              </w:rPr>
              <w:t>semua</w:t>
            </w:r>
            <w:proofErr w:type="spellEnd"/>
            <w:r w:rsidRPr="00D34DC3">
              <w:rPr>
                <w:sz w:val="24"/>
                <w:szCs w:val="24"/>
              </w:rPr>
              <w:t xml:space="preserve"> program </w:t>
            </w:r>
            <w:proofErr w:type="spellStart"/>
            <w:r w:rsidRPr="00D34DC3">
              <w:rPr>
                <w:sz w:val="24"/>
                <w:szCs w:val="24"/>
              </w:rPr>
              <w:t>berjalan</w:t>
            </w:r>
            <w:proofErr w:type="spellEnd"/>
            <w:r w:rsidRPr="00D34DC3">
              <w:rPr>
                <w:sz w:val="24"/>
                <w:szCs w:val="24"/>
              </w:rPr>
              <w:t xml:space="preserve"> </w:t>
            </w:r>
            <w:proofErr w:type="spellStart"/>
            <w:r w:rsidRPr="00D34DC3">
              <w:rPr>
                <w:sz w:val="24"/>
                <w:szCs w:val="24"/>
              </w:rPr>
              <w:t>sesuai</w:t>
            </w:r>
            <w:proofErr w:type="spellEnd"/>
            <w:r w:rsidRPr="00D34DC3">
              <w:rPr>
                <w:sz w:val="24"/>
                <w:szCs w:val="24"/>
              </w:rPr>
              <w:t xml:space="preserve"> yang </w:t>
            </w:r>
            <w:proofErr w:type="spellStart"/>
            <w:r w:rsidRPr="00D34DC3">
              <w:rPr>
                <w:sz w:val="24"/>
                <w:szCs w:val="24"/>
              </w:rPr>
              <w:t>telah</w:t>
            </w:r>
            <w:proofErr w:type="spellEnd"/>
            <w:r w:rsidRPr="00D34DC3">
              <w:rPr>
                <w:sz w:val="24"/>
                <w:szCs w:val="24"/>
              </w:rPr>
              <w:t xml:space="preserve"> </w:t>
            </w:r>
            <w:proofErr w:type="spellStart"/>
            <w:r w:rsidRPr="00D34DC3">
              <w:rPr>
                <w:sz w:val="24"/>
                <w:szCs w:val="24"/>
              </w:rPr>
              <w:t>direncanakan</w:t>
            </w:r>
            <w:proofErr w:type="spellEnd"/>
            <w:r w:rsidRPr="00D34DC3">
              <w:rPr>
                <w:sz w:val="24"/>
                <w:szCs w:val="24"/>
              </w:rPr>
              <w:t xml:space="preserve"> </w:t>
            </w:r>
            <w:proofErr w:type="spellStart"/>
            <w:r w:rsidRPr="00D34DC3">
              <w:rPr>
                <w:sz w:val="24"/>
                <w:szCs w:val="24"/>
              </w:rPr>
              <w:t>sebelumnya</w:t>
            </w:r>
            <w:proofErr w:type="spellEnd"/>
          </w:p>
          <w:p w14:paraId="49F61DC6" w14:textId="77777777" w:rsidR="00EF57C2" w:rsidRPr="00D34DC3" w:rsidRDefault="00EF57C2" w:rsidP="00D34DC3">
            <w:pPr>
              <w:spacing w:line="240" w:lineRule="auto"/>
              <w:jc w:val="center"/>
              <w:rPr>
                <w:rFonts w:ascii="Times New Roman" w:hAnsi="Times New Roman" w:cs="Times New Roman"/>
                <w:sz w:val="24"/>
                <w:szCs w:val="24"/>
              </w:rPr>
            </w:pPr>
          </w:p>
        </w:tc>
        <w:tc>
          <w:tcPr>
            <w:tcW w:w="2080" w:type="dxa"/>
            <w:vMerge w:val="restart"/>
          </w:tcPr>
          <w:p w14:paraId="01E11B49" w14:textId="77777777" w:rsidR="00EF57C2" w:rsidRPr="00D34DC3" w:rsidRDefault="00EF57C2" w:rsidP="00D34DC3">
            <w:pPr>
              <w:pStyle w:val="TableParagraph"/>
              <w:tabs>
                <w:tab w:val="left" w:pos="241"/>
              </w:tabs>
              <w:ind w:left="241" w:right="156"/>
              <w:jc w:val="both"/>
              <w:rPr>
                <w:spacing w:val="-1"/>
                <w:sz w:val="24"/>
                <w:szCs w:val="24"/>
              </w:rPr>
            </w:pPr>
          </w:p>
          <w:p w14:paraId="33E077A4" w14:textId="77777777" w:rsidR="00EF57C2" w:rsidRPr="00D34DC3" w:rsidRDefault="00EF57C2" w:rsidP="00D34DC3">
            <w:pPr>
              <w:pStyle w:val="TableParagraph"/>
              <w:ind w:left="241" w:right="156" w:hanging="241"/>
              <w:jc w:val="both"/>
              <w:rPr>
                <w:sz w:val="24"/>
                <w:szCs w:val="24"/>
              </w:rPr>
            </w:pPr>
            <w:r w:rsidRPr="00D34DC3">
              <w:rPr>
                <w:spacing w:val="-1"/>
                <w:sz w:val="24"/>
                <w:szCs w:val="24"/>
              </w:rPr>
              <w:t>1.Mem</w:t>
            </w:r>
            <w:r w:rsidRPr="00D34DC3">
              <w:rPr>
                <w:sz w:val="24"/>
                <w:szCs w:val="24"/>
              </w:rPr>
              <w:t>bantu</w:t>
            </w:r>
            <w:r w:rsidRPr="00D34DC3">
              <w:rPr>
                <w:spacing w:val="-3"/>
                <w:sz w:val="24"/>
                <w:szCs w:val="24"/>
              </w:rPr>
              <w:t xml:space="preserve"> </w:t>
            </w:r>
            <w:proofErr w:type="spellStart"/>
            <w:r w:rsidRPr="00D34DC3">
              <w:rPr>
                <w:sz w:val="24"/>
                <w:szCs w:val="24"/>
              </w:rPr>
              <w:t>tugas</w:t>
            </w:r>
            <w:proofErr w:type="spellEnd"/>
            <w:r w:rsidRPr="00D34DC3">
              <w:rPr>
                <w:sz w:val="24"/>
                <w:szCs w:val="24"/>
              </w:rPr>
              <w:t>-</w:t>
            </w:r>
          </w:p>
          <w:p w14:paraId="455AAA4B" w14:textId="77777777" w:rsidR="00EF57C2" w:rsidRPr="00D34DC3" w:rsidRDefault="00EF57C2" w:rsidP="00D34DC3">
            <w:pPr>
              <w:pStyle w:val="TableParagraph"/>
              <w:ind w:left="241" w:right="-3" w:firstLine="13"/>
              <w:jc w:val="both"/>
              <w:rPr>
                <w:sz w:val="24"/>
                <w:szCs w:val="24"/>
              </w:rPr>
            </w:pPr>
            <w:proofErr w:type="spellStart"/>
            <w:r w:rsidRPr="00D34DC3">
              <w:rPr>
                <w:sz w:val="24"/>
                <w:szCs w:val="24"/>
              </w:rPr>
              <w:t>Tugas</w:t>
            </w:r>
            <w:proofErr w:type="spellEnd"/>
            <w:r w:rsidRPr="00D34DC3">
              <w:rPr>
                <w:sz w:val="24"/>
                <w:szCs w:val="24"/>
              </w:rPr>
              <w:t xml:space="preserve"> </w:t>
            </w:r>
            <w:proofErr w:type="spellStart"/>
            <w:r w:rsidRPr="00D34DC3">
              <w:rPr>
                <w:sz w:val="24"/>
                <w:szCs w:val="24"/>
              </w:rPr>
              <w:t>tim</w:t>
            </w:r>
            <w:proofErr w:type="spellEnd"/>
            <w:r w:rsidRPr="00D34DC3">
              <w:rPr>
                <w:spacing w:val="1"/>
                <w:sz w:val="24"/>
                <w:szCs w:val="24"/>
              </w:rPr>
              <w:t xml:space="preserve"> </w:t>
            </w:r>
            <w:proofErr w:type="spellStart"/>
            <w:r w:rsidRPr="00D34DC3">
              <w:rPr>
                <w:sz w:val="24"/>
                <w:szCs w:val="24"/>
              </w:rPr>
              <w:t>anggota</w:t>
            </w:r>
            <w:proofErr w:type="spellEnd"/>
            <w:r w:rsidRPr="00D34DC3">
              <w:rPr>
                <w:spacing w:val="1"/>
                <w:sz w:val="24"/>
                <w:szCs w:val="24"/>
              </w:rPr>
              <w:t xml:space="preserve"> </w:t>
            </w:r>
            <w:proofErr w:type="spellStart"/>
            <w:r w:rsidRPr="00D34DC3">
              <w:rPr>
                <w:sz w:val="24"/>
                <w:szCs w:val="24"/>
              </w:rPr>
              <w:t>pengusul</w:t>
            </w:r>
            <w:proofErr w:type="spellEnd"/>
            <w:r w:rsidRPr="00D34DC3">
              <w:rPr>
                <w:spacing w:val="1"/>
                <w:sz w:val="24"/>
                <w:szCs w:val="24"/>
              </w:rPr>
              <w:t xml:space="preserve"> </w:t>
            </w:r>
            <w:proofErr w:type="spellStart"/>
            <w:r w:rsidRPr="00D34DC3">
              <w:rPr>
                <w:sz w:val="24"/>
                <w:szCs w:val="24"/>
              </w:rPr>
              <w:t>satu</w:t>
            </w:r>
            <w:proofErr w:type="spellEnd"/>
            <w:r w:rsidRPr="00D34DC3">
              <w:rPr>
                <w:sz w:val="24"/>
                <w:szCs w:val="24"/>
              </w:rPr>
              <w:t xml:space="preserve"> dan </w:t>
            </w:r>
            <w:proofErr w:type="spellStart"/>
            <w:r w:rsidRPr="00D34DC3">
              <w:rPr>
                <w:sz w:val="24"/>
                <w:szCs w:val="24"/>
              </w:rPr>
              <w:t>dua</w:t>
            </w:r>
            <w:proofErr w:type="spellEnd"/>
          </w:p>
          <w:p w14:paraId="4243D650" w14:textId="77777777" w:rsidR="00EF57C2" w:rsidRPr="00D34DC3" w:rsidRDefault="00EF57C2" w:rsidP="00D34DC3">
            <w:pPr>
              <w:pStyle w:val="TableParagraph"/>
              <w:numPr>
                <w:ilvl w:val="0"/>
                <w:numId w:val="13"/>
              </w:numPr>
              <w:ind w:left="241" w:right="155" w:hanging="282"/>
              <w:jc w:val="both"/>
              <w:rPr>
                <w:sz w:val="24"/>
                <w:szCs w:val="24"/>
              </w:rPr>
            </w:pPr>
            <w:proofErr w:type="spellStart"/>
            <w:r w:rsidRPr="00D34DC3">
              <w:rPr>
                <w:sz w:val="24"/>
                <w:szCs w:val="24"/>
              </w:rPr>
              <w:t>membantu</w:t>
            </w:r>
            <w:proofErr w:type="spellEnd"/>
            <w:r w:rsidRPr="00D34DC3">
              <w:rPr>
                <w:spacing w:val="1"/>
                <w:sz w:val="24"/>
                <w:szCs w:val="24"/>
              </w:rPr>
              <w:t xml:space="preserve"> </w:t>
            </w:r>
            <w:proofErr w:type="spellStart"/>
            <w:r w:rsidRPr="00D34DC3">
              <w:rPr>
                <w:sz w:val="24"/>
                <w:szCs w:val="24"/>
              </w:rPr>
              <w:t>mencatat</w:t>
            </w:r>
            <w:proofErr w:type="spellEnd"/>
            <w:r w:rsidRPr="00D34DC3">
              <w:rPr>
                <w:spacing w:val="1"/>
                <w:sz w:val="24"/>
                <w:szCs w:val="24"/>
              </w:rPr>
              <w:t xml:space="preserve"> </w:t>
            </w:r>
            <w:proofErr w:type="spellStart"/>
            <w:r w:rsidRPr="00D34DC3">
              <w:rPr>
                <w:sz w:val="24"/>
                <w:szCs w:val="24"/>
              </w:rPr>
              <w:t>kegiatan</w:t>
            </w:r>
            <w:proofErr w:type="spellEnd"/>
            <w:r w:rsidRPr="00D34DC3">
              <w:rPr>
                <w:spacing w:val="1"/>
                <w:sz w:val="24"/>
                <w:szCs w:val="24"/>
              </w:rPr>
              <w:t xml:space="preserve"> </w:t>
            </w:r>
            <w:proofErr w:type="spellStart"/>
            <w:r w:rsidRPr="00D34DC3">
              <w:rPr>
                <w:spacing w:val="-1"/>
                <w:sz w:val="24"/>
                <w:szCs w:val="24"/>
              </w:rPr>
              <w:t>sebelum</w:t>
            </w:r>
            <w:proofErr w:type="spellEnd"/>
            <w:r w:rsidRPr="00D34DC3">
              <w:rPr>
                <w:spacing w:val="-1"/>
                <w:sz w:val="24"/>
                <w:szCs w:val="24"/>
              </w:rPr>
              <w:t xml:space="preserve"> </w:t>
            </w:r>
            <w:r w:rsidRPr="00D34DC3">
              <w:rPr>
                <w:sz w:val="24"/>
                <w:szCs w:val="24"/>
              </w:rPr>
              <w:t>dan</w:t>
            </w:r>
            <w:r w:rsidRPr="00D34DC3">
              <w:rPr>
                <w:spacing w:val="-57"/>
                <w:sz w:val="24"/>
                <w:szCs w:val="24"/>
              </w:rPr>
              <w:t xml:space="preserve"> </w:t>
            </w:r>
            <w:proofErr w:type="spellStart"/>
            <w:r w:rsidRPr="00D34DC3">
              <w:rPr>
                <w:sz w:val="24"/>
                <w:szCs w:val="24"/>
              </w:rPr>
              <w:t>sesudah</w:t>
            </w:r>
            <w:proofErr w:type="spellEnd"/>
            <w:r w:rsidRPr="00D34DC3">
              <w:rPr>
                <w:spacing w:val="1"/>
                <w:sz w:val="24"/>
                <w:szCs w:val="24"/>
              </w:rPr>
              <w:t xml:space="preserve">   </w:t>
            </w:r>
            <w:proofErr w:type="spellStart"/>
            <w:r w:rsidRPr="00D34DC3">
              <w:rPr>
                <w:sz w:val="24"/>
                <w:szCs w:val="24"/>
              </w:rPr>
              <w:t>aktifitas</w:t>
            </w:r>
            <w:proofErr w:type="spellEnd"/>
            <w:r w:rsidRPr="00D34DC3">
              <w:rPr>
                <w:sz w:val="24"/>
                <w:szCs w:val="24"/>
              </w:rPr>
              <w:t xml:space="preserve"> PKMS </w:t>
            </w:r>
          </w:p>
          <w:p w14:paraId="3F819773" w14:textId="77777777" w:rsidR="00EF57C2" w:rsidRPr="00D34DC3" w:rsidRDefault="00EF57C2" w:rsidP="00D34DC3">
            <w:pPr>
              <w:pStyle w:val="TableParagraph"/>
              <w:ind w:left="142" w:right="155"/>
              <w:jc w:val="both"/>
              <w:rPr>
                <w:sz w:val="24"/>
                <w:szCs w:val="24"/>
              </w:rPr>
            </w:pPr>
            <w:r w:rsidRPr="00D34DC3">
              <w:rPr>
                <w:sz w:val="24"/>
                <w:szCs w:val="24"/>
              </w:rPr>
              <w:lastRenderedPageBreak/>
              <w:t xml:space="preserve">  </w:t>
            </w:r>
            <w:proofErr w:type="spellStart"/>
            <w:r w:rsidRPr="00D34DC3">
              <w:rPr>
                <w:sz w:val="24"/>
                <w:szCs w:val="24"/>
              </w:rPr>
              <w:t>dilaksanakan</w:t>
            </w:r>
            <w:proofErr w:type="spellEnd"/>
            <w:r w:rsidRPr="00D34DC3">
              <w:rPr>
                <w:sz w:val="24"/>
                <w:szCs w:val="24"/>
              </w:rPr>
              <w:t>.</w:t>
            </w:r>
          </w:p>
          <w:p w14:paraId="699BEF31" w14:textId="77777777" w:rsidR="00EF57C2" w:rsidRPr="00D34DC3" w:rsidRDefault="00EF57C2" w:rsidP="00D34DC3">
            <w:pPr>
              <w:pStyle w:val="TableParagraph"/>
              <w:ind w:left="142" w:right="155"/>
              <w:jc w:val="both"/>
              <w:rPr>
                <w:sz w:val="24"/>
                <w:szCs w:val="24"/>
              </w:rPr>
            </w:pPr>
          </w:p>
          <w:p w14:paraId="1E341188" w14:textId="77777777" w:rsidR="00EF57C2" w:rsidRPr="00D34DC3" w:rsidRDefault="00EF57C2" w:rsidP="00D34DC3">
            <w:pPr>
              <w:pStyle w:val="ListParagraph"/>
              <w:numPr>
                <w:ilvl w:val="0"/>
                <w:numId w:val="13"/>
              </w:numPr>
              <w:spacing w:line="240" w:lineRule="auto"/>
              <w:ind w:left="241" w:hanging="241"/>
              <w:jc w:val="both"/>
              <w:rPr>
                <w:rFonts w:ascii="Times New Roman" w:hAnsi="Times New Roman"/>
                <w:sz w:val="24"/>
                <w:szCs w:val="24"/>
              </w:rPr>
            </w:pPr>
            <w:r w:rsidRPr="00D34DC3">
              <w:rPr>
                <w:rFonts w:ascii="Times New Roman" w:hAnsi="Times New Roman"/>
                <w:sz w:val="24"/>
                <w:szCs w:val="24"/>
              </w:rPr>
              <w:t>Membantu tim</w:t>
            </w:r>
            <w:r w:rsidRPr="00D34DC3">
              <w:rPr>
                <w:rFonts w:ascii="Times New Roman" w:hAnsi="Times New Roman"/>
                <w:spacing w:val="1"/>
                <w:sz w:val="24"/>
                <w:szCs w:val="24"/>
              </w:rPr>
              <w:t xml:space="preserve"> </w:t>
            </w:r>
            <w:r w:rsidRPr="00D34DC3">
              <w:rPr>
                <w:rFonts w:ascii="Times New Roman" w:hAnsi="Times New Roman"/>
                <w:sz w:val="24"/>
                <w:szCs w:val="24"/>
              </w:rPr>
              <w:t>dalam</w:t>
            </w:r>
            <w:r w:rsidRPr="00D34DC3">
              <w:rPr>
                <w:rFonts w:ascii="Times New Roman" w:hAnsi="Times New Roman"/>
                <w:spacing w:val="1"/>
                <w:sz w:val="24"/>
                <w:szCs w:val="24"/>
              </w:rPr>
              <w:t xml:space="preserve"> </w:t>
            </w:r>
            <w:r w:rsidRPr="00D34DC3">
              <w:rPr>
                <w:rFonts w:ascii="Times New Roman" w:hAnsi="Times New Roman"/>
                <w:sz w:val="24"/>
                <w:szCs w:val="24"/>
              </w:rPr>
              <w:t>menyiapkan</w:t>
            </w:r>
            <w:r w:rsidRPr="00D34DC3">
              <w:rPr>
                <w:rFonts w:ascii="Times New Roman" w:hAnsi="Times New Roman"/>
                <w:spacing w:val="1"/>
                <w:sz w:val="24"/>
                <w:szCs w:val="24"/>
              </w:rPr>
              <w:t xml:space="preserve"> </w:t>
            </w:r>
            <w:r w:rsidRPr="00D34DC3">
              <w:rPr>
                <w:rFonts w:ascii="Times New Roman" w:hAnsi="Times New Roman"/>
                <w:spacing w:val="-1"/>
                <w:sz w:val="24"/>
                <w:szCs w:val="24"/>
              </w:rPr>
              <w:t>sosialisasi/pe</w:t>
            </w:r>
            <w:r w:rsidRPr="00D34DC3">
              <w:rPr>
                <w:rFonts w:ascii="Times New Roman" w:hAnsi="Times New Roman"/>
                <w:spacing w:val="-57"/>
                <w:sz w:val="24"/>
                <w:szCs w:val="24"/>
              </w:rPr>
              <w:t>n</w:t>
            </w:r>
            <w:r w:rsidRPr="00D34DC3">
              <w:rPr>
                <w:rFonts w:ascii="Times New Roman" w:hAnsi="Times New Roman"/>
                <w:sz w:val="24"/>
                <w:szCs w:val="24"/>
              </w:rPr>
              <w:t>yuluhan</w:t>
            </w:r>
            <w:r w:rsidRPr="00D34DC3">
              <w:rPr>
                <w:rFonts w:ascii="Times New Roman" w:hAnsi="Times New Roman"/>
                <w:spacing w:val="1"/>
                <w:sz w:val="24"/>
                <w:szCs w:val="24"/>
              </w:rPr>
              <w:t xml:space="preserve"> </w:t>
            </w:r>
            <w:r w:rsidRPr="00D34DC3">
              <w:rPr>
                <w:rFonts w:ascii="Times New Roman" w:hAnsi="Times New Roman"/>
                <w:sz w:val="24"/>
                <w:szCs w:val="24"/>
              </w:rPr>
              <w:t>kepada</w:t>
            </w:r>
            <w:r w:rsidRPr="00D34DC3">
              <w:rPr>
                <w:rFonts w:ascii="Times New Roman" w:hAnsi="Times New Roman"/>
                <w:spacing w:val="1"/>
                <w:sz w:val="24"/>
                <w:szCs w:val="24"/>
              </w:rPr>
              <w:t xml:space="preserve"> </w:t>
            </w:r>
            <w:r w:rsidRPr="00D34DC3">
              <w:rPr>
                <w:rFonts w:ascii="Times New Roman" w:hAnsi="Times New Roman"/>
                <w:sz w:val="24"/>
                <w:szCs w:val="24"/>
              </w:rPr>
              <w:t>masyarakat</w:t>
            </w:r>
            <w:r w:rsidRPr="00D34DC3">
              <w:rPr>
                <w:rFonts w:ascii="Times New Roman" w:hAnsi="Times New Roman"/>
                <w:spacing w:val="1"/>
                <w:sz w:val="24"/>
                <w:szCs w:val="24"/>
              </w:rPr>
              <w:t xml:space="preserve"> </w:t>
            </w:r>
            <w:r w:rsidRPr="00D34DC3">
              <w:rPr>
                <w:rFonts w:ascii="Times New Roman" w:hAnsi="Times New Roman"/>
                <w:sz w:val="24"/>
                <w:szCs w:val="24"/>
              </w:rPr>
              <w:t>dan mitra.</w:t>
            </w:r>
          </w:p>
          <w:p w14:paraId="4E914301" w14:textId="77777777" w:rsidR="00EF57C2" w:rsidRPr="00D34DC3" w:rsidRDefault="00EF57C2" w:rsidP="00D34DC3">
            <w:pPr>
              <w:pStyle w:val="ListParagraph"/>
              <w:spacing w:line="240" w:lineRule="auto"/>
              <w:ind w:left="422"/>
              <w:jc w:val="both"/>
              <w:rPr>
                <w:rFonts w:ascii="Times New Roman" w:hAnsi="Times New Roman"/>
                <w:sz w:val="24"/>
                <w:szCs w:val="24"/>
              </w:rPr>
            </w:pPr>
          </w:p>
          <w:p w14:paraId="35C46AD6" w14:textId="77777777" w:rsidR="00EF57C2" w:rsidRPr="00D34DC3" w:rsidRDefault="00EF57C2" w:rsidP="00D34DC3">
            <w:pPr>
              <w:pStyle w:val="ListParagraph"/>
              <w:numPr>
                <w:ilvl w:val="0"/>
                <w:numId w:val="13"/>
              </w:numPr>
              <w:spacing w:line="240" w:lineRule="auto"/>
              <w:ind w:left="241" w:hanging="241"/>
              <w:jc w:val="both"/>
              <w:rPr>
                <w:rFonts w:ascii="Times New Roman" w:hAnsi="Times New Roman"/>
                <w:sz w:val="24"/>
                <w:szCs w:val="24"/>
              </w:rPr>
            </w:pPr>
            <w:r w:rsidRPr="00D34DC3">
              <w:rPr>
                <w:rFonts w:ascii="Times New Roman" w:hAnsi="Times New Roman"/>
                <w:sz w:val="24"/>
                <w:szCs w:val="24"/>
              </w:rPr>
              <w:t>Membantu Tim melakukan dokumentasi setiap kegiatan.</w:t>
            </w:r>
          </w:p>
        </w:tc>
      </w:tr>
      <w:tr w:rsidR="00EF57C2" w:rsidRPr="00D34DC3" w14:paraId="7EC45C42" w14:textId="77777777" w:rsidTr="00E35862">
        <w:trPr>
          <w:trHeight w:val="4297"/>
          <w:jc w:val="center"/>
        </w:trPr>
        <w:tc>
          <w:tcPr>
            <w:tcW w:w="1742" w:type="dxa"/>
            <w:tcBorders>
              <w:bottom w:val="single" w:sz="4" w:space="0" w:color="000000"/>
            </w:tcBorders>
          </w:tcPr>
          <w:p w14:paraId="713AC80E" w14:textId="77777777" w:rsidR="00EF57C2" w:rsidRPr="00D34DC3" w:rsidRDefault="00EF57C2" w:rsidP="00D34DC3">
            <w:pPr>
              <w:pStyle w:val="TableParagraph"/>
              <w:rPr>
                <w:b/>
                <w:bCs/>
                <w:sz w:val="24"/>
                <w:szCs w:val="24"/>
              </w:rPr>
            </w:pPr>
          </w:p>
          <w:p w14:paraId="7719A4BD" w14:textId="77777777" w:rsidR="00EF57C2" w:rsidRPr="00D34DC3" w:rsidRDefault="00EF57C2" w:rsidP="00D34DC3">
            <w:pPr>
              <w:pStyle w:val="TableParagraph"/>
              <w:rPr>
                <w:b/>
                <w:bCs/>
                <w:sz w:val="24"/>
                <w:szCs w:val="24"/>
              </w:rPr>
            </w:pPr>
          </w:p>
          <w:p w14:paraId="2DD1D6FB" w14:textId="77777777" w:rsidR="00EF57C2" w:rsidRPr="00D34DC3" w:rsidRDefault="00EF57C2" w:rsidP="00D34DC3">
            <w:pPr>
              <w:pStyle w:val="TableParagraph"/>
              <w:rPr>
                <w:b/>
                <w:bCs/>
                <w:sz w:val="24"/>
                <w:szCs w:val="24"/>
              </w:rPr>
            </w:pPr>
          </w:p>
          <w:p w14:paraId="66311972" w14:textId="77777777" w:rsidR="00EF57C2" w:rsidRPr="00D34DC3" w:rsidRDefault="00EF57C2" w:rsidP="00D34DC3">
            <w:pPr>
              <w:pStyle w:val="TableParagraph"/>
              <w:rPr>
                <w:b/>
                <w:bCs/>
                <w:sz w:val="24"/>
                <w:szCs w:val="24"/>
              </w:rPr>
            </w:pPr>
          </w:p>
          <w:p w14:paraId="04AA2873" w14:textId="77777777" w:rsidR="00EF57C2" w:rsidRPr="00D34DC3" w:rsidRDefault="00EF57C2" w:rsidP="00D34DC3">
            <w:pPr>
              <w:pStyle w:val="TableParagraph"/>
              <w:rPr>
                <w:b/>
                <w:bCs/>
                <w:sz w:val="24"/>
                <w:szCs w:val="24"/>
              </w:rPr>
            </w:pPr>
          </w:p>
          <w:p w14:paraId="0EDE64D3" w14:textId="77777777" w:rsidR="00EF57C2" w:rsidRPr="00D34DC3" w:rsidRDefault="00EF57C2" w:rsidP="00D34DC3">
            <w:pPr>
              <w:pStyle w:val="TableParagraph"/>
              <w:rPr>
                <w:b/>
                <w:bCs/>
                <w:sz w:val="24"/>
                <w:szCs w:val="24"/>
              </w:rPr>
            </w:pPr>
            <w:proofErr w:type="spellStart"/>
            <w:r w:rsidRPr="00D34DC3">
              <w:rPr>
                <w:b/>
                <w:bCs/>
                <w:sz w:val="24"/>
                <w:szCs w:val="24"/>
              </w:rPr>
              <w:t>Marlia</w:t>
            </w:r>
            <w:proofErr w:type="spellEnd"/>
            <w:r w:rsidRPr="00D34DC3">
              <w:rPr>
                <w:b/>
                <w:bCs/>
                <w:sz w:val="24"/>
                <w:szCs w:val="24"/>
              </w:rPr>
              <w:t xml:space="preserve"> </w:t>
            </w:r>
            <w:proofErr w:type="spellStart"/>
            <w:r w:rsidRPr="00D34DC3">
              <w:rPr>
                <w:b/>
                <w:bCs/>
                <w:sz w:val="24"/>
                <w:szCs w:val="24"/>
              </w:rPr>
              <w:t>Rianti</w:t>
            </w:r>
            <w:proofErr w:type="spellEnd"/>
            <w:r w:rsidRPr="00D34DC3">
              <w:rPr>
                <w:b/>
                <w:bCs/>
                <w:sz w:val="24"/>
                <w:szCs w:val="24"/>
              </w:rPr>
              <w:t xml:space="preserve"> </w:t>
            </w:r>
            <w:proofErr w:type="spellStart"/>
            <w:proofErr w:type="gramStart"/>
            <w:r w:rsidRPr="00D34DC3">
              <w:rPr>
                <w:b/>
                <w:bCs/>
                <w:sz w:val="24"/>
                <w:szCs w:val="24"/>
              </w:rPr>
              <w:t>S.Pt</w:t>
            </w:r>
            <w:proofErr w:type="spellEnd"/>
            <w:proofErr w:type="gramEnd"/>
            <w:r w:rsidRPr="00D34DC3">
              <w:rPr>
                <w:b/>
                <w:bCs/>
                <w:sz w:val="24"/>
                <w:szCs w:val="24"/>
              </w:rPr>
              <w:t>,</w:t>
            </w:r>
            <w:r w:rsidRPr="00D34DC3">
              <w:rPr>
                <w:b/>
                <w:bCs/>
                <w:spacing w:val="-3"/>
                <w:sz w:val="24"/>
                <w:szCs w:val="24"/>
              </w:rPr>
              <w:t xml:space="preserve"> </w:t>
            </w:r>
            <w:proofErr w:type="spellStart"/>
            <w:r w:rsidRPr="00D34DC3">
              <w:rPr>
                <w:b/>
                <w:bCs/>
                <w:sz w:val="24"/>
                <w:szCs w:val="24"/>
              </w:rPr>
              <w:t>M.Si,M.M</w:t>
            </w:r>
            <w:proofErr w:type="spellEnd"/>
            <w:r w:rsidRPr="00D34DC3">
              <w:rPr>
                <w:b/>
                <w:bCs/>
                <w:sz w:val="24"/>
                <w:szCs w:val="24"/>
              </w:rPr>
              <w:t>.</w:t>
            </w:r>
          </w:p>
        </w:tc>
        <w:tc>
          <w:tcPr>
            <w:tcW w:w="1800" w:type="dxa"/>
            <w:tcBorders>
              <w:bottom w:val="single" w:sz="4" w:space="0" w:color="000000"/>
            </w:tcBorders>
          </w:tcPr>
          <w:p w14:paraId="04CEAA1A" w14:textId="77777777" w:rsidR="00EF57C2" w:rsidRPr="00D34DC3" w:rsidRDefault="00EF57C2" w:rsidP="00D34DC3">
            <w:pPr>
              <w:pStyle w:val="TableParagraph"/>
              <w:ind w:left="77" w:right="384"/>
              <w:jc w:val="center"/>
              <w:rPr>
                <w:sz w:val="24"/>
                <w:szCs w:val="24"/>
              </w:rPr>
            </w:pPr>
          </w:p>
          <w:p w14:paraId="07606ACF" w14:textId="77777777" w:rsidR="00EF57C2" w:rsidRPr="00D34DC3" w:rsidRDefault="00EF57C2" w:rsidP="00D34DC3">
            <w:pPr>
              <w:pStyle w:val="TableParagraph"/>
              <w:ind w:left="77" w:right="384"/>
              <w:jc w:val="center"/>
              <w:rPr>
                <w:sz w:val="24"/>
                <w:szCs w:val="24"/>
              </w:rPr>
            </w:pPr>
          </w:p>
          <w:p w14:paraId="18EE45FE" w14:textId="77777777" w:rsidR="00EF57C2" w:rsidRPr="00D34DC3" w:rsidRDefault="00EF57C2" w:rsidP="00D34DC3">
            <w:pPr>
              <w:pStyle w:val="TableParagraph"/>
              <w:ind w:left="77" w:right="384"/>
              <w:jc w:val="center"/>
              <w:rPr>
                <w:sz w:val="24"/>
                <w:szCs w:val="24"/>
              </w:rPr>
            </w:pPr>
          </w:p>
          <w:p w14:paraId="07FFDCFF" w14:textId="77777777" w:rsidR="00EF57C2" w:rsidRPr="00D34DC3" w:rsidRDefault="00EF57C2" w:rsidP="00D34DC3">
            <w:pPr>
              <w:pStyle w:val="TableParagraph"/>
              <w:ind w:left="77" w:right="384"/>
              <w:jc w:val="center"/>
              <w:rPr>
                <w:sz w:val="24"/>
                <w:szCs w:val="24"/>
              </w:rPr>
            </w:pPr>
          </w:p>
          <w:p w14:paraId="7DCDCD31" w14:textId="77777777" w:rsidR="00EF57C2" w:rsidRPr="00D34DC3" w:rsidRDefault="00EF57C2" w:rsidP="00D34DC3">
            <w:pPr>
              <w:pStyle w:val="TableParagraph"/>
              <w:ind w:left="77" w:right="384"/>
              <w:jc w:val="center"/>
              <w:rPr>
                <w:b/>
                <w:bCs/>
                <w:spacing w:val="1"/>
                <w:sz w:val="24"/>
                <w:szCs w:val="24"/>
              </w:rPr>
            </w:pPr>
            <w:r w:rsidRPr="00D34DC3">
              <w:rPr>
                <w:sz w:val="24"/>
                <w:szCs w:val="24"/>
              </w:rPr>
              <w:t xml:space="preserve">   </w:t>
            </w:r>
            <w:proofErr w:type="spellStart"/>
            <w:r w:rsidRPr="00D34DC3">
              <w:rPr>
                <w:b/>
                <w:bCs/>
                <w:sz w:val="24"/>
                <w:szCs w:val="24"/>
              </w:rPr>
              <w:t>Anggota</w:t>
            </w:r>
            <w:proofErr w:type="spellEnd"/>
            <w:r w:rsidRPr="00D34DC3">
              <w:rPr>
                <w:b/>
                <w:bCs/>
                <w:spacing w:val="1"/>
                <w:sz w:val="24"/>
                <w:szCs w:val="24"/>
              </w:rPr>
              <w:t xml:space="preserve">      </w:t>
            </w:r>
          </w:p>
          <w:p w14:paraId="5B45D798" w14:textId="77777777" w:rsidR="00EF57C2" w:rsidRPr="00D34DC3" w:rsidRDefault="00EF57C2" w:rsidP="00D34DC3">
            <w:pPr>
              <w:pStyle w:val="TableParagraph"/>
              <w:ind w:left="77" w:right="384"/>
              <w:jc w:val="center"/>
              <w:rPr>
                <w:sz w:val="24"/>
                <w:szCs w:val="24"/>
              </w:rPr>
            </w:pPr>
            <w:r w:rsidRPr="00D34DC3">
              <w:rPr>
                <w:b/>
                <w:bCs/>
                <w:spacing w:val="1"/>
                <w:sz w:val="24"/>
                <w:szCs w:val="24"/>
              </w:rPr>
              <w:t xml:space="preserve">   </w:t>
            </w:r>
            <w:proofErr w:type="spellStart"/>
            <w:r w:rsidRPr="00D34DC3">
              <w:rPr>
                <w:b/>
                <w:bCs/>
                <w:spacing w:val="-1"/>
                <w:sz w:val="24"/>
                <w:szCs w:val="24"/>
              </w:rPr>
              <w:t>Pengusul</w:t>
            </w:r>
            <w:proofErr w:type="spellEnd"/>
            <w:r w:rsidRPr="00D34DC3">
              <w:rPr>
                <w:b/>
                <w:bCs/>
                <w:spacing w:val="-11"/>
                <w:sz w:val="24"/>
                <w:szCs w:val="24"/>
              </w:rPr>
              <w:t xml:space="preserve"> </w:t>
            </w:r>
            <w:r w:rsidRPr="00D34DC3">
              <w:rPr>
                <w:b/>
                <w:bCs/>
                <w:sz w:val="24"/>
                <w:szCs w:val="24"/>
              </w:rPr>
              <w:t>1</w:t>
            </w:r>
          </w:p>
        </w:tc>
        <w:tc>
          <w:tcPr>
            <w:tcW w:w="4295" w:type="dxa"/>
            <w:tcBorders>
              <w:bottom w:val="single" w:sz="4" w:space="0" w:color="000000"/>
            </w:tcBorders>
          </w:tcPr>
          <w:p w14:paraId="216CD9BB" w14:textId="77777777" w:rsidR="00EF57C2" w:rsidRPr="00D34DC3" w:rsidRDefault="00EF57C2" w:rsidP="00D34DC3">
            <w:pPr>
              <w:pStyle w:val="TableParagraph"/>
              <w:tabs>
                <w:tab w:val="left" w:pos="451"/>
              </w:tabs>
              <w:ind w:left="422" w:right="472"/>
              <w:rPr>
                <w:sz w:val="24"/>
                <w:szCs w:val="24"/>
              </w:rPr>
            </w:pPr>
          </w:p>
          <w:p w14:paraId="67E9A9E8" w14:textId="77777777" w:rsidR="00EF57C2" w:rsidRPr="00D34DC3" w:rsidRDefault="00EF57C2" w:rsidP="00D34DC3">
            <w:pPr>
              <w:pStyle w:val="TableParagraph"/>
              <w:numPr>
                <w:ilvl w:val="0"/>
                <w:numId w:val="9"/>
              </w:numPr>
              <w:tabs>
                <w:tab w:val="left" w:pos="451"/>
              </w:tabs>
              <w:ind w:right="472" w:hanging="317"/>
              <w:rPr>
                <w:sz w:val="24"/>
                <w:szCs w:val="24"/>
              </w:rPr>
            </w:pPr>
            <w:proofErr w:type="spellStart"/>
            <w:r w:rsidRPr="00D34DC3">
              <w:rPr>
                <w:color w:val="37393B"/>
                <w:sz w:val="24"/>
                <w:szCs w:val="24"/>
              </w:rPr>
              <w:t>Melakukan</w:t>
            </w:r>
            <w:proofErr w:type="spellEnd"/>
            <w:r w:rsidRPr="00D34DC3">
              <w:rPr>
                <w:color w:val="37393B"/>
                <w:spacing w:val="-6"/>
                <w:sz w:val="24"/>
                <w:szCs w:val="24"/>
              </w:rPr>
              <w:t xml:space="preserve"> </w:t>
            </w:r>
            <w:proofErr w:type="spellStart"/>
            <w:r w:rsidRPr="00D34DC3">
              <w:rPr>
                <w:color w:val="37393B"/>
                <w:sz w:val="24"/>
                <w:szCs w:val="24"/>
              </w:rPr>
              <w:t>koordinasi</w:t>
            </w:r>
            <w:proofErr w:type="spellEnd"/>
            <w:r w:rsidRPr="00D34DC3">
              <w:rPr>
                <w:color w:val="37393B"/>
                <w:spacing w:val="-12"/>
                <w:sz w:val="24"/>
                <w:szCs w:val="24"/>
              </w:rPr>
              <w:t xml:space="preserve"> </w:t>
            </w:r>
            <w:proofErr w:type="spellStart"/>
            <w:r w:rsidRPr="00D34DC3">
              <w:rPr>
                <w:color w:val="37393B"/>
                <w:sz w:val="24"/>
                <w:szCs w:val="24"/>
              </w:rPr>
              <w:t>dengan</w:t>
            </w:r>
            <w:proofErr w:type="spellEnd"/>
            <w:r w:rsidRPr="00D34DC3">
              <w:rPr>
                <w:color w:val="37393B"/>
                <w:spacing w:val="-67"/>
                <w:sz w:val="24"/>
                <w:szCs w:val="24"/>
              </w:rPr>
              <w:t xml:space="preserve"> </w:t>
            </w:r>
            <w:proofErr w:type="spellStart"/>
            <w:r w:rsidRPr="00D34DC3">
              <w:rPr>
                <w:color w:val="37393B"/>
                <w:sz w:val="24"/>
                <w:szCs w:val="24"/>
              </w:rPr>
              <w:t>mitra</w:t>
            </w:r>
            <w:proofErr w:type="spellEnd"/>
          </w:p>
          <w:p w14:paraId="0A28145B" w14:textId="77777777" w:rsidR="00EF57C2" w:rsidRPr="00D34DC3" w:rsidRDefault="00EF57C2" w:rsidP="00D34DC3">
            <w:pPr>
              <w:pStyle w:val="TableParagraph"/>
              <w:numPr>
                <w:ilvl w:val="0"/>
                <w:numId w:val="9"/>
              </w:numPr>
              <w:tabs>
                <w:tab w:val="left" w:pos="451"/>
              </w:tabs>
              <w:ind w:right="585" w:hanging="317"/>
              <w:rPr>
                <w:sz w:val="24"/>
                <w:szCs w:val="24"/>
              </w:rPr>
            </w:pPr>
            <w:proofErr w:type="spellStart"/>
            <w:r w:rsidRPr="00D34DC3">
              <w:rPr>
                <w:color w:val="37393B"/>
                <w:sz w:val="24"/>
                <w:szCs w:val="24"/>
              </w:rPr>
              <w:t>Mengkoordinasi</w:t>
            </w:r>
            <w:proofErr w:type="spellEnd"/>
            <w:r w:rsidRPr="00D34DC3">
              <w:rPr>
                <w:color w:val="37393B"/>
                <w:sz w:val="24"/>
                <w:szCs w:val="24"/>
              </w:rPr>
              <w:t xml:space="preserve"> </w:t>
            </w:r>
            <w:proofErr w:type="spellStart"/>
            <w:r w:rsidRPr="00D34DC3">
              <w:rPr>
                <w:color w:val="37393B"/>
                <w:sz w:val="24"/>
                <w:szCs w:val="24"/>
              </w:rPr>
              <w:t>Kegiatan</w:t>
            </w:r>
            <w:proofErr w:type="spellEnd"/>
            <w:r w:rsidRPr="00D34DC3">
              <w:rPr>
                <w:color w:val="37393B"/>
                <w:spacing w:val="1"/>
                <w:sz w:val="24"/>
                <w:szCs w:val="24"/>
              </w:rPr>
              <w:t xml:space="preserve"> </w:t>
            </w:r>
            <w:proofErr w:type="spellStart"/>
            <w:r w:rsidRPr="00D34DC3">
              <w:rPr>
                <w:color w:val="37393B"/>
                <w:sz w:val="24"/>
                <w:szCs w:val="24"/>
              </w:rPr>
              <w:t>Penyuluhan</w:t>
            </w:r>
            <w:proofErr w:type="spellEnd"/>
            <w:r w:rsidRPr="00D34DC3">
              <w:rPr>
                <w:color w:val="37393B"/>
                <w:sz w:val="24"/>
                <w:szCs w:val="24"/>
              </w:rPr>
              <w:t xml:space="preserve"> </w:t>
            </w:r>
            <w:proofErr w:type="spellStart"/>
            <w:r w:rsidRPr="00D34DC3">
              <w:rPr>
                <w:color w:val="37393B"/>
                <w:sz w:val="24"/>
                <w:szCs w:val="24"/>
              </w:rPr>
              <w:t>akan</w:t>
            </w:r>
            <w:proofErr w:type="spellEnd"/>
            <w:r w:rsidRPr="00D34DC3">
              <w:rPr>
                <w:color w:val="37393B"/>
                <w:sz w:val="24"/>
                <w:szCs w:val="24"/>
              </w:rPr>
              <w:t xml:space="preserve"> </w:t>
            </w:r>
            <w:proofErr w:type="spellStart"/>
            <w:r w:rsidRPr="00D34DC3">
              <w:rPr>
                <w:color w:val="37393B"/>
                <w:sz w:val="24"/>
                <w:szCs w:val="24"/>
              </w:rPr>
              <w:t>pentingnya</w:t>
            </w:r>
            <w:proofErr w:type="spellEnd"/>
            <w:r w:rsidRPr="00D34DC3">
              <w:rPr>
                <w:color w:val="37393B"/>
                <w:spacing w:val="-67"/>
                <w:sz w:val="24"/>
                <w:szCs w:val="24"/>
              </w:rPr>
              <w:t xml:space="preserve"> </w:t>
            </w:r>
            <w:proofErr w:type="spellStart"/>
            <w:r w:rsidRPr="00D34DC3">
              <w:rPr>
                <w:color w:val="37393B"/>
                <w:sz w:val="24"/>
                <w:szCs w:val="24"/>
              </w:rPr>
              <w:t>penggunaan</w:t>
            </w:r>
            <w:proofErr w:type="spellEnd"/>
            <w:r w:rsidRPr="00D34DC3">
              <w:rPr>
                <w:color w:val="37393B"/>
                <w:spacing w:val="-11"/>
                <w:sz w:val="24"/>
                <w:szCs w:val="24"/>
              </w:rPr>
              <w:t xml:space="preserve"> </w:t>
            </w:r>
            <w:r w:rsidRPr="00D34DC3">
              <w:rPr>
                <w:color w:val="37393B"/>
                <w:sz w:val="24"/>
                <w:szCs w:val="24"/>
              </w:rPr>
              <w:t>air</w:t>
            </w:r>
            <w:r w:rsidRPr="00D34DC3">
              <w:rPr>
                <w:color w:val="37393B"/>
                <w:spacing w:val="-4"/>
                <w:sz w:val="24"/>
                <w:szCs w:val="24"/>
              </w:rPr>
              <w:t xml:space="preserve"> </w:t>
            </w:r>
            <w:proofErr w:type="spellStart"/>
            <w:r w:rsidRPr="00D34DC3">
              <w:rPr>
                <w:color w:val="37393B"/>
                <w:sz w:val="24"/>
                <w:szCs w:val="24"/>
              </w:rPr>
              <w:t>bersih</w:t>
            </w:r>
            <w:proofErr w:type="spellEnd"/>
            <w:r w:rsidRPr="00D34DC3">
              <w:rPr>
                <w:color w:val="37393B"/>
                <w:spacing w:val="-6"/>
                <w:sz w:val="24"/>
                <w:szCs w:val="24"/>
              </w:rPr>
              <w:t xml:space="preserve"> </w:t>
            </w:r>
            <w:proofErr w:type="spellStart"/>
            <w:r w:rsidRPr="00D34DC3">
              <w:rPr>
                <w:color w:val="37393B"/>
                <w:sz w:val="24"/>
                <w:szCs w:val="24"/>
              </w:rPr>
              <w:t>dalam</w:t>
            </w:r>
            <w:proofErr w:type="spellEnd"/>
            <w:r w:rsidRPr="00D34DC3">
              <w:rPr>
                <w:color w:val="37393B"/>
                <w:spacing w:val="-66"/>
                <w:sz w:val="24"/>
                <w:szCs w:val="24"/>
              </w:rPr>
              <w:t xml:space="preserve"> </w:t>
            </w:r>
            <w:proofErr w:type="spellStart"/>
            <w:r w:rsidRPr="00D34DC3">
              <w:rPr>
                <w:color w:val="37393B"/>
                <w:sz w:val="24"/>
                <w:szCs w:val="24"/>
              </w:rPr>
              <w:t>kehidupan</w:t>
            </w:r>
            <w:proofErr w:type="spellEnd"/>
          </w:p>
          <w:p w14:paraId="3EA1B030" w14:textId="77777777" w:rsidR="00EF57C2" w:rsidRPr="00D34DC3" w:rsidRDefault="00EF57C2" w:rsidP="00D34DC3">
            <w:pPr>
              <w:pStyle w:val="TableParagraph"/>
              <w:numPr>
                <w:ilvl w:val="0"/>
                <w:numId w:val="9"/>
              </w:numPr>
              <w:tabs>
                <w:tab w:val="left" w:pos="451"/>
              </w:tabs>
              <w:ind w:left="450"/>
              <w:rPr>
                <w:sz w:val="24"/>
                <w:szCs w:val="24"/>
              </w:rPr>
            </w:pPr>
            <w:proofErr w:type="spellStart"/>
            <w:r w:rsidRPr="00D34DC3">
              <w:rPr>
                <w:color w:val="37393B"/>
                <w:sz w:val="24"/>
                <w:szCs w:val="24"/>
              </w:rPr>
              <w:t>Melakukan</w:t>
            </w:r>
            <w:proofErr w:type="spellEnd"/>
            <w:r w:rsidRPr="00D34DC3">
              <w:rPr>
                <w:color w:val="37393B"/>
                <w:spacing w:val="-3"/>
                <w:sz w:val="24"/>
                <w:szCs w:val="24"/>
              </w:rPr>
              <w:t xml:space="preserve"> </w:t>
            </w:r>
            <w:proofErr w:type="spellStart"/>
            <w:r w:rsidRPr="00D34DC3">
              <w:rPr>
                <w:color w:val="37393B"/>
                <w:sz w:val="24"/>
                <w:szCs w:val="24"/>
              </w:rPr>
              <w:t>pendekatan</w:t>
            </w:r>
            <w:proofErr w:type="spellEnd"/>
            <w:r w:rsidRPr="00D34DC3">
              <w:rPr>
                <w:color w:val="37393B"/>
                <w:spacing w:val="-7"/>
                <w:sz w:val="24"/>
                <w:szCs w:val="24"/>
              </w:rPr>
              <w:t xml:space="preserve"> </w:t>
            </w:r>
            <w:proofErr w:type="spellStart"/>
            <w:r w:rsidRPr="00D34DC3">
              <w:rPr>
                <w:color w:val="37393B"/>
                <w:sz w:val="24"/>
                <w:szCs w:val="24"/>
              </w:rPr>
              <w:t>kepada</w:t>
            </w:r>
            <w:proofErr w:type="spellEnd"/>
          </w:p>
          <w:p w14:paraId="5BF10611" w14:textId="77777777" w:rsidR="00EF57C2" w:rsidRPr="00D34DC3" w:rsidRDefault="00EF57C2" w:rsidP="00D34DC3">
            <w:pPr>
              <w:pStyle w:val="TableParagraph"/>
              <w:ind w:left="422" w:right="182"/>
              <w:rPr>
                <w:sz w:val="24"/>
                <w:szCs w:val="24"/>
              </w:rPr>
            </w:pPr>
            <w:proofErr w:type="spellStart"/>
            <w:r w:rsidRPr="00D34DC3">
              <w:rPr>
                <w:color w:val="37393B"/>
                <w:sz w:val="24"/>
                <w:szCs w:val="24"/>
              </w:rPr>
              <w:t>masyarakat</w:t>
            </w:r>
            <w:proofErr w:type="spellEnd"/>
            <w:r w:rsidRPr="00D34DC3">
              <w:rPr>
                <w:color w:val="37393B"/>
                <w:spacing w:val="-8"/>
                <w:sz w:val="24"/>
                <w:szCs w:val="24"/>
              </w:rPr>
              <w:t xml:space="preserve"> </w:t>
            </w:r>
            <w:r w:rsidRPr="00D34DC3">
              <w:rPr>
                <w:color w:val="37393B"/>
                <w:sz w:val="24"/>
                <w:szCs w:val="24"/>
              </w:rPr>
              <w:t>agar</w:t>
            </w:r>
            <w:r w:rsidRPr="00D34DC3">
              <w:rPr>
                <w:color w:val="37393B"/>
                <w:spacing w:val="-7"/>
                <w:sz w:val="24"/>
                <w:szCs w:val="24"/>
              </w:rPr>
              <w:t xml:space="preserve"> </w:t>
            </w:r>
            <w:proofErr w:type="spellStart"/>
            <w:r w:rsidRPr="00D34DC3">
              <w:rPr>
                <w:color w:val="37393B"/>
                <w:sz w:val="24"/>
                <w:szCs w:val="24"/>
              </w:rPr>
              <w:t>bisa</w:t>
            </w:r>
            <w:proofErr w:type="spellEnd"/>
            <w:r w:rsidRPr="00D34DC3">
              <w:rPr>
                <w:color w:val="37393B"/>
                <w:spacing w:val="-6"/>
                <w:sz w:val="24"/>
                <w:szCs w:val="24"/>
              </w:rPr>
              <w:t xml:space="preserve"> </w:t>
            </w:r>
            <w:proofErr w:type="spellStart"/>
            <w:proofErr w:type="gramStart"/>
            <w:r w:rsidRPr="00D34DC3">
              <w:rPr>
                <w:color w:val="37393B"/>
                <w:sz w:val="24"/>
                <w:szCs w:val="24"/>
              </w:rPr>
              <w:t>mengubah</w:t>
            </w:r>
            <w:proofErr w:type="spellEnd"/>
            <w:r w:rsidRPr="00D34DC3">
              <w:rPr>
                <w:color w:val="37393B"/>
                <w:sz w:val="24"/>
                <w:szCs w:val="24"/>
              </w:rPr>
              <w:t xml:space="preserve"> </w:t>
            </w:r>
            <w:r w:rsidRPr="00D34DC3">
              <w:rPr>
                <w:color w:val="37393B"/>
                <w:spacing w:val="-67"/>
                <w:sz w:val="24"/>
                <w:szCs w:val="24"/>
              </w:rPr>
              <w:t xml:space="preserve"> </w:t>
            </w:r>
            <w:proofErr w:type="spellStart"/>
            <w:r w:rsidRPr="00D34DC3">
              <w:rPr>
                <w:color w:val="37393B"/>
                <w:sz w:val="24"/>
                <w:szCs w:val="24"/>
              </w:rPr>
              <w:t>pola</w:t>
            </w:r>
            <w:proofErr w:type="spellEnd"/>
            <w:proofErr w:type="gramEnd"/>
            <w:r w:rsidRPr="00D34DC3">
              <w:rPr>
                <w:color w:val="37393B"/>
                <w:spacing w:val="5"/>
                <w:sz w:val="24"/>
                <w:szCs w:val="24"/>
              </w:rPr>
              <w:t xml:space="preserve"> </w:t>
            </w:r>
            <w:proofErr w:type="spellStart"/>
            <w:r w:rsidRPr="00D34DC3">
              <w:rPr>
                <w:color w:val="37393B"/>
                <w:sz w:val="24"/>
                <w:szCs w:val="24"/>
              </w:rPr>
              <w:t>pikir</w:t>
            </w:r>
            <w:proofErr w:type="spellEnd"/>
            <w:r w:rsidRPr="00D34DC3">
              <w:rPr>
                <w:color w:val="37393B"/>
                <w:spacing w:val="-2"/>
                <w:sz w:val="24"/>
                <w:szCs w:val="24"/>
              </w:rPr>
              <w:t xml:space="preserve"> </w:t>
            </w:r>
            <w:proofErr w:type="spellStart"/>
            <w:r w:rsidRPr="00D34DC3">
              <w:rPr>
                <w:color w:val="37393B"/>
                <w:sz w:val="24"/>
                <w:szCs w:val="24"/>
              </w:rPr>
              <w:t>masyarakat</w:t>
            </w:r>
            <w:proofErr w:type="spellEnd"/>
            <w:r w:rsidRPr="00D34DC3">
              <w:rPr>
                <w:color w:val="37393B"/>
                <w:spacing w:val="-1"/>
                <w:sz w:val="24"/>
                <w:szCs w:val="24"/>
              </w:rPr>
              <w:t xml:space="preserve"> </w:t>
            </w:r>
            <w:proofErr w:type="spellStart"/>
            <w:r w:rsidRPr="00D34DC3">
              <w:rPr>
                <w:color w:val="37393B"/>
                <w:sz w:val="24"/>
                <w:szCs w:val="24"/>
              </w:rPr>
              <w:t>kearah</w:t>
            </w:r>
            <w:proofErr w:type="spellEnd"/>
            <w:r w:rsidRPr="00D34DC3">
              <w:rPr>
                <w:color w:val="37393B"/>
                <w:spacing w:val="1"/>
                <w:sz w:val="24"/>
                <w:szCs w:val="24"/>
              </w:rPr>
              <w:t xml:space="preserve"> </w:t>
            </w:r>
            <w:r w:rsidRPr="00D34DC3">
              <w:rPr>
                <w:color w:val="37393B"/>
                <w:sz w:val="24"/>
                <w:szCs w:val="24"/>
              </w:rPr>
              <w:t>yang</w:t>
            </w:r>
            <w:r w:rsidRPr="00D34DC3">
              <w:rPr>
                <w:color w:val="37393B"/>
                <w:spacing w:val="-3"/>
                <w:sz w:val="24"/>
                <w:szCs w:val="24"/>
              </w:rPr>
              <w:t xml:space="preserve"> </w:t>
            </w:r>
            <w:proofErr w:type="spellStart"/>
            <w:r w:rsidRPr="00D34DC3">
              <w:rPr>
                <w:color w:val="37393B"/>
                <w:sz w:val="24"/>
                <w:szCs w:val="24"/>
              </w:rPr>
              <w:t>lebih</w:t>
            </w:r>
            <w:proofErr w:type="spellEnd"/>
            <w:r w:rsidRPr="00D34DC3">
              <w:rPr>
                <w:color w:val="37393B"/>
                <w:spacing w:val="2"/>
                <w:sz w:val="24"/>
                <w:szCs w:val="24"/>
              </w:rPr>
              <w:t xml:space="preserve"> </w:t>
            </w:r>
            <w:proofErr w:type="spellStart"/>
            <w:r w:rsidRPr="00D34DC3">
              <w:rPr>
                <w:color w:val="37393B"/>
                <w:sz w:val="24"/>
                <w:szCs w:val="24"/>
              </w:rPr>
              <w:t>baik</w:t>
            </w:r>
            <w:proofErr w:type="spellEnd"/>
          </w:p>
          <w:p w14:paraId="488291D7" w14:textId="77777777" w:rsidR="00EF57C2" w:rsidRPr="00D34DC3" w:rsidRDefault="00EF57C2" w:rsidP="00D34DC3">
            <w:pPr>
              <w:pStyle w:val="TableParagraph"/>
              <w:ind w:left="105"/>
              <w:rPr>
                <w:sz w:val="24"/>
                <w:szCs w:val="24"/>
              </w:rPr>
            </w:pPr>
            <w:r w:rsidRPr="00D34DC3">
              <w:rPr>
                <w:color w:val="37393B"/>
                <w:sz w:val="24"/>
                <w:szCs w:val="24"/>
              </w:rPr>
              <w:t>4.</w:t>
            </w:r>
            <w:r w:rsidRPr="00D34DC3">
              <w:rPr>
                <w:color w:val="37393B"/>
                <w:spacing w:val="63"/>
                <w:sz w:val="24"/>
                <w:szCs w:val="24"/>
              </w:rPr>
              <w:t xml:space="preserve"> </w:t>
            </w:r>
            <w:proofErr w:type="spellStart"/>
            <w:r w:rsidRPr="00D34DC3">
              <w:rPr>
                <w:color w:val="37393B"/>
                <w:sz w:val="24"/>
                <w:szCs w:val="24"/>
              </w:rPr>
              <w:t>Melakukan</w:t>
            </w:r>
            <w:proofErr w:type="spellEnd"/>
            <w:r w:rsidRPr="00D34DC3">
              <w:rPr>
                <w:color w:val="37393B"/>
                <w:sz w:val="24"/>
                <w:szCs w:val="24"/>
              </w:rPr>
              <w:t xml:space="preserve"> </w:t>
            </w:r>
            <w:proofErr w:type="spellStart"/>
            <w:r w:rsidRPr="00D34DC3">
              <w:rPr>
                <w:color w:val="37393B"/>
                <w:sz w:val="24"/>
                <w:szCs w:val="24"/>
              </w:rPr>
              <w:t>publikasi</w:t>
            </w:r>
            <w:proofErr w:type="spellEnd"/>
            <w:r w:rsidRPr="00D34DC3">
              <w:rPr>
                <w:color w:val="37393B"/>
                <w:spacing w:val="-4"/>
                <w:sz w:val="24"/>
                <w:szCs w:val="24"/>
              </w:rPr>
              <w:t xml:space="preserve"> </w:t>
            </w:r>
            <w:proofErr w:type="spellStart"/>
            <w:r w:rsidRPr="00D34DC3">
              <w:rPr>
                <w:color w:val="37393B"/>
                <w:sz w:val="24"/>
                <w:szCs w:val="24"/>
              </w:rPr>
              <w:t>jurnal</w:t>
            </w:r>
            <w:proofErr w:type="spellEnd"/>
            <w:r w:rsidRPr="00D34DC3">
              <w:rPr>
                <w:color w:val="37393B"/>
                <w:spacing w:val="2"/>
                <w:sz w:val="24"/>
                <w:szCs w:val="24"/>
              </w:rPr>
              <w:t xml:space="preserve"> </w:t>
            </w:r>
            <w:proofErr w:type="spellStart"/>
            <w:r w:rsidRPr="00D34DC3">
              <w:rPr>
                <w:color w:val="37393B"/>
                <w:sz w:val="24"/>
                <w:szCs w:val="24"/>
              </w:rPr>
              <w:t>ber</w:t>
            </w:r>
            <w:proofErr w:type="spellEnd"/>
            <w:r w:rsidRPr="00D34DC3">
              <w:rPr>
                <w:color w:val="37393B"/>
                <w:sz w:val="24"/>
                <w:szCs w:val="24"/>
              </w:rPr>
              <w:t>-</w:t>
            </w:r>
          </w:p>
          <w:p w14:paraId="5421D2E0" w14:textId="77777777" w:rsidR="00EF57C2" w:rsidRPr="00D34DC3" w:rsidRDefault="00EF57C2" w:rsidP="00D34DC3">
            <w:pPr>
              <w:pStyle w:val="TableParagraph"/>
              <w:tabs>
                <w:tab w:val="left" w:pos="451"/>
              </w:tabs>
              <w:ind w:left="422" w:right="472"/>
              <w:rPr>
                <w:color w:val="37393B"/>
                <w:sz w:val="24"/>
                <w:szCs w:val="24"/>
              </w:rPr>
            </w:pPr>
            <w:r w:rsidRPr="00D34DC3">
              <w:rPr>
                <w:color w:val="37393B"/>
                <w:sz w:val="24"/>
                <w:szCs w:val="24"/>
              </w:rPr>
              <w:t>ISSN</w:t>
            </w:r>
            <w:r w:rsidRPr="00D34DC3">
              <w:rPr>
                <w:color w:val="37393B"/>
                <w:spacing w:val="-7"/>
                <w:sz w:val="24"/>
                <w:szCs w:val="24"/>
              </w:rPr>
              <w:t xml:space="preserve"> </w:t>
            </w:r>
            <w:r w:rsidRPr="00D34DC3">
              <w:rPr>
                <w:color w:val="37393B"/>
                <w:sz w:val="24"/>
                <w:szCs w:val="24"/>
              </w:rPr>
              <w:t>dan</w:t>
            </w:r>
            <w:r w:rsidRPr="00D34DC3">
              <w:rPr>
                <w:color w:val="37393B"/>
                <w:spacing w:val="-12"/>
                <w:sz w:val="24"/>
                <w:szCs w:val="24"/>
              </w:rPr>
              <w:t xml:space="preserve"> </w:t>
            </w:r>
            <w:r w:rsidRPr="00D34DC3">
              <w:rPr>
                <w:color w:val="37393B"/>
                <w:sz w:val="24"/>
                <w:szCs w:val="24"/>
              </w:rPr>
              <w:t>Seminar</w:t>
            </w:r>
            <w:r w:rsidRPr="00D34DC3">
              <w:rPr>
                <w:color w:val="37393B"/>
                <w:spacing w:val="-2"/>
                <w:sz w:val="24"/>
                <w:szCs w:val="24"/>
              </w:rPr>
              <w:t xml:space="preserve"> </w:t>
            </w:r>
            <w:r w:rsidRPr="00D34DC3">
              <w:rPr>
                <w:color w:val="37393B"/>
                <w:sz w:val="24"/>
                <w:szCs w:val="24"/>
              </w:rPr>
              <w:t>Nasional</w:t>
            </w:r>
            <w:r w:rsidRPr="00D34DC3">
              <w:rPr>
                <w:color w:val="37393B"/>
                <w:spacing w:val="-66"/>
                <w:sz w:val="24"/>
                <w:szCs w:val="24"/>
              </w:rPr>
              <w:t xml:space="preserve"> </w:t>
            </w:r>
            <w:proofErr w:type="spellStart"/>
            <w:r w:rsidRPr="00D34DC3">
              <w:rPr>
                <w:color w:val="37393B"/>
                <w:sz w:val="24"/>
                <w:szCs w:val="24"/>
              </w:rPr>
              <w:t>secara</w:t>
            </w:r>
            <w:proofErr w:type="spellEnd"/>
            <w:r w:rsidRPr="00D34DC3">
              <w:rPr>
                <w:color w:val="37393B"/>
                <w:spacing w:val="-3"/>
                <w:sz w:val="24"/>
                <w:szCs w:val="24"/>
              </w:rPr>
              <w:t xml:space="preserve"> </w:t>
            </w:r>
            <w:r w:rsidRPr="00D34DC3">
              <w:rPr>
                <w:color w:val="37393B"/>
                <w:sz w:val="24"/>
                <w:szCs w:val="24"/>
              </w:rPr>
              <w:t>online/daring</w:t>
            </w:r>
          </w:p>
          <w:p w14:paraId="30A3B930" w14:textId="77777777" w:rsidR="00EF57C2" w:rsidRPr="00D34DC3" w:rsidRDefault="00EF57C2" w:rsidP="00D34DC3">
            <w:pPr>
              <w:pStyle w:val="TableParagraph"/>
              <w:tabs>
                <w:tab w:val="left" w:pos="451"/>
              </w:tabs>
              <w:ind w:left="422" w:right="472"/>
              <w:rPr>
                <w:sz w:val="24"/>
                <w:szCs w:val="24"/>
              </w:rPr>
            </w:pPr>
          </w:p>
        </w:tc>
        <w:tc>
          <w:tcPr>
            <w:tcW w:w="2080" w:type="dxa"/>
            <w:vMerge/>
          </w:tcPr>
          <w:p w14:paraId="140429CD" w14:textId="77777777" w:rsidR="00EF57C2" w:rsidRPr="00D34DC3" w:rsidRDefault="00EF57C2" w:rsidP="00D34DC3">
            <w:pPr>
              <w:spacing w:line="240" w:lineRule="auto"/>
              <w:jc w:val="both"/>
              <w:rPr>
                <w:rFonts w:ascii="Times New Roman" w:hAnsi="Times New Roman" w:cs="Times New Roman"/>
                <w:sz w:val="24"/>
                <w:szCs w:val="24"/>
              </w:rPr>
            </w:pPr>
          </w:p>
        </w:tc>
      </w:tr>
      <w:tr w:rsidR="00EF57C2" w:rsidRPr="00D34DC3" w14:paraId="32614C77" w14:textId="77777777" w:rsidTr="00E35862">
        <w:trPr>
          <w:trHeight w:val="2011"/>
          <w:jc w:val="center"/>
        </w:trPr>
        <w:tc>
          <w:tcPr>
            <w:tcW w:w="1742" w:type="dxa"/>
          </w:tcPr>
          <w:p w14:paraId="4E14586C" w14:textId="77777777" w:rsidR="00EF57C2" w:rsidRPr="00D34DC3" w:rsidRDefault="00EF57C2" w:rsidP="00D34DC3">
            <w:pPr>
              <w:pStyle w:val="TableParagraph"/>
              <w:rPr>
                <w:b/>
                <w:bCs/>
                <w:sz w:val="24"/>
                <w:szCs w:val="24"/>
              </w:rPr>
            </w:pPr>
          </w:p>
          <w:p w14:paraId="7D90F83A" w14:textId="77777777" w:rsidR="00EF57C2" w:rsidRPr="00D34DC3" w:rsidRDefault="00EF57C2" w:rsidP="00D34DC3">
            <w:pPr>
              <w:pStyle w:val="TableParagraph"/>
              <w:rPr>
                <w:b/>
                <w:bCs/>
                <w:sz w:val="24"/>
                <w:szCs w:val="24"/>
              </w:rPr>
            </w:pPr>
          </w:p>
          <w:p w14:paraId="3D8FD6D6" w14:textId="77777777" w:rsidR="00EF57C2" w:rsidRPr="00D34DC3" w:rsidRDefault="00EF57C2" w:rsidP="00D34DC3">
            <w:pPr>
              <w:pStyle w:val="TableParagraph"/>
              <w:rPr>
                <w:b/>
                <w:bCs/>
                <w:sz w:val="24"/>
                <w:szCs w:val="24"/>
              </w:rPr>
            </w:pPr>
          </w:p>
          <w:p w14:paraId="52319CB1" w14:textId="77777777" w:rsidR="00EF57C2" w:rsidRPr="00D34DC3" w:rsidRDefault="00EF57C2" w:rsidP="00D34DC3">
            <w:pPr>
              <w:pStyle w:val="TableParagraph"/>
              <w:rPr>
                <w:b/>
                <w:bCs/>
                <w:sz w:val="24"/>
                <w:szCs w:val="24"/>
              </w:rPr>
            </w:pPr>
          </w:p>
          <w:p w14:paraId="5455210B" w14:textId="77777777" w:rsidR="00EF57C2" w:rsidRPr="00D34DC3" w:rsidRDefault="00EF57C2" w:rsidP="00D34DC3">
            <w:pPr>
              <w:pStyle w:val="TableParagraph"/>
              <w:rPr>
                <w:b/>
                <w:bCs/>
                <w:sz w:val="24"/>
                <w:szCs w:val="24"/>
              </w:rPr>
            </w:pPr>
          </w:p>
          <w:p w14:paraId="60E18EAB" w14:textId="77777777" w:rsidR="00EF57C2" w:rsidRPr="00D34DC3" w:rsidRDefault="00EF57C2" w:rsidP="00D34DC3">
            <w:pPr>
              <w:pStyle w:val="TableParagraph"/>
              <w:rPr>
                <w:b/>
                <w:bCs/>
                <w:sz w:val="24"/>
                <w:szCs w:val="24"/>
              </w:rPr>
            </w:pPr>
            <w:proofErr w:type="spellStart"/>
            <w:r w:rsidRPr="00D34DC3">
              <w:rPr>
                <w:b/>
                <w:bCs/>
                <w:sz w:val="24"/>
                <w:szCs w:val="24"/>
              </w:rPr>
              <w:t>Rusnaedi</w:t>
            </w:r>
            <w:proofErr w:type="spellEnd"/>
            <w:r w:rsidRPr="00D34DC3">
              <w:rPr>
                <w:b/>
                <w:bCs/>
                <w:spacing w:val="1"/>
                <w:sz w:val="24"/>
                <w:szCs w:val="24"/>
              </w:rPr>
              <w:t xml:space="preserve"> </w:t>
            </w:r>
            <w:proofErr w:type="spellStart"/>
            <w:proofErr w:type="gramStart"/>
            <w:r w:rsidRPr="00D34DC3">
              <w:rPr>
                <w:b/>
                <w:bCs/>
                <w:sz w:val="24"/>
                <w:szCs w:val="24"/>
              </w:rPr>
              <w:t>S.Pd</w:t>
            </w:r>
            <w:proofErr w:type="spellEnd"/>
            <w:proofErr w:type="gramEnd"/>
            <w:r w:rsidRPr="00D34DC3">
              <w:rPr>
                <w:b/>
                <w:bCs/>
                <w:sz w:val="24"/>
                <w:szCs w:val="24"/>
              </w:rPr>
              <w:t>,</w:t>
            </w:r>
            <w:r w:rsidRPr="00D34DC3">
              <w:rPr>
                <w:b/>
                <w:bCs/>
                <w:spacing w:val="-10"/>
                <w:sz w:val="24"/>
                <w:szCs w:val="24"/>
              </w:rPr>
              <w:t xml:space="preserve"> </w:t>
            </w:r>
            <w:proofErr w:type="spellStart"/>
            <w:r w:rsidRPr="00D34DC3">
              <w:rPr>
                <w:b/>
                <w:bCs/>
                <w:sz w:val="24"/>
                <w:szCs w:val="24"/>
              </w:rPr>
              <w:t>M.Si</w:t>
            </w:r>
            <w:proofErr w:type="spellEnd"/>
          </w:p>
        </w:tc>
        <w:tc>
          <w:tcPr>
            <w:tcW w:w="1800" w:type="dxa"/>
          </w:tcPr>
          <w:p w14:paraId="482B10A2" w14:textId="77777777" w:rsidR="00EF57C2" w:rsidRPr="00D34DC3" w:rsidRDefault="00EF57C2" w:rsidP="00D34DC3">
            <w:pPr>
              <w:pStyle w:val="TableParagraph"/>
              <w:ind w:left="77" w:right="384"/>
              <w:jc w:val="center"/>
              <w:rPr>
                <w:b/>
                <w:bCs/>
                <w:sz w:val="24"/>
                <w:szCs w:val="24"/>
              </w:rPr>
            </w:pPr>
          </w:p>
          <w:p w14:paraId="372A00E0" w14:textId="77777777" w:rsidR="00EF57C2" w:rsidRPr="00D34DC3" w:rsidRDefault="00EF57C2" w:rsidP="00D34DC3">
            <w:pPr>
              <w:pStyle w:val="TableParagraph"/>
              <w:ind w:left="77" w:right="384"/>
              <w:jc w:val="center"/>
              <w:rPr>
                <w:b/>
                <w:bCs/>
                <w:sz w:val="24"/>
                <w:szCs w:val="24"/>
              </w:rPr>
            </w:pPr>
          </w:p>
          <w:p w14:paraId="61706C09" w14:textId="77777777" w:rsidR="00EF57C2" w:rsidRPr="00D34DC3" w:rsidRDefault="00EF57C2" w:rsidP="00D34DC3">
            <w:pPr>
              <w:pStyle w:val="TableParagraph"/>
              <w:ind w:left="77" w:right="384"/>
              <w:jc w:val="center"/>
              <w:rPr>
                <w:b/>
                <w:bCs/>
                <w:sz w:val="24"/>
                <w:szCs w:val="24"/>
              </w:rPr>
            </w:pPr>
          </w:p>
          <w:p w14:paraId="30ED8D3B" w14:textId="77777777" w:rsidR="00EF57C2" w:rsidRPr="00D34DC3" w:rsidRDefault="00EF57C2" w:rsidP="00D34DC3">
            <w:pPr>
              <w:pStyle w:val="TableParagraph"/>
              <w:ind w:left="77" w:right="384"/>
              <w:jc w:val="center"/>
              <w:rPr>
                <w:b/>
                <w:bCs/>
                <w:sz w:val="24"/>
                <w:szCs w:val="24"/>
              </w:rPr>
            </w:pPr>
          </w:p>
          <w:p w14:paraId="244FE2DB" w14:textId="77777777" w:rsidR="00EF57C2" w:rsidRPr="00D34DC3" w:rsidRDefault="00EF57C2" w:rsidP="00D34DC3">
            <w:pPr>
              <w:pStyle w:val="TableParagraph"/>
              <w:ind w:left="77" w:right="384"/>
              <w:jc w:val="center"/>
              <w:rPr>
                <w:b/>
                <w:bCs/>
                <w:sz w:val="24"/>
                <w:szCs w:val="24"/>
              </w:rPr>
            </w:pPr>
          </w:p>
          <w:p w14:paraId="27BEBDE8" w14:textId="77777777" w:rsidR="00EF57C2" w:rsidRPr="00D34DC3" w:rsidRDefault="00EF57C2" w:rsidP="00D34DC3">
            <w:pPr>
              <w:pStyle w:val="TableParagraph"/>
              <w:ind w:left="77" w:right="384"/>
              <w:jc w:val="center"/>
              <w:rPr>
                <w:b/>
                <w:bCs/>
                <w:spacing w:val="1"/>
                <w:sz w:val="24"/>
                <w:szCs w:val="24"/>
              </w:rPr>
            </w:pPr>
            <w:r w:rsidRPr="00D34DC3">
              <w:rPr>
                <w:b/>
                <w:bCs/>
                <w:sz w:val="24"/>
                <w:szCs w:val="24"/>
              </w:rPr>
              <w:t xml:space="preserve"> </w:t>
            </w:r>
            <w:proofErr w:type="spellStart"/>
            <w:r w:rsidRPr="00D34DC3">
              <w:rPr>
                <w:b/>
                <w:bCs/>
                <w:sz w:val="24"/>
                <w:szCs w:val="24"/>
              </w:rPr>
              <w:t>Anggota</w:t>
            </w:r>
            <w:proofErr w:type="spellEnd"/>
            <w:r w:rsidRPr="00D34DC3">
              <w:rPr>
                <w:b/>
                <w:bCs/>
                <w:spacing w:val="1"/>
                <w:sz w:val="24"/>
                <w:szCs w:val="24"/>
              </w:rPr>
              <w:t xml:space="preserve">  </w:t>
            </w:r>
          </w:p>
          <w:p w14:paraId="5B8838A8" w14:textId="77777777" w:rsidR="00EF57C2" w:rsidRPr="00D34DC3" w:rsidRDefault="00EF57C2" w:rsidP="00D34DC3">
            <w:pPr>
              <w:pStyle w:val="TableParagraph"/>
              <w:ind w:left="77" w:right="384"/>
              <w:jc w:val="center"/>
              <w:rPr>
                <w:b/>
                <w:bCs/>
                <w:sz w:val="24"/>
                <w:szCs w:val="24"/>
              </w:rPr>
            </w:pPr>
            <w:r w:rsidRPr="00D34DC3">
              <w:rPr>
                <w:b/>
                <w:bCs/>
                <w:spacing w:val="1"/>
                <w:sz w:val="24"/>
                <w:szCs w:val="24"/>
              </w:rPr>
              <w:t xml:space="preserve"> </w:t>
            </w:r>
            <w:proofErr w:type="spellStart"/>
            <w:r w:rsidRPr="00D34DC3">
              <w:rPr>
                <w:b/>
                <w:bCs/>
                <w:spacing w:val="-1"/>
                <w:sz w:val="24"/>
                <w:szCs w:val="24"/>
              </w:rPr>
              <w:t>Pengusul</w:t>
            </w:r>
            <w:proofErr w:type="spellEnd"/>
            <w:r w:rsidRPr="00D34DC3">
              <w:rPr>
                <w:b/>
                <w:bCs/>
                <w:spacing w:val="-11"/>
                <w:sz w:val="24"/>
                <w:szCs w:val="24"/>
              </w:rPr>
              <w:t xml:space="preserve"> </w:t>
            </w:r>
            <w:r w:rsidRPr="00D34DC3">
              <w:rPr>
                <w:b/>
                <w:bCs/>
                <w:sz w:val="24"/>
                <w:szCs w:val="24"/>
              </w:rPr>
              <w:t>2</w:t>
            </w:r>
          </w:p>
        </w:tc>
        <w:tc>
          <w:tcPr>
            <w:tcW w:w="4295" w:type="dxa"/>
          </w:tcPr>
          <w:p w14:paraId="13F27AE5" w14:textId="77777777" w:rsidR="00EF57C2" w:rsidRPr="00D34DC3" w:rsidRDefault="00EF57C2" w:rsidP="00D34DC3">
            <w:pPr>
              <w:pStyle w:val="TableParagraph"/>
              <w:tabs>
                <w:tab w:val="left" w:pos="423"/>
              </w:tabs>
              <w:ind w:left="422" w:right="318"/>
              <w:rPr>
                <w:sz w:val="24"/>
                <w:szCs w:val="24"/>
              </w:rPr>
            </w:pPr>
          </w:p>
          <w:p w14:paraId="58617251" w14:textId="77777777" w:rsidR="00EF57C2" w:rsidRPr="00D34DC3" w:rsidRDefault="00EF57C2" w:rsidP="00D34DC3">
            <w:pPr>
              <w:pStyle w:val="TableParagraph"/>
              <w:numPr>
                <w:ilvl w:val="0"/>
                <w:numId w:val="8"/>
              </w:numPr>
              <w:tabs>
                <w:tab w:val="left" w:pos="423"/>
              </w:tabs>
              <w:ind w:right="318"/>
              <w:rPr>
                <w:sz w:val="24"/>
                <w:szCs w:val="24"/>
              </w:rPr>
            </w:pPr>
            <w:proofErr w:type="spellStart"/>
            <w:r w:rsidRPr="00D34DC3">
              <w:rPr>
                <w:color w:val="37393B"/>
                <w:sz w:val="24"/>
                <w:szCs w:val="24"/>
              </w:rPr>
              <w:t>mengkoordinir</w:t>
            </w:r>
            <w:proofErr w:type="spellEnd"/>
            <w:r w:rsidRPr="00D34DC3">
              <w:rPr>
                <w:color w:val="37393B"/>
                <w:sz w:val="24"/>
                <w:szCs w:val="24"/>
              </w:rPr>
              <w:t xml:space="preserve"> </w:t>
            </w:r>
            <w:proofErr w:type="spellStart"/>
            <w:r w:rsidRPr="00D34DC3">
              <w:rPr>
                <w:color w:val="37393B"/>
                <w:sz w:val="24"/>
                <w:szCs w:val="24"/>
              </w:rPr>
              <w:t>serta</w:t>
            </w:r>
            <w:proofErr w:type="spellEnd"/>
            <w:r w:rsidRPr="00D34DC3">
              <w:rPr>
                <w:color w:val="37393B"/>
                <w:spacing w:val="1"/>
                <w:sz w:val="24"/>
                <w:szCs w:val="24"/>
              </w:rPr>
              <w:t xml:space="preserve"> </w:t>
            </w:r>
            <w:proofErr w:type="spellStart"/>
            <w:r w:rsidRPr="00D34DC3">
              <w:rPr>
                <w:color w:val="37393B"/>
                <w:sz w:val="24"/>
                <w:szCs w:val="24"/>
              </w:rPr>
              <w:t>mempersiapkan</w:t>
            </w:r>
            <w:proofErr w:type="spellEnd"/>
            <w:r w:rsidRPr="00D34DC3">
              <w:rPr>
                <w:color w:val="37393B"/>
                <w:spacing w:val="-7"/>
                <w:sz w:val="24"/>
                <w:szCs w:val="24"/>
              </w:rPr>
              <w:t xml:space="preserve"> </w:t>
            </w:r>
            <w:proofErr w:type="spellStart"/>
            <w:r w:rsidRPr="00D34DC3">
              <w:rPr>
                <w:color w:val="37393B"/>
                <w:sz w:val="24"/>
                <w:szCs w:val="24"/>
              </w:rPr>
              <w:t>alat</w:t>
            </w:r>
            <w:proofErr w:type="spellEnd"/>
            <w:r w:rsidRPr="00D34DC3">
              <w:rPr>
                <w:color w:val="37393B"/>
                <w:spacing w:val="-8"/>
                <w:sz w:val="24"/>
                <w:szCs w:val="24"/>
              </w:rPr>
              <w:t xml:space="preserve"> </w:t>
            </w:r>
            <w:r w:rsidRPr="00D34DC3">
              <w:rPr>
                <w:color w:val="37393B"/>
                <w:sz w:val="24"/>
                <w:szCs w:val="24"/>
              </w:rPr>
              <w:t>dan</w:t>
            </w:r>
            <w:r w:rsidRPr="00D34DC3">
              <w:rPr>
                <w:color w:val="37393B"/>
                <w:spacing w:val="-3"/>
                <w:sz w:val="24"/>
                <w:szCs w:val="24"/>
              </w:rPr>
              <w:t xml:space="preserve"> </w:t>
            </w:r>
            <w:proofErr w:type="spellStart"/>
            <w:r w:rsidRPr="00D34DC3">
              <w:rPr>
                <w:color w:val="37393B"/>
                <w:sz w:val="24"/>
                <w:szCs w:val="24"/>
              </w:rPr>
              <w:t>bahan</w:t>
            </w:r>
            <w:proofErr w:type="spellEnd"/>
            <w:r w:rsidRPr="00D34DC3">
              <w:rPr>
                <w:color w:val="37393B"/>
                <w:spacing w:val="-66"/>
                <w:sz w:val="24"/>
                <w:szCs w:val="24"/>
              </w:rPr>
              <w:t xml:space="preserve"> </w:t>
            </w:r>
            <w:r w:rsidRPr="00D34DC3">
              <w:rPr>
                <w:color w:val="37393B"/>
                <w:sz w:val="24"/>
                <w:szCs w:val="24"/>
              </w:rPr>
              <w:t xml:space="preserve">yang </w:t>
            </w:r>
            <w:proofErr w:type="spellStart"/>
            <w:r w:rsidRPr="00D34DC3">
              <w:rPr>
                <w:color w:val="37393B"/>
                <w:sz w:val="24"/>
                <w:szCs w:val="24"/>
              </w:rPr>
              <w:t>akan</w:t>
            </w:r>
            <w:proofErr w:type="spellEnd"/>
            <w:r w:rsidRPr="00D34DC3">
              <w:rPr>
                <w:color w:val="37393B"/>
                <w:sz w:val="24"/>
                <w:szCs w:val="24"/>
              </w:rPr>
              <w:t xml:space="preserve"> </w:t>
            </w:r>
            <w:proofErr w:type="spellStart"/>
            <w:r w:rsidRPr="00D34DC3">
              <w:rPr>
                <w:color w:val="37393B"/>
                <w:sz w:val="24"/>
                <w:szCs w:val="24"/>
              </w:rPr>
              <w:t>diterapkan</w:t>
            </w:r>
            <w:proofErr w:type="spellEnd"/>
            <w:r w:rsidRPr="00D34DC3">
              <w:rPr>
                <w:color w:val="37393B"/>
                <w:sz w:val="24"/>
                <w:szCs w:val="24"/>
              </w:rPr>
              <w:t xml:space="preserve"> </w:t>
            </w:r>
            <w:proofErr w:type="spellStart"/>
            <w:r w:rsidRPr="00D34DC3">
              <w:rPr>
                <w:color w:val="37393B"/>
                <w:sz w:val="24"/>
                <w:szCs w:val="24"/>
              </w:rPr>
              <w:t>dalam</w:t>
            </w:r>
            <w:proofErr w:type="spellEnd"/>
            <w:r w:rsidRPr="00D34DC3">
              <w:rPr>
                <w:color w:val="37393B"/>
                <w:spacing w:val="1"/>
                <w:sz w:val="24"/>
                <w:szCs w:val="24"/>
              </w:rPr>
              <w:t xml:space="preserve"> </w:t>
            </w:r>
            <w:proofErr w:type="spellStart"/>
            <w:r w:rsidRPr="00D34DC3">
              <w:rPr>
                <w:color w:val="37393B"/>
                <w:sz w:val="24"/>
                <w:szCs w:val="24"/>
              </w:rPr>
              <w:t>pemanfaatan</w:t>
            </w:r>
            <w:proofErr w:type="spellEnd"/>
            <w:r w:rsidRPr="00D34DC3">
              <w:rPr>
                <w:color w:val="37393B"/>
                <w:sz w:val="24"/>
                <w:szCs w:val="24"/>
              </w:rPr>
              <w:t xml:space="preserve"> air </w:t>
            </w:r>
            <w:proofErr w:type="spellStart"/>
            <w:r w:rsidRPr="00D34DC3">
              <w:rPr>
                <w:color w:val="37393B"/>
                <w:sz w:val="24"/>
                <w:szCs w:val="24"/>
              </w:rPr>
              <w:t>bersih</w:t>
            </w:r>
            <w:proofErr w:type="spellEnd"/>
            <w:r w:rsidRPr="00D34DC3">
              <w:rPr>
                <w:color w:val="37393B"/>
                <w:sz w:val="24"/>
                <w:szCs w:val="24"/>
              </w:rPr>
              <w:t xml:space="preserve"> </w:t>
            </w:r>
            <w:proofErr w:type="spellStart"/>
            <w:r w:rsidRPr="00D34DC3">
              <w:rPr>
                <w:color w:val="37393B"/>
                <w:sz w:val="24"/>
                <w:szCs w:val="24"/>
              </w:rPr>
              <w:t>yaitu</w:t>
            </w:r>
            <w:proofErr w:type="spellEnd"/>
            <w:r w:rsidRPr="00D34DC3">
              <w:rPr>
                <w:color w:val="37393B"/>
                <w:spacing w:val="1"/>
                <w:sz w:val="24"/>
                <w:szCs w:val="24"/>
              </w:rPr>
              <w:t xml:space="preserve"> </w:t>
            </w:r>
            <w:r w:rsidRPr="00D34DC3">
              <w:rPr>
                <w:color w:val="37393B"/>
                <w:sz w:val="24"/>
                <w:szCs w:val="24"/>
              </w:rPr>
              <w:t>solar panel</w:t>
            </w:r>
          </w:p>
          <w:p w14:paraId="2D6B6013" w14:textId="77777777" w:rsidR="00EF57C2" w:rsidRPr="00D34DC3" w:rsidRDefault="00EF57C2" w:rsidP="00D34DC3">
            <w:pPr>
              <w:pStyle w:val="TableParagraph"/>
              <w:numPr>
                <w:ilvl w:val="0"/>
                <w:numId w:val="8"/>
              </w:numPr>
              <w:tabs>
                <w:tab w:val="left" w:pos="423"/>
              </w:tabs>
              <w:ind w:right="448"/>
              <w:rPr>
                <w:sz w:val="24"/>
                <w:szCs w:val="24"/>
              </w:rPr>
            </w:pPr>
            <w:r w:rsidRPr="00D34DC3">
              <w:rPr>
                <w:color w:val="37393B"/>
                <w:sz w:val="24"/>
                <w:szCs w:val="24"/>
              </w:rPr>
              <w:t xml:space="preserve">Menyusun dan </w:t>
            </w:r>
            <w:proofErr w:type="spellStart"/>
            <w:r w:rsidRPr="00D34DC3">
              <w:rPr>
                <w:color w:val="37393B"/>
                <w:sz w:val="24"/>
                <w:szCs w:val="24"/>
              </w:rPr>
              <w:t>melakukan</w:t>
            </w:r>
            <w:proofErr w:type="spellEnd"/>
            <w:r w:rsidRPr="00D34DC3">
              <w:rPr>
                <w:color w:val="37393B"/>
                <w:spacing w:val="1"/>
                <w:sz w:val="24"/>
                <w:szCs w:val="24"/>
              </w:rPr>
              <w:t xml:space="preserve"> </w:t>
            </w:r>
            <w:proofErr w:type="spellStart"/>
            <w:r w:rsidRPr="00D34DC3">
              <w:rPr>
                <w:color w:val="37393B"/>
                <w:sz w:val="24"/>
                <w:szCs w:val="24"/>
              </w:rPr>
              <w:t>simulasi</w:t>
            </w:r>
            <w:proofErr w:type="spellEnd"/>
            <w:r w:rsidRPr="00D34DC3">
              <w:rPr>
                <w:color w:val="37393B"/>
                <w:spacing w:val="-11"/>
                <w:sz w:val="24"/>
                <w:szCs w:val="24"/>
              </w:rPr>
              <w:t xml:space="preserve"> </w:t>
            </w:r>
            <w:proofErr w:type="spellStart"/>
            <w:r w:rsidRPr="00D34DC3">
              <w:rPr>
                <w:color w:val="37393B"/>
                <w:sz w:val="24"/>
                <w:szCs w:val="24"/>
              </w:rPr>
              <w:t>sebelum</w:t>
            </w:r>
            <w:proofErr w:type="spellEnd"/>
            <w:r w:rsidRPr="00D34DC3">
              <w:rPr>
                <w:color w:val="37393B"/>
                <w:spacing w:val="-9"/>
                <w:sz w:val="24"/>
                <w:szCs w:val="24"/>
              </w:rPr>
              <w:t xml:space="preserve"> </w:t>
            </w:r>
            <w:proofErr w:type="spellStart"/>
            <w:r w:rsidRPr="00D34DC3">
              <w:rPr>
                <w:color w:val="37393B"/>
                <w:sz w:val="24"/>
                <w:szCs w:val="24"/>
              </w:rPr>
              <w:t>menerapkan</w:t>
            </w:r>
            <w:proofErr w:type="spellEnd"/>
            <w:r w:rsidRPr="00D34DC3">
              <w:rPr>
                <w:color w:val="37393B"/>
                <w:spacing w:val="-67"/>
                <w:sz w:val="24"/>
                <w:szCs w:val="24"/>
              </w:rPr>
              <w:t xml:space="preserve"> </w:t>
            </w:r>
            <w:proofErr w:type="spellStart"/>
            <w:r w:rsidRPr="00D34DC3">
              <w:rPr>
                <w:color w:val="37393B"/>
                <w:sz w:val="24"/>
                <w:szCs w:val="24"/>
              </w:rPr>
              <w:t>teknologi</w:t>
            </w:r>
            <w:proofErr w:type="spellEnd"/>
            <w:r w:rsidRPr="00D34DC3">
              <w:rPr>
                <w:color w:val="37393B"/>
                <w:sz w:val="24"/>
                <w:szCs w:val="24"/>
              </w:rPr>
              <w:t xml:space="preserve"> </w:t>
            </w:r>
            <w:proofErr w:type="spellStart"/>
            <w:r w:rsidRPr="00D34DC3">
              <w:rPr>
                <w:color w:val="37393B"/>
                <w:sz w:val="24"/>
                <w:szCs w:val="24"/>
              </w:rPr>
              <w:t>tepat</w:t>
            </w:r>
            <w:proofErr w:type="spellEnd"/>
            <w:r w:rsidRPr="00D34DC3">
              <w:rPr>
                <w:color w:val="37393B"/>
                <w:sz w:val="24"/>
                <w:szCs w:val="24"/>
              </w:rPr>
              <w:t xml:space="preserve"> </w:t>
            </w:r>
            <w:proofErr w:type="spellStart"/>
            <w:r w:rsidRPr="00D34DC3">
              <w:rPr>
                <w:color w:val="37393B"/>
                <w:sz w:val="24"/>
                <w:szCs w:val="24"/>
              </w:rPr>
              <w:t>guna</w:t>
            </w:r>
            <w:proofErr w:type="spellEnd"/>
            <w:r w:rsidRPr="00D34DC3">
              <w:rPr>
                <w:color w:val="37393B"/>
                <w:sz w:val="24"/>
                <w:szCs w:val="24"/>
              </w:rPr>
              <w:t xml:space="preserve"> </w:t>
            </w:r>
            <w:proofErr w:type="spellStart"/>
            <w:r w:rsidRPr="00D34DC3">
              <w:rPr>
                <w:color w:val="37393B"/>
                <w:sz w:val="24"/>
                <w:szCs w:val="24"/>
              </w:rPr>
              <w:t>kedalam</w:t>
            </w:r>
            <w:proofErr w:type="spellEnd"/>
            <w:r w:rsidRPr="00D34DC3">
              <w:rPr>
                <w:color w:val="37393B"/>
                <w:spacing w:val="1"/>
                <w:sz w:val="24"/>
                <w:szCs w:val="24"/>
              </w:rPr>
              <w:t xml:space="preserve"> </w:t>
            </w:r>
            <w:proofErr w:type="spellStart"/>
            <w:r w:rsidRPr="00D34DC3">
              <w:rPr>
                <w:color w:val="37393B"/>
                <w:sz w:val="24"/>
                <w:szCs w:val="24"/>
              </w:rPr>
              <w:t>sistem</w:t>
            </w:r>
            <w:proofErr w:type="spellEnd"/>
            <w:r w:rsidRPr="00D34DC3">
              <w:rPr>
                <w:color w:val="37393B"/>
                <w:spacing w:val="-1"/>
                <w:sz w:val="24"/>
                <w:szCs w:val="24"/>
              </w:rPr>
              <w:t xml:space="preserve"> </w:t>
            </w:r>
            <w:proofErr w:type="spellStart"/>
            <w:r w:rsidRPr="00D34DC3">
              <w:rPr>
                <w:color w:val="37393B"/>
                <w:sz w:val="24"/>
                <w:szCs w:val="24"/>
              </w:rPr>
              <w:t>instalasi</w:t>
            </w:r>
            <w:proofErr w:type="spellEnd"/>
            <w:r w:rsidRPr="00D34DC3">
              <w:rPr>
                <w:color w:val="37393B"/>
                <w:spacing w:val="-3"/>
                <w:sz w:val="24"/>
                <w:szCs w:val="24"/>
              </w:rPr>
              <w:t xml:space="preserve"> </w:t>
            </w:r>
            <w:r w:rsidRPr="00D34DC3">
              <w:rPr>
                <w:color w:val="37393B"/>
                <w:sz w:val="24"/>
                <w:szCs w:val="24"/>
              </w:rPr>
              <w:t>air</w:t>
            </w:r>
            <w:r w:rsidRPr="00D34DC3">
              <w:rPr>
                <w:color w:val="37393B"/>
                <w:spacing w:val="3"/>
                <w:sz w:val="24"/>
                <w:szCs w:val="24"/>
              </w:rPr>
              <w:t xml:space="preserve"> </w:t>
            </w:r>
            <w:proofErr w:type="spellStart"/>
            <w:r w:rsidRPr="00D34DC3">
              <w:rPr>
                <w:color w:val="37393B"/>
                <w:sz w:val="24"/>
                <w:szCs w:val="24"/>
              </w:rPr>
              <w:t>bersih</w:t>
            </w:r>
            <w:proofErr w:type="spellEnd"/>
            <w:r w:rsidRPr="00D34DC3">
              <w:rPr>
                <w:color w:val="37393B"/>
                <w:sz w:val="24"/>
                <w:szCs w:val="24"/>
              </w:rPr>
              <w:t>.</w:t>
            </w:r>
          </w:p>
          <w:p w14:paraId="0B5179CB" w14:textId="77777777" w:rsidR="00EF57C2" w:rsidRPr="00D34DC3" w:rsidRDefault="00EF57C2" w:rsidP="00D34DC3">
            <w:pPr>
              <w:pStyle w:val="TableParagraph"/>
              <w:numPr>
                <w:ilvl w:val="0"/>
                <w:numId w:val="8"/>
              </w:numPr>
              <w:tabs>
                <w:tab w:val="left" w:pos="423"/>
              </w:tabs>
              <w:ind w:right="448"/>
              <w:rPr>
                <w:sz w:val="24"/>
                <w:szCs w:val="24"/>
              </w:rPr>
            </w:pPr>
            <w:proofErr w:type="spellStart"/>
            <w:r w:rsidRPr="00D34DC3">
              <w:rPr>
                <w:color w:val="37393B"/>
                <w:sz w:val="24"/>
                <w:szCs w:val="24"/>
              </w:rPr>
              <w:t>Memastikan</w:t>
            </w:r>
            <w:proofErr w:type="spellEnd"/>
            <w:r w:rsidRPr="00D34DC3">
              <w:rPr>
                <w:color w:val="37393B"/>
                <w:spacing w:val="-12"/>
                <w:sz w:val="24"/>
                <w:szCs w:val="24"/>
              </w:rPr>
              <w:t xml:space="preserve"> </w:t>
            </w:r>
            <w:r w:rsidRPr="00D34DC3">
              <w:rPr>
                <w:color w:val="37393B"/>
                <w:sz w:val="24"/>
                <w:szCs w:val="24"/>
              </w:rPr>
              <w:t>air yang</w:t>
            </w:r>
            <w:r w:rsidRPr="00D34DC3">
              <w:rPr>
                <w:color w:val="37393B"/>
                <w:spacing w:val="-7"/>
                <w:sz w:val="24"/>
                <w:szCs w:val="24"/>
              </w:rPr>
              <w:t xml:space="preserve"> </w:t>
            </w:r>
            <w:proofErr w:type="spellStart"/>
            <w:r w:rsidRPr="00D34DC3">
              <w:rPr>
                <w:color w:val="37393B"/>
                <w:sz w:val="24"/>
                <w:szCs w:val="24"/>
              </w:rPr>
              <w:t>sampai</w:t>
            </w:r>
            <w:proofErr w:type="spellEnd"/>
            <w:r w:rsidRPr="00D34DC3">
              <w:rPr>
                <w:color w:val="37393B"/>
                <w:spacing w:val="-5"/>
                <w:sz w:val="24"/>
                <w:szCs w:val="24"/>
              </w:rPr>
              <w:t xml:space="preserve"> </w:t>
            </w:r>
            <w:proofErr w:type="spellStart"/>
            <w:r w:rsidRPr="00D34DC3">
              <w:rPr>
                <w:color w:val="37393B"/>
                <w:sz w:val="24"/>
                <w:szCs w:val="24"/>
              </w:rPr>
              <w:t>ke</w:t>
            </w:r>
            <w:proofErr w:type="spellEnd"/>
            <w:r w:rsidRPr="00D34DC3">
              <w:rPr>
                <w:color w:val="37393B"/>
                <w:spacing w:val="-67"/>
                <w:sz w:val="24"/>
                <w:szCs w:val="24"/>
              </w:rPr>
              <w:t xml:space="preserve"> </w:t>
            </w:r>
            <w:proofErr w:type="spellStart"/>
            <w:r w:rsidRPr="00D34DC3">
              <w:rPr>
                <w:color w:val="37393B"/>
                <w:sz w:val="24"/>
                <w:szCs w:val="24"/>
              </w:rPr>
              <w:t>rumah-rumah</w:t>
            </w:r>
            <w:proofErr w:type="spellEnd"/>
            <w:r w:rsidRPr="00D34DC3">
              <w:rPr>
                <w:color w:val="37393B"/>
                <w:sz w:val="24"/>
                <w:szCs w:val="24"/>
              </w:rPr>
              <w:t xml:space="preserve"> </w:t>
            </w:r>
            <w:proofErr w:type="spellStart"/>
            <w:r w:rsidRPr="00D34DC3">
              <w:rPr>
                <w:color w:val="37393B"/>
                <w:sz w:val="24"/>
                <w:szCs w:val="24"/>
              </w:rPr>
              <w:t>warga</w:t>
            </w:r>
            <w:proofErr w:type="spellEnd"/>
            <w:r w:rsidRPr="00D34DC3">
              <w:rPr>
                <w:color w:val="37393B"/>
                <w:sz w:val="24"/>
                <w:szCs w:val="24"/>
              </w:rPr>
              <w:t xml:space="preserve"> </w:t>
            </w:r>
            <w:proofErr w:type="spellStart"/>
            <w:r w:rsidRPr="00D34DC3">
              <w:rPr>
                <w:color w:val="37393B"/>
                <w:sz w:val="24"/>
                <w:szCs w:val="24"/>
              </w:rPr>
              <w:t>telah</w:t>
            </w:r>
            <w:proofErr w:type="spellEnd"/>
            <w:r w:rsidRPr="00D34DC3">
              <w:rPr>
                <w:color w:val="37393B"/>
                <w:spacing w:val="1"/>
                <w:sz w:val="24"/>
                <w:szCs w:val="24"/>
              </w:rPr>
              <w:t xml:space="preserve"> </w:t>
            </w:r>
            <w:proofErr w:type="spellStart"/>
            <w:r w:rsidRPr="00D34DC3">
              <w:rPr>
                <w:color w:val="37393B"/>
                <w:sz w:val="24"/>
                <w:szCs w:val="24"/>
              </w:rPr>
              <w:t>terjamin</w:t>
            </w:r>
            <w:proofErr w:type="spellEnd"/>
            <w:r w:rsidRPr="00D34DC3">
              <w:rPr>
                <w:color w:val="37393B"/>
                <w:sz w:val="24"/>
                <w:szCs w:val="24"/>
              </w:rPr>
              <w:t xml:space="preserve"> </w:t>
            </w:r>
            <w:proofErr w:type="spellStart"/>
            <w:r w:rsidRPr="00D34DC3">
              <w:rPr>
                <w:color w:val="37393B"/>
                <w:sz w:val="24"/>
                <w:szCs w:val="24"/>
              </w:rPr>
              <w:t>kebersihannya</w:t>
            </w:r>
            <w:proofErr w:type="spellEnd"/>
            <w:r w:rsidRPr="00D34DC3">
              <w:rPr>
                <w:color w:val="37393B"/>
                <w:sz w:val="24"/>
                <w:szCs w:val="24"/>
              </w:rPr>
              <w:t xml:space="preserve"> </w:t>
            </w:r>
            <w:proofErr w:type="spellStart"/>
            <w:r w:rsidRPr="00D34DC3">
              <w:rPr>
                <w:color w:val="37393B"/>
                <w:sz w:val="24"/>
                <w:szCs w:val="24"/>
              </w:rPr>
              <w:t>dengan</w:t>
            </w:r>
            <w:proofErr w:type="spellEnd"/>
            <w:r w:rsidRPr="00D34DC3">
              <w:rPr>
                <w:color w:val="37393B"/>
                <w:spacing w:val="-67"/>
                <w:sz w:val="24"/>
                <w:szCs w:val="24"/>
              </w:rPr>
              <w:t xml:space="preserve"> </w:t>
            </w:r>
            <w:proofErr w:type="spellStart"/>
            <w:r w:rsidRPr="00D34DC3">
              <w:rPr>
                <w:color w:val="37393B"/>
                <w:sz w:val="24"/>
                <w:szCs w:val="24"/>
              </w:rPr>
              <w:t>melakukan</w:t>
            </w:r>
            <w:proofErr w:type="spellEnd"/>
            <w:r w:rsidRPr="00D34DC3">
              <w:rPr>
                <w:color w:val="37393B"/>
                <w:sz w:val="24"/>
                <w:szCs w:val="24"/>
              </w:rPr>
              <w:t xml:space="preserve"> </w:t>
            </w:r>
            <w:proofErr w:type="spellStart"/>
            <w:r w:rsidRPr="00D34DC3">
              <w:rPr>
                <w:color w:val="37393B"/>
                <w:sz w:val="24"/>
                <w:szCs w:val="24"/>
              </w:rPr>
              <w:t>ujicoba</w:t>
            </w:r>
            <w:proofErr w:type="spellEnd"/>
            <w:r w:rsidRPr="00D34DC3">
              <w:rPr>
                <w:color w:val="37393B"/>
                <w:sz w:val="24"/>
                <w:szCs w:val="24"/>
              </w:rPr>
              <w:t xml:space="preserve"> </w:t>
            </w:r>
            <w:proofErr w:type="spellStart"/>
            <w:r w:rsidRPr="00D34DC3">
              <w:rPr>
                <w:color w:val="37393B"/>
                <w:sz w:val="24"/>
                <w:szCs w:val="24"/>
              </w:rPr>
              <w:t>sampel</w:t>
            </w:r>
            <w:proofErr w:type="spellEnd"/>
            <w:r w:rsidRPr="00D34DC3">
              <w:rPr>
                <w:color w:val="37393B"/>
                <w:sz w:val="24"/>
                <w:szCs w:val="24"/>
              </w:rPr>
              <w:t xml:space="preserve"> air</w:t>
            </w:r>
            <w:r w:rsidRPr="00D34DC3">
              <w:rPr>
                <w:color w:val="37393B"/>
                <w:spacing w:val="1"/>
                <w:sz w:val="24"/>
                <w:szCs w:val="24"/>
              </w:rPr>
              <w:t xml:space="preserve"> </w:t>
            </w:r>
            <w:proofErr w:type="spellStart"/>
            <w:r w:rsidRPr="00D34DC3">
              <w:rPr>
                <w:color w:val="37393B"/>
                <w:sz w:val="24"/>
                <w:szCs w:val="24"/>
              </w:rPr>
              <w:t>bersih</w:t>
            </w:r>
            <w:proofErr w:type="spellEnd"/>
          </w:p>
        </w:tc>
        <w:tc>
          <w:tcPr>
            <w:tcW w:w="2080" w:type="dxa"/>
            <w:vMerge/>
          </w:tcPr>
          <w:p w14:paraId="4FBA1FC3" w14:textId="77777777" w:rsidR="00EF57C2" w:rsidRPr="00D34DC3" w:rsidRDefault="00EF57C2" w:rsidP="00D34DC3">
            <w:pPr>
              <w:spacing w:line="240" w:lineRule="auto"/>
              <w:rPr>
                <w:rFonts w:ascii="Times New Roman" w:hAnsi="Times New Roman" w:cs="Times New Roman"/>
                <w:sz w:val="24"/>
                <w:szCs w:val="24"/>
              </w:rPr>
            </w:pPr>
          </w:p>
        </w:tc>
      </w:tr>
    </w:tbl>
    <w:p w14:paraId="0DC34F10" w14:textId="77777777" w:rsidR="00EF57C2" w:rsidRPr="00D34DC3" w:rsidRDefault="00EF57C2" w:rsidP="00D34DC3">
      <w:pPr>
        <w:tabs>
          <w:tab w:val="left" w:pos="2260"/>
        </w:tabs>
        <w:spacing w:after="0" w:line="240" w:lineRule="auto"/>
        <w:rPr>
          <w:rFonts w:ascii="Times New Roman" w:hAnsi="Times New Roman" w:cs="Times New Roman"/>
          <w:b/>
          <w:bCs/>
          <w:sz w:val="24"/>
          <w:szCs w:val="24"/>
        </w:rPr>
      </w:pPr>
    </w:p>
    <w:p w14:paraId="18BCC95E" w14:textId="008023B9" w:rsidR="00EF57C2" w:rsidRPr="00D34DC3" w:rsidRDefault="0096614A" w:rsidP="00D34DC3">
      <w:pPr>
        <w:tabs>
          <w:tab w:val="left" w:pos="2260"/>
        </w:tabs>
        <w:spacing w:after="0" w:line="240" w:lineRule="auto"/>
        <w:rPr>
          <w:rFonts w:ascii="Times New Roman" w:hAnsi="Times New Roman" w:cs="Times New Roman"/>
          <w:b/>
          <w:bCs/>
          <w:sz w:val="24"/>
          <w:szCs w:val="24"/>
        </w:rPr>
      </w:pPr>
      <w:r w:rsidRPr="00D34DC3">
        <w:rPr>
          <w:rFonts w:ascii="Times New Roman" w:hAnsi="Times New Roman" w:cs="Times New Roman"/>
          <w:b/>
          <w:bCs/>
          <w:sz w:val="24"/>
          <w:szCs w:val="24"/>
        </w:rPr>
        <w:t>Potensi Rekognisi</w:t>
      </w:r>
    </w:p>
    <w:p w14:paraId="1D85E99A" w14:textId="77777777" w:rsidR="00EF57C2" w:rsidRPr="00D34DC3" w:rsidRDefault="00EF57C2" w:rsidP="00D34DC3">
      <w:pPr>
        <w:spacing w:after="0" w:line="240" w:lineRule="auto"/>
        <w:ind w:left="426"/>
        <w:rPr>
          <w:rFonts w:ascii="Times New Roman" w:hAnsi="Times New Roman" w:cs="Times New Roman"/>
          <w:b/>
          <w:bCs/>
          <w:sz w:val="24"/>
          <w:szCs w:val="24"/>
        </w:rPr>
      </w:pPr>
      <w:r w:rsidRPr="00D34DC3">
        <w:rPr>
          <w:rFonts w:ascii="Times New Roman" w:hAnsi="Times New Roman" w:cs="Times New Roman"/>
          <w:b/>
          <w:bCs/>
          <w:sz w:val="24"/>
          <w:szCs w:val="24"/>
        </w:rPr>
        <w:t>Potensi</w:t>
      </w:r>
      <w:r w:rsidRPr="00D34DC3">
        <w:rPr>
          <w:rFonts w:ascii="Times New Roman" w:hAnsi="Times New Roman" w:cs="Times New Roman"/>
          <w:b/>
          <w:bCs/>
          <w:spacing w:val="-7"/>
          <w:sz w:val="24"/>
          <w:szCs w:val="24"/>
        </w:rPr>
        <w:t xml:space="preserve"> </w:t>
      </w:r>
      <w:r w:rsidRPr="00D34DC3">
        <w:rPr>
          <w:rFonts w:ascii="Times New Roman" w:hAnsi="Times New Roman" w:cs="Times New Roman"/>
          <w:b/>
          <w:bCs/>
          <w:sz w:val="24"/>
          <w:szCs w:val="24"/>
        </w:rPr>
        <w:t>Rekognisi</w:t>
      </w:r>
      <w:r w:rsidRPr="00D34DC3">
        <w:rPr>
          <w:rFonts w:ascii="Times New Roman" w:hAnsi="Times New Roman" w:cs="Times New Roman"/>
          <w:b/>
          <w:bCs/>
          <w:spacing w:val="-3"/>
          <w:sz w:val="24"/>
          <w:szCs w:val="24"/>
        </w:rPr>
        <w:t xml:space="preserve"> </w:t>
      </w:r>
      <w:r w:rsidRPr="00D34DC3">
        <w:rPr>
          <w:rFonts w:ascii="Times New Roman" w:hAnsi="Times New Roman" w:cs="Times New Roman"/>
          <w:b/>
          <w:bCs/>
          <w:sz w:val="24"/>
          <w:szCs w:val="24"/>
        </w:rPr>
        <w:t>Sks</w:t>
      </w:r>
      <w:r w:rsidRPr="00D34DC3">
        <w:rPr>
          <w:rFonts w:ascii="Times New Roman" w:hAnsi="Times New Roman" w:cs="Times New Roman"/>
          <w:b/>
          <w:bCs/>
          <w:spacing w:val="-1"/>
          <w:sz w:val="24"/>
          <w:szCs w:val="24"/>
        </w:rPr>
        <w:t xml:space="preserve"> </w:t>
      </w:r>
      <w:r w:rsidRPr="00D34DC3">
        <w:rPr>
          <w:rFonts w:ascii="Times New Roman" w:hAnsi="Times New Roman" w:cs="Times New Roman"/>
          <w:b/>
          <w:bCs/>
          <w:sz w:val="24"/>
          <w:szCs w:val="24"/>
        </w:rPr>
        <w:t>Mahasiswa</w:t>
      </w:r>
    </w:p>
    <w:p w14:paraId="711AC3F2" w14:textId="77777777" w:rsidR="00EF57C2" w:rsidRPr="00D34DC3" w:rsidRDefault="00EF57C2" w:rsidP="00D34DC3">
      <w:pPr>
        <w:spacing w:after="0" w:line="240" w:lineRule="auto"/>
        <w:ind w:right="-5"/>
        <w:rPr>
          <w:rFonts w:ascii="Times New Roman" w:hAnsi="Times New Roman" w:cs="Times New Roman"/>
          <w:color w:val="000000"/>
          <w:sz w:val="24"/>
          <w:szCs w:val="24"/>
        </w:rPr>
      </w:pPr>
      <w:r w:rsidRPr="00D34DC3">
        <w:rPr>
          <w:rFonts w:ascii="Times New Roman" w:hAnsi="Times New Roman" w:cs="Times New Roman"/>
          <w:sz w:val="24"/>
          <w:szCs w:val="24"/>
        </w:rPr>
        <w:t>Keterlibatan mahasiswa (MBKM)</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didalam kegiatan PKMS</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yang</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dilaksanakan oleh</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dosen,</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harus</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diapresiasi</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oleh</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pihak</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kampus</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dengan</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memberikan</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berupa</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rekognisi</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sks.</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Mengenai</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jumlah</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sks</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yang</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pantas</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diberikan</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oleh</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pihak</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kampus,</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itm</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pengusul</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akan</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konsultasikan kepada pihak kampus agar dapat memberikan potongan sks atas sumbangsihnya</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terlibat dalam PKMS tadi. Karena rekognisi adalah hak mahasiswa karena terlibat dalam suatu</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kegiatan</w:t>
      </w:r>
      <w:r w:rsidRPr="00D34DC3">
        <w:rPr>
          <w:rFonts w:ascii="Times New Roman" w:hAnsi="Times New Roman" w:cs="Times New Roman"/>
          <w:spacing w:val="-4"/>
          <w:sz w:val="24"/>
          <w:szCs w:val="24"/>
        </w:rPr>
        <w:t xml:space="preserve"> </w:t>
      </w:r>
      <w:r w:rsidRPr="00D34DC3">
        <w:rPr>
          <w:rFonts w:ascii="Times New Roman" w:hAnsi="Times New Roman" w:cs="Times New Roman"/>
          <w:sz w:val="24"/>
          <w:szCs w:val="24"/>
        </w:rPr>
        <w:t>pengabdian</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yang</w:t>
      </w:r>
      <w:r w:rsidRPr="00D34DC3">
        <w:rPr>
          <w:rFonts w:ascii="Times New Roman" w:hAnsi="Times New Roman" w:cs="Times New Roman"/>
          <w:spacing w:val="2"/>
          <w:sz w:val="24"/>
          <w:szCs w:val="24"/>
        </w:rPr>
        <w:t xml:space="preserve"> </w:t>
      </w:r>
      <w:r w:rsidRPr="00D34DC3">
        <w:rPr>
          <w:rFonts w:ascii="Times New Roman" w:hAnsi="Times New Roman" w:cs="Times New Roman"/>
          <w:sz w:val="24"/>
          <w:szCs w:val="24"/>
        </w:rPr>
        <w:t>dilakukan</w:t>
      </w:r>
      <w:r w:rsidRPr="00D34DC3">
        <w:rPr>
          <w:rFonts w:ascii="Times New Roman" w:hAnsi="Times New Roman" w:cs="Times New Roman"/>
          <w:spacing w:val="-4"/>
          <w:sz w:val="24"/>
          <w:szCs w:val="24"/>
        </w:rPr>
        <w:t xml:space="preserve"> </w:t>
      </w:r>
      <w:r w:rsidRPr="00D34DC3">
        <w:rPr>
          <w:rFonts w:ascii="Times New Roman" w:hAnsi="Times New Roman" w:cs="Times New Roman"/>
          <w:sz w:val="24"/>
          <w:szCs w:val="24"/>
        </w:rPr>
        <w:t>oleh</w:t>
      </w:r>
      <w:r w:rsidRPr="00D34DC3">
        <w:rPr>
          <w:rFonts w:ascii="Times New Roman" w:hAnsi="Times New Roman" w:cs="Times New Roman"/>
          <w:spacing w:val="-4"/>
          <w:sz w:val="24"/>
          <w:szCs w:val="24"/>
        </w:rPr>
        <w:t xml:space="preserve"> </w:t>
      </w:r>
      <w:r w:rsidRPr="00D34DC3">
        <w:rPr>
          <w:rFonts w:ascii="Times New Roman" w:hAnsi="Times New Roman" w:cs="Times New Roman"/>
          <w:sz w:val="24"/>
          <w:szCs w:val="24"/>
        </w:rPr>
        <w:t>dosen</w:t>
      </w:r>
      <w:r w:rsidRPr="00D34DC3">
        <w:rPr>
          <w:rFonts w:ascii="Times New Roman" w:hAnsi="Times New Roman" w:cs="Times New Roman"/>
          <w:spacing w:val="-3"/>
          <w:sz w:val="24"/>
          <w:szCs w:val="24"/>
        </w:rPr>
        <w:t xml:space="preserve"> </w:t>
      </w:r>
      <w:r w:rsidRPr="00D34DC3">
        <w:rPr>
          <w:rFonts w:ascii="Times New Roman" w:hAnsi="Times New Roman" w:cs="Times New Roman"/>
          <w:sz w:val="24"/>
          <w:szCs w:val="24"/>
        </w:rPr>
        <w:t>diluar</w:t>
      </w:r>
      <w:r w:rsidRPr="00D34DC3">
        <w:rPr>
          <w:rFonts w:ascii="Times New Roman" w:hAnsi="Times New Roman" w:cs="Times New Roman"/>
          <w:spacing w:val="7"/>
          <w:sz w:val="24"/>
          <w:szCs w:val="24"/>
        </w:rPr>
        <w:t xml:space="preserve"> </w:t>
      </w:r>
      <w:r w:rsidRPr="00D34DC3">
        <w:rPr>
          <w:rFonts w:ascii="Times New Roman" w:hAnsi="Times New Roman" w:cs="Times New Roman"/>
          <w:sz w:val="24"/>
          <w:szCs w:val="24"/>
        </w:rPr>
        <w:t>jam</w:t>
      </w:r>
      <w:r w:rsidRPr="00D34DC3">
        <w:rPr>
          <w:rFonts w:ascii="Times New Roman" w:hAnsi="Times New Roman" w:cs="Times New Roman"/>
          <w:spacing w:val="-3"/>
          <w:sz w:val="24"/>
          <w:szCs w:val="24"/>
        </w:rPr>
        <w:t xml:space="preserve"> </w:t>
      </w:r>
      <w:r w:rsidRPr="00D34DC3">
        <w:rPr>
          <w:rFonts w:ascii="Times New Roman" w:hAnsi="Times New Roman" w:cs="Times New Roman"/>
          <w:sz w:val="24"/>
          <w:szCs w:val="24"/>
        </w:rPr>
        <w:t>perkuliahan. Setelah berdiskusi dengan pihak kampus, akhirnya disepakati, bahwa mahasiswa yang mengikuti/terlibat dalam program PKMS ini akan mendapatkan rekognisi sebanyak 16-20 SKS.</w:t>
      </w:r>
      <w:r w:rsidRPr="00D34DC3">
        <w:rPr>
          <w:rFonts w:ascii="Times New Roman" w:hAnsi="Times New Roman" w:cs="Times New Roman"/>
          <w:color w:val="000000"/>
          <w:sz w:val="24"/>
          <w:szCs w:val="24"/>
        </w:rPr>
        <w:t xml:space="preserve"> Mengenai mata kuliah apa saja yang akan direkognisi, akan disesuaikan setelah pengabdian kepada masyarakat selesai dilaksanakan.</w:t>
      </w:r>
    </w:p>
    <w:p w14:paraId="5811EAC4" w14:textId="77777777" w:rsidR="00EF57C2" w:rsidRPr="00D34DC3" w:rsidRDefault="00EF57C2" w:rsidP="00D34DC3">
      <w:pPr>
        <w:spacing w:after="0" w:line="240" w:lineRule="auto"/>
        <w:ind w:right="-5"/>
        <w:rPr>
          <w:rFonts w:ascii="Times New Roman" w:hAnsi="Times New Roman" w:cs="Times New Roman"/>
          <w:color w:val="000000"/>
          <w:sz w:val="24"/>
          <w:szCs w:val="24"/>
        </w:rPr>
      </w:pPr>
    </w:p>
    <w:p w14:paraId="297E2C7B" w14:textId="78C1538C" w:rsidR="001453C5" w:rsidRPr="00D34DC3" w:rsidRDefault="0096614A" w:rsidP="00D34DC3">
      <w:pPr>
        <w:spacing w:after="0" w:line="240" w:lineRule="auto"/>
        <w:ind w:right="-5"/>
        <w:rPr>
          <w:rFonts w:ascii="Times New Roman" w:hAnsi="Times New Roman" w:cs="Times New Roman"/>
          <w:b/>
          <w:color w:val="000000"/>
          <w:sz w:val="24"/>
          <w:szCs w:val="24"/>
          <w:lang w:val="en-US"/>
        </w:rPr>
      </w:pPr>
      <w:r w:rsidRPr="00D34DC3">
        <w:rPr>
          <w:rFonts w:ascii="Times New Roman" w:hAnsi="Times New Roman" w:cs="Times New Roman"/>
          <w:b/>
          <w:color w:val="000000"/>
          <w:sz w:val="24"/>
          <w:szCs w:val="24"/>
        </w:rPr>
        <w:t>HASIL PENGABDIAN DAN PEMBAHASAN</w:t>
      </w:r>
      <w:r w:rsidRPr="00D34DC3">
        <w:rPr>
          <w:rFonts w:ascii="Times New Roman" w:hAnsi="Times New Roman" w:cs="Times New Roman"/>
          <w:b/>
          <w:bCs/>
          <w:color w:val="000000"/>
          <w:sz w:val="24"/>
          <w:szCs w:val="24"/>
        </w:rPr>
        <w:t xml:space="preserve"> </w:t>
      </w:r>
    </w:p>
    <w:p w14:paraId="7CCFDD1D" w14:textId="77777777" w:rsidR="00EF57C2" w:rsidRPr="00D34DC3" w:rsidRDefault="00EF57C2" w:rsidP="00D34DC3">
      <w:pPr>
        <w:spacing w:after="0" w:line="240" w:lineRule="auto"/>
        <w:rPr>
          <w:rFonts w:ascii="Times New Roman" w:hAnsi="Times New Roman" w:cs="Times New Roman"/>
          <w:b/>
          <w:bCs/>
          <w:sz w:val="24"/>
          <w:szCs w:val="24"/>
        </w:rPr>
      </w:pPr>
      <w:r w:rsidRPr="00D34DC3">
        <w:rPr>
          <w:rFonts w:ascii="Times New Roman" w:hAnsi="Times New Roman" w:cs="Times New Roman"/>
          <w:b/>
          <w:bCs/>
          <w:sz w:val="24"/>
          <w:szCs w:val="24"/>
        </w:rPr>
        <w:t>Penerapan Panel Tata Surya Dalam Pengelolahan Air Bersih</w:t>
      </w:r>
    </w:p>
    <w:p w14:paraId="4D629633" w14:textId="77777777" w:rsidR="00EF57C2" w:rsidRPr="00D34DC3" w:rsidRDefault="00EF57C2" w:rsidP="00D34DC3">
      <w:pPr>
        <w:spacing w:after="0" w:line="240" w:lineRule="auto"/>
        <w:ind w:left="851" w:firstLine="709"/>
        <w:jc w:val="both"/>
        <w:rPr>
          <w:rFonts w:ascii="Times New Roman" w:hAnsi="Times New Roman" w:cs="Times New Roman"/>
          <w:sz w:val="24"/>
          <w:szCs w:val="24"/>
        </w:rPr>
      </w:pPr>
      <w:r w:rsidRPr="00D34DC3">
        <w:rPr>
          <w:rFonts w:ascii="Times New Roman" w:hAnsi="Times New Roman" w:cs="Times New Roman"/>
          <w:sz w:val="24"/>
          <w:szCs w:val="24"/>
        </w:rPr>
        <w:t xml:space="preserve">Panel tata surya merupakan suatu produk inovasi yang dikembangkan oleh manusia dalam rangka memanfaatkan sumber daya alam yang semakin hari semakin </w:t>
      </w:r>
      <w:r w:rsidRPr="00D34DC3">
        <w:rPr>
          <w:rFonts w:ascii="Times New Roman" w:hAnsi="Times New Roman" w:cs="Times New Roman"/>
          <w:sz w:val="24"/>
          <w:szCs w:val="24"/>
        </w:rPr>
        <w:lastRenderedPageBreak/>
        <w:t>menipis. Tata surya merupakan sumber daya alam yang sangat melimpah dan tak akan habis-habisnya. Tinggal manusia bagaimana memanfaatkan sumber daya alam ini untuk kebutuhannya.</w:t>
      </w:r>
    </w:p>
    <w:p w14:paraId="5A28F552" w14:textId="77777777" w:rsidR="00EF57C2" w:rsidRPr="00D34DC3" w:rsidRDefault="00EF57C2" w:rsidP="00D34DC3">
      <w:pPr>
        <w:spacing w:after="0" w:line="240" w:lineRule="auto"/>
        <w:ind w:left="851" w:firstLine="709"/>
        <w:jc w:val="both"/>
        <w:rPr>
          <w:rFonts w:ascii="Times New Roman" w:hAnsi="Times New Roman" w:cs="Times New Roman"/>
          <w:sz w:val="24"/>
          <w:szCs w:val="24"/>
        </w:rPr>
      </w:pPr>
      <w:r w:rsidRPr="00D34DC3">
        <w:rPr>
          <w:rFonts w:ascii="Times New Roman" w:hAnsi="Times New Roman" w:cs="Times New Roman"/>
          <w:sz w:val="24"/>
          <w:szCs w:val="24"/>
        </w:rPr>
        <w:t xml:space="preserve">Panel tata surya yang sudah kami siapkan sebanyak 4 lembar dengan kekuatan 150 wp perkepingnya. Jadi total power yang bisa dikeluarkan oleh panel tatasurya ini adalah sebesar 1000watt dengan penyimpanan arus menggunakan aki 200 AH, dengan penggunaan Inverter 1200VA. </w:t>
      </w:r>
    </w:p>
    <w:p w14:paraId="70583FF9" w14:textId="77777777" w:rsidR="00EF57C2" w:rsidRPr="00D34DC3" w:rsidRDefault="00EF57C2" w:rsidP="00D34DC3">
      <w:pPr>
        <w:spacing w:before="120" w:after="0" w:line="240" w:lineRule="auto"/>
        <w:jc w:val="both"/>
        <w:rPr>
          <w:rFonts w:ascii="Times New Roman" w:hAnsi="Times New Roman" w:cs="Times New Roman"/>
          <w:b/>
          <w:bCs/>
          <w:sz w:val="24"/>
          <w:szCs w:val="24"/>
        </w:rPr>
      </w:pPr>
      <w:r w:rsidRPr="00D34DC3">
        <w:rPr>
          <w:rFonts w:ascii="Times New Roman" w:hAnsi="Times New Roman" w:cs="Times New Roman"/>
          <w:b/>
          <w:bCs/>
          <w:sz w:val="24"/>
          <w:szCs w:val="24"/>
        </w:rPr>
        <w:t>Cara Kerja Alat ini adalah:</w:t>
      </w:r>
    </w:p>
    <w:p w14:paraId="049B36F6" w14:textId="77777777" w:rsidR="00EF57C2" w:rsidRPr="00D34DC3" w:rsidRDefault="00EF57C2" w:rsidP="00D34DC3">
      <w:pPr>
        <w:spacing w:after="0" w:line="240" w:lineRule="auto"/>
        <w:ind w:left="720" w:firstLine="720"/>
        <w:jc w:val="both"/>
        <w:rPr>
          <w:rFonts w:ascii="Times New Roman" w:hAnsi="Times New Roman" w:cs="Times New Roman"/>
          <w:sz w:val="24"/>
          <w:szCs w:val="24"/>
        </w:rPr>
      </w:pPr>
      <w:r w:rsidRPr="00D34DC3">
        <w:rPr>
          <w:rFonts w:ascii="Times New Roman" w:hAnsi="Times New Roman" w:cs="Times New Roman"/>
          <w:sz w:val="24"/>
          <w:szCs w:val="24"/>
        </w:rPr>
        <w:t>Panel yang sudah menerima sinar matahari akan terkirim ke inverter dan mengolah menjadi arus listrik, kemudian lalu diteruskan kepenyimpanan arus yaitu aki. Dari aki inilah kemudian arus listrik yang dihasilkan tadi dapat menggerakkan mesin celup dan dialirkan ke tempat penampungan air.</w:t>
      </w:r>
    </w:p>
    <w:p w14:paraId="51982673" w14:textId="663BFF97" w:rsidR="00EF57C2" w:rsidRPr="00D34DC3" w:rsidRDefault="00E64A5B" w:rsidP="00D34DC3">
      <w:pPr>
        <w:spacing w:before="120" w:after="0" w:line="240" w:lineRule="auto"/>
        <w:ind w:left="720" w:firstLine="720"/>
        <w:jc w:val="both"/>
        <w:rPr>
          <w:rFonts w:ascii="Times New Roman" w:hAnsi="Times New Roman" w:cs="Times New Roman"/>
          <w:sz w:val="24"/>
          <w:szCs w:val="24"/>
        </w:rPr>
      </w:pPr>
      <w:r w:rsidRPr="00D34DC3">
        <w:rPr>
          <w:rFonts w:ascii="Times New Roman" w:hAnsi="Times New Roman" w:cs="Times New Roman"/>
          <w:noProof/>
          <w:sz w:val="24"/>
          <w:szCs w:val="24"/>
        </w:rPr>
        <w:drawing>
          <wp:anchor distT="0" distB="0" distL="114300" distR="114300" simplePos="0" relativeHeight="251675648" behindDoc="0" locked="0" layoutInCell="1" allowOverlap="1" wp14:anchorId="59C14DFC" wp14:editId="089F66EB">
            <wp:simplePos x="0" y="0"/>
            <wp:positionH relativeFrom="column">
              <wp:posOffset>3295015</wp:posOffset>
            </wp:positionH>
            <wp:positionV relativeFrom="paragraph">
              <wp:posOffset>135890</wp:posOffset>
            </wp:positionV>
            <wp:extent cx="2469515" cy="2047875"/>
            <wp:effectExtent l="0" t="0" r="0" b="0"/>
            <wp:wrapNone/>
            <wp:docPr id="62" name="Picture 17" descr="D:\proposal PKM\template air bersih\dokumentasi\WhatsApp Image 2022-08-13 at 16.33.50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proposal PKM\template air bersih\dokumentasi\WhatsApp Image 2022-08-13 at 16.33.50 (1).jpe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69515"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34DC3">
        <w:rPr>
          <w:rFonts w:ascii="Times New Roman" w:hAnsi="Times New Roman" w:cs="Times New Roman"/>
          <w:noProof/>
          <w:sz w:val="24"/>
          <w:szCs w:val="24"/>
        </w:rPr>
        <w:drawing>
          <wp:anchor distT="0" distB="0" distL="114300" distR="114300" simplePos="0" relativeHeight="251676672" behindDoc="0" locked="0" layoutInCell="1" allowOverlap="1" wp14:anchorId="38EF843C" wp14:editId="57893B6B">
            <wp:simplePos x="0" y="0"/>
            <wp:positionH relativeFrom="column">
              <wp:posOffset>66040</wp:posOffset>
            </wp:positionH>
            <wp:positionV relativeFrom="paragraph">
              <wp:posOffset>135890</wp:posOffset>
            </wp:positionV>
            <wp:extent cx="2819400" cy="2047875"/>
            <wp:effectExtent l="0" t="0" r="0" b="0"/>
            <wp:wrapNone/>
            <wp:docPr id="61" name="Picture 18" descr="D:\proposal PKM\template air bersih\dokumentasi\WhatsApp Image 2022-08-13 at 16.32.5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proposal PKM\template air bersih\dokumentasi\WhatsApp Image 2022-08-13 at 16.32.51.jpe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9400" cy="2047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07F4A0" w14:textId="77777777" w:rsidR="00EF57C2" w:rsidRPr="00D34DC3" w:rsidRDefault="00EF57C2" w:rsidP="00D34DC3">
      <w:pPr>
        <w:spacing w:before="120" w:after="0" w:line="240" w:lineRule="auto"/>
        <w:ind w:left="720" w:firstLine="720"/>
        <w:jc w:val="both"/>
        <w:rPr>
          <w:rFonts w:ascii="Times New Roman" w:hAnsi="Times New Roman" w:cs="Times New Roman"/>
          <w:sz w:val="24"/>
          <w:szCs w:val="24"/>
        </w:rPr>
      </w:pPr>
    </w:p>
    <w:p w14:paraId="2D4078B7" w14:textId="77777777" w:rsidR="00EF57C2" w:rsidRPr="00D34DC3" w:rsidRDefault="00EF57C2" w:rsidP="00D34DC3">
      <w:pPr>
        <w:spacing w:before="120" w:after="0" w:line="240" w:lineRule="auto"/>
        <w:ind w:left="720" w:firstLine="720"/>
        <w:jc w:val="both"/>
        <w:rPr>
          <w:rFonts w:ascii="Times New Roman" w:hAnsi="Times New Roman" w:cs="Times New Roman"/>
          <w:sz w:val="24"/>
          <w:szCs w:val="24"/>
        </w:rPr>
      </w:pPr>
    </w:p>
    <w:p w14:paraId="1D63CF1D" w14:textId="77777777" w:rsidR="00EF57C2" w:rsidRPr="00D34DC3" w:rsidRDefault="00EF57C2" w:rsidP="00D34DC3">
      <w:pPr>
        <w:spacing w:before="120" w:after="0" w:line="240" w:lineRule="auto"/>
        <w:ind w:left="720" w:firstLine="720"/>
        <w:jc w:val="both"/>
        <w:rPr>
          <w:rFonts w:ascii="Times New Roman" w:hAnsi="Times New Roman" w:cs="Times New Roman"/>
          <w:sz w:val="24"/>
          <w:szCs w:val="24"/>
        </w:rPr>
      </w:pPr>
    </w:p>
    <w:p w14:paraId="190D3BB7" w14:textId="77777777" w:rsidR="00EF57C2" w:rsidRPr="00D34DC3" w:rsidRDefault="00EF57C2" w:rsidP="00D34DC3">
      <w:pPr>
        <w:spacing w:before="120" w:after="0" w:line="240" w:lineRule="auto"/>
        <w:ind w:left="720" w:firstLine="720"/>
        <w:jc w:val="both"/>
        <w:rPr>
          <w:rFonts w:ascii="Times New Roman" w:hAnsi="Times New Roman" w:cs="Times New Roman"/>
          <w:sz w:val="24"/>
          <w:szCs w:val="24"/>
        </w:rPr>
      </w:pPr>
    </w:p>
    <w:p w14:paraId="2BB8AD74" w14:textId="77777777" w:rsidR="00EF57C2" w:rsidRPr="00D34DC3" w:rsidRDefault="00EF57C2" w:rsidP="00D34DC3">
      <w:pPr>
        <w:spacing w:before="120" w:after="0" w:line="240" w:lineRule="auto"/>
        <w:ind w:left="720" w:firstLine="720"/>
        <w:jc w:val="both"/>
        <w:rPr>
          <w:rFonts w:ascii="Times New Roman" w:hAnsi="Times New Roman" w:cs="Times New Roman"/>
          <w:sz w:val="24"/>
          <w:szCs w:val="24"/>
        </w:rPr>
      </w:pPr>
    </w:p>
    <w:p w14:paraId="66E30A0A" w14:textId="77777777" w:rsidR="00EF57C2" w:rsidRPr="00D34DC3" w:rsidRDefault="00EF57C2" w:rsidP="00D34DC3">
      <w:pPr>
        <w:spacing w:before="120" w:after="0" w:line="240" w:lineRule="auto"/>
        <w:ind w:left="720" w:firstLine="720"/>
        <w:jc w:val="both"/>
        <w:rPr>
          <w:rFonts w:ascii="Times New Roman" w:hAnsi="Times New Roman" w:cs="Times New Roman"/>
          <w:sz w:val="24"/>
          <w:szCs w:val="24"/>
        </w:rPr>
      </w:pPr>
    </w:p>
    <w:p w14:paraId="2F0505BD" w14:textId="77777777" w:rsidR="00EF57C2" w:rsidRPr="00D34DC3" w:rsidRDefault="00EF57C2" w:rsidP="00D34DC3">
      <w:pPr>
        <w:spacing w:before="120" w:after="0" w:line="240" w:lineRule="auto"/>
        <w:ind w:left="720" w:firstLine="720"/>
        <w:jc w:val="both"/>
        <w:rPr>
          <w:rFonts w:ascii="Times New Roman" w:hAnsi="Times New Roman" w:cs="Times New Roman"/>
          <w:sz w:val="24"/>
          <w:szCs w:val="24"/>
        </w:rPr>
      </w:pPr>
    </w:p>
    <w:p w14:paraId="6EB9F0E9" w14:textId="77777777" w:rsidR="00EF57C2" w:rsidRPr="00D34DC3" w:rsidRDefault="00EF57C2" w:rsidP="00D34DC3">
      <w:pPr>
        <w:spacing w:after="0" w:line="240" w:lineRule="auto"/>
        <w:rPr>
          <w:rFonts w:ascii="Times New Roman" w:hAnsi="Times New Roman" w:cs="Times New Roman"/>
          <w:b/>
          <w:bCs/>
          <w:sz w:val="24"/>
          <w:szCs w:val="24"/>
        </w:rPr>
      </w:pPr>
    </w:p>
    <w:p w14:paraId="6E5BFEE5" w14:textId="77777777" w:rsidR="00EF57C2" w:rsidRPr="00D34DC3" w:rsidRDefault="00EF57C2" w:rsidP="00D34DC3">
      <w:pPr>
        <w:spacing w:after="0" w:line="240" w:lineRule="auto"/>
        <w:rPr>
          <w:rFonts w:ascii="Times New Roman" w:hAnsi="Times New Roman" w:cs="Times New Roman"/>
          <w:b/>
          <w:bCs/>
          <w:sz w:val="24"/>
          <w:szCs w:val="24"/>
        </w:rPr>
      </w:pPr>
      <w:r w:rsidRPr="00D34DC3">
        <w:rPr>
          <w:rFonts w:ascii="Times New Roman" w:hAnsi="Times New Roman" w:cs="Times New Roman"/>
          <w:b/>
          <w:bCs/>
          <w:sz w:val="24"/>
          <w:szCs w:val="24"/>
        </w:rPr>
        <w:t>Gambar 1. Panel Tata Surya</w:t>
      </w:r>
      <w:r w:rsidRPr="00D34DC3">
        <w:rPr>
          <w:rFonts w:ascii="Times New Roman" w:hAnsi="Times New Roman" w:cs="Times New Roman"/>
          <w:b/>
          <w:bCs/>
          <w:sz w:val="24"/>
          <w:szCs w:val="24"/>
        </w:rPr>
        <w:tab/>
      </w:r>
    </w:p>
    <w:p w14:paraId="4E2D21DC" w14:textId="62F6C290" w:rsidR="00EF57C2" w:rsidRDefault="00EF57C2" w:rsidP="00A64E4A">
      <w:pPr>
        <w:spacing w:after="0" w:line="240" w:lineRule="auto"/>
        <w:ind w:left="2880" w:firstLine="720"/>
        <w:rPr>
          <w:rFonts w:ascii="Times New Roman" w:hAnsi="Times New Roman" w:cs="Times New Roman"/>
          <w:b/>
          <w:bCs/>
          <w:sz w:val="24"/>
          <w:szCs w:val="24"/>
        </w:rPr>
      </w:pPr>
      <w:r w:rsidRPr="00D34DC3">
        <w:rPr>
          <w:rFonts w:ascii="Times New Roman" w:hAnsi="Times New Roman" w:cs="Times New Roman"/>
          <w:b/>
          <w:bCs/>
          <w:sz w:val="24"/>
          <w:szCs w:val="24"/>
        </w:rPr>
        <w:t>Gambar 2. Inverter dan Aki (Penyimpanan Arus)</w:t>
      </w:r>
    </w:p>
    <w:p w14:paraId="2F930BE5" w14:textId="77777777" w:rsidR="00A64E4A" w:rsidRPr="00A64E4A" w:rsidRDefault="00A64E4A" w:rsidP="00A64E4A">
      <w:pPr>
        <w:spacing w:after="0" w:line="240" w:lineRule="auto"/>
        <w:ind w:left="2880" w:firstLine="720"/>
        <w:rPr>
          <w:rFonts w:ascii="Times New Roman" w:hAnsi="Times New Roman" w:cs="Times New Roman"/>
          <w:b/>
          <w:bCs/>
          <w:sz w:val="24"/>
          <w:szCs w:val="24"/>
        </w:rPr>
      </w:pPr>
    </w:p>
    <w:p w14:paraId="3478C685" w14:textId="77777777" w:rsidR="00EF57C2" w:rsidRPr="00D34DC3" w:rsidRDefault="00EF57C2" w:rsidP="00D34DC3">
      <w:pPr>
        <w:spacing w:after="0" w:line="240" w:lineRule="auto"/>
        <w:ind w:left="720" w:firstLine="720"/>
        <w:jc w:val="both"/>
        <w:rPr>
          <w:rFonts w:ascii="Times New Roman" w:hAnsi="Times New Roman" w:cs="Times New Roman"/>
          <w:sz w:val="24"/>
          <w:szCs w:val="24"/>
        </w:rPr>
      </w:pPr>
      <w:r w:rsidRPr="00D34DC3">
        <w:rPr>
          <w:rFonts w:ascii="Times New Roman" w:hAnsi="Times New Roman" w:cs="Times New Roman"/>
          <w:sz w:val="24"/>
          <w:szCs w:val="24"/>
        </w:rPr>
        <w:t xml:space="preserve">Dari tempat penampungan air ini, kemudian dialirkan ke pipa-pipa milik masyarakat yang sebelumnya sudah mendaftar menjadi pelanggan air bersih yang dikelolah oleh Bumdes desa samaenre. Besaran biaya yang harus dikeluarkan oleh masyarakat dalam pembayaran air bersih ini, adalah tergantung dari jumlah pemakaian penggunaan air bersih yang ditunjukkan oleh meteran masing-masing rumah tangga. </w:t>
      </w:r>
    </w:p>
    <w:p w14:paraId="1864AEBE" w14:textId="693EC128" w:rsidR="00EF57C2" w:rsidRPr="00D34DC3" w:rsidRDefault="00EF57C2" w:rsidP="00D34DC3">
      <w:pPr>
        <w:spacing w:after="0" w:line="240" w:lineRule="auto"/>
        <w:ind w:left="720" w:firstLine="720"/>
        <w:jc w:val="both"/>
        <w:rPr>
          <w:rFonts w:ascii="Times New Roman" w:hAnsi="Times New Roman" w:cs="Times New Roman"/>
          <w:sz w:val="24"/>
          <w:szCs w:val="24"/>
        </w:rPr>
      </w:pPr>
      <w:r w:rsidRPr="00D34DC3">
        <w:rPr>
          <w:rFonts w:ascii="Times New Roman" w:hAnsi="Times New Roman" w:cs="Times New Roman"/>
          <w:sz w:val="24"/>
          <w:szCs w:val="24"/>
        </w:rPr>
        <w:t>Dengan beroperasinya panel tata surya ini, maka diharapkan Bumdes sebagai penyedia air bersih ini, dapat memberikan keringanan tarif perkubiknya menjadi 2000 perkubiknya dari sebelumnya saat menggunakan tenaga listrik PLN sebesar 3000 perkubiknya. Pengurangan tarif ini jelas akan menguntungkan kedua belah pihak. Bumdes samaenre jelas akan terbantukan dengan sistem panel tata surya ini, karena sangat mengurangi ongkos produksi dan perawatan mesin. Sedangkan disisi masyarakat pengguna air bersih ini, disamping dapat menikmati air bersih, juga dapat merasakan air bersih dengan biaya murah.</w:t>
      </w:r>
    </w:p>
    <w:p w14:paraId="69905B01" w14:textId="481CD6C7" w:rsidR="00EF57C2" w:rsidRPr="00D34DC3" w:rsidRDefault="00EF57C2" w:rsidP="00D34DC3">
      <w:pPr>
        <w:spacing w:after="0" w:line="240" w:lineRule="auto"/>
        <w:rPr>
          <w:rFonts w:ascii="Times New Roman" w:hAnsi="Times New Roman" w:cs="Times New Roman"/>
          <w:b/>
          <w:bCs/>
          <w:sz w:val="24"/>
          <w:szCs w:val="24"/>
        </w:rPr>
      </w:pPr>
    </w:p>
    <w:p w14:paraId="6200271A" w14:textId="0578C059" w:rsidR="00EF57C2" w:rsidRPr="00D34DC3" w:rsidRDefault="00EF57C2" w:rsidP="00D34DC3">
      <w:pPr>
        <w:spacing w:before="120" w:after="0" w:line="240" w:lineRule="auto"/>
        <w:rPr>
          <w:rFonts w:ascii="Times New Roman" w:hAnsi="Times New Roman" w:cs="Times New Roman"/>
          <w:b/>
          <w:bCs/>
          <w:sz w:val="24"/>
          <w:szCs w:val="24"/>
        </w:rPr>
      </w:pPr>
    </w:p>
    <w:p w14:paraId="3AE9064F" w14:textId="5042BCB1" w:rsidR="00EF57C2" w:rsidRPr="00D34DC3" w:rsidRDefault="00EF57C2" w:rsidP="00D34DC3">
      <w:pPr>
        <w:spacing w:before="120" w:after="0" w:line="240" w:lineRule="auto"/>
        <w:rPr>
          <w:rFonts w:ascii="Times New Roman" w:hAnsi="Times New Roman" w:cs="Times New Roman"/>
          <w:b/>
          <w:bCs/>
          <w:sz w:val="24"/>
          <w:szCs w:val="24"/>
        </w:rPr>
      </w:pPr>
    </w:p>
    <w:p w14:paraId="18A3D3D4" w14:textId="4EADC203" w:rsidR="00EF57C2" w:rsidRPr="00D34DC3" w:rsidRDefault="00EF57C2" w:rsidP="00D34DC3">
      <w:pPr>
        <w:spacing w:before="120" w:after="0" w:line="240" w:lineRule="auto"/>
        <w:rPr>
          <w:rFonts w:ascii="Times New Roman" w:hAnsi="Times New Roman" w:cs="Times New Roman"/>
          <w:b/>
          <w:bCs/>
          <w:sz w:val="24"/>
          <w:szCs w:val="24"/>
        </w:rPr>
      </w:pPr>
    </w:p>
    <w:p w14:paraId="6002184C" w14:textId="15685CDF" w:rsidR="00EF57C2" w:rsidRPr="00D34DC3" w:rsidRDefault="00F864AF" w:rsidP="00D34DC3">
      <w:pPr>
        <w:spacing w:before="120" w:after="0" w:line="240" w:lineRule="auto"/>
        <w:rPr>
          <w:rFonts w:ascii="Times New Roman" w:hAnsi="Times New Roman" w:cs="Times New Roman"/>
          <w:b/>
          <w:bCs/>
          <w:sz w:val="24"/>
          <w:szCs w:val="24"/>
        </w:rPr>
      </w:pPr>
      <w:r w:rsidRPr="00D34DC3">
        <w:rPr>
          <w:rFonts w:ascii="Times New Roman" w:hAnsi="Times New Roman" w:cs="Times New Roman"/>
          <w:noProof/>
          <w:sz w:val="24"/>
          <w:szCs w:val="24"/>
        </w:rPr>
        <w:lastRenderedPageBreak/>
        <w:drawing>
          <wp:anchor distT="0" distB="0" distL="114300" distR="114300" simplePos="0" relativeHeight="251677696" behindDoc="1" locked="0" layoutInCell="1" allowOverlap="1" wp14:anchorId="0D396603" wp14:editId="1E373CA7">
            <wp:simplePos x="0" y="0"/>
            <wp:positionH relativeFrom="margin">
              <wp:posOffset>-635</wp:posOffset>
            </wp:positionH>
            <wp:positionV relativeFrom="paragraph">
              <wp:posOffset>-108585</wp:posOffset>
            </wp:positionV>
            <wp:extent cx="4810760" cy="2581275"/>
            <wp:effectExtent l="0" t="0" r="8890" b="9525"/>
            <wp:wrapNone/>
            <wp:docPr id="60" name="Picture 19" descr="D:\dokumentasi penelitian dan pengabdian usulan 2022 2023\dokemntasi pengabdian\WhatsApp Image 2022-05-23 at 14.57.4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dokumentasi penelitian dan pengabdian usulan 2022 2023\dokemntasi pengabdian\WhatsApp Image 2022-05-23 at 14.57.49.jpe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10760" cy="2581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6B02DC" w14:textId="77777777" w:rsidR="00EF57C2" w:rsidRPr="00D34DC3" w:rsidRDefault="00EF57C2" w:rsidP="00D34DC3">
      <w:pPr>
        <w:spacing w:before="120" w:after="0" w:line="240" w:lineRule="auto"/>
        <w:rPr>
          <w:rFonts w:ascii="Times New Roman" w:hAnsi="Times New Roman" w:cs="Times New Roman"/>
          <w:b/>
          <w:bCs/>
          <w:sz w:val="24"/>
          <w:szCs w:val="24"/>
        </w:rPr>
      </w:pPr>
    </w:p>
    <w:p w14:paraId="6359974C" w14:textId="77777777" w:rsidR="00EF57C2" w:rsidRPr="00D34DC3" w:rsidRDefault="00EF57C2" w:rsidP="00D34DC3">
      <w:pPr>
        <w:spacing w:before="120" w:after="0" w:line="240" w:lineRule="auto"/>
        <w:rPr>
          <w:rFonts w:ascii="Times New Roman" w:hAnsi="Times New Roman" w:cs="Times New Roman"/>
          <w:b/>
          <w:bCs/>
          <w:sz w:val="24"/>
          <w:szCs w:val="24"/>
        </w:rPr>
      </w:pPr>
    </w:p>
    <w:p w14:paraId="7F0E3598" w14:textId="77777777" w:rsidR="00EF57C2" w:rsidRPr="00D34DC3" w:rsidRDefault="00EF57C2" w:rsidP="00D34DC3">
      <w:pPr>
        <w:spacing w:before="120" w:after="0" w:line="240" w:lineRule="auto"/>
        <w:rPr>
          <w:rFonts w:ascii="Times New Roman" w:hAnsi="Times New Roman" w:cs="Times New Roman"/>
          <w:b/>
          <w:bCs/>
          <w:sz w:val="24"/>
          <w:szCs w:val="24"/>
        </w:rPr>
      </w:pPr>
    </w:p>
    <w:p w14:paraId="5F2AF324" w14:textId="77777777" w:rsidR="00EF57C2" w:rsidRPr="00D34DC3" w:rsidRDefault="00EF57C2" w:rsidP="00D34DC3">
      <w:pPr>
        <w:spacing w:before="120" w:after="0" w:line="240" w:lineRule="auto"/>
        <w:rPr>
          <w:rFonts w:ascii="Times New Roman" w:hAnsi="Times New Roman" w:cs="Times New Roman"/>
          <w:b/>
          <w:bCs/>
          <w:sz w:val="24"/>
          <w:szCs w:val="24"/>
        </w:rPr>
      </w:pPr>
    </w:p>
    <w:p w14:paraId="42F58B4D" w14:textId="77777777" w:rsidR="00F864AF" w:rsidRDefault="00F864AF" w:rsidP="00D34DC3">
      <w:pPr>
        <w:spacing w:before="120" w:after="0" w:line="240" w:lineRule="auto"/>
        <w:rPr>
          <w:rFonts w:ascii="Times New Roman" w:hAnsi="Times New Roman" w:cs="Times New Roman"/>
          <w:b/>
          <w:bCs/>
          <w:sz w:val="24"/>
          <w:szCs w:val="24"/>
        </w:rPr>
      </w:pPr>
    </w:p>
    <w:p w14:paraId="1ECD3223" w14:textId="77777777" w:rsidR="00F864AF" w:rsidRDefault="00F864AF" w:rsidP="00D34DC3">
      <w:pPr>
        <w:spacing w:before="120" w:after="0" w:line="240" w:lineRule="auto"/>
        <w:rPr>
          <w:rFonts w:ascii="Times New Roman" w:hAnsi="Times New Roman" w:cs="Times New Roman"/>
          <w:b/>
          <w:bCs/>
          <w:sz w:val="24"/>
          <w:szCs w:val="24"/>
        </w:rPr>
      </w:pPr>
    </w:p>
    <w:p w14:paraId="1773FF7D" w14:textId="77777777" w:rsidR="00F864AF" w:rsidRDefault="00F864AF" w:rsidP="00D34DC3">
      <w:pPr>
        <w:spacing w:before="120" w:after="0" w:line="240" w:lineRule="auto"/>
        <w:rPr>
          <w:rFonts w:ascii="Times New Roman" w:hAnsi="Times New Roman" w:cs="Times New Roman"/>
          <w:b/>
          <w:bCs/>
          <w:sz w:val="24"/>
          <w:szCs w:val="24"/>
        </w:rPr>
      </w:pPr>
    </w:p>
    <w:p w14:paraId="72715306" w14:textId="77777777" w:rsidR="00F864AF" w:rsidRDefault="00F864AF" w:rsidP="00D34DC3">
      <w:pPr>
        <w:spacing w:before="120" w:after="0" w:line="240" w:lineRule="auto"/>
        <w:rPr>
          <w:rFonts w:ascii="Times New Roman" w:hAnsi="Times New Roman" w:cs="Times New Roman"/>
          <w:b/>
          <w:bCs/>
          <w:sz w:val="24"/>
          <w:szCs w:val="24"/>
        </w:rPr>
      </w:pPr>
    </w:p>
    <w:p w14:paraId="71B57889" w14:textId="77777777" w:rsidR="00F864AF" w:rsidRDefault="00F864AF" w:rsidP="00D34DC3">
      <w:pPr>
        <w:spacing w:before="120" w:after="0" w:line="240" w:lineRule="auto"/>
        <w:rPr>
          <w:rFonts w:ascii="Times New Roman" w:hAnsi="Times New Roman" w:cs="Times New Roman"/>
          <w:b/>
          <w:bCs/>
          <w:sz w:val="24"/>
          <w:szCs w:val="24"/>
        </w:rPr>
      </w:pPr>
    </w:p>
    <w:p w14:paraId="0DBE8DB7" w14:textId="008B0E6F" w:rsidR="00EF57C2" w:rsidRDefault="00EF57C2" w:rsidP="00D34DC3">
      <w:pPr>
        <w:spacing w:before="120" w:after="0" w:line="240" w:lineRule="auto"/>
        <w:rPr>
          <w:rFonts w:ascii="Times New Roman" w:hAnsi="Times New Roman" w:cs="Times New Roman"/>
          <w:b/>
          <w:bCs/>
          <w:sz w:val="24"/>
          <w:szCs w:val="24"/>
        </w:rPr>
      </w:pPr>
      <w:r w:rsidRPr="00D34DC3">
        <w:rPr>
          <w:rFonts w:ascii="Times New Roman" w:hAnsi="Times New Roman" w:cs="Times New Roman"/>
          <w:b/>
          <w:bCs/>
          <w:sz w:val="24"/>
          <w:szCs w:val="24"/>
        </w:rPr>
        <w:t>Gambar 3. Penampungan Air Bersih</w:t>
      </w:r>
    </w:p>
    <w:p w14:paraId="624F4C97" w14:textId="77777777" w:rsidR="00EF57C2" w:rsidRPr="00D34DC3" w:rsidRDefault="00EF57C2" w:rsidP="00D34DC3">
      <w:pPr>
        <w:spacing w:after="0" w:line="240" w:lineRule="auto"/>
        <w:jc w:val="both"/>
        <w:rPr>
          <w:rFonts w:ascii="Times New Roman" w:hAnsi="Times New Roman" w:cs="Times New Roman"/>
          <w:b/>
          <w:bCs/>
          <w:sz w:val="24"/>
          <w:szCs w:val="24"/>
        </w:rPr>
      </w:pPr>
    </w:p>
    <w:p w14:paraId="173A3604" w14:textId="77777777" w:rsidR="00EF57C2" w:rsidRPr="00D34DC3" w:rsidRDefault="00EF57C2" w:rsidP="00D34DC3">
      <w:pPr>
        <w:tabs>
          <w:tab w:val="left" w:pos="2880"/>
        </w:tabs>
        <w:spacing w:after="0" w:line="240" w:lineRule="auto"/>
        <w:jc w:val="both"/>
        <w:rPr>
          <w:rFonts w:ascii="Times New Roman" w:hAnsi="Times New Roman" w:cs="Times New Roman"/>
          <w:b/>
          <w:bCs/>
          <w:sz w:val="24"/>
          <w:szCs w:val="24"/>
        </w:rPr>
      </w:pPr>
      <w:r w:rsidRPr="00D34DC3">
        <w:rPr>
          <w:rFonts w:ascii="Times New Roman" w:hAnsi="Times New Roman" w:cs="Times New Roman"/>
          <w:b/>
          <w:bCs/>
          <w:sz w:val="24"/>
          <w:szCs w:val="24"/>
        </w:rPr>
        <w:t>GAMBARAN IPTEKS</w:t>
      </w:r>
      <w:r w:rsidRPr="00D34DC3">
        <w:rPr>
          <w:rFonts w:ascii="Times New Roman" w:hAnsi="Times New Roman" w:cs="Times New Roman"/>
          <w:b/>
          <w:bCs/>
          <w:sz w:val="24"/>
          <w:szCs w:val="24"/>
        </w:rPr>
        <w:tab/>
      </w:r>
    </w:p>
    <w:p w14:paraId="2F370647" w14:textId="77777777" w:rsidR="00EF57C2" w:rsidRPr="00D34DC3" w:rsidRDefault="00EF57C2" w:rsidP="00D34DC3">
      <w:pPr>
        <w:pStyle w:val="BodyText"/>
        <w:spacing w:after="0"/>
        <w:ind w:right="352" w:firstLine="763"/>
        <w:jc w:val="both"/>
      </w:pPr>
      <w:r w:rsidRPr="00D34DC3">
        <w:t>Tenaga</w:t>
      </w:r>
      <w:r w:rsidRPr="00D34DC3">
        <w:rPr>
          <w:spacing w:val="1"/>
        </w:rPr>
        <w:t xml:space="preserve"> </w:t>
      </w:r>
      <w:r w:rsidRPr="00D34DC3">
        <w:t>surya</w:t>
      </w:r>
      <w:r w:rsidRPr="00D34DC3">
        <w:rPr>
          <w:spacing w:val="1"/>
        </w:rPr>
        <w:t xml:space="preserve"> </w:t>
      </w:r>
      <w:r w:rsidRPr="00D34DC3">
        <w:t>merupakan</w:t>
      </w:r>
      <w:r w:rsidRPr="00D34DC3">
        <w:rPr>
          <w:spacing w:val="1"/>
        </w:rPr>
        <w:t xml:space="preserve"> </w:t>
      </w:r>
      <w:r w:rsidRPr="00D34DC3">
        <w:t>sumberdaya</w:t>
      </w:r>
      <w:r w:rsidRPr="00D34DC3">
        <w:rPr>
          <w:spacing w:val="1"/>
        </w:rPr>
        <w:t xml:space="preserve"> </w:t>
      </w:r>
      <w:r w:rsidRPr="00D34DC3">
        <w:t>alam</w:t>
      </w:r>
      <w:r w:rsidRPr="00D34DC3">
        <w:rPr>
          <w:spacing w:val="1"/>
        </w:rPr>
        <w:t xml:space="preserve"> </w:t>
      </w:r>
      <w:r w:rsidRPr="00D34DC3">
        <w:t>yang</w:t>
      </w:r>
      <w:r w:rsidRPr="00D34DC3">
        <w:rPr>
          <w:spacing w:val="1"/>
        </w:rPr>
        <w:t xml:space="preserve"> </w:t>
      </w:r>
      <w:r w:rsidRPr="00D34DC3">
        <w:t>tidak</w:t>
      </w:r>
      <w:r w:rsidRPr="00D34DC3">
        <w:rPr>
          <w:spacing w:val="1"/>
        </w:rPr>
        <w:t xml:space="preserve"> </w:t>
      </w:r>
      <w:r w:rsidRPr="00D34DC3">
        <w:t>ada</w:t>
      </w:r>
      <w:r w:rsidRPr="00D34DC3">
        <w:rPr>
          <w:spacing w:val="1"/>
        </w:rPr>
        <w:t xml:space="preserve"> </w:t>
      </w:r>
      <w:r w:rsidRPr="00D34DC3">
        <w:t>habis-habisnya.</w:t>
      </w:r>
      <w:r w:rsidRPr="00D34DC3">
        <w:rPr>
          <w:spacing w:val="1"/>
        </w:rPr>
        <w:t xml:space="preserve"> </w:t>
      </w:r>
      <w:r w:rsidRPr="00D34DC3">
        <w:t>Pemanfaatan</w:t>
      </w:r>
      <w:r w:rsidRPr="00D34DC3">
        <w:rPr>
          <w:spacing w:val="1"/>
        </w:rPr>
        <w:t xml:space="preserve"> </w:t>
      </w:r>
      <w:r w:rsidRPr="00D34DC3">
        <w:t>tenaga surya untuk menggerakkan mesin pompa air dengan menggunakan solar panel adalah</w:t>
      </w:r>
      <w:r w:rsidRPr="00D34DC3">
        <w:rPr>
          <w:spacing w:val="1"/>
        </w:rPr>
        <w:t xml:space="preserve"> </w:t>
      </w:r>
      <w:r w:rsidRPr="00D34DC3">
        <w:t>merupakan</w:t>
      </w:r>
      <w:r w:rsidRPr="00D34DC3">
        <w:rPr>
          <w:spacing w:val="-4"/>
        </w:rPr>
        <w:t xml:space="preserve"> </w:t>
      </w:r>
      <w:r w:rsidRPr="00D34DC3">
        <w:t>penerapan</w:t>
      </w:r>
      <w:r w:rsidRPr="00D34DC3">
        <w:rPr>
          <w:spacing w:val="-4"/>
        </w:rPr>
        <w:t xml:space="preserve"> </w:t>
      </w:r>
      <w:r w:rsidRPr="00D34DC3">
        <w:t>teknologi</w:t>
      </w:r>
      <w:r w:rsidRPr="00D34DC3">
        <w:rPr>
          <w:spacing w:val="-8"/>
        </w:rPr>
        <w:t xml:space="preserve"> </w:t>
      </w:r>
      <w:r w:rsidRPr="00D34DC3">
        <w:t>tepat</w:t>
      </w:r>
      <w:r w:rsidRPr="00D34DC3">
        <w:rPr>
          <w:spacing w:val="1"/>
        </w:rPr>
        <w:t xml:space="preserve"> </w:t>
      </w:r>
      <w:r w:rsidRPr="00D34DC3">
        <w:t>guna</w:t>
      </w:r>
      <w:r w:rsidRPr="00D34DC3">
        <w:rPr>
          <w:spacing w:val="5"/>
        </w:rPr>
        <w:t xml:space="preserve"> </w:t>
      </w:r>
      <w:r w:rsidRPr="00D34DC3">
        <w:t>yang</w:t>
      </w:r>
      <w:r w:rsidRPr="00D34DC3">
        <w:rPr>
          <w:spacing w:val="1"/>
        </w:rPr>
        <w:t xml:space="preserve"> </w:t>
      </w:r>
      <w:r w:rsidRPr="00D34DC3">
        <w:t>cocok</w:t>
      </w:r>
      <w:r w:rsidRPr="00D34DC3">
        <w:rPr>
          <w:spacing w:val="2"/>
        </w:rPr>
        <w:t xml:space="preserve"> </w:t>
      </w:r>
      <w:r w:rsidRPr="00D34DC3">
        <w:t>digunakan</w:t>
      </w:r>
      <w:r w:rsidRPr="00D34DC3">
        <w:rPr>
          <w:spacing w:val="-4"/>
        </w:rPr>
        <w:t xml:space="preserve"> </w:t>
      </w:r>
      <w:r w:rsidRPr="00D34DC3">
        <w:t>didaerah</w:t>
      </w:r>
      <w:r w:rsidRPr="00D34DC3">
        <w:rPr>
          <w:spacing w:val="1"/>
        </w:rPr>
        <w:t xml:space="preserve"> </w:t>
      </w:r>
      <w:r w:rsidRPr="00D34DC3">
        <w:t>ini.</w:t>
      </w:r>
    </w:p>
    <w:p w14:paraId="6CF8AEED" w14:textId="77777777" w:rsidR="00EF57C2" w:rsidRPr="00D34DC3" w:rsidRDefault="00EF57C2" w:rsidP="00A64E4A">
      <w:pPr>
        <w:pStyle w:val="ListParagraph"/>
        <w:widowControl w:val="0"/>
        <w:numPr>
          <w:ilvl w:val="0"/>
          <w:numId w:val="14"/>
        </w:numPr>
        <w:autoSpaceDE w:val="0"/>
        <w:autoSpaceDN w:val="0"/>
        <w:spacing w:after="0" w:line="240" w:lineRule="auto"/>
        <w:ind w:left="284" w:right="358" w:hanging="306"/>
        <w:contextualSpacing w:val="0"/>
        <w:jc w:val="both"/>
        <w:rPr>
          <w:rFonts w:ascii="Times New Roman" w:hAnsi="Times New Roman"/>
          <w:sz w:val="24"/>
          <w:szCs w:val="24"/>
        </w:rPr>
      </w:pPr>
      <w:r w:rsidRPr="00D34DC3">
        <w:rPr>
          <w:rFonts w:ascii="Times New Roman" w:hAnsi="Times New Roman"/>
          <w:sz w:val="24"/>
          <w:szCs w:val="24"/>
        </w:rPr>
        <w:t>Panas matahari yang diserap oleh solar panel kemudian diubah menjadi tenaga</w:t>
      </w:r>
      <w:r w:rsidRPr="00D34DC3">
        <w:rPr>
          <w:rFonts w:ascii="Times New Roman" w:hAnsi="Times New Roman"/>
          <w:spacing w:val="1"/>
          <w:sz w:val="24"/>
          <w:szCs w:val="24"/>
        </w:rPr>
        <w:t xml:space="preserve"> </w:t>
      </w:r>
      <w:r w:rsidRPr="00D34DC3">
        <w:rPr>
          <w:rFonts w:ascii="Times New Roman" w:hAnsi="Times New Roman"/>
          <w:sz w:val="24"/>
          <w:szCs w:val="24"/>
        </w:rPr>
        <w:t>listrik. Sel</w:t>
      </w:r>
      <w:r w:rsidRPr="00D34DC3">
        <w:rPr>
          <w:rFonts w:ascii="Times New Roman" w:hAnsi="Times New Roman"/>
          <w:spacing w:val="1"/>
          <w:sz w:val="24"/>
          <w:szCs w:val="24"/>
        </w:rPr>
        <w:t xml:space="preserve"> </w:t>
      </w:r>
      <w:r w:rsidRPr="00D34DC3">
        <w:rPr>
          <w:rFonts w:ascii="Times New Roman" w:hAnsi="Times New Roman"/>
          <w:sz w:val="24"/>
          <w:szCs w:val="24"/>
        </w:rPr>
        <w:t>silikon (disebut</w:t>
      </w:r>
      <w:r w:rsidRPr="00D34DC3">
        <w:rPr>
          <w:rFonts w:ascii="Times New Roman" w:hAnsi="Times New Roman"/>
          <w:spacing w:val="1"/>
          <w:sz w:val="24"/>
          <w:szCs w:val="24"/>
        </w:rPr>
        <w:t xml:space="preserve"> </w:t>
      </w:r>
      <w:r w:rsidRPr="00D34DC3">
        <w:rPr>
          <w:rFonts w:ascii="Times New Roman" w:hAnsi="Times New Roman"/>
          <w:sz w:val="24"/>
          <w:szCs w:val="24"/>
        </w:rPr>
        <w:t>juga solar cells)</w:t>
      </w:r>
      <w:r w:rsidRPr="00D34DC3">
        <w:rPr>
          <w:rFonts w:ascii="Times New Roman" w:hAnsi="Times New Roman"/>
          <w:spacing w:val="1"/>
          <w:sz w:val="24"/>
          <w:szCs w:val="24"/>
        </w:rPr>
        <w:t xml:space="preserve"> </w:t>
      </w:r>
      <w:r w:rsidRPr="00D34DC3">
        <w:rPr>
          <w:rFonts w:ascii="Times New Roman" w:hAnsi="Times New Roman"/>
          <w:sz w:val="24"/>
          <w:szCs w:val="24"/>
        </w:rPr>
        <w:t>yang disinari matahari/ surya,</w:t>
      </w:r>
      <w:r w:rsidRPr="00D34DC3">
        <w:rPr>
          <w:rFonts w:ascii="Times New Roman" w:hAnsi="Times New Roman"/>
          <w:spacing w:val="1"/>
          <w:sz w:val="24"/>
          <w:szCs w:val="24"/>
        </w:rPr>
        <w:t xml:space="preserve"> </w:t>
      </w:r>
      <w:r w:rsidRPr="00D34DC3">
        <w:rPr>
          <w:rFonts w:ascii="Times New Roman" w:hAnsi="Times New Roman"/>
          <w:sz w:val="24"/>
          <w:szCs w:val="24"/>
        </w:rPr>
        <w:t>membuat</w:t>
      </w:r>
      <w:r w:rsidRPr="00D34DC3">
        <w:rPr>
          <w:rFonts w:ascii="Times New Roman" w:hAnsi="Times New Roman"/>
          <w:spacing w:val="1"/>
          <w:sz w:val="24"/>
          <w:szCs w:val="24"/>
        </w:rPr>
        <w:t xml:space="preserve"> </w:t>
      </w:r>
      <w:r w:rsidRPr="00D34DC3">
        <w:rPr>
          <w:rFonts w:ascii="Times New Roman" w:hAnsi="Times New Roman"/>
          <w:sz w:val="24"/>
          <w:szCs w:val="24"/>
        </w:rPr>
        <w:t>photon yang</w:t>
      </w:r>
      <w:r w:rsidRPr="00D34DC3">
        <w:rPr>
          <w:rFonts w:ascii="Times New Roman" w:hAnsi="Times New Roman"/>
          <w:spacing w:val="1"/>
          <w:sz w:val="24"/>
          <w:szCs w:val="24"/>
        </w:rPr>
        <w:t xml:space="preserve"> </w:t>
      </w:r>
      <w:r w:rsidRPr="00D34DC3">
        <w:rPr>
          <w:rFonts w:ascii="Times New Roman" w:hAnsi="Times New Roman"/>
          <w:sz w:val="24"/>
          <w:szCs w:val="24"/>
        </w:rPr>
        <w:t>menghasilkan</w:t>
      </w:r>
      <w:r w:rsidRPr="00D34DC3">
        <w:rPr>
          <w:rFonts w:ascii="Times New Roman" w:hAnsi="Times New Roman"/>
          <w:spacing w:val="-4"/>
          <w:sz w:val="24"/>
          <w:szCs w:val="24"/>
        </w:rPr>
        <w:t xml:space="preserve"> </w:t>
      </w:r>
      <w:r w:rsidRPr="00D34DC3">
        <w:rPr>
          <w:rFonts w:ascii="Times New Roman" w:hAnsi="Times New Roman"/>
          <w:sz w:val="24"/>
          <w:szCs w:val="24"/>
        </w:rPr>
        <w:t>arus</w:t>
      </w:r>
      <w:r w:rsidRPr="00D34DC3">
        <w:rPr>
          <w:rFonts w:ascii="Times New Roman" w:hAnsi="Times New Roman"/>
          <w:spacing w:val="4"/>
          <w:sz w:val="24"/>
          <w:szCs w:val="24"/>
        </w:rPr>
        <w:t xml:space="preserve"> </w:t>
      </w:r>
      <w:r w:rsidRPr="00D34DC3">
        <w:rPr>
          <w:rFonts w:ascii="Times New Roman" w:hAnsi="Times New Roman"/>
          <w:sz w:val="24"/>
          <w:szCs w:val="24"/>
        </w:rPr>
        <w:t>listrik.</w:t>
      </w:r>
    </w:p>
    <w:p w14:paraId="1B5BB1D6" w14:textId="77777777" w:rsidR="00EF57C2" w:rsidRPr="00D34DC3" w:rsidRDefault="00EF57C2" w:rsidP="00A64E4A">
      <w:pPr>
        <w:pStyle w:val="BodyText"/>
        <w:spacing w:after="0"/>
        <w:ind w:left="284" w:right="345"/>
        <w:jc w:val="both"/>
      </w:pPr>
      <w:r w:rsidRPr="00D34DC3">
        <w:t>Sebuah solar</w:t>
      </w:r>
      <w:r w:rsidRPr="00D34DC3">
        <w:rPr>
          <w:spacing w:val="1"/>
        </w:rPr>
        <w:t xml:space="preserve"> </w:t>
      </w:r>
      <w:r w:rsidRPr="00D34DC3">
        <w:t>cells</w:t>
      </w:r>
      <w:r w:rsidRPr="00D34DC3">
        <w:rPr>
          <w:spacing w:val="1"/>
        </w:rPr>
        <w:t xml:space="preserve"> </w:t>
      </w:r>
      <w:r w:rsidRPr="00D34DC3">
        <w:t>menghasilkan kurang</w:t>
      </w:r>
      <w:r w:rsidRPr="00D34DC3">
        <w:rPr>
          <w:spacing w:val="1"/>
        </w:rPr>
        <w:t xml:space="preserve"> </w:t>
      </w:r>
      <w:r w:rsidRPr="00D34DC3">
        <w:t>lebih tegangan 0.5 Volt.</w:t>
      </w:r>
      <w:r w:rsidRPr="00D34DC3">
        <w:rPr>
          <w:spacing w:val="60"/>
        </w:rPr>
        <w:t xml:space="preserve"> </w:t>
      </w:r>
      <w:r w:rsidRPr="00D34DC3">
        <w:t>Jadi sebuah panel surya</w:t>
      </w:r>
      <w:r w:rsidRPr="00D34DC3">
        <w:rPr>
          <w:spacing w:val="-57"/>
        </w:rPr>
        <w:t xml:space="preserve"> </w:t>
      </w:r>
      <w:r w:rsidRPr="00D34DC3">
        <w:t>12 Volt terdiri dari kurang lebih 36 sel (untuk menghasilkan 17 Volt tegangan maksimun).</w:t>
      </w:r>
      <w:r w:rsidRPr="00D34DC3">
        <w:rPr>
          <w:spacing w:val="1"/>
        </w:rPr>
        <w:t xml:space="preserve"> </w:t>
      </w:r>
      <w:r w:rsidRPr="00D34DC3">
        <w:t>Pada program kemitraan masyarakat dengan judul “</w:t>
      </w:r>
      <w:r w:rsidRPr="00D34DC3">
        <w:rPr>
          <w:b/>
        </w:rPr>
        <w:t>Pemanfaatan Tenaga Surya Dalam</w:t>
      </w:r>
      <w:r w:rsidRPr="00D34DC3">
        <w:rPr>
          <w:b/>
          <w:spacing w:val="1"/>
        </w:rPr>
        <w:t xml:space="preserve"> </w:t>
      </w:r>
      <w:r w:rsidRPr="00D34DC3">
        <w:rPr>
          <w:b/>
        </w:rPr>
        <w:t>Mengelolah Air Bersih Bagi Masyarakat Desa Samaenre</w:t>
      </w:r>
      <w:r w:rsidRPr="00D34DC3">
        <w:t>” menggunakan 4 solar panel</w:t>
      </w:r>
      <w:r w:rsidRPr="00D34DC3">
        <w:rPr>
          <w:spacing w:val="1"/>
        </w:rPr>
        <w:t xml:space="preserve"> </w:t>
      </w:r>
      <w:r w:rsidRPr="00D34DC3">
        <w:t>150 wp yang artinya solar cell tersebut mempunyai 150 watt peak pada saat matahari terik,</w:t>
      </w:r>
      <w:r w:rsidRPr="00D34DC3">
        <w:rPr>
          <w:spacing w:val="1"/>
        </w:rPr>
        <w:t xml:space="preserve"> </w:t>
      </w:r>
      <w:r w:rsidRPr="00D34DC3">
        <w:t>peak 1 hari diasumsikan 4 jam, sehingga 1000 watt hour day adalah kapasitas maksimal dari</w:t>
      </w:r>
      <w:r w:rsidRPr="00D34DC3">
        <w:rPr>
          <w:spacing w:val="1"/>
        </w:rPr>
        <w:t xml:space="preserve"> </w:t>
      </w:r>
      <w:r w:rsidRPr="00D34DC3">
        <w:t>solar</w:t>
      </w:r>
      <w:r w:rsidRPr="00D34DC3">
        <w:rPr>
          <w:spacing w:val="3"/>
        </w:rPr>
        <w:t xml:space="preserve"> </w:t>
      </w:r>
      <w:r w:rsidRPr="00D34DC3">
        <w:t>cell</w:t>
      </w:r>
      <w:r w:rsidRPr="00D34DC3">
        <w:rPr>
          <w:spacing w:val="-7"/>
        </w:rPr>
        <w:t xml:space="preserve"> </w:t>
      </w:r>
      <w:r w:rsidRPr="00D34DC3">
        <w:t>150</w:t>
      </w:r>
      <w:r w:rsidRPr="00D34DC3">
        <w:rPr>
          <w:spacing w:val="2"/>
        </w:rPr>
        <w:t xml:space="preserve"> </w:t>
      </w:r>
      <w:r w:rsidRPr="00D34DC3">
        <w:t>wp.</w:t>
      </w:r>
    </w:p>
    <w:p w14:paraId="27C21C69" w14:textId="77777777" w:rsidR="00EF57C2" w:rsidRPr="00D34DC3" w:rsidRDefault="00EF57C2" w:rsidP="00A64E4A">
      <w:pPr>
        <w:pStyle w:val="ListParagraph"/>
        <w:widowControl w:val="0"/>
        <w:numPr>
          <w:ilvl w:val="0"/>
          <w:numId w:val="14"/>
        </w:numPr>
        <w:autoSpaceDE w:val="0"/>
        <w:autoSpaceDN w:val="0"/>
        <w:spacing w:after="0" w:line="240" w:lineRule="auto"/>
        <w:ind w:left="284" w:hanging="283"/>
        <w:contextualSpacing w:val="0"/>
        <w:jc w:val="both"/>
        <w:rPr>
          <w:rFonts w:ascii="Times New Roman" w:hAnsi="Times New Roman"/>
          <w:sz w:val="24"/>
          <w:szCs w:val="24"/>
        </w:rPr>
      </w:pPr>
      <w:r w:rsidRPr="00D34DC3">
        <w:rPr>
          <w:rFonts w:ascii="Times New Roman" w:hAnsi="Times New Roman"/>
          <w:sz w:val="24"/>
          <w:szCs w:val="24"/>
        </w:rPr>
        <w:t>Charge</w:t>
      </w:r>
      <w:r w:rsidRPr="00D34DC3">
        <w:rPr>
          <w:rFonts w:ascii="Times New Roman" w:hAnsi="Times New Roman"/>
          <w:spacing w:val="-6"/>
          <w:sz w:val="24"/>
          <w:szCs w:val="24"/>
        </w:rPr>
        <w:t xml:space="preserve"> </w:t>
      </w:r>
      <w:r w:rsidRPr="00D34DC3">
        <w:rPr>
          <w:rFonts w:ascii="Times New Roman" w:hAnsi="Times New Roman"/>
          <w:sz w:val="24"/>
          <w:szCs w:val="24"/>
        </w:rPr>
        <w:t>Control/AKI/Inverter</w:t>
      </w:r>
    </w:p>
    <w:p w14:paraId="5CC8AE6D" w14:textId="1DC505E8" w:rsidR="00EF57C2" w:rsidRPr="00D34DC3" w:rsidRDefault="00EF57C2" w:rsidP="00A64E4A">
      <w:pPr>
        <w:pStyle w:val="BodyText"/>
        <w:spacing w:after="0"/>
        <w:ind w:left="284" w:right="350"/>
        <w:jc w:val="both"/>
      </w:pPr>
      <w:r w:rsidRPr="00D34DC3">
        <w:t>Saat</w:t>
      </w:r>
      <w:r w:rsidR="00F864AF">
        <w:rPr>
          <w:lang w:val="id-ID"/>
        </w:rPr>
        <w:t xml:space="preserve"> </w:t>
      </w:r>
      <w:r w:rsidRPr="00D34DC3">
        <w:t>solar</w:t>
      </w:r>
      <w:r w:rsidR="00F864AF">
        <w:rPr>
          <w:lang w:val="id-ID"/>
        </w:rPr>
        <w:t xml:space="preserve"> </w:t>
      </w:r>
      <w:r w:rsidRPr="00D34DC3">
        <w:t>panel</w:t>
      </w:r>
      <w:r w:rsidR="00F864AF">
        <w:rPr>
          <w:lang w:val="id-ID"/>
        </w:rPr>
        <w:t xml:space="preserve"> </w:t>
      </w:r>
      <w:r w:rsidRPr="00D34DC3">
        <w:t>menerima</w:t>
      </w:r>
      <w:r w:rsidR="00F864AF">
        <w:rPr>
          <w:lang w:val="id-ID"/>
        </w:rPr>
        <w:t xml:space="preserve"> </w:t>
      </w:r>
      <w:r w:rsidRPr="00D34DC3">
        <w:t>energy</w:t>
      </w:r>
      <w:r w:rsidR="00F864AF">
        <w:rPr>
          <w:lang w:val="id-ID"/>
        </w:rPr>
        <w:t xml:space="preserve"> </w:t>
      </w:r>
      <w:r w:rsidRPr="00D34DC3">
        <w:t>dari</w:t>
      </w:r>
      <w:r w:rsidR="00F864AF">
        <w:rPr>
          <w:lang w:val="id-ID"/>
        </w:rPr>
        <w:t xml:space="preserve"> </w:t>
      </w:r>
      <w:r w:rsidRPr="00D34DC3">
        <w:t>sinar</w:t>
      </w:r>
      <w:r w:rsidR="00F864AF">
        <w:rPr>
          <w:lang w:val="id-ID"/>
        </w:rPr>
        <w:t xml:space="preserve"> </w:t>
      </w:r>
      <w:r w:rsidRPr="00D34DC3">
        <w:t>cahaya</w:t>
      </w:r>
      <w:r w:rsidRPr="00D34DC3">
        <w:rPr>
          <w:spacing w:val="1"/>
        </w:rPr>
        <w:t xml:space="preserve"> </w:t>
      </w:r>
      <w:r w:rsidRPr="00D34DC3">
        <w:t>matahari di siang</w:t>
      </w:r>
      <w:r w:rsidRPr="00D34DC3">
        <w:rPr>
          <w:spacing w:val="1"/>
        </w:rPr>
        <w:t xml:space="preserve"> </w:t>
      </w:r>
      <w:r w:rsidRPr="00D34DC3">
        <w:t>hari,</w:t>
      </w:r>
      <w:r w:rsidRPr="00D34DC3">
        <w:rPr>
          <w:spacing w:val="1"/>
        </w:rPr>
        <w:t xml:space="preserve"> </w:t>
      </w:r>
      <w:r w:rsidRPr="00D34DC3">
        <w:t>komponen charger</w:t>
      </w:r>
      <w:r w:rsidRPr="00D34DC3">
        <w:rPr>
          <w:spacing w:val="1"/>
        </w:rPr>
        <w:t xml:space="preserve"> </w:t>
      </w:r>
      <w:r w:rsidRPr="00D34DC3">
        <w:t>controller</w:t>
      </w:r>
      <w:r w:rsidRPr="00D34DC3">
        <w:rPr>
          <w:spacing w:val="1"/>
        </w:rPr>
        <w:t xml:space="preserve"> </w:t>
      </w:r>
      <w:r w:rsidRPr="00D34DC3">
        <w:t>ini otomatis</w:t>
      </w:r>
      <w:r w:rsidRPr="00D34DC3">
        <w:rPr>
          <w:spacing w:val="1"/>
        </w:rPr>
        <w:t xml:space="preserve"> </w:t>
      </w:r>
      <w:r w:rsidRPr="00D34DC3">
        <w:t>bekerja dan</w:t>
      </w:r>
      <w:r w:rsidRPr="00D34DC3">
        <w:rPr>
          <w:spacing w:val="1"/>
        </w:rPr>
        <w:t xml:space="preserve"> </w:t>
      </w:r>
      <w:r w:rsidRPr="00D34DC3">
        <w:t>mengisi</w:t>
      </w:r>
      <w:r w:rsidRPr="00D34DC3">
        <w:rPr>
          <w:spacing w:val="1"/>
        </w:rPr>
        <w:t xml:space="preserve"> </w:t>
      </w:r>
      <w:r w:rsidRPr="00D34DC3">
        <w:t>(charge)</w:t>
      </w:r>
      <w:r w:rsidRPr="00D34DC3">
        <w:rPr>
          <w:spacing w:val="1"/>
        </w:rPr>
        <w:t xml:space="preserve"> </w:t>
      </w:r>
      <w:r w:rsidRPr="00D34DC3">
        <w:t>battery</w:t>
      </w:r>
      <w:r w:rsidRPr="00D34DC3">
        <w:rPr>
          <w:spacing w:val="1"/>
        </w:rPr>
        <w:t xml:space="preserve"> </w:t>
      </w:r>
      <w:r w:rsidRPr="00D34DC3">
        <w:t>dan</w:t>
      </w:r>
      <w:r w:rsidRPr="00D34DC3">
        <w:rPr>
          <w:spacing w:val="1"/>
        </w:rPr>
        <w:t xml:space="preserve"> </w:t>
      </w:r>
      <w:r w:rsidRPr="00D34DC3">
        <w:t>menjaga</w:t>
      </w:r>
      <w:r w:rsidRPr="00D34DC3">
        <w:rPr>
          <w:spacing w:val="1"/>
        </w:rPr>
        <w:t xml:space="preserve"> </w:t>
      </w:r>
      <w:r w:rsidRPr="00D34DC3">
        <w:t>tegangan</w:t>
      </w:r>
      <w:r w:rsidRPr="00D34DC3">
        <w:rPr>
          <w:spacing w:val="1"/>
        </w:rPr>
        <w:t xml:space="preserve"> </w:t>
      </w:r>
      <w:r w:rsidRPr="00D34DC3">
        <w:t>battery</w:t>
      </w:r>
      <w:r w:rsidRPr="00D34DC3">
        <w:rPr>
          <w:spacing w:val="1"/>
        </w:rPr>
        <w:t xml:space="preserve"> </w:t>
      </w:r>
      <w:r w:rsidRPr="00D34DC3">
        <w:t>agar</w:t>
      </w:r>
      <w:r w:rsidRPr="00D34DC3">
        <w:rPr>
          <w:spacing w:val="1"/>
        </w:rPr>
        <w:t xml:space="preserve"> </w:t>
      </w:r>
      <w:r w:rsidRPr="00D34DC3">
        <w:t>tetap</w:t>
      </w:r>
      <w:r w:rsidRPr="00D34DC3">
        <w:rPr>
          <w:spacing w:val="1"/>
        </w:rPr>
        <w:t xml:space="preserve"> </w:t>
      </w:r>
      <w:r w:rsidRPr="00D34DC3">
        <w:t>stabil.</w:t>
      </w:r>
      <w:r w:rsidRPr="00D34DC3">
        <w:rPr>
          <w:spacing w:val="1"/>
        </w:rPr>
        <w:t xml:space="preserve"> </w:t>
      </w:r>
      <w:r w:rsidRPr="00D34DC3">
        <w:t>Contoh.</w:t>
      </w:r>
      <w:r w:rsidRPr="00D34DC3">
        <w:rPr>
          <w:spacing w:val="1"/>
        </w:rPr>
        <w:t xml:space="preserve"> </w:t>
      </w:r>
      <w:r w:rsidRPr="00D34DC3">
        <w:t>Bila</w:t>
      </w:r>
      <w:r w:rsidRPr="00D34DC3">
        <w:rPr>
          <w:spacing w:val="1"/>
        </w:rPr>
        <w:t xml:space="preserve"> </w:t>
      </w:r>
      <w:r w:rsidRPr="00D34DC3">
        <w:t>kita</w:t>
      </w:r>
      <w:r w:rsidRPr="00D34DC3">
        <w:rPr>
          <w:spacing w:val="1"/>
        </w:rPr>
        <w:t xml:space="preserve"> </w:t>
      </w:r>
      <w:r w:rsidRPr="00D34DC3">
        <w:t>menggunakan battery 12V, maka rangkaian ini akan menjaga agar tegangan charger 12V</w:t>
      </w:r>
      <w:r w:rsidRPr="00D34DC3">
        <w:rPr>
          <w:spacing w:val="1"/>
        </w:rPr>
        <w:t xml:space="preserve"> </w:t>
      </w:r>
      <w:r w:rsidRPr="00D34DC3">
        <w:t>10%, tegangan charger yang di butuhkan antara 13,2 – 13,4 Volt. dan bila sudah mencapai</w:t>
      </w:r>
      <w:r w:rsidRPr="00D34DC3">
        <w:rPr>
          <w:spacing w:val="1"/>
        </w:rPr>
        <w:t xml:space="preserve"> </w:t>
      </w:r>
      <w:r w:rsidRPr="00D34DC3">
        <w:t>tegangan</w:t>
      </w:r>
      <w:r w:rsidRPr="00D34DC3">
        <w:rPr>
          <w:spacing w:val="1"/>
        </w:rPr>
        <w:t xml:space="preserve"> </w:t>
      </w:r>
      <w:r w:rsidRPr="00D34DC3">
        <w:t>tersebut,</w:t>
      </w:r>
      <w:r w:rsidRPr="00D34DC3">
        <w:rPr>
          <w:spacing w:val="1"/>
        </w:rPr>
        <w:t xml:space="preserve"> </w:t>
      </w:r>
      <w:r w:rsidRPr="00D34DC3">
        <w:t>rangkaian</w:t>
      </w:r>
      <w:r w:rsidRPr="00D34DC3">
        <w:rPr>
          <w:spacing w:val="1"/>
        </w:rPr>
        <w:t xml:space="preserve"> </w:t>
      </w:r>
      <w:r w:rsidRPr="00D34DC3">
        <w:t>ini otomatis</w:t>
      </w:r>
      <w:r w:rsidRPr="00D34DC3">
        <w:rPr>
          <w:spacing w:val="1"/>
        </w:rPr>
        <w:t xml:space="preserve"> </w:t>
      </w:r>
      <w:r w:rsidRPr="00D34DC3">
        <w:t>akan</w:t>
      </w:r>
      <w:r w:rsidRPr="00D34DC3">
        <w:rPr>
          <w:spacing w:val="1"/>
        </w:rPr>
        <w:t xml:space="preserve"> </w:t>
      </w:r>
      <w:r w:rsidRPr="00D34DC3">
        <w:t>menghentikan</w:t>
      </w:r>
      <w:r w:rsidRPr="00D34DC3">
        <w:rPr>
          <w:spacing w:val="1"/>
        </w:rPr>
        <w:t xml:space="preserve"> </w:t>
      </w:r>
      <w:r w:rsidRPr="00D34DC3">
        <w:t>proses</w:t>
      </w:r>
      <w:r w:rsidRPr="00D34DC3">
        <w:rPr>
          <w:spacing w:val="1"/>
        </w:rPr>
        <w:t xml:space="preserve"> </w:t>
      </w:r>
      <w:r w:rsidRPr="00D34DC3">
        <w:t>pengisian</w:t>
      </w:r>
      <w:r w:rsidRPr="00D34DC3">
        <w:rPr>
          <w:spacing w:val="1"/>
        </w:rPr>
        <w:t xml:space="preserve"> </w:t>
      </w:r>
      <w:r w:rsidRPr="00D34DC3">
        <w:t>battery</w:t>
      </w:r>
      <w:r w:rsidRPr="00D34DC3">
        <w:rPr>
          <w:spacing w:val="1"/>
        </w:rPr>
        <w:t xml:space="preserve"> </w:t>
      </w:r>
      <w:r w:rsidRPr="00D34DC3">
        <w:t>tersebut. Sebaliknya apabila tegangan battery turun / drop hingga 11 Volt, maka controller</w:t>
      </w:r>
      <w:r w:rsidRPr="00D34DC3">
        <w:rPr>
          <w:spacing w:val="1"/>
        </w:rPr>
        <w:t xml:space="preserve"> </w:t>
      </w:r>
      <w:r w:rsidRPr="00D34DC3">
        <w:t>akan</w:t>
      </w:r>
      <w:r w:rsidRPr="00D34DC3">
        <w:rPr>
          <w:spacing w:val="32"/>
        </w:rPr>
        <w:t xml:space="preserve"> </w:t>
      </w:r>
      <w:r w:rsidRPr="00D34DC3">
        <w:t>memutus</w:t>
      </w:r>
      <w:r w:rsidRPr="00D34DC3">
        <w:rPr>
          <w:spacing w:val="25"/>
        </w:rPr>
        <w:t xml:space="preserve"> </w:t>
      </w:r>
      <w:r w:rsidRPr="00D34DC3">
        <w:t>tegangan</w:t>
      </w:r>
      <w:r w:rsidRPr="00D34DC3">
        <w:rPr>
          <w:spacing w:val="28"/>
        </w:rPr>
        <w:t xml:space="preserve"> </w:t>
      </w:r>
      <w:r w:rsidRPr="00D34DC3">
        <w:t>sehingga</w:t>
      </w:r>
      <w:r w:rsidRPr="00D34DC3">
        <w:rPr>
          <w:spacing w:val="31"/>
        </w:rPr>
        <w:t xml:space="preserve"> </w:t>
      </w:r>
      <w:r w:rsidRPr="00D34DC3">
        <w:t>battery</w:t>
      </w:r>
      <w:r w:rsidRPr="00D34DC3">
        <w:rPr>
          <w:spacing w:val="24"/>
        </w:rPr>
        <w:t xml:space="preserve"> </w:t>
      </w:r>
      <w:r w:rsidRPr="00D34DC3">
        <w:t>tidak</w:t>
      </w:r>
      <w:r w:rsidRPr="00D34DC3">
        <w:rPr>
          <w:spacing w:val="32"/>
        </w:rPr>
        <w:t xml:space="preserve"> </w:t>
      </w:r>
      <w:r w:rsidRPr="00D34DC3">
        <w:t>sampai</w:t>
      </w:r>
      <w:r w:rsidRPr="00D34DC3">
        <w:rPr>
          <w:spacing w:val="33"/>
        </w:rPr>
        <w:t xml:space="preserve"> </w:t>
      </w:r>
      <w:r w:rsidRPr="00D34DC3">
        <w:t>habis.</w:t>
      </w:r>
      <w:r w:rsidRPr="00D34DC3">
        <w:rPr>
          <w:spacing w:val="35"/>
        </w:rPr>
        <w:t xml:space="preserve"> </w:t>
      </w:r>
      <w:r w:rsidRPr="00D34DC3">
        <w:t>Secara</w:t>
      </w:r>
      <w:r w:rsidRPr="00D34DC3">
        <w:rPr>
          <w:spacing w:val="31"/>
        </w:rPr>
        <w:t xml:space="preserve"> </w:t>
      </w:r>
      <w:r w:rsidRPr="00D34DC3">
        <w:t>keseluruhan</w:t>
      </w:r>
      <w:r w:rsidRPr="00D34DC3">
        <w:rPr>
          <w:spacing w:val="27"/>
        </w:rPr>
        <w:t xml:space="preserve"> </w:t>
      </w:r>
      <w:r w:rsidRPr="00D34DC3">
        <w:t>Fungsi dari Controller ini yaitu dapat menjaga agar battery tidak kelebihan (over charger) dan</w:t>
      </w:r>
      <w:r w:rsidRPr="00D34DC3">
        <w:rPr>
          <w:spacing w:val="1"/>
        </w:rPr>
        <w:t xml:space="preserve"> </w:t>
      </w:r>
      <w:r w:rsidRPr="00D34DC3">
        <w:t>kehabisan</w:t>
      </w:r>
      <w:r w:rsidRPr="00D34DC3">
        <w:rPr>
          <w:spacing w:val="1"/>
        </w:rPr>
        <w:t xml:space="preserve"> </w:t>
      </w:r>
      <w:r w:rsidRPr="00D34DC3">
        <w:t>tegangan</w:t>
      </w:r>
      <w:r w:rsidRPr="00D34DC3">
        <w:rPr>
          <w:spacing w:val="1"/>
        </w:rPr>
        <w:t xml:space="preserve"> </w:t>
      </w:r>
      <w:r w:rsidRPr="00D34DC3">
        <w:t>(under</w:t>
      </w:r>
      <w:r w:rsidRPr="00D34DC3">
        <w:rPr>
          <w:spacing w:val="1"/>
        </w:rPr>
        <w:t xml:space="preserve"> </w:t>
      </w:r>
      <w:r w:rsidRPr="00D34DC3">
        <w:t>charger)</w:t>
      </w:r>
      <w:r w:rsidRPr="00D34DC3">
        <w:rPr>
          <w:spacing w:val="1"/>
        </w:rPr>
        <w:t xml:space="preserve"> </w:t>
      </w:r>
      <w:r w:rsidRPr="00D34DC3">
        <w:t>dengan</w:t>
      </w:r>
      <w:r w:rsidRPr="00D34DC3">
        <w:rPr>
          <w:spacing w:val="1"/>
        </w:rPr>
        <w:t xml:space="preserve"> </w:t>
      </w:r>
      <w:r w:rsidRPr="00D34DC3">
        <w:t>begitu</w:t>
      </w:r>
      <w:r w:rsidRPr="00D34DC3">
        <w:rPr>
          <w:spacing w:val="1"/>
        </w:rPr>
        <w:t xml:space="preserve"> </w:t>
      </w:r>
      <w:r w:rsidRPr="00D34DC3">
        <w:t>maka</w:t>
      </w:r>
      <w:r w:rsidRPr="00D34DC3">
        <w:rPr>
          <w:spacing w:val="60"/>
        </w:rPr>
        <w:t xml:space="preserve"> </w:t>
      </w:r>
      <w:r w:rsidRPr="00D34DC3">
        <w:t>umur</w:t>
      </w:r>
      <w:r w:rsidRPr="00D34DC3">
        <w:rPr>
          <w:spacing w:val="60"/>
        </w:rPr>
        <w:t xml:space="preserve"> </w:t>
      </w:r>
      <w:r w:rsidRPr="00D34DC3">
        <w:t>dari battery bertambah</w:t>
      </w:r>
      <w:r w:rsidRPr="00D34DC3">
        <w:rPr>
          <w:spacing w:val="1"/>
        </w:rPr>
        <w:t xml:space="preserve"> </w:t>
      </w:r>
      <w:r w:rsidRPr="00D34DC3">
        <w:t>lama.</w:t>
      </w:r>
      <w:r w:rsidRPr="00D34DC3">
        <w:rPr>
          <w:spacing w:val="2"/>
        </w:rPr>
        <w:t xml:space="preserve"> </w:t>
      </w:r>
      <w:r w:rsidRPr="00D34DC3">
        <w:t>Pada</w:t>
      </w:r>
      <w:r w:rsidRPr="00D34DC3">
        <w:rPr>
          <w:spacing w:val="-1"/>
        </w:rPr>
        <w:t xml:space="preserve"> </w:t>
      </w:r>
      <w:r w:rsidRPr="00D34DC3">
        <w:t>program</w:t>
      </w:r>
      <w:r w:rsidRPr="00D34DC3">
        <w:rPr>
          <w:spacing w:val="-8"/>
        </w:rPr>
        <w:t xml:space="preserve"> </w:t>
      </w:r>
      <w:r w:rsidRPr="00D34DC3">
        <w:t>kemitraan</w:t>
      </w:r>
      <w:r w:rsidRPr="00D34DC3">
        <w:rPr>
          <w:spacing w:val="1"/>
        </w:rPr>
        <w:t xml:space="preserve"> </w:t>
      </w:r>
      <w:r w:rsidRPr="00D34DC3">
        <w:t>masyarakat</w:t>
      </w:r>
      <w:r w:rsidRPr="00D34DC3">
        <w:rPr>
          <w:spacing w:val="5"/>
        </w:rPr>
        <w:t xml:space="preserve"> </w:t>
      </w:r>
      <w:r w:rsidRPr="00D34DC3">
        <w:t>ini</w:t>
      </w:r>
      <w:r w:rsidRPr="00D34DC3">
        <w:rPr>
          <w:spacing w:val="-8"/>
        </w:rPr>
        <w:t xml:space="preserve"> </w:t>
      </w:r>
      <w:r w:rsidRPr="00D34DC3">
        <w:t>kami</w:t>
      </w:r>
      <w:r w:rsidRPr="00D34DC3">
        <w:rPr>
          <w:spacing w:val="-4"/>
        </w:rPr>
        <w:t xml:space="preserve"> </w:t>
      </w:r>
      <w:r w:rsidRPr="00D34DC3">
        <w:t>menggunakan</w:t>
      </w:r>
      <w:r w:rsidRPr="00D34DC3">
        <w:rPr>
          <w:spacing w:val="-4"/>
        </w:rPr>
        <w:t xml:space="preserve"> </w:t>
      </w:r>
      <w:r w:rsidRPr="00D34DC3">
        <w:t>pwm</w:t>
      </w:r>
      <w:r w:rsidRPr="00D34DC3">
        <w:rPr>
          <w:spacing w:val="-9"/>
        </w:rPr>
        <w:t xml:space="preserve"> </w:t>
      </w:r>
      <w:r w:rsidRPr="00D34DC3">
        <w:t>kontroler</w:t>
      </w:r>
      <w:r w:rsidRPr="00D34DC3">
        <w:rPr>
          <w:spacing w:val="2"/>
        </w:rPr>
        <w:t xml:space="preserve"> </w:t>
      </w:r>
      <w:r w:rsidRPr="00D34DC3">
        <w:t>12/24 V</w:t>
      </w:r>
    </w:p>
    <w:p w14:paraId="19D873FA" w14:textId="77777777" w:rsidR="00EF57C2" w:rsidRPr="00D34DC3" w:rsidRDefault="00EF57C2" w:rsidP="00A64E4A">
      <w:pPr>
        <w:pStyle w:val="ListParagraph"/>
        <w:widowControl w:val="0"/>
        <w:numPr>
          <w:ilvl w:val="0"/>
          <w:numId w:val="14"/>
        </w:numPr>
        <w:autoSpaceDE w:val="0"/>
        <w:autoSpaceDN w:val="0"/>
        <w:spacing w:after="0" w:line="240" w:lineRule="auto"/>
        <w:ind w:left="284" w:hanging="283"/>
        <w:contextualSpacing w:val="0"/>
        <w:jc w:val="both"/>
        <w:rPr>
          <w:rFonts w:ascii="Times New Roman" w:hAnsi="Times New Roman"/>
          <w:sz w:val="24"/>
          <w:szCs w:val="24"/>
        </w:rPr>
      </w:pPr>
      <w:r w:rsidRPr="00D34DC3">
        <w:rPr>
          <w:rFonts w:ascii="Times New Roman" w:hAnsi="Times New Roman"/>
          <w:sz w:val="24"/>
          <w:szCs w:val="24"/>
        </w:rPr>
        <w:t>Meteran</w:t>
      </w:r>
      <w:r w:rsidRPr="00D34DC3">
        <w:rPr>
          <w:rFonts w:ascii="Times New Roman" w:hAnsi="Times New Roman"/>
          <w:spacing w:val="-6"/>
          <w:sz w:val="24"/>
          <w:szCs w:val="24"/>
        </w:rPr>
        <w:t xml:space="preserve"> </w:t>
      </w:r>
      <w:r w:rsidRPr="00D34DC3">
        <w:rPr>
          <w:rFonts w:ascii="Times New Roman" w:hAnsi="Times New Roman"/>
          <w:sz w:val="24"/>
          <w:szCs w:val="24"/>
        </w:rPr>
        <w:t>Air</w:t>
      </w:r>
    </w:p>
    <w:p w14:paraId="1FE5F246" w14:textId="2E7460D5" w:rsidR="00EF57C2" w:rsidRPr="00D34DC3" w:rsidRDefault="00EF57C2" w:rsidP="00A64E4A">
      <w:pPr>
        <w:pStyle w:val="BodyText"/>
        <w:spacing w:after="0"/>
        <w:ind w:left="284" w:right="350"/>
        <w:jc w:val="both"/>
      </w:pPr>
      <w:r w:rsidRPr="00D34DC3">
        <w:t>Jenis meteran air</w:t>
      </w:r>
      <w:r w:rsidRPr="00D34DC3">
        <w:rPr>
          <w:spacing w:val="60"/>
        </w:rPr>
        <w:t xml:space="preserve"> </w:t>
      </w:r>
      <w:r w:rsidRPr="00D34DC3">
        <w:t>yang digunakan,</w:t>
      </w:r>
      <w:r w:rsidRPr="00D34DC3">
        <w:rPr>
          <w:spacing w:val="60"/>
        </w:rPr>
        <w:t xml:space="preserve"> </w:t>
      </w:r>
      <w:r w:rsidRPr="00D34DC3">
        <w:t>mirip dengan yang digunakan PDAM, penghitungan</w:t>
      </w:r>
      <w:r w:rsidRPr="00D34DC3">
        <w:rPr>
          <w:spacing w:val="1"/>
        </w:rPr>
        <w:t xml:space="preserve"> </w:t>
      </w:r>
      <w:r w:rsidRPr="00D34DC3">
        <w:t>tarif</w:t>
      </w:r>
      <w:r w:rsidRPr="00D34DC3">
        <w:rPr>
          <w:spacing w:val="22"/>
        </w:rPr>
        <w:t xml:space="preserve"> </w:t>
      </w:r>
      <w:r w:rsidRPr="00D34DC3">
        <w:t>perkubiknya</w:t>
      </w:r>
      <w:r w:rsidRPr="00D34DC3">
        <w:rPr>
          <w:spacing w:val="30"/>
        </w:rPr>
        <w:t xml:space="preserve"> </w:t>
      </w:r>
      <w:r w:rsidRPr="00D34DC3">
        <w:t>adalah</w:t>
      </w:r>
      <w:r w:rsidRPr="00D34DC3">
        <w:rPr>
          <w:spacing w:val="26"/>
        </w:rPr>
        <w:t xml:space="preserve"> </w:t>
      </w:r>
      <w:r w:rsidRPr="00D34DC3">
        <w:t>Rp.</w:t>
      </w:r>
      <w:r w:rsidRPr="00D34DC3">
        <w:rPr>
          <w:spacing w:val="33"/>
        </w:rPr>
        <w:t xml:space="preserve"> </w:t>
      </w:r>
      <w:r w:rsidRPr="00D34DC3">
        <w:t>3000/kubik,</w:t>
      </w:r>
      <w:r w:rsidRPr="00D34DC3">
        <w:rPr>
          <w:spacing w:val="32"/>
        </w:rPr>
        <w:t xml:space="preserve"> </w:t>
      </w:r>
      <w:r w:rsidRPr="00D34DC3">
        <w:t>setelah</w:t>
      </w:r>
      <w:r w:rsidRPr="00D34DC3">
        <w:rPr>
          <w:spacing w:val="31"/>
        </w:rPr>
        <w:t xml:space="preserve"> </w:t>
      </w:r>
      <w:r w:rsidRPr="00D34DC3">
        <w:t>penggunaan</w:t>
      </w:r>
      <w:r w:rsidRPr="00D34DC3">
        <w:rPr>
          <w:spacing w:val="26"/>
        </w:rPr>
        <w:t xml:space="preserve"> </w:t>
      </w:r>
      <w:r w:rsidRPr="00D34DC3">
        <w:t>solar</w:t>
      </w:r>
      <w:r w:rsidRPr="00D34DC3">
        <w:rPr>
          <w:spacing w:val="32"/>
        </w:rPr>
        <w:t xml:space="preserve"> </w:t>
      </w:r>
      <w:r w:rsidRPr="00D34DC3">
        <w:t>panel</w:t>
      </w:r>
      <w:r w:rsidRPr="00D34DC3">
        <w:rPr>
          <w:spacing w:val="27"/>
        </w:rPr>
        <w:t xml:space="preserve"> </w:t>
      </w:r>
      <w:r w:rsidRPr="00D34DC3">
        <w:t>ini,</w:t>
      </w:r>
      <w:r w:rsidRPr="00D34DC3">
        <w:rPr>
          <w:spacing w:val="32"/>
        </w:rPr>
        <w:t xml:space="preserve"> </w:t>
      </w:r>
      <w:r w:rsidRPr="00D34DC3">
        <w:lastRenderedPageBreak/>
        <w:t>diharapkan dapat</w:t>
      </w:r>
      <w:r w:rsidRPr="00D34DC3">
        <w:rPr>
          <w:spacing w:val="1"/>
        </w:rPr>
        <w:t xml:space="preserve"> </w:t>
      </w:r>
      <w:r w:rsidRPr="00D34DC3">
        <w:t>menghemat</w:t>
      </w:r>
      <w:r w:rsidRPr="00D34DC3">
        <w:rPr>
          <w:spacing w:val="60"/>
        </w:rPr>
        <w:t xml:space="preserve"> </w:t>
      </w:r>
      <w:r w:rsidRPr="00D34DC3">
        <w:t>biaya produksi karena sudah</w:t>
      </w:r>
      <w:r w:rsidRPr="00D34DC3">
        <w:rPr>
          <w:spacing w:val="1"/>
        </w:rPr>
        <w:t xml:space="preserve"> </w:t>
      </w:r>
      <w:r w:rsidRPr="00D34DC3">
        <w:t>tidak</w:t>
      </w:r>
      <w:r w:rsidRPr="00D34DC3">
        <w:rPr>
          <w:spacing w:val="1"/>
        </w:rPr>
        <w:t xml:space="preserve"> </w:t>
      </w:r>
      <w:r w:rsidRPr="00D34DC3">
        <w:t>menggunakan</w:t>
      </w:r>
      <w:r w:rsidRPr="00D34DC3">
        <w:rPr>
          <w:spacing w:val="1"/>
        </w:rPr>
        <w:t xml:space="preserve"> </w:t>
      </w:r>
      <w:r w:rsidRPr="00D34DC3">
        <w:t>lagi tenaga</w:t>
      </w:r>
      <w:r w:rsidRPr="00D34DC3">
        <w:rPr>
          <w:spacing w:val="1"/>
        </w:rPr>
        <w:t xml:space="preserve"> </w:t>
      </w:r>
      <w:r w:rsidRPr="00D34DC3">
        <w:t>listrik</w:t>
      </w:r>
      <w:r w:rsidRPr="00D34DC3">
        <w:rPr>
          <w:spacing w:val="1"/>
        </w:rPr>
        <w:t xml:space="preserve"> </w:t>
      </w:r>
      <w:r w:rsidRPr="00D34DC3">
        <w:t>dalam</w:t>
      </w:r>
      <w:r w:rsidRPr="00D34DC3">
        <w:rPr>
          <w:spacing w:val="1"/>
        </w:rPr>
        <w:t xml:space="preserve"> </w:t>
      </w:r>
      <w:r w:rsidRPr="00D34DC3">
        <w:t>menggerakkan</w:t>
      </w:r>
      <w:r w:rsidRPr="00D34DC3">
        <w:rPr>
          <w:spacing w:val="1"/>
        </w:rPr>
        <w:t xml:space="preserve"> </w:t>
      </w:r>
      <w:r w:rsidRPr="00D34DC3">
        <w:t>mesin</w:t>
      </w:r>
      <w:r w:rsidRPr="00D34DC3">
        <w:rPr>
          <w:spacing w:val="1"/>
        </w:rPr>
        <w:t xml:space="preserve"> </w:t>
      </w:r>
      <w:r w:rsidRPr="00D34DC3">
        <w:t>pompa air</w:t>
      </w:r>
      <w:r w:rsidRPr="00D34DC3">
        <w:rPr>
          <w:spacing w:val="60"/>
        </w:rPr>
        <w:t xml:space="preserve"> </w:t>
      </w:r>
      <w:r w:rsidRPr="00D34DC3">
        <w:t>dan genset.</w:t>
      </w:r>
      <w:r w:rsidRPr="00D34DC3">
        <w:rPr>
          <w:spacing w:val="1"/>
        </w:rPr>
        <w:t xml:space="preserve"> </w:t>
      </w:r>
      <w:r w:rsidRPr="00D34DC3">
        <w:t>Begitu</w:t>
      </w:r>
      <w:r w:rsidRPr="00D34DC3">
        <w:rPr>
          <w:spacing w:val="1"/>
        </w:rPr>
        <w:t xml:space="preserve"> </w:t>
      </w:r>
      <w:r w:rsidRPr="00D34DC3">
        <w:t>juga</w:t>
      </w:r>
      <w:r w:rsidRPr="00D34DC3">
        <w:rPr>
          <w:spacing w:val="1"/>
        </w:rPr>
        <w:t xml:space="preserve"> </w:t>
      </w:r>
      <w:r w:rsidRPr="00D34DC3">
        <w:t>dengan</w:t>
      </w:r>
      <w:r w:rsidRPr="00D34DC3">
        <w:rPr>
          <w:spacing w:val="1"/>
        </w:rPr>
        <w:t xml:space="preserve"> </w:t>
      </w:r>
      <w:r w:rsidR="00F864AF" w:rsidRPr="00D34DC3">
        <w:rPr>
          <w:noProof/>
        </w:rPr>
        <w:drawing>
          <wp:anchor distT="0" distB="0" distL="0" distR="0" simplePos="0" relativeHeight="251679744" behindDoc="1" locked="0" layoutInCell="1" allowOverlap="1" wp14:anchorId="21D47B98" wp14:editId="25F243EF">
            <wp:simplePos x="0" y="0"/>
            <wp:positionH relativeFrom="page">
              <wp:posOffset>872490</wp:posOffset>
            </wp:positionH>
            <wp:positionV relativeFrom="paragraph">
              <wp:posOffset>412115</wp:posOffset>
            </wp:positionV>
            <wp:extent cx="5471160" cy="3411220"/>
            <wp:effectExtent l="0" t="0" r="0" b="0"/>
            <wp:wrapNone/>
            <wp:docPr id="59"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jpe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71160" cy="34112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34DC3">
        <w:t>perawatan</w:t>
      </w:r>
      <w:r w:rsidRPr="00D34DC3">
        <w:rPr>
          <w:spacing w:val="1"/>
        </w:rPr>
        <w:t xml:space="preserve"> </w:t>
      </w:r>
      <w:r w:rsidRPr="00D34DC3">
        <w:t>mesin</w:t>
      </w:r>
      <w:r w:rsidRPr="00D34DC3">
        <w:rPr>
          <w:spacing w:val="1"/>
        </w:rPr>
        <w:t xml:space="preserve"> </w:t>
      </w:r>
      <w:r w:rsidRPr="00D34DC3">
        <w:t>yang</w:t>
      </w:r>
      <w:r w:rsidRPr="00D34DC3">
        <w:rPr>
          <w:spacing w:val="1"/>
        </w:rPr>
        <w:t xml:space="preserve"> </w:t>
      </w:r>
      <w:r w:rsidRPr="00D34DC3">
        <w:t>dilakukan</w:t>
      </w:r>
      <w:r w:rsidRPr="00D34DC3">
        <w:rPr>
          <w:spacing w:val="1"/>
        </w:rPr>
        <w:t xml:space="preserve"> </w:t>
      </w:r>
      <w:r w:rsidRPr="00D34DC3">
        <w:t>secara</w:t>
      </w:r>
      <w:r w:rsidRPr="00D34DC3">
        <w:rPr>
          <w:spacing w:val="1"/>
        </w:rPr>
        <w:t xml:space="preserve"> </w:t>
      </w:r>
      <w:r w:rsidRPr="00D34DC3">
        <w:t>berkala</w:t>
      </w:r>
      <w:r w:rsidRPr="00D34DC3">
        <w:rPr>
          <w:spacing w:val="1"/>
        </w:rPr>
        <w:t xml:space="preserve"> </w:t>
      </w:r>
      <w:r w:rsidRPr="00D34DC3">
        <w:t>dapat</w:t>
      </w:r>
      <w:r w:rsidRPr="00D34DC3">
        <w:rPr>
          <w:spacing w:val="1"/>
        </w:rPr>
        <w:t xml:space="preserve"> </w:t>
      </w:r>
      <w:r w:rsidRPr="00D34DC3">
        <w:t>mengurangi</w:t>
      </w:r>
      <w:r w:rsidRPr="00D34DC3">
        <w:rPr>
          <w:spacing w:val="1"/>
        </w:rPr>
        <w:t xml:space="preserve"> </w:t>
      </w:r>
      <w:r w:rsidRPr="00D34DC3">
        <w:t>pengeluaran</w:t>
      </w:r>
      <w:r w:rsidRPr="00D34DC3">
        <w:rPr>
          <w:spacing w:val="1"/>
        </w:rPr>
        <w:t xml:space="preserve"> </w:t>
      </w:r>
      <w:r w:rsidRPr="00D34DC3">
        <w:t>mitra.</w:t>
      </w:r>
    </w:p>
    <w:p w14:paraId="16D62C3D" w14:textId="08E75A00" w:rsidR="00EF57C2" w:rsidRPr="00D34DC3" w:rsidRDefault="00EF57C2" w:rsidP="00D34DC3">
      <w:pPr>
        <w:pStyle w:val="BodyText"/>
        <w:spacing w:after="0"/>
        <w:ind w:left="1157" w:right="350"/>
        <w:jc w:val="both"/>
      </w:pPr>
    </w:p>
    <w:p w14:paraId="538C2099" w14:textId="2529E025" w:rsidR="00EF57C2" w:rsidRPr="00D34DC3" w:rsidRDefault="00EF57C2" w:rsidP="00D34DC3">
      <w:pPr>
        <w:pStyle w:val="BodyText"/>
        <w:spacing w:after="0"/>
        <w:ind w:left="1157" w:right="350"/>
        <w:jc w:val="both"/>
      </w:pPr>
    </w:p>
    <w:p w14:paraId="7DD72524" w14:textId="77777777" w:rsidR="00EF57C2" w:rsidRPr="00D34DC3" w:rsidRDefault="00EF57C2" w:rsidP="00D34DC3">
      <w:pPr>
        <w:spacing w:after="0" w:line="240" w:lineRule="auto"/>
        <w:ind w:right="-5"/>
        <w:rPr>
          <w:rFonts w:ascii="Times New Roman" w:hAnsi="Times New Roman" w:cs="Times New Roman"/>
          <w:b/>
          <w:color w:val="000000"/>
          <w:sz w:val="24"/>
          <w:szCs w:val="24"/>
          <w:lang w:val="en-US"/>
        </w:rPr>
      </w:pPr>
    </w:p>
    <w:p w14:paraId="6ACF0C20" w14:textId="77777777" w:rsidR="00EF57C2" w:rsidRPr="00D34DC3" w:rsidRDefault="00EF57C2" w:rsidP="00D34DC3">
      <w:pPr>
        <w:spacing w:after="0" w:line="240" w:lineRule="auto"/>
        <w:ind w:right="-5"/>
        <w:rPr>
          <w:rFonts w:ascii="Times New Roman" w:hAnsi="Times New Roman" w:cs="Times New Roman"/>
          <w:b/>
          <w:color w:val="000000"/>
          <w:sz w:val="24"/>
          <w:szCs w:val="24"/>
          <w:lang w:val="en-US"/>
        </w:rPr>
      </w:pPr>
    </w:p>
    <w:p w14:paraId="40F5648E" w14:textId="77777777" w:rsidR="00EF57C2" w:rsidRPr="00D34DC3" w:rsidRDefault="00EF57C2" w:rsidP="00D34DC3">
      <w:pPr>
        <w:spacing w:after="0" w:line="240" w:lineRule="auto"/>
        <w:ind w:right="-5"/>
        <w:rPr>
          <w:rFonts w:ascii="Times New Roman" w:hAnsi="Times New Roman" w:cs="Times New Roman"/>
          <w:b/>
          <w:color w:val="000000"/>
          <w:sz w:val="24"/>
          <w:szCs w:val="24"/>
          <w:lang w:val="en-US"/>
        </w:rPr>
      </w:pPr>
    </w:p>
    <w:p w14:paraId="4CA6E243" w14:textId="77777777" w:rsidR="00EF57C2" w:rsidRPr="00D34DC3" w:rsidRDefault="00EF57C2" w:rsidP="00D34DC3">
      <w:pPr>
        <w:spacing w:after="0" w:line="240" w:lineRule="auto"/>
        <w:ind w:right="-5"/>
        <w:rPr>
          <w:rFonts w:ascii="Times New Roman" w:hAnsi="Times New Roman" w:cs="Times New Roman"/>
          <w:b/>
          <w:color w:val="000000"/>
          <w:sz w:val="24"/>
          <w:szCs w:val="24"/>
          <w:lang w:val="en-US"/>
        </w:rPr>
      </w:pPr>
    </w:p>
    <w:p w14:paraId="5D73B5F9" w14:textId="77777777" w:rsidR="00EF57C2" w:rsidRPr="00D34DC3" w:rsidRDefault="00EF57C2" w:rsidP="00D34DC3">
      <w:pPr>
        <w:spacing w:after="0" w:line="240" w:lineRule="auto"/>
        <w:ind w:right="-5"/>
        <w:rPr>
          <w:rFonts w:ascii="Times New Roman" w:hAnsi="Times New Roman" w:cs="Times New Roman"/>
          <w:b/>
          <w:color w:val="000000"/>
          <w:sz w:val="24"/>
          <w:szCs w:val="24"/>
          <w:lang w:val="en-US"/>
        </w:rPr>
      </w:pPr>
    </w:p>
    <w:p w14:paraId="46832EB8" w14:textId="77777777" w:rsidR="00EF57C2" w:rsidRPr="00D34DC3" w:rsidRDefault="00EF57C2" w:rsidP="00D34DC3">
      <w:pPr>
        <w:spacing w:after="0" w:line="240" w:lineRule="auto"/>
        <w:ind w:right="-5"/>
        <w:rPr>
          <w:rFonts w:ascii="Times New Roman" w:hAnsi="Times New Roman" w:cs="Times New Roman"/>
          <w:b/>
          <w:color w:val="000000"/>
          <w:sz w:val="24"/>
          <w:szCs w:val="24"/>
          <w:lang w:val="en-US"/>
        </w:rPr>
      </w:pPr>
    </w:p>
    <w:p w14:paraId="02F2ACCF" w14:textId="77777777" w:rsidR="00EF57C2" w:rsidRPr="00D34DC3" w:rsidRDefault="00EF57C2" w:rsidP="00D34DC3">
      <w:pPr>
        <w:spacing w:after="0" w:line="240" w:lineRule="auto"/>
        <w:ind w:right="-5"/>
        <w:rPr>
          <w:rFonts w:ascii="Times New Roman" w:hAnsi="Times New Roman" w:cs="Times New Roman"/>
          <w:b/>
          <w:color w:val="000000"/>
          <w:sz w:val="24"/>
          <w:szCs w:val="24"/>
          <w:lang w:val="en-US"/>
        </w:rPr>
      </w:pPr>
    </w:p>
    <w:p w14:paraId="430ED758" w14:textId="77777777" w:rsidR="00EF57C2" w:rsidRPr="00D34DC3" w:rsidRDefault="00EF57C2" w:rsidP="00D34DC3">
      <w:pPr>
        <w:spacing w:after="0" w:line="240" w:lineRule="auto"/>
        <w:ind w:right="-5"/>
        <w:rPr>
          <w:rFonts w:ascii="Times New Roman" w:hAnsi="Times New Roman" w:cs="Times New Roman"/>
          <w:b/>
          <w:color w:val="000000"/>
          <w:sz w:val="24"/>
          <w:szCs w:val="24"/>
          <w:lang w:val="en-US"/>
        </w:rPr>
      </w:pPr>
    </w:p>
    <w:p w14:paraId="54AC72A1" w14:textId="77777777" w:rsidR="00EF57C2" w:rsidRPr="00D34DC3" w:rsidRDefault="00EF57C2" w:rsidP="00D34DC3">
      <w:pPr>
        <w:spacing w:after="0" w:line="240" w:lineRule="auto"/>
        <w:ind w:right="-5"/>
        <w:rPr>
          <w:rFonts w:ascii="Times New Roman" w:hAnsi="Times New Roman" w:cs="Times New Roman"/>
          <w:b/>
          <w:color w:val="000000"/>
          <w:sz w:val="24"/>
          <w:szCs w:val="24"/>
          <w:lang w:val="en-US"/>
        </w:rPr>
      </w:pPr>
    </w:p>
    <w:p w14:paraId="50B1DF7A" w14:textId="77777777" w:rsidR="00EF57C2" w:rsidRPr="00D34DC3" w:rsidRDefault="00EF57C2" w:rsidP="00D34DC3">
      <w:pPr>
        <w:spacing w:after="0" w:line="240" w:lineRule="auto"/>
        <w:ind w:right="-5"/>
        <w:rPr>
          <w:rFonts w:ascii="Times New Roman" w:hAnsi="Times New Roman" w:cs="Times New Roman"/>
          <w:b/>
          <w:color w:val="000000"/>
          <w:sz w:val="24"/>
          <w:szCs w:val="24"/>
          <w:lang w:val="en-US"/>
        </w:rPr>
      </w:pPr>
    </w:p>
    <w:p w14:paraId="23885E42" w14:textId="77777777" w:rsidR="00EF57C2" w:rsidRPr="00D34DC3" w:rsidRDefault="00EF57C2" w:rsidP="00D34DC3">
      <w:pPr>
        <w:spacing w:after="0" w:line="240" w:lineRule="auto"/>
        <w:ind w:right="-5"/>
        <w:rPr>
          <w:rFonts w:ascii="Times New Roman" w:hAnsi="Times New Roman" w:cs="Times New Roman"/>
          <w:b/>
          <w:color w:val="000000"/>
          <w:sz w:val="24"/>
          <w:szCs w:val="24"/>
          <w:lang w:val="en-US"/>
        </w:rPr>
      </w:pPr>
    </w:p>
    <w:p w14:paraId="03AA8C01" w14:textId="77777777" w:rsidR="00EF57C2" w:rsidRPr="00D34DC3" w:rsidRDefault="00EF57C2" w:rsidP="00D34DC3">
      <w:pPr>
        <w:spacing w:after="0" w:line="240" w:lineRule="auto"/>
        <w:ind w:right="-5"/>
        <w:rPr>
          <w:rFonts w:ascii="Times New Roman" w:hAnsi="Times New Roman" w:cs="Times New Roman"/>
          <w:b/>
          <w:color w:val="000000"/>
          <w:sz w:val="24"/>
          <w:szCs w:val="24"/>
          <w:lang w:val="en-US"/>
        </w:rPr>
      </w:pPr>
    </w:p>
    <w:p w14:paraId="1574493A" w14:textId="77777777" w:rsidR="00EF57C2" w:rsidRPr="00D34DC3" w:rsidRDefault="00EF57C2" w:rsidP="00D34DC3">
      <w:pPr>
        <w:spacing w:after="0" w:line="240" w:lineRule="auto"/>
        <w:ind w:right="-5"/>
        <w:rPr>
          <w:rFonts w:ascii="Times New Roman" w:hAnsi="Times New Roman" w:cs="Times New Roman"/>
          <w:b/>
          <w:color w:val="000000"/>
          <w:sz w:val="24"/>
          <w:szCs w:val="24"/>
          <w:lang w:val="en-US"/>
        </w:rPr>
      </w:pPr>
    </w:p>
    <w:p w14:paraId="4BF6833B" w14:textId="77777777" w:rsidR="00EF57C2" w:rsidRPr="00D34DC3" w:rsidRDefault="00EF57C2" w:rsidP="00D34DC3">
      <w:pPr>
        <w:spacing w:after="0" w:line="240" w:lineRule="auto"/>
        <w:ind w:right="-5"/>
        <w:rPr>
          <w:rFonts w:ascii="Times New Roman" w:hAnsi="Times New Roman" w:cs="Times New Roman"/>
          <w:b/>
          <w:color w:val="000000"/>
          <w:sz w:val="24"/>
          <w:szCs w:val="24"/>
          <w:lang w:val="en-US"/>
        </w:rPr>
      </w:pPr>
    </w:p>
    <w:p w14:paraId="36750EE0" w14:textId="77777777" w:rsidR="00F864AF" w:rsidRDefault="00F864AF" w:rsidP="00A64E4A">
      <w:pPr>
        <w:tabs>
          <w:tab w:val="left" w:pos="5927"/>
        </w:tabs>
        <w:spacing w:after="0" w:line="240" w:lineRule="auto"/>
        <w:jc w:val="center"/>
        <w:rPr>
          <w:rFonts w:ascii="Times New Roman" w:hAnsi="Times New Roman" w:cs="Times New Roman"/>
          <w:sz w:val="24"/>
          <w:szCs w:val="24"/>
        </w:rPr>
      </w:pPr>
    </w:p>
    <w:p w14:paraId="28F9E3D6" w14:textId="05A2F4CC" w:rsidR="00EF57C2" w:rsidRPr="00D34DC3" w:rsidRDefault="00F864AF" w:rsidP="00A64E4A">
      <w:pPr>
        <w:tabs>
          <w:tab w:val="left" w:pos="5927"/>
        </w:tabs>
        <w:spacing w:after="0" w:line="240" w:lineRule="auto"/>
        <w:jc w:val="center"/>
        <w:rPr>
          <w:rFonts w:ascii="Times New Roman" w:hAnsi="Times New Roman" w:cs="Times New Roman"/>
          <w:sz w:val="24"/>
          <w:szCs w:val="24"/>
        </w:rPr>
      </w:pPr>
      <w:r w:rsidRPr="00D34DC3">
        <w:rPr>
          <w:rFonts w:ascii="Times New Roman" w:hAnsi="Times New Roman" w:cs="Times New Roman"/>
          <w:b/>
          <w:noProof/>
          <w:color w:val="000000"/>
          <w:sz w:val="24"/>
          <w:szCs w:val="24"/>
          <w:lang w:val="en-US"/>
        </w:rPr>
        <mc:AlternateContent>
          <mc:Choice Requires="wpg">
            <w:drawing>
              <wp:anchor distT="0" distB="0" distL="114300" distR="114300" simplePos="0" relativeHeight="251680768" behindDoc="0" locked="0" layoutInCell="1" allowOverlap="1" wp14:anchorId="525BD024" wp14:editId="31AA49DC">
                <wp:simplePos x="0" y="0"/>
                <wp:positionH relativeFrom="column">
                  <wp:posOffset>-266700</wp:posOffset>
                </wp:positionH>
                <wp:positionV relativeFrom="paragraph">
                  <wp:posOffset>213995</wp:posOffset>
                </wp:positionV>
                <wp:extent cx="6229350" cy="4286250"/>
                <wp:effectExtent l="0" t="0" r="0" b="0"/>
                <wp:wrapNone/>
                <wp:docPr id="46"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29350" cy="4286250"/>
                          <a:chOff x="0" y="0"/>
                          <a:chExt cx="10197" cy="7657"/>
                        </a:xfrm>
                      </wpg:grpSpPr>
                      <pic:pic xmlns:pic="http://schemas.openxmlformats.org/drawingml/2006/picture">
                        <pic:nvPicPr>
                          <pic:cNvPr id="47" name="Picture 3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1018" y="775"/>
                            <a:ext cx="9179" cy="6882"/>
                          </a:xfrm>
                          <a:prstGeom prst="rect">
                            <a:avLst/>
                          </a:prstGeom>
                          <a:noFill/>
                          <a:extLst>
                            <a:ext uri="{909E8E84-426E-40DD-AFC4-6F175D3DCCD1}">
                              <a14:hiddenFill xmlns:a14="http://schemas.microsoft.com/office/drawing/2010/main">
                                <a:solidFill>
                                  <a:srgbClr val="FFFFFF"/>
                                </a:solidFill>
                              </a14:hiddenFill>
                            </a:ext>
                          </a:extLst>
                        </pic:spPr>
                      </pic:pic>
                      <wps:wsp>
                        <wps:cNvPr id="48" name="AutoShape 33"/>
                        <wps:cNvSpPr>
                          <a:spLocks/>
                        </wps:cNvSpPr>
                        <wps:spPr bwMode="auto">
                          <a:xfrm>
                            <a:off x="679" y="180"/>
                            <a:ext cx="9316" cy="6737"/>
                          </a:xfrm>
                          <a:custGeom>
                            <a:avLst/>
                            <a:gdLst>
                              <a:gd name="T0" fmla="+- 0 679 679"/>
                              <a:gd name="T1" fmla="*/ T0 w 9316"/>
                              <a:gd name="T2" fmla="+- 0 1755 180"/>
                              <a:gd name="T3" fmla="*/ 1755 h 6737"/>
                              <a:gd name="T4" fmla="+- 0 3008 679"/>
                              <a:gd name="T5" fmla="*/ T4 w 9316"/>
                              <a:gd name="T6" fmla="+- 0 1755 180"/>
                              <a:gd name="T7" fmla="*/ 1755 h 6737"/>
                              <a:gd name="T8" fmla="+- 0 3008 679"/>
                              <a:gd name="T9" fmla="*/ T8 w 9316"/>
                              <a:gd name="T10" fmla="+- 0 180 180"/>
                              <a:gd name="T11" fmla="*/ 180 h 6737"/>
                              <a:gd name="T12" fmla="+- 0 679 679"/>
                              <a:gd name="T13" fmla="*/ T12 w 9316"/>
                              <a:gd name="T14" fmla="+- 0 180 180"/>
                              <a:gd name="T15" fmla="*/ 180 h 6737"/>
                              <a:gd name="T16" fmla="+- 0 679 679"/>
                              <a:gd name="T17" fmla="*/ T16 w 9316"/>
                              <a:gd name="T18" fmla="+- 0 1755 180"/>
                              <a:gd name="T19" fmla="*/ 1755 h 6737"/>
                              <a:gd name="T20" fmla="+- 0 6096 679"/>
                              <a:gd name="T21" fmla="*/ T20 w 9316"/>
                              <a:gd name="T22" fmla="+- 0 6917 180"/>
                              <a:gd name="T23" fmla="*/ 6917 h 6737"/>
                              <a:gd name="T24" fmla="+- 0 9995 679"/>
                              <a:gd name="T25" fmla="*/ T24 w 9316"/>
                              <a:gd name="T26" fmla="+- 0 6917 180"/>
                              <a:gd name="T27" fmla="*/ 6917 h 6737"/>
                              <a:gd name="T28" fmla="+- 0 9995 679"/>
                              <a:gd name="T29" fmla="*/ T28 w 9316"/>
                              <a:gd name="T30" fmla="+- 0 5342 180"/>
                              <a:gd name="T31" fmla="*/ 5342 h 6737"/>
                              <a:gd name="T32" fmla="+- 0 6096 679"/>
                              <a:gd name="T33" fmla="*/ T32 w 9316"/>
                              <a:gd name="T34" fmla="+- 0 5342 180"/>
                              <a:gd name="T35" fmla="*/ 5342 h 6737"/>
                              <a:gd name="T36" fmla="+- 0 6096 679"/>
                              <a:gd name="T37" fmla="*/ T36 w 9316"/>
                              <a:gd name="T38" fmla="+- 0 6917 180"/>
                              <a:gd name="T39" fmla="*/ 6917 h 67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316" h="6737">
                                <a:moveTo>
                                  <a:pt x="0" y="1575"/>
                                </a:moveTo>
                                <a:lnTo>
                                  <a:pt x="2329" y="1575"/>
                                </a:lnTo>
                                <a:lnTo>
                                  <a:pt x="2329" y="0"/>
                                </a:lnTo>
                                <a:lnTo>
                                  <a:pt x="0" y="0"/>
                                </a:lnTo>
                                <a:lnTo>
                                  <a:pt x="0" y="1575"/>
                                </a:lnTo>
                                <a:close/>
                                <a:moveTo>
                                  <a:pt x="5417" y="6737"/>
                                </a:moveTo>
                                <a:lnTo>
                                  <a:pt x="9316" y="6737"/>
                                </a:lnTo>
                                <a:lnTo>
                                  <a:pt x="9316" y="5162"/>
                                </a:lnTo>
                                <a:lnTo>
                                  <a:pt x="5417" y="5162"/>
                                </a:lnTo>
                                <a:lnTo>
                                  <a:pt x="5417" y="6737"/>
                                </a:lnTo>
                                <a:close/>
                              </a:path>
                            </a:pathLst>
                          </a:custGeom>
                          <a:noFill/>
                          <a:ln w="9525">
                            <a:solidFill>
                              <a:srgbClr val="000000"/>
                            </a:solidFill>
                            <a:prstDash val="sys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9" name="Picture 3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6815" y="0"/>
                            <a:ext cx="3373" cy="3441"/>
                          </a:xfrm>
                          <a:prstGeom prst="rect">
                            <a:avLst/>
                          </a:prstGeom>
                          <a:noFill/>
                          <a:extLst>
                            <a:ext uri="{909E8E84-426E-40DD-AFC4-6F175D3DCCD1}">
                              <a14:hiddenFill xmlns:a14="http://schemas.microsoft.com/office/drawing/2010/main">
                                <a:solidFill>
                                  <a:srgbClr val="FFFFFF"/>
                                </a:solidFill>
                              </a14:hiddenFill>
                            </a:ext>
                          </a:extLst>
                        </pic:spPr>
                      </pic:pic>
                      <wps:wsp>
                        <wps:cNvPr id="50" name="Freeform 35"/>
                        <wps:cNvSpPr>
                          <a:spLocks/>
                        </wps:cNvSpPr>
                        <wps:spPr bwMode="auto">
                          <a:xfrm>
                            <a:off x="0" y="4298"/>
                            <a:ext cx="1346" cy="561"/>
                          </a:xfrm>
                          <a:custGeom>
                            <a:avLst/>
                            <a:gdLst>
                              <a:gd name="T0" fmla="*/ 673 w 1346"/>
                              <a:gd name="T1" fmla="+- 0 4298 4298"/>
                              <a:gd name="T2" fmla="*/ 4298 h 561"/>
                              <a:gd name="T3" fmla="*/ 574 w 1346"/>
                              <a:gd name="T4" fmla="+- 0 4301 4298"/>
                              <a:gd name="T5" fmla="*/ 4301 h 561"/>
                              <a:gd name="T6" fmla="*/ 479 w 1346"/>
                              <a:gd name="T7" fmla="+- 0 4310 4298"/>
                              <a:gd name="T8" fmla="*/ 4310 h 561"/>
                              <a:gd name="T9" fmla="*/ 389 w 1346"/>
                              <a:gd name="T10" fmla="+- 0 4324 4298"/>
                              <a:gd name="T11" fmla="*/ 4324 h 561"/>
                              <a:gd name="T12" fmla="*/ 307 w 1346"/>
                              <a:gd name="T13" fmla="+- 0 4343 4298"/>
                              <a:gd name="T14" fmla="*/ 4343 h 561"/>
                              <a:gd name="T15" fmla="*/ 231 w 1346"/>
                              <a:gd name="T16" fmla="+- 0 4367 4298"/>
                              <a:gd name="T17" fmla="*/ 4367 h 561"/>
                              <a:gd name="T18" fmla="*/ 165 w 1346"/>
                              <a:gd name="T19" fmla="+- 0 4394 4298"/>
                              <a:gd name="T20" fmla="*/ 4394 h 561"/>
                              <a:gd name="T21" fmla="*/ 108 w 1346"/>
                              <a:gd name="T22" fmla="+- 0 4426 4298"/>
                              <a:gd name="T23" fmla="*/ 4426 h 561"/>
                              <a:gd name="T24" fmla="*/ 28 w 1346"/>
                              <a:gd name="T25" fmla="+- 0 4498 4298"/>
                              <a:gd name="T26" fmla="*/ 4498 h 561"/>
                              <a:gd name="T27" fmla="*/ 0 w 1346"/>
                              <a:gd name="T28" fmla="+- 0 4579 4298"/>
                              <a:gd name="T29" fmla="*/ 4579 h 561"/>
                              <a:gd name="T30" fmla="*/ 7 w 1346"/>
                              <a:gd name="T31" fmla="+- 0 4620 4298"/>
                              <a:gd name="T32" fmla="*/ 4620 h 561"/>
                              <a:gd name="T33" fmla="*/ 63 w 1346"/>
                              <a:gd name="T34" fmla="+- 0 4697 4298"/>
                              <a:gd name="T35" fmla="*/ 4697 h 561"/>
                              <a:gd name="T36" fmla="*/ 165 w 1346"/>
                              <a:gd name="T37" fmla="+- 0 4763 4298"/>
                              <a:gd name="T38" fmla="*/ 4763 h 561"/>
                              <a:gd name="T39" fmla="*/ 231 w 1346"/>
                              <a:gd name="T40" fmla="+- 0 4790 4298"/>
                              <a:gd name="T41" fmla="*/ 4790 h 561"/>
                              <a:gd name="T42" fmla="*/ 307 w 1346"/>
                              <a:gd name="T43" fmla="+- 0 4814 4298"/>
                              <a:gd name="T44" fmla="*/ 4814 h 561"/>
                              <a:gd name="T45" fmla="*/ 389 w 1346"/>
                              <a:gd name="T46" fmla="+- 0 4833 4298"/>
                              <a:gd name="T47" fmla="*/ 4833 h 561"/>
                              <a:gd name="T48" fmla="*/ 479 w 1346"/>
                              <a:gd name="T49" fmla="+- 0 4847 4298"/>
                              <a:gd name="T50" fmla="*/ 4847 h 561"/>
                              <a:gd name="T51" fmla="*/ 574 w 1346"/>
                              <a:gd name="T52" fmla="+- 0 4856 4298"/>
                              <a:gd name="T53" fmla="*/ 4856 h 561"/>
                              <a:gd name="T54" fmla="*/ 673 w 1346"/>
                              <a:gd name="T55" fmla="+- 0 4859 4298"/>
                              <a:gd name="T56" fmla="*/ 4859 h 561"/>
                              <a:gd name="T57" fmla="*/ 772 w 1346"/>
                              <a:gd name="T58" fmla="+- 0 4856 4298"/>
                              <a:gd name="T59" fmla="*/ 4856 h 561"/>
                              <a:gd name="T60" fmla="*/ 867 w 1346"/>
                              <a:gd name="T61" fmla="+- 0 4847 4298"/>
                              <a:gd name="T62" fmla="*/ 4847 h 561"/>
                              <a:gd name="T63" fmla="*/ 957 w 1346"/>
                              <a:gd name="T64" fmla="+- 0 4833 4298"/>
                              <a:gd name="T65" fmla="*/ 4833 h 561"/>
                              <a:gd name="T66" fmla="*/ 1039 w 1346"/>
                              <a:gd name="T67" fmla="+- 0 4814 4298"/>
                              <a:gd name="T68" fmla="*/ 4814 h 561"/>
                              <a:gd name="T69" fmla="*/ 1115 w 1346"/>
                              <a:gd name="T70" fmla="+- 0 4790 4298"/>
                              <a:gd name="T71" fmla="*/ 4790 h 561"/>
                              <a:gd name="T72" fmla="*/ 1181 w 1346"/>
                              <a:gd name="T73" fmla="+- 0 4763 4298"/>
                              <a:gd name="T74" fmla="*/ 4763 h 561"/>
                              <a:gd name="T75" fmla="*/ 1238 w 1346"/>
                              <a:gd name="T76" fmla="+- 0 4731 4298"/>
                              <a:gd name="T77" fmla="*/ 4731 h 561"/>
                              <a:gd name="T78" fmla="*/ 1318 w 1346"/>
                              <a:gd name="T79" fmla="+- 0 4660 4298"/>
                              <a:gd name="T80" fmla="*/ 4660 h 561"/>
                              <a:gd name="T81" fmla="*/ 1346 w 1346"/>
                              <a:gd name="T82" fmla="+- 0 4579 4298"/>
                              <a:gd name="T83" fmla="*/ 4579 h 561"/>
                              <a:gd name="T84" fmla="*/ 1339 w 1346"/>
                              <a:gd name="T85" fmla="+- 0 4537 4298"/>
                              <a:gd name="T86" fmla="*/ 4537 h 561"/>
                              <a:gd name="T87" fmla="*/ 1283 w 1346"/>
                              <a:gd name="T88" fmla="+- 0 4460 4298"/>
                              <a:gd name="T89" fmla="*/ 4460 h 561"/>
                              <a:gd name="T90" fmla="*/ 1181 w 1346"/>
                              <a:gd name="T91" fmla="+- 0 4394 4298"/>
                              <a:gd name="T92" fmla="*/ 4394 h 561"/>
                              <a:gd name="T93" fmla="*/ 1115 w 1346"/>
                              <a:gd name="T94" fmla="+- 0 4367 4298"/>
                              <a:gd name="T95" fmla="*/ 4367 h 561"/>
                              <a:gd name="T96" fmla="*/ 1039 w 1346"/>
                              <a:gd name="T97" fmla="+- 0 4343 4298"/>
                              <a:gd name="T98" fmla="*/ 4343 h 561"/>
                              <a:gd name="T99" fmla="*/ 957 w 1346"/>
                              <a:gd name="T100" fmla="+- 0 4324 4298"/>
                              <a:gd name="T101" fmla="*/ 4324 h 561"/>
                              <a:gd name="T102" fmla="*/ 867 w 1346"/>
                              <a:gd name="T103" fmla="+- 0 4310 4298"/>
                              <a:gd name="T104" fmla="*/ 4310 h 561"/>
                              <a:gd name="T105" fmla="*/ 772 w 1346"/>
                              <a:gd name="T106" fmla="+- 0 4301 4298"/>
                              <a:gd name="T107" fmla="*/ 4301 h 561"/>
                              <a:gd name="T108" fmla="*/ 673 w 1346"/>
                              <a:gd name="T109" fmla="+- 0 4298 4298"/>
                              <a:gd name="T110" fmla="*/ 4298 h 561"/>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Lst>
                            <a:rect l="0" t="0" r="r" b="b"/>
                            <a:pathLst>
                              <a:path w="1346" h="561">
                                <a:moveTo>
                                  <a:pt x="673" y="0"/>
                                </a:moveTo>
                                <a:lnTo>
                                  <a:pt x="574" y="3"/>
                                </a:lnTo>
                                <a:lnTo>
                                  <a:pt x="479" y="12"/>
                                </a:lnTo>
                                <a:lnTo>
                                  <a:pt x="389" y="26"/>
                                </a:lnTo>
                                <a:lnTo>
                                  <a:pt x="307" y="45"/>
                                </a:lnTo>
                                <a:lnTo>
                                  <a:pt x="231" y="69"/>
                                </a:lnTo>
                                <a:lnTo>
                                  <a:pt x="165" y="96"/>
                                </a:lnTo>
                                <a:lnTo>
                                  <a:pt x="108" y="128"/>
                                </a:lnTo>
                                <a:lnTo>
                                  <a:pt x="28" y="200"/>
                                </a:lnTo>
                                <a:lnTo>
                                  <a:pt x="0" y="281"/>
                                </a:lnTo>
                                <a:lnTo>
                                  <a:pt x="7" y="322"/>
                                </a:lnTo>
                                <a:lnTo>
                                  <a:pt x="63" y="399"/>
                                </a:lnTo>
                                <a:lnTo>
                                  <a:pt x="165" y="465"/>
                                </a:lnTo>
                                <a:lnTo>
                                  <a:pt x="231" y="492"/>
                                </a:lnTo>
                                <a:lnTo>
                                  <a:pt x="307" y="516"/>
                                </a:lnTo>
                                <a:lnTo>
                                  <a:pt x="389" y="535"/>
                                </a:lnTo>
                                <a:lnTo>
                                  <a:pt x="479" y="549"/>
                                </a:lnTo>
                                <a:lnTo>
                                  <a:pt x="574" y="558"/>
                                </a:lnTo>
                                <a:lnTo>
                                  <a:pt x="673" y="561"/>
                                </a:lnTo>
                                <a:lnTo>
                                  <a:pt x="772" y="558"/>
                                </a:lnTo>
                                <a:lnTo>
                                  <a:pt x="867" y="549"/>
                                </a:lnTo>
                                <a:lnTo>
                                  <a:pt x="957" y="535"/>
                                </a:lnTo>
                                <a:lnTo>
                                  <a:pt x="1039" y="516"/>
                                </a:lnTo>
                                <a:lnTo>
                                  <a:pt x="1115" y="492"/>
                                </a:lnTo>
                                <a:lnTo>
                                  <a:pt x="1181" y="465"/>
                                </a:lnTo>
                                <a:lnTo>
                                  <a:pt x="1238" y="433"/>
                                </a:lnTo>
                                <a:lnTo>
                                  <a:pt x="1318" y="362"/>
                                </a:lnTo>
                                <a:lnTo>
                                  <a:pt x="1346" y="281"/>
                                </a:lnTo>
                                <a:lnTo>
                                  <a:pt x="1339" y="239"/>
                                </a:lnTo>
                                <a:lnTo>
                                  <a:pt x="1283" y="162"/>
                                </a:lnTo>
                                <a:lnTo>
                                  <a:pt x="1181" y="96"/>
                                </a:lnTo>
                                <a:lnTo>
                                  <a:pt x="1115" y="69"/>
                                </a:lnTo>
                                <a:lnTo>
                                  <a:pt x="1039" y="45"/>
                                </a:lnTo>
                                <a:lnTo>
                                  <a:pt x="957" y="26"/>
                                </a:lnTo>
                                <a:lnTo>
                                  <a:pt x="867" y="12"/>
                                </a:lnTo>
                                <a:lnTo>
                                  <a:pt x="772" y="3"/>
                                </a:lnTo>
                                <a:lnTo>
                                  <a:pt x="67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 name="Line 36"/>
                        <wps:cNvCnPr>
                          <a:cxnSpLocks noChangeShapeType="1"/>
                        </wps:cNvCnPr>
                        <wps:spPr bwMode="auto">
                          <a:xfrm>
                            <a:off x="2690" y="3648"/>
                            <a:ext cx="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52" name="Freeform 37"/>
                        <wps:cNvSpPr>
                          <a:spLocks/>
                        </wps:cNvSpPr>
                        <wps:spPr bwMode="auto">
                          <a:xfrm>
                            <a:off x="1883" y="3451"/>
                            <a:ext cx="554" cy="583"/>
                          </a:xfrm>
                          <a:custGeom>
                            <a:avLst/>
                            <a:gdLst>
                              <a:gd name="T0" fmla="+- 0 2437 1883"/>
                              <a:gd name="T1" fmla="*/ T0 w 554"/>
                              <a:gd name="T2" fmla="+- 0 3451 3451"/>
                              <a:gd name="T3" fmla="*/ 3451 h 583"/>
                              <a:gd name="T4" fmla="+- 0 2052 1883"/>
                              <a:gd name="T5" fmla="*/ T4 w 554"/>
                              <a:gd name="T6" fmla="+- 0 3451 3451"/>
                              <a:gd name="T7" fmla="*/ 3451 h 583"/>
                              <a:gd name="T8" fmla="+- 0 1883 1883"/>
                              <a:gd name="T9" fmla="*/ T8 w 554"/>
                              <a:gd name="T10" fmla="+- 0 3509 3451"/>
                              <a:gd name="T11" fmla="*/ 3509 h 583"/>
                              <a:gd name="T12" fmla="+- 0 1883 1883"/>
                              <a:gd name="T13" fmla="*/ T12 w 554"/>
                              <a:gd name="T14" fmla="+- 0 4033 3451"/>
                              <a:gd name="T15" fmla="*/ 4033 h 583"/>
                              <a:gd name="T16" fmla="+- 0 2262 1883"/>
                              <a:gd name="T17" fmla="*/ T16 w 554"/>
                              <a:gd name="T18" fmla="+- 0 4033 3451"/>
                              <a:gd name="T19" fmla="*/ 4033 h 583"/>
                              <a:gd name="T20" fmla="+- 0 2274 1883"/>
                              <a:gd name="T21" fmla="*/ T20 w 554"/>
                              <a:gd name="T22" fmla="+- 0 4033 3451"/>
                              <a:gd name="T23" fmla="*/ 4033 h 583"/>
                              <a:gd name="T24" fmla="+- 0 2437 1883"/>
                              <a:gd name="T25" fmla="*/ T24 w 554"/>
                              <a:gd name="T26" fmla="+- 0 3975 3451"/>
                              <a:gd name="T27" fmla="*/ 3975 h 583"/>
                              <a:gd name="T28" fmla="+- 0 2437 1883"/>
                              <a:gd name="T29" fmla="*/ T28 w 554"/>
                              <a:gd name="T30" fmla="+- 0 3451 3451"/>
                              <a:gd name="T31" fmla="*/ 3451 h 583"/>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554" h="583">
                                <a:moveTo>
                                  <a:pt x="554" y="0"/>
                                </a:moveTo>
                                <a:lnTo>
                                  <a:pt x="169" y="0"/>
                                </a:lnTo>
                                <a:lnTo>
                                  <a:pt x="0" y="58"/>
                                </a:lnTo>
                                <a:lnTo>
                                  <a:pt x="0" y="582"/>
                                </a:lnTo>
                                <a:lnTo>
                                  <a:pt x="379" y="582"/>
                                </a:lnTo>
                                <a:lnTo>
                                  <a:pt x="391" y="582"/>
                                </a:lnTo>
                                <a:lnTo>
                                  <a:pt x="554" y="524"/>
                                </a:lnTo>
                                <a:lnTo>
                                  <a:pt x="554" y="0"/>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AutoShape 38"/>
                        <wps:cNvSpPr>
                          <a:spLocks/>
                        </wps:cNvSpPr>
                        <wps:spPr bwMode="auto">
                          <a:xfrm>
                            <a:off x="1885" y="3452"/>
                            <a:ext cx="554" cy="583"/>
                          </a:xfrm>
                          <a:custGeom>
                            <a:avLst/>
                            <a:gdLst>
                              <a:gd name="T0" fmla="+- 0 1885 1885"/>
                              <a:gd name="T1" fmla="*/ T0 w 554"/>
                              <a:gd name="T2" fmla="+- 0 3511 3452"/>
                              <a:gd name="T3" fmla="*/ 3511 h 583"/>
                              <a:gd name="T4" fmla="+- 0 2055 1885"/>
                              <a:gd name="T5" fmla="*/ T4 w 554"/>
                              <a:gd name="T6" fmla="+- 0 3452 3452"/>
                              <a:gd name="T7" fmla="*/ 3452 h 583"/>
                              <a:gd name="T8" fmla="+- 0 2159 1885"/>
                              <a:gd name="T9" fmla="*/ T8 w 554"/>
                              <a:gd name="T10" fmla="+- 0 3452 3452"/>
                              <a:gd name="T11" fmla="*/ 3452 h 583"/>
                              <a:gd name="T12" fmla="+- 0 2439 1885"/>
                              <a:gd name="T13" fmla="*/ T12 w 554"/>
                              <a:gd name="T14" fmla="+- 0 3452 3452"/>
                              <a:gd name="T15" fmla="*/ 3452 h 583"/>
                              <a:gd name="T16" fmla="+- 0 2439 1885"/>
                              <a:gd name="T17" fmla="*/ T16 w 554"/>
                              <a:gd name="T18" fmla="+- 0 3765 3452"/>
                              <a:gd name="T19" fmla="*/ 3765 h 583"/>
                              <a:gd name="T20" fmla="+- 0 2439 1885"/>
                              <a:gd name="T21" fmla="*/ T20 w 554"/>
                              <a:gd name="T22" fmla="+- 0 3976 3452"/>
                              <a:gd name="T23" fmla="*/ 3976 h 583"/>
                              <a:gd name="T24" fmla="+- 0 2276 1885"/>
                              <a:gd name="T25" fmla="*/ T24 w 554"/>
                              <a:gd name="T26" fmla="+- 0 4035 3452"/>
                              <a:gd name="T27" fmla="*/ 4035 h 583"/>
                              <a:gd name="T28" fmla="+- 0 2154 1885"/>
                              <a:gd name="T29" fmla="*/ T28 w 554"/>
                              <a:gd name="T30" fmla="+- 0 4035 3452"/>
                              <a:gd name="T31" fmla="*/ 4035 h 583"/>
                              <a:gd name="T32" fmla="+- 0 1885 1885"/>
                              <a:gd name="T33" fmla="*/ T32 w 554"/>
                              <a:gd name="T34" fmla="+- 0 4035 3452"/>
                              <a:gd name="T35" fmla="*/ 4035 h 583"/>
                              <a:gd name="T36" fmla="+- 0 1885 1885"/>
                              <a:gd name="T37" fmla="*/ T36 w 554"/>
                              <a:gd name="T38" fmla="+- 0 3762 3452"/>
                              <a:gd name="T39" fmla="*/ 3762 h 583"/>
                              <a:gd name="T40" fmla="+- 0 1885 1885"/>
                              <a:gd name="T41" fmla="*/ T40 w 554"/>
                              <a:gd name="T42" fmla="+- 0 3511 3452"/>
                              <a:gd name="T43" fmla="*/ 3511 h 583"/>
                              <a:gd name="T44" fmla="+- 0 1885 1885"/>
                              <a:gd name="T45" fmla="*/ T44 w 554"/>
                              <a:gd name="T46" fmla="+- 0 3511 3452"/>
                              <a:gd name="T47" fmla="*/ 3511 h 583"/>
                              <a:gd name="T48" fmla="+- 0 1885 1885"/>
                              <a:gd name="T49" fmla="*/ T48 w 554"/>
                              <a:gd name="T50" fmla="+- 0 3511 3452"/>
                              <a:gd name="T51" fmla="*/ 3511 h 583"/>
                              <a:gd name="T52" fmla="+- 0 2264 1885"/>
                              <a:gd name="T53" fmla="*/ T52 w 554"/>
                              <a:gd name="T54" fmla="+- 0 3511 3452"/>
                              <a:gd name="T55" fmla="*/ 3511 h 583"/>
                              <a:gd name="T56" fmla="+- 0 2439 1885"/>
                              <a:gd name="T57" fmla="*/ T56 w 554"/>
                              <a:gd name="T58" fmla="+- 0 3452 3452"/>
                              <a:gd name="T59" fmla="*/ 3452 h 583"/>
                              <a:gd name="T60" fmla="+- 0 1885 1885"/>
                              <a:gd name="T61" fmla="*/ T60 w 554"/>
                              <a:gd name="T62" fmla="+- 0 3511 3452"/>
                              <a:gd name="T63" fmla="*/ 3511 h 583"/>
                              <a:gd name="T64" fmla="+- 0 2264 1885"/>
                              <a:gd name="T65" fmla="*/ T64 w 554"/>
                              <a:gd name="T66" fmla="+- 0 3511 3452"/>
                              <a:gd name="T67" fmla="*/ 3511 h 583"/>
                              <a:gd name="T68" fmla="+- 0 2264 1885"/>
                              <a:gd name="T69" fmla="*/ T68 w 554"/>
                              <a:gd name="T70" fmla="+- 0 3596 3452"/>
                              <a:gd name="T71" fmla="*/ 3596 h 583"/>
                              <a:gd name="T72" fmla="+- 0 2264 1885"/>
                              <a:gd name="T73" fmla="*/ T72 w 554"/>
                              <a:gd name="T74" fmla="+- 0 3924 3452"/>
                              <a:gd name="T75" fmla="*/ 3924 h 583"/>
                              <a:gd name="T76" fmla="+- 0 2264 1885"/>
                              <a:gd name="T77" fmla="*/ T76 w 554"/>
                              <a:gd name="T78" fmla="+- 0 4035 3452"/>
                              <a:gd name="T79" fmla="*/ 4035 h 583"/>
                              <a:gd name="T80" fmla="+- 0 1915 1885"/>
                              <a:gd name="T81" fmla="*/ T80 w 554"/>
                              <a:gd name="T82" fmla="+- 0 3535 3452"/>
                              <a:gd name="T83" fmla="*/ 3535 h 583"/>
                              <a:gd name="T84" fmla="+- 0 2229 1885"/>
                              <a:gd name="T85" fmla="*/ T84 w 554"/>
                              <a:gd name="T86" fmla="+- 0 3535 3452"/>
                              <a:gd name="T87" fmla="*/ 3535 h 583"/>
                              <a:gd name="T88" fmla="+- 0 2229 1885"/>
                              <a:gd name="T89" fmla="*/ T88 w 554"/>
                              <a:gd name="T90" fmla="+- 0 3547 3452"/>
                              <a:gd name="T91" fmla="*/ 3547 h 583"/>
                              <a:gd name="T92" fmla="+- 0 1915 1885"/>
                              <a:gd name="T93" fmla="*/ T92 w 554"/>
                              <a:gd name="T94" fmla="+- 0 3547 3452"/>
                              <a:gd name="T95" fmla="*/ 3547 h 583"/>
                              <a:gd name="T96" fmla="+- 0 1915 1885"/>
                              <a:gd name="T97" fmla="*/ T96 w 554"/>
                              <a:gd name="T98" fmla="+- 0 3535 3452"/>
                              <a:gd name="T99" fmla="*/ 3535 h 583"/>
                              <a:gd name="T100" fmla="+- 0 1915 1885"/>
                              <a:gd name="T101" fmla="*/ T100 w 554"/>
                              <a:gd name="T102" fmla="+- 0 3572 3452"/>
                              <a:gd name="T103" fmla="*/ 3572 h 583"/>
                              <a:gd name="T104" fmla="+- 0 2229 1885"/>
                              <a:gd name="T105" fmla="*/ T104 w 554"/>
                              <a:gd name="T106" fmla="+- 0 3572 3452"/>
                              <a:gd name="T107" fmla="*/ 3572 h 583"/>
                              <a:gd name="T108" fmla="+- 0 2229 1885"/>
                              <a:gd name="T109" fmla="*/ T108 w 554"/>
                              <a:gd name="T110" fmla="+- 0 3584 3452"/>
                              <a:gd name="T111" fmla="*/ 3584 h 583"/>
                              <a:gd name="T112" fmla="+- 0 1915 1885"/>
                              <a:gd name="T113" fmla="*/ T112 w 554"/>
                              <a:gd name="T114" fmla="+- 0 3584 3452"/>
                              <a:gd name="T115" fmla="*/ 3584 h 583"/>
                              <a:gd name="T116" fmla="+- 0 1915 1885"/>
                              <a:gd name="T117" fmla="*/ T116 w 554"/>
                              <a:gd name="T118" fmla="+- 0 3572 3452"/>
                              <a:gd name="T119" fmla="*/ 3572 h 583"/>
                              <a:gd name="T120" fmla="+- 0 1915 1885"/>
                              <a:gd name="T121" fmla="*/ T120 w 554"/>
                              <a:gd name="T122" fmla="+- 0 3612 3452"/>
                              <a:gd name="T123" fmla="*/ 3612 h 583"/>
                              <a:gd name="T124" fmla="+- 0 2229 1885"/>
                              <a:gd name="T125" fmla="*/ T124 w 554"/>
                              <a:gd name="T126" fmla="+- 0 3612 3452"/>
                              <a:gd name="T127" fmla="*/ 3612 h 583"/>
                              <a:gd name="T128" fmla="+- 0 2229 1885"/>
                              <a:gd name="T129" fmla="*/ T128 w 554"/>
                              <a:gd name="T130" fmla="+- 0 3624 3452"/>
                              <a:gd name="T131" fmla="*/ 3624 h 583"/>
                              <a:gd name="T132" fmla="+- 0 1915 1885"/>
                              <a:gd name="T133" fmla="*/ T132 w 554"/>
                              <a:gd name="T134" fmla="+- 0 3624 3452"/>
                              <a:gd name="T135" fmla="*/ 3624 h 583"/>
                              <a:gd name="T136" fmla="+- 0 1915 1885"/>
                              <a:gd name="T137" fmla="*/ T136 w 554"/>
                              <a:gd name="T138" fmla="+- 0 3612 3452"/>
                              <a:gd name="T139" fmla="*/ 3612 h 5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554" h="583">
                                <a:moveTo>
                                  <a:pt x="0" y="59"/>
                                </a:moveTo>
                                <a:lnTo>
                                  <a:pt x="170" y="0"/>
                                </a:lnTo>
                                <a:lnTo>
                                  <a:pt x="274" y="0"/>
                                </a:lnTo>
                                <a:lnTo>
                                  <a:pt x="554" y="0"/>
                                </a:lnTo>
                                <a:lnTo>
                                  <a:pt x="554" y="313"/>
                                </a:lnTo>
                                <a:lnTo>
                                  <a:pt x="554" y="524"/>
                                </a:lnTo>
                                <a:lnTo>
                                  <a:pt x="391" y="583"/>
                                </a:lnTo>
                                <a:lnTo>
                                  <a:pt x="269" y="583"/>
                                </a:lnTo>
                                <a:lnTo>
                                  <a:pt x="0" y="583"/>
                                </a:lnTo>
                                <a:lnTo>
                                  <a:pt x="0" y="310"/>
                                </a:lnTo>
                                <a:lnTo>
                                  <a:pt x="0" y="59"/>
                                </a:lnTo>
                                <a:close/>
                                <a:moveTo>
                                  <a:pt x="0" y="59"/>
                                </a:moveTo>
                                <a:lnTo>
                                  <a:pt x="0" y="59"/>
                                </a:lnTo>
                                <a:lnTo>
                                  <a:pt x="379" y="59"/>
                                </a:lnTo>
                                <a:lnTo>
                                  <a:pt x="554" y="0"/>
                                </a:lnTo>
                                <a:moveTo>
                                  <a:pt x="0" y="59"/>
                                </a:moveTo>
                                <a:lnTo>
                                  <a:pt x="379" y="59"/>
                                </a:lnTo>
                                <a:lnTo>
                                  <a:pt x="379" y="144"/>
                                </a:lnTo>
                                <a:lnTo>
                                  <a:pt x="379" y="472"/>
                                </a:lnTo>
                                <a:lnTo>
                                  <a:pt x="379" y="583"/>
                                </a:lnTo>
                                <a:moveTo>
                                  <a:pt x="30" y="83"/>
                                </a:moveTo>
                                <a:lnTo>
                                  <a:pt x="344" y="83"/>
                                </a:lnTo>
                                <a:lnTo>
                                  <a:pt x="344" y="95"/>
                                </a:lnTo>
                                <a:lnTo>
                                  <a:pt x="30" y="95"/>
                                </a:lnTo>
                                <a:lnTo>
                                  <a:pt x="30" y="83"/>
                                </a:lnTo>
                                <a:moveTo>
                                  <a:pt x="30" y="120"/>
                                </a:moveTo>
                                <a:lnTo>
                                  <a:pt x="344" y="120"/>
                                </a:lnTo>
                                <a:lnTo>
                                  <a:pt x="344" y="132"/>
                                </a:lnTo>
                                <a:lnTo>
                                  <a:pt x="30" y="132"/>
                                </a:lnTo>
                                <a:lnTo>
                                  <a:pt x="30" y="120"/>
                                </a:lnTo>
                                <a:moveTo>
                                  <a:pt x="30" y="160"/>
                                </a:moveTo>
                                <a:lnTo>
                                  <a:pt x="344" y="160"/>
                                </a:lnTo>
                                <a:lnTo>
                                  <a:pt x="344" y="172"/>
                                </a:lnTo>
                                <a:lnTo>
                                  <a:pt x="30" y="172"/>
                                </a:lnTo>
                                <a:lnTo>
                                  <a:pt x="30" y="160"/>
                                </a:lnTo>
                              </a:path>
                            </a:pathLst>
                          </a:custGeom>
                          <a:noFill/>
                          <a:ln w="287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4" name="Picture 3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842" y="328"/>
                            <a:ext cx="1994" cy="1317"/>
                          </a:xfrm>
                          <a:prstGeom prst="rect">
                            <a:avLst/>
                          </a:prstGeom>
                          <a:noFill/>
                          <a:extLst>
                            <a:ext uri="{909E8E84-426E-40DD-AFC4-6F175D3DCCD1}">
                              <a14:hiddenFill xmlns:a14="http://schemas.microsoft.com/office/drawing/2010/main">
                                <a:solidFill>
                                  <a:srgbClr val="FFFFFF"/>
                                </a:solidFill>
                              </a14:hiddenFill>
                            </a:ext>
                          </a:extLst>
                        </pic:spPr>
                      </pic:pic>
                      <wps:wsp>
                        <wps:cNvPr id="55" name="AutoShape 40"/>
                        <wps:cNvSpPr>
                          <a:spLocks/>
                        </wps:cNvSpPr>
                        <wps:spPr bwMode="auto">
                          <a:xfrm>
                            <a:off x="651" y="1768"/>
                            <a:ext cx="1446" cy="2944"/>
                          </a:xfrm>
                          <a:custGeom>
                            <a:avLst/>
                            <a:gdLst>
                              <a:gd name="T0" fmla="+- 0 1166 652"/>
                              <a:gd name="T1" fmla="*/ T0 w 1446"/>
                              <a:gd name="T2" fmla="+- 0 2926 1769"/>
                              <a:gd name="T3" fmla="*/ 2926 h 2944"/>
                              <a:gd name="T4" fmla="+- 0 994 652"/>
                              <a:gd name="T5" fmla="*/ T4 w 1446"/>
                              <a:gd name="T6" fmla="+- 0 2828 1769"/>
                              <a:gd name="T7" fmla="*/ 2828 h 2944"/>
                              <a:gd name="T8" fmla="+- 0 893 652"/>
                              <a:gd name="T9" fmla="*/ T8 w 1446"/>
                              <a:gd name="T10" fmla="+- 0 2761 1769"/>
                              <a:gd name="T11" fmla="*/ 2761 h 2944"/>
                              <a:gd name="T12" fmla="+- 0 827 652"/>
                              <a:gd name="T13" fmla="*/ T12 w 1446"/>
                              <a:gd name="T14" fmla="+- 0 2709 1769"/>
                              <a:gd name="T15" fmla="*/ 2709 h 2944"/>
                              <a:gd name="T16" fmla="+- 0 770 652"/>
                              <a:gd name="T17" fmla="*/ T16 w 1446"/>
                              <a:gd name="T18" fmla="+- 0 2657 1769"/>
                              <a:gd name="T19" fmla="*/ 2657 h 2944"/>
                              <a:gd name="T20" fmla="+- 0 725 652"/>
                              <a:gd name="T21" fmla="*/ T20 w 1446"/>
                              <a:gd name="T22" fmla="+- 0 2603 1769"/>
                              <a:gd name="T23" fmla="*/ 2603 h 2944"/>
                              <a:gd name="T24" fmla="+- 0 693 652"/>
                              <a:gd name="T25" fmla="*/ T24 w 1446"/>
                              <a:gd name="T26" fmla="+- 0 2548 1769"/>
                              <a:gd name="T27" fmla="*/ 2548 h 2944"/>
                              <a:gd name="T28" fmla="+- 0 675 652"/>
                              <a:gd name="T29" fmla="*/ T28 w 1446"/>
                              <a:gd name="T30" fmla="+- 0 2492 1769"/>
                              <a:gd name="T31" fmla="*/ 2492 h 2944"/>
                              <a:gd name="T32" fmla="+- 0 673 652"/>
                              <a:gd name="T33" fmla="*/ T32 w 1446"/>
                              <a:gd name="T34" fmla="+- 0 2434 1769"/>
                              <a:gd name="T35" fmla="*/ 2434 h 2944"/>
                              <a:gd name="T36" fmla="+- 0 693 652"/>
                              <a:gd name="T37" fmla="*/ T36 w 1446"/>
                              <a:gd name="T38" fmla="+- 0 2368 1769"/>
                              <a:gd name="T39" fmla="*/ 2368 h 2944"/>
                              <a:gd name="T40" fmla="+- 0 731 652"/>
                              <a:gd name="T41" fmla="*/ T40 w 1446"/>
                              <a:gd name="T42" fmla="+- 0 2295 1769"/>
                              <a:gd name="T43" fmla="*/ 2295 h 2944"/>
                              <a:gd name="T44" fmla="+- 0 783 652"/>
                              <a:gd name="T45" fmla="*/ T44 w 1446"/>
                              <a:gd name="T46" fmla="+- 0 2218 1769"/>
                              <a:gd name="T47" fmla="*/ 2218 h 2944"/>
                              <a:gd name="T48" fmla="+- 0 846 652"/>
                              <a:gd name="T49" fmla="*/ T48 w 1446"/>
                              <a:gd name="T50" fmla="+- 0 2140 1769"/>
                              <a:gd name="T51" fmla="*/ 2140 h 2944"/>
                              <a:gd name="T52" fmla="+- 0 988 652"/>
                              <a:gd name="T53" fmla="*/ T52 w 1446"/>
                              <a:gd name="T54" fmla="+- 0 1988 1769"/>
                              <a:gd name="T55" fmla="*/ 1988 h 2944"/>
                              <a:gd name="T56" fmla="+- 0 1125 652"/>
                              <a:gd name="T57" fmla="*/ T56 w 1446"/>
                              <a:gd name="T58" fmla="+- 0 1856 1769"/>
                              <a:gd name="T59" fmla="*/ 1856 h 2944"/>
                              <a:gd name="T60" fmla="+- 0 1141 652"/>
                              <a:gd name="T61" fmla="*/ T60 w 1446"/>
                              <a:gd name="T62" fmla="+- 0 1913 1769"/>
                              <a:gd name="T63" fmla="*/ 1913 h 2944"/>
                              <a:gd name="T64" fmla="+- 0 1153 652"/>
                              <a:gd name="T65" fmla="*/ T64 w 1446"/>
                              <a:gd name="T66" fmla="+- 0 1927 1769"/>
                              <a:gd name="T67" fmla="*/ 1927 h 2944"/>
                              <a:gd name="T68" fmla="+- 0 1203 652"/>
                              <a:gd name="T69" fmla="*/ T68 w 1446"/>
                              <a:gd name="T70" fmla="+- 0 1775 1769"/>
                              <a:gd name="T71" fmla="*/ 1775 h 2944"/>
                              <a:gd name="T72" fmla="+- 0 1044 652"/>
                              <a:gd name="T73" fmla="*/ T72 w 1446"/>
                              <a:gd name="T74" fmla="+- 0 1810 1769"/>
                              <a:gd name="T75" fmla="*/ 1810 h 2944"/>
                              <a:gd name="T76" fmla="+- 0 1156 652"/>
                              <a:gd name="T77" fmla="*/ T76 w 1446"/>
                              <a:gd name="T78" fmla="+- 0 1801 1769"/>
                              <a:gd name="T79" fmla="*/ 1801 h 2944"/>
                              <a:gd name="T80" fmla="+- 0 1090 652"/>
                              <a:gd name="T81" fmla="*/ T80 w 1446"/>
                              <a:gd name="T82" fmla="+- 0 1862 1769"/>
                              <a:gd name="T83" fmla="*/ 1862 h 2944"/>
                              <a:gd name="T84" fmla="+- 0 973 652"/>
                              <a:gd name="T85" fmla="*/ T84 w 1446"/>
                              <a:gd name="T86" fmla="+- 0 1974 1769"/>
                              <a:gd name="T87" fmla="*/ 1974 h 2944"/>
                              <a:gd name="T88" fmla="+- 0 831 652"/>
                              <a:gd name="T89" fmla="*/ T88 w 1446"/>
                              <a:gd name="T90" fmla="+- 0 2127 1769"/>
                              <a:gd name="T91" fmla="*/ 2127 h 2944"/>
                              <a:gd name="T92" fmla="+- 0 767 652"/>
                              <a:gd name="T93" fmla="*/ T92 w 1446"/>
                              <a:gd name="T94" fmla="+- 0 2207 1769"/>
                              <a:gd name="T95" fmla="*/ 2207 h 2944"/>
                              <a:gd name="T96" fmla="+- 0 713 652"/>
                              <a:gd name="T97" fmla="*/ T96 w 1446"/>
                              <a:gd name="T98" fmla="+- 0 2285 1769"/>
                              <a:gd name="T99" fmla="*/ 2285 h 2944"/>
                              <a:gd name="T100" fmla="+- 0 674 652"/>
                              <a:gd name="T101" fmla="*/ T100 w 1446"/>
                              <a:gd name="T102" fmla="+- 0 2361 1769"/>
                              <a:gd name="T103" fmla="*/ 2361 h 2944"/>
                              <a:gd name="T104" fmla="+- 0 654 652"/>
                              <a:gd name="T105" fmla="*/ T104 w 1446"/>
                              <a:gd name="T106" fmla="+- 0 2432 1769"/>
                              <a:gd name="T107" fmla="*/ 2432 h 2944"/>
                              <a:gd name="T108" fmla="+- 0 655 652"/>
                              <a:gd name="T109" fmla="*/ T108 w 1446"/>
                              <a:gd name="T110" fmla="+- 0 2497 1769"/>
                              <a:gd name="T111" fmla="*/ 2497 h 2944"/>
                              <a:gd name="T112" fmla="+- 0 675 652"/>
                              <a:gd name="T113" fmla="*/ T112 w 1446"/>
                              <a:gd name="T114" fmla="+- 0 2557 1769"/>
                              <a:gd name="T115" fmla="*/ 2557 h 2944"/>
                              <a:gd name="T116" fmla="+- 0 709 652"/>
                              <a:gd name="T117" fmla="*/ T116 w 1446"/>
                              <a:gd name="T118" fmla="+- 0 2615 1769"/>
                              <a:gd name="T119" fmla="*/ 2615 h 2944"/>
                              <a:gd name="T120" fmla="+- 0 756 652"/>
                              <a:gd name="T121" fmla="*/ T120 w 1446"/>
                              <a:gd name="T122" fmla="+- 0 2671 1769"/>
                              <a:gd name="T123" fmla="*/ 2671 h 2944"/>
                              <a:gd name="T124" fmla="+- 0 814 652"/>
                              <a:gd name="T125" fmla="*/ T124 w 1446"/>
                              <a:gd name="T126" fmla="+- 0 2725 1769"/>
                              <a:gd name="T127" fmla="*/ 2725 h 2944"/>
                              <a:gd name="T128" fmla="+- 0 882 652"/>
                              <a:gd name="T129" fmla="*/ T128 w 1446"/>
                              <a:gd name="T130" fmla="+- 0 2777 1769"/>
                              <a:gd name="T131" fmla="*/ 2777 h 2944"/>
                              <a:gd name="T132" fmla="+- 0 984 652"/>
                              <a:gd name="T133" fmla="*/ T132 w 1446"/>
                              <a:gd name="T134" fmla="+- 0 2845 1769"/>
                              <a:gd name="T135" fmla="*/ 2845 h 2944"/>
                              <a:gd name="T136" fmla="+- 0 1157 652"/>
                              <a:gd name="T137" fmla="*/ T136 w 1446"/>
                              <a:gd name="T138" fmla="+- 0 2944 1769"/>
                              <a:gd name="T139" fmla="*/ 2944 h 2944"/>
                              <a:gd name="T140" fmla="+- 0 1351 652"/>
                              <a:gd name="T141" fmla="*/ T140 w 1446"/>
                              <a:gd name="T142" fmla="+- 0 3023 1769"/>
                              <a:gd name="T143" fmla="*/ 3023 h 2944"/>
                              <a:gd name="T144" fmla="+- 0 2048 652"/>
                              <a:gd name="T145" fmla="*/ T144 w 1446"/>
                              <a:gd name="T146" fmla="+- 0 4156 1769"/>
                              <a:gd name="T147" fmla="*/ 4156 h 2944"/>
                              <a:gd name="T148" fmla="+- 0 1984 652"/>
                              <a:gd name="T149" fmla="*/ T148 w 1446"/>
                              <a:gd name="T150" fmla="+- 0 4313 1769"/>
                              <a:gd name="T151" fmla="*/ 4313 h 2944"/>
                              <a:gd name="T152" fmla="+- 0 1928 652"/>
                              <a:gd name="T153" fmla="*/ T152 w 1446"/>
                              <a:gd name="T154" fmla="+- 0 4419 1769"/>
                              <a:gd name="T155" fmla="*/ 4419 h 2944"/>
                              <a:gd name="T156" fmla="+- 0 1863 652"/>
                              <a:gd name="T157" fmla="*/ T156 w 1446"/>
                              <a:gd name="T158" fmla="+- 0 4510 1769"/>
                              <a:gd name="T159" fmla="*/ 4510 h 2944"/>
                              <a:gd name="T160" fmla="+- 0 1786 652"/>
                              <a:gd name="T161" fmla="*/ T160 w 1446"/>
                              <a:gd name="T162" fmla="+- 0 4581 1769"/>
                              <a:gd name="T163" fmla="*/ 4581 h 2944"/>
                              <a:gd name="T164" fmla="+- 0 1724 652"/>
                              <a:gd name="T165" fmla="*/ T164 w 1446"/>
                              <a:gd name="T166" fmla="+- 0 4615 1769"/>
                              <a:gd name="T167" fmla="*/ 4615 h 2944"/>
                              <a:gd name="T168" fmla="+- 0 1665 652"/>
                              <a:gd name="T169" fmla="*/ T168 w 1446"/>
                              <a:gd name="T170" fmla="+- 0 4632 1769"/>
                              <a:gd name="T171" fmla="*/ 4632 h 2944"/>
                              <a:gd name="T172" fmla="+- 0 1548 652"/>
                              <a:gd name="T173" fmla="*/ T172 w 1446"/>
                              <a:gd name="T174" fmla="+- 0 4650 1769"/>
                              <a:gd name="T175" fmla="*/ 4650 h 2944"/>
                              <a:gd name="T176" fmla="+- 0 1394 652"/>
                              <a:gd name="T177" fmla="*/ T176 w 1446"/>
                              <a:gd name="T178" fmla="+- 0 4654 1769"/>
                              <a:gd name="T179" fmla="*/ 4654 h 2944"/>
                              <a:gd name="T180" fmla="+- 0 1272 652"/>
                              <a:gd name="T181" fmla="*/ T180 w 1446"/>
                              <a:gd name="T182" fmla="+- 0 4648 1769"/>
                              <a:gd name="T183" fmla="*/ 4648 h 2944"/>
                              <a:gd name="T184" fmla="+- 0 1217 652"/>
                              <a:gd name="T185" fmla="*/ T184 w 1446"/>
                              <a:gd name="T186" fmla="+- 0 4643 1769"/>
                              <a:gd name="T187" fmla="*/ 4643 h 2944"/>
                              <a:gd name="T188" fmla="+- 0 1097 652"/>
                              <a:gd name="T189" fmla="*/ T188 w 1446"/>
                              <a:gd name="T190" fmla="+- 0 4635 1769"/>
                              <a:gd name="T191" fmla="*/ 4635 h 2944"/>
                              <a:gd name="T192" fmla="+- 0 1226 652"/>
                              <a:gd name="T193" fmla="*/ T192 w 1446"/>
                              <a:gd name="T194" fmla="+- 0 4664 1769"/>
                              <a:gd name="T195" fmla="*/ 4664 h 2944"/>
                              <a:gd name="T196" fmla="+- 0 1294 652"/>
                              <a:gd name="T197" fmla="*/ T196 w 1446"/>
                              <a:gd name="T198" fmla="+- 0 4670 1769"/>
                              <a:gd name="T199" fmla="*/ 4670 h 2944"/>
                              <a:gd name="T200" fmla="+- 0 1446 652"/>
                              <a:gd name="T201" fmla="*/ T200 w 1446"/>
                              <a:gd name="T202" fmla="+- 0 4674 1769"/>
                              <a:gd name="T203" fmla="*/ 4674 h 2944"/>
                              <a:gd name="T204" fmla="+- 0 1600 652"/>
                              <a:gd name="T205" fmla="*/ T204 w 1446"/>
                              <a:gd name="T206" fmla="+- 0 4664 1769"/>
                              <a:gd name="T207" fmla="*/ 4664 h 2944"/>
                              <a:gd name="T208" fmla="+- 0 1670 652"/>
                              <a:gd name="T209" fmla="*/ T208 w 1446"/>
                              <a:gd name="T210" fmla="+- 0 4652 1769"/>
                              <a:gd name="T211" fmla="*/ 4652 h 2944"/>
                              <a:gd name="T212" fmla="+- 0 1732 652"/>
                              <a:gd name="T213" fmla="*/ T212 w 1446"/>
                              <a:gd name="T214" fmla="+- 0 4633 1769"/>
                              <a:gd name="T215" fmla="*/ 4633 h 2944"/>
                              <a:gd name="T216" fmla="+- 0 1798 652"/>
                              <a:gd name="T217" fmla="*/ T216 w 1446"/>
                              <a:gd name="T218" fmla="+- 0 4597 1769"/>
                              <a:gd name="T219" fmla="*/ 4597 h 2944"/>
                              <a:gd name="T220" fmla="+- 0 1879 652"/>
                              <a:gd name="T221" fmla="*/ T220 w 1446"/>
                              <a:gd name="T222" fmla="+- 0 4523 1769"/>
                              <a:gd name="T223" fmla="*/ 4523 h 2944"/>
                              <a:gd name="T224" fmla="+- 0 1946 652"/>
                              <a:gd name="T225" fmla="*/ T224 w 1446"/>
                              <a:gd name="T226" fmla="+- 0 4429 1769"/>
                              <a:gd name="T227" fmla="*/ 4429 h 2944"/>
                              <a:gd name="T228" fmla="+- 0 2002 652"/>
                              <a:gd name="T229" fmla="*/ T228 w 1446"/>
                              <a:gd name="T230" fmla="+- 0 4321 1769"/>
                              <a:gd name="T231" fmla="*/ 4321 h 2944"/>
                              <a:gd name="T232" fmla="+- 0 2067 652"/>
                              <a:gd name="T233" fmla="*/ T232 w 1446"/>
                              <a:gd name="T234" fmla="+- 0 4163 1769"/>
                              <a:gd name="T235" fmla="*/ 4163 h 29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1446" h="2944">
                                <a:moveTo>
                                  <a:pt x="699" y="1254"/>
                                </a:moveTo>
                                <a:lnTo>
                                  <a:pt x="575" y="1190"/>
                                </a:lnTo>
                                <a:lnTo>
                                  <a:pt x="514" y="1157"/>
                                </a:lnTo>
                                <a:lnTo>
                                  <a:pt x="455" y="1125"/>
                                </a:lnTo>
                                <a:lnTo>
                                  <a:pt x="398" y="1092"/>
                                </a:lnTo>
                                <a:lnTo>
                                  <a:pt x="342" y="1059"/>
                                </a:lnTo>
                                <a:lnTo>
                                  <a:pt x="290" y="1025"/>
                                </a:lnTo>
                                <a:lnTo>
                                  <a:pt x="265" y="1009"/>
                                </a:lnTo>
                                <a:lnTo>
                                  <a:pt x="241" y="992"/>
                                </a:lnTo>
                                <a:lnTo>
                                  <a:pt x="218" y="975"/>
                                </a:lnTo>
                                <a:lnTo>
                                  <a:pt x="196" y="958"/>
                                </a:lnTo>
                                <a:lnTo>
                                  <a:pt x="175" y="940"/>
                                </a:lnTo>
                                <a:lnTo>
                                  <a:pt x="155" y="923"/>
                                </a:lnTo>
                                <a:lnTo>
                                  <a:pt x="136" y="905"/>
                                </a:lnTo>
                                <a:lnTo>
                                  <a:pt x="118" y="888"/>
                                </a:lnTo>
                                <a:lnTo>
                                  <a:pt x="102" y="870"/>
                                </a:lnTo>
                                <a:lnTo>
                                  <a:pt x="87" y="852"/>
                                </a:lnTo>
                                <a:lnTo>
                                  <a:pt x="73" y="834"/>
                                </a:lnTo>
                                <a:lnTo>
                                  <a:pt x="61" y="816"/>
                                </a:lnTo>
                                <a:lnTo>
                                  <a:pt x="50" y="798"/>
                                </a:lnTo>
                                <a:lnTo>
                                  <a:pt x="41" y="779"/>
                                </a:lnTo>
                                <a:lnTo>
                                  <a:pt x="33" y="761"/>
                                </a:lnTo>
                                <a:lnTo>
                                  <a:pt x="27" y="742"/>
                                </a:lnTo>
                                <a:lnTo>
                                  <a:pt x="23" y="723"/>
                                </a:lnTo>
                                <a:lnTo>
                                  <a:pt x="20" y="705"/>
                                </a:lnTo>
                                <a:lnTo>
                                  <a:pt x="20" y="685"/>
                                </a:lnTo>
                                <a:lnTo>
                                  <a:pt x="21" y="665"/>
                                </a:lnTo>
                                <a:lnTo>
                                  <a:pt x="26" y="644"/>
                                </a:lnTo>
                                <a:lnTo>
                                  <a:pt x="32" y="622"/>
                                </a:lnTo>
                                <a:lnTo>
                                  <a:pt x="41" y="599"/>
                                </a:lnTo>
                                <a:lnTo>
                                  <a:pt x="52" y="575"/>
                                </a:lnTo>
                                <a:lnTo>
                                  <a:pt x="64" y="551"/>
                                </a:lnTo>
                                <a:lnTo>
                                  <a:pt x="79" y="526"/>
                                </a:lnTo>
                                <a:lnTo>
                                  <a:pt x="95" y="501"/>
                                </a:lnTo>
                                <a:lnTo>
                                  <a:pt x="112" y="475"/>
                                </a:lnTo>
                                <a:lnTo>
                                  <a:pt x="131" y="449"/>
                                </a:lnTo>
                                <a:lnTo>
                                  <a:pt x="151" y="423"/>
                                </a:lnTo>
                                <a:lnTo>
                                  <a:pt x="172" y="397"/>
                                </a:lnTo>
                                <a:lnTo>
                                  <a:pt x="194" y="371"/>
                                </a:lnTo>
                                <a:lnTo>
                                  <a:pt x="240" y="319"/>
                                </a:lnTo>
                                <a:lnTo>
                                  <a:pt x="287" y="268"/>
                                </a:lnTo>
                                <a:lnTo>
                                  <a:pt x="336" y="219"/>
                                </a:lnTo>
                                <a:lnTo>
                                  <a:pt x="384" y="172"/>
                                </a:lnTo>
                                <a:lnTo>
                                  <a:pt x="430" y="128"/>
                                </a:lnTo>
                                <a:lnTo>
                                  <a:pt x="473" y="87"/>
                                </a:lnTo>
                                <a:lnTo>
                                  <a:pt x="493" y="69"/>
                                </a:lnTo>
                                <a:lnTo>
                                  <a:pt x="518" y="46"/>
                                </a:lnTo>
                                <a:lnTo>
                                  <a:pt x="489" y="144"/>
                                </a:lnTo>
                                <a:lnTo>
                                  <a:pt x="487" y="149"/>
                                </a:lnTo>
                                <a:lnTo>
                                  <a:pt x="490" y="155"/>
                                </a:lnTo>
                                <a:lnTo>
                                  <a:pt x="501" y="158"/>
                                </a:lnTo>
                                <a:lnTo>
                                  <a:pt x="506" y="155"/>
                                </a:lnTo>
                                <a:lnTo>
                                  <a:pt x="508" y="149"/>
                                </a:lnTo>
                                <a:lnTo>
                                  <a:pt x="551" y="6"/>
                                </a:lnTo>
                                <a:lnTo>
                                  <a:pt x="552" y="0"/>
                                </a:lnTo>
                                <a:lnTo>
                                  <a:pt x="395" y="36"/>
                                </a:lnTo>
                                <a:lnTo>
                                  <a:pt x="392" y="41"/>
                                </a:lnTo>
                                <a:lnTo>
                                  <a:pt x="394" y="52"/>
                                </a:lnTo>
                                <a:lnTo>
                                  <a:pt x="399" y="56"/>
                                </a:lnTo>
                                <a:lnTo>
                                  <a:pt x="504" y="32"/>
                                </a:lnTo>
                                <a:lnTo>
                                  <a:pt x="479" y="54"/>
                                </a:lnTo>
                                <a:lnTo>
                                  <a:pt x="459" y="73"/>
                                </a:lnTo>
                                <a:lnTo>
                                  <a:pt x="438" y="93"/>
                                </a:lnTo>
                                <a:lnTo>
                                  <a:pt x="416" y="114"/>
                                </a:lnTo>
                                <a:lnTo>
                                  <a:pt x="370" y="158"/>
                                </a:lnTo>
                                <a:lnTo>
                                  <a:pt x="321" y="205"/>
                                </a:lnTo>
                                <a:lnTo>
                                  <a:pt x="273" y="255"/>
                                </a:lnTo>
                                <a:lnTo>
                                  <a:pt x="225" y="306"/>
                                </a:lnTo>
                                <a:lnTo>
                                  <a:pt x="179" y="358"/>
                                </a:lnTo>
                                <a:lnTo>
                                  <a:pt x="157" y="385"/>
                                </a:lnTo>
                                <a:lnTo>
                                  <a:pt x="135" y="411"/>
                                </a:lnTo>
                                <a:lnTo>
                                  <a:pt x="115" y="438"/>
                                </a:lnTo>
                                <a:lnTo>
                                  <a:pt x="96" y="464"/>
                                </a:lnTo>
                                <a:lnTo>
                                  <a:pt x="78" y="490"/>
                                </a:lnTo>
                                <a:lnTo>
                                  <a:pt x="61" y="516"/>
                                </a:lnTo>
                                <a:lnTo>
                                  <a:pt x="47" y="542"/>
                                </a:lnTo>
                                <a:lnTo>
                                  <a:pt x="34" y="567"/>
                                </a:lnTo>
                                <a:lnTo>
                                  <a:pt x="22" y="592"/>
                                </a:lnTo>
                                <a:lnTo>
                                  <a:pt x="13" y="616"/>
                                </a:lnTo>
                                <a:lnTo>
                                  <a:pt x="6" y="640"/>
                                </a:lnTo>
                                <a:lnTo>
                                  <a:pt x="2" y="663"/>
                                </a:lnTo>
                                <a:lnTo>
                                  <a:pt x="0" y="686"/>
                                </a:lnTo>
                                <a:lnTo>
                                  <a:pt x="0" y="707"/>
                                </a:lnTo>
                                <a:lnTo>
                                  <a:pt x="3" y="728"/>
                                </a:lnTo>
                                <a:lnTo>
                                  <a:pt x="8" y="749"/>
                                </a:lnTo>
                                <a:lnTo>
                                  <a:pt x="15" y="769"/>
                                </a:lnTo>
                                <a:lnTo>
                                  <a:pt x="23" y="788"/>
                                </a:lnTo>
                                <a:lnTo>
                                  <a:pt x="33" y="808"/>
                                </a:lnTo>
                                <a:lnTo>
                                  <a:pt x="44" y="827"/>
                                </a:lnTo>
                                <a:lnTo>
                                  <a:pt x="57" y="846"/>
                                </a:lnTo>
                                <a:lnTo>
                                  <a:pt x="71" y="865"/>
                                </a:lnTo>
                                <a:lnTo>
                                  <a:pt x="87" y="884"/>
                                </a:lnTo>
                                <a:lnTo>
                                  <a:pt x="104" y="902"/>
                                </a:lnTo>
                                <a:lnTo>
                                  <a:pt x="122" y="920"/>
                                </a:lnTo>
                                <a:lnTo>
                                  <a:pt x="142" y="938"/>
                                </a:lnTo>
                                <a:lnTo>
                                  <a:pt x="162" y="956"/>
                                </a:lnTo>
                                <a:lnTo>
                                  <a:pt x="184" y="973"/>
                                </a:lnTo>
                                <a:lnTo>
                                  <a:pt x="206" y="991"/>
                                </a:lnTo>
                                <a:lnTo>
                                  <a:pt x="230" y="1008"/>
                                </a:lnTo>
                                <a:lnTo>
                                  <a:pt x="254" y="1025"/>
                                </a:lnTo>
                                <a:lnTo>
                                  <a:pt x="279" y="1042"/>
                                </a:lnTo>
                                <a:lnTo>
                                  <a:pt x="332" y="1076"/>
                                </a:lnTo>
                                <a:lnTo>
                                  <a:pt x="388" y="1109"/>
                                </a:lnTo>
                                <a:lnTo>
                                  <a:pt x="445" y="1142"/>
                                </a:lnTo>
                                <a:lnTo>
                                  <a:pt x="505" y="1175"/>
                                </a:lnTo>
                                <a:lnTo>
                                  <a:pt x="566" y="1207"/>
                                </a:lnTo>
                                <a:lnTo>
                                  <a:pt x="690" y="1272"/>
                                </a:lnTo>
                                <a:lnTo>
                                  <a:pt x="699" y="1254"/>
                                </a:lnTo>
                                <a:close/>
                                <a:moveTo>
                                  <a:pt x="1445" y="2313"/>
                                </a:moveTo>
                                <a:lnTo>
                                  <a:pt x="1427" y="2306"/>
                                </a:lnTo>
                                <a:lnTo>
                                  <a:pt x="1396" y="2387"/>
                                </a:lnTo>
                                <a:lnTo>
                                  <a:pt x="1365" y="2467"/>
                                </a:lnTo>
                                <a:lnTo>
                                  <a:pt x="1348" y="2506"/>
                                </a:lnTo>
                                <a:lnTo>
                                  <a:pt x="1332" y="2544"/>
                                </a:lnTo>
                                <a:lnTo>
                                  <a:pt x="1314" y="2581"/>
                                </a:lnTo>
                                <a:lnTo>
                                  <a:pt x="1296" y="2616"/>
                                </a:lnTo>
                                <a:lnTo>
                                  <a:pt x="1276" y="2650"/>
                                </a:lnTo>
                                <a:lnTo>
                                  <a:pt x="1256" y="2683"/>
                                </a:lnTo>
                                <a:lnTo>
                                  <a:pt x="1234" y="2713"/>
                                </a:lnTo>
                                <a:lnTo>
                                  <a:pt x="1211" y="2741"/>
                                </a:lnTo>
                                <a:lnTo>
                                  <a:pt x="1187" y="2767"/>
                                </a:lnTo>
                                <a:lnTo>
                                  <a:pt x="1161" y="2791"/>
                                </a:lnTo>
                                <a:lnTo>
                                  <a:pt x="1134" y="2812"/>
                                </a:lnTo>
                                <a:lnTo>
                                  <a:pt x="1105" y="2831"/>
                                </a:lnTo>
                                <a:lnTo>
                                  <a:pt x="1089" y="2838"/>
                                </a:lnTo>
                                <a:lnTo>
                                  <a:pt x="1072" y="2846"/>
                                </a:lnTo>
                                <a:lnTo>
                                  <a:pt x="1054" y="2852"/>
                                </a:lnTo>
                                <a:lnTo>
                                  <a:pt x="1034" y="2858"/>
                                </a:lnTo>
                                <a:lnTo>
                                  <a:pt x="1013" y="2863"/>
                                </a:lnTo>
                                <a:lnTo>
                                  <a:pt x="991" y="2868"/>
                                </a:lnTo>
                                <a:lnTo>
                                  <a:pt x="945" y="2875"/>
                                </a:lnTo>
                                <a:lnTo>
                                  <a:pt x="896" y="2881"/>
                                </a:lnTo>
                                <a:lnTo>
                                  <a:pt x="845" y="2884"/>
                                </a:lnTo>
                                <a:lnTo>
                                  <a:pt x="793" y="2885"/>
                                </a:lnTo>
                                <a:lnTo>
                                  <a:pt x="742" y="2885"/>
                                </a:lnTo>
                                <a:lnTo>
                                  <a:pt x="691" y="2883"/>
                                </a:lnTo>
                                <a:lnTo>
                                  <a:pt x="643" y="2881"/>
                                </a:lnTo>
                                <a:lnTo>
                                  <a:pt x="620" y="2879"/>
                                </a:lnTo>
                                <a:lnTo>
                                  <a:pt x="597" y="2877"/>
                                </a:lnTo>
                                <a:lnTo>
                                  <a:pt x="576" y="2875"/>
                                </a:lnTo>
                                <a:lnTo>
                                  <a:pt x="565" y="2874"/>
                                </a:lnTo>
                                <a:lnTo>
                                  <a:pt x="566" y="2871"/>
                                </a:lnTo>
                                <a:lnTo>
                                  <a:pt x="573" y="2825"/>
                                </a:lnTo>
                                <a:lnTo>
                                  <a:pt x="445" y="2866"/>
                                </a:lnTo>
                                <a:lnTo>
                                  <a:pt x="555" y="2944"/>
                                </a:lnTo>
                                <a:lnTo>
                                  <a:pt x="562" y="2894"/>
                                </a:lnTo>
                                <a:lnTo>
                                  <a:pt x="574" y="2895"/>
                                </a:lnTo>
                                <a:lnTo>
                                  <a:pt x="596" y="2897"/>
                                </a:lnTo>
                                <a:lnTo>
                                  <a:pt x="618" y="2899"/>
                                </a:lnTo>
                                <a:lnTo>
                                  <a:pt x="642" y="2901"/>
                                </a:lnTo>
                                <a:lnTo>
                                  <a:pt x="691" y="2903"/>
                                </a:lnTo>
                                <a:lnTo>
                                  <a:pt x="742" y="2905"/>
                                </a:lnTo>
                                <a:lnTo>
                                  <a:pt x="794" y="2905"/>
                                </a:lnTo>
                                <a:lnTo>
                                  <a:pt x="846" y="2904"/>
                                </a:lnTo>
                                <a:lnTo>
                                  <a:pt x="898" y="2900"/>
                                </a:lnTo>
                                <a:lnTo>
                                  <a:pt x="948" y="2895"/>
                                </a:lnTo>
                                <a:lnTo>
                                  <a:pt x="995" y="2887"/>
                                </a:lnTo>
                                <a:lnTo>
                                  <a:pt x="1006" y="2885"/>
                                </a:lnTo>
                                <a:lnTo>
                                  <a:pt x="1018" y="2883"/>
                                </a:lnTo>
                                <a:lnTo>
                                  <a:pt x="1040" y="2877"/>
                                </a:lnTo>
                                <a:lnTo>
                                  <a:pt x="1060" y="2871"/>
                                </a:lnTo>
                                <a:lnTo>
                                  <a:pt x="1080" y="2864"/>
                                </a:lnTo>
                                <a:lnTo>
                                  <a:pt x="1098" y="2856"/>
                                </a:lnTo>
                                <a:lnTo>
                                  <a:pt x="1115" y="2847"/>
                                </a:lnTo>
                                <a:lnTo>
                                  <a:pt x="1146" y="2828"/>
                                </a:lnTo>
                                <a:lnTo>
                                  <a:pt x="1175" y="2806"/>
                                </a:lnTo>
                                <a:lnTo>
                                  <a:pt x="1202" y="2781"/>
                                </a:lnTo>
                                <a:lnTo>
                                  <a:pt x="1227" y="2754"/>
                                </a:lnTo>
                                <a:lnTo>
                                  <a:pt x="1251" y="2725"/>
                                </a:lnTo>
                                <a:lnTo>
                                  <a:pt x="1273" y="2693"/>
                                </a:lnTo>
                                <a:lnTo>
                                  <a:pt x="1294" y="2660"/>
                                </a:lnTo>
                                <a:lnTo>
                                  <a:pt x="1313" y="2625"/>
                                </a:lnTo>
                                <a:lnTo>
                                  <a:pt x="1332" y="2589"/>
                                </a:lnTo>
                                <a:lnTo>
                                  <a:pt x="1350" y="2552"/>
                                </a:lnTo>
                                <a:lnTo>
                                  <a:pt x="1367" y="2514"/>
                                </a:lnTo>
                                <a:lnTo>
                                  <a:pt x="1383" y="2474"/>
                                </a:lnTo>
                                <a:lnTo>
                                  <a:pt x="1415" y="2394"/>
                                </a:lnTo>
                                <a:lnTo>
                                  <a:pt x="1445" y="23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6" name="Picture 4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8177" y="5489"/>
                            <a:ext cx="1654" cy="12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7" name="Picture 4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6316" y="5490"/>
                            <a:ext cx="1695" cy="1236"/>
                          </a:xfrm>
                          <a:prstGeom prst="rect">
                            <a:avLst/>
                          </a:prstGeom>
                          <a:noFill/>
                          <a:extLst>
                            <a:ext uri="{909E8E84-426E-40DD-AFC4-6F175D3DCCD1}">
                              <a14:hiddenFill xmlns:a14="http://schemas.microsoft.com/office/drawing/2010/main">
                                <a:solidFill>
                                  <a:srgbClr val="FFFFFF"/>
                                </a:solidFill>
                              </a14:hiddenFill>
                            </a:ext>
                          </a:extLst>
                        </pic:spPr>
                      </pic:pic>
                      <wps:wsp>
                        <wps:cNvPr id="58" name="Text Box 43"/>
                        <wps:cNvSpPr txBox="1">
                          <a:spLocks noChangeArrowheads="1"/>
                        </wps:cNvSpPr>
                        <wps:spPr bwMode="auto">
                          <a:xfrm>
                            <a:off x="297" y="4484"/>
                            <a:ext cx="662"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83C29D" w14:textId="77777777" w:rsidR="004C4851" w:rsidRDefault="004C4851" w:rsidP="004C4851">
                              <w:pPr>
                                <w:spacing w:line="221" w:lineRule="exact"/>
                              </w:pPr>
                              <w:r>
                                <w:t>Baterai</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5BD024" id="Group 31" o:spid="_x0000_s1038" style="position:absolute;left:0;text-align:left;margin-left:-21pt;margin-top:16.85pt;width:490.5pt;height:337.5pt;z-index:251680768" coordsize="10197,76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">
                <v:shape id="Picture 32" o:spid="_x0000_s1039" type="#_x0000_t75" style="position:absolute;left:1018;top:775;width:9179;height:68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">
                  <v:imagedata r:id="rId25" o:title=""/>
                </v:shape>
                <v:shape id="AutoShape 33" o:spid="_x0000_s1040" style="position:absolute;left:679;top:180;width:9316;height:6737;visibility:visible;mso-wrap-style:square;v-text-anchor:top" coordsize="9316,6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" path="m,1575r2329,l2329,,,,,1575xm5417,6737r3899,l9316,5162r-3899,l5417,6737xe" filled="f">
                  <v:stroke dashstyle="3 1"/>
                  <v:path arrowok="t" o:connecttype="custom" o:connectlocs="0,1755;2329,1755;2329,180;0,180;0,1755;5417,6917;9316,6917;9316,5342;5417,5342;5417,6917" o:connectangles="0,0,0,0,0,0,0,0,0,0"/>
                </v:shape>
                <v:shape id="Picture 34" o:spid="_x0000_s1041" type="#_x0000_t75" style="position:absolute;left:6815;width:3373;height:34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">
                  <v:imagedata r:id="rId26" o:title=""/>
                </v:shape>
                <v:shape id="Freeform 35" o:spid="_x0000_s1042" style="position:absolute;top:4298;width:1346;height:561;visibility:visible;mso-wrap-style:square;v-text-anchor:top" coordsize="1346,5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" path="m673,l574,3r-95,9l389,26,307,45,231,69,165,96r-57,32l28,200,,281r7,41l63,399r102,66l231,492r76,24l389,535r90,14l574,558r99,3l772,558r95,-9l957,535r82,-19l1115,492r66,-27l1238,433r80,-71l1346,281r-7,-42l1283,162,1181,96,1115,69,1039,45,957,26,867,12,772,3,673,xe" stroked="f">
                  <v:path arrowok="t" o:connecttype="custom" o:connectlocs="673,4298;574,4301;479,4310;389,4324;307,4343;231,4367;165,4394;108,4426;28,4498;0,4579;7,4620;63,4697;165,4763;231,4790;307,4814;389,4833;479,4847;574,4856;673,4859;772,4856;867,4847;957,4833;1039,4814;1115,4790;1181,4763;1238,4731;1318,4660;1346,4579;1339,4537;1283,4460;1181,4394;1115,4367;1039,4343;957,4324;867,4310;772,4301;673,4298" o:connectangles="0,0,0,0,0,0,0,0,0,0,0,0,0,0,0,0,0,0,0,0,0,0,0,0,0,0,0,0,0,0,0,0,0,0,0,0,0"/>
                </v:shape>
                <v:line id="Line 36" o:spid="_x0000_s1043" style="position:absolute;visibility:visible;mso-wrap-style:square" from="2690,3648" to="2690,36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">
                  <v:stroke dashstyle="1 1"/>
                </v:line>
                <v:shape id="Freeform 37" o:spid="_x0000_s1044" style="position:absolute;left:1883;top:3451;width:554;height:583;visibility:visible;mso-wrap-style:square;v-text-anchor:top" coordsize="554,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" path="m554,l169,,,58,,582r379,l391,582,554,524,554,xe" fillcolor="#ffc" stroked="f">
                  <v:path arrowok="t" o:connecttype="custom" o:connectlocs="554,3451;169,3451;0,3509;0,4033;379,4033;391,4033;554,3975;554,3451" o:connectangles="0,0,0,0,0,0,0,0"/>
                </v:shape>
                <v:shape id="AutoShape 38" o:spid="_x0000_s1045" style="position:absolute;left:1885;top:3452;width:554;height:583;visibility:visible;mso-wrap-style:square;v-text-anchor:top" coordsize="554,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" path="m,59l170,,274,,554,r,313l554,524,391,583r-122,l,583,,310,,59xm,59r,l379,59,554,m,59r379,l379,144r,328l379,583m30,83r314,l344,95,30,95r,-12m30,120r314,l344,132r-314,l30,120t,40l344,160r,12l30,172r,-12e" filled="f" strokeweight=".07975mm">
                  <v:path arrowok="t" o:connecttype="custom" o:connectlocs="0,3511;170,3452;274,3452;554,3452;554,3765;554,3976;391,4035;269,4035;0,4035;0,3762;0,3511;0,3511;0,3511;379,3511;554,3452;0,3511;379,3511;379,3596;379,3924;379,4035;30,3535;344,3535;344,3547;30,3547;30,3535;30,3572;344,3572;344,3584;30,3584;30,3572;30,3612;344,3612;344,3624;30,3624;30,3612" o:connectangles="0,0,0,0,0,0,0,0,0,0,0,0,0,0,0,0,0,0,0,0,0,0,0,0,0,0,0,0,0,0,0,0,0,0,0"/>
                </v:shape>
                <v:shape id="Picture 39" o:spid="_x0000_s1046" type="#_x0000_t75" style="position:absolute;left:842;top:328;width:1994;height:1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">
                  <v:imagedata r:id="rId27" o:title=""/>
                </v:shape>
                <v:shape id="AutoShape 40" o:spid="_x0000_s1047" style="position:absolute;left:651;top:1768;width:1446;height:2944;visibility:visible;mso-wrap-style:square;v-text-anchor:top" coordsize="1446,2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" path="m699,1254l575,1190r-61,-33l455,1125r-57,-33l342,1059r-52,-34l265,1009,241,992,218,975,196,958,175,940,155,923,136,905,118,888,102,870,87,852,73,834,61,816,50,798,41,779,33,761,27,742,23,723,20,705r,-20l21,665r5,-21l32,622r9,-23l52,575,64,551,79,526,95,501r17,-26l131,449r20,-26l172,397r22,-26l240,319r47,-51l336,219r48,-47l430,128,473,87,493,69,518,46r-29,98l487,149r3,6l501,158r5,-3l508,149,551,6,552,,395,36r-3,5l394,52r5,4l504,32,479,54,459,73,438,93r-22,21l370,158r-49,47l273,255r-48,51l179,358r-22,27l135,411r-20,27l96,464,78,490,61,516,47,542,34,567,22,592r-9,24l6,640,2,663,,686r,21l3,728r5,21l15,769r8,19l33,808r11,19l57,846r14,19l87,884r17,18l122,920r20,18l162,956r22,17l206,991r24,17l254,1025r25,17l332,1076r56,33l445,1142r60,33l566,1207r124,65l699,1254xm1445,2313r-18,-7l1396,2387r-31,80l1348,2506r-16,38l1314,2581r-18,35l1276,2650r-20,33l1234,2713r-23,28l1187,2767r-26,24l1134,2812r-29,19l1089,2838r-17,8l1054,2852r-20,6l1013,2863r-22,5l945,2875r-49,6l845,2884r-52,1l742,2885r-51,-2l643,2881r-23,-2l597,2877r-21,-2l565,2874r1,-3l573,2825r-128,41l555,2944r7,-50l574,2895r22,2l618,2899r24,2l691,2903r51,2l794,2905r52,-1l898,2900r50,-5l995,2887r11,-2l1018,2883r22,-6l1060,2871r20,-7l1098,2856r17,-9l1146,2828r29,-22l1202,2781r25,-27l1251,2725r22,-32l1294,2660r19,-35l1332,2589r18,-37l1367,2514r16,-40l1415,2394r30,-81xe" fillcolor="black" stroked="f">
                  <v:path arrowok="t" o:connecttype="custom" o:connectlocs="514,2926;342,2828;241,2761;175,2709;118,2657;73,2603;41,2548;23,2492;21,2434;41,2368;79,2295;131,2218;194,2140;336,1988;473,1856;489,1913;501,1927;551,1775;392,1810;504,1801;438,1862;321,1974;179,2127;115,2207;61,2285;22,2361;2,2432;3,2497;23,2557;57,2615;104,2671;162,2725;230,2777;332,2845;505,2944;699,3023;1396,4156;1332,4313;1276,4419;1211,4510;1134,4581;1072,4615;1013,4632;896,4650;742,4654;620,4648;565,4643;445,4635;574,4664;642,4670;794,4674;948,4664;1018,4652;1080,4633;1146,4597;1227,4523;1294,4429;1350,4321;1415,4163" o:connectangles="0,0,0,0,0,0,0,0,0,0,0,0,0,0,0,0,0,0,0,0,0,0,0,0,0,0,0,0,0,0,0,0,0,0,0,0,0,0,0,0,0,0,0,0,0,0,0,0,0,0,0,0,0,0,0,0,0,0,0"/>
                </v:shape>
                <v:shape id="Picture 41" o:spid="_x0000_s1048" type="#_x0000_t75" style="position:absolute;left:8177;top:5489;width:1654;height:1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">
                  <v:imagedata r:id="rId28" o:title=""/>
                </v:shape>
                <v:shape id="Picture 42" o:spid="_x0000_s1049" type="#_x0000_t75" style="position:absolute;left:6316;top:5490;width:1695;height:1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">
                  <v:imagedata r:id="rId29" o:title=""/>
                </v:shape>
                <v:shape id="Text Box 43" o:spid="_x0000_s1050" type="#_x0000_t202" style="position:absolute;left:297;top:4484;width:662;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RdxwAAAANsAAAAPAAAAZHJzL2Rvd25yZXYueG1sRE9Ni8Iw&#10;EL0v+B/CCN7W1AVl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fSUXccAAAADbAAAADwAAAAAA&#10;AAAAAAAAAAAHAgAAZHJzL2Rvd25yZXYueG1sUEsFBgAAAAADAAMAtwAAAPQCAAAAAA==&#10;" filled="f" stroked="f">
                  <v:textbox inset="0,0,0,0">
                    <w:txbxContent>
                      <w:p w14:paraId="2583C29D" w14:textId="77777777" w:rsidR="004C4851" w:rsidRDefault="004C4851" w:rsidP="004C4851">
                        <w:pPr>
                          <w:spacing w:line="221" w:lineRule="exact"/>
                        </w:pPr>
                        <w:r>
                          <w:t>Baterai</w:t>
                        </w:r>
                      </w:p>
                    </w:txbxContent>
                  </v:textbox>
                </v:shape>
              </v:group>
            </w:pict>
          </mc:Fallback>
        </mc:AlternateContent>
      </w:r>
      <w:r w:rsidR="00EF57C2" w:rsidRPr="00D34DC3">
        <w:rPr>
          <w:rFonts w:ascii="Times New Roman" w:hAnsi="Times New Roman" w:cs="Times New Roman"/>
          <w:sz w:val="24"/>
          <w:szCs w:val="24"/>
        </w:rPr>
        <w:t>Gambar</w:t>
      </w:r>
      <w:r w:rsidR="00EF57C2" w:rsidRPr="00D34DC3">
        <w:rPr>
          <w:rFonts w:ascii="Times New Roman" w:hAnsi="Times New Roman" w:cs="Times New Roman"/>
          <w:spacing w:val="-3"/>
          <w:sz w:val="24"/>
          <w:szCs w:val="24"/>
        </w:rPr>
        <w:t xml:space="preserve"> 2</w:t>
      </w:r>
      <w:r w:rsidR="00EF57C2" w:rsidRPr="00D34DC3">
        <w:rPr>
          <w:rFonts w:ascii="Times New Roman" w:hAnsi="Times New Roman" w:cs="Times New Roman"/>
          <w:sz w:val="24"/>
          <w:szCs w:val="24"/>
        </w:rPr>
        <w:t>:</w:t>
      </w:r>
      <w:r w:rsidR="00EF57C2" w:rsidRPr="00D34DC3">
        <w:rPr>
          <w:rFonts w:ascii="Times New Roman" w:hAnsi="Times New Roman" w:cs="Times New Roman"/>
          <w:spacing w:val="-4"/>
          <w:sz w:val="24"/>
          <w:szCs w:val="24"/>
        </w:rPr>
        <w:t xml:space="preserve"> </w:t>
      </w:r>
      <w:r w:rsidR="00EF57C2" w:rsidRPr="00D34DC3">
        <w:rPr>
          <w:rFonts w:ascii="Times New Roman" w:hAnsi="Times New Roman" w:cs="Times New Roman"/>
          <w:sz w:val="24"/>
          <w:szCs w:val="24"/>
        </w:rPr>
        <w:t>Model Meteran</w:t>
      </w:r>
      <w:r w:rsidR="00EF57C2" w:rsidRPr="00D34DC3">
        <w:rPr>
          <w:rFonts w:ascii="Times New Roman" w:hAnsi="Times New Roman" w:cs="Times New Roman"/>
          <w:spacing w:val="-2"/>
          <w:sz w:val="24"/>
          <w:szCs w:val="24"/>
        </w:rPr>
        <w:t xml:space="preserve"> </w:t>
      </w:r>
      <w:r w:rsidR="00EF57C2" w:rsidRPr="00D34DC3">
        <w:rPr>
          <w:rFonts w:ascii="Times New Roman" w:hAnsi="Times New Roman" w:cs="Times New Roman"/>
          <w:sz w:val="24"/>
          <w:szCs w:val="24"/>
        </w:rPr>
        <w:t>Air</w:t>
      </w:r>
      <w:r w:rsidR="00EF57C2" w:rsidRPr="00D34DC3">
        <w:rPr>
          <w:rFonts w:ascii="Times New Roman" w:hAnsi="Times New Roman" w:cs="Times New Roman"/>
          <w:spacing w:val="-2"/>
          <w:sz w:val="24"/>
          <w:szCs w:val="24"/>
        </w:rPr>
        <w:t xml:space="preserve"> </w:t>
      </w:r>
      <w:r w:rsidR="00EF57C2" w:rsidRPr="00D34DC3">
        <w:rPr>
          <w:rFonts w:ascii="Times New Roman" w:hAnsi="Times New Roman" w:cs="Times New Roman"/>
          <w:sz w:val="24"/>
          <w:szCs w:val="24"/>
        </w:rPr>
        <w:t>bersih</w:t>
      </w:r>
    </w:p>
    <w:p w14:paraId="452AED9B" w14:textId="1FD9E7EB" w:rsidR="00EF57C2" w:rsidRPr="00D34DC3" w:rsidRDefault="00EF57C2" w:rsidP="00D34DC3">
      <w:pPr>
        <w:spacing w:after="0" w:line="240" w:lineRule="auto"/>
        <w:ind w:right="-5"/>
        <w:rPr>
          <w:rFonts w:ascii="Times New Roman" w:hAnsi="Times New Roman" w:cs="Times New Roman"/>
          <w:b/>
          <w:color w:val="000000"/>
          <w:sz w:val="24"/>
          <w:szCs w:val="24"/>
          <w:lang w:val="en-US"/>
        </w:rPr>
      </w:pPr>
    </w:p>
    <w:p w14:paraId="2431E3B9" w14:textId="77777777" w:rsidR="00EF57C2" w:rsidRPr="00D34DC3" w:rsidRDefault="00EF57C2" w:rsidP="00D34DC3">
      <w:pPr>
        <w:spacing w:after="0" w:line="240" w:lineRule="auto"/>
        <w:ind w:right="-5"/>
        <w:rPr>
          <w:rFonts w:ascii="Times New Roman" w:hAnsi="Times New Roman" w:cs="Times New Roman"/>
          <w:b/>
          <w:color w:val="000000"/>
          <w:sz w:val="24"/>
          <w:szCs w:val="24"/>
          <w:lang w:val="en-US"/>
        </w:rPr>
      </w:pPr>
    </w:p>
    <w:p w14:paraId="45B6FF75"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11C5D9F1" w14:textId="224DA521"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2A10ED0D"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75E35279"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22041A38"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35E66C3F"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435A90F6"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0A074175"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2CD27905"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4C7A1633"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1343205E" w14:textId="52584BC9"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5F73702B"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0BEE7483"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3B5FCF49"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429A08B1"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4DB46503"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78051CA7"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7EEB30DC"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683453C8"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376F49B1"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69E14B1B" w14:textId="77777777" w:rsidR="00A64E4A" w:rsidRDefault="00A64E4A" w:rsidP="00A64E4A">
      <w:pPr>
        <w:spacing w:before="120" w:after="0" w:line="240" w:lineRule="auto"/>
        <w:rPr>
          <w:rFonts w:ascii="Times New Roman" w:hAnsi="Times New Roman" w:cs="Times New Roman"/>
          <w:b/>
          <w:color w:val="000000"/>
          <w:sz w:val="24"/>
          <w:szCs w:val="24"/>
          <w:lang w:val="en-US"/>
        </w:rPr>
      </w:pPr>
    </w:p>
    <w:p w14:paraId="74BDF066" w14:textId="77777777" w:rsidR="00F864AF" w:rsidRDefault="00F864AF" w:rsidP="00A64E4A">
      <w:pPr>
        <w:spacing w:before="120" w:after="0" w:line="240" w:lineRule="auto"/>
        <w:rPr>
          <w:rFonts w:ascii="Times New Roman" w:hAnsi="Times New Roman" w:cs="Times New Roman"/>
          <w:b/>
          <w:color w:val="000000"/>
          <w:sz w:val="24"/>
          <w:szCs w:val="24"/>
          <w:lang w:val="en-US"/>
        </w:rPr>
      </w:pPr>
    </w:p>
    <w:p w14:paraId="53EA95D8" w14:textId="6CE05230" w:rsidR="004C4851" w:rsidRPr="00A64E4A" w:rsidRDefault="004C4851" w:rsidP="00A64E4A">
      <w:pPr>
        <w:spacing w:before="120" w:after="0" w:line="240" w:lineRule="auto"/>
        <w:rPr>
          <w:rFonts w:ascii="Times New Roman" w:hAnsi="Times New Roman" w:cs="Times New Roman"/>
          <w:sz w:val="24"/>
          <w:szCs w:val="24"/>
        </w:rPr>
      </w:pPr>
      <w:r w:rsidRPr="00D34DC3">
        <w:rPr>
          <w:rFonts w:ascii="Times New Roman" w:hAnsi="Times New Roman" w:cs="Times New Roman"/>
          <w:sz w:val="24"/>
          <w:szCs w:val="24"/>
        </w:rPr>
        <w:lastRenderedPageBreak/>
        <w:t>Gambar</w:t>
      </w:r>
      <w:r w:rsidRPr="00D34DC3">
        <w:rPr>
          <w:rFonts w:ascii="Times New Roman" w:hAnsi="Times New Roman" w:cs="Times New Roman"/>
          <w:spacing w:val="-3"/>
          <w:sz w:val="24"/>
          <w:szCs w:val="24"/>
        </w:rPr>
        <w:t xml:space="preserve"> 3</w:t>
      </w:r>
      <w:r w:rsidRPr="00D34DC3">
        <w:rPr>
          <w:rFonts w:ascii="Times New Roman" w:hAnsi="Times New Roman" w:cs="Times New Roman"/>
          <w:sz w:val="24"/>
          <w:szCs w:val="24"/>
        </w:rPr>
        <w:t>:</w:t>
      </w:r>
      <w:r w:rsidRPr="00D34DC3">
        <w:rPr>
          <w:rFonts w:ascii="Times New Roman" w:hAnsi="Times New Roman" w:cs="Times New Roman"/>
          <w:spacing w:val="-4"/>
          <w:sz w:val="24"/>
          <w:szCs w:val="24"/>
        </w:rPr>
        <w:t xml:space="preserve"> </w:t>
      </w:r>
      <w:r w:rsidRPr="00D34DC3">
        <w:rPr>
          <w:rFonts w:ascii="Times New Roman" w:hAnsi="Times New Roman" w:cs="Times New Roman"/>
          <w:sz w:val="24"/>
          <w:szCs w:val="24"/>
        </w:rPr>
        <w:t>Sistem</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Instalasi</w:t>
      </w:r>
      <w:r w:rsidRPr="00D34DC3">
        <w:rPr>
          <w:rFonts w:ascii="Times New Roman" w:hAnsi="Times New Roman" w:cs="Times New Roman"/>
          <w:spacing w:val="3"/>
          <w:sz w:val="24"/>
          <w:szCs w:val="24"/>
        </w:rPr>
        <w:t xml:space="preserve"> </w:t>
      </w:r>
      <w:r w:rsidRPr="00D34DC3">
        <w:rPr>
          <w:rFonts w:ascii="Times New Roman" w:hAnsi="Times New Roman" w:cs="Times New Roman"/>
          <w:sz w:val="24"/>
          <w:szCs w:val="24"/>
        </w:rPr>
        <w:t>Penerapan</w:t>
      </w:r>
      <w:r w:rsidRPr="00D34DC3">
        <w:rPr>
          <w:rFonts w:ascii="Times New Roman" w:hAnsi="Times New Roman" w:cs="Times New Roman"/>
          <w:spacing w:val="-3"/>
          <w:sz w:val="24"/>
          <w:szCs w:val="24"/>
        </w:rPr>
        <w:t xml:space="preserve"> </w:t>
      </w:r>
      <w:r w:rsidRPr="00D34DC3">
        <w:rPr>
          <w:rFonts w:ascii="Times New Roman" w:hAnsi="Times New Roman" w:cs="Times New Roman"/>
          <w:sz w:val="24"/>
          <w:szCs w:val="24"/>
        </w:rPr>
        <w:t>Solar</w:t>
      </w:r>
      <w:r w:rsidRPr="00D34DC3">
        <w:rPr>
          <w:rFonts w:ascii="Times New Roman" w:hAnsi="Times New Roman" w:cs="Times New Roman"/>
          <w:spacing w:val="-3"/>
          <w:sz w:val="24"/>
          <w:szCs w:val="24"/>
        </w:rPr>
        <w:t xml:space="preserve"> </w:t>
      </w:r>
      <w:r w:rsidRPr="00D34DC3">
        <w:rPr>
          <w:rFonts w:ascii="Times New Roman" w:hAnsi="Times New Roman" w:cs="Times New Roman"/>
          <w:sz w:val="24"/>
          <w:szCs w:val="24"/>
        </w:rPr>
        <w:t>Modul pada</w:t>
      </w:r>
      <w:r w:rsidRPr="00D34DC3">
        <w:rPr>
          <w:rFonts w:ascii="Times New Roman" w:hAnsi="Times New Roman" w:cs="Times New Roman"/>
          <w:spacing w:val="-2"/>
          <w:sz w:val="24"/>
          <w:szCs w:val="24"/>
        </w:rPr>
        <w:t xml:space="preserve"> </w:t>
      </w:r>
      <w:r w:rsidRPr="00D34DC3">
        <w:rPr>
          <w:rFonts w:ascii="Times New Roman" w:hAnsi="Times New Roman" w:cs="Times New Roman"/>
          <w:sz w:val="24"/>
          <w:szCs w:val="24"/>
        </w:rPr>
        <w:t>air</w:t>
      </w:r>
      <w:r w:rsidRPr="00D34DC3">
        <w:rPr>
          <w:rFonts w:ascii="Times New Roman" w:hAnsi="Times New Roman" w:cs="Times New Roman"/>
          <w:spacing w:val="-2"/>
          <w:sz w:val="24"/>
          <w:szCs w:val="24"/>
        </w:rPr>
        <w:t xml:space="preserve"> </w:t>
      </w:r>
      <w:r w:rsidRPr="00D34DC3">
        <w:rPr>
          <w:rFonts w:ascii="Times New Roman" w:hAnsi="Times New Roman" w:cs="Times New Roman"/>
          <w:sz w:val="24"/>
          <w:szCs w:val="24"/>
        </w:rPr>
        <w:t>bersih</w:t>
      </w:r>
    </w:p>
    <w:p w14:paraId="3E89BC46" w14:textId="77777777" w:rsidR="00A64E4A" w:rsidRDefault="00A64E4A" w:rsidP="00D34DC3">
      <w:pPr>
        <w:spacing w:after="0" w:line="240" w:lineRule="auto"/>
        <w:rPr>
          <w:rFonts w:ascii="Times New Roman" w:hAnsi="Times New Roman" w:cs="Times New Roman"/>
          <w:sz w:val="24"/>
          <w:szCs w:val="24"/>
        </w:rPr>
      </w:pPr>
    </w:p>
    <w:p w14:paraId="698360A6" w14:textId="1C853D34" w:rsidR="004C4851" w:rsidRPr="00D34DC3" w:rsidRDefault="00A64E4A" w:rsidP="00D34DC3">
      <w:pPr>
        <w:spacing w:after="0" w:line="240" w:lineRule="auto"/>
        <w:rPr>
          <w:rFonts w:ascii="Times New Roman" w:hAnsi="Times New Roman" w:cs="Times New Roman"/>
          <w:sz w:val="24"/>
          <w:szCs w:val="24"/>
        </w:rPr>
      </w:pPr>
      <w:r w:rsidRPr="00D34DC3">
        <w:rPr>
          <w:rFonts w:ascii="Times New Roman" w:hAnsi="Times New Roman" w:cs="Times New Roman"/>
          <w:sz w:val="24"/>
          <w:szCs w:val="24"/>
        </w:rPr>
        <w:t>Peta Lokasi Mitra Sasaran</w:t>
      </w:r>
    </w:p>
    <w:p w14:paraId="701FB0B2" w14:textId="77777777" w:rsidR="004C4851" w:rsidRPr="00D34DC3" w:rsidRDefault="004C4851" w:rsidP="00A64E4A">
      <w:pPr>
        <w:spacing w:after="0" w:line="240" w:lineRule="auto"/>
        <w:ind w:firstLine="709"/>
        <w:jc w:val="both"/>
        <w:rPr>
          <w:rFonts w:ascii="Times New Roman" w:hAnsi="Times New Roman" w:cs="Times New Roman"/>
          <w:sz w:val="24"/>
          <w:szCs w:val="24"/>
        </w:rPr>
      </w:pPr>
      <w:r w:rsidRPr="00D34DC3">
        <w:rPr>
          <w:rFonts w:ascii="Times New Roman" w:hAnsi="Times New Roman" w:cs="Times New Roman"/>
          <w:sz w:val="24"/>
          <w:szCs w:val="24"/>
        </w:rPr>
        <w:t>Jarak lokasi mitra dengan Sekolah Tinggi Ilmu Administrasi Puangrimaggalatung kurang</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lebih 45 km yang berada di sebelah Barat kabupaten Bone yaitu di Desa Samaenre dusun</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Batulappa</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Kecamatan</w:t>
      </w:r>
      <w:r w:rsidRPr="00D34DC3">
        <w:rPr>
          <w:rFonts w:ascii="Times New Roman" w:hAnsi="Times New Roman" w:cs="Times New Roman"/>
          <w:spacing w:val="-3"/>
          <w:sz w:val="24"/>
          <w:szCs w:val="24"/>
        </w:rPr>
        <w:t xml:space="preserve"> </w:t>
      </w:r>
      <w:r w:rsidRPr="00D34DC3">
        <w:rPr>
          <w:rFonts w:ascii="Times New Roman" w:hAnsi="Times New Roman" w:cs="Times New Roman"/>
          <w:sz w:val="24"/>
          <w:szCs w:val="24"/>
        </w:rPr>
        <w:t>Bengo</w:t>
      </w:r>
      <w:r w:rsidRPr="00D34DC3">
        <w:rPr>
          <w:rFonts w:ascii="Times New Roman" w:hAnsi="Times New Roman" w:cs="Times New Roman"/>
          <w:spacing w:val="7"/>
          <w:sz w:val="24"/>
          <w:szCs w:val="24"/>
        </w:rPr>
        <w:t xml:space="preserve"> </w:t>
      </w:r>
      <w:r w:rsidRPr="00D34DC3">
        <w:rPr>
          <w:rFonts w:ascii="Times New Roman" w:hAnsi="Times New Roman" w:cs="Times New Roman"/>
          <w:sz w:val="24"/>
          <w:szCs w:val="24"/>
        </w:rPr>
        <w:t>Kabupaten</w:t>
      </w:r>
      <w:r w:rsidRPr="00D34DC3">
        <w:rPr>
          <w:rFonts w:ascii="Times New Roman" w:hAnsi="Times New Roman" w:cs="Times New Roman"/>
          <w:spacing w:val="-4"/>
          <w:sz w:val="24"/>
          <w:szCs w:val="24"/>
        </w:rPr>
        <w:t xml:space="preserve"> </w:t>
      </w:r>
      <w:r w:rsidRPr="00D34DC3">
        <w:rPr>
          <w:rFonts w:ascii="Times New Roman" w:hAnsi="Times New Roman" w:cs="Times New Roman"/>
          <w:sz w:val="24"/>
          <w:szCs w:val="24"/>
        </w:rPr>
        <w:t>Bone</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Propinsi</w:t>
      </w:r>
      <w:r w:rsidRPr="00D34DC3">
        <w:rPr>
          <w:rFonts w:ascii="Times New Roman" w:hAnsi="Times New Roman" w:cs="Times New Roman"/>
          <w:spacing w:val="-4"/>
          <w:sz w:val="24"/>
          <w:szCs w:val="24"/>
        </w:rPr>
        <w:t xml:space="preserve"> </w:t>
      </w:r>
      <w:r w:rsidRPr="00D34DC3">
        <w:rPr>
          <w:rFonts w:ascii="Times New Roman" w:hAnsi="Times New Roman" w:cs="Times New Roman"/>
          <w:sz w:val="24"/>
          <w:szCs w:val="24"/>
        </w:rPr>
        <w:t>Sulawesi</w:t>
      </w:r>
      <w:r w:rsidRPr="00D34DC3">
        <w:rPr>
          <w:rFonts w:ascii="Times New Roman" w:hAnsi="Times New Roman" w:cs="Times New Roman"/>
          <w:spacing w:val="-3"/>
          <w:sz w:val="24"/>
          <w:szCs w:val="24"/>
        </w:rPr>
        <w:t xml:space="preserve"> </w:t>
      </w:r>
      <w:r w:rsidRPr="00D34DC3">
        <w:rPr>
          <w:rFonts w:ascii="Times New Roman" w:hAnsi="Times New Roman" w:cs="Times New Roman"/>
          <w:sz w:val="24"/>
          <w:szCs w:val="24"/>
        </w:rPr>
        <w:t>Selatan.</w:t>
      </w:r>
    </w:p>
    <w:p w14:paraId="1D74C71D" w14:textId="28549C3C" w:rsidR="004C4851" w:rsidRPr="00D34DC3" w:rsidRDefault="004C4851" w:rsidP="00D34DC3">
      <w:pPr>
        <w:pStyle w:val="Heading1"/>
        <w:spacing w:before="63" w:line="240" w:lineRule="auto"/>
        <w:ind w:left="432" w:hanging="432"/>
        <w:rPr>
          <w:rFonts w:ascii="Times New Roman" w:hAnsi="Times New Roman" w:cs="Times New Roman"/>
          <w:sz w:val="24"/>
          <w:szCs w:val="24"/>
        </w:rPr>
      </w:pPr>
      <w:r w:rsidRPr="00D34DC3">
        <w:rPr>
          <w:rFonts w:ascii="Times New Roman" w:hAnsi="Times New Roman" w:cs="Times New Roman"/>
          <w:sz w:val="24"/>
          <w:szCs w:val="24"/>
        </w:rPr>
        <w:t>Denah</w:t>
      </w:r>
      <w:r w:rsidRPr="00D34DC3">
        <w:rPr>
          <w:rFonts w:ascii="Times New Roman" w:hAnsi="Times New Roman" w:cs="Times New Roman"/>
          <w:spacing w:val="-2"/>
          <w:sz w:val="24"/>
          <w:szCs w:val="24"/>
        </w:rPr>
        <w:t xml:space="preserve"> </w:t>
      </w:r>
      <w:r w:rsidRPr="00D34DC3">
        <w:rPr>
          <w:rFonts w:ascii="Times New Roman" w:hAnsi="Times New Roman" w:cs="Times New Roman"/>
          <w:sz w:val="24"/>
          <w:szCs w:val="24"/>
        </w:rPr>
        <w:t>Lokasi</w:t>
      </w:r>
      <w:r w:rsidRPr="00D34DC3">
        <w:rPr>
          <w:rFonts w:ascii="Times New Roman" w:hAnsi="Times New Roman" w:cs="Times New Roman"/>
          <w:spacing w:val="-2"/>
          <w:sz w:val="24"/>
          <w:szCs w:val="24"/>
        </w:rPr>
        <w:t xml:space="preserve"> </w:t>
      </w:r>
      <w:r w:rsidRPr="00D34DC3">
        <w:rPr>
          <w:rFonts w:ascii="Times New Roman" w:hAnsi="Times New Roman" w:cs="Times New Roman"/>
          <w:sz w:val="24"/>
          <w:szCs w:val="24"/>
        </w:rPr>
        <w:t>Mitra</w:t>
      </w:r>
      <w:r w:rsidRPr="00D34DC3">
        <w:rPr>
          <w:rFonts w:ascii="Times New Roman" w:hAnsi="Times New Roman" w:cs="Times New Roman"/>
          <w:spacing w:val="-2"/>
          <w:sz w:val="24"/>
          <w:szCs w:val="24"/>
        </w:rPr>
        <w:t xml:space="preserve"> </w:t>
      </w:r>
      <w:r w:rsidRPr="00D34DC3">
        <w:rPr>
          <w:rFonts w:ascii="Times New Roman" w:hAnsi="Times New Roman" w:cs="Times New Roman"/>
          <w:sz w:val="24"/>
          <w:szCs w:val="24"/>
        </w:rPr>
        <w:t>Kerja</w:t>
      </w:r>
    </w:p>
    <w:p w14:paraId="3441AB12"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6157DA7C"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1110682C"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6B25A4EF" w14:textId="120F6110" w:rsidR="004C4851" w:rsidRPr="00D34DC3" w:rsidRDefault="00E64A5B" w:rsidP="00D34DC3">
      <w:pPr>
        <w:spacing w:after="0" w:line="240" w:lineRule="auto"/>
        <w:ind w:right="-5"/>
        <w:rPr>
          <w:rFonts w:ascii="Times New Roman" w:hAnsi="Times New Roman" w:cs="Times New Roman"/>
          <w:b/>
          <w:color w:val="000000"/>
          <w:sz w:val="24"/>
          <w:szCs w:val="24"/>
          <w:lang w:val="en-US"/>
        </w:rPr>
      </w:pPr>
      <w:r w:rsidRPr="00D34DC3">
        <w:rPr>
          <w:rFonts w:ascii="Times New Roman" w:hAnsi="Times New Roman" w:cs="Times New Roman"/>
          <w:b/>
          <w:noProof/>
          <w:color w:val="000000"/>
          <w:sz w:val="24"/>
          <w:szCs w:val="24"/>
          <w:lang w:val="en-US"/>
        </w:rPr>
        <mc:AlternateContent>
          <mc:Choice Requires="wpg">
            <w:drawing>
              <wp:anchor distT="0" distB="0" distL="114300" distR="114300" simplePos="0" relativeHeight="251681792" behindDoc="0" locked="0" layoutInCell="1" allowOverlap="1" wp14:anchorId="274CC87A" wp14:editId="5A83EC5C">
                <wp:simplePos x="0" y="0"/>
                <wp:positionH relativeFrom="column">
                  <wp:posOffset>501015</wp:posOffset>
                </wp:positionH>
                <wp:positionV relativeFrom="paragraph">
                  <wp:posOffset>82550</wp:posOffset>
                </wp:positionV>
                <wp:extent cx="5233035" cy="4591050"/>
                <wp:effectExtent l="5715" t="22860" r="0" b="5715"/>
                <wp:wrapNone/>
                <wp:docPr id="24"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33035" cy="4591050"/>
                          <a:chOff x="1508" y="2643"/>
                          <a:chExt cx="8187" cy="8895"/>
                        </a:xfrm>
                      </wpg:grpSpPr>
                      <wps:wsp>
                        <wps:cNvPr id="25" name="AutoShape 45"/>
                        <wps:cNvSpPr>
                          <a:spLocks/>
                        </wps:cNvSpPr>
                        <wps:spPr bwMode="auto">
                          <a:xfrm>
                            <a:off x="6984" y="2653"/>
                            <a:ext cx="2407" cy="2237"/>
                          </a:xfrm>
                          <a:custGeom>
                            <a:avLst/>
                            <a:gdLst>
                              <a:gd name="T0" fmla="+- 0 8173 6519"/>
                              <a:gd name="T1" fmla="*/ T0 w 2203"/>
                              <a:gd name="T2" fmla="+- 0 1256 1256"/>
                              <a:gd name="T3" fmla="*/ 1256 h 2171"/>
                              <a:gd name="T4" fmla="+- 0 7068 6519"/>
                              <a:gd name="T5" fmla="*/ T4 w 2203"/>
                              <a:gd name="T6" fmla="+- 0 1256 1256"/>
                              <a:gd name="T7" fmla="*/ 1256 h 2171"/>
                              <a:gd name="T8" fmla="+- 0 6519 6519"/>
                              <a:gd name="T9" fmla="*/ T8 w 2203"/>
                              <a:gd name="T10" fmla="+- 0 2341 1256"/>
                              <a:gd name="T11" fmla="*/ 2341 h 2171"/>
                              <a:gd name="T12" fmla="+- 0 7068 6519"/>
                              <a:gd name="T13" fmla="*/ T12 w 2203"/>
                              <a:gd name="T14" fmla="+- 0 3427 1256"/>
                              <a:gd name="T15" fmla="*/ 3427 h 2171"/>
                              <a:gd name="T16" fmla="+- 0 8173 6519"/>
                              <a:gd name="T17" fmla="*/ T16 w 2203"/>
                              <a:gd name="T18" fmla="+- 0 3427 1256"/>
                              <a:gd name="T19" fmla="*/ 3427 h 2171"/>
                              <a:gd name="T20" fmla="+- 0 8188 6519"/>
                              <a:gd name="T21" fmla="*/ T20 w 2203"/>
                              <a:gd name="T22" fmla="+- 0 3397 1256"/>
                              <a:gd name="T23" fmla="*/ 3397 h 2171"/>
                              <a:gd name="T24" fmla="+- 0 7087 6519"/>
                              <a:gd name="T25" fmla="*/ T24 w 2203"/>
                              <a:gd name="T26" fmla="+- 0 3397 1256"/>
                              <a:gd name="T27" fmla="*/ 3397 h 2171"/>
                              <a:gd name="T28" fmla="+- 0 6553 6519"/>
                              <a:gd name="T29" fmla="*/ T28 w 2203"/>
                              <a:gd name="T30" fmla="+- 0 2341 1256"/>
                              <a:gd name="T31" fmla="*/ 2341 h 2171"/>
                              <a:gd name="T32" fmla="+- 0 7087 6519"/>
                              <a:gd name="T33" fmla="*/ T32 w 2203"/>
                              <a:gd name="T34" fmla="+- 0 1286 1256"/>
                              <a:gd name="T35" fmla="*/ 1286 h 2171"/>
                              <a:gd name="T36" fmla="+- 0 8188 6519"/>
                              <a:gd name="T37" fmla="*/ T36 w 2203"/>
                              <a:gd name="T38" fmla="+- 0 1286 1256"/>
                              <a:gd name="T39" fmla="*/ 1286 h 2171"/>
                              <a:gd name="T40" fmla="+- 0 8173 6519"/>
                              <a:gd name="T41" fmla="*/ T40 w 2203"/>
                              <a:gd name="T42" fmla="+- 0 1256 1256"/>
                              <a:gd name="T43" fmla="*/ 1256 h 2171"/>
                              <a:gd name="T44" fmla="+- 0 8154 6519"/>
                              <a:gd name="T45" fmla="*/ T44 w 2203"/>
                              <a:gd name="T46" fmla="+- 0 1286 1256"/>
                              <a:gd name="T47" fmla="*/ 1286 h 2171"/>
                              <a:gd name="T48" fmla="+- 0 7087 6519"/>
                              <a:gd name="T49" fmla="*/ T48 w 2203"/>
                              <a:gd name="T50" fmla="+- 0 1286 1256"/>
                              <a:gd name="T51" fmla="*/ 1286 h 2171"/>
                              <a:gd name="T52" fmla="+- 0 6553 6519"/>
                              <a:gd name="T53" fmla="*/ T52 w 2203"/>
                              <a:gd name="T54" fmla="+- 0 2341 1256"/>
                              <a:gd name="T55" fmla="*/ 2341 h 2171"/>
                              <a:gd name="T56" fmla="+- 0 7087 6519"/>
                              <a:gd name="T57" fmla="*/ T56 w 2203"/>
                              <a:gd name="T58" fmla="+- 0 3397 1256"/>
                              <a:gd name="T59" fmla="*/ 3397 h 2171"/>
                              <a:gd name="T60" fmla="+- 0 8154 6519"/>
                              <a:gd name="T61" fmla="*/ T60 w 2203"/>
                              <a:gd name="T62" fmla="+- 0 3397 1256"/>
                              <a:gd name="T63" fmla="*/ 3397 h 2171"/>
                              <a:gd name="T64" fmla="+- 0 8169 6519"/>
                              <a:gd name="T65" fmla="*/ T64 w 2203"/>
                              <a:gd name="T66" fmla="+- 0 3367 1256"/>
                              <a:gd name="T67" fmla="*/ 3367 h 2171"/>
                              <a:gd name="T68" fmla="+- 0 7105 6519"/>
                              <a:gd name="T69" fmla="*/ T68 w 2203"/>
                              <a:gd name="T70" fmla="+- 0 3367 1256"/>
                              <a:gd name="T71" fmla="*/ 3367 h 2171"/>
                              <a:gd name="T72" fmla="+- 0 6587 6519"/>
                              <a:gd name="T73" fmla="*/ T72 w 2203"/>
                              <a:gd name="T74" fmla="+- 0 2341 1256"/>
                              <a:gd name="T75" fmla="*/ 2341 h 2171"/>
                              <a:gd name="T76" fmla="+- 0 7105 6519"/>
                              <a:gd name="T77" fmla="*/ T76 w 2203"/>
                              <a:gd name="T78" fmla="+- 0 1316 1256"/>
                              <a:gd name="T79" fmla="*/ 1316 h 2171"/>
                              <a:gd name="T80" fmla="+- 0 8169 6519"/>
                              <a:gd name="T81" fmla="*/ T80 w 2203"/>
                              <a:gd name="T82" fmla="+- 0 1316 1256"/>
                              <a:gd name="T83" fmla="*/ 1316 h 2171"/>
                              <a:gd name="T84" fmla="+- 0 8154 6519"/>
                              <a:gd name="T85" fmla="*/ T84 w 2203"/>
                              <a:gd name="T86" fmla="+- 0 1286 1256"/>
                              <a:gd name="T87" fmla="*/ 1286 h 2171"/>
                              <a:gd name="T88" fmla="+- 0 8188 6519"/>
                              <a:gd name="T89" fmla="*/ T88 w 2203"/>
                              <a:gd name="T90" fmla="+- 0 1286 1256"/>
                              <a:gd name="T91" fmla="*/ 1286 h 2171"/>
                              <a:gd name="T92" fmla="+- 0 8154 6519"/>
                              <a:gd name="T93" fmla="*/ T92 w 2203"/>
                              <a:gd name="T94" fmla="+- 0 1286 1256"/>
                              <a:gd name="T95" fmla="*/ 1286 h 2171"/>
                              <a:gd name="T96" fmla="+- 0 8688 6519"/>
                              <a:gd name="T97" fmla="*/ T96 w 2203"/>
                              <a:gd name="T98" fmla="+- 0 2341 1256"/>
                              <a:gd name="T99" fmla="*/ 2341 h 2171"/>
                              <a:gd name="T100" fmla="+- 0 8154 6519"/>
                              <a:gd name="T101" fmla="*/ T100 w 2203"/>
                              <a:gd name="T102" fmla="+- 0 3397 1256"/>
                              <a:gd name="T103" fmla="*/ 3397 h 2171"/>
                              <a:gd name="T104" fmla="+- 0 8188 6519"/>
                              <a:gd name="T105" fmla="*/ T104 w 2203"/>
                              <a:gd name="T106" fmla="+- 0 3397 1256"/>
                              <a:gd name="T107" fmla="*/ 3397 h 2171"/>
                              <a:gd name="T108" fmla="+- 0 8722 6519"/>
                              <a:gd name="T109" fmla="*/ T108 w 2203"/>
                              <a:gd name="T110" fmla="+- 0 2341 1256"/>
                              <a:gd name="T111" fmla="*/ 2341 h 2171"/>
                              <a:gd name="T112" fmla="+- 0 8188 6519"/>
                              <a:gd name="T113" fmla="*/ T112 w 2203"/>
                              <a:gd name="T114" fmla="+- 0 1286 1256"/>
                              <a:gd name="T115" fmla="*/ 1286 h 2171"/>
                              <a:gd name="T116" fmla="+- 0 8136 6519"/>
                              <a:gd name="T117" fmla="*/ T116 w 2203"/>
                              <a:gd name="T118" fmla="+- 0 1316 1256"/>
                              <a:gd name="T119" fmla="*/ 1316 h 2171"/>
                              <a:gd name="T120" fmla="+- 0 7105 6519"/>
                              <a:gd name="T121" fmla="*/ T120 w 2203"/>
                              <a:gd name="T122" fmla="+- 0 1316 1256"/>
                              <a:gd name="T123" fmla="*/ 1316 h 2171"/>
                              <a:gd name="T124" fmla="+- 0 6587 6519"/>
                              <a:gd name="T125" fmla="*/ T124 w 2203"/>
                              <a:gd name="T126" fmla="+- 0 2341 1256"/>
                              <a:gd name="T127" fmla="*/ 2341 h 2171"/>
                              <a:gd name="T128" fmla="+- 0 7105 6519"/>
                              <a:gd name="T129" fmla="*/ T128 w 2203"/>
                              <a:gd name="T130" fmla="+- 0 3367 1256"/>
                              <a:gd name="T131" fmla="*/ 3367 h 2171"/>
                              <a:gd name="T132" fmla="+- 0 8136 6519"/>
                              <a:gd name="T133" fmla="*/ T132 w 2203"/>
                              <a:gd name="T134" fmla="+- 0 3367 1256"/>
                              <a:gd name="T135" fmla="*/ 3367 h 2171"/>
                              <a:gd name="T136" fmla="+- 0 8654 6519"/>
                              <a:gd name="T137" fmla="*/ T136 w 2203"/>
                              <a:gd name="T138" fmla="+- 0 2341 1256"/>
                              <a:gd name="T139" fmla="*/ 2341 h 2171"/>
                              <a:gd name="T140" fmla="+- 0 8136 6519"/>
                              <a:gd name="T141" fmla="*/ T140 w 2203"/>
                              <a:gd name="T142" fmla="+- 0 1316 1256"/>
                              <a:gd name="T143" fmla="*/ 1316 h 2171"/>
                              <a:gd name="T144" fmla="+- 0 8169 6519"/>
                              <a:gd name="T145" fmla="*/ T144 w 2203"/>
                              <a:gd name="T146" fmla="+- 0 1316 1256"/>
                              <a:gd name="T147" fmla="*/ 1316 h 2171"/>
                              <a:gd name="T148" fmla="+- 0 8136 6519"/>
                              <a:gd name="T149" fmla="*/ T148 w 2203"/>
                              <a:gd name="T150" fmla="+- 0 1316 1256"/>
                              <a:gd name="T151" fmla="*/ 1316 h 2171"/>
                              <a:gd name="T152" fmla="+- 0 8654 6519"/>
                              <a:gd name="T153" fmla="*/ T152 w 2203"/>
                              <a:gd name="T154" fmla="+- 0 2341 1256"/>
                              <a:gd name="T155" fmla="*/ 2341 h 2171"/>
                              <a:gd name="T156" fmla="+- 0 8136 6519"/>
                              <a:gd name="T157" fmla="*/ T156 w 2203"/>
                              <a:gd name="T158" fmla="+- 0 3367 1256"/>
                              <a:gd name="T159" fmla="*/ 3367 h 2171"/>
                              <a:gd name="T160" fmla="+- 0 8169 6519"/>
                              <a:gd name="T161" fmla="*/ T160 w 2203"/>
                              <a:gd name="T162" fmla="+- 0 3367 1256"/>
                              <a:gd name="T163" fmla="*/ 3367 h 2171"/>
                              <a:gd name="T164" fmla="+- 0 8688 6519"/>
                              <a:gd name="T165" fmla="*/ T164 w 2203"/>
                              <a:gd name="T166" fmla="+- 0 2341 1256"/>
                              <a:gd name="T167" fmla="*/ 2341 h 2171"/>
                              <a:gd name="T168" fmla="+- 0 8169 6519"/>
                              <a:gd name="T169" fmla="*/ T168 w 2203"/>
                              <a:gd name="T170" fmla="+- 0 1316 1256"/>
                              <a:gd name="T171" fmla="*/ 1316 h 21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2203" h="2171">
                                <a:moveTo>
                                  <a:pt x="1654" y="0"/>
                                </a:moveTo>
                                <a:lnTo>
                                  <a:pt x="549" y="0"/>
                                </a:lnTo>
                                <a:lnTo>
                                  <a:pt x="0" y="1085"/>
                                </a:lnTo>
                                <a:lnTo>
                                  <a:pt x="549" y="2171"/>
                                </a:lnTo>
                                <a:lnTo>
                                  <a:pt x="1654" y="2171"/>
                                </a:lnTo>
                                <a:lnTo>
                                  <a:pt x="1669" y="2141"/>
                                </a:lnTo>
                                <a:lnTo>
                                  <a:pt x="568" y="2141"/>
                                </a:lnTo>
                                <a:lnTo>
                                  <a:pt x="34" y="1085"/>
                                </a:lnTo>
                                <a:lnTo>
                                  <a:pt x="568" y="30"/>
                                </a:lnTo>
                                <a:lnTo>
                                  <a:pt x="1669" y="30"/>
                                </a:lnTo>
                                <a:lnTo>
                                  <a:pt x="1654" y="0"/>
                                </a:lnTo>
                                <a:close/>
                                <a:moveTo>
                                  <a:pt x="1635" y="30"/>
                                </a:moveTo>
                                <a:lnTo>
                                  <a:pt x="568" y="30"/>
                                </a:lnTo>
                                <a:lnTo>
                                  <a:pt x="34" y="1085"/>
                                </a:lnTo>
                                <a:lnTo>
                                  <a:pt x="568" y="2141"/>
                                </a:lnTo>
                                <a:lnTo>
                                  <a:pt x="1635" y="2141"/>
                                </a:lnTo>
                                <a:lnTo>
                                  <a:pt x="1650" y="2111"/>
                                </a:lnTo>
                                <a:lnTo>
                                  <a:pt x="586" y="2111"/>
                                </a:lnTo>
                                <a:lnTo>
                                  <a:pt x="68" y="1085"/>
                                </a:lnTo>
                                <a:lnTo>
                                  <a:pt x="586" y="60"/>
                                </a:lnTo>
                                <a:lnTo>
                                  <a:pt x="1650" y="60"/>
                                </a:lnTo>
                                <a:lnTo>
                                  <a:pt x="1635" y="30"/>
                                </a:lnTo>
                                <a:close/>
                                <a:moveTo>
                                  <a:pt x="1669" y="30"/>
                                </a:moveTo>
                                <a:lnTo>
                                  <a:pt x="1635" y="30"/>
                                </a:lnTo>
                                <a:lnTo>
                                  <a:pt x="2169" y="1085"/>
                                </a:lnTo>
                                <a:lnTo>
                                  <a:pt x="1635" y="2141"/>
                                </a:lnTo>
                                <a:lnTo>
                                  <a:pt x="1669" y="2141"/>
                                </a:lnTo>
                                <a:lnTo>
                                  <a:pt x="2203" y="1085"/>
                                </a:lnTo>
                                <a:lnTo>
                                  <a:pt x="1669" y="30"/>
                                </a:lnTo>
                                <a:close/>
                                <a:moveTo>
                                  <a:pt x="1617" y="60"/>
                                </a:moveTo>
                                <a:lnTo>
                                  <a:pt x="586" y="60"/>
                                </a:lnTo>
                                <a:lnTo>
                                  <a:pt x="68" y="1085"/>
                                </a:lnTo>
                                <a:lnTo>
                                  <a:pt x="586" y="2111"/>
                                </a:lnTo>
                                <a:lnTo>
                                  <a:pt x="1617" y="2111"/>
                                </a:lnTo>
                                <a:lnTo>
                                  <a:pt x="2135" y="1085"/>
                                </a:lnTo>
                                <a:lnTo>
                                  <a:pt x="1617" y="60"/>
                                </a:lnTo>
                                <a:close/>
                                <a:moveTo>
                                  <a:pt x="1650" y="60"/>
                                </a:moveTo>
                                <a:lnTo>
                                  <a:pt x="1617" y="60"/>
                                </a:lnTo>
                                <a:lnTo>
                                  <a:pt x="2135" y="1085"/>
                                </a:lnTo>
                                <a:lnTo>
                                  <a:pt x="1617" y="2111"/>
                                </a:lnTo>
                                <a:lnTo>
                                  <a:pt x="1650" y="2111"/>
                                </a:lnTo>
                                <a:lnTo>
                                  <a:pt x="2169" y="1085"/>
                                </a:lnTo>
                                <a:lnTo>
                                  <a:pt x="1650" y="60"/>
                                </a:lnTo>
                                <a:close/>
                              </a:path>
                            </a:pathLst>
                          </a:custGeom>
                          <a:solidFill>
                            <a:srgbClr val="375522">
                              <a:alpha val="5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46"/>
                        <wps:cNvSpPr>
                          <a:spLocks/>
                        </wps:cNvSpPr>
                        <wps:spPr bwMode="auto">
                          <a:xfrm>
                            <a:off x="6999" y="2643"/>
                            <a:ext cx="2333" cy="2175"/>
                          </a:xfrm>
                          <a:custGeom>
                            <a:avLst/>
                            <a:gdLst>
                              <a:gd name="T0" fmla="+- 0 8134 6533"/>
                              <a:gd name="T1" fmla="*/ T0 w 2135"/>
                              <a:gd name="T2" fmla="+- 0 1246 1246"/>
                              <a:gd name="T3" fmla="*/ 1246 h 2111"/>
                              <a:gd name="T4" fmla="+- 0 7067 6533"/>
                              <a:gd name="T5" fmla="*/ T4 w 2135"/>
                              <a:gd name="T6" fmla="+- 0 1246 1246"/>
                              <a:gd name="T7" fmla="*/ 1246 h 2111"/>
                              <a:gd name="T8" fmla="+- 0 6533 6533"/>
                              <a:gd name="T9" fmla="*/ T8 w 2135"/>
                              <a:gd name="T10" fmla="+- 0 2301 1246"/>
                              <a:gd name="T11" fmla="*/ 2301 h 2111"/>
                              <a:gd name="T12" fmla="+- 0 7067 6533"/>
                              <a:gd name="T13" fmla="*/ T12 w 2135"/>
                              <a:gd name="T14" fmla="+- 0 3357 1246"/>
                              <a:gd name="T15" fmla="*/ 3357 h 2111"/>
                              <a:gd name="T16" fmla="+- 0 8134 6533"/>
                              <a:gd name="T17" fmla="*/ T16 w 2135"/>
                              <a:gd name="T18" fmla="+- 0 3357 1246"/>
                              <a:gd name="T19" fmla="*/ 3357 h 2111"/>
                              <a:gd name="T20" fmla="+- 0 8668 6533"/>
                              <a:gd name="T21" fmla="*/ T20 w 2135"/>
                              <a:gd name="T22" fmla="+- 0 2301 1246"/>
                              <a:gd name="T23" fmla="*/ 2301 h 2111"/>
                              <a:gd name="T24" fmla="+- 0 8134 6533"/>
                              <a:gd name="T25" fmla="*/ T24 w 2135"/>
                              <a:gd name="T26" fmla="+- 0 1246 1246"/>
                              <a:gd name="T27" fmla="*/ 1246 h 2111"/>
                            </a:gdLst>
                            <a:ahLst/>
                            <a:cxnLst>
                              <a:cxn ang="0">
                                <a:pos x="T1" y="T3"/>
                              </a:cxn>
                              <a:cxn ang="0">
                                <a:pos x="T5" y="T7"/>
                              </a:cxn>
                              <a:cxn ang="0">
                                <a:pos x="T9" y="T11"/>
                              </a:cxn>
                              <a:cxn ang="0">
                                <a:pos x="T13" y="T15"/>
                              </a:cxn>
                              <a:cxn ang="0">
                                <a:pos x="T17" y="T19"/>
                              </a:cxn>
                              <a:cxn ang="0">
                                <a:pos x="T21" y="T23"/>
                              </a:cxn>
                              <a:cxn ang="0">
                                <a:pos x="T25" y="T27"/>
                              </a:cxn>
                            </a:cxnLst>
                            <a:rect l="0" t="0" r="r" b="b"/>
                            <a:pathLst>
                              <a:path w="2135" h="2111">
                                <a:moveTo>
                                  <a:pt x="1601" y="0"/>
                                </a:moveTo>
                                <a:lnTo>
                                  <a:pt x="534" y="0"/>
                                </a:lnTo>
                                <a:lnTo>
                                  <a:pt x="0" y="1055"/>
                                </a:lnTo>
                                <a:lnTo>
                                  <a:pt x="534" y="2111"/>
                                </a:lnTo>
                                <a:lnTo>
                                  <a:pt x="1601" y="2111"/>
                                </a:lnTo>
                                <a:lnTo>
                                  <a:pt x="2135" y="1055"/>
                                </a:lnTo>
                                <a:lnTo>
                                  <a:pt x="1601" y="0"/>
                                </a:lnTo>
                                <a:close/>
                              </a:path>
                            </a:pathLst>
                          </a:custGeom>
                          <a:solidFill>
                            <a:srgbClr val="6FAC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47"/>
                        <wps:cNvSpPr>
                          <a:spLocks/>
                        </wps:cNvSpPr>
                        <wps:spPr bwMode="auto">
                          <a:xfrm>
                            <a:off x="6999" y="2643"/>
                            <a:ext cx="2333" cy="2175"/>
                          </a:xfrm>
                          <a:custGeom>
                            <a:avLst/>
                            <a:gdLst>
                              <a:gd name="T0" fmla="+- 0 7067 6533"/>
                              <a:gd name="T1" fmla="*/ T0 w 2135"/>
                              <a:gd name="T2" fmla="+- 0 1246 1246"/>
                              <a:gd name="T3" fmla="*/ 1246 h 2111"/>
                              <a:gd name="T4" fmla="+- 0 6533 6533"/>
                              <a:gd name="T5" fmla="*/ T4 w 2135"/>
                              <a:gd name="T6" fmla="+- 0 2301 1246"/>
                              <a:gd name="T7" fmla="*/ 2301 h 2111"/>
                              <a:gd name="T8" fmla="+- 0 7067 6533"/>
                              <a:gd name="T9" fmla="*/ T8 w 2135"/>
                              <a:gd name="T10" fmla="+- 0 3357 1246"/>
                              <a:gd name="T11" fmla="*/ 3357 h 2111"/>
                              <a:gd name="T12" fmla="+- 0 8134 6533"/>
                              <a:gd name="T13" fmla="*/ T12 w 2135"/>
                              <a:gd name="T14" fmla="+- 0 3357 1246"/>
                              <a:gd name="T15" fmla="*/ 3357 h 2111"/>
                              <a:gd name="T16" fmla="+- 0 8668 6533"/>
                              <a:gd name="T17" fmla="*/ T16 w 2135"/>
                              <a:gd name="T18" fmla="+- 0 2301 1246"/>
                              <a:gd name="T19" fmla="*/ 2301 h 2111"/>
                              <a:gd name="T20" fmla="+- 0 8134 6533"/>
                              <a:gd name="T21" fmla="*/ T20 w 2135"/>
                              <a:gd name="T22" fmla="+- 0 1246 1246"/>
                              <a:gd name="T23" fmla="*/ 1246 h 2111"/>
                              <a:gd name="T24" fmla="+- 0 7067 6533"/>
                              <a:gd name="T25" fmla="*/ T24 w 2135"/>
                              <a:gd name="T26" fmla="+- 0 1246 1246"/>
                              <a:gd name="T27" fmla="*/ 1246 h 2111"/>
                            </a:gdLst>
                            <a:ahLst/>
                            <a:cxnLst>
                              <a:cxn ang="0">
                                <a:pos x="T1" y="T3"/>
                              </a:cxn>
                              <a:cxn ang="0">
                                <a:pos x="T5" y="T7"/>
                              </a:cxn>
                              <a:cxn ang="0">
                                <a:pos x="T9" y="T11"/>
                              </a:cxn>
                              <a:cxn ang="0">
                                <a:pos x="T13" y="T15"/>
                              </a:cxn>
                              <a:cxn ang="0">
                                <a:pos x="T17" y="T19"/>
                              </a:cxn>
                              <a:cxn ang="0">
                                <a:pos x="T21" y="T23"/>
                              </a:cxn>
                              <a:cxn ang="0">
                                <a:pos x="T25" y="T27"/>
                              </a:cxn>
                            </a:cxnLst>
                            <a:rect l="0" t="0" r="r" b="b"/>
                            <a:pathLst>
                              <a:path w="2135" h="2111">
                                <a:moveTo>
                                  <a:pt x="534" y="0"/>
                                </a:moveTo>
                                <a:lnTo>
                                  <a:pt x="0" y="1055"/>
                                </a:lnTo>
                                <a:lnTo>
                                  <a:pt x="534" y="2111"/>
                                </a:lnTo>
                                <a:lnTo>
                                  <a:pt x="1601" y="2111"/>
                                </a:lnTo>
                                <a:lnTo>
                                  <a:pt x="2135" y="1055"/>
                                </a:lnTo>
                                <a:lnTo>
                                  <a:pt x="1601" y="0"/>
                                </a:lnTo>
                                <a:lnTo>
                                  <a:pt x="534" y="0"/>
                                </a:lnTo>
                                <a:close/>
                              </a:path>
                            </a:pathLst>
                          </a:custGeom>
                          <a:noFill/>
                          <a:ln w="38100">
                            <a:solidFill>
                              <a:srgbClr val="F1F1F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AutoShape 48"/>
                        <wps:cNvSpPr>
                          <a:spLocks/>
                        </wps:cNvSpPr>
                        <wps:spPr bwMode="auto">
                          <a:xfrm>
                            <a:off x="4014" y="3786"/>
                            <a:ext cx="1485" cy="6124"/>
                          </a:xfrm>
                          <a:custGeom>
                            <a:avLst/>
                            <a:gdLst>
                              <a:gd name="T0" fmla="+- 0 3898 3801"/>
                              <a:gd name="T1" fmla="*/ T0 w 1359"/>
                              <a:gd name="T2" fmla="+- 0 8293 2355"/>
                              <a:gd name="T3" fmla="*/ 8293 h 5944"/>
                              <a:gd name="T4" fmla="+- 0 4085 3801"/>
                              <a:gd name="T5" fmla="*/ T4 w 1359"/>
                              <a:gd name="T6" fmla="+- 0 8281 2355"/>
                              <a:gd name="T7" fmla="*/ 8281 h 5944"/>
                              <a:gd name="T8" fmla="+- 0 4252 3801"/>
                              <a:gd name="T9" fmla="*/ T8 w 1359"/>
                              <a:gd name="T10" fmla="+- 0 8265 2355"/>
                              <a:gd name="T11" fmla="*/ 8265 h 5944"/>
                              <a:gd name="T12" fmla="+- 0 4385 3801"/>
                              <a:gd name="T13" fmla="*/ T12 w 1359"/>
                              <a:gd name="T14" fmla="+- 0 8243 2355"/>
                              <a:gd name="T15" fmla="*/ 8243 h 5944"/>
                              <a:gd name="T16" fmla="+- 0 4492 3801"/>
                              <a:gd name="T17" fmla="*/ T16 w 1359"/>
                              <a:gd name="T18" fmla="+- 0 8192 2355"/>
                              <a:gd name="T19" fmla="*/ 8192 h 5944"/>
                              <a:gd name="T20" fmla="+- 0 4499 3801"/>
                              <a:gd name="T21" fmla="*/ T20 w 1359"/>
                              <a:gd name="T22" fmla="+- 0 8099 2355"/>
                              <a:gd name="T23" fmla="*/ 8099 h 5944"/>
                              <a:gd name="T24" fmla="+- 0 4503 3801"/>
                              <a:gd name="T25" fmla="*/ T24 w 1359"/>
                              <a:gd name="T26" fmla="+- 0 8014 2355"/>
                              <a:gd name="T27" fmla="*/ 8014 h 5944"/>
                              <a:gd name="T28" fmla="+- 0 4504 3801"/>
                              <a:gd name="T29" fmla="*/ T28 w 1359"/>
                              <a:gd name="T30" fmla="+- 0 7936 2355"/>
                              <a:gd name="T31" fmla="*/ 7936 h 5944"/>
                              <a:gd name="T32" fmla="+- 0 4553 3801"/>
                              <a:gd name="T33" fmla="*/ T32 w 1359"/>
                              <a:gd name="T34" fmla="+- 0 7888 2355"/>
                              <a:gd name="T35" fmla="*/ 7888 h 5944"/>
                              <a:gd name="T36" fmla="+- 0 4650 3801"/>
                              <a:gd name="T37" fmla="*/ T36 w 1359"/>
                              <a:gd name="T38" fmla="+- 0 7869 2355"/>
                              <a:gd name="T39" fmla="*/ 7869 h 5944"/>
                              <a:gd name="T40" fmla="+- 0 4706 3801"/>
                              <a:gd name="T41" fmla="*/ T40 w 1359"/>
                              <a:gd name="T42" fmla="+- 0 7793 2355"/>
                              <a:gd name="T43" fmla="*/ 7793 h 5944"/>
                              <a:gd name="T44" fmla="+- 0 4721 3801"/>
                              <a:gd name="T45" fmla="*/ T44 w 1359"/>
                              <a:gd name="T46" fmla="+- 0 7660 2355"/>
                              <a:gd name="T47" fmla="*/ 7660 h 5944"/>
                              <a:gd name="T48" fmla="+- 0 4768 3801"/>
                              <a:gd name="T49" fmla="*/ T48 w 1359"/>
                              <a:gd name="T50" fmla="+- 0 7584 2355"/>
                              <a:gd name="T51" fmla="*/ 7584 h 5944"/>
                              <a:gd name="T52" fmla="+- 0 4845 3801"/>
                              <a:gd name="T53" fmla="*/ T52 w 1359"/>
                              <a:gd name="T54" fmla="+- 0 7563 2355"/>
                              <a:gd name="T55" fmla="*/ 7563 h 5944"/>
                              <a:gd name="T56" fmla="+- 0 4891 3801"/>
                              <a:gd name="T57" fmla="*/ T56 w 1359"/>
                              <a:gd name="T58" fmla="+- 0 7468 2355"/>
                              <a:gd name="T59" fmla="*/ 7468 h 5944"/>
                              <a:gd name="T60" fmla="+- 0 4912 3801"/>
                              <a:gd name="T61" fmla="*/ T60 w 1359"/>
                              <a:gd name="T62" fmla="+- 0 7324 2355"/>
                              <a:gd name="T63" fmla="*/ 7324 h 5944"/>
                              <a:gd name="T64" fmla="+- 0 4928 3801"/>
                              <a:gd name="T65" fmla="*/ T64 w 1359"/>
                              <a:gd name="T66" fmla="+- 0 7161 2355"/>
                              <a:gd name="T67" fmla="*/ 7161 h 5944"/>
                              <a:gd name="T68" fmla="+- 0 4949 3801"/>
                              <a:gd name="T69" fmla="*/ T68 w 1359"/>
                              <a:gd name="T70" fmla="+- 0 7000 2355"/>
                              <a:gd name="T71" fmla="*/ 7000 h 5944"/>
                              <a:gd name="T72" fmla="+- 0 4978 3801"/>
                              <a:gd name="T73" fmla="*/ T72 w 1359"/>
                              <a:gd name="T74" fmla="+- 0 6830 2355"/>
                              <a:gd name="T75" fmla="*/ 6830 h 5944"/>
                              <a:gd name="T76" fmla="+- 0 4986 3801"/>
                              <a:gd name="T77" fmla="*/ T76 w 1359"/>
                              <a:gd name="T78" fmla="+- 0 6676 2355"/>
                              <a:gd name="T79" fmla="*/ 6676 h 5944"/>
                              <a:gd name="T80" fmla="+- 0 4943 3801"/>
                              <a:gd name="T81" fmla="*/ T80 w 1359"/>
                              <a:gd name="T82" fmla="+- 0 6547 2355"/>
                              <a:gd name="T83" fmla="*/ 6547 h 5944"/>
                              <a:gd name="T84" fmla="+- 0 4877 3801"/>
                              <a:gd name="T85" fmla="*/ T84 w 1359"/>
                              <a:gd name="T86" fmla="+- 0 6390 2355"/>
                              <a:gd name="T87" fmla="*/ 6390 h 5944"/>
                              <a:gd name="T88" fmla="+- 0 4844 3801"/>
                              <a:gd name="T89" fmla="*/ T88 w 1359"/>
                              <a:gd name="T90" fmla="+- 0 6249 2355"/>
                              <a:gd name="T91" fmla="*/ 6249 h 5944"/>
                              <a:gd name="T92" fmla="+- 0 4810 3801"/>
                              <a:gd name="T93" fmla="*/ T92 w 1359"/>
                              <a:gd name="T94" fmla="+- 0 6075 2355"/>
                              <a:gd name="T95" fmla="*/ 6075 h 5944"/>
                              <a:gd name="T96" fmla="+- 0 4776 3801"/>
                              <a:gd name="T97" fmla="*/ T96 w 1359"/>
                              <a:gd name="T98" fmla="+- 0 5901 2355"/>
                              <a:gd name="T99" fmla="*/ 5901 h 5944"/>
                              <a:gd name="T100" fmla="+- 0 4747 3801"/>
                              <a:gd name="T101" fmla="*/ T100 w 1359"/>
                              <a:gd name="T102" fmla="+- 0 5757 2355"/>
                              <a:gd name="T103" fmla="*/ 5757 h 5944"/>
                              <a:gd name="T104" fmla="+- 0 4699 3801"/>
                              <a:gd name="T105" fmla="*/ T104 w 1359"/>
                              <a:gd name="T106" fmla="+- 0 5629 2355"/>
                              <a:gd name="T107" fmla="*/ 5629 h 5944"/>
                              <a:gd name="T108" fmla="+- 0 4666 3801"/>
                              <a:gd name="T109" fmla="*/ T108 w 1359"/>
                              <a:gd name="T110" fmla="+- 0 5529 2355"/>
                              <a:gd name="T111" fmla="*/ 5529 h 5944"/>
                              <a:gd name="T112" fmla="+- 0 4677 3801"/>
                              <a:gd name="T113" fmla="*/ T112 w 1359"/>
                              <a:gd name="T114" fmla="+- 0 5383 2355"/>
                              <a:gd name="T115" fmla="*/ 5383 h 5944"/>
                              <a:gd name="T116" fmla="+- 0 4717 3801"/>
                              <a:gd name="T117" fmla="*/ T116 w 1359"/>
                              <a:gd name="T118" fmla="+- 0 5227 2355"/>
                              <a:gd name="T119" fmla="*/ 5227 h 5944"/>
                              <a:gd name="T120" fmla="+- 0 4769 3801"/>
                              <a:gd name="T121" fmla="*/ T120 w 1359"/>
                              <a:gd name="T122" fmla="+- 0 5050 2355"/>
                              <a:gd name="T123" fmla="*/ 5050 h 5944"/>
                              <a:gd name="T124" fmla="+- 0 4818 3801"/>
                              <a:gd name="T125" fmla="*/ T124 w 1359"/>
                              <a:gd name="T126" fmla="+- 0 4879 2355"/>
                              <a:gd name="T127" fmla="*/ 4879 h 5944"/>
                              <a:gd name="T128" fmla="+- 0 4847 3801"/>
                              <a:gd name="T129" fmla="*/ T128 w 1359"/>
                              <a:gd name="T130" fmla="+- 0 4739 2355"/>
                              <a:gd name="T131" fmla="*/ 4739 h 5944"/>
                              <a:gd name="T132" fmla="+- 0 4833 3801"/>
                              <a:gd name="T133" fmla="*/ T132 w 1359"/>
                              <a:gd name="T134" fmla="+- 0 4607 2355"/>
                              <a:gd name="T135" fmla="*/ 4607 h 5944"/>
                              <a:gd name="T136" fmla="+- 0 4793 3801"/>
                              <a:gd name="T137" fmla="*/ T136 w 1359"/>
                              <a:gd name="T138" fmla="+- 0 4516 2355"/>
                              <a:gd name="T139" fmla="*/ 4516 h 5944"/>
                              <a:gd name="T140" fmla="+- 0 4787 3801"/>
                              <a:gd name="T141" fmla="*/ T140 w 1359"/>
                              <a:gd name="T142" fmla="+- 0 4391 2355"/>
                              <a:gd name="T143" fmla="*/ 4391 h 5944"/>
                              <a:gd name="T144" fmla="+- 0 5036 3801"/>
                              <a:gd name="T145" fmla="*/ T144 w 1359"/>
                              <a:gd name="T146" fmla="+- 0 3745 2355"/>
                              <a:gd name="T147" fmla="*/ 3745 h 5944"/>
                              <a:gd name="T148" fmla="+- 0 5087 3801"/>
                              <a:gd name="T149" fmla="*/ T148 w 1359"/>
                              <a:gd name="T150" fmla="+- 0 3562 2355"/>
                              <a:gd name="T151" fmla="*/ 3562 h 5944"/>
                              <a:gd name="T152" fmla="+- 0 5130 3801"/>
                              <a:gd name="T153" fmla="*/ T152 w 1359"/>
                              <a:gd name="T154" fmla="+- 0 3392 2355"/>
                              <a:gd name="T155" fmla="*/ 3392 h 5944"/>
                              <a:gd name="T156" fmla="+- 0 5155 3801"/>
                              <a:gd name="T157" fmla="*/ T156 w 1359"/>
                              <a:gd name="T158" fmla="+- 0 3248 2355"/>
                              <a:gd name="T159" fmla="*/ 3248 h 5944"/>
                              <a:gd name="T160" fmla="+- 0 5153 3801"/>
                              <a:gd name="T161" fmla="*/ T160 w 1359"/>
                              <a:gd name="T162" fmla="+- 0 3110 2355"/>
                              <a:gd name="T163" fmla="*/ 3110 h 5944"/>
                              <a:gd name="T164" fmla="+- 0 5126 3801"/>
                              <a:gd name="T165" fmla="*/ T164 w 1359"/>
                              <a:gd name="T166" fmla="+- 0 2987 2355"/>
                              <a:gd name="T167" fmla="*/ 2987 h 5944"/>
                              <a:gd name="T168" fmla="+- 0 5099 3801"/>
                              <a:gd name="T169" fmla="*/ T168 w 1359"/>
                              <a:gd name="T170" fmla="+- 0 2842 2355"/>
                              <a:gd name="T171" fmla="*/ 2842 h 5944"/>
                              <a:gd name="T172" fmla="+- 0 5061 3801"/>
                              <a:gd name="T173" fmla="*/ T172 w 1359"/>
                              <a:gd name="T174" fmla="+- 0 2689 2355"/>
                              <a:gd name="T175" fmla="*/ 2689 h 5944"/>
                              <a:gd name="T176" fmla="+- 0 5001 3801"/>
                              <a:gd name="T177" fmla="*/ T176 w 1359"/>
                              <a:gd name="T178" fmla="+- 0 2566 2355"/>
                              <a:gd name="T179" fmla="*/ 2566 h 5944"/>
                              <a:gd name="T180" fmla="+- 0 4912 3801"/>
                              <a:gd name="T181" fmla="*/ T180 w 1359"/>
                              <a:gd name="T182" fmla="+- 0 2479 2355"/>
                              <a:gd name="T183" fmla="*/ 2479 h 5944"/>
                              <a:gd name="T184" fmla="+- 0 4774 3801"/>
                              <a:gd name="T185" fmla="*/ T184 w 1359"/>
                              <a:gd name="T186" fmla="+- 0 2446 2355"/>
                              <a:gd name="T187" fmla="*/ 2446 h 5944"/>
                              <a:gd name="T188" fmla="+- 0 4590 3801"/>
                              <a:gd name="T189" fmla="*/ T188 w 1359"/>
                              <a:gd name="T190" fmla="+- 0 2460 2355"/>
                              <a:gd name="T191" fmla="*/ 2460 h 5944"/>
                              <a:gd name="T192" fmla="+- 0 4435 3801"/>
                              <a:gd name="T193" fmla="*/ T192 w 1359"/>
                              <a:gd name="T194" fmla="+- 0 2466 2355"/>
                              <a:gd name="T195" fmla="*/ 2466 h 5944"/>
                              <a:gd name="T196" fmla="+- 0 4350 3801"/>
                              <a:gd name="T197" fmla="*/ T196 w 1359"/>
                              <a:gd name="T198" fmla="+- 0 2415 2355"/>
                              <a:gd name="T199" fmla="*/ 2415 h 5944"/>
                              <a:gd name="T200" fmla="+- 0 4309 3801"/>
                              <a:gd name="T201" fmla="*/ T200 w 1359"/>
                              <a:gd name="T202" fmla="+- 0 2362 2355"/>
                              <a:gd name="T203" fmla="*/ 2362 h 5944"/>
                              <a:gd name="T204" fmla="+- 0 4277 3801"/>
                              <a:gd name="T205" fmla="*/ T204 w 1359"/>
                              <a:gd name="T206" fmla="+- 0 2356 2355"/>
                              <a:gd name="T207" fmla="*/ 2356 h 5944"/>
                              <a:gd name="T208" fmla="+- 0 4239 3801"/>
                              <a:gd name="T209" fmla="*/ T208 w 1359"/>
                              <a:gd name="T210" fmla="+- 0 2362 2355"/>
                              <a:gd name="T211" fmla="*/ 2362 h 59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1359" h="5944">
                                <a:moveTo>
                                  <a:pt x="0" y="5944"/>
                                </a:moveTo>
                                <a:lnTo>
                                  <a:pt x="97" y="5938"/>
                                </a:lnTo>
                                <a:lnTo>
                                  <a:pt x="192" y="5932"/>
                                </a:lnTo>
                                <a:lnTo>
                                  <a:pt x="284" y="5926"/>
                                </a:lnTo>
                                <a:lnTo>
                                  <a:pt x="371" y="5918"/>
                                </a:lnTo>
                                <a:lnTo>
                                  <a:pt x="451" y="5910"/>
                                </a:lnTo>
                                <a:lnTo>
                                  <a:pt x="522" y="5900"/>
                                </a:lnTo>
                                <a:lnTo>
                                  <a:pt x="584" y="5888"/>
                                </a:lnTo>
                                <a:lnTo>
                                  <a:pt x="634" y="5874"/>
                                </a:lnTo>
                                <a:lnTo>
                                  <a:pt x="691" y="5837"/>
                                </a:lnTo>
                                <a:lnTo>
                                  <a:pt x="704" y="5792"/>
                                </a:lnTo>
                                <a:lnTo>
                                  <a:pt x="698" y="5744"/>
                                </a:lnTo>
                                <a:lnTo>
                                  <a:pt x="697" y="5700"/>
                                </a:lnTo>
                                <a:lnTo>
                                  <a:pt x="702" y="5659"/>
                                </a:lnTo>
                                <a:lnTo>
                                  <a:pt x="701" y="5618"/>
                                </a:lnTo>
                                <a:lnTo>
                                  <a:pt x="703" y="5581"/>
                                </a:lnTo>
                                <a:lnTo>
                                  <a:pt x="717" y="5551"/>
                                </a:lnTo>
                                <a:lnTo>
                                  <a:pt x="752" y="5533"/>
                                </a:lnTo>
                                <a:lnTo>
                                  <a:pt x="800" y="5525"/>
                                </a:lnTo>
                                <a:lnTo>
                                  <a:pt x="849" y="5514"/>
                                </a:lnTo>
                                <a:lnTo>
                                  <a:pt x="886" y="5489"/>
                                </a:lnTo>
                                <a:lnTo>
                                  <a:pt x="905" y="5438"/>
                                </a:lnTo>
                                <a:lnTo>
                                  <a:pt x="913" y="5372"/>
                                </a:lnTo>
                                <a:lnTo>
                                  <a:pt x="920" y="5305"/>
                                </a:lnTo>
                                <a:lnTo>
                                  <a:pt x="936" y="5253"/>
                                </a:lnTo>
                                <a:lnTo>
                                  <a:pt x="967" y="5229"/>
                                </a:lnTo>
                                <a:lnTo>
                                  <a:pt x="1005" y="5222"/>
                                </a:lnTo>
                                <a:lnTo>
                                  <a:pt x="1044" y="5208"/>
                                </a:lnTo>
                                <a:lnTo>
                                  <a:pt x="1076" y="5166"/>
                                </a:lnTo>
                                <a:lnTo>
                                  <a:pt x="1090" y="5113"/>
                                </a:lnTo>
                                <a:lnTo>
                                  <a:pt x="1102" y="5046"/>
                                </a:lnTo>
                                <a:lnTo>
                                  <a:pt x="1111" y="4969"/>
                                </a:lnTo>
                                <a:lnTo>
                                  <a:pt x="1119" y="4887"/>
                                </a:lnTo>
                                <a:lnTo>
                                  <a:pt x="1127" y="4806"/>
                                </a:lnTo>
                                <a:lnTo>
                                  <a:pt x="1135" y="4731"/>
                                </a:lnTo>
                                <a:lnTo>
                                  <a:pt x="1148" y="4645"/>
                                </a:lnTo>
                                <a:lnTo>
                                  <a:pt x="1164" y="4559"/>
                                </a:lnTo>
                                <a:lnTo>
                                  <a:pt x="1177" y="4475"/>
                                </a:lnTo>
                                <a:lnTo>
                                  <a:pt x="1186" y="4395"/>
                                </a:lnTo>
                                <a:lnTo>
                                  <a:pt x="1185" y="4321"/>
                                </a:lnTo>
                                <a:lnTo>
                                  <a:pt x="1169" y="4249"/>
                                </a:lnTo>
                                <a:lnTo>
                                  <a:pt x="1142" y="4192"/>
                                </a:lnTo>
                                <a:lnTo>
                                  <a:pt x="1108" y="4128"/>
                                </a:lnTo>
                                <a:lnTo>
                                  <a:pt x="1076" y="4035"/>
                                </a:lnTo>
                                <a:lnTo>
                                  <a:pt x="1060" y="3971"/>
                                </a:lnTo>
                                <a:lnTo>
                                  <a:pt x="1043" y="3894"/>
                                </a:lnTo>
                                <a:lnTo>
                                  <a:pt x="1026" y="3809"/>
                                </a:lnTo>
                                <a:lnTo>
                                  <a:pt x="1009" y="3720"/>
                                </a:lnTo>
                                <a:lnTo>
                                  <a:pt x="992" y="3631"/>
                                </a:lnTo>
                                <a:lnTo>
                                  <a:pt x="975" y="3546"/>
                                </a:lnTo>
                                <a:lnTo>
                                  <a:pt x="960" y="3468"/>
                                </a:lnTo>
                                <a:lnTo>
                                  <a:pt x="946" y="3402"/>
                                </a:lnTo>
                                <a:lnTo>
                                  <a:pt x="923" y="3326"/>
                                </a:lnTo>
                                <a:lnTo>
                                  <a:pt x="898" y="3274"/>
                                </a:lnTo>
                                <a:lnTo>
                                  <a:pt x="877" y="3229"/>
                                </a:lnTo>
                                <a:lnTo>
                                  <a:pt x="865" y="3174"/>
                                </a:lnTo>
                                <a:lnTo>
                                  <a:pt x="866" y="3092"/>
                                </a:lnTo>
                                <a:lnTo>
                                  <a:pt x="876" y="3028"/>
                                </a:lnTo>
                                <a:lnTo>
                                  <a:pt x="893" y="2954"/>
                                </a:lnTo>
                                <a:lnTo>
                                  <a:pt x="916" y="2872"/>
                                </a:lnTo>
                                <a:lnTo>
                                  <a:pt x="941" y="2784"/>
                                </a:lnTo>
                                <a:lnTo>
                                  <a:pt x="968" y="2695"/>
                                </a:lnTo>
                                <a:lnTo>
                                  <a:pt x="994" y="2608"/>
                                </a:lnTo>
                                <a:lnTo>
                                  <a:pt x="1017" y="2524"/>
                                </a:lnTo>
                                <a:lnTo>
                                  <a:pt x="1035" y="2449"/>
                                </a:lnTo>
                                <a:lnTo>
                                  <a:pt x="1046" y="2384"/>
                                </a:lnTo>
                                <a:lnTo>
                                  <a:pt x="1046" y="2308"/>
                                </a:lnTo>
                                <a:lnTo>
                                  <a:pt x="1032" y="2252"/>
                                </a:lnTo>
                                <a:lnTo>
                                  <a:pt x="1012" y="2206"/>
                                </a:lnTo>
                                <a:lnTo>
                                  <a:pt x="992" y="2161"/>
                                </a:lnTo>
                                <a:lnTo>
                                  <a:pt x="981" y="2107"/>
                                </a:lnTo>
                                <a:lnTo>
                                  <a:pt x="986" y="2036"/>
                                </a:lnTo>
                                <a:lnTo>
                                  <a:pt x="1235" y="1390"/>
                                </a:lnTo>
                                <a:moveTo>
                                  <a:pt x="1235" y="1390"/>
                                </a:moveTo>
                                <a:lnTo>
                                  <a:pt x="1261" y="1298"/>
                                </a:lnTo>
                                <a:lnTo>
                                  <a:pt x="1286" y="1207"/>
                                </a:lnTo>
                                <a:lnTo>
                                  <a:pt x="1309" y="1119"/>
                                </a:lnTo>
                                <a:lnTo>
                                  <a:pt x="1329" y="1037"/>
                                </a:lnTo>
                                <a:lnTo>
                                  <a:pt x="1344" y="961"/>
                                </a:lnTo>
                                <a:lnTo>
                                  <a:pt x="1354" y="893"/>
                                </a:lnTo>
                                <a:lnTo>
                                  <a:pt x="1359" y="814"/>
                                </a:lnTo>
                                <a:lnTo>
                                  <a:pt x="1352" y="755"/>
                                </a:lnTo>
                                <a:lnTo>
                                  <a:pt x="1340" y="699"/>
                                </a:lnTo>
                                <a:lnTo>
                                  <a:pt x="1325" y="632"/>
                                </a:lnTo>
                                <a:lnTo>
                                  <a:pt x="1312" y="564"/>
                                </a:lnTo>
                                <a:lnTo>
                                  <a:pt x="1298" y="487"/>
                                </a:lnTo>
                                <a:lnTo>
                                  <a:pt x="1281" y="408"/>
                                </a:lnTo>
                                <a:lnTo>
                                  <a:pt x="1260" y="334"/>
                                </a:lnTo>
                                <a:lnTo>
                                  <a:pt x="1235" y="272"/>
                                </a:lnTo>
                                <a:lnTo>
                                  <a:pt x="1200" y="211"/>
                                </a:lnTo>
                                <a:lnTo>
                                  <a:pt x="1160" y="162"/>
                                </a:lnTo>
                                <a:lnTo>
                                  <a:pt x="1111" y="124"/>
                                </a:lnTo>
                                <a:lnTo>
                                  <a:pt x="1046" y="98"/>
                                </a:lnTo>
                                <a:lnTo>
                                  <a:pt x="973" y="91"/>
                                </a:lnTo>
                                <a:lnTo>
                                  <a:pt x="883" y="96"/>
                                </a:lnTo>
                                <a:lnTo>
                                  <a:pt x="789" y="105"/>
                                </a:lnTo>
                                <a:lnTo>
                                  <a:pt x="701" y="113"/>
                                </a:lnTo>
                                <a:lnTo>
                                  <a:pt x="634" y="111"/>
                                </a:lnTo>
                                <a:lnTo>
                                  <a:pt x="581" y="91"/>
                                </a:lnTo>
                                <a:lnTo>
                                  <a:pt x="549" y="60"/>
                                </a:lnTo>
                                <a:lnTo>
                                  <a:pt x="529" y="29"/>
                                </a:lnTo>
                                <a:lnTo>
                                  <a:pt x="508" y="7"/>
                                </a:lnTo>
                                <a:lnTo>
                                  <a:pt x="489" y="0"/>
                                </a:lnTo>
                                <a:lnTo>
                                  <a:pt x="476" y="1"/>
                                </a:lnTo>
                                <a:lnTo>
                                  <a:pt x="461" y="5"/>
                                </a:lnTo>
                                <a:lnTo>
                                  <a:pt x="438" y="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Freeform 49"/>
                        <wps:cNvSpPr>
                          <a:spLocks/>
                        </wps:cNvSpPr>
                        <wps:spPr bwMode="auto">
                          <a:xfrm>
                            <a:off x="2891" y="8111"/>
                            <a:ext cx="2341" cy="1011"/>
                          </a:xfrm>
                          <a:custGeom>
                            <a:avLst/>
                            <a:gdLst>
                              <a:gd name="T0" fmla="+- 0 2774 2774"/>
                              <a:gd name="T1" fmla="*/ T0 w 2142"/>
                              <a:gd name="T2" fmla="+- 0 6604 6553"/>
                              <a:gd name="T3" fmla="*/ 6604 h 981"/>
                              <a:gd name="T4" fmla="+- 0 2834 2774"/>
                              <a:gd name="T5" fmla="*/ T4 w 2142"/>
                              <a:gd name="T6" fmla="+- 0 6600 6553"/>
                              <a:gd name="T7" fmla="*/ 6600 h 981"/>
                              <a:gd name="T8" fmla="+- 0 2918 2774"/>
                              <a:gd name="T9" fmla="*/ T8 w 2142"/>
                              <a:gd name="T10" fmla="+- 0 6593 6553"/>
                              <a:gd name="T11" fmla="*/ 6593 h 981"/>
                              <a:gd name="T12" fmla="+- 0 3015 2774"/>
                              <a:gd name="T13" fmla="*/ T12 w 2142"/>
                              <a:gd name="T14" fmla="+- 0 6586 6553"/>
                              <a:gd name="T15" fmla="*/ 6586 h 981"/>
                              <a:gd name="T16" fmla="+- 0 3113 2774"/>
                              <a:gd name="T17" fmla="*/ T16 w 2142"/>
                              <a:gd name="T18" fmla="+- 0 6584 6553"/>
                              <a:gd name="T19" fmla="*/ 6584 h 981"/>
                              <a:gd name="T20" fmla="+- 0 3203 2774"/>
                              <a:gd name="T21" fmla="*/ T20 w 2142"/>
                              <a:gd name="T22" fmla="+- 0 6589 6553"/>
                              <a:gd name="T23" fmla="*/ 6589 h 981"/>
                              <a:gd name="T24" fmla="+- 0 3287 2774"/>
                              <a:gd name="T25" fmla="*/ T24 w 2142"/>
                              <a:gd name="T26" fmla="+- 0 6610 6553"/>
                              <a:gd name="T27" fmla="*/ 6610 h 981"/>
                              <a:gd name="T28" fmla="+- 0 3373 2774"/>
                              <a:gd name="T29" fmla="*/ T28 w 2142"/>
                              <a:gd name="T30" fmla="+- 0 6642 6553"/>
                              <a:gd name="T31" fmla="*/ 6642 h 981"/>
                              <a:gd name="T32" fmla="+- 0 3455 2774"/>
                              <a:gd name="T33" fmla="*/ T32 w 2142"/>
                              <a:gd name="T34" fmla="+- 0 6678 6553"/>
                              <a:gd name="T35" fmla="*/ 6678 h 981"/>
                              <a:gd name="T36" fmla="+- 0 3530 2774"/>
                              <a:gd name="T37" fmla="*/ T36 w 2142"/>
                              <a:gd name="T38" fmla="+- 0 6705 6553"/>
                              <a:gd name="T39" fmla="*/ 6705 h 981"/>
                              <a:gd name="T40" fmla="+- 0 3592 2774"/>
                              <a:gd name="T41" fmla="*/ T40 w 2142"/>
                              <a:gd name="T42" fmla="+- 0 6713 6553"/>
                              <a:gd name="T43" fmla="*/ 6713 h 981"/>
                              <a:gd name="T44" fmla="+- 0 3631 2774"/>
                              <a:gd name="T45" fmla="*/ T44 w 2142"/>
                              <a:gd name="T46" fmla="+- 0 6692 6553"/>
                              <a:gd name="T47" fmla="*/ 6692 h 981"/>
                              <a:gd name="T48" fmla="+- 0 3650 2774"/>
                              <a:gd name="T49" fmla="*/ T48 w 2142"/>
                              <a:gd name="T50" fmla="+- 0 6648 6553"/>
                              <a:gd name="T51" fmla="*/ 6648 h 981"/>
                              <a:gd name="T52" fmla="+- 0 3664 2774"/>
                              <a:gd name="T53" fmla="*/ T52 w 2142"/>
                              <a:gd name="T54" fmla="+- 0 6598 6553"/>
                              <a:gd name="T55" fmla="*/ 6598 h 981"/>
                              <a:gd name="T56" fmla="+- 0 3689 2774"/>
                              <a:gd name="T57" fmla="*/ T56 w 2142"/>
                              <a:gd name="T58" fmla="+- 0 6560 6553"/>
                              <a:gd name="T59" fmla="*/ 6560 h 981"/>
                              <a:gd name="T60" fmla="+- 0 3793 2774"/>
                              <a:gd name="T61" fmla="*/ T60 w 2142"/>
                              <a:gd name="T62" fmla="+- 0 6568 6553"/>
                              <a:gd name="T63" fmla="*/ 6568 h 981"/>
                              <a:gd name="T64" fmla="+- 0 3857 2774"/>
                              <a:gd name="T65" fmla="*/ T64 w 2142"/>
                              <a:gd name="T66" fmla="+- 0 6594 6553"/>
                              <a:gd name="T67" fmla="*/ 6594 h 981"/>
                              <a:gd name="T68" fmla="+- 0 3931 2774"/>
                              <a:gd name="T69" fmla="*/ T68 w 2142"/>
                              <a:gd name="T70" fmla="+- 0 6629 6553"/>
                              <a:gd name="T71" fmla="*/ 6629 h 981"/>
                              <a:gd name="T72" fmla="+- 0 4010 2774"/>
                              <a:gd name="T73" fmla="*/ T72 w 2142"/>
                              <a:gd name="T74" fmla="+- 0 6671 6553"/>
                              <a:gd name="T75" fmla="*/ 6671 h 981"/>
                              <a:gd name="T76" fmla="+- 0 4089 2774"/>
                              <a:gd name="T77" fmla="*/ T76 w 2142"/>
                              <a:gd name="T78" fmla="+- 0 6716 6553"/>
                              <a:gd name="T79" fmla="*/ 6716 h 981"/>
                              <a:gd name="T80" fmla="+- 0 4164 2774"/>
                              <a:gd name="T81" fmla="*/ T80 w 2142"/>
                              <a:gd name="T82" fmla="+- 0 6763 6553"/>
                              <a:gd name="T83" fmla="*/ 6763 h 981"/>
                              <a:gd name="T84" fmla="+- 0 4232 2774"/>
                              <a:gd name="T85" fmla="*/ T84 w 2142"/>
                              <a:gd name="T86" fmla="+- 0 6809 6553"/>
                              <a:gd name="T87" fmla="*/ 6809 h 981"/>
                              <a:gd name="T88" fmla="+- 0 4289 2774"/>
                              <a:gd name="T89" fmla="*/ T88 w 2142"/>
                              <a:gd name="T90" fmla="+- 0 6851 6553"/>
                              <a:gd name="T91" fmla="*/ 6851 h 981"/>
                              <a:gd name="T92" fmla="+- 0 4359 2774"/>
                              <a:gd name="T93" fmla="*/ T92 w 2142"/>
                              <a:gd name="T94" fmla="+- 0 6917 6553"/>
                              <a:gd name="T95" fmla="*/ 6917 h 981"/>
                              <a:gd name="T96" fmla="+- 0 4414 2774"/>
                              <a:gd name="T97" fmla="*/ T96 w 2142"/>
                              <a:gd name="T98" fmla="+- 0 6986 6553"/>
                              <a:gd name="T99" fmla="*/ 6986 h 981"/>
                              <a:gd name="T100" fmla="+- 0 4459 2774"/>
                              <a:gd name="T101" fmla="*/ T100 w 2142"/>
                              <a:gd name="T102" fmla="+- 0 7057 6553"/>
                              <a:gd name="T103" fmla="*/ 7057 h 981"/>
                              <a:gd name="T104" fmla="+- 0 4496 2774"/>
                              <a:gd name="T105" fmla="*/ T104 w 2142"/>
                              <a:gd name="T106" fmla="+- 0 7124 6553"/>
                              <a:gd name="T107" fmla="*/ 7124 h 981"/>
                              <a:gd name="T108" fmla="+- 0 4528 2774"/>
                              <a:gd name="T109" fmla="*/ T108 w 2142"/>
                              <a:gd name="T110" fmla="+- 0 7186 6553"/>
                              <a:gd name="T111" fmla="*/ 7186 h 981"/>
                              <a:gd name="T112" fmla="+- 0 4554 2774"/>
                              <a:gd name="T113" fmla="*/ T112 w 2142"/>
                              <a:gd name="T114" fmla="+- 0 7258 6553"/>
                              <a:gd name="T115" fmla="*/ 7258 h 981"/>
                              <a:gd name="T116" fmla="+- 0 4566 2774"/>
                              <a:gd name="T117" fmla="*/ T116 w 2142"/>
                              <a:gd name="T118" fmla="+- 0 7325 6553"/>
                              <a:gd name="T119" fmla="*/ 7325 h 981"/>
                              <a:gd name="T120" fmla="+- 0 4576 2774"/>
                              <a:gd name="T121" fmla="*/ T120 w 2142"/>
                              <a:gd name="T122" fmla="+- 0 7385 6553"/>
                              <a:gd name="T123" fmla="*/ 7385 h 981"/>
                              <a:gd name="T124" fmla="+- 0 4597 2774"/>
                              <a:gd name="T125" fmla="*/ T124 w 2142"/>
                              <a:gd name="T126" fmla="+- 0 7434 6553"/>
                              <a:gd name="T127" fmla="*/ 7434 h 981"/>
                              <a:gd name="T128" fmla="+- 0 4636 2774"/>
                              <a:gd name="T129" fmla="*/ T128 w 2142"/>
                              <a:gd name="T130" fmla="+- 0 7476 6553"/>
                              <a:gd name="T131" fmla="*/ 7476 h 981"/>
                              <a:gd name="T132" fmla="+- 0 4684 2774"/>
                              <a:gd name="T133" fmla="*/ T132 w 2142"/>
                              <a:gd name="T134" fmla="+- 0 7512 6553"/>
                              <a:gd name="T135" fmla="*/ 7512 h 981"/>
                              <a:gd name="T136" fmla="+- 0 4734 2774"/>
                              <a:gd name="T137" fmla="*/ T136 w 2142"/>
                              <a:gd name="T138" fmla="+- 0 7533 6553"/>
                              <a:gd name="T139" fmla="*/ 7533 h 981"/>
                              <a:gd name="T140" fmla="+- 0 4779 2774"/>
                              <a:gd name="T141" fmla="*/ T140 w 2142"/>
                              <a:gd name="T142" fmla="+- 0 7534 6553"/>
                              <a:gd name="T143" fmla="*/ 7534 h 981"/>
                              <a:gd name="T144" fmla="+- 0 4819 2774"/>
                              <a:gd name="T145" fmla="*/ T144 w 2142"/>
                              <a:gd name="T146" fmla="+- 0 7503 6553"/>
                              <a:gd name="T147" fmla="*/ 7503 h 981"/>
                              <a:gd name="T148" fmla="+- 0 4856 2774"/>
                              <a:gd name="T149" fmla="*/ T148 w 2142"/>
                              <a:gd name="T150" fmla="+- 0 7447 6553"/>
                              <a:gd name="T151" fmla="*/ 7447 h 981"/>
                              <a:gd name="T152" fmla="+- 0 4890 2774"/>
                              <a:gd name="T153" fmla="*/ T152 w 2142"/>
                              <a:gd name="T154" fmla="+- 0 7385 6553"/>
                              <a:gd name="T155" fmla="*/ 7385 h 981"/>
                              <a:gd name="T156" fmla="+- 0 4916 2774"/>
                              <a:gd name="T157" fmla="*/ T156 w 2142"/>
                              <a:gd name="T158" fmla="+- 0 7334 6553"/>
                              <a:gd name="T159" fmla="*/ 7334 h 9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2142" h="981">
                                <a:moveTo>
                                  <a:pt x="0" y="51"/>
                                </a:moveTo>
                                <a:lnTo>
                                  <a:pt x="60" y="47"/>
                                </a:lnTo>
                                <a:lnTo>
                                  <a:pt x="144" y="40"/>
                                </a:lnTo>
                                <a:lnTo>
                                  <a:pt x="241" y="33"/>
                                </a:lnTo>
                                <a:lnTo>
                                  <a:pt x="339" y="31"/>
                                </a:lnTo>
                                <a:lnTo>
                                  <a:pt x="429" y="36"/>
                                </a:lnTo>
                                <a:lnTo>
                                  <a:pt x="513" y="57"/>
                                </a:lnTo>
                                <a:lnTo>
                                  <a:pt x="599" y="89"/>
                                </a:lnTo>
                                <a:lnTo>
                                  <a:pt x="681" y="125"/>
                                </a:lnTo>
                                <a:lnTo>
                                  <a:pt x="756" y="152"/>
                                </a:lnTo>
                                <a:lnTo>
                                  <a:pt x="818" y="160"/>
                                </a:lnTo>
                                <a:lnTo>
                                  <a:pt x="857" y="139"/>
                                </a:lnTo>
                                <a:lnTo>
                                  <a:pt x="876" y="95"/>
                                </a:lnTo>
                                <a:lnTo>
                                  <a:pt x="890" y="45"/>
                                </a:lnTo>
                                <a:lnTo>
                                  <a:pt x="915" y="7"/>
                                </a:lnTo>
                                <a:lnTo>
                                  <a:pt x="1019" y="15"/>
                                </a:lnTo>
                                <a:lnTo>
                                  <a:pt x="1083" y="41"/>
                                </a:lnTo>
                                <a:lnTo>
                                  <a:pt x="1157" y="76"/>
                                </a:lnTo>
                                <a:lnTo>
                                  <a:pt x="1236" y="118"/>
                                </a:lnTo>
                                <a:lnTo>
                                  <a:pt x="1315" y="163"/>
                                </a:lnTo>
                                <a:lnTo>
                                  <a:pt x="1390" y="210"/>
                                </a:lnTo>
                                <a:lnTo>
                                  <a:pt x="1458" y="256"/>
                                </a:lnTo>
                                <a:lnTo>
                                  <a:pt x="1515" y="298"/>
                                </a:lnTo>
                                <a:lnTo>
                                  <a:pt x="1585" y="364"/>
                                </a:lnTo>
                                <a:lnTo>
                                  <a:pt x="1640" y="433"/>
                                </a:lnTo>
                                <a:lnTo>
                                  <a:pt x="1685" y="504"/>
                                </a:lnTo>
                                <a:lnTo>
                                  <a:pt x="1722" y="571"/>
                                </a:lnTo>
                                <a:lnTo>
                                  <a:pt x="1754" y="633"/>
                                </a:lnTo>
                                <a:lnTo>
                                  <a:pt x="1780" y="705"/>
                                </a:lnTo>
                                <a:lnTo>
                                  <a:pt x="1792" y="772"/>
                                </a:lnTo>
                                <a:lnTo>
                                  <a:pt x="1802" y="832"/>
                                </a:lnTo>
                                <a:lnTo>
                                  <a:pt x="1823" y="881"/>
                                </a:lnTo>
                                <a:lnTo>
                                  <a:pt x="1862" y="923"/>
                                </a:lnTo>
                                <a:lnTo>
                                  <a:pt x="1910" y="959"/>
                                </a:lnTo>
                                <a:lnTo>
                                  <a:pt x="1960" y="980"/>
                                </a:lnTo>
                                <a:lnTo>
                                  <a:pt x="2005" y="981"/>
                                </a:lnTo>
                                <a:lnTo>
                                  <a:pt x="2045" y="950"/>
                                </a:lnTo>
                                <a:lnTo>
                                  <a:pt x="2082" y="894"/>
                                </a:lnTo>
                                <a:lnTo>
                                  <a:pt x="2116" y="832"/>
                                </a:lnTo>
                                <a:lnTo>
                                  <a:pt x="2142" y="781"/>
                                </a:lnTo>
                              </a:path>
                            </a:pathLst>
                          </a:custGeom>
                          <a:noFill/>
                          <a:ln w="15875">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AutoShape 50"/>
                        <wps:cNvSpPr>
                          <a:spLocks/>
                        </wps:cNvSpPr>
                        <wps:spPr bwMode="auto">
                          <a:xfrm>
                            <a:off x="2588" y="5338"/>
                            <a:ext cx="3060" cy="4276"/>
                          </a:xfrm>
                          <a:custGeom>
                            <a:avLst/>
                            <a:gdLst>
                              <a:gd name="T0" fmla="+- 0 4663 2496"/>
                              <a:gd name="T1" fmla="*/ T0 w 2801"/>
                              <a:gd name="T2" fmla="+- 0 7337 3862"/>
                              <a:gd name="T3" fmla="*/ 7337 h 4150"/>
                              <a:gd name="T4" fmla="+- 0 4576 2496"/>
                              <a:gd name="T5" fmla="*/ T4 w 2801"/>
                              <a:gd name="T6" fmla="+- 0 7194 3862"/>
                              <a:gd name="T7" fmla="*/ 7194 h 4150"/>
                              <a:gd name="T8" fmla="+- 0 4424 2496"/>
                              <a:gd name="T9" fmla="*/ T8 w 2801"/>
                              <a:gd name="T10" fmla="+- 0 7071 3862"/>
                              <a:gd name="T11" fmla="*/ 7071 h 4150"/>
                              <a:gd name="T12" fmla="+- 0 4219 2496"/>
                              <a:gd name="T13" fmla="*/ T12 w 2801"/>
                              <a:gd name="T14" fmla="+- 0 6972 3862"/>
                              <a:gd name="T15" fmla="*/ 6972 h 4150"/>
                              <a:gd name="T16" fmla="+- 0 3970 2496"/>
                              <a:gd name="T17" fmla="*/ T16 w 2801"/>
                              <a:gd name="T18" fmla="+- 0 6903 3862"/>
                              <a:gd name="T19" fmla="*/ 6903 h 4150"/>
                              <a:gd name="T20" fmla="+- 0 3688 2496"/>
                              <a:gd name="T21" fmla="*/ T20 w 2801"/>
                              <a:gd name="T22" fmla="+- 0 6869 3862"/>
                              <a:gd name="T23" fmla="*/ 6869 h 4150"/>
                              <a:gd name="T24" fmla="+- 0 3392 2496"/>
                              <a:gd name="T25" fmla="*/ T24 w 2801"/>
                              <a:gd name="T26" fmla="+- 0 6876 3862"/>
                              <a:gd name="T27" fmla="*/ 6876 h 4150"/>
                              <a:gd name="T28" fmla="+- 0 3120 2496"/>
                              <a:gd name="T29" fmla="*/ T28 w 2801"/>
                              <a:gd name="T30" fmla="+- 0 6922 3862"/>
                              <a:gd name="T31" fmla="*/ 6922 h 4150"/>
                              <a:gd name="T32" fmla="+- 0 2885 2496"/>
                              <a:gd name="T33" fmla="*/ T32 w 2801"/>
                              <a:gd name="T34" fmla="+- 0 7002 3862"/>
                              <a:gd name="T35" fmla="*/ 7002 h 4150"/>
                              <a:gd name="T36" fmla="+- 0 2696 2496"/>
                              <a:gd name="T37" fmla="*/ T36 w 2801"/>
                              <a:gd name="T38" fmla="+- 0 7109 3862"/>
                              <a:gd name="T39" fmla="*/ 7109 h 4150"/>
                              <a:gd name="T40" fmla="+- 0 2564 2496"/>
                              <a:gd name="T41" fmla="*/ T40 w 2801"/>
                              <a:gd name="T42" fmla="+- 0 7240 3862"/>
                              <a:gd name="T43" fmla="*/ 7240 h 4150"/>
                              <a:gd name="T44" fmla="+- 0 2500 2496"/>
                              <a:gd name="T45" fmla="*/ T44 w 2801"/>
                              <a:gd name="T46" fmla="+- 0 7387 3862"/>
                              <a:gd name="T47" fmla="*/ 7387 h 4150"/>
                              <a:gd name="T48" fmla="+- 0 2514 2496"/>
                              <a:gd name="T49" fmla="*/ T48 w 2801"/>
                              <a:gd name="T50" fmla="+- 0 7542 3862"/>
                              <a:gd name="T51" fmla="*/ 7542 h 4150"/>
                              <a:gd name="T52" fmla="+- 0 2601 2496"/>
                              <a:gd name="T53" fmla="*/ T52 w 2801"/>
                              <a:gd name="T54" fmla="+- 0 7685 3862"/>
                              <a:gd name="T55" fmla="*/ 7685 h 4150"/>
                              <a:gd name="T56" fmla="+- 0 2753 2496"/>
                              <a:gd name="T57" fmla="*/ T56 w 2801"/>
                              <a:gd name="T58" fmla="+- 0 7808 3862"/>
                              <a:gd name="T59" fmla="*/ 7808 h 4150"/>
                              <a:gd name="T60" fmla="+- 0 2958 2496"/>
                              <a:gd name="T61" fmla="*/ T60 w 2801"/>
                              <a:gd name="T62" fmla="+- 0 7907 3862"/>
                              <a:gd name="T63" fmla="*/ 7907 h 4150"/>
                              <a:gd name="T64" fmla="+- 0 3207 2496"/>
                              <a:gd name="T65" fmla="*/ T64 w 2801"/>
                              <a:gd name="T66" fmla="+- 0 7976 3862"/>
                              <a:gd name="T67" fmla="*/ 7976 h 4150"/>
                              <a:gd name="T68" fmla="+- 0 3489 2496"/>
                              <a:gd name="T69" fmla="*/ T68 w 2801"/>
                              <a:gd name="T70" fmla="+- 0 8010 3862"/>
                              <a:gd name="T71" fmla="*/ 8010 h 4150"/>
                              <a:gd name="T72" fmla="+- 0 3785 2496"/>
                              <a:gd name="T73" fmla="*/ T72 w 2801"/>
                              <a:gd name="T74" fmla="+- 0 8003 3862"/>
                              <a:gd name="T75" fmla="*/ 8003 h 4150"/>
                              <a:gd name="T76" fmla="+- 0 4057 2496"/>
                              <a:gd name="T77" fmla="*/ T76 w 2801"/>
                              <a:gd name="T78" fmla="+- 0 7957 3862"/>
                              <a:gd name="T79" fmla="*/ 7957 h 4150"/>
                              <a:gd name="T80" fmla="+- 0 4292 2496"/>
                              <a:gd name="T81" fmla="*/ T80 w 2801"/>
                              <a:gd name="T82" fmla="+- 0 7877 3862"/>
                              <a:gd name="T83" fmla="*/ 7877 h 4150"/>
                              <a:gd name="T84" fmla="+- 0 4481 2496"/>
                              <a:gd name="T85" fmla="*/ T84 w 2801"/>
                              <a:gd name="T86" fmla="+- 0 7770 3862"/>
                              <a:gd name="T87" fmla="*/ 7770 h 4150"/>
                              <a:gd name="T88" fmla="+- 0 4613 2496"/>
                              <a:gd name="T89" fmla="*/ T88 w 2801"/>
                              <a:gd name="T90" fmla="+- 0 7639 3862"/>
                              <a:gd name="T91" fmla="*/ 7639 h 4150"/>
                              <a:gd name="T92" fmla="+- 0 4677 2496"/>
                              <a:gd name="T93" fmla="*/ T92 w 2801"/>
                              <a:gd name="T94" fmla="+- 0 7492 3862"/>
                              <a:gd name="T95" fmla="*/ 7492 h 4150"/>
                              <a:gd name="T96" fmla="+- 0 5291 2496"/>
                              <a:gd name="T97" fmla="*/ T96 w 2801"/>
                              <a:gd name="T98" fmla="+- 0 5689 3862"/>
                              <a:gd name="T99" fmla="*/ 5689 h 4150"/>
                              <a:gd name="T100" fmla="+- 0 5209 2496"/>
                              <a:gd name="T101" fmla="*/ T100 w 2801"/>
                              <a:gd name="T102" fmla="+- 0 5585 3862"/>
                              <a:gd name="T103" fmla="*/ 5585 h 4150"/>
                              <a:gd name="T104" fmla="+- 0 5042 2496"/>
                              <a:gd name="T105" fmla="*/ T104 w 2801"/>
                              <a:gd name="T106" fmla="+- 0 5497 3862"/>
                              <a:gd name="T107" fmla="*/ 5497 h 4150"/>
                              <a:gd name="T108" fmla="+- 0 4808 2496"/>
                              <a:gd name="T109" fmla="*/ T108 w 2801"/>
                              <a:gd name="T110" fmla="+- 0 5431 3862"/>
                              <a:gd name="T111" fmla="*/ 5431 h 4150"/>
                              <a:gd name="T112" fmla="+- 0 4521 2496"/>
                              <a:gd name="T113" fmla="*/ T112 w 2801"/>
                              <a:gd name="T114" fmla="+- 0 5392 3862"/>
                              <a:gd name="T115" fmla="*/ 5392 h 4150"/>
                              <a:gd name="T116" fmla="+- 0 4201 2496"/>
                              <a:gd name="T117" fmla="*/ T116 w 2801"/>
                              <a:gd name="T118" fmla="+- 0 5386 3862"/>
                              <a:gd name="T119" fmla="*/ 5386 h 4150"/>
                              <a:gd name="T120" fmla="+- 0 3901 2496"/>
                              <a:gd name="T121" fmla="*/ T120 w 2801"/>
                              <a:gd name="T122" fmla="+- 0 5415 3862"/>
                              <a:gd name="T123" fmla="*/ 5415 h 4150"/>
                              <a:gd name="T124" fmla="+- 0 3647 2496"/>
                              <a:gd name="T125" fmla="*/ T124 w 2801"/>
                              <a:gd name="T126" fmla="+- 0 5472 3862"/>
                              <a:gd name="T127" fmla="*/ 5472 h 4150"/>
                              <a:gd name="T128" fmla="+- 0 3456 2496"/>
                              <a:gd name="T129" fmla="*/ T128 w 2801"/>
                              <a:gd name="T130" fmla="+- 0 5554 3862"/>
                              <a:gd name="T131" fmla="*/ 5554 h 4150"/>
                              <a:gd name="T132" fmla="+- 0 3344 2496"/>
                              <a:gd name="T133" fmla="*/ T132 w 2801"/>
                              <a:gd name="T134" fmla="+- 0 5653 3862"/>
                              <a:gd name="T135" fmla="*/ 5653 h 4150"/>
                              <a:gd name="T136" fmla="+- 0 3327 2496"/>
                              <a:gd name="T137" fmla="*/ T136 w 2801"/>
                              <a:gd name="T138" fmla="+- 0 5764 3862"/>
                              <a:gd name="T139" fmla="*/ 5764 h 4150"/>
                              <a:gd name="T140" fmla="+- 0 3409 2496"/>
                              <a:gd name="T141" fmla="*/ T140 w 2801"/>
                              <a:gd name="T142" fmla="+- 0 5868 3862"/>
                              <a:gd name="T143" fmla="*/ 5868 h 4150"/>
                              <a:gd name="T144" fmla="+- 0 3576 2496"/>
                              <a:gd name="T145" fmla="*/ T144 w 2801"/>
                              <a:gd name="T146" fmla="+- 0 5956 3862"/>
                              <a:gd name="T147" fmla="*/ 5956 h 4150"/>
                              <a:gd name="T148" fmla="+- 0 3810 2496"/>
                              <a:gd name="T149" fmla="*/ T148 w 2801"/>
                              <a:gd name="T150" fmla="+- 0 6022 3862"/>
                              <a:gd name="T151" fmla="*/ 6022 h 4150"/>
                              <a:gd name="T152" fmla="+- 0 4097 2496"/>
                              <a:gd name="T153" fmla="*/ T152 w 2801"/>
                              <a:gd name="T154" fmla="+- 0 6061 3862"/>
                              <a:gd name="T155" fmla="*/ 6061 h 4150"/>
                              <a:gd name="T156" fmla="+- 0 4417 2496"/>
                              <a:gd name="T157" fmla="*/ T156 w 2801"/>
                              <a:gd name="T158" fmla="+- 0 6067 3862"/>
                              <a:gd name="T159" fmla="*/ 6067 h 4150"/>
                              <a:gd name="T160" fmla="+- 0 4717 2496"/>
                              <a:gd name="T161" fmla="*/ T160 w 2801"/>
                              <a:gd name="T162" fmla="+- 0 6039 3862"/>
                              <a:gd name="T163" fmla="*/ 6039 h 4150"/>
                              <a:gd name="T164" fmla="+- 0 4971 2496"/>
                              <a:gd name="T165" fmla="*/ T164 w 2801"/>
                              <a:gd name="T166" fmla="+- 0 5981 3862"/>
                              <a:gd name="T167" fmla="*/ 5981 h 4150"/>
                              <a:gd name="T168" fmla="+- 0 5162 2496"/>
                              <a:gd name="T169" fmla="*/ T168 w 2801"/>
                              <a:gd name="T170" fmla="+- 0 5899 3862"/>
                              <a:gd name="T171" fmla="*/ 5899 h 4150"/>
                              <a:gd name="T172" fmla="+- 0 5274 2496"/>
                              <a:gd name="T173" fmla="*/ T172 w 2801"/>
                              <a:gd name="T174" fmla="+- 0 5800 3862"/>
                              <a:gd name="T175" fmla="*/ 5800 h 4150"/>
                              <a:gd name="T176" fmla="+- 0 5297 2496"/>
                              <a:gd name="T177" fmla="*/ T176 w 2801"/>
                              <a:gd name="T178" fmla="+- 0 4270 3862"/>
                              <a:gd name="T179" fmla="*/ 4270 h 4150"/>
                              <a:gd name="T180" fmla="+- 0 5246 2496"/>
                              <a:gd name="T181" fmla="*/ T180 w 2801"/>
                              <a:gd name="T182" fmla="+- 0 4123 3862"/>
                              <a:gd name="T183" fmla="*/ 4123 h 4150"/>
                              <a:gd name="T184" fmla="+- 0 5107 2496"/>
                              <a:gd name="T185" fmla="*/ T184 w 2801"/>
                              <a:gd name="T186" fmla="+- 0 3999 3862"/>
                              <a:gd name="T187" fmla="*/ 3999 h 4150"/>
                              <a:gd name="T188" fmla="+- 0 4899 2496"/>
                              <a:gd name="T189" fmla="*/ T188 w 2801"/>
                              <a:gd name="T190" fmla="+- 0 3910 3862"/>
                              <a:gd name="T191" fmla="*/ 3910 h 4150"/>
                              <a:gd name="T192" fmla="+- 0 4640 2496"/>
                              <a:gd name="T193" fmla="*/ T192 w 2801"/>
                              <a:gd name="T194" fmla="+- 0 3865 3862"/>
                              <a:gd name="T195" fmla="*/ 3865 h 4150"/>
                              <a:gd name="T196" fmla="+- 0 4360 2496"/>
                              <a:gd name="T197" fmla="*/ T196 w 2801"/>
                              <a:gd name="T198" fmla="+- 0 3875 3862"/>
                              <a:gd name="T199" fmla="*/ 3875 h 4150"/>
                              <a:gd name="T200" fmla="+- 0 4116 2496"/>
                              <a:gd name="T201" fmla="*/ T200 w 2801"/>
                              <a:gd name="T202" fmla="+- 0 3935 3862"/>
                              <a:gd name="T203" fmla="*/ 3935 h 4150"/>
                              <a:gd name="T204" fmla="+- 0 3929 2496"/>
                              <a:gd name="T205" fmla="*/ T204 w 2801"/>
                              <a:gd name="T206" fmla="+- 0 4037 3862"/>
                              <a:gd name="T207" fmla="*/ 4037 h 4150"/>
                              <a:gd name="T208" fmla="+- 0 3817 2496"/>
                              <a:gd name="T209" fmla="*/ T208 w 2801"/>
                              <a:gd name="T210" fmla="+- 0 4170 3862"/>
                              <a:gd name="T211" fmla="*/ 4170 h 4150"/>
                              <a:gd name="T212" fmla="+- 0 3800 2496"/>
                              <a:gd name="T213" fmla="*/ T212 w 2801"/>
                              <a:gd name="T214" fmla="+- 0 4322 3862"/>
                              <a:gd name="T215" fmla="*/ 4322 h 4150"/>
                              <a:gd name="T216" fmla="+- 0 3882 2496"/>
                              <a:gd name="T217" fmla="*/ T216 w 2801"/>
                              <a:gd name="T218" fmla="+- 0 4463 3862"/>
                              <a:gd name="T219" fmla="*/ 4463 h 4150"/>
                              <a:gd name="T220" fmla="+- 0 4046 2496"/>
                              <a:gd name="T221" fmla="*/ T220 w 2801"/>
                              <a:gd name="T222" fmla="+- 0 4576 3862"/>
                              <a:gd name="T223" fmla="*/ 4576 h 4150"/>
                              <a:gd name="T224" fmla="+- 0 4274 2496"/>
                              <a:gd name="T225" fmla="*/ T224 w 2801"/>
                              <a:gd name="T226" fmla="+- 0 4652 3862"/>
                              <a:gd name="T227" fmla="*/ 4652 h 4150"/>
                              <a:gd name="T228" fmla="+- 0 4545 2496"/>
                              <a:gd name="T229" fmla="*/ T228 w 2801"/>
                              <a:gd name="T230" fmla="+- 0 4679 3862"/>
                              <a:gd name="T231" fmla="*/ 4679 h 4150"/>
                              <a:gd name="T232" fmla="+- 0 4817 2496"/>
                              <a:gd name="T233" fmla="*/ T232 w 2801"/>
                              <a:gd name="T234" fmla="+- 0 4652 3862"/>
                              <a:gd name="T235" fmla="*/ 4652 h 4150"/>
                              <a:gd name="T236" fmla="+- 0 5045 2496"/>
                              <a:gd name="T237" fmla="*/ T236 w 2801"/>
                              <a:gd name="T238" fmla="+- 0 4576 3862"/>
                              <a:gd name="T239" fmla="*/ 4576 h 4150"/>
                              <a:gd name="T240" fmla="+- 0 5209 2496"/>
                              <a:gd name="T241" fmla="*/ T240 w 2801"/>
                              <a:gd name="T242" fmla="+- 0 4463 3862"/>
                              <a:gd name="T243" fmla="*/ 4463 h 4150"/>
                              <a:gd name="T244" fmla="+- 0 5291 2496"/>
                              <a:gd name="T245" fmla="*/ T244 w 2801"/>
                              <a:gd name="T246" fmla="+- 0 4322 3862"/>
                              <a:gd name="T247" fmla="*/ 4322 h 41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2801" h="4150">
                                <a:moveTo>
                                  <a:pt x="2185" y="3577"/>
                                </a:moveTo>
                                <a:lnTo>
                                  <a:pt x="2181" y="3525"/>
                                </a:lnTo>
                                <a:lnTo>
                                  <a:pt x="2167" y="3475"/>
                                </a:lnTo>
                                <a:lnTo>
                                  <a:pt x="2146" y="3425"/>
                                </a:lnTo>
                                <a:lnTo>
                                  <a:pt x="2117" y="3378"/>
                                </a:lnTo>
                                <a:lnTo>
                                  <a:pt x="2080" y="3332"/>
                                </a:lnTo>
                                <a:lnTo>
                                  <a:pt x="2036" y="3289"/>
                                </a:lnTo>
                                <a:lnTo>
                                  <a:pt x="1985" y="3247"/>
                                </a:lnTo>
                                <a:lnTo>
                                  <a:pt x="1928" y="3209"/>
                                </a:lnTo>
                                <a:lnTo>
                                  <a:pt x="1865" y="3173"/>
                                </a:lnTo>
                                <a:lnTo>
                                  <a:pt x="1796" y="3140"/>
                                </a:lnTo>
                                <a:lnTo>
                                  <a:pt x="1723" y="3110"/>
                                </a:lnTo>
                                <a:lnTo>
                                  <a:pt x="1644" y="3083"/>
                                </a:lnTo>
                                <a:lnTo>
                                  <a:pt x="1561" y="3060"/>
                                </a:lnTo>
                                <a:lnTo>
                                  <a:pt x="1474" y="3041"/>
                                </a:lnTo>
                                <a:lnTo>
                                  <a:pt x="1383" y="3026"/>
                                </a:lnTo>
                                <a:lnTo>
                                  <a:pt x="1289" y="3014"/>
                                </a:lnTo>
                                <a:lnTo>
                                  <a:pt x="1192" y="3007"/>
                                </a:lnTo>
                                <a:lnTo>
                                  <a:pt x="1092" y="3005"/>
                                </a:lnTo>
                                <a:lnTo>
                                  <a:pt x="993" y="3007"/>
                                </a:lnTo>
                                <a:lnTo>
                                  <a:pt x="896" y="3014"/>
                                </a:lnTo>
                                <a:lnTo>
                                  <a:pt x="802" y="3026"/>
                                </a:lnTo>
                                <a:lnTo>
                                  <a:pt x="711" y="3041"/>
                                </a:lnTo>
                                <a:lnTo>
                                  <a:pt x="624" y="3060"/>
                                </a:lnTo>
                                <a:lnTo>
                                  <a:pt x="541" y="3083"/>
                                </a:lnTo>
                                <a:lnTo>
                                  <a:pt x="462" y="3110"/>
                                </a:lnTo>
                                <a:lnTo>
                                  <a:pt x="389" y="3140"/>
                                </a:lnTo>
                                <a:lnTo>
                                  <a:pt x="320" y="3173"/>
                                </a:lnTo>
                                <a:lnTo>
                                  <a:pt x="257" y="3209"/>
                                </a:lnTo>
                                <a:lnTo>
                                  <a:pt x="200" y="3247"/>
                                </a:lnTo>
                                <a:lnTo>
                                  <a:pt x="149" y="3289"/>
                                </a:lnTo>
                                <a:lnTo>
                                  <a:pt x="105" y="3332"/>
                                </a:lnTo>
                                <a:lnTo>
                                  <a:pt x="68" y="3378"/>
                                </a:lnTo>
                                <a:lnTo>
                                  <a:pt x="39" y="3425"/>
                                </a:lnTo>
                                <a:lnTo>
                                  <a:pt x="18" y="3475"/>
                                </a:lnTo>
                                <a:lnTo>
                                  <a:pt x="4" y="3525"/>
                                </a:lnTo>
                                <a:lnTo>
                                  <a:pt x="0" y="3577"/>
                                </a:lnTo>
                                <a:lnTo>
                                  <a:pt x="4" y="3630"/>
                                </a:lnTo>
                                <a:lnTo>
                                  <a:pt x="18" y="3680"/>
                                </a:lnTo>
                                <a:lnTo>
                                  <a:pt x="39" y="3730"/>
                                </a:lnTo>
                                <a:lnTo>
                                  <a:pt x="68" y="3777"/>
                                </a:lnTo>
                                <a:lnTo>
                                  <a:pt x="105" y="3823"/>
                                </a:lnTo>
                                <a:lnTo>
                                  <a:pt x="149" y="3866"/>
                                </a:lnTo>
                                <a:lnTo>
                                  <a:pt x="200" y="3908"/>
                                </a:lnTo>
                                <a:lnTo>
                                  <a:pt x="257" y="3946"/>
                                </a:lnTo>
                                <a:lnTo>
                                  <a:pt x="320" y="3982"/>
                                </a:lnTo>
                                <a:lnTo>
                                  <a:pt x="389" y="4015"/>
                                </a:lnTo>
                                <a:lnTo>
                                  <a:pt x="462" y="4045"/>
                                </a:lnTo>
                                <a:lnTo>
                                  <a:pt x="541" y="4072"/>
                                </a:lnTo>
                                <a:lnTo>
                                  <a:pt x="624" y="4095"/>
                                </a:lnTo>
                                <a:lnTo>
                                  <a:pt x="711" y="4114"/>
                                </a:lnTo>
                                <a:lnTo>
                                  <a:pt x="802" y="4130"/>
                                </a:lnTo>
                                <a:lnTo>
                                  <a:pt x="896" y="4141"/>
                                </a:lnTo>
                                <a:lnTo>
                                  <a:pt x="993" y="4148"/>
                                </a:lnTo>
                                <a:lnTo>
                                  <a:pt x="1092" y="4150"/>
                                </a:lnTo>
                                <a:lnTo>
                                  <a:pt x="1192" y="4148"/>
                                </a:lnTo>
                                <a:lnTo>
                                  <a:pt x="1289" y="4141"/>
                                </a:lnTo>
                                <a:lnTo>
                                  <a:pt x="1383" y="4130"/>
                                </a:lnTo>
                                <a:lnTo>
                                  <a:pt x="1474" y="4114"/>
                                </a:lnTo>
                                <a:lnTo>
                                  <a:pt x="1561" y="4095"/>
                                </a:lnTo>
                                <a:lnTo>
                                  <a:pt x="1644" y="4072"/>
                                </a:lnTo>
                                <a:lnTo>
                                  <a:pt x="1723" y="4045"/>
                                </a:lnTo>
                                <a:lnTo>
                                  <a:pt x="1796" y="4015"/>
                                </a:lnTo>
                                <a:lnTo>
                                  <a:pt x="1865" y="3982"/>
                                </a:lnTo>
                                <a:lnTo>
                                  <a:pt x="1928" y="3946"/>
                                </a:lnTo>
                                <a:lnTo>
                                  <a:pt x="1985" y="3908"/>
                                </a:lnTo>
                                <a:lnTo>
                                  <a:pt x="2036" y="3866"/>
                                </a:lnTo>
                                <a:lnTo>
                                  <a:pt x="2080" y="3823"/>
                                </a:lnTo>
                                <a:lnTo>
                                  <a:pt x="2117" y="3777"/>
                                </a:lnTo>
                                <a:lnTo>
                                  <a:pt x="2146" y="3730"/>
                                </a:lnTo>
                                <a:lnTo>
                                  <a:pt x="2167" y="3680"/>
                                </a:lnTo>
                                <a:lnTo>
                                  <a:pt x="2181" y="3630"/>
                                </a:lnTo>
                                <a:lnTo>
                                  <a:pt x="2185" y="3577"/>
                                </a:lnTo>
                                <a:close/>
                                <a:moveTo>
                                  <a:pt x="2801" y="1865"/>
                                </a:moveTo>
                                <a:lnTo>
                                  <a:pt x="2795" y="1827"/>
                                </a:lnTo>
                                <a:lnTo>
                                  <a:pt x="2778" y="1791"/>
                                </a:lnTo>
                                <a:lnTo>
                                  <a:pt x="2751" y="1756"/>
                                </a:lnTo>
                                <a:lnTo>
                                  <a:pt x="2713" y="1723"/>
                                </a:lnTo>
                                <a:lnTo>
                                  <a:pt x="2666" y="1692"/>
                                </a:lnTo>
                                <a:lnTo>
                                  <a:pt x="2610" y="1662"/>
                                </a:lnTo>
                                <a:lnTo>
                                  <a:pt x="2546" y="1635"/>
                                </a:lnTo>
                                <a:lnTo>
                                  <a:pt x="2475" y="1610"/>
                                </a:lnTo>
                                <a:lnTo>
                                  <a:pt x="2396" y="1588"/>
                                </a:lnTo>
                                <a:lnTo>
                                  <a:pt x="2312" y="1569"/>
                                </a:lnTo>
                                <a:lnTo>
                                  <a:pt x="2221" y="1553"/>
                                </a:lnTo>
                                <a:lnTo>
                                  <a:pt x="2125" y="1540"/>
                                </a:lnTo>
                                <a:lnTo>
                                  <a:pt x="2025" y="1530"/>
                                </a:lnTo>
                                <a:lnTo>
                                  <a:pt x="1921" y="1524"/>
                                </a:lnTo>
                                <a:lnTo>
                                  <a:pt x="1813" y="1522"/>
                                </a:lnTo>
                                <a:lnTo>
                                  <a:pt x="1705" y="1524"/>
                                </a:lnTo>
                                <a:lnTo>
                                  <a:pt x="1601" y="1530"/>
                                </a:lnTo>
                                <a:lnTo>
                                  <a:pt x="1501" y="1540"/>
                                </a:lnTo>
                                <a:lnTo>
                                  <a:pt x="1405" y="1553"/>
                                </a:lnTo>
                                <a:lnTo>
                                  <a:pt x="1314" y="1569"/>
                                </a:lnTo>
                                <a:lnTo>
                                  <a:pt x="1230" y="1588"/>
                                </a:lnTo>
                                <a:lnTo>
                                  <a:pt x="1151" y="1610"/>
                                </a:lnTo>
                                <a:lnTo>
                                  <a:pt x="1080" y="1635"/>
                                </a:lnTo>
                                <a:lnTo>
                                  <a:pt x="1016" y="1662"/>
                                </a:lnTo>
                                <a:lnTo>
                                  <a:pt x="960" y="1692"/>
                                </a:lnTo>
                                <a:lnTo>
                                  <a:pt x="913" y="1723"/>
                                </a:lnTo>
                                <a:lnTo>
                                  <a:pt x="875" y="1756"/>
                                </a:lnTo>
                                <a:lnTo>
                                  <a:pt x="848" y="1791"/>
                                </a:lnTo>
                                <a:lnTo>
                                  <a:pt x="831" y="1827"/>
                                </a:lnTo>
                                <a:lnTo>
                                  <a:pt x="825" y="1865"/>
                                </a:lnTo>
                                <a:lnTo>
                                  <a:pt x="831" y="1902"/>
                                </a:lnTo>
                                <a:lnTo>
                                  <a:pt x="848" y="1938"/>
                                </a:lnTo>
                                <a:lnTo>
                                  <a:pt x="875" y="1973"/>
                                </a:lnTo>
                                <a:lnTo>
                                  <a:pt x="913" y="2006"/>
                                </a:lnTo>
                                <a:lnTo>
                                  <a:pt x="960" y="2037"/>
                                </a:lnTo>
                                <a:lnTo>
                                  <a:pt x="1016" y="2067"/>
                                </a:lnTo>
                                <a:lnTo>
                                  <a:pt x="1080" y="2094"/>
                                </a:lnTo>
                                <a:lnTo>
                                  <a:pt x="1151" y="2119"/>
                                </a:lnTo>
                                <a:lnTo>
                                  <a:pt x="1230" y="2141"/>
                                </a:lnTo>
                                <a:lnTo>
                                  <a:pt x="1314" y="2160"/>
                                </a:lnTo>
                                <a:lnTo>
                                  <a:pt x="1405" y="2177"/>
                                </a:lnTo>
                                <a:lnTo>
                                  <a:pt x="1501" y="2190"/>
                                </a:lnTo>
                                <a:lnTo>
                                  <a:pt x="1601" y="2199"/>
                                </a:lnTo>
                                <a:lnTo>
                                  <a:pt x="1705" y="2205"/>
                                </a:lnTo>
                                <a:lnTo>
                                  <a:pt x="1813" y="2207"/>
                                </a:lnTo>
                                <a:lnTo>
                                  <a:pt x="1921" y="2205"/>
                                </a:lnTo>
                                <a:lnTo>
                                  <a:pt x="2025" y="2199"/>
                                </a:lnTo>
                                <a:lnTo>
                                  <a:pt x="2125" y="2190"/>
                                </a:lnTo>
                                <a:lnTo>
                                  <a:pt x="2221" y="2177"/>
                                </a:lnTo>
                                <a:lnTo>
                                  <a:pt x="2312" y="2160"/>
                                </a:lnTo>
                                <a:lnTo>
                                  <a:pt x="2396" y="2141"/>
                                </a:lnTo>
                                <a:lnTo>
                                  <a:pt x="2475" y="2119"/>
                                </a:lnTo>
                                <a:lnTo>
                                  <a:pt x="2546" y="2094"/>
                                </a:lnTo>
                                <a:lnTo>
                                  <a:pt x="2610" y="2067"/>
                                </a:lnTo>
                                <a:lnTo>
                                  <a:pt x="2666" y="2037"/>
                                </a:lnTo>
                                <a:lnTo>
                                  <a:pt x="2713" y="2006"/>
                                </a:lnTo>
                                <a:lnTo>
                                  <a:pt x="2751" y="1973"/>
                                </a:lnTo>
                                <a:lnTo>
                                  <a:pt x="2778" y="1938"/>
                                </a:lnTo>
                                <a:lnTo>
                                  <a:pt x="2795" y="1902"/>
                                </a:lnTo>
                                <a:lnTo>
                                  <a:pt x="2801" y="1865"/>
                                </a:lnTo>
                                <a:close/>
                                <a:moveTo>
                                  <a:pt x="2801" y="408"/>
                                </a:moveTo>
                                <a:lnTo>
                                  <a:pt x="2795" y="357"/>
                                </a:lnTo>
                                <a:lnTo>
                                  <a:pt x="2778" y="308"/>
                                </a:lnTo>
                                <a:lnTo>
                                  <a:pt x="2750" y="261"/>
                                </a:lnTo>
                                <a:lnTo>
                                  <a:pt x="2713" y="216"/>
                                </a:lnTo>
                                <a:lnTo>
                                  <a:pt x="2666" y="175"/>
                                </a:lnTo>
                                <a:lnTo>
                                  <a:pt x="2611" y="137"/>
                                </a:lnTo>
                                <a:lnTo>
                                  <a:pt x="2549" y="103"/>
                                </a:lnTo>
                                <a:lnTo>
                                  <a:pt x="2479" y="73"/>
                                </a:lnTo>
                                <a:lnTo>
                                  <a:pt x="2403" y="48"/>
                                </a:lnTo>
                                <a:lnTo>
                                  <a:pt x="2321" y="28"/>
                                </a:lnTo>
                                <a:lnTo>
                                  <a:pt x="2234" y="13"/>
                                </a:lnTo>
                                <a:lnTo>
                                  <a:pt x="2144" y="3"/>
                                </a:lnTo>
                                <a:lnTo>
                                  <a:pt x="2049" y="0"/>
                                </a:lnTo>
                                <a:lnTo>
                                  <a:pt x="1955" y="3"/>
                                </a:lnTo>
                                <a:lnTo>
                                  <a:pt x="1864" y="13"/>
                                </a:lnTo>
                                <a:lnTo>
                                  <a:pt x="1778" y="28"/>
                                </a:lnTo>
                                <a:lnTo>
                                  <a:pt x="1696" y="48"/>
                                </a:lnTo>
                                <a:lnTo>
                                  <a:pt x="1620" y="73"/>
                                </a:lnTo>
                                <a:lnTo>
                                  <a:pt x="1550" y="103"/>
                                </a:lnTo>
                                <a:lnTo>
                                  <a:pt x="1488" y="137"/>
                                </a:lnTo>
                                <a:lnTo>
                                  <a:pt x="1433" y="175"/>
                                </a:lnTo>
                                <a:lnTo>
                                  <a:pt x="1386" y="216"/>
                                </a:lnTo>
                                <a:lnTo>
                                  <a:pt x="1349" y="261"/>
                                </a:lnTo>
                                <a:lnTo>
                                  <a:pt x="1321" y="308"/>
                                </a:lnTo>
                                <a:lnTo>
                                  <a:pt x="1304" y="357"/>
                                </a:lnTo>
                                <a:lnTo>
                                  <a:pt x="1298" y="408"/>
                                </a:lnTo>
                                <a:lnTo>
                                  <a:pt x="1304" y="460"/>
                                </a:lnTo>
                                <a:lnTo>
                                  <a:pt x="1321" y="509"/>
                                </a:lnTo>
                                <a:lnTo>
                                  <a:pt x="1349" y="556"/>
                                </a:lnTo>
                                <a:lnTo>
                                  <a:pt x="1386" y="601"/>
                                </a:lnTo>
                                <a:lnTo>
                                  <a:pt x="1433" y="642"/>
                                </a:lnTo>
                                <a:lnTo>
                                  <a:pt x="1488" y="680"/>
                                </a:lnTo>
                                <a:lnTo>
                                  <a:pt x="1550" y="714"/>
                                </a:lnTo>
                                <a:lnTo>
                                  <a:pt x="1620" y="744"/>
                                </a:lnTo>
                                <a:lnTo>
                                  <a:pt x="1696" y="769"/>
                                </a:lnTo>
                                <a:lnTo>
                                  <a:pt x="1778" y="790"/>
                                </a:lnTo>
                                <a:lnTo>
                                  <a:pt x="1864" y="805"/>
                                </a:lnTo>
                                <a:lnTo>
                                  <a:pt x="1955" y="814"/>
                                </a:lnTo>
                                <a:lnTo>
                                  <a:pt x="2049" y="817"/>
                                </a:lnTo>
                                <a:lnTo>
                                  <a:pt x="2144" y="814"/>
                                </a:lnTo>
                                <a:lnTo>
                                  <a:pt x="2234" y="805"/>
                                </a:lnTo>
                                <a:lnTo>
                                  <a:pt x="2321" y="790"/>
                                </a:lnTo>
                                <a:lnTo>
                                  <a:pt x="2403" y="769"/>
                                </a:lnTo>
                                <a:lnTo>
                                  <a:pt x="2479" y="744"/>
                                </a:lnTo>
                                <a:lnTo>
                                  <a:pt x="2549" y="714"/>
                                </a:lnTo>
                                <a:lnTo>
                                  <a:pt x="2611" y="680"/>
                                </a:lnTo>
                                <a:lnTo>
                                  <a:pt x="2666" y="642"/>
                                </a:lnTo>
                                <a:lnTo>
                                  <a:pt x="2713" y="601"/>
                                </a:lnTo>
                                <a:lnTo>
                                  <a:pt x="2750" y="556"/>
                                </a:lnTo>
                                <a:lnTo>
                                  <a:pt x="2778" y="509"/>
                                </a:lnTo>
                                <a:lnTo>
                                  <a:pt x="2795" y="460"/>
                                </a:lnTo>
                                <a:lnTo>
                                  <a:pt x="2801" y="40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AutoShape 51"/>
                        <wps:cNvSpPr>
                          <a:spLocks/>
                        </wps:cNvSpPr>
                        <wps:spPr bwMode="auto">
                          <a:xfrm>
                            <a:off x="1644" y="9799"/>
                            <a:ext cx="846" cy="929"/>
                          </a:xfrm>
                          <a:custGeom>
                            <a:avLst/>
                            <a:gdLst>
                              <a:gd name="T0" fmla="+- 0 1718 1632"/>
                              <a:gd name="T1" fmla="*/ T0 w 775"/>
                              <a:gd name="T2" fmla="+- 0 8276 8191"/>
                              <a:gd name="T3" fmla="*/ 8276 h 902"/>
                              <a:gd name="T4" fmla="+- 0 1703 1632"/>
                              <a:gd name="T5" fmla="*/ T4 w 775"/>
                              <a:gd name="T6" fmla="+- 0 8289 8191"/>
                              <a:gd name="T7" fmla="*/ 8289 h 902"/>
                              <a:gd name="T8" fmla="+- 0 2391 1632"/>
                              <a:gd name="T9" fmla="*/ T8 w 775"/>
                              <a:gd name="T10" fmla="+- 0 9093 8191"/>
                              <a:gd name="T11" fmla="*/ 9093 h 902"/>
                              <a:gd name="T12" fmla="+- 0 2407 1632"/>
                              <a:gd name="T13" fmla="*/ T12 w 775"/>
                              <a:gd name="T14" fmla="+- 0 9079 8191"/>
                              <a:gd name="T15" fmla="*/ 9079 h 902"/>
                              <a:gd name="T16" fmla="+- 0 1718 1632"/>
                              <a:gd name="T17" fmla="*/ T16 w 775"/>
                              <a:gd name="T18" fmla="+- 0 8276 8191"/>
                              <a:gd name="T19" fmla="*/ 8276 h 902"/>
                              <a:gd name="T20" fmla="+- 0 1632 1632"/>
                              <a:gd name="T21" fmla="*/ T20 w 775"/>
                              <a:gd name="T22" fmla="+- 0 8191 8191"/>
                              <a:gd name="T23" fmla="*/ 8191 h 902"/>
                              <a:gd name="T24" fmla="+- 0 1665 1632"/>
                              <a:gd name="T25" fmla="*/ T24 w 775"/>
                              <a:gd name="T26" fmla="+- 0 8321 8191"/>
                              <a:gd name="T27" fmla="*/ 8321 h 902"/>
                              <a:gd name="T28" fmla="+- 0 1703 1632"/>
                              <a:gd name="T29" fmla="*/ T28 w 775"/>
                              <a:gd name="T30" fmla="+- 0 8289 8191"/>
                              <a:gd name="T31" fmla="*/ 8289 h 902"/>
                              <a:gd name="T32" fmla="+- 0 1689 1632"/>
                              <a:gd name="T33" fmla="*/ T32 w 775"/>
                              <a:gd name="T34" fmla="+- 0 8273 8191"/>
                              <a:gd name="T35" fmla="*/ 8273 h 902"/>
                              <a:gd name="T36" fmla="+- 0 1705 1632"/>
                              <a:gd name="T37" fmla="*/ T36 w 775"/>
                              <a:gd name="T38" fmla="+- 0 8260 8191"/>
                              <a:gd name="T39" fmla="*/ 8260 h 902"/>
                              <a:gd name="T40" fmla="+- 0 1735 1632"/>
                              <a:gd name="T41" fmla="*/ T40 w 775"/>
                              <a:gd name="T42" fmla="+- 0 8260 8191"/>
                              <a:gd name="T43" fmla="*/ 8260 h 902"/>
                              <a:gd name="T44" fmla="+- 0 1756 1632"/>
                              <a:gd name="T45" fmla="*/ T44 w 775"/>
                              <a:gd name="T46" fmla="+- 0 8243 8191"/>
                              <a:gd name="T47" fmla="*/ 8243 h 902"/>
                              <a:gd name="T48" fmla="+- 0 1632 1632"/>
                              <a:gd name="T49" fmla="*/ T48 w 775"/>
                              <a:gd name="T50" fmla="+- 0 8191 8191"/>
                              <a:gd name="T51" fmla="*/ 8191 h 902"/>
                              <a:gd name="T52" fmla="+- 0 1705 1632"/>
                              <a:gd name="T53" fmla="*/ T52 w 775"/>
                              <a:gd name="T54" fmla="+- 0 8260 8191"/>
                              <a:gd name="T55" fmla="*/ 8260 h 902"/>
                              <a:gd name="T56" fmla="+- 0 1689 1632"/>
                              <a:gd name="T57" fmla="*/ T56 w 775"/>
                              <a:gd name="T58" fmla="+- 0 8273 8191"/>
                              <a:gd name="T59" fmla="*/ 8273 h 902"/>
                              <a:gd name="T60" fmla="+- 0 1703 1632"/>
                              <a:gd name="T61" fmla="*/ T60 w 775"/>
                              <a:gd name="T62" fmla="+- 0 8289 8191"/>
                              <a:gd name="T63" fmla="*/ 8289 h 902"/>
                              <a:gd name="T64" fmla="+- 0 1718 1632"/>
                              <a:gd name="T65" fmla="*/ T64 w 775"/>
                              <a:gd name="T66" fmla="+- 0 8276 8191"/>
                              <a:gd name="T67" fmla="*/ 8276 h 902"/>
                              <a:gd name="T68" fmla="+- 0 1705 1632"/>
                              <a:gd name="T69" fmla="*/ T68 w 775"/>
                              <a:gd name="T70" fmla="+- 0 8260 8191"/>
                              <a:gd name="T71" fmla="*/ 8260 h 902"/>
                              <a:gd name="T72" fmla="+- 0 1735 1632"/>
                              <a:gd name="T73" fmla="*/ T72 w 775"/>
                              <a:gd name="T74" fmla="+- 0 8260 8191"/>
                              <a:gd name="T75" fmla="*/ 8260 h 902"/>
                              <a:gd name="T76" fmla="+- 0 1705 1632"/>
                              <a:gd name="T77" fmla="*/ T76 w 775"/>
                              <a:gd name="T78" fmla="+- 0 8260 8191"/>
                              <a:gd name="T79" fmla="*/ 8260 h 902"/>
                              <a:gd name="T80" fmla="+- 0 1718 1632"/>
                              <a:gd name="T81" fmla="*/ T80 w 775"/>
                              <a:gd name="T82" fmla="+- 0 8276 8191"/>
                              <a:gd name="T83" fmla="*/ 8276 h 902"/>
                              <a:gd name="T84" fmla="+- 0 1735 1632"/>
                              <a:gd name="T85" fmla="*/ T84 w 775"/>
                              <a:gd name="T86" fmla="+- 0 8260 8191"/>
                              <a:gd name="T87" fmla="*/ 8260 h 9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775" h="902">
                                <a:moveTo>
                                  <a:pt x="86" y="85"/>
                                </a:moveTo>
                                <a:lnTo>
                                  <a:pt x="71" y="98"/>
                                </a:lnTo>
                                <a:lnTo>
                                  <a:pt x="759" y="902"/>
                                </a:lnTo>
                                <a:lnTo>
                                  <a:pt x="775" y="888"/>
                                </a:lnTo>
                                <a:lnTo>
                                  <a:pt x="86" y="85"/>
                                </a:lnTo>
                                <a:close/>
                                <a:moveTo>
                                  <a:pt x="0" y="0"/>
                                </a:moveTo>
                                <a:lnTo>
                                  <a:pt x="33" y="130"/>
                                </a:lnTo>
                                <a:lnTo>
                                  <a:pt x="71" y="98"/>
                                </a:lnTo>
                                <a:lnTo>
                                  <a:pt x="57" y="82"/>
                                </a:lnTo>
                                <a:lnTo>
                                  <a:pt x="73" y="69"/>
                                </a:lnTo>
                                <a:lnTo>
                                  <a:pt x="103" y="69"/>
                                </a:lnTo>
                                <a:lnTo>
                                  <a:pt x="124" y="52"/>
                                </a:lnTo>
                                <a:lnTo>
                                  <a:pt x="0" y="0"/>
                                </a:lnTo>
                                <a:close/>
                                <a:moveTo>
                                  <a:pt x="73" y="69"/>
                                </a:moveTo>
                                <a:lnTo>
                                  <a:pt x="57" y="82"/>
                                </a:lnTo>
                                <a:lnTo>
                                  <a:pt x="71" y="98"/>
                                </a:lnTo>
                                <a:lnTo>
                                  <a:pt x="86" y="85"/>
                                </a:lnTo>
                                <a:lnTo>
                                  <a:pt x="73" y="69"/>
                                </a:lnTo>
                                <a:close/>
                                <a:moveTo>
                                  <a:pt x="103" y="69"/>
                                </a:moveTo>
                                <a:lnTo>
                                  <a:pt x="73" y="69"/>
                                </a:lnTo>
                                <a:lnTo>
                                  <a:pt x="86" y="85"/>
                                </a:lnTo>
                                <a:lnTo>
                                  <a:pt x="103" y="6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Freeform 52"/>
                        <wps:cNvSpPr>
                          <a:spLocks/>
                        </wps:cNvSpPr>
                        <wps:spPr bwMode="auto">
                          <a:xfrm>
                            <a:off x="1830" y="3475"/>
                            <a:ext cx="2662" cy="6435"/>
                          </a:xfrm>
                          <a:custGeom>
                            <a:avLst/>
                            <a:gdLst>
                              <a:gd name="T0" fmla="+- 0 4082 1803"/>
                              <a:gd name="T1" fmla="*/ T0 w 2436"/>
                              <a:gd name="T2" fmla="+- 0 2135 2054"/>
                              <a:gd name="T3" fmla="*/ 2135 h 6245"/>
                              <a:gd name="T4" fmla="+- 0 3774 1803"/>
                              <a:gd name="T5" fmla="*/ T4 w 2436"/>
                              <a:gd name="T6" fmla="+- 0 2116 2054"/>
                              <a:gd name="T7" fmla="*/ 2116 h 6245"/>
                              <a:gd name="T8" fmla="+- 0 3495 1803"/>
                              <a:gd name="T9" fmla="*/ T8 w 2436"/>
                              <a:gd name="T10" fmla="+- 0 2059 2054"/>
                              <a:gd name="T11" fmla="*/ 2059 h 6245"/>
                              <a:gd name="T12" fmla="+- 0 3265 1803"/>
                              <a:gd name="T13" fmla="*/ T12 w 2436"/>
                              <a:gd name="T14" fmla="+- 0 2268 2054"/>
                              <a:gd name="T15" fmla="*/ 2268 h 6245"/>
                              <a:gd name="T16" fmla="+- 0 3199 1803"/>
                              <a:gd name="T17" fmla="*/ T16 w 2436"/>
                              <a:gd name="T18" fmla="+- 0 2435 2054"/>
                              <a:gd name="T19" fmla="*/ 2435 h 6245"/>
                              <a:gd name="T20" fmla="+- 0 3071 1803"/>
                              <a:gd name="T21" fmla="*/ T20 w 2436"/>
                              <a:gd name="T22" fmla="+- 0 2556 2054"/>
                              <a:gd name="T23" fmla="*/ 2556 h 6245"/>
                              <a:gd name="T24" fmla="+- 0 3105 1803"/>
                              <a:gd name="T25" fmla="*/ T24 w 2436"/>
                              <a:gd name="T26" fmla="+- 0 2726 2054"/>
                              <a:gd name="T27" fmla="*/ 2726 h 6245"/>
                              <a:gd name="T28" fmla="+- 0 3133 1803"/>
                              <a:gd name="T29" fmla="*/ T28 w 2436"/>
                              <a:gd name="T30" fmla="+- 0 2868 2054"/>
                              <a:gd name="T31" fmla="*/ 2868 h 6245"/>
                              <a:gd name="T32" fmla="+- 0 2914 1803"/>
                              <a:gd name="T33" fmla="*/ T32 w 2436"/>
                              <a:gd name="T34" fmla="+- 0 2861 2054"/>
                              <a:gd name="T35" fmla="*/ 2861 h 6245"/>
                              <a:gd name="T36" fmla="+- 0 2623 1803"/>
                              <a:gd name="T37" fmla="*/ T36 w 2436"/>
                              <a:gd name="T38" fmla="+- 0 2874 2054"/>
                              <a:gd name="T39" fmla="*/ 2874 h 6245"/>
                              <a:gd name="T40" fmla="+- 0 2398 1803"/>
                              <a:gd name="T41" fmla="*/ T40 w 2436"/>
                              <a:gd name="T42" fmla="+- 0 3086 2054"/>
                              <a:gd name="T43" fmla="*/ 3086 h 6245"/>
                              <a:gd name="T44" fmla="+- 0 2143 1803"/>
                              <a:gd name="T45" fmla="*/ T44 w 2436"/>
                              <a:gd name="T46" fmla="+- 0 3288 2054"/>
                              <a:gd name="T47" fmla="*/ 3288 h 6245"/>
                              <a:gd name="T48" fmla="+- 0 2278 1803"/>
                              <a:gd name="T49" fmla="*/ T48 w 2436"/>
                              <a:gd name="T50" fmla="+- 0 3530 2054"/>
                              <a:gd name="T51" fmla="*/ 3530 h 6245"/>
                              <a:gd name="T52" fmla="+- 0 2278 1803"/>
                              <a:gd name="T53" fmla="*/ T52 w 2436"/>
                              <a:gd name="T54" fmla="+- 0 3745 2054"/>
                              <a:gd name="T55" fmla="*/ 3745 h 6245"/>
                              <a:gd name="T56" fmla="+- 0 2094 1803"/>
                              <a:gd name="T57" fmla="*/ T56 w 2436"/>
                              <a:gd name="T58" fmla="+- 0 3745 2054"/>
                              <a:gd name="T59" fmla="*/ 3745 h 6245"/>
                              <a:gd name="T60" fmla="+- 0 2062 1803"/>
                              <a:gd name="T61" fmla="*/ T60 w 2436"/>
                              <a:gd name="T62" fmla="+- 0 3935 2054"/>
                              <a:gd name="T63" fmla="*/ 3935 h 6245"/>
                              <a:gd name="T64" fmla="+- 0 1900 1803"/>
                              <a:gd name="T65" fmla="*/ T64 w 2436"/>
                              <a:gd name="T66" fmla="+- 0 4036 2054"/>
                              <a:gd name="T67" fmla="*/ 4036 h 6245"/>
                              <a:gd name="T68" fmla="+- 0 1836 1803"/>
                              <a:gd name="T69" fmla="*/ T68 w 2436"/>
                              <a:gd name="T70" fmla="+- 0 4157 2054"/>
                              <a:gd name="T71" fmla="*/ 4157 h 6245"/>
                              <a:gd name="T72" fmla="+- 0 1884 1803"/>
                              <a:gd name="T73" fmla="*/ T72 w 2436"/>
                              <a:gd name="T74" fmla="+- 0 4303 2054"/>
                              <a:gd name="T75" fmla="*/ 4303 h 6245"/>
                              <a:gd name="T76" fmla="+- 0 1803 1803"/>
                              <a:gd name="T77" fmla="*/ T76 w 2436"/>
                              <a:gd name="T78" fmla="+- 0 4541 2054"/>
                              <a:gd name="T79" fmla="*/ 4541 h 6245"/>
                              <a:gd name="T80" fmla="+- 0 1868 1803"/>
                              <a:gd name="T81" fmla="*/ T80 w 2436"/>
                              <a:gd name="T82" fmla="+- 0 4784 2054"/>
                              <a:gd name="T83" fmla="*/ 4784 h 6245"/>
                              <a:gd name="T84" fmla="+- 0 1949 1803"/>
                              <a:gd name="T85" fmla="*/ T84 w 2436"/>
                              <a:gd name="T86" fmla="+- 0 5014 2054"/>
                              <a:gd name="T87" fmla="*/ 5014 h 6245"/>
                              <a:gd name="T88" fmla="+- 0 1937 1803"/>
                              <a:gd name="T89" fmla="*/ T88 w 2436"/>
                              <a:gd name="T90" fmla="+- 0 5213 2054"/>
                              <a:gd name="T91" fmla="*/ 5213 h 6245"/>
                              <a:gd name="T92" fmla="+- 0 1958 1803"/>
                              <a:gd name="T93" fmla="*/ T92 w 2436"/>
                              <a:gd name="T94" fmla="+- 0 5321 2054"/>
                              <a:gd name="T95" fmla="*/ 5321 h 6245"/>
                              <a:gd name="T96" fmla="+- 0 1977 1803"/>
                              <a:gd name="T97" fmla="*/ T96 w 2436"/>
                              <a:gd name="T98" fmla="+- 0 5379 2054"/>
                              <a:gd name="T99" fmla="*/ 5379 h 6245"/>
                              <a:gd name="T100" fmla="+- 0 1837 1803"/>
                              <a:gd name="T101" fmla="*/ T100 w 2436"/>
                              <a:gd name="T102" fmla="+- 0 5539 2054"/>
                              <a:gd name="T103" fmla="*/ 5539 h 6245"/>
                              <a:gd name="T104" fmla="+- 0 1973 1803"/>
                              <a:gd name="T105" fmla="*/ T104 w 2436"/>
                              <a:gd name="T106" fmla="+- 0 5715 2054"/>
                              <a:gd name="T107" fmla="*/ 5715 h 6245"/>
                              <a:gd name="T108" fmla="+- 0 2052 1803"/>
                              <a:gd name="T109" fmla="*/ T108 w 2436"/>
                              <a:gd name="T110" fmla="+- 0 5870 2054"/>
                              <a:gd name="T111" fmla="*/ 5870 h 6245"/>
                              <a:gd name="T112" fmla="+- 0 1944 1803"/>
                              <a:gd name="T113" fmla="*/ T112 w 2436"/>
                              <a:gd name="T114" fmla="+- 0 6101 2054"/>
                              <a:gd name="T115" fmla="*/ 6101 h 6245"/>
                              <a:gd name="T116" fmla="+- 0 1892 1803"/>
                              <a:gd name="T117" fmla="*/ T116 w 2436"/>
                              <a:gd name="T118" fmla="+- 0 6294 2054"/>
                              <a:gd name="T119" fmla="*/ 6294 h 6245"/>
                              <a:gd name="T120" fmla="+- 0 2009 1803"/>
                              <a:gd name="T121" fmla="*/ T120 w 2436"/>
                              <a:gd name="T122" fmla="+- 0 6484 2054"/>
                              <a:gd name="T123" fmla="*/ 6484 h 6245"/>
                              <a:gd name="T124" fmla="+- 0 1975 1803"/>
                              <a:gd name="T125" fmla="*/ T124 w 2436"/>
                              <a:gd name="T126" fmla="+- 0 6583 2054"/>
                              <a:gd name="T127" fmla="*/ 6583 h 6245"/>
                              <a:gd name="T128" fmla="+- 0 1866 1803"/>
                              <a:gd name="T129" fmla="*/ T128 w 2436"/>
                              <a:gd name="T130" fmla="+- 0 6695 2054"/>
                              <a:gd name="T131" fmla="*/ 6695 h 6245"/>
                              <a:gd name="T132" fmla="+- 0 1877 1803"/>
                              <a:gd name="T133" fmla="*/ T132 w 2436"/>
                              <a:gd name="T134" fmla="+- 0 6805 2054"/>
                              <a:gd name="T135" fmla="*/ 6805 h 6245"/>
                              <a:gd name="T136" fmla="+- 0 2025 1803"/>
                              <a:gd name="T137" fmla="*/ T136 w 2436"/>
                              <a:gd name="T138" fmla="+- 0 6847 2054"/>
                              <a:gd name="T139" fmla="*/ 6847 h 6245"/>
                              <a:gd name="T140" fmla="+- 0 2143 1803"/>
                              <a:gd name="T141" fmla="*/ T140 w 2436"/>
                              <a:gd name="T142" fmla="+- 0 7064 2054"/>
                              <a:gd name="T143" fmla="*/ 7064 h 6245"/>
                              <a:gd name="T144" fmla="+- 0 1997 1803"/>
                              <a:gd name="T145" fmla="*/ T144 w 2436"/>
                              <a:gd name="T146" fmla="+- 0 7064 2054"/>
                              <a:gd name="T147" fmla="*/ 7064 h 6245"/>
                              <a:gd name="T148" fmla="+- 0 1903 1803"/>
                              <a:gd name="T149" fmla="*/ T148 w 2436"/>
                              <a:gd name="T150" fmla="+- 0 7281 2054"/>
                              <a:gd name="T151" fmla="*/ 7281 h 6245"/>
                              <a:gd name="T152" fmla="+- 0 2101 1803"/>
                              <a:gd name="T153" fmla="*/ T152 w 2436"/>
                              <a:gd name="T154" fmla="+- 0 7527 2054"/>
                              <a:gd name="T155" fmla="*/ 7527 h 6245"/>
                              <a:gd name="T156" fmla="+- 0 2291 1803"/>
                              <a:gd name="T157" fmla="*/ T156 w 2436"/>
                              <a:gd name="T158" fmla="+- 0 7611 2054"/>
                              <a:gd name="T159" fmla="*/ 7611 h 6245"/>
                              <a:gd name="T160" fmla="+- 0 2302 1803"/>
                              <a:gd name="T161" fmla="*/ T160 w 2436"/>
                              <a:gd name="T162" fmla="+- 0 7473 2054"/>
                              <a:gd name="T163" fmla="*/ 7473 h 6245"/>
                              <a:gd name="T164" fmla="+- 0 2407 1803"/>
                              <a:gd name="T165" fmla="*/ T164 w 2436"/>
                              <a:gd name="T166" fmla="+- 0 7511 2054"/>
                              <a:gd name="T167" fmla="*/ 7511 h 6245"/>
                              <a:gd name="T168" fmla="+- 0 2395 1803"/>
                              <a:gd name="T169" fmla="*/ T168 w 2436"/>
                              <a:gd name="T170" fmla="+- 0 7673 2054"/>
                              <a:gd name="T171" fmla="*/ 7673 h 6245"/>
                              <a:gd name="T172" fmla="+- 0 2464 1803"/>
                              <a:gd name="T173" fmla="*/ T172 w 2436"/>
                              <a:gd name="T174" fmla="+- 0 7938 2054"/>
                              <a:gd name="T175" fmla="*/ 7938 h 6245"/>
                              <a:gd name="T176" fmla="+- 0 2612 1803"/>
                              <a:gd name="T177" fmla="*/ T176 w 2436"/>
                              <a:gd name="T178" fmla="+- 0 8136 2054"/>
                              <a:gd name="T179" fmla="*/ 8136 h 6245"/>
                              <a:gd name="T180" fmla="+- 0 2794 1803"/>
                              <a:gd name="T181" fmla="*/ T180 w 2436"/>
                              <a:gd name="T182" fmla="+- 0 8193 2054"/>
                              <a:gd name="T183" fmla="*/ 8193 h 6245"/>
                              <a:gd name="T184" fmla="+- 0 2971 1803"/>
                              <a:gd name="T185" fmla="*/ T184 w 2436"/>
                              <a:gd name="T186" fmla="+- 0 8252 2054"/>
                              <a:gd name="T187" fmla="*/ 8252 h 6245"/>
                              <a:gd name="T188" fmla="+- 0 3176 1803"/>
                              <a:gd name="T189" fmla="*/ T188 w 2436"/>
                              <a:gd name="T190" fmla="+- 0 8260 2054"/>
                              <a:gd name="T191" fmla="*/ 8260 h 6245"/>
                              <a:gd name="T192" fmla="+- 0 3367 1803"/>
                              <a:gd name="T193" fmla="*/ T192 w 2436"/>
                              <a:gd name="T194" fmla="+- 0 8115 2054"/>
                              <a:gd name="T195" fmla="*/ 8115 h 6245"/>
                              <a:gd name="T196" fmla="+- 0 3584 1803"/>
                              <a:gd name="T197" fmla="*/ T196 w 2436"/>
                              <a:gd name="T198" fmla="+- 0 8031 2054"/>
                              <a:gd name="T199" fmla="*/ 8031 h 6245"/>
                              <a:gd name="T200" fmla="+- 0 3816 1803"/>
                              <a:gd name="T201" fmla="*/ T200 w 2436"/>
                              <a:gd name="T202" fmla="+- 0 8090 2054"/>
                              <a:gd name="T203" fmla="*/ 8090 h 6245"/>
                              <a:gd name="T204" fmla="+- 0 3801 1803"/>
                              <a:gd name="T205" fmla="*/ T204 w 2436"/>
                              <a:gd name="T206" fmla="+- 0 8299 2054"/>
                              <a:gd name="T207" fmla="*/ 8299 h 62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2436" h="6245">
                                <a:moveTo>
                                  <a:pt x="2436" y="182"/>
                                </a:moveTo>
                                <a:lnTo>
                                  <a:pt x="2386" y="145"/>
                                </a:lnTo>
                                <a:lnTo>
                                  <a:pt x="2335" y="110"/>
                                </a:lnTo>
                                <a:lnTo>
                                  <a:pt x="2279" y="81"/>
                                </a:lnTo>
                                <a:lnTo>
                                  <a:pt x="2215" y="61"/>
                                </a:lnTo>
                                <a:lnTo>
                                  <a:pt x="2140" y="54"/>
                                </a:lnTo>
                                <a:lnTo>
                                  <a:pt x="2056" y="57"/>
                                </a:lnTo>
                                <a:lnTo>
                                  <a:pt x="1971" y="62"/>
                                </a:lnTo>
                                <a:lnTo>
                                  <a:pt x="1893" y="61"/>
                                </a:lnTo>
                                <a:lnTo>
                                  <a:pt x="1822" y="46"/>
                                </a:lnTo>
                                <a:lnTo>
                                  <a:pt x="1755" y="24"/>
                                </a:lnTo>
                                <a:lnTo>
                                  <a:pt x="1692" y="5"/>
                                </a:lnTo>
                                <a:lnTo>
                                  <a:pt x="1585" y="16"/>
                                </a:lnTo>
                                <a:lnTo>
                                  <a:pt x="1500" y="83"/>
                                </a:lnTo>
                                <a:lnTo>
                                  <a:pt x="1460" y="165"/>
                                </a:lnTo>
                                <a:lnTo>
                                  <a:pt x="1462" y="214"/>
                                </a:lnTo>
                                <a:lnTo>
                                  <a:pt x="1464" y="263"/>
                                </a:lnTo>
                                <a:lnTo>
                                  <a:pt x="1456" y="308"/>
                                </a:lnTo>
                                <a:lnTo>
                                  <a:pt x="1431" y="346"/>
                                </a:lnTo>
                                <a:lnTo>
                                  <a:pt x="1396" y="381"/>
                                </a:lnTo>
                                <a:lnTo>
                                  <a:pt x="1358" y="413"/>
                                </a:lnTo>
                                <a:lnTo>
                                  <a:pt x="1326" y="445"/>
                                </a:lnTo>
                                <a:lnTo>
                                  <a:pt x="1297" y="475"/>
                                </a:lnTo>
                                <a:lnTo>
                                  <a:pt x="1268" y="502"/>
                                </a:lnTo>
                                <a:lnTo>
                                  <a:pt x="1247" y="531"/>
                                </a:lnTo>
                                <a:lnTo>
                                  <a:pt x="1241" y="567"/>
                                </a:lnTo>
                                <a:lnTo>
                                  <a:pt x="1262" y="615"/>
                                </a:lnTo>
                                <a:lnTo>
                                  <a:pt x="1302" y="672"/>
                                </a:lnTo>
                                <a:lnTo>
                                  <a:pt x="1341" y="727"/>
                                </a:lnTo>
                                <a:lnTo>
                                  <a:pt x="1359" y="769"/>
                                </a:lnTo>
                                <a:lnTo>
                                  <a:pt x="1352" y="796"/>
                                </a:lnTo>
                                <a:lnTo>
                                  <a:pt x="1330" y="814"/>
                                </a:lnTo>
                                <a:lnTo>
                                  <a:pt x="1293" y="825"/>
                                </a:lnTo>
                                <a:lnTo>
                                  <a:pt x="1241" y="829"/>
                                </a:lnTo>
                                <a:lnTo>
                                  <a:pt x="1184" y="823"/>
                                </a:lnTo>
                                <a:lnTo>
                                  <a:pt x="1111" y="807"/>
                                </a:lnTo>
                                <a:lnTo>
                                  <a:pt x="1032" y="789"/>
                                </a:lnTo>
                                <a:lnTo>
                                  <a:pt x="953" y="781"/>
                                </a:lnTo>
                                <a:lnTo>
                                  <a:pt x="882" y="789"/>
                                </a:lnTo>
                                <a:lnTo>
                                  <a:pt x="820" y="820"/>
                                </a:lnTo>
                                <a:lnTo>
                                  <a:pt x="761" y="868"/>
                                </a:lnTo>
                                <a:lnTo>
                                  <a:pt x="704" y="924"/>
                                </a:lnTo>
                                <a:lnTo>
                                  <a:pt x="650" y="981"/>
                                </a:lnTo>
                                <a:lnTo>
                                  <a:pt x="595" y="1032"/>
                                </a:lnTo>
                                <a:lnTo>
                                  <a:pt x="520" y="1084"/>
                                </a:lnTo>
                                <a:lnTo>
                                  <a:pt x="441" y="1133"/>
                                </a:lnTo>
                                <a:lnTo>
                                  <a:pt x="376" y="1181"/>
                                </a:lnTo>
                                <a:lnTo>
                                  <a:pt x="340" y="1234"/>
                                </a:lnTo>
                                <a:lnTo>
                                  <a:pt x="349" y="1292"/>
                                </a:lnTo>
                                <a:lnTo>
                                  <a:pt x="391" y="1355"/>
                                </a:lnTo>
                                <a:lnTo>
                                  <a:pt x="441" y="1417"/>
                                </a:lnTo>
                                <a:lnTo>
                                  <a:pt x="475" y="1476"/>
                                </a:lnTo>
                                <a:lnTo>
                                  <a:pt x="488" y="1537"/>
                                </a:lnTo>
                                <a:lnTo>
                                  <a:pt x="494" y="1598"/>
                                </a:lnTo>
                                <a:lnTo>
                                  <a:pt x="491" y="1652"/>
                                </a:lnTo>
                                <a:lnTo>
                                  <a:pt x="475" y="1691"/>
                                </a:lnTo>
                                <a:lnTo>
                                  <a:pt x="438" y="1702"/>
                                </a:lnTo>
                                <a:lnTo>
                                  <a:pt x="385" y="1693"/>
                                </a:lnTo>
                                <a:lnTo>
                                  <a:pt x="331" y="1683"/>
                                </a:lnTo>
                                <a:lnTo>
                                  <a:pt x="291" y="1691"/>
                                </a:lnTo>
                                <a:lnTo>
                                  <a:pt x="276" y="1727"/>
                                </a:lnTo>
                                <a:lnTo>
                                  <a:pt x="274" y="1779"/>
                                </a:lnTo>
                                <a:lnTo>
                                  <a:pt x="273" y="1835"/>
                                </a:lnTo>
                                <a:lnTo>
                                  <a:pt x="259" y="1881"/>
                                </a:lnTo>
                                <a:lnTo>
                                  <a:pt x="225" y="1912"/>
                                </a:lnTo>
                                <a:lnTo>
                                  <a:pt x="180" y="1936"/>
                                </a:lnTo>
                                <a:lnTo>
                                  <a:pt x="134" y="1958"/>
                                </a:lnTo>
                                <a:lnTo>
                                  <a:pt x="97" y="1982"/>
                                </a:lnTo>
                                <a:lnTo>
                                  <a:pt x="71" y="2010"/>
                                </a:lnTo>
                                <a:lnTo>
                                  <a:pt x="52" y="2039"/>
                                </a:lnTo>
                                <a:lnTo>
                                  <a:pt x="38" y="2071"/>
                                </a:lnTo>
                                <a:lnTo>
                                  <a:pt x="33" y="2103"/>
                                </a:lnTo>
                                <a:lnTo>
                                  <a:pt x="40" y="2136"/>
                                </a:lnTo>
                                <a:lnTo>
                                  <a:pt x="58" y="2169"/>
                                </a:lnTo>
                                <a:lnTo>
                                  <a:pt x="75" y="2205"/>
                                </a:lnTo>
                                <a:lnTo>
                                  <a:pt x="81" y="2249"/>
                                </a:lnTo>
                                <a:lnTo>
                                  <a:pt x="66" y="2301"/>
                                </a:lnTo>
                                <a:lnTo>
                                  <a:pt x="39" y="2362"/>
                                </a:lnTo>
                                <a:lnTo>
                                  <a:pt x="13" y="2425"/>
                                </a:lnTo>
                                <a:lnTo>
                                  <a:pt x="0" y="2487"/>
                                </a:lnTo>
                                <a:lnTo>
                                  <a:pt x="6" y="2549"/>
                                </a:lnTo>
                                <a:lnTo>
                                  <a:pt x="24" y="2612"/>
                                </a:lnTo>
                                <a:lnTo>
                                  <a:pt x="45" y="2674"/>
                                </a:lnTo>
                                <a:lnTo>
                                  <a:pt x="65" y="2730"/>
                                </a:lnTo>
                                <a:lnTo>
                                  <a:pt x="81" y="2778"/>
                                </a:lnTo>
                                <a:lnTo>
                                  <a:pt x="98" y="2821"/>
                                </a:lnTo>
                                <a:lnTo>
                                  <a:pt x="115" y="2863"/>
                                </a:lnTo>
                                <a:lnTo>
                                  <a:pt x="146" y="2960"/>
                                </a:lnTo>
                                <a:lnTo>
                                  <a:pt x="175" y="3071"/>
                                </a:lnTo>
                                <a:lnTo>
                                  <a:pt x="178" y="3114"/>
                                </a:lnTo>
                                <a:lnTo>
                                  <a:pt x="162" y="3141"/>
                                </a:lnTo>
                                <a:lnTo>
                                  <a:pt x="134" y="3159"/>
                                </a:lnTo>
                                <a:lnTo>
                                  <a:pt x="107" y="3174"/>
                                </a:lnTo>
                                <a:lnTo>
                                  <a:pt x="97" y="3195"/>
                                </a:lnTo>
                                <a:lnTo>
                                  <a:pt x="117" y="3228"/>
                                </a:lnTo>
                                <a:lnTo>
                                  <a:pt x="155" y="3267"/>
                                </a:lnTo>
                                <a:lnTo>
                                  <a:pt x="193" y="3304"/>
                                </a:lnTo>
                                <a:lnTo>
                                  <a:pt x="210" y="3330"/>
                                </a:lnTo>
                                <a:lnTo>
                                  <a:pt x="200" y="3334"/>
                                </a:lnTo>
                                <a:lnTo>
                                  <a:pt x="174" y="3325"/>
                                </a:lnTo>
                                <a:lnTo>
                                  <a:pt x="141" y="3318"/>
                                </a:lnTo>
                                <a:lnTo>
                                  <a:pt x="86" y="3368"/>
                                </a:lnTo>
                                <a:lnTo>
                                  <a:pt x="56" y="3424"/>
                                </a:lnTo>
                                <a:lnTo>
                                  <a:pt x="34" y="3485"/>
                                </a:lnTo>
                                <a:lnTo>
                                  <a:pt x="33" y="3539"/>
                                </a:lnTo>
                                <a:lnTo>
                                  <a:pt x="62" y="3583"/>
                                </a:lnTo>
                                <a:lnTo>
                                  <a:pt x="115" y="3623"/>
                                </a:lnTo>
                                <a:lnTo>
                                  <a:pt x="170" y="3661"/>
                                </a:lnTo>
                                <a:lnTo>
                                  <a:pt x="210" y="3700"/>
                                </a:lnTo>
                                <a:lnTo>
                                  <a:pt x="232" y="3739"/>
                                </a:lnTo>
                                <a:lnTo>
                                  <a:pt x="246" y="3776"/>
                                </a:lnTo>
                                <a:lnTo>
                                  <a:pt x="249" y="3816"/>
                                </a:lnTo>
                                <a:lnTo>
                                  <a:pt x="243" y="3862"/>
                                </a:lnTo>
                                <a:lnTo>
                                  <a:pt x="219" y="3919"/>
                                </a:lnTo>
                                <a:lnTo>
                                  <a:pt x="181" y="3982"/>
                                </a:lnTo>
                                <a:lnTo>
                                  <a:pt x="141" y="4047"/>
                                </a:lnTo>
                                <a:lnTo>
                                  <a:pt x="113" y="4105"/>
                                </a:lnTo>
                                <a:lnTo>
                                  <a:pt x="98" y="4154"/>
                                </a:lnTo>
                                <a:lnTo>
                                  <a:pt x="90" y="4198"/>
                                </a:lnTo>
                                <a:lnTo>
                                  <a:pt x="89" y="4240"/>
                                </a:lnTo>
                                <a:lnTo>
                                  <a:pt x="97" y="4284"/>
                                </a:lnTo>
                                <a:lnTo>
                                  <a:pt x="124" y="4332"/>
                                </a:lnTo>
                                <a:lnTo>
                                  <a:pt x="166" y="4382"/>
                                </a:lnTo>
                                <a:lnTo>
                                  <a:pt x="206" y="4430"/>
                                </a:lnTo>
                                <a:lnTo>
                                  <a:pt x="227" y="4469"/>
                                </a:lnTo>
                                <a:lnTo>
                                  <a:pt x="221" y="4495"/>
                                </a:lnTo>
                                <a:lnTo>
                                  <a:pt x="200" y="4513"/>
                                </a:lnTo>
                                <a:lnTo>
                                  <a:pt x="172" y="4529"/>
                                </a:lnTo>
                                <a:lnTo>
                                  <a:pt x="146" y="4549"/>
                                </a:lnTo>
                                <a:lnTo>
                                  <a:pt x="119" y="4578"/>
                                </a:lnTo>
                                <a:lnTo>
                                  <a:pt x="89" y="4609"/>
                                </a:lnTo>
                                <a:lnTo>
                                  <a:pt x="63" y="4641"/>
                                </a:lnTo>
                                <a:lnTo>
                                  <a:pt x="49" y="4671"/>
                                </a:lnTo>
                                <a:lnTo>
                                  <a:pt x="48" y="4699"/>
                                </a:lnTo>
                                <a:lnTo>
                                  <a:pt x="57" y="4726"/>
                                </a:lnTo>
                                <a:lnTo>
                                  <a:pt x="74" y="4751"/>
                                </a:lnTo>
                                <a:lnTo>
                                  <a:pt x="97" y="4772"/>
                                </a:lnTo>
                                <a:lnTo>
                                  <a:pt x="131" y="4782"/>
                                </a:lnTo>
                                <a:lnTo>
                                  <a:pt x="176" y="4786"/>
                                </a:lnTo>
                                <a:lnTo>
                                  <a:pt x="222" y="4793"/>
                                </a:lnTo>
                                <a:lnTo>
                                  <a:pt x="290" y="4855"/>
                                </a:lnTo>
                                <a:lnTo>
                                  <a:pt x="318" y="4914"/>
                                </a:lnTo>
                                <a:lnTo>
                                  <a:pt x="337" y="4971"/>
                                </a:lnTo>
                                <a:lnTo>
                                  <a:pt x="340" y="5010"/>
                                </a:lnTo>
                                <a:lnTo>
                                  <a:pt x="318" y="5021"/>
                                </a:lnTo>
                                <a:lnTo>
                                  <a:pt x="278" y="5015"/>
                                </a:lnTo>
                                <a:lnTo>
                                  <a:pt x="233" y="5006"/>
                                </a:lnTo>
                                <a:lnTo>
                                  <a:pt x="194" y="5010"/>
                                </a:lnTo>
                                <a:lnTo>
                                  <a:pt x="134" y="5062"/>
                                </a:lnTo>
                                <a:lnTo>
                                  <a:pt x="97" y="5136"/>
                                </a:lnTo>
                                <a:lnTo>
                                  <a:pt x="94" y="5179"/>
                                </a:lnTo>
                                <a:lnTo>
                                  <a:pt x="100" y="5227"/>
                                </a:lnTo>
                                <a:lnTo>
                                  <a:pt x="130" y="5318"/>
                                </a:lnTo>
                                <a:lnTo>
                                  <a:pt x="174" y="5378"/>
                                </a:lnTo>
                                <a:lnTo>
                                  <a:pt x="243" y="5432"/>
                                </a:lnTo>
                                <a:lnTo>
                                  <a:pt x="298" y="5473"/>
                                </a:lnTo>
                                <a:lnTo>
                                  <a:pt x="366" y="5521"/>
                                </a:lnTo>
                                <a:lnTo>
                                  <a:pt x="430" y="5560"/>
                                </a:lnTo>
                                <a:lnTo>
                                  <a:pt x="475" y="5576"/>
                                </a:lnTo>
                                <a:lnTo>
                                  <a:pt x="488" y="5557"/>
                                </a:lnTo>
                                <a:lnTo>
                                  <a:pt x="482" y="5514"/>
                                </a:lnTo>
                                <a:lnTo>
                                  <a:pt x="471" y="5465"/>
                                </a:lnTo>
                                <a:lnTo>
                                  <a:pt x="475" y="5432"/>
                                </a:lnTo>
                                <a:lnTo>
                                  <a:pt x="499" y="5419"/>
                                </a:lnTo>
                                <a:lnTo>
                                  <a:pt x="535" y="5414"/>
                                </a:lnTo>
                                <a:lnTo>
                                  <a:pt x="571" y="5419"/>
                                </a:lnTo>
                                <a:lnTo>
                                  <a:pt x="595" y="5432"/>
                                </a:lnTo>
                                <a:lnTo>
                                  <a:pt x="604" y="5457"/>
                                </a:lnTo>
                                <a:lnTo>
                                  <a:pt x="603" y="5493"/>
                                </a:lnTo>
                                <a:lnTo>
                                  <a:pt x="598" y="5534"/>
                                </a:lnTo>
                                <a:lnTo>
                                  <a:pt x="595" y="5576"/>
                                </a:lnTo>
                                <a:lnTo>
                                  <a:pt x="592" y="5619"/>
                                </a:lnTo>
                                <a:lnTo>
                                  <a:pt x="586" y="5664"/>
                                </a:lnTo>
                                <a:lnTo>
                                  <a:pt x="585" y="5712"/>
                                </a:lnTo>
                                <a:lnTo>
                                  <a:pt x="622" y="5820"/>
                                </a:lnTo>
                                <a:lnTo>
                                  <a:pt x="661" y="5884"/>
                                </a:lnTo>
                                <a:lnTo>
                                  <a:pt x="704" y="5945"/>
                                </a:lnTo>
                                <a:lnTo>
                                  <a:pt x="744" y="5998"/>
                                </a:lnTo>
                                <a:lnTo>
                                  <a:pt x="777" y="6043"/>
                                </a:lnTo>
                                <a:lnTo>
                                  <a:pt x="809" y="6082"/>
                                </a:lnTo>
                                <a:lnTo>
                                  <a:pt x="842" y="6115"/>
                                </a:lnTo>
                                <a:lnTo>
                                  <a:pt x="882" y="6137"/>
                                </a:lnTo>
                                <a:lnTo>
                                  <a:pt x="933" y="6144"/>
                                </a:lnTo>
                                <a:lnTo>
                                  <a:pt x="991" y="6139"/>
                                </a:lnTo>
                                <a:lnTo>
                                  <a:pt x="1049" y="6133"/>
                                </a:lnTo>
                                <a:lnTo>
                                  <a:pt x="1100" y="6137"/>
                                </a:lnTo>
                                <a:lnTo>
                                  <a:pt x="1138" y="6161"/>
                                </a:lnTo>
                                <a:lnTo>
                                  <a:pt x="1168" y="6198"/>
                                </a:lnTo>
                                <a:lnTo>
                                  <a:pt x="1199" y="6231"/>
                                </a:lnTo>
                                <a:lnTo>
                                  <a:pt x="1241" y="6245"/>
                                </a:lnTo>
                                <a:lnTo>
                                  <a:pt x="1301" y="6234"/>
                                </a:lnTo>
                                <a:lnTo>
                                  <a:pt x="1373" y="6206"/>
                                </a:lnTo>
                                <a:lnTo>
                                  <a:pt x="1445" y="6171"/>
                                </a:lnTo>
                                <a:lnTo>
                                  <a:pt x="1504" y="6137"/>
                                </a:lnTo>
                                <a:lnTo>
                                  <a:pt x="1541" y="6102"/>
                                </a:lnTo>
                                <a:lnTo>
                                  <a:pt x="1564" y="6061"/>
                                </a:lnTo>
                                <a:lnTo>
                                  <a:pt x="1590" y="6024"/>
                                </a:lnTo>
                                <a:lnTo>
                                  <a:pt x="1636" y="5998"/>
                                </a:lnTo>
                                <a:lnTo>
                                  <a:pt x="1699" y="5986"/>
                                </a:lnTo>
                                <a:lnTo>
                                  <a:pt x="1781" y="5977"/>
                                </a:lnTo>
                                <a:lnTo>
                                  <a:pt x="1868" y="5974"/>
                                </a:lnTo>
                                <a:lnTo>
                                  <a:pt x="1945" y="5981"/>
                                </a:lnTo>
                                <a:lnTo>
                                  <a:pt x="1998" y="5998"/>
                                </a:lnTo>
                                <a:lnTo>
                                  <a:pt x="2013" y="6036"/>
                                </a:lnTo>
                                <a:lnTo>
                                  <a:pt x="1998" y="6091"/>
                                </a:lnTo>
                                <a:lnTo>
                                  <a:pt x="1976" y="6152"/>
                                </a:lnTo>
                                <a:lnTo>
                                  <a:pt x="1969" y="6208"/>
                                </a:lnTo>
                                <a:lnTo>
                                  <a:pt x="1998" y="6245"/>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Freeform 53"/>
                        <wps:cNvSpPr>
                          <a:spLocks/>
                        </wps:cNvSpPr>
                        <wps:spPr bwMode="auto">
                          <a:xfrm>
                            <a:off x="1548" y="3310"/>
                            <a:ext cx="4542" cy="7145"/>
                          </a:xfrm>
                          <a:custGeom>
                            <a:avLst/>
                            <a:gdLst>
                              <a:gd name="T0" fmla="+- 0 5657 1546"/>
                              <a:gd name="T1" fmla="*/ T0 w 4156"/>
                              <a:gd name="T2" fmla="+- 0 1902 1893"/>
                              <a:gd name="T3" fmla="*/ 1902 h 6935"/>
                              <a:gd name="T4" fmla="+- 0 5536 1546"/>
                              <a:gd name="T5" fmla="*/ T4 w 4156"/>
                              <a:gd name="T6" fmla="+- 0 1928 1893"/>
                              <a:gd name="T7" fmla="*/ 1928 h 6935"/>
                              <a:gd name="T8" fmla="+- 0 5382 1546"/>
                              <a:gd name="T9" fmla="*/ T8 w 4156"/>
                              <a:gd name="T10" fmla="+- 0 1960 1893"/>
                              <a:gd name="T11" fmla="*/ 1960 h 6935"/>
                              <a:gd name="T12" fmla="+- 0 5207 1546"/>
                              <a:gd name="T13" fmla="*/ T12 w 4156"/>
                              <a:gd name="T14" fmla="+- 0 1997 1893"/>
                              <a:gd name="T15" fmla="*/ 1997 h 6935"/>
                              <a:gd name="T16" fmla="+- 0 5022 1546"/>
                              <a:gd name="T17" fmla="*/ T16 w 4156"/>
                              <a:gd name="T18" fmla="+- 0 2035 1893"/>
                              <a:gd name="T19" fmla="*/ 2035 h 6935"/>
                              <a:gd name="T20" fmla="+- 0 4839 1546"/>
                              <a:gd name="T21" fmla="*/ T20 w 4156"/>
                              <a:gd name="T22" fmla="+- 0 2072 1893"/>
                              <a:gd name="T23" fmla="*/ 2072 h 6935"/>
                              <a:gd name="T24" fmla="+- 0 4670 1546"/>
                              <a:gd name="T25" fmla="*/ T24 w 4156"/>
                              <a:gd name="T26" fmla="+- 0 2105 1893"/>
                              <a:gd name="T27" fmla="*/ 2105 h 6935"/>
                              <a:gd name="T28" fmla="+- 0 4526 1546"/>
                              <a:gd name="T29" fmla="*/ T28 w 4156"/>
                              <a:gd name="T30" fmla="+- 0 2131 1893"/>
                              <a:gd name="T31" fmla="*/ 2131 h 6935"/>
                              <a:gd name="T32" fmla="+- 0 4284 1546"/>
                              <a:gd name="T33" fmla="*/ T32 w 4156"/>
                              <a:gd name="T34" fmla="+- 0 2147 1893"/>
                              <a:gd name="T35" fmla="*/ 2147 h 6935"/>
                              <a:gd name="T36" fmla="+- 0 4153 1546"/>
                              <a:gd name="T37" fmla="*/ T36 w 4156"/>
                              <a:gd name="T38" fmla="+- 0 2124 1893"/>
                              <a:gd name="T39" fmla="*/ 2124 h 6935"/>
                              <a:gd name="T40" fmla="+- 0 4024 1546"/>
                              <a:gd name="T41" fmla="*/ T40 w 4156"/>
                              <a:gd name="T42" fmla="+- 0 2128 1893"/>
                              <a:gd name="T43" fmla="*/ 2128 h 6935"/>
                              <a:gd name="T44" fmla="+- 0 3964 1546"/>
                              <a:gd name="T45" fmla="*/ T44 w 4156"/>
                              <a:gd name="T46" fmla="+- 0 2271 1893"/>
                              <a:gd name="T47" fmla="*/ 2271 h 6935"/>
                              <a:gd name="T48" fmla="+- 0 3969 1546"/>
                              <a:gd name="T49" fmla="*/ T48 w 4156"/>
                              <a:gd name="T50" fmla="+- 0 2431 1893"/>
                              <a:gd name="T51" fmla="*/ 2431 h 6935"/>
                              <a:gd name="T52" fmla="+- 0 3987 1546"/>
                              <a:gd name="T53" fmla="*/ T52 w 4156"/>
                              <a:gd name="T54" fmla="+- 0 2606 1893"/>
                              <a:gd name="T55" fmla="*/ 2606 h 6935"/>
                              <a:gd name="T56" fmla="+- 0 3997 1546"/>
                              <a:gd name="T57" fmla="*/ T56 w 4156"/>
                              <a:gd name="T58" fmla="+- 0 2762 1893"/>
                              <a:gd name="T59" fmla="*/ 2762 h 6935"/>
                              <a:gd name="T60" fmla="+- 0 3966 1546"/>
                              <a:gd name="T61" fmla="*/ T60 w 4156"/>
                              <a:gd name="T62" fmla="+- 0 2902 1893"/>
                              <a:gd name="T63" fmla="*/ 2902 h 6935"/>
                              <a:gd name="T64" fmla="+- 0 3885 1546"/>
                              <a:gd name="T65" fmla="*/ T64 w 4156"/>
                              <a:gd name="T66" fmla="+- 0 3003 1893"/>
                              <a:gd name="T67" fmla="*/ 3003 h 6935"/>
                              <a:gd name="T68" fmla="+- 0 3825 1546"/>
                              <a:gd name="T69" fmla="*/ T68 w 4156"/>
                              <a:gd name="T70" fmla="+- 0 3114 1893"/>
                              <a:gd name="T71" fmla="*/ 3114 h 6935"/>
                              <a:gd name="T72" fmla="+- 0 3823 1546"/>
                              <a:gd name="T73" fmla="*/ T72 w 4156"/>
                              <a:gd name="T74" fmla="+- 0 3256 1893"/>
                              <a:gd name="T75" fmla="*/ 3256 h 6935"/>
                              <a:gd name="T76" fmla="+- 0 3843 1546"/>
                              <a:gd name="T77" fmla="*/ T76 w 4156"/>
                              <a:gd name="T78" fmla="+- 0 3418 1893"/>
                              <a:gd name="T79" fmla="*/ 3418 h 6935"/>
                              <a:gd name="T80" fmla="+- 0 3861 1546"/>
                              <a:gd name="T81" fmla="*/ T80 w 4156"/>
                              <a:gd name="T82" fmla="+- 0 3586 1893"/>
                              <a:gd name="T83" fmla="*/ 3586 h 6935"/>
                              <a:gd name="T84" fmla="+- 0 3875 1546"/>
                              <a:gd name="T85" fmla="*/ T84 w 4156"/>
                              <a:gd name="T86" fmla="+- 0 3740 1893"/>
                              <a:gd name="T87" fmla="*/ 3740 h 6935"/>
                              <a:gd name="T88" fmla="+- 0 3891 1546"/>
                              <a:gd name="T89" fmla="*/ T88 w 4156"/>
                              <a:gd name="T90" fmla="+- 0 3901 1893"/>
                              <a:gd name="T91" fmla="*/ 3901 h 6935"/>
                              <a:gd name="T92" fmla="+- 0 3891 1546"/>
                              <a:gd name="T93" fmla="*/ T92 w 4156"/>
                              <a:gd name="T94" fmla="+- 0 4051 1893"/>
                              <a:gd name="T95" fmla="*/ 4051 h 6935"/>
                              <a:gd name="T96" fmla="+- 0 3840 1546"/>
                              <a:gd name="T97" fmla="*/ T96 w 4156"/>
                              <a:gd name="T98" fmla="+- 0 4195 1893"/>
                              <a:gd name="T99" fmla="*/ 4195 h 6935"/>
                              <a:gd name="T100" fmla="+- 0 3719 1546"/>
                              <a:gd name="T101" fmla="*/ T100 w 4156"/>
                              <a:gd name="T102" fmla="+- 0 4329 1893"/>
                              <a:gd name="T103" fmla="*/ 4329 h 6935"/>
                              <a:gd name="T104" fmla="+- 0 3600 1546"/>
                              <a:gd name="T105" fmla="*/ T104 w 4156"/>
                              <a:gd name="T106" fmla="+- 0 4428 1893"/>
                              <a:gd name="T107" fmla="*/ 4428 h 6935"/>
                              <a:gd name="T108" fmla="+- 0 3499 1546"/>
                              <a:gd name="T109" fmla="*/ T108 w 4156"/>
                              <a:gd name="T110" fmla="+- 0 4482 1893"/>
                              <a:gd name="T111" fmla="*/ 4482 h 6935"/>
                              <a:gd name="T112" fmla="+- 0 3404 1546"/>
                              <a:gd name="T113" fmla="*/ T112 w 4156"/>
                              <a:gd name="T114" fmla="+- 0 4536 1893"/>
                              <a:gd name="T115" fmla="*/ 4536 h 6935"/>
                              <a:gd name="T116" fmla="+- 0 3309 1546"/>
                              <a:gd name="T117" fmla="*/ T116 w 4156"/>
                              <a:gd name="T118" fmla="+- 0 4650 1893"/>
                              <a:gd name="T119" fmla="*/ 4650 h 6935"/>
                              <a:gd name="T120" fmla="+- 0 3213 1546"/>
                              <a:gd name="T121" fmla="*/ T120 w 4156"/>
                              <a:gd name="T122" fmla="+- 0 4784 1893"/>
                              <a:gd name="T123" fmla="*/ 4784 h 6935"/>
                              <a:gd name="T124" fmla="+- 0 3134 1546"/>
                              <a:gd name="T125" fmla="*/ T124 w 4156"/>
                              <a:gd name="T126" fmla="+- 0 4890 1893"/>
                              <a:gd name="T127" fmla="*/ 4890 h 6935"/>
                              <a:gd name="T128" fmla="+- 0 3076 1546"/>
                              <a:gd name="T129" fmla="*/ T128 w 4156"/>
                              <a:gd name="T130" fmla="+- 0 4970 1893"/>
                              <a:gd name="T131" fmla="*/ 4970 h 6935"/>
                              <a:gd name="T132" fmla="+- 0 3004 1546"/>
                              <a:gd name="T133" fmla="*/ T132 w 4156"/>
                              <a:gd name="T134" fmla="+- 0 5100 1893"/>
                              <a:gd name="T135" fmla="*/ 5100 h 6935"/>
                              <a:gd name="T136" fmla="+- 0 2923 1546"/>
                              <a:gd name="T137" fmla="*/ T136 w 4156"/>
                              <a:gd name="T138" fmla="+- 0 5248 1893"/>
                              <a:gd name="T139" fmla="*/ 5248 h 6935"/>
                              <a:gd name="T140" fmla="+- 0 2840 1546"/>
                              <a:gd name="T141" fmla="*/ T140 w 4156"/>
                              <a:gd name="T142" fmla="+- 0 5414 1893"/>
                              <a:gd name="T143" fmla="*/ 5414 h 6935"/>
                              <a:gd name="T144" fmla="+- 0 2782 1546"/>
                              <a:gd name="T145" fmla="*/ T144 w 4156"/>
                              <a:gd name="T146" fmla="+- 0 5575 1893"/>
                              <a:gd name="T147" fmla="*/ 5575 h 6935"/>
                              <a:gd name="T148" fmla="+- 0 2764 1546"/>
                              <a:gd name="T149" fmla="*/ T148 w 4156"/>
                              <a:gd name="T150" fmla="+- 0 5726 1893"/>
                              <a:gd name="T151" fmla="*/ 5726 h 6935"/>
                              <a:gd name="T152" fmla="+- 0 2769 1546"/>
                              <a:gd name="T153" fmla="*/ T152 w 4156"/>
                              <a:gd name="T154" fmla="+- 0 5875 1893"/>
                              <a:gd name="T155" fmla="*/ 5875 h 6935"/>
                              <a:gd name="T156" fmla="+- 0 2780 1546"/>
                              <a:gd name="T157" fmla="*/ T156 w 4156"/>
                              <a:gd name="T158" fmla="+- 0 6023 1893"/>
                              <a:gd name="T159" fmla="*/ 6023 h 6935"/>
                              <a:gd name="T160" fmla="+- 0 2786 1546"/>
                              <a:gd name="T161" fmla="*/ T160 w 4156"/>
                              <a:gd name="T162" fmla="+- 0 6169 1893"/>
                              <a:gd name="T163" fmla="*/ 6169 h 6935"/>
                              <a:gd name="T164" fmla="+- 0 2805 1546"/>
                              <a:gd name="T165" fmla="*/ T164 w 4156"/>
                              <a:gd name="T166" fmla="+- 0 6317 1893"/>
                              <a:gd name="T167" fmla="*/ 6317 h 6935"/>
                              <a:gd name="T168" fmla="+- 0 2814 1546"/>
                              <a:gd name="T169" fmla="*/ T168 w 4156"/>
                              <a:gd name="T170" fmla="+- 0 6461 1893"/>
                              <a:gd name="T171" fmla="*/ 6461 h 6935"/>
                              <a:gd name="T172" fmla="+- 0 2782 1546"/>
                              <a:gd name="T173" fmla="*/ T172 w 4156"/>
                              <a:gd name="T174" fmla="+- 0 6597 1893"/>
                              <a:gd name="T175" fmla="*/ 6597 h 6935"/>
                              <a:gd name="T176" fmla="+- 0 2705 1546"/>
                              <a:gd name="T177" fmla="*/ T176 w 4156"/>
                              <a:gd name="T178" fmla="+- 0 6706 1893"/>
                              <a:gd name="T179" fmla="*/ 6706 h 6935"/>
                              <a:gd name="T180" fmla="+- 0 2594 1546"/>
                              <a:gd name="T181" fmla="*/ T180 w 4156"/>
                              <a:gd name="T182" fmla="+- 0 6807 1893"/>
                              <a:gd name="T183" fmla="*/ 6807 h 6935"/>
                              <a:gd name="T184" fmla="+- 0 2467 1546"/>
                              <a:gd name="T185" fmla="*/ T184 w 4156"/>
                              <a:gd name="T186" fmla="+- 0 6907 1893"/>
                              <a:gd name="T187" fmla="*/ 6907 h 6935"/>
                              <a:gd name="T188" fmla="+- 0 2340 1546"/>
                              <a:gd name="T189" fmla="*/ T188 w 4156"/>
                              <a:gd name="T190" fmla="+- 0 7010 1893"/>
                              <a:gd name="T191" fmla="*/ 7010 h 6935"/>
                              <a:gd name="T192" fmla="+- 0 2225 1546"/>
                              <a:gd name="T193" fmla="*/ T192 w 4156"/>
                              <a:gd name="T194" fmla="+- 0 7100 1893"/>
                              <a:gd name="T195" fmla="*/ 7100 h 6935"/>
                              <a:gd name="T196" fmla="+- 0 2100 1546"/>
                              <a:gd name="T197" fmla="*/ T196 w 4156"/>
                              <a:gd name="T198" fmla="+- 0 7186 1893"/>
                              <a:gd name="T199" fmla="*/ 7186 h 6935"/>
                              <a:gd name="T200" fmla="+- 0 1977 1546"/>
                              <a:gd name="T201" fmla="*/ T200 w 4156"/>
                              <a:gd name="T202" fmla="+- 0 7278 1893"/>
                              <a:gd name="T203" fmla="*/ 7278 h 6935"/>
                              <a:gd name="T204" fmla="+- 0 1869 1546"/>
                              <a:gd name="T205" fmla="*/ T204 w 4156"/>
                              <a:gd name="T206" fmla="+- 0 7384 1893"/>
                              <a:gd name="T207" fmla="*/ 7384 h 6935"/>
                              <a:gd name="T208" fmla="+- 0 1789 1546"/>
                              <a:gd name="T209" fmla="*/ T208 w 4156"/>
                              <a:gd name="T210" fmla="+- 0 7506 1893"/>
                              <a:gd name="T211" fmla="*/ 7506 h 6935"/>
                              <a:gd name="T212" fmla="+- 0 1729 1546"/>
                              <a:gd name="T213" fmla="*/ T212 w 4156"/>
                              <a:gd name="T214" fmla="+- 0 7648 1893"/>
                              <a:gd name="T215" fmla="*/ 7648 h 6935"/>
                              <a:gd name="T216" fmla="+- 0 1682 1546"/>
                              <a:gd name="T217" fmla="*/ T216 w 4156"/>
                              <a:gd name="T218" fmla="+- 0 7803 1893"/>
                              <a:gd name="T219" fmla="*/ 7803 h 6935"/>
                              <a:gd name="T220" fmla="+- 0 1644 1546"/>
                              <a:gd name="T221" fmla="*/ T220 w 4156"/>
                              <a:gd name="T222" fmla="+- 0 7957 1893"/>
                              <a:gd name="T223" fmla="*/ 7957 h 6935"/>
                              <a:gd name="T224" fmla="+- 0 1612 1546"/>
                              <a:gd name="T225" fmla="*/ T224 w 4156"/>
                              <a:gd name="T226" fmla="+- 0 8097 1893"/>
                              <a:gd name="T227" fmla="*/ 8097 h 6935"/>
                              <a:gd name="T228" fmla="+- 0 1575 1546"/>
                              <a:gd name="T229" fmla="*/ T228 w 4156"/>
                              <a:gd name="T230" fmla="+- 0 8264 1893"/>
                              <a:gd name="T231" fmla="*/ 8264 h 6935"/>
                              <a:gd name="T232" fmla="+- 0 1554 1546"/>
                              <a:gd name="T233" fmla="*/ T232 w 4156"/>
                              <a:gd name="T234" fmla="+- 0 8436 1893"/>
                              <a:gd name="T235" fmla="*/ 8436 h 6935"/>
                              <a:gd name="T236" fmla="+- 0 1546 1546"/>
                              <a:gd name="T237" fmla="*/ T236 w 4156"/>
                              <a:gd name="T238" fmla="+- 0 8577 1893"/>
                              <a:gd name="T239" fmla="*/ 8577 h 6935"/>
                              <a:gd name="T240" fmla="+- 0 1580 1546"/>
                              <a:gd name="T241" fmla="*/ T240 w 4156"/>
                              <a:gd name="T242" fmla="+- 0 8689 1893"/>
                              <a:gd name="T243" fmla="*/ 8689 h 6935"/>
                              <a:gd name="T244" fmla="+- 0 1596 1546"/>
                              <a:gd name="T245" fmla="*/ T244 w 4156"/>
                              <a:gd name="T246" fmla="+- 0 8780 1893"/>
                              <a:gd name="T247" fmla="*/ 8780 h 69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4156" h="6935">
                                <a:moveTo>
                                  <a:pt x="4155" y="0"/>
                                </a:moveTo>
                                <a:lnTo>
                                  <a:pt x="4111" y="9"/>
                                </a:lnTo>
                                <a:lnTo>
                                  <a:pt x="4056" y="21"/>
                                </a:lnTo>
                                <a:lnTo>
                                  <a:pt x="3990" y="35"/>
                                </a:lnTo>
                                <a:lnTo>
                                  <a:pt x="3917" y="50"/>
                                </a:lnTo>
                                <a:lnTo>
                                  <a:pt x="3836" y="67"/>
                                </a:lnTo>
                                <a:lnTo>
                                  <a:pt x="3751" y="85"/>
                                </a:lnTo>
                                <a:lnTo>
                                  <a:pt x="3661" y="104"/>
                                </a:lnTo>
                                <a:lnTo>
                                  <a:pt x="3569" y="123"/>
                                </a:lnTo>
                                <a:lnTo>
                                  <a:pt x="3476" y="142"/>
                                </a:lnTo>
                                <a:lnTo>
                                  <a:pt x="3384" y="161"/>
                                </a:lnTo>
                                <a:lnTo>
                                  <a:pt x="3293" y="179"/>
                                </a:lnTo>
                                <a:lnTo>
                                  <a:pt x="3206" y="196"/>
                                </a:lnTo>
                                <a:lnTo>
                                  <a:pt x="3124" y="212"/>
                                </a:lnTo>
                                <a:lnTo>
                                  <a:pt x="3048" y="226"/>
                                </a:lnTo>
                                <a:lnTo>
                                  <a:pt x="2980" y="238"/>
                                </a:lnTo>
                                <a:lnTo>
                                  <a:pt x="2823" y="257"/>
                                </a:lnTo>
                                <a:lnTo>
                                  <a:pt x="2738" y="254"/>
                                </a:lnTo>
                                <a:lnTo>
                                  <a:pt x="2667" y="243"/>
                                </a:lnTo>
                                <a:lnTo>
                                  <a:pt x="2607" y="231"/>
                                </a:lnTo>
                                <a:lnTo>
                                  <a:pt x="2557" y="222"/>
                                </a:lnTo>
                                <a:lnTo>
                                  <a:pt x="2478" y="235"/>
                                </a:lnTo>
                                <a:lnTo>
                                  <a:pt x="2426" y="314"/>
                                </a:lnTo>
                                <a:lnTo>
                                  <a:pt x="2418" y="378"/>
                                </a:lnTo>
                                <a:lnTo>
                                  <a:pt x="2417" y="454"/>
                                </a:lnTo>
                                <a:lnTo>
                                  <a:pt x="2423" y="538"/>
                                </a:lnTo>
                                <a:lnTo>
                                  <a:pt x="2432" y="625"/>
                                </a:lnTo>
                                <a:lnTo>
                                  <a:pt x="2441" y="713"/>
                                </a:lnTo>
                                <a:lnTo>
                                  <a:pt x="2448" y="795"/>
                                </a:lnTo>
                                <a:lnTo>
                                  <a:pt x="2451" y="869"/>
                                </a:lnTo>
                                <a:lnTo>
                                  <a:pt x="2446" y="930"/>
                                </a:lnTo>
                                <a:lnTo>
                                  <a:pt x="2420" y="1009"/>
                                </a:lnTo>
                                <a:lnTo>
                                  <a:pt x="2382" y="1064"/>
                                </a:lnTo>
                                <a:lnTo>
                                  <a:pt x="2339" y="1110"/>
                                </a:lnTo>
                                <a:lnTo>
                                  <a:pt x="2302" y="1158"/>
                                </a:lnTo>
                                <a:lnTo>
                                  <a:pt x="2279" y="1221"/>
                                </a:lnTo>
                                <a:lnTo>
                                  <a:pt x="2274" y="1289"/>
                                </a:lnTo>
                                <a:lnTo>
                                  <a:pt x="2277" y="1363"/>
                                </a:lnTo>
                                <a:lnTo>
                                  <a:pt x="2285" y="1442"/>
                                </a:lnTo>
                                <a:lnTo>
                                  <a:pt x="2297" y="1525"/>
                                </a:lnTo>
                                <a:lnTo>
                                  <a:pt x="2307" y="1609"/>
                                </a:lnTo>
                                <a:lnTo>
                                  <a:pt x="2315" y="1693"/>
                                </a:lnTo>
                                <a:lnTo>
                                  <a:pt x="2320" y="1768"/>
                                </a:lnTo>
                                <a:lnTo>
                                  <a:pt x="2329" y="1847"/>
                                </a:lnTo>
                                <a:lnTo>
                                  <a:pt x="2338" y="1928"/>
                                </a:lnTo>
                                <a:lnTo>
                                  <a:pt x="2345" y="2008"/>
                                </a:lnTo>
                                <a:lnTo>
                                  <a:pt x="2349" y="2086"/>
                                </a:lnTo>
                                <a:lnTo>
                                  <a:pt x="2345" y="2158"/>
                                </a:lnTo>
                                <a:lnTo>
                                  <a:pt x="2332" y="2223"/>
                                </a:lnTo>
                                <a:lnTo>
                                  <a:pt x="2294" y="2302"/>
                                </a:lnTo>
                                <a:lnTo>
                                  <a:pt x="2238" y="2373"/>
                                </a:lnTo>
                                <a:lnTo>
                                  <a:pt x="2173" y="2436"/>
                                </a:lnTo>
                                <a:lnTo>
                                  <a:pt x="2109" y="2490"/>
                                </a:lnTo>
                                <a:lnTo>
                                  <a:pt x="2054" y="2535"/>
                                </a:lnTo>
                                <a:lnTo>
                                  <a:pt x="2000" y="2572"/>
                                </a:lnTo>
                                <a:lnTo>
                                  <a:pt x="1953" y="2589"/>
                                </a:lnTo>
                                <a:lnTo>
                                  <a:pt x="1908" y="2607"/>
                                </a:lnTo>
                                <a:lnTo>
                                  <a:pt x="1858" y="2643"/>
                                </a:lnTo>
                                <a:lnTo>
                                  <a:pt x="1813" y="2694"/>
                                </a:lnTo>
                                <a:lnTo>
                                  <a:pt x="1763" y="2757"/>
                                </a:lnTo>
                                <a:lnTo>
                                  <a:pt x="1714" y="2825"/>
                                </a:lnTo>
                                <a:lnTo>
                                  <a:pt x="1667" y="2891"/>
                                </a:lnTo>
                                <a:lnTo>
                                  <a:pt x="1626" y="2948"/>
                                </a:lnTo>
                                <a:lnTo>
                                  <a:pt x="1588" y="2997"/>
                                </a:lnTo>
                                <a:lnTo>
                                  <a:pt x="1559" y="3034"/>
                                </a:lnTo>
                                <a:lnTo>
                                  <a:pt x="1530" y="3077"/>
                                </a:lnTo>
                                <a:lnTo>
                                  <a:pt x="1490" y="3149"/>
                                </a:lnTo>
                                <a:lnTo>
                                  <a:pt x="1458" y="3207"/>
                                </a:lnTo>
                                <a:lnTo>
                                  <a:pt x="1419" y="3277"/>
                                </a:lnTo>
                                <a:lnTo>
                                  <a:pt x="1377" y="3355"/>
                                </a:lnTo>
                                <a:lnTo>
                                  <a:pt x="1334" y="3437"/>
                                </a:lnTo>
                                <a:lnTo>
                                  <a:pt x="1294" y="3521"/>
                                </a:lnTo>
                                <a:lnTo>
                                  <a:pt x="1260" y="3604"/>
                                </a:lnTo>
                                <a:lnTo>
                                  <a:pt x="1236" y="3682"/>
                                </a:lnTo>
                                <a:lnTo>
                                  <a:pt x="1223" y="3758"/>
                                </a:lnTo>
                                <a:lnTo>
                                  <a:pt x="1218" y="3833"/>
                                </a:lnTo>
                                <a:lnTo>
                                  <a:pt x="1219" y="3908"/>
                                </a:lnTo>
                                <a:lnTo>
                                  <a:pt x="1223" y="3982"/>
                                </a:lnTo>
                                <a:lnTo>
                                  <a:pt x="1229" y="4057"/>
                                </a:lnTo>
                                <a:lnTo>
                                  <a:pt x="1234" y="4130"/>
                                </a:lnTo>
                                <a:lnTo>
                                  <a:pt x="1236" y="4203"/>
                                </a:lnTo>
                                <a:lnTo>
                                  <a:pt x="1240" y="4276"/>
                                </a:lnTo>
                                <a:lnTo>
                                  <a:pt x="1249" y="4350"/>
                                </a:lnTo>
                                <a:lnTo>
                                  <a:pt x="1259" y="4424"/>
                                </a:lnTo>
                                <a:lnTo>
                                  <a:pt x="1267" y="4496"/>
                                </a:lnTo>
                                <a:lnTo>
                                  <a:pt x="1268" y="4568"/>
                                </a:lnTo>
                                <a:lnTo>
                                  <a:pt x="1259" y="4637"/>
                                </a:lnTo>
                                <a:lnTo>
                                  <a:pt x="1236" y="4704"/>
                                </a:lnTo>
                                <a:lnTo>
                                  <a:pt x="1203" y="4760"/>
                                </a:lnTo>
                                <a:lnTo>
                                  <a:pt x="1159" y="4813"/>
                                </a:lnTo>
                                <a:lnTo>
                                  <a:pt x="1107" y="4864"/>
                                </a:lnTo>
                                <a:lnTo>
                                  <a:pt x="1048" y="4914"/>
                                </a:lnTo>
                                <a:lnTo>
                                  <a:pt x="985" y="4964"/>
                                </a:lnTo>
                                <a:lnTo>
                                  <a:pt x="921" y="5014"/>
                                </a:lnTo>
                                <a:lnTo>
                                  <a:pt x="856" y="5065"/>
                                </a:lnTo>
                                <a:lnTo>
                                  <a:pt x="794" y="5117"/>
                                </a:lnTo>
                                <a:lnTo>
                                  <a:pt x="739" y="5163"/>
                                </a:lnTo>
                                <a:lnTo>
                                  <a:pt x="679" y="5207"/>
                                </a:lnTo>
                                <a:lnTo>
                                  <a:pt x="617" y="5250"/>
                                </a:lnTo>
                                <a:lnTo>
                                  <a:pt x="554" y="5293"/>
                                </a:lnTo>
                                <a:lnTo>
                                  <a:pt x="492" y="5338"/>
                                </a:lnTo>
                                <a:lnTo>
                                  <a:pt x="431" y="5385"/>
                                </a:lnTo>
                                <a:lnTo>
                                  <a:pt x="375" y="5436"/>
                                </a:lnTo>
                                <a:lnTo>
                                  <a:pt x="323" y="5491"/>
                                </a:lnTo>
                                <a:lnTo>
                                  <a:pt x="278" y="5552"/>
                                </a:lnTo>
                                <a:lnTo>
                                  <a:pt x="243" y="5613"/>
                                </a:lnTo>
                                <a:lnTo>
                                  <a:pt x="211" y="5682"/>
                                </a:lnTo>
                                <a:lnTo>
                                  <a:pt x="183" y="5755"/>
                                </a:lnTo>
                                <a:lnTo>
                                  <a:pt x="158" y="5831"/>
                                </a:lnTo>
                                <a:lnTo>
                                  <a:pt x="136" y="5910"/>
                                </a:lnTo>
                                <a:lnTo>
                                  <a:pt x="116" y="5988"/>
                                </a:lnTo>
                                <a:lnTo>
                                  <a:pt x="98" y="6064"/>
                                </a:lnTo>
                                <a:lnTo>
                                  <a:pt x="81" y="6137"/>
                                </a:lnTo>
                                <a:lnTo>
                                  <a:pt x="66" y="6204"/>
                                </a:lnTo>
                                <a:lnTo>
                                  <a:pt x="51" y="6265"/>
                                </a:lnTo>
                                <a:lnTo>
                                  <a:pt x="29" y="6371"/>
                                </a:lnTo>
                                <a:lnTo>
                                  <a:pt x="16" y="6462"/>
                                </a:lnTo>
                                <a:lnTo>
                                  <a:pt x="8" y="6543"/>
                                </a:lnTo>
                                <a:lnTo>
                                  <a:pt x="4" y="6616"/>
                                </a:lnTo>
                                <a:lnTo>
                                  <a:pt x="0" y="6684"/>
                                </a:lnTo>
                                <a:lnTo>
                                  <a:pt x="9" y="6745"/>
                                </a:lnTo>
                                <a:lnTo>
                                  <a:pt x="34" y="6796"/>
                                </a:lnTo>
                                <a:lnTo>
                                  <a:pt x="55" y="6842"/>
                                </a:lnTo>
                                <a:lnTo>
                                  <a:pt x="50" y="6887"/>
                                </a:lnTo>
                                <a:lnTo>
                                  <a:pt x="0" y="6935"/>
                                </a:lnTo>
                              </a:path>
                            </a:pathLst>
                          </a:custGeom>
                          <a:noFill/>
                          <a:ln w="28575">
                            <a:solidFill>
                              <a:srgbClr val="000000"/>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Freeform 54"/>
                        <wps:cNvSpPr>
                          <a:spLocks/>
                        </wps:cNvSpPr>
                        <wps:spPr bwMode="auto">
                          <a:xfrm>
                            <a:off x="2913" y="9359"/>
                            <a:ext cx="301" cy="297"/>
                          </a:xfrm>
                          <a:custGeom>
                            <a:avLst/>
                            <a:gdLst>
                              <a:gd name="T0" fmla="+- 0 2931 2794"/>
                              <a:gd name="T1" fmla="*/ T0 w 275"/>
                              <a:gd name="T2" fmla="+- 0 7764 7764"/>
                              <a:gd name="T3" fmla="*/ 7764 h 288"/>
                              <a:gd name="T4" fmla="+- 0 2878 2794"/>
                              <a:gd name="T5" fmla="*/ T4 w 275"/>
                              <a:gd name="T6" fmla="+- 0 7775 7764"/>
                              <a:gd name="T7" fmla="*/ 7775 h 288"/>
                              <a:gd name="T8" fmla="+- 0 2834 2794"/>
                              <a:gd name="T9" fmla="*/ T8 w 275"/>
                              <a:gd name="T10" fmla="+- 0 7806 7764"/>
                              <a:gd name="T11" fmla="*/ 7806 h 288"/>
                              <a:gd name="T12" fmla="+- 0 2805 2794"/>
                              <a:gd name="T13" fmla="*/ T12 w 275"/>
                              <a:gd name="T14" fmla="+- 0 7852 7764"/>
                              <a:gd name="T15" fmla="*/ 7852 h 288"/>
                              <a:gd name="T16" fmla="+- 0 2794 2794"/>
                              <a:gd name="T17" fmla="*/ T16 w 275"/>
                              <a:gd name="T18" fmla="+- 0 7908 7764"/>
                              <a:gd name="T19" fmla="*/ 7908 h 288"/>
                              <a:gd name="T20" fmla="+- 0 2805 2794"/>
                              <a:gd name="T21" fmla="*/ T20 w 275"/>
                              <a:gd name="T22" fmla="+- 0 7964 7764"/>
                              <a:gd name="T23" fmla="*/ 7964 h 288"/>
                              <a:gd name="T24" fmla="+- 0 2834 2794"/>
                              <a:gd name="T25" fmla="*/ T24 w 275"/>
                              <a:gd name="T26" fmla="+- 0 8010 7764"/>
                              <a:gd name="T27" fmla="*/ 8010 h 288"/>
                              <a:gd name="T28" fmla="+- 0 2878 2794"/>
                              <a:gd name="T29" fmla="*/ T28 w 275"/>
                              <a:gd name="T30" fmla="+- 0 8041 7764"/>
                              <a:gd name="T31" fmla="*/ 8041 h 288"/>
                              <a:gd name="T32" fmla="+- 0 2931 2794"/>
                              <a:gd name="T33" fmla="*/ T32 w 275"/>
                              <a:gd name="T34" fmla="+- 0 8052 7764"/>
                              <a:gd name="T35" fmla="*/ 8052 h 288"/>
                              <a:gd name="T36" fmla="+- 0 2985 2794"/>
                              <a:gd name="T37" fmla="*/ T36 w 275"/>
                              <a:gd name="T38" fmla="+- 0 8041 7764"/>
                              <a:gd name="T39" fmla="*/ 8041 h 288"/>
                              <a:gd name="T40" fmla="+- 0 3029 2794"/>
                              <a:gd name="T41" fmla="*/ T40 w 275"/>
                              <a:gd name="T42" fmla="+- 0 8010 7764"/>
                              <a:gd name="T43" fmla="*/ 8010 h 288"/>
                              <a:gd name="T44" fmla="+- 0 3058 2794"/>
                              <a:gd name="T45" fmla="*/ T44 w 275"/>
                              <a:gd name="T46" fmla="+- 0 7964 7764"/>
                              <a:gd name="T47" fmla="*/ 7964 h 288"/>
                              <a:gd name="T48" fmla="+- 0 3069 2794"/>
                              <a:gd name="T49" fmla="*/ T48 w 275"/>
                              <a:gd name="T50" fmla="+- 0 7908 7764"/>
                              <a:gd name="T51" fmla="*/ 7908 h 288"/>
                              <a:gd name="T52" fmla="+- 0 3058 2794"/>
                              <a:gd name="T53" fmla="*/ T52 w 275"/>
                              <a:gd name="T54" fmla="+- 0 7852 7764"/>
                              <a:gd name="T55" fmla="*/ 7852 h 288"/>
                              <a:gd name="T56" fmla="+- 0 3029 2794"/>
                              <a:gd name="T57" fmla="*/ T56 w 275"/>
                              <a:gd name="T58" fmla="+- 0 7806 7764"/>
                              <a:gd name="T59" fmla="*/ 7806 h 288"/>
                              <a:gd name="T60" fmla="+- 0 2985 2794"/>
                              <a:gd name="T61" fmla="*/ T60 w 275"/>
                              <a:gd name="T62" fmla="+- 0 7775 7764"/>
                              <a:gd name="T63" fmla="*/ 7775 h 288"/>
                              <a:gd name="T64" fmla="+- 0 2931 2794"/>
                              <a:gd name="T65" fmla="*/ T64 w 275"/>
                              <a:gd name="T66" fmla="+- 0 7764 7764"/>
                              <a:gd name="T67" fmla="*/ 7764 h 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275" h="288">
                                <a:moveTo>
                                  <a:pt x="137" y="0"/>
                                </a:moveTo>
                                <a:lnTo>
                                  <a:pt x="84" y="11"/>
                                </a:lnTo>
                                <a:lnTo>
                                  <a:pt x="40" y="42"/>
                                </a:lnTo>
                                <a:lnTo>
                                  <a:pt x="11" y="88"/>
                                </a:lnTo>
                                <a:lnTo>
                                  <a:pt x="0" y="144"/>
                                </a:lnTo>
                                <a:lnTo>
                                  <a:pt x="11" y="200"/>
                                </a:lnTo>
                                <a:lnTo>
                                  <a:pt x="40" y="246"/>
                                </a:lnTo>
                                <a:lnTo>
                                  <a:pt x="84" y="277"/>
                                </a:lnTo>
                                <a:lnTo>
                                  <a:pt x="137" y="288"/>
                                </a:lnTo>
                                <a:lnTo>
                                  <a:pt x="191" y="277"/>
                                </a:lnTo>
                                <a:lnTo>
                                  <a:pt x="235" y="246"/>
                                </a:lnTo>
                                <a:lnTo>
                                  <a:pt x="264" y="200"/>
                                </a:lnTo>
                                <a:lnTo>
                                  <a:pt x="275" y="144"/>
                                </a:lnTo>
                                <a:lnTo>
                                  <a:pt x="264" y="88"/>
                                </a:lnTo>
                                <a:lnTo>
                                  <a:pt x="235" y="42"/>
                                </a:lnTo>
                                <a:lnTo>
                                  <a:pt x="191" y="11"/>
                                </a:lnTo>
                                <a:lnTo>
                                  <a:pt x="137" y="0"/>
                                </a:lnTo>
                                <a:close/>
                              </a:path>
                            </a:pathLst>
                          </a:custGeom>
                          <a:solidFill>
                            <a:srgbClr val="7E7E7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 name="Picture 5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2891" y="9318"/>
                            <a:ext cx="301" cy="296"/>
                          </a:xfrm>
                          <a:prstGeom prst="rect">
                            <a:avLst/>
                          </a:prstGeom>
                          <a:noFill/>
                          <a:extLst>
                            <a:ext uri="{909E8E84-426E-40DD-AFC4-6F175D3DCCD1}">
                              <a14:hiddenFill xmlns:a14="http://schemas.microsoft.com/office/drawing/2010/main">
                                <a:solidFill>
                                  <a:srgbClr val="FFFFFF"/>
                                </a:solidFill>
                              </a14:hiddenFill>
                            </a:ext>
                          </a:extLst>
                        </pic:spPr>
                      </pic:pic>
                      <wps:wsp>
                        <wps:cNvPr id="36" name="Freeform 56"/>
                        <wps:cNvSpPr>
                          <a:spLocks/>
                        </wps:cNvSpPr>
                        <wps:spPr bwMode="auto">
                          <a:xfrm>
                            <a:off x="2891" y="9318"/>
                            <a:ext cx="301" cy="296"/>
                          </a:xfrm>
                          <a:custGeom>
                            <a:avLst/>
                            <a:gdLst>
                              <a:gd name="T0" fmla="+- 0 2912 2774"/>
                              <a:gd name="T1" fmla="*/ T0 w 275"/>
                              <a:gd name="T2" fmla="+- 0 7724 7724"/>
                              <a:gd name="T3" fmla="*/ 7724 h 288"/>
                              <a:gd name="T4" fmla="+- 0 2858 2774"/>
                              <a:gd name="T5" fmla="*/ T4 w 275"/>
                              <a:gd name="T6" fmla="+- 0 7735 7724"/>
                              <a:gd name="T7" fmla="*/ 7735 h 288"/>
                              <a:gd name="T8" fmla="+- 0 2814 2774"/>
                              <a:gd name="T9" fmla="*/ T8 w 275"/>
                              <a:gd name="T10" fmla="+- 0 7766 7724"/>
                              <a:gd name="T11" fmla="*/ 7766 h 288"/>
                              <a:gd name="T12" fmla="+- 0 2785 2774"/>
                              <a:gd name="T13" fmla="*/ T12 w 275"/>
                              <a:gd name="T14" fmla="+- 0 7812 7724"/>
                              <a:gd name="T15" fmla="*/ 7812 h 288"/>
                              <a:gd name="T16" fmla="+- 0 2774 2774"/>
                              <a:gd name="T17" fmla="*/ T16 w 275"/>
                              <a:gd name="T18" fmla="+- 0 7868 7724"/>
                              <a:gd name="T19" fmla="*/ 7868 h 288"/>
                              <a:gd name="T20" fmla="+- 0 2785 2774"/>
                              <a:gd name="T21" fmla="*/ T20 w 275"/>
                              <a:gd name="T22" fmla="+- 0 7924 7724"/>
                              <a:gd name="T23" fmla="*/ 7924 h 288"/>
                              <a:gd name="T24" fmla="+- 0 2814 2774"/>
                              <a:gd name="T25" fmla="*/ T24 w 275"/>
                              <a:gd name="T26" fmla="+- 0 7970 7724"/>
                              <a:gd name="T27" fmla="*/ 7970 h 288"/>
                              <a:gd name="T28" fmla="+- 0 2858 2774"/>
                              <a:gd name="T29" fmla="*/ T28 w 275"/>
                              <a:gd name="T30" fmla="+- 0 8001 7724"/>
                              <a:gd name="T31" fmla="*/ 8001 h 288"/>
                              <a:gd name="T32" fmla="+- 0 2912 2774"/>
                              <a:gd name="T33" fmla="*/ T32 w 275"/>
                              <a:gd name="T34" fmla="+- 0 8012 7724"/>
                              <a:gd name="T35" fmla="*/ 8012 h 288"/>
                              <a:gd name="T36" fmla="+- 0 2965 2774"/>
                              <a:gd name="T37" fmla="*/ T36 w 275"/>
                              <a:gd name="T38" fmla="+- 0 8001 7724"/>
                              <a:gd name="T39" fmla="*/ 8001 h 288"/>
                              <a:gd name="T40" fmla="+- 0 3009 2774"/>
                              <a:gd name="T41" fmla="*/ T40 w 275"/>
                              <a:gd name="T42" fmla="+- 0 7970 7724"/>
                              <a:gd name="T43" fmla="*/ 7970 h 288"/>
                              <a:gd name="T44" fmla="+- 0 3038 2774"/>
                              <a:gd name="T45" fmla="*/ T44 w 275"/>
                              <a:gd name="T46" fmla="+- 0 7924 7724"/>
                              <a:gd name="T47" fmla="*/ 7924 h 288"/>
                              <a:gd name="T48" fmla="+- 0 3049 2774"/>
                              <a:gd name="T49" fmla="*/ T48 w 275"/>
                              <a:gd name="T50" fmla="+- 0 7868 7724"/>
                              <a:gd name="T51" fmla="*/ 7868 h 288"/>
                              <a:gd name="T52" fmla="+- 0 3038 2774"/>
                              <a:gd name="T53" fmla="*/ T52 w 275"/>
                              <a:gd name="T54" fmla="+- 0 7812 7724"/>
                              <a:gd name="T55" fmla="*/ 7812 h 288"/>
                              <a:gd name="T56" fmla="+- 0 3009 2774"/>
                              <a:gd name="T57" fmla="*/ T56 w 275"/>
                              <a:gd name="T58" fmla="+- 0 7766 7724"/>
                              <a:gd name="T59" fmla="*/ 7766 h 288"/>
                              <a:gd name="T60" fmla="+- 0 2965 2774"/>
                              <a:gd name="T61" fmla="*/ T60 w 275"/>
                              <a:gd name="T62" fmla="+- 0 7735 7724"/>
                              <a:gd name="T63" fmla="*/ 7735 h 288"/>
                              <a:gd name="T64" fmla="+- 0 2912 2774"/>
                              <a:gd name="T65" fmla="*/ T64 w 275"/>
                              <a:gd name="T66" fmla="+- 0 7724 7724"/>
                              <a:gd name="T67" fmla="*/ 7724 h 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275" h="288">
                                <a:moveTo>
                                  <a:pt x="138" y="0"/>
                                </a:moveTo>
                                <a:lnTo>
                                  <a:pt x="84" y="11"/>
                                </a:lnTo>
                                <a:lnTo>
                                  <a:pt x="40" y="42"/>
                                </a:lnTo>
                                <a:lnTo>
                                  <a:pt x="11" y="88"/>
                                </a:lnTo>
                                <a:lnTo>
                                  <a:pt x="0" y="144"/>
                                </a:lnTo>
                                <a:lnTo>
                                  <a:pt x="11" y="200"/>
                                </a:lnTo>
                                <a:lnTo>
                                  <a:pt x="40" y="246"/>
                                </a:lnTo>
                                <a:lnTo>
                                  <a:pt x="84" y="277"/>
                                </a:lnTo>
                                <a:lnTo>
                                  <a:pt x="138" y="288"/>
                                </a:lnTo>
                                <a:lnTo>
                                  <a:pt x="191" y="277"/>
                                </a:lnTo>
                                <a:lnTo>
                                  <a:pt x="235" y="246"/>
                                </a:lnTo>
                                <a:lnTo>
                                  <a:pt x="264" y="200"/>
                                </a:lnTo>
                                <a:lnTo>
                                  <a:pt x="275" y="144"/>
                                </a:lnTo>
                                <a:lnTo>
                                  <a:pt x="264" y="88"/>
                                </a:lnTo>
                                <a:lnTo>
                                  <a:pt x="235" y="42"/>
                                </a:lnTo>
                                <a:lnTo>
                                  <a:pt x="191" y="11"/>
                                </a:lnTo>
                                <a:lnTo>
                                  <a:pt x="138"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 name="AutoShape 57"/>
                        <wps:cNvSpPr>
                          <a:spLocks/>
                        </wps:cNvSpPr>
                        <wps:spPr bwMode="auto">
                          <a:xfrm>
                            <a:off x="4243" y="4811"/>
                            <a:ext cx="3428" cy="3894"/>
                          </a:xfrm>
                          <a:custGeom>
                            <a:avLst/>
                            <a:gdLst>
                              <a:gd name="T0" fmla="+- 0 4041 4011"/>
                              <a:gd name="T1" fmla="*/ T0 w 3137"/>
                              <a:gd name="T2" fmla="+- 0 6998 3351"/>
                              <a:gd name="T3" fmla="*/ 6998 h 3779"/>
                              <a:gd name="T4" fmla="+- 0 4011 4011"/>
                              <a:gd name="T5" fmla="*/ T4 w 3137"/>
                              <a:gd name="T6" fmla="+- 0 7129 3351"/>
                              <a:gd name="T7" fmla="*/ 7129 h 3779"/>
                              <a:gd name="T8" fmla="+- 0 4134 4011"/>
                              <a:gd name="T9" fmla="*/ T8 w 3137"/>
                              <a:gd name="T10" fmla="+- 0 7075 3351"/>
                              <a:gd name="T11" fmla="*/ 7075 h 3779"/>
                              <a:gd name="T12" fmla="+- 0 4114 4011"/>
                              <a:gd name="T13" fmla="*/ T12 w 3137"/>
                              <a:gd name="T14" fmla="+- 0 7058 3351"/>
                              <a:gd name="T15" fmla="*/ 7058 h 3779"/>
                              <a:gd name="T16" fmla="+- 0 4083 4011"/>
                              <a:gd name="T17" fmla="*/ T16 w 3137"/>
                              <a:gd name="T18" fmla="+- 0 7058 3351"/>
                              <a:gd name="T19" fmla="*/ 7058 h 3779"/>
                              <a:gd name="T20" fmla="+- 0 4067 4011"/>
                              <a:gd name="T21" fmla="*/ T20 w 3137"/>
                              <a:gd name="T22" fmla="+- 0 7046 3351"/>
                              <a:gd name="T23" fmla="*/ 7046 h 3779"/>
                              <a:gd name="T24" fmla="+- 0 4080 4011"/>
                              <a:gd name="T25" fmla="*/ T24 w 3137"/>
                              <a:gd name="T26" fmla="+- 0 7030 3351"/>
                              <a:gd name="T27" fmla="*/ 7030 h 3779"/>
                              <a:gd name="T28" fmla="+- 0 4041 4011"/>
                              <a:gd name="T29" fmla="*/ T28 w 3137"/>
                              <a:gd name="T30" fmla="+- 0 6998 3351"/>
                              <a:gd name="T31" fmla="*/ 6998 h 3779"/>
                              <a:gd name="T32" fmla="+- 0 4080 4011"/>
                              <a:gd name="T33" fmla="*/ T32 w 3137"/>
                              <a:gd name="T34" fmla="+- 0 7030 3351"/>
                              <a:gd name="T35" fmla="*/ 7030 h 3779"/>
                              <a:gd name="T36" fmla="+- 0 4067 4011"/>
                              <a:gd name="T37" fmla="*/ T36 w 3137"/>
                              <a:gd name="T38" fmla="+- 0 7046 3351"/>
                              <a:gd name="T39" fmla="*/ 7046 h 3779"/>
                              <a:gd name="T40" fmla="+- 0 4083 4011"/>
                              <a:gd name="T41" fmla="*/ T40 w 3137"/>
                              <a:gd name="T42" fmla="+- 0 7058 3351"/>
                              <a:gd name="T43" fmla="*/ 7058 h 3779"/>
                              <a:gd name="T44" fmla="+- 0 4095 4011"/>
                              <a:gd name="T45" fmla="*/ T44 w 3137"/>
                              <a:gd name="T46" fmla="+- 0 7043 3351"/>
                              <a:gd name="T47" fmla="*/ 7043 h 3779"/>
                              <a:gd name="T48" fmla="+- 0 4080 4011"/>
                              <a:gd name="T49" fmla="*/ T48 w 3137"/>
                              <a:gd name="T50" fmla="+- 0 7030 3351"/>
                              <a:gd name="T51" fmla="*/ 7030 h 3779"/>
                              <a:gd name="T52" fmla="+- 0 4095 4011"/>
                              <a:gd name="T53" fmla="*/ T52 w 3137"/>
                              <a:gd name="T54" fmla="+- 0 7043 3351"/>
                              <a:gd name="T55" fmla="*/ 7043 h 3779"/>
                              <a:gd name="T56" fmla="+- 0 4083 4011"/>
                              <a:gd name="T57" fmla="*/ T56 w 3137"/>
                              <a:gd name="T58" fmla="+- 0 7058 3351"/>
                              <a:gd name="T59" fmla="*/ 7058 h 3779"/>
                              <a:gd name="T60" fmla="+- 0 4114 4011"/>
                              <a:gd name="T61" fmla="*/ T60 w 3137"/>
                              <a:gd name="T62" fmla="+- 0 7058 3351"/>
                              <a:gd name="T63" fmla="*/ 7058 h 3779"/>
                              <a:gd name="T64" fmla="+- 0 4095 4011"/>
                              <a:gd name="T65" fmla="*/ T64 w 3137"/>
                              <a:gd name="T66" fmla="+- 0 7043 3351"/>
                              <a:gd name="T67" fmla="*/ 7043 h 3779"/>
                              <a:gd name="T68" fmla="+- 0 7132 4011"/>
                              <a:gd name="T69" fmla="*/ T68 w 3137"/>
                              <a:gd name="T70" fmla="+- 0 3351 3351"/>
                              <a:gd name="T71" fmla="*/ 3351 h 3779"/>
                              <a:gd name="T72" fmla="+- 0 4080 4011"/>
                              <a:gd name="T73" fmla="*/ T72 w 3137"/>
                              <a:gd name="T74" fmla="+- 0 7030 3351"/>
                              <a:gd name="T75" fmla="*/ 7030 h 3779"/>
                              <a:gd name="T76" fmla="+- 0 4095 4011"/>
                              <a:gd name="T77" fmla="*/ T76 w 3137"/>
                              <a:gd name="T78" fmla="+- 0 7043 3351"/>
                              <a:gd name="T79" fmla="*/ 7043 h 3779"/>
                              <a:gd name="T80" fmla="+- 0 7148 4011"/>
                              <a:gd name="T81" fmla="*/ T80 w 3137"/>
                              <a:gd name="T82" fmla="+- 0 3363 3351"/>
                              <a:gd name="T83" fmla="*/ 3363 h 3779"/>
                              <a:gd name="T84" fmla="+- 0 7132 4011"/>
                              <a:gd name="T85" fmla="*/ T84 w 3137"/>
                              <a:gd name="T86" fmla="+- 0 3351 3351"/>
                              <a:gd name="T87" fmla="*/ 3351 h 37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3137" h="3779">
                                <a:moveTo>
                                  <a:pt x="30" y="3647"/>
                                </a:moveTo>
                                <a:lnTo>
                                  <a:pt x="0" y="3778"/>
                                </a:lnTo>
                                <a:lnTo>
                                  <a:pt x="123" y="3724"/>
                                </a:lnTo>
                                <a:lnTo>
                                  <a:pt x="103" y="3707"/>
                                </a:lnTo>
                                <a:lnTo>
                                  <a:pt x="72" y="3707"/>
                                </a:lnTo>
                                <a:lnTo>
                                  <a:pt x="56" y="3695"/>
                                </a:lnTo>
                                <a:lnTo>
                                  <a:pt x="69" y="3679"/>
                                </a:lnTo>
                                <a:lnTo>
                                  <a:pt x="30" y="3647"/>
                                </a:lnTo>
                                <a:close/>
                                <a:moveTo>
                                  <a:pt x="69" y="3679"/>
                                </a:moveTo>
                                <a:lnTo>
                                  <a:pt x="56" y="3695"/>
                                </a:lnTo>
                                <a:lnTo>
                                  <a:pt x="72" y="3707"/>
                                </a:lnTo>
                                <a:lnTo>
                                  <a:pt x="84" y="3692"/>
                                </a:lnTo>
                                <a:lnTo>
                                  <a:pt x="69" y="3679"/>
                                </a:lnTo>
                                <a:close/>
                                <a:moveTo>
                                  <a:pt x="84" y="3692"/>
                                </a:moveTo>
                                <a:lnTo>
                                  <a:pt x="72" y="3707"/>
                                </a:lnTo>
                                <a:lnTo>
                                  <a:pt x="103" y="3707"/>
                                </a:lnTo>
                                <a:lnTo>
                                  <a:pt x="84" y="3692"/>
                                </a:lnTo>
                                <a:close/>
                                <a:moveTo>
                                  <a:pt x="3121" y="0"/>
                                </a:moveTo>
                                <a:lnTo>
                                  <a:pt x="69" y="3679"/>
                                </a:lnTo>
                                <a:lnTo>
                                  <a:pt x="84" y="3692"/>
                                </a:lnTo>
                                <a:lnTo>
                                  <a:pt x="3137" y="12"/>
                                </a:lnTo>
                                <a:lnTo>
                                  <a:pt x="312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AutoShape 58"/>
                        <wps:cNvSpPr>
                          <a:spLocks/>
                        </wps:cNvSpPr>
                        <wps:spPr bwMode="auto">
                          <a:xfrm>
                            <a:off x="3772" y="4684"/>
                            <a:ext cx="1505" cy="2345"/>
                          </a:xfrm>
                          <a:custGeom>
                            <a:avLst/>
                            <a:gdLst>
                              <a:gd name="T0" fmla="+- 0 3923 3580"/>
                              <a:gd name="T1" fmla="*/ T0 w 1377"/>
                              <a:gd name="T2" fmla="+- 0 3255 3227"/>
                              <a:gd name="T3" fmla="*/ 3255 h 2276"/>
                              <a:gd name="T4" fmla="+- 0 3889 3580"/>
                              <a:gd name="T5" fmla="*/ T4 w 1377"/>
                              <a:gd name="T6" fmla="+- 0 3309 3227"/>
                              <a:gd name="T7" fmla="*/ 3309 h 2276"/>
                              <a:gd name="T8" fmla="+- 0 3930 3580"/>
                              <a:gd name="T9" fmla="*/ T8 w 1377"/>
                              <a:gd name="T10" fmla="+- 0 3419 3227"/>
                              <a:gd name="T11" fmla="*/ 3419 h 2276"/>
                              <a:gd name="T12" fmla="+- 0 4007 3580"/>
                              <a:gd name="T13" fmla="*/ T12 w 1377"/>
                              <a:gd name="T14" fmla="+- 0 3565 3227"/>
                              <a:gd name="T15" fmla="*/ 3565 h 2276"/>
                              <a:gd name="T16" fmla="+- 0 4102 3580"/>
                              <a:gd name="T17" fmla="*/ T16 w 1377"/>
                              <a:gd name="T18" fmla="+- 0 3724 3227"/>
                              <a:gd name="T19" fmla="*/ 3724 h 2276"/>
                              <a:gd name="T20" fmla="+- 0 4193 3580"/>
                              <a:gd name="T21" fmla="*/ T20 w 1377"/>
                              <a:gd name="T22" fmla="+- 0 3835 3227"/>
                              <a:gd name="T23" fmla="*/ 3835 h 2276"/>
                              <a:gd name="T24" fmla="+- 0 4264 3580"/>
                              <a:gd name="T25" fmla="*/ T24 w 1377"/>
                              <a:gd name="T26" fmla="+- 0 3835 3227"/>
                              <a:gd name="T27" fmla="*/ 3835 h 2276"/>
                              <a:gd name="T28" fmla="+- 0 4322 3580"/>
                              <a:gd name="T29" fmla="*/ T28 w 1377"/>
                              <a:gd name="T30" fmla="+- 0 3703 3227"/>
                              <a:gd name="T31" fmla="*/ 3703 h 2276"/>
                              <a:gd name="T32" fmla="+- 0 4372 3580"/>
                              <a:gd name="T33" fmla="*/ T32 w 1377"/>
                              <a:gd name="T34" fmla="+- 0 3531 3227"/>
                              <a:gd name="T35" fmla="*/ 3531 h 2276"/>
                              <a:gd name="T36" fmla="+- 0 4417 3580"/>
                              <a:gd name="T37" fmla="*/ T36 w 1377"/>
                              <a:gd name="T38" fmla="+- 0 3421 3227"/>
                              <a:gd name="T39" fmla="*/ 3421 h 2276"/>
                              <a:gd name="T40" fmla="+- 0 4476 3580"/>
                              <a:gd name="T41" fmla="*/ T40 w 1377"/>
                              <a:gd name="T42" fmla="+- 0 3475 3227"/>
                              <a:gd name="T43" fmla="*/ 3475 h 2276"/>
                              <a:gd name="T44" fmla="+- 0 4537 3580"/>
                              <a:gd name="T45" fmla="*/ T44 w 1377"/>
                              <a:gd name="T46" fmla="+- 0 3543 3227"/>
                              <a:gd name="T47" fmla="*/ 3543 h 2276"/>
                              <a:gd name="T48" fmla="+- 0 4620 3580"/>
                              <a:gd name="T49" fmla="*/ T48 w 1377"/>
                              <a:gd name="T50" fmla="+- 0 3421 3227"/>
                              <a:gd name="T51" fmla="*/ 3421 h 2276"/>
                              <a:gd name="T52" fmla="+- 0 4710 3580"/>
                              <a:gd name="T53" fmla="*/ T52 w 1377"/>
                              <a:gd name="T54" fmla="+- 0 3261 3227"/>
                              <a:gd name="T55" fmla="*/ 3261 h 2276"/>
                              <a:gd name="T56" fmla="+- 0 4781 3580"/>
                              <a:gd name="T57" fmla="*/ T56 w 1377"/>
                              <a:gd name="T58" fmla="+- 0 3250 3227"/>
                              <a:gd name="T59" fmla="*/ 3250 h 2276"/>
                              <a:gd name="T60" fmla="+- 0 4831 3580"/>
                              <a:gd name="T61" fmla="*/ T60 w 1377"/>
                              <a:gd name="T62" fmla="+- 0 3400 3227"/>
                              <a:gd name="T63" fmla="*/ 3400 h 2276"/>
                              <a:gd name="T64" fmla="+- 0 4882 3580"/>
                              <a:gd name="T65" fmla="*/ T64 w 1377"/>
                              <a:gd name="T66" fmla="+- 0 3565 3227"/>
                              <a:gd name="T67" fmla="*/ 3565 h 2276"/>
                              <a:gd name="T68" fmla="+- 0 4937 3580"/>
                              <a:gd name="T69" fmla="*/ T68 w 1377"/>
                              <a:gd name="T70" fmla="+- 0 3746 3227"/>
                              <a:gd name="T71" fmla="*/ 3746 h 2276"/>
                              <a:gd name="T72" fmla="+- 0 3580 3580"/>
                              <a:gd name="T73" fmla="*/ T72 w 1377"/>
                              <a:gd name="T74" fmla="+- 0 5188 3227"/>
                              <a:gd name="T75" fmla="*/ 5188 h 2276"/>
                              <a:gd name="T76" fmla="+- 0 3611 3580"/>
                              <a:gd name="T77" fmla="*/ T76 w 1377"/>
                              <a:gd name="T78" fmla="+- 0 5246 3227"/>
                              <a:gd name="T79" fmla="*/ 5246 h 2276"/>
                              <a:gd name="T80" fmla="+- 0 3663 3580"/>
                              <a:gd name="T81" fmla="*/ T80 w 1377"/>
                              <a:gd name="T82" fmla="+- 0 5269 3227"/>
                              <a:gd name="T83" fmla="*/ 5269 h 2276"/>
                              <a:gd name="T84" fmla="+- 0 3753 3580"/>
                              <a:gd name="T85" fmla="*/ T84 w 1377"/>
                              <a:gd name="T86" fmla="+- 0 5212 3227"/>
                              <a:gd name="T87" fmla="*/ 5212 h 2276"/>
                              <a:gd name="T88" fmla="+- 0 3857 3580"/>
                              <a:gd name="T89" fmla="*/ T88 w 1377"/>
                              <a:gd name="T90" fmla="+- 0 5168 3227"/>
                              <a:gd name="T91" fmla="*/ 5168 h 2276"/>
                              <a:gd name="T92" fmla="+- 0 3963 3580"/>
                              <a:gd name="T93" fmla="*/ T92 w 1377"/>
                              <a:gd name="T94" fmla="+- 0 5255 3227"/>
                              <a:gd name="T95" fmla="*/ 5255 h 2276"/>
                              <a:gd name="T96" fmla="+- 0 4060 3580"/>
                              <a:gd name="T97" fmla="*/ T96 w 1377"/>
                              <a:gd name="T98" fmla="+- 0 5370 3227"/>
                              <a:gd name="T99" fmla="*/ 5370 h 2276"/>
                              <a:gd name="T100" fmla="+- 0 4121 3580"/>
                              <a:gd name="T101" fmla="*/ T100 w 1377"/>
                              <a:gd name="T102" fmla="+- 0 5444 3227"/>
                              <a:gd name="T103" fmla="*/ 5444 h 2276"/>
                              <a:gd name="T104" fmla="+- 0 4181 3580"/>
                              <a:gd name="T105" fmla="*/ T104 w 1377"/>
                              <a:gd name="T106" fmla="+- 0 5492 3227"/>
                              <a:gd name="T107" fmla="*/ 5492 h 2276"/>
                              <a:gd name="T108" fmla="+- 0 4277 3580"/>
                              <a:gd name="T109" fmla="*/ T108 w 1377"/>
                              <a:gd name="T110" fmla="+- 0 5503 3227"/>
                              <a:gd name="T111" fmla="*/ 5503 h 2276"/>
                              <a:gd name="T112" fmla="+- 0 4374 3580"/>
                              <a:gd name="T113" fmla="*/ T112 w 1377"/>
                              <a:gd name="T114" fmla="+- 0 5492 3227"/>
                              <a:gd name="T115" fmla="*/ 5492 h 2276"/>
                              <a:gd name="T116" fmla="+- 0 4420 3580"/>
                              <a:gd name="T117" fmla="*/ T116 w 1377"/>
                              <a:gd name="T118" fmla="+- 0 5462 3227"/>
                              <a:gd name="T119" fmla="*/ 5462 h 2276"/>
                              <a:gd name="T120" fmla="+- 0 4498 3580"/>
                              <a:gd name="T121" fmla="*/ T120 w 1377"/>
                              <a:gd name="T122" fmla="+- 0 5431 3227"/>
                              <a:gd name="T123" fmla="*/ 5431 h 2276"/>
                              <a:gd name="T124" fmla="+- 0 4638 3580"/>
                              <a:gd name="T125" fmla="*/ T124 w 1377"/>
                              <a:gd name="T126" fmla="+- 0 5434 3227"/>
                              <a:gd name="T127" fmla="*/ 5434 h 2276"/>
                              <a:gd name="T128" fmla="+- 0 4814 3580"/>
                              <a:gd name="T129" fmla="*/ T128 w 1377"/>
                              <a:gd name="T130" fmla="+- 0 5442 3227"/>
                              <a:gd name="T131" fmla="*/ 5442 h 2276"/>
                              <a:gd name="T132" fmla="+- 0 4940 3580"/>
                              <a:gd name="T133" fmla="*/ T132 w 1377"/>
                              <a:gd name="T134" fmla="+- 0 5431 3227"/>
                              <a:gd name="T135" fmla="*/ 5431 h 22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1377" h="2276">
                                <a:moveTo>
                                  <a:pt x="357" y="13"/>
                                </a:moveTo>
                                <a:lnTo>
                                  <a:pt x="343" y="28"/>
                                </a:lnTo>
                                <a:lnTo>
                                  <a:pt x="321" y="47"/>
                                </a:lnTo>
                                <a:lnTo>
                                  <a:pt x="309" y="82"/>
                                </a:lnTo>
                                <a:lnTo>
                                  <a:pt x="326" y="142"/>
                                </a:lnTo>
                                <a:lnTo>
                                  <a:pt x="350" y="192"/>
                                </a:lnTo>
                                <a:lnTo>
                                  <a:pt x="385" y="260"/>
                                </a:lnTo>
                                <a:lnTo>
                                  <a:pt x="427" y="338"/>
                                </a:lnTo>
                                <a:lnTo>
                                  <a:pt x="474" y="420"/>
                                </a:lnTo>
                                <a:lnTo>
                                  <a:pt x="522" y="497"/>
                                </a:lnTo>
                                <a:lnTo>
                                  <a:pt x="569" y="562"/>
                                </a:lnTo>
                                <a:lnTo>
                                  <a:pt x="613" y="608"/>
                                </a:lnTo>
                                <a:lnTo>
                                  <a:pt x="649" y="627"/>
                                </a:lnTo>
                                <a:lnTo>
                                  <a:pt x="684" y="608"/>
                                </a:lnTo>
                                <a:lnTo>
                                  <a:pt x="714" y="554"/>
                                </a:lnTo>
                                <a:lnTo>
                                  <a:pt x="742" y="476"/>
                                </a:lnTo>
                                <a:lnTo>
                                  <a:pt x="768" y="389"/>
                                </a:lnTo>
                                <a:lnTo>
                                  <a:pt x="792" y="304"/>
                                </a:lnTo>
                                <a:lnTo>
                                  <a:pt x="815" y="235"/>
                                </a:lnTo>
                                <a:lnTo>
                                  <a:pt x="837" y="194"/>
                                </a:lnTo>
                                <a:lnTo>
                                  <a:pt x="870" y="196"/>
                                </a:lnTo>
                                <a:lnTo>
                                  <a:pt x="896" y="248"/>
                                </a:lnTo>
                                <a:lnTo>
                                  <a:pt x="923" y="303"/>
                                </a:lnTo>
                                <a:lnTo>
                                  <a:pt x="957" y="316"/>
                                </a:lnTo>
                                <a:lnTo>
                                  <a:pt x="995" y="271"/>
                                </a:lnTo>
                                <a:lnTo>
                                  <a:pt x="1040" y="194"/>
                                </a:lnTo>
                                <a:lnTo>
                                  <a:pt x="1086" y="106"/>
                                </a:lnTo>
                                <a:lnTo>
                                  <a:pt x="1130" y="34"/>
                                </a:lnTo>
                                <a:lnTo>
                                  <a:pt x="1167" y="0"/>
                                </a:lnTo>
                                <a:lnTo>
                                  <a:pt x="1201" y="23"/>
                                </a:lnTo>
                                <a:lnTo>
                                  <a:pt x="1228" y="88"/>
                                </a:lnTo>
                                <a:lnTo>
                                  <a:pt x="1251" y="173"/>
                                </a:lnTo>
                                <a:lnTo>
                                  <a:pt x="1275" y="255"/>
                                </a:lnTo>
                                <a:lnTo>
                                  <a:pt x="1302" y="338"/>
                                </a:lnTo>
                                <a:lnTo>
                                  <a:pt x="1331" y="431"/>
                                </a:lnTo>
                                <a:lnTo>
                                  <a:pt x="1357" y="519"/>
                                </a:lnTo>
                                <a:lnTo>
                                  <a:pt x="1377" y="586"/>
                                </a:lnTo>
                                <a:moveTo>
                                  <a:pt x="0" y="1961"/>
                                </a:moveTo>
                                <a:lnTo>
                                  <a:pt x="14" y="1992"/>
                                </a:lnTo>
                                <a:lnTo>
                                  <a:pt x="31" y="2019"/>
                                </a:lnTo>
                                <a:lnTo>
                                  <a:pt x="53" y="2037"/>
                                </a:lnTo>
                                <a:lnTo>
                                  <a:pt x="83" y="2042"/>
                                </a:lnTo>
                                <a:lnTo>
                                  <a:pt x="124" y="2023"/>
                                </a:lnTo>
                                <a:lnTo>
                                  <a:pt x="173" y="1985"/>
                                </a:lnTo>
                                <a:lnTo>
                                  <a:pt x="226" y="1950"/>
                                </a:lnTo>
                                <a:lnTo>
                                  <a:pt x="277" y="1941"/>
                                </a:lnTo>
                                <a:lnTo>
                                  <a:pt x="329" y="1972"/>
                                </a:lnTo>
                                <a:lnTo>
                                  <a:pt x="383" y="2028"/>
                                </a:lnTo>
                                <a:lnTo>
                                  <a:pt x="435" y="2091"/>
                                </a:lnTo>
                                <a:lnTo>
                                  <a:pt x="480" y="2143"/>
                                </a:lnTo>
                                <a:lnTo>
                                  <a:pt x="514" y="2182"/>
                                </a:lnTo>
                                <a:lnTo>
                                  <a:pt x="541" y="2217"/>
                                </a:lnTo>
                                <a:lnTo>
                                  <a:pt x="567" y="2245"/>
                                </a:lnTo>
                                <a:lnTo>
                                  <a:pt x="601" y="2265"/>
                                </a:lnTo>
                                <a:lnTo>
                                  <a:pt x="646" y="2275"/>
                                </a:lnTo>
                                <a:lnTo>
                                  <a:pt x="697" y="2276"/>
                                </a:lnTo>
                                <a:lnTo>
                                  <a:pt x="749" y="2272"/>
                                </a:lnTo>
                                <a:lnTo>
                                  <a:pt x="794" y="2265"/>
                                </a:lnTo>
                                <a:lnTo>
                                  <a:pt x="822" y="2253"/>
                                </a:lnTo>
                                <a:lnTo>
                                  <a:pt x="840" y="2235"/>
                                </a:lnTo>
                                <a:lnTo>
                                  <a:pt x="866" y="2216"/>
                                </a:lnTo>
                                <a:lnTo>
                                  <a:pt x="918" y="2204"/>
                                </a:lnTo>
                                <a:lnTo>
                                  <a:pt x="978" y="2203"/>
                                </a:lnTo>
                                <a:lnTo>
                                  <a:pt x="1058" y="2207"/>
                                </a:lnTo>
                                <a:lnTo>
                                  <a:pt x="1147" y="2212"/>
                                </a:lnTo>
                                <a:lnTo>
                                  <a:pt x="1234" y="2215"/>
                                </a:lnTo>
                                <a:lnTo>
                                  <a:pt x="1308" y="2214"/>
                                </a:lnTo>
                                <a:lnTo>
                                  <a:pt x="1360" y="2204"/>
                                </a:lnTo>
                              </a:path>
                            </a:pathLst>
                          </a:custGeom>
                          <a:noFill/>
                          <a:ln w="15875">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 name="AutoShape 59"/>
                        <wps:cNvSpPr>
                          <a:spLocks/>
                        </wps:cNvSpPr>
                        <wps:spPr bwMode="auto">
                          <a:xfrm>
                            <a:off x="1508" y="10392"/>
                            <a:ext cx="8187" cy="1146"/>
                          </a:xfrm>
                          <a:custGeom>
                            <a:avLst/>
                            <a:gdLst>
                              <a:gd name="T0" fmla="+- 0 1628 1508"/>
                              <a:gd name="T1" fmla="*/ T0 w 7492"/>
                              <a:gd name="T2" fmla="+- 0 9759 8767"/>
                              <a:gd name="T3" fmla="*/ 9759 h 1112"/>
                              <a:gd name="T4" fmla="+- 0 1578 1508"/>
                              <a:gd name="T5" fmla="*/ T4 w 7492"/>
                              <a:gd name="T6" fmla="+- 0 9759 8767"/>
                              <a:gd name="T7" fmla="*/ 9759 h 1112"/>
                              <a:gd name="T8" fmla="+- 0 1578 1508"/>
                              <a:gd name="T9" fmla="*/ T8 w 7492"/>
                              <a:gd name="T10" fmla="+- 0 8767 8767"/>
                              <a:gd name="T11" fmla="*/ 8767 h 1112"/>
                              <a:gd name="T12" fmla="+- 0 1558 1508"/>
                              <a:gd name="T13" fmla="*/ T12 w 7492"/>
                              <a:gd name="T14" fmla="+- 0 8767 8767"/>
                              <a:gd name="T15" fmla="*/ 8767 h 1112"/>
                              <a:gd name="T16" fmla="+- 0 1558 1508"/>
                              <a:gd name="T17" fmla="*/ T16 w 7492"/>
                              <a:gd name="T18" fmla="+- 0 9759 8767"/>
                              <a:gd name="T19" fmla="*/ 9759 h 1112"/>
                              <a:gd name="T20" fmla="+- 0 1508 1508"/>
                              <a:gd name="T21" fmla="*/ T20 w 7492"/>
                              <a:gd name="T22" fmla="+- 0 9759 8767"/>
                              <a:gd name="T23" fmla="*/ 9759 h 1112"/>
                              <a:gd name="T24" fmla="+- 0 1568 1508"/>
                              <a:gd name="T25" fmla="*/ T24 w 7492"/>
                              <a:gd name="T26" fmla="+- 0 9879 8767"/>
                              <a:gd name="T27" fmla="*/ 9879 h 1112"/>
                              <a:gd name="T28" fmla="+- 0 1618 1508"/>
                              <a:gd name="T29" fmla="*/ T28 w 7492"/>
                              <a:gd name="T30" fmla="+- 0 9779 8767"/>
                              <a:gd name="T31" fmla="*/ 9779 h 1112"/>
                              <a:gd name="T32" fmla="+- 0 1628 1508"/>
                              <a:gd name="T33" fmla="*/ T32 w 7492"/>
                              <a:gd name="T34" fmla="+- 0 9759 8767"/>
                              <a:gd name="T35" fmla="*/ 9759 h 1112"/>
                              <a:gd name="T36" fmla="+- 0 9000 1508"/>
                              <a:gd name="T37" fmla="*/ T36 w 7492"/>
                              <a:gd name="T38" fmla="+- 0 9131 8767"/>
                              <a:gd name="T39" fmla="*/ 9131 h 1112"/>
                              <a:gd name="T40" fmla="+- 0 7114 1508"/>
                              <a:gd name="T41" fmla="*/ T40 w 7492"/>
                              <a:gd name="T42" fmla="+- 0 9131 8767"/>
                              <a:gd name="T43" fmla="*/ 9131 h 1112"/>
                              <a:gd name="T44" fmla="+- 0 7114 1508"/>
                              <a:gd name="T45" fmla="*/ T44 w 7492"/>
                              <a:gd name="T46" fmla="+- 0 9086 8767"/>
                              <a:gd name="T47" fmla="*/ 9086 h 1112"/>
                              <a:gd name="T48" fmla="+- 0 6979 1508"/>
                              <a:gd name="T49" fmla="*/ T48 w 7492"/>
                              <a:gd name="T50" fmla="+- 0 9154 8767"/>
                              <a:gd name="T51" fmla="*/ 9154 h 1112"/>
                              <a:gd name="T52" fmla="+- 0 7114 1508"/>
                              <a:gd name="T53" fmla="*/ T52 w 7492"/>
                              <a:gd name="T54" fmla="+- 0 9221 8767"/>
                              <a:gd name="T55" fmla="*/ 9221 h 1112"/>
                              <a:gd name="T56" fmla="+- 0 7114 1508"/>
                              <a:gd name="T57" fmla="*/ T56 w 7492"/>
                              <a:gd name="T58" fmla="+- 0 9176 8767"/>
                              <a:gd name="T59" fmla="*/ 9176 h 1112"/>
                              <a:gd name="T60" fmla="+- 0 9000 1508"/>
                              <a:gd name="T61" fmla="*/ T60 w 7492"/>
                              <a:gd name="T62" fmla="+- 0 9176 8767"/>
                              <a:gd name="T63" fmla="*/ 9176 h 1112"/>
                              <a:gd name="T64" fmla="+- 0 9000 1508"/>
                              <a:gd name="T65" fmla="*/ T64 w 7492"/>
                              <a:gd name="T66" fmla="+- 0 9131 8767"/>
                              <a:gd name="T67" fmla="*/ 9131 h 11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7492" h="1112">
                                <a:moveTo>
                                  <a:pt x="120" y="992"/>
                                </a:moveTo>
                                <a:lnTo>
                                  <a:pt x="70" y="992"/>
                                </a:lnTo>
                                <a:lnTo>
                                  <a:pt x="70" y="0"/>
                                </a:lnTo>
                                <a:lnTo>
                                  <a:pt x="50" y="0"/>
                                </a:lnTo>
                                <a:lnTo>
                                  <a:pt x="50" y="992"/>
                                </a:lnTo>
                                <a:lnTo>
                                  <a:pt x="0" y="992"/>
                                </a:lnTo>
                                <a:lnTo>
                                  <a:pt x="60" y="1112"/>
                                </a:lnTo>
                                <a:lnTo>
                                  <a:pt x="110" y="1012"/>
                                </a:lnTo>
                                <a:lnTo>
                                  <a:pt x="120" y="992"/>
                                </a:lnTo>
                                <a:close/>
                                <a:moveTo>
                                  <a:pt x="7492" y="364"/>
                                </a:moveTo>
                                <a:lnTo>
                                  <a:pt x="5606" y="364"/>
                                </a:lnTo>
                                <a:lnTo>
                                  <a:pt x="5606" y="319"/>
                                </a:lnTo>
                                <a:lnTo>
                                  <a:pt x="5471" y="387"/>
                                </a:lnTo>
                                <a:lnTo>
                                  <a:pt x="5606" y="454"/>
                                </a:lnTo>
                                <a:lnTo>
                                  <a:pt x="5606" y="409"/>
                                </a:lnTo>
                                <a:lnTo>
                                  <a:pt x="7492" y="409"/>
                                </a:lnTo>
                                <a:lnTo>
                                  <a:pt x="7492" y="36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Text Box 60"/>
                        <wps:cNvSpPr txBox="1">
                          <a:spLocks noChangeArrowheads="1"/>
                        </wps:cNvSpPr>
                        <wps:spPr bwMode="auto">
                          <a:xfrm>
                            <a:off x="7451" y="3121"/>
                            <a:ext cx="1423" cy="11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46A8E0" w14:textId="77777777" w:rsidR="004C4851" w:rsidRDefault="004C4851" w:rsidP="004C4851">
                              <w:pPr>
                                <w:spacing w:line="225" w:lineRule="exact"/>
                                <w:ind w:right="24"/>
                                <w:jc w:val="center"/>
                              </w:pPr>
                              <w:r>
                                <w:t>45</w:t>
                              </w:r>
                              <w:r>
                                <w:rPr>
                                  <w:spacing w:val="-5"/>
                                </w:rPr>
                                <w:t xml:space="preserve"> </w:t>
                              </w:r>
                              <w:r>
                                <w:t>Km</w:t>
                              </w:r>
                            </w:p>
                            <w:p w14:paraId="58C96C8B" w14:textId="77777777" w:rsidR="004C4851" w:rsidRDefault="004C4851" w:rsidP="004C4851">
                              <w:pPr>
                                <w:spacing w:before="20"/>
                                <w:ind w:right="18"/>
                                <w:jc w:val="center"/>
                              </w:pPr>
                              <w:r>
                                <w:t>Kampus Stia</w:t>
                              </w:r>
                              <w:r>
                                <w:rPr>
                                  <w:spacing w:val="-47"/>
                                </w:rPr>
                                <w:t xml:space="preserve"> </w:t>
                              </w:r>
                              <w:r>
                                <w:t>Prima</w:t>
                              </w:r>
                              <w:r>
                                <w:rPr>
                                  <w:spacing w:val="-2"/>
                                </w:rPr>
                                <w:t xml:space="preserve"> </w:t>
                              </w:r>
                              <w:r>
                                <w:t>Bone</w:t>
                              </w:r>
                            </w:p>
                          </w:txbxContent>
                        </wps:txbx>
                        <wps:bodyPr rot="0" vert="horz" wrap="square" lIns="0" tIns="0" rIns="0" bIns="0" anchor="t" anchorCtr="0" upright="1">
                          <a:noAutofit/>
                        </wps:bodyPr>
                      </wps:wsp>
                      <wps:wsp>
                        <wps:cNvPr id="41" name="Text Box 61"/>
                        <wps:cNvSpPr txBox="1">
                          <a:spLocks noChangeArrowheads="1"/>
                        </wps:cNvSpPr>
                        <wps:spPr bwMode="auto">
                          <a:xfrm>
                            <a:off x="4361" y="5570"/>
                            <a:ext cx="698" cy="2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56022A" w14:textId="77777777" w:rsidR="004C4851" w:rsidRDefault="004C4851" w:rsidP="004C4851">
                              <w:pPr>
                                <w:spacing w:line="221" w:lineRule="exact"/>
                              </w:pPr>
                              <w:r>
                                <w:t>tungke</w:t>
                              </w:r>
                            </w:p>
                          </w:txbxContent>
                        </wps:txbx>
                        <wps:bodyPr rot="0" vert="horz" wrap="square" lIns="0" tIns="0" rIns="0" bIns="0" anchor="t" anchorCtr="0" upright="1">
                          <a:noAutofit/>
                        </wps:bodyPr>
                      </wps:wsp>
                      <wps:wsp>
                        <wps:cNvPr id="42" name="Text Box 62"/>
                        <wps:cNvSpPr txBox="1">
                          <a:spLocks noChangeArrowheads="1"/>
                        </wps:cNvSpPr>
                        <wps:spPr bwMode="auto">
                          <a:xfrm>
                            <a:off x="3915" y="7114"/>
                            <a:ext cx="1106" cy="2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9DCDC9" w14:textId="77777777" w:rsidR="004C4851" w:rsidRDefault="004C4851" w:rsidP="004C4851">
                              <w:pPr>
                                <w:spacing w:line="221" w:lineRule="exact"/>
                              </w:pPr>
                              <w:r>
                                <w:t>walimpong</w:t>
                              </w:r>
                            </w:p>
                          </w:txbxContent>
                        </wps:txbx>
                        <wps:bodyPr rot="0" vert="horz" wrap="square" lIns="0" tIns="0" rIns="0" bIns="0" anchor="t" anchorCtr="0" upright="1">
                          <a:noAutofit/>
                        </wps:bodyPr>
                      </wps:wsp>
                      <wps:wsp>
                        <wps:cNvPr id="43" name="Text Box 63"/>
                        <wps:cNvSpPr txBox="1">
                          <a:spLocks noChangeArrowheads="1"/>
                        </wps:cNvSpPr>
                        <wps:spPr bwMode="auto">
                          <a:xfrm>
                            <a:off x="3176" y="8700"/>
                            <a:ext cx="1225" cy="5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EC91A1" w14:textId="77777777" w:rsidR="004C4851" w:rsidRDefault="004C4851" w:rsidP="004C4851">
                              <w:pPr>
                                <w:spacing w:line="162" w:lineRule="exact"/>
                                <w:ind w:left="1" w:right="18"/>
                                <w:jc w:val="center"/>
                                <w:rPr>
                                  <w:sz w:val="16"/>
                                </w:rPr>
                              </w:pPr>
                              <w:r>
                                <w:rPr>
                                  <w:sz w:val="16"/>
                                </w:rPr>
                                <w:t>Samaenre</w:t>
                              </w:r>
                            </w:p>
                            <w:p w14:paraId="069B9FD7" w14:textId="77777777" w:rsidR="004C4851" w:rsidRDefault="004C4851" w:rsidP="004C4851">
                              <w:pPr>
                                <w:spacing w:before="3"/>
                                <w:rPr>
                                  <w:sz w:val="14"/>
                                </w:rPr>
                              </w:pPr>
                            </w:p>
                            <w:p w14:paraId="1B4FA01F" w14:textId="77777777" w:rsidR="004C4851" w:rsidRDefault="004C4851" w:rsidP="004C4851">
                              <w:pPr>
                                <w:spacing w:line="192" w:lineRule="exact"/>
                                <w:ind w:left="-1" w:right="18"/>
                                <w:jc w:val="center"/>
                                <w:rPr>
                                  <w:sz w:val="16"/>
                                </w:rPr>
                              </w:pPr>
                              <w:r>
                                <w:rPr>
                                  <w:spacing w:val="-1"/>
                                  <w:sz w:val="16"/>
                                </w:rPr>
                                <w:t>Dusun</w:t>
                              </w:r>
                              <w:r>
                                <w:rPr>
                                  <w:spacing w:val="-7"/>
                                  <w:sz w:val="16"/>
                                </w:rPr>
                                <w:t xml:space="preserve"> </w:t>
                              </w:r>
                              <w:r>
                                <w:rPr>
                                  <w:spacing w:val="-1"/>
                                  <w:sz w:val="16"/>
                                </w:rPr>
                                <w:t>amanrang</w:t>
                              </w:r>
                            </w:p>
                          </w:txbxContent>
                        </wps:txbx>
                        <wps:bodyPr rot="0" vert="horz" wrap="square" lIns="0" tIns="0" rIns="0" bIns="0" anchor="t" anchorCtr="0" upright="1">
                          <a:noAutofit/>
                        </wps:bodyPr>
                      </wps:wsp>
                      <wps:wsp>
                        <wps:cNvPr id="44" name="Text Box 64"/>
                        <wps:cNvSpPr txBox="1">
                          <a:spLocks noChangeArrowheads="1"/>
                        </wps:cNvSpPr>
                        <wps:spPr bwMode="auto">
                          <a:xfrm>
                            <a:off x="9394" y="10078"/>
                            <a:ext cx="266" cy="3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94C2" w14:textId="77777777" w:rsidR="004C4851" w:rsidRDefault="004C4851" w:rsidP="004C4851">
                              <w:pPr>
                                <w:spacing w:line="341" w:lineRule="exact"/>
                                <w:rPr>
                                  <w:b/>
                                  <w:sz w:val="34"/>
                                </w:rPr>
                              </w:pPr>
                              <w:r>
                                <w:rPr>
                                  <w:b/>
                                  <w:sz w:val="34"/>
                                </w:rPr>
                                <w:t>U</w:t>
                              </w:r>
                            </w:p>
                          </w:txbxContent>
                        </wps:txbx>
                        <wps:bodyPr rot="0" vert="horz" wrap="square" lIns="0" tIns="0" rIns="0" bIns="0" anchor="t" anchorCtr="0" upright="1">
                          <a:noAutofit/>
                        </wps:bodyPr>
                      </wps:wsp>
                      <wps:wsp>
                        <wps:cNvPr id="45" name="Text Box 65"/>
                        <wps:cNvSpPr txBox="1">
                          <a:spLocks noChangeArrowheads="1"/>
                        </wps:cNvSpPr>
                        <wps:spPr bwMode="auto">
                          <a:xfrm>
                            <a:off x="2379" y="11070"/>
                            <a:ext cx="1523" cy="1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5DCBF7" w14:textId="77777777" w:rsidR="004C4851" w:rsidRDefault="004C4851" w:rsidP="004C4851">
                              <w:pPr>
                                <w:spacing w:line="158" w:lineRule="exact"/>
                                <w:rPr>
                                  <w:sz w:val="16"/>
                                </w:rPr>
                              </w:pPr>
                              <w:r>
                                <w:rPr>
                                  <w:sz w:val="16"/>
                                </w:rPr>
                                <w:t>Jalan</w:t>
                              </w:r>
                              <w:r>
                                <w:rPr>
                                  <w:spacing w:val="-9"/>
                                  <w:sz w:val="16"/>
                                </w:rPr>
                                <w:t xml:space="preserve"> </w:t>
                              </w:r>
                              <w:r>
                                <w:rPr>
                                  <w:sz w:val="16"/>
                                </w:rPr>
                                <w:t>poros</w:t>
                              </w:r>
                              <w:r>
                                <w:rPr>
                                  <w:spacing w:val="-3"/>
                                  <w:sz w:val="16"/>
                                </w:rPr>
                                <w:t xml:space="preserve"> </w:t>
                              </w:r>
                              <w:r>
                                <w:rPr>
                                  <w:sz w:val="16"/>
                                </w:rPr>
                                <w:t>makassa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4CC87A" id="Group 44" o:spid="_x0000_s1051" style="position:absolute;margin-left:39.45pt;margin-top:6.5pt;width:412.05pt;height:361.5pt;z-index:251681792" coordorigin="1508,2643" coordsize="8187,88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">
                <v:shape id="AutoShape 45" o:spid="_x0000_s1052" style="position:absolute;left:6984;top:2653;width:2407;height:2237;visibility:visible;mso-wrap-style:square;v-text-anchor:top" coordsize="2203,2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" path="m1654,l549,,,1085,549,2171r1105,l1669,2141r-1101,l34,1085,568,30r1101,l1654,xm1635,30l568,30,34,1085,568,2141r1067,l1650,2111r-1064,l68,1085,586,60r1064,l1635,30xm1669,30r-34,l2169,1085,1635,2141r34,l2203,1085,1669,30xm1617,60l586,60,68,1085,586,2111r1031,l2135,1085,1617,60xm1650,60r-33,l2135,1085,1617,2111r33,l2169,1085,1650,60xe" fillcolor="#375522" stroked="f">
                  <v:fill opacity="32896f"/>
                  <v:path arrowok="t" o:connecttype="custom" o:connectlocs="1807,1294;600,1294;0,2412;600,3531;1807,3531;1824,3500;621,3500;37,2412;621,1325;1824,1325;1807,1294;1786,1325;621,1325;37,2412;621,3500;1786,3500;1803,3469;640,3469;74,2412;640,1356;1803,1356;1786,1325;1824,1325;1786,1325;2370,2412;1786,3500;1824,3500;2407,2412;1824,1325;1767,1356;640,1356;74,2412;640,3469;1767,3469;2333,2412;1767,1356;1803,1356;1767,1356;2333,2412;1767,3469;1803,3469;2370,2412;1803,1356" o:connectangles="0,0,0,0,0,0,0,0,0,0,0,0,0,0,0,0,0,0,0,0,0,0,0,0,0,0,0,0,0,0,0,0,0,0,0,0,0,0,0,0,0,0,0"/>
                </v:shape>
                <v:shape id="Freeform 46" o:spid="_x0000_s1053" style="position:absolute;left:6999;top:2643;width:2333;height:2175;visibility:visible;mso-wrap-style:square;v-text-anchor:top" coordsize="2135,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" path="m1601,l534,,,1055,534,2111r1067,l2135,1055,1601,xe" fillcolor="#6fac46" stroked="f">
                  <v:path arrowok="t" o:connecttype="custom" o:connectlocs="1749,1284;584,1284;0,2371;584,3459;1749,3459;2333,2371;1749,1284" o:connectangles="0,0,0,0,0,0,0"/>
                </v:shape>
                <v:shape id="Freeform 47" o:spid="_x0000_s1054" style="position:absolute;left:6999;top:2643;width:2333;height:2175;visibility:visible;mso-wrap-style:square;v-text-anchor:top" coordsize="2135,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" path="m534,l,1055,534,2111r1067,l2135,1055,1601,,534,xe" filled="f" strokecolor="#f1f1f1" strokeweight="3pt">
                  <v:path arrowok="t" o:connecttype="custom" o:connectlocs="584,1284;0,2371;584,3459;1749,3459;2333,2371;1749,1284;584,1284" o:connectangles="0,0,0,0,0,0,0"/>
                </v:shape>
                <v:shape id="AutoShape 48" o:spid="_x0000_s1055" style="position:absolute;left:4014;top:3786;width:1485;height:6124;visibility:visible;mso-wrap-style:square;v-text-anchor:top" coordsize="1359,5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" path="m,5944r97,-6l192,5932r92,-6l371,5918r80,-8l522,5900r62,-12l634,5874r57,-37l704,5792r-6,-48l697,5700r5,-41l701,5618r2,-37l717,5551r35,-18l800,5525r49,-11l886,5489r19,-51l913,5372r7,-67l936,5253r31,-24l1005,5222r39,-14l1076,5166r14,-53l1102,5046r9,-77l1119,4887r8,-81l1135,4731r13,-86l1164,4559r13,-84l1186,4395r-1,-74l1169,4249r-27,-57l1108,4128r-32,-93l1060,3971r-17,-77l1026,3809r-17,-89l992,3631r-17,-85l960,3468r-14,-66l923,3326r-25,-52l877,3229r-12,-55l866,3092r10,-64l893,2954r23,-82l941,2784r27,-89l994,2608r23,-84l1035,2449r11,-65l1046,2308r-14,-56l1012,2206r-20,-45l981,2107r5,-71l1235,1390t,l1261,1298r25,-91l1309,1119r20,-82l1344,961r10,-68l1359,814r-7,-59l1340,699r-15,-67l1312,564r-14,-77l1281,408r-21,-74l1235,272r-35,-61l1160,162r-49,-38l1046,98,973,91r-90,5l789,105r-88,8l634,111,581,91,549,60,529,29,508,7,489,,476,1,461,5,438,7e" filled="f">
                  <v:path arrowok="t" o:connecttype="custom" o:connectlocs="106,8544;310,8532;493,8515;638,8493;755,8440;763,8344;767,8257;768,8176;822,8127;928,8107;989,8029;1005,7892;1057,7814;1141,7792;1191,7694;1214,7546;1231,7378;1254,7212;1286,7037;1295,6878;1248,6745;1176,6584;1140,6438;1103,6259;1065,6080;1034,5931;981,5799;945,5696;957,5546;1001,5385;1058,5203;1111,5027;1143,4883;1128,4747;1084,4653;1077,4524;1350,3858;1405,3670;1452,3495;1480,3346;1477,3204;1448,3077;1418,2928;1377,2770;1311,2644;1214,2554;1063,2520;862,2534;693,2541;600,2488;555,2434;520,2427;479,2434" o:connectangles="0,0,0,0,0,0,0,0,0,0,0,0,0,0,0,0,0,0,0,0,0,0,0,0,0,0,0,0,0,0,0,0,0,0,0,0,0,0,0,0,0,0,0,0,0,0,0,0,0,0,0,0,0"/>
                </v:shape>
                <v:shape id="Freeform 49" o:spid="_x0000_s1056" style="position:absolute;left:2891;top:8111;width:2341;height:1011;visibility:visible;mso-wrap-style:square;v-text-anchor:top" coordsize="2142,9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" path="m,51l60,47r84,-7l241,33r98,-2l429,36r84,21l599,89r82,36l756,152r62,8l857,139,876,95,890,45,915,7r104,8l1083,41r74,35l1236,118r79,45l1390,210r68,46l1515,298r70,66l1640,433r45,71l1722,571r32,62l1780,705r12,67l1802,832r21,49l1862,923r48,36l1960,980r45,1l2045,950r37,-56l2116,832r26,-51e" filled="f" strokeweight="1.25pt">
                  <v:stroke dashstyle="1 1"/>
                  <v:path arrowok="t" o:connecttype="custom" o:connectlocs="0,6806;66,6802;157,6795;263,6787;370,6785;469,6790;561,6812;655,6845;744,6882;826,6910;894,6918;937,6897;957,6851;973,6800;1000,6761;1114,6769;1184,6796;1264,6832;1351,6875;1437,6921;1519,6970;1593,7017;1656,7061;1732,7129;1792,7200;1842,7273;1882,7342;1917,7406;1945,7480;1958,7549;1969,7611;1992,7661;2035,7705;2087,7742;2142,7763;2191,7764;2235,7732;2275,7675;2313,7611;2341,7558" o:connectangles="0,0,0,0,0,0,0,0,0,0,0,0,0,0,0,0,0,0,0,0,0,0,0,0,0,0,0,0,0,0,0,0,0,0,0,0,0,0,0,0"/>
                </v:shape>
                <v:shape id="AutoShape 50" o:spid="_x0000_s1057" style="position:absolute;left:2588;top:5338;width:3060;height:4276;visibility:visible;mso-wrap-style:square;v-text-anchor:top" coordsize="2801,4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" path="m2185,3577r-4,-52l2167,3475r-21,-50l2117,3378r-37,-46l2036,3289r-51,-42l1928,3209r-63,-36l1796,3140r-73,-30l1644,3083r-83,-23l1474,3041r-91,-15l1289,3014r-97,-7l1092,3005r-99,2l896,3014r-94,12l711,3041r-87,19l541,3083r-79,27l389,3140r-69,33l257,3209r-57,38l149,3289r-44,43l68,3378r-29,47l18,3475,4,3525,,3577r4,53l18,3680r21,50l68,3777r37,46l149,3866r51,42l257,3946r63,36l389,4015r73,30l541,4072r83,23l711,4114r91,16l896,4141r97,7l1092,4150r100,-2l1289,4141r94,-11l1474,4114r87,-19l1644,4072r79,-27l1796,4015r69,-33l1928,3946r57,-38l2036,3866r44,-43l2117,3777r29,-47l2167,3680r14,-50l2185,3577xm2801,1865r-6,-38l2778,1791r-27,-35l2713,1723r-47,-31l2610,1662r-64,-27l2475,1610r-79,-22l2312,1569r-91,-16l2125,1540r-100,-10l1921,1524r-108,-2l1705,1524r-104,6l1501,1540r-96,13l1314,1569r-84,19l1151,1610r-71,25l1016,1662r-56,30l913,1723r-38,33l848,1791r-17,36l825,1865r6,37l848,1938r27,35l913,2006r47,31l1016,2067r64,27l1151,2119r79,22l1314,2160r91,17l1501,2190r100,9l1705,2205r108,2l1921,2205r104,-6l2125,2190r96,-13l2312,2160r84,-19l2475,2119r71,-25l2610,2067r56,-30l2713,2006r38,-33l2778,1938r17,-36l2801,1865xm2801,408r-6,-51l2778,308r-28,-47l2713,216r-47,-41l2611,137r-62,-34l2479,73,2403,48,2321,28,2234,13,2144,3,2049,r-94,3l1864,13r-86,15l1696,48r-76,25l1550,103r-62,34l1433,175r-47,41l1349,261r-28,47l1304,357r-6,51l1304,460r17,49l1349,556r37,45l1433,642r55,38l1550,714r70,30l1696,769r82,21l1864,805r91,9l2049,817r95,-3l2234,805r87,-15l2403,769r76,-25l2549,714r62,-34l2666,642r47,-41l2750,556r28,-47l2795,460r6,-52xe" stroked="f">
                  <v:path arrowok="t" o:connecttype="custom" o:connectlocs="2367,7560;2272,7412;2106,7286;1882,7184;1610,7113;1302,7078;979,7085;682,7132;425,7215;218,7325;74,7460;4,7611;20,7771;115,7918;281,8045;505,8147;777,8218;1085,8253;1408,8246;1705,8199;1962,8116;2169,8006;2313,7871;2383,7719;3053,5862;2964,5755;2781,5664;2526,5596;2212,5556;1863,5550;1535,5579;1257,5638;1049,5723;926,5825;908,5939;997,6046;1180,6137;1436,6205;1749,6245;2099,6251;2426,6222;2704,6163;2913,6078;3035,5976;3060,4400;3004,4248;2852,4120;2625,4029;2342,3982;2036,3993;1770,4054;1566,4160;1443,4297;1425,4453;1514,4599;1693,4715;1942,4793;2238,4821;2536,4793;2785,4715;2964,4599;3053,4453" o:connectangles="0,0,0,0,0,0,0,0,0,0,0,0,0,0,0,0,0,0,0,0,0,0,0,0,0,0,0,0,0,0,0,0,0,0,0,0,0,0,0,0,0,0,0,0,0,0,0,0,0,0,0,0,0,0,0,0,0,0,0,0,0,0"/>
                </v:shape>
                <v:shape id="AutoShape 51" o:spid="_x0000_s1058" style="position:absolute;left:1644;top:9799;width:846;height:929;visibility:visible;mso-wrap-style:square;v-text-anchor:top" coordsize="775,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" path="m86,85l71,98,759,902r16,-14l86,85xm,l33,130,71,98,57,82,73,69r30,l124,52,,xm73,69l57,82,71,98,86,85,73,69xm103,69r-30,l86,85,103,69xe" fillcolor="black" stroked="f">
                  <v:path arrowok="t" o:connecttype="custom" o:connectlocs="94,8524;78,8537;829,9365;846,9351;94,8524;0,8436;36,8570;78,8537;62,8521;80,8507;112,8507;135,8490;0,8436;80,8507;62,8521;78,8537;94,8524;80,8507;112,8507;80,8507;94,8524;112,8507" o:connectangles="0,0,0,0,0,0,0,0,0,0,0,0,0,0,0,0,0,0,0,0,0,0"/>
                </v:shape>
                <v:shape id="Freeform 52" o:spid="_x0000_s1059" style="position:absolute;left:1830;top:3475;width:2662;height:6435;visibility:visible;mso-wrap-style:square;v-text-anchor:top" coordsize="2436,6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" path="m2436,182r-50,-37l2335,110,2279,81,2215,61r-75,-7l2056,57r-85,5l1893,61,1822,46,1755,24,1692,5,1585,16r-85,67l1460,165r2,49l1464,263r-8,45l1431,346r-35,35l1358,413r-32,32l1297,475r-29,27l1247,531r-6,36l1262,615r40,57l1341,727r18,42l1352,796r-22,18l1293,825r-52,4l1184,823r-73,-16l1032,789r-79,-8l882,789r-62,31l761,868r-57,56l650,981r-55,51l520,1084r-79,49l376,1181r-36,53l349,1292r42,63l441,1417r34,59l488,1537r6,61l491,1652r-16,39l438,1702r-53,-9l331,1683r-40,8l276,1727r-2,52l273,1835r-14,46l225,1912r-45,24l134,1958r-37,24l71,2010r-19,29l38,2071r-5,32l40,2136r18,33l75,2205r6,44l66,2301r-27,61l13,2425,,2487r6,62l24,2612r21,62l65,2730r16,48l98,2821r17,42l146,2960r29,111l178,3114r-16,27l134,3159r-27,15l97,3195r20,33l155,3267r38,37l210,3330r-10,4l174,3325r-33,-7l86,3368r-30,56l34,3485r-1,54l62,3583r53,40l170,3661r40,39l232,3739r14,37l249,3816r-6,46l219,3919r-38,63l141,4047r-28,58l98,4154r-8,44l89,4240r8,44l124,4332r42,50l206,4430r21,39l221,4495r-21,18l172,4529r-26,20l119,4578r-30,31l63,4641r-14,30l48,4699r9,27l74,4751r23,21l131,4782r45,4l222,4793r68,62l318,4914r19,57l340,5010r-22,11l278,5015r-45,-9l194,5010r-60,52l97,5136r-3,43l100,5227r30,91l174,5378r69,54l298,5473r68,48l430,5560r45,16l488,5557r-6,-43l471,5465r4,-33l499,5419r36,-5l571,5419r24,13l604,5457r-1,36l598,5534r-3,42l592,5619r-6,45l585,5712r37,108l661,5884r43,61l744,5998r33,45l809,6082r33,33l882,6137r51,7l991,6139r58,-6l1100,6137r38,24l1168,6198r31,33l1241,6245r60,-11l1373,6206r72,-35l1504,6137r37,-35l1564,6061r26,-37l1636,5998r63,-12l1781,5977r87,-3l1945,5981r53,17l2013,6036r-15,55l1976,6152r-7,56l1998,6245e" filled="f">
                  <v:path arrowok="t" o:connecttype="custom" o:connectlocs="2490,2200;2154,2180;1849,2122;1598,2337;1526,2509;1386,2634;1423,2809;1453,2955;1214,2948;896,2961;650,3180;372,3388;519,3637;519,3859;318,3859;283,4055;106,4159;36,4283;89,4434;0,4679;71,4930;160,5167;146,5372;169,5483;190,5543;37,5708;186,5889;272,6049;154,6287;97,6485;225,6681;188,6783;69,6899;81,7012;243,7055;372,7279;212,7279;109,7503;326,7756;533,7843;545,7700;660,7740;647,7906;722,8180;884,8384;1083,8442;1276,8503;1500,8511;1709,8362;1946,8275;2200,8336;2183,8551" o:connectangles="0,0,0,0,0,0,0,0,0,0,0,0,0,0,0,0,0,0,0,0,0,0,0,0,0,0,0,0,0,0,0,0,0,0,0,0,0,0,0,0,0,0,0,0,0,0,0,0,0,0,0,0"/>
                </v:shape>
                <v:shape id="Freeform 53" o:spid="_x0000_s1060" style="position:absolute;left:1548;top:3310;width:4542;height:7145;visibility:visible;mso-wrap-style:square;v-text-anchor:top" coordsize="4156,6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" path="m4155,r-44,9l4056,21r-66,14l3917,50r-81,17l3751,85r-90,19l3569,123r-93,19l3384,161r-91,18l3206,196r-82,16l3048,226r-68,12l2823,257r-85,-3l2667,243r-60,-12l2557,222r-79,13l2426,314r-8,64l2417,454r6,84l2432,625r9,88l2448,795r3,74l2446,930r-26,79l2382,1064r-43,46l2302,1158r-23,63l2274,1289r3,74l2285,1442r12,83l2307,1609r8,84l2320,1768r9,79l2338,1928r7,80l2349,2086r-4,72l2332,2223r-38,79l2238,2373r-65,63l2109,2490r-55,45l2000,2572r-47,17l1908,2607r-50,36l1813,2694r-50,63l1714,2825r-47,66l1626,2948r-38,49l1559,3034r-29,43l1490,3149r-32,58l1419,3277r-42,78l1334,3437r-40,84l1260,3604r-24,78l1223,3758r-5,75l1219,3908r4,74l1229,4057r5,73l1236,4203r4,73l1249,4350r10,74l1267,4496r1,72l1259,4637r-23,67l1203,4760r-44,53l1107,4864r-59,50l985,4964r-64,50l856,5065r-62,52l739,5163r-60,44l617,5250r-63,43l492,5338r-61,47l375,5436r-52,55l278,5552r-35,61l211,5682r-28,73l158,5831r-22,79l116,5988r-18,76l81,6137r-15,67l51,6265,29,6371r-13,91l8,6543r-4,73l,6684r9,61l34,6796r21,46l50,6887,,6935e" filled="f" strokeweight="2.25pt">
                  <v:stroke dashstyle="longDash"/>
                  <v:path arrowok="t" o:connecttype="custom" o:connectlocs="4493,1960;4361,1986;4192,2019;4001,2057;3799,2097;3599,2135;3414,2169;3257,2196;2992,2212;2849,2188;2708,2192;2643,2340;2648,2505;2668,2685;2679,2846;2645,2990;2556,3094;2491,3208;2488,3355;2510,3522;2530,3695;2545,3853;2563,4019;2563,4174;2507,4322;2375,4460;2245,4562;2134,4618;2031,4673;1927,4791;1822,4929;1735,5038;1672,5120;1593,5254;1505,5407;1414,5578;1351,5744;1331,5899;1337,6053;1349,6205;1355,6356;1376,6508;1386,6657;1351,6797;1267,6909;1145,7013;1007,7116;868,7222;742,7315;605,7404;471,7498;353,7608;266,7733;200,7880;149,8039;107,8198;72,8342;32,8514;9,8691;0,8837;37,8952;55,9046" o:connectangles="0,0,0,0,0,0,0,0,0,0,0,0,0,0,0,0,0,0,0,0,0,0,0,0,0,0,0,0,0,0,0,0,0,0,0,0,0,0,0,0,0,0,0,0,0,0,0,0,0,0,0,0,0,0,0,0,0,0,0,0,0,0"/>
                </v:shape>
                <v:shape id="Freeform 54" o:spid="_x0000_s1061" style="position:absolute;left:2913;top:9359;width:301;height:297;visibility:visible;mso-wrap-style:square;v-text-anchor:top" coordsize="275,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" path="m137,l84,11,40,42,11,88,,144r11,56l40,246r44,31l137,288r54,-11l235,246r29,-46l275,144,264,88,235,42,191,11,137,xe" fillcolor="#7e7e7e" stroked="f">
                  <v:path arrowok="t" o:connecttype="custom" o:connectlocs="150,8007;92,8018;44,8050;12,8097;0,8155;12,8213;44,8260;92,8292;150,8304;209,8292;257,8260;289,8213;301,8155;289,8097;257,8050;209,8018;150,8007" o:connectangles="0,0,0,0,0,0,0,0,0,0,0,0,0,0,0,0,0"/>
                </v:shape>
                <v:shape id="Picture 55" o:spid="_x0000_s1062" type="#_x0000_t75" style="position:absolute;left:2891;top:9318;width:301;height: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">
                  <v:imagedata r:id="rId31" o:title=""/>
                </v:shape>
                <v:shape id="Freeform 56" o:spid="_x0000_s1063" style="position:absolute;left:2891;top:9318;width:301;height:296;visibility:visible;mso-wrap-style:square;v-text-anchor:top" coordsize="275,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" path="m138,l84,11,40,42,11,88,,144r11,56l40,246r44,31l138,288r53,-11l235,246r29,-46l275,144,264,88,235,42,191,11,138,xe" filled="f" strokeweight="1pt">
                  <v:path arrowok="t" o:connecttype="custom" o:connectlocs="151,7939;92,7950;44,7982;12,8029;0,8087;12,8144;44,8191;92,8223;151,8235;209,8223;257,8191;289,8144;301,8087;289,8029;257,7982;209,7950;151,7939" o:connectangles="0,0,0,0,0,0,0,0,0,0,0,0,0,0,0,0,0"/>
                </v:shape>
                <v:shape id="AutoShape 57" o:spid="_x0000_s1064" style="position:absolute;left:4243;top:4811;width:3428;height:3894;visibility:visible;mso-wrap-style:square;v-text-anchor:top" coordsize="3137,3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" path="m30,3647l,3778r123,-54l103,3707r-31,l56,3695r13,-16l30,3647xm69,3679r-13,16l72,3707r12,-15l69,3679xm84,3692r-12,15l103,3707,84,3692xm3121,l69,3679r15,13l3137,12,3121,xe" fillcolor="black" stroked="f">
                  <v:path arrowok="t" o:connecttype="custom" o:connectlocs="33,7211;0,7346;134,7290;113,7273;79,7273;61,7260;75,7244;33,7211;75,7244;61,7260;79,7273;92,7257;75,7244;92,7257;79,7273;113,7273;92,7257;3411,3453;75,7244;92,7257;3428,3465;3411,3453" o:connectangles="0,0,0,0,0,0,0,0,0,0,0,0,0,0,0,0,0,0,0,0,0,0"/>
                </v:shape>
                <v:shape id="AutoShape 58" o:spid="_x0000_s1065" style="position:absolute;left:3772;top:4684;width:1505;height:2345;visibility:visible;mso-wrap-style:square;v-text-anchor:top" coordsize="1377,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" path="m357,13l343,28,321,47,309,82r17,60l350,192r35,68l427,338r47,82l522,497r47,65l613,608r36,19l684,608r30,-54l742,476r26,-87l792,304r23,-69l837,194r33,2l896,248r27,55l957,316r38,-45l1040,194r46,-88l1130,34,1167,r34,23l1228,88r23,85l1275,255r27,83l1331,431r26,88l1377,586m,1961r14,31l31,2019r22,18l83,2042r41,-19l173,1985r53,-35l277,1941r52,31l383,2028r52,63l480,2143r34,39l541,2217r26,28l601,2265r45,10l697,2276r52,-4l794,2265r28,-12l840,2235r26,-19l918,2204r60,-1l1058,2207r89,5l1234,2215r74,-1l1360,2204e" filled="f" strokeweight="1.25pt">
                  <v:stroke dashstyle="1 1"/>
                  <v:path arrowok="t" o:connecttype="custom" o:connectlocs="375,3354;338,3409;383,3523;467,3673;571,3837;670,3951;748,3951;811,3815;866,3638;915,3525;979,3580;1046,3650;1137,3525;1235,3360;1313,3349;1367,3503;1423,3673;1483,3860;0,5345;34,5405;91,5429;189,5370;303,5325;419,5414;525,5533;591,5609;657,5658;762,5670;868,5658;918,5628;1003,5596;1156,5599;1349,5607;1486,5596" o:connectangles="0,0,0,0,0,0,0,0,0,0,0,0,0,0,0,0,0,0,0,0,0,0,0,0,0,0,0,0,0,0,0,0,0,0"/>
                </v:shape>
                <v:shape id="AutoShape 59" o:spid="_x0000_s1066" style="position:absolute;left:1508;top:10392;width:8187;height:1146;visibility:visible;mso-wrap-style:square;v-text-anchor:top" coordsize="7492,1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" path="m120,992r-50,l70,,50,r,992l,992r60,120l110,1012r10,-20xm7492,364r-1886,l5606,319r-135,68l5606,454r,-45l7492,409r,-45xe" fillcolor="black" stroked="f">
                  <v:path arrowok="t" o:connecttype="custom" o:connectlocs="131,10057;76,10057;76,9035;55,9035;55,10057;0,10057;66,10181;120,10078;131,10057;8187,9410;6126,9410;6126,9364;5979,9434;6126,9503;6126,9457;8187,9457;8187,9410" o:connectangles="0,0,0,0,0,0,0,0,0,0,0,0,0,0,0,0,0"/>
                </v:shape>
                <v:shape id="Text Box 60" o:spid="_x0000_s1067" type="#_x0000_t202" style="position:absolute;left:7451;top:3121;width:1423;height:1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14:paraId="5346A8E0" w14:textId="77777777" w:rsidR="004C4851" w:rsidRDefault="004C4851" w:rsidP="004C4851">
                        <w:pPr>
                          <w:spacing w:line="225" w:lineRule="exact"/>
                          <w:ind w:right="24"/>
                          <w:jc w:val="center"/>
                        </w:pPr>
                        <w:r>
                          <w:t>45</w:t>
                        </w:r>
                        <w:r>
                          <w:rPr>
                            <w:spacing w:val="-5"/>
                          </w:rPr>
                          <w:t xml:space="preserve"> </w:t>
                        </w:r>
                        <w:r>
                          <w:t>Km</w:t>
                        </w:r>
                      </w:p>
                      <w:p w14:paraId="58C96C8B" w14:textId="77777777" w:rsidR="004C4851" w:rsidRDefault="004C4851" w:rsidP="004C4851">
                        <w:pPr>
                          <w:spacing w:before="20"/>
                          <w:ind w:right="18"/>
                          <w:jc w:val="center"/>
                        </w:pPr>
                        <w:r>
                          <w:t>Kampus Stia</w:t>
                        </w:r>
                        <w:r>
                          <w:rPr>
                            <w:spacing w:val="-47"/>
                          </w:rPr>
                          <w:t xml:space="preserve"> </w:t>
                        </w:r>
                        <w:r>
                          <w:t>Prima</w:t>
                        </w:r>
                        <w:r>
                          <w:rPr>
                            <w:spacing w:val="-2"/>
                          </w:rPr>
                          <w:t xml:space="preserve"> </w:t>
                        </w:r>
                        <w:r>
                          <w:t>Bone</w:t>
                        </w:r>
                      </w:p>
                    </w:txbxContent>
                  </v:textbox>
                </v:shape>
                <v:shape id="Text Box 61" o:spid="_x0000_s1068" type="#_x0000_t202" style="position:absolute;left:4361;top:5570;width:698;height: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igxxQAAANsAAAAPAAAAZHJzL2Rvd25yZXYueG1sRI9Ba8JA&#10;FITvhf6H5RW8NRtF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BpxigxxQAAANsAAAAP&#10;AAAAAAAAAAAAAAAAAAcCAABkcnMvZG93bnJldi54bWxQSwUGAAAAAAMAAwC3AAAA+QIAAAAA&#10;" filled="f" stroked="f">
                  <v:textbox inset="0,0,0,0">
                    <w:txbxContent>
                      <w:p w14:paraId="4256022A" w14:textId="77777777" w:rsidR="004C4851" w:rsidRDefault="004C4851" w:rsidP="004C4851">
                        <w:pPr>
                          <w:spacing w:line="221" w:lineRule="exact"/>
                        </w:pPr>
                        <w:r>
                          <w:t>tungke</w:t>
                        </w:r>
                      </w:p>
                    </w:txbxContent>
                  </v:textbox>
                </v:shape>
                <v:shape id="Text Box 62" o:spid="_x0000_s1069" type="#_x0000_t202" style="position:absolute;left:3915;top:7114;width:1106;height: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789DCDC9" w14:textId="77777777" w:rsidR="004C4851" w:rsidRDefault="004C4851" w:rsidP="004C4851">
                        <w:pPr>
                          <w:spacing w:line="221" w:lineRule="exact"/>
                        </w:pPr>
                        <w:r>
                          <w:t>walimpong</w:t>
                        </w:r>
                      </w:p>
                    </w:txbxContent>
                  </v:textbox>
                </v:shape>
                <v:shape id="Text Box 63" o:spid="_x0000_s1070" type="#_x0000_t202" style="position:absolute;left:3176;top:8700;width:1225;height: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14:paraId="58EC91A1" w14:textId="77777777" w:rsidR="004C4851" w:rsidRDefault="004C4851" w:rsidP="004C4851">
                        <w:pPr>
                          <w:spacing w:line="162" w:lineRule="exact"/>
                          <w:ind w:left="1" w:right="18"/>
                          <w:jc w:val="center"/>
                          <w:rPr>
                            <w:sz w:val="16"/>
                          </w:rPr>
                        </w:pPr>
                        <w:r>
                          <w:rPr>
                            <w:sz w:val="16"/>
                          </w:rPr>
                          <w:t>Samaenre</w:t>
                        </w:r>
                      </w:p>
                      <w:p w14:paraId="069B9FD7" w14:textId="77777777" w:rsidR="004C4851" w:rsidRDefault="004C4851" w:rsidP="004C4851">
                        <w:pPr>
                          <w:spacing w:before="3"/>
                          <w:rPr>
                            <w:sz w:val="14"/>
                          </w:rPr>
                        </w:pPr>
                      </w:p>
                      <w:p w14:paraId="1B4FA01F" w14:textId="77777777" w:rsidR="004C4851" w:rsidRDefault="004C4851" w:rsidP="004C4851">
                        <w:pPr>
                          <w:spacing w:line="192" w:lineRule="exact"/>
                          <w:ind w:left="-1" w:right="18"/>
                          <w:jc w:val="center"/>
                          <w:rPr>
                            <w:sz w:val="16"/>
                          </w:rPr>
                        </w:pPr>
                        <w:r>
                          <w:rPr>
                            <w:spacing w:val="-1"/>
                            <w:sz w:val="16"/>
                          </w:rPr>
                          <w:t>Dusun</w:t>
                        </w:r>
                        <w:r>
                          <w:rPr>
                            <w:spacing w:val="-7"/>
                            <w:sz w:val="16"/>
                          </w:rPr>
                          <w:t xml:space="preserve"> </w:t>
                        </w:r>
                        <w:r>
                          <w:rPr>
                            <w:spacing w:val="-1"/>
                            <w:sz w:val="16"/>
                          </w:rPr>
                          <w:t>amanrang</w:t>
                        </w:r>
                      </w:p>
                    </w:txbxContent>
                  </v:textbox>
                </v:shape>
                <v:shape id="Text Box 64" o:spid="_x0000_s1071" type="#_x0000_t202" style="position:absolute;left:9394;top:10078;width:266;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58BE94C2" w14:textId="77777777" w:rsidR="004C4851" w:rsidRDefault="004C4851" w:rsidP="004C4851">
                        <w:pPr>
                          <w:spacing w:line="341" w:lineRule="exact"/>
                          <w:rPr>
                            <w:b/>
                            <w:sz w:val="34"/>
                          </w:rPr>
                        </w:pPr>
                        <w:r>
                          <w:rPr>
                            <w:b/>
                            <w:sz w:val="34"/>
                          </w:rPr>
                          <w:t>U</w:t>
                        </w:r>
                      </w:p>
                    </w:txbxContent>
                  </v:textbox>
                </v:shape>
                <v:shape id="Text Box 65" o:spid="_x0000_s1072" type="#_x0000_t202" style="position:absolute;left:2379;top:11070;width:1523;height: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14:paraId="225DCBF7" w14:textId="77777777" w:rsidR="004C4851" w:rsidRDefault="004C4851" w:rsidP="004C4851">
                        <w:pPr>
                          <w:spacing w:line="158" w:lineRule="exact"/>
                          <w:rPr>
                            <w:sz w:val="16"/>
                          </w:rPr>
                        </w:pPr>
                        <w:r>
                          <w:rPr>
                            <w:sz w:val="16"/>
                          </w:rPr>
                          <w:t>Jalan</w:t>
                        </w:r>
                        <w:r>
                          <w:rPr>
                            <w:spacing w:val="-9"/>
                            <w:sz w:val="16"/>
                          </w:rPr>
                          <w:t xml:space="preserve"> </w:t>
                        </w:r>
                        <w:r>
                          <w:rPr>
                            <w:sz w:val="16"/>
                          </w:rPr>
                          <w:t>poros</w:t>
                        </w:r>
                        <w:r>
                          <w:rPr>
                            <w:spacing w:val="-3"/>
                            <w:sz w:val="16"/>
                          </w:rPr>
                          <w:t xml:space="preserve"> </w:t>
                        </w:r>
                        <w:r>
                          <w:rPr>
                            <w:sz w:val="16"/>
                          </w:rPr>
                          <w:t>makassar</w:t>
                        </w:r>
                      </w:p>
                    </w:txbxContent>
                  </v:textbox>
                </v:shape>
              </v:group>
            </w:pict>
          </mc:Fallback>
        </mc:AlternateContent>
      </w:r>
    </w:p>
    <w:p w14:paraId="7E77D1A2"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2F787AF0"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74B0E0CB" w14:textId="38487933"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412FCE68" w14:textId="530BD3AD"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56167303"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640492E4"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507D6AE1"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468FAC71" w14:textId="443D63FE"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2FC5161E" w14:textId="41E61161"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70EF9D6A"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73B37D12"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5E9F6676"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1342F424"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3BD4AFEB"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2FC58BD5"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2B5BEC08"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7D15EB5D"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2BDF8BFF"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3E3E1A63"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117D6B21"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393846FD"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35390927"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50CB3AC4"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7B88CA52"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6792AC11"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2C58324D"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4C92F0DE"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7D89C716"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1F34B5E8"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00EC246A"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1CE5EEC9"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5A3A293C"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1240649C"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4DA1FECD"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1911E505" w14:textId="0A3B3BED"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2ED9DA71" w14:textId="4AE480FD" w:rsidR="004C4851" w:rsidRPr="00D34DC3" w:rsidRDefault="00E64A5B" w:rsidP="00D34DC3">
      <w:pPr>
        <w:spacing w:line="240" w:lineRule="auto"/>
        <w:rPr>
          <w:rFonts w:ascii="Times New Roman" w:hAnsi="Times New Roman" w:cs="Times New Roman"/>
          <w:noProof/>
          <w:sz w:val="24"/>
          <w:szCs w:val="24"/>
        </w:rPr>
      </w:pPr>
      <w:r w:rsidRPr="00D34DC3">
        <w:rPr>
          <w:rFonts w:ascii="Times New Roman" w:hAnsi="Times New Roman" w:cs="Times New Roman"/>
          <w:noProof/>
          <w:sz w:val="24"/>
          <w:szCs w:val="24"/>
        </w:rPr>
        <w:lastRenderedPageBreak/>
        <w:drawing>
          <wp:anchor distT="0" distB="0" distL="114300" distR="114300" simplePos="0" relativeHeight="251684864" behindDoc="1" locked="0" layoutInCell="1" allowOverlap="1" wp14:anchorId="6E98F7F7" wp14:editId="7C2FA547">
            <wp:simplePos x="0" y="0"/>
            <wp:positionH relativeFrom="column">
              <wp:posOffset>3247390</wp:posOffset>
            </wp:positionH>
            <wp:positionV relativeFrom="paragraph">
              <wp:posOffset>194310</wp:posOffset>
            </wp:positionV>
            <wp:extent cx="2489835" cy="2927350"/>
            <wp:effectExtent l="0" t="0" r="0" b="0"/>
            <wp:wrapNone/>
            <wp:docPr id="67" name="Picture 15" descr="D:\proposal PKM\template air bersih\dokumentasi\WhatsApp Image 2022-08-13 at 16.33.51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proposal PKM\template air bersih\dokumentasi\WhatsApp Image 2022-08-13 at 16.33.51 (2).jpe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489835" cy="29273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34DC3">
        <w:rPr>
          <w:rFonts w:ascii="Times New Roman" w:hAnsi="Times New Roman" w:cs="Times New Roman"/>
          <w:noProof/>
          <w:sz w:val="24"/>
          <w:szCs w:val="24"/>
        </w:rPr>
        <w:drawing>
          <wp:anchor distT="0" distB="0" distL="114300" distR="114300" simplePos="0" relativeHeight="251683840" behindDoc="1" locked="0" layoutInCell="1" allowOverlap="1" wp14:anchorId="24F7E58F" wp14:editId="228C8694">
            <wp:simplePos x="0" y="0"/>
            <wp:positionH relativeFrom="column">
              <wp:posOffset>76200</wp:posOffset>
            </wp:positionH>
            <wp:positionV relativeFrom="paragraph">
              <wp:posOffset>259080</wp:posOffset>
            </wp:positionV>
            <wp:extent cx="2924175" cy="2961005"/>
            <wp:effectExtent l="0" t="0" r="0" b="0"/>
            <wp:wrapNone/>
            <wp:docPr id="68" name="Picture 14" descr="D:\proposal PKM\template air bersih\dokumentasi\WhatsApp Image 2022-08-13 at 16.33.5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proposal PKM\template air bersih\dokumentasi\WhatsApp Image 2022-08-13 at 16.33.51.jpe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24175" cy="2961005"/>
                    </a:xfrm>
                    <a:prstGeom prst="rect">
                      <a:avLst/>
                    </a:prstGeom>
                    <a:noFill/>
                    <a:ln>
                      <a:noFill/>
                    </a:ln>
                  </pic:spPr>
                </pic:pic>
              </a:graphicData>
            </a:graphic>
            <wp14:sizeRelH relativeFrom="page">
              <wp14:pctWidth>0</wp14:pctWidth>
            </wp14:sizeRelH>
            <wp14:sizeRelV relativeFrom="page">
              <wp14:pctHeight>0</wp14:pctHeight>
            </wp14:sizeRelV>
          </wp:anchor>
        </w:drawing>
      </w:r>
      <w:r w:rsidR="004C4851" w:rsidRPr="00D34DC3">
        <w:rPr>
          <w:rFonts w:ascii="Times New Roman" w:hAnsi="Times New Roman" w:cs="Times New Roman"/>
          <w:sz w:val="24"/>
          <w:szCs w:val="24"/>
        </w:rPr>
        <w:t>Dokumentasi hasil Pengabdian:</w:t>
      </w:r>
      <w:r w:rsidR="004C4851" w:rsidRPr="00D34DC3">
        <w:rPr>
          <w:rFonts w:ascii="Times New Roman" w:hAnsi="Times New Roman" w:cs="Times New Roman"/>
          <w:noProof/>
          <w:sz w:val="24"/>
          <w:szCs w:val="24"/>
        </w:rPr>
        <w:t xml:space="preserve"> </w:t>
      </w:r>
    </w:p>
    <w:p w14:paraId="769DF6FE" w14:textId="4AD87823" w:rsidR="004C4851" w:rsidRPr="00D34DC3" w:rsidRDefault="004C4851" w:rsidP="00D34DC3">
      <w:pPr>
        <w:spacing w:line="240" w:lineRule="auto"/>
        <w:rPr>
          <w:rFonts w:ascii="Times New Roman" w:hAnsi="Times New Roman" w:cs="Times New Roman"/>
          <w:noProof/>
          <w:sz w:val="24"/>
          <w:szCs w:val="24"/>
        </w:rPr>
      </w:pPr>
    </w:p>
    <w:p w14:paraId="2519553A" w14:textId="77777777" w:rsidR="004C4851" w:rsidRPr="00D34DC3" w:rsidRDefault="004C4851" w:rsidP="00D34DC3">
      <w:pPr>
        <w:spacing w:line="240" w:lineRule="auto"/>
        <w:rPr>
          <w:rFonts w:ascii="Times New Roman" w:hAnsi="Times New Roman" w:cs="Times New Roman"/>
          <w:noProof/>
          <w:sz w:val="24"/>
          <w:szCs w:val="24"/>
        </w:rPr>
      </w:pPr>
    </w:p>
    <w:p w14:paraId="57E75BB9" w14:textId="7851E7B1" w:rsidR="004C4851" w:rsidRPr="00D34DC3" w:rsidRDefault="004C4851" w:rsidP="00D34DC3">
      <w:pPr>
        <w:spacing w:line="240" w:lineRule="auto"/>
        <w:rPr>
          <w:rFonts w:ascii="Times New Roman" w:hAnsi="Times New Roman" w:cs="Times New Roman"/>
          <w:noProof/>
          <w:sz w:val="24"/>
          <w:szCs w:val="24"/>
        </w:rPr>
      </w:pPr>
    </w:p>
    <w:p w14:paraId="61B6B740" w14:textId="04F0ABC6" w:rsidR="004C4851" w:rsidRPr="00D34DC3" w:rsidRDefault="004C4851" w:rsidP="00D34DC3">
      <w:pPr>
        <w:spacing w:line="240" w:lineRule="auto"/>
        <w:rPr>
          <w:rFonts w:ascii="Times New Roman" w:hAnsi="Times New Roman" w:cs="Times New Roman"/>
          <w:noProof/>
          <w:sz w:val="24"/>
          <w:szCs w:val="24"/>
        </w:rPr>
      </w:pPr>
    </w:p>
    <w:p w14:paraId="39A0F36F" w14:textId="77777777" w:rsidR="004C4851" w:rsidRPr="00D34DC3" w:rsidRDefault="004C4851" w:rsidP="00D34DC3">
      <w:pPr>
        <w:spacing w:line="240" w:lineRule="auto"/>
        <w:rPr>
          <w:rFonts w:ascii="Times New Roman" w:hAnsi="Times New Roman" w:cs="Times New Roman"/>
          <w:noProof/>
          <w:sz w:val="24"/>
          <w:szCs w:val="24"/>
        </w:rPr>
      </w:pPr>
    </w:p>
    <w:p w14:paraId="6EA7B35A" w14:textId="21003088" w:rsidR="004C4851" w:rsidRPr="00D34DC3" w:rsidRDefault="004C4851" w:rsidP="00D34DC3">
      <w:pPr>
        <w:spacing w:line="240" w:lineRule="auto"/>
        <w:rPr>
          <w:rFonts w:ascii="Times New Roman" w:hAnsi="Times New Roman" w:cs="Times New Roman"/>
          <w:noProof/>
          <w:sz w:val="24"/>
          <w:szCs w:val="24"/>
        </w:rPr>
      </w:pPr>
    </w:p>
    <w:p w14:paraId="32986F38" w14:textId="77777777" w:rsidR="004C4851" w:rsidRPr="00D34DC3" w:rsidRDefault="004C4851" w:rsidP="00D34DC3">
      <w:pPr>
        <w:spacing w:line="240" w:lineRule="auto"/>
        <w:rPr>
          <w:rFonts w:ascii="Times New Roman" w:hAnsi="Times New Roman" w:cs="Times New Roman"/>
          <w:noProof/>
          <w:sz w:val="24"/>
          <w:szCs w:val="24"/>
        </w:rPr>
      </w:pPr>
    </w:p>
    <w:p w14:paraId="1CEF83FF" w14:textId="77777777" w:rsidR="004C4851" w:rsidRPr="00D34DC3" w:rsidRDefault="004C4851" w:rsidP="00D34DC3">
      <w:pPr>
        <w:spacing w:line="240" w:lineRule="auto"/>
        <w:rPr>
          <w:rFonts w:ascii="Times New Roman" w:hAnsi="Times New Roman" w:cs="Times New Roman"/>
          <w:noProof/>
          <w:sz w:val="24"/>
          <w:szCs w:val="24"/>
        </w:rPr>
      </w:pPr>
    </w:p>
    <w:p w14:paraId="2BA7A082" w14:textId="77777777" w:rsidR="004C4851" w:rsidRPr="00D34DC3" w:rsidRDefault="004C4851" w:rsidP="00D34DC3">
      <w:pPr>
        <w:spacing w:line="240" w:lineRule="auto"/>
        <w:rPr>
          <w:rFonts w:ascii="Times New Roman" w:hAnsi="Times New Roman" w:cs="Times New Roman"/>
          <w:noProof/>
          <w:sz w:val="24"/>
          <w:szCs w:val="24"/>
        </w:rPr>
      </w:pPr>
    </w:p>
    <w:p w14:paraId="58C57105" w14:textId="77777777" w:rsidR="004C4851" w:rsidRPr="00D34DC3" w:rsidRDefault="004C4851" w:rsidP="00D34DC3">
      <w:pPr>
        <w:spacing w:line="240" w:lineRule="auto"/>
        <w:rPr>
          <w:rFonts w:ascii="Times New Roman" w:hAnsi="Times New Roman" w:cs="Times New Roman"/>
          <w:noProof/>
          <w:sz w:val="24"/>
          <w:szCs w:val="24"/>
        </w:rPr>
      </w:pPr>
    </w:p>
    <w:p w14:paraId="298DA5D5" w14:textId="01A06548" w:rsidR="004C4851" w:rsidRPr="00D34DC3" w:rsidRDefault="00E64A5B" w:rsidP="00D34DC3">
      <w:pPr>
        <w:spacing w:line="240" w:lineRule="auto"/>
        <w:rPr>
          <w:rFonts w:ascii="Times New Roman" w:hAnsi="Times New Roman" w:cs="Times New Roman"/>
          <w:noProof/>
          <w:sz w:val="24"/>
          <w:szCs w:val="24"/>
        </w:rPr>
      </w:pPr>
      <w:r w:rsidRPr="00D34DC3">
        <w:rPr>
          <w:rFonts w:ascii="Times New Roman" w:hAnsi="Times New Roman" w:cs="Times New Roman"/>
          <w:noProof/>
          <w:sz w:val="24"/>
          <w:szCs w:val="24"/>
        </w:rPr>
        <w:drawing>
          <wp:anchor distT="0" distB="0" distL="114300" distR="114300" simplePos="0" relativeHeight="251685888" behindDoc="1" locked="0" layoutInCell="1" allowOverlap="1" wp14:anchorId="1C845FA1" wp14:editId="0B16B813">
            <wp:simplePos x="0" y="0"/>
            <wp:positionH relativeFrom="column">
              <wp:posOffset>-86995</wp:posOffset>
            </wp:positionH>
            <wp:positionV relativeFrom="paragraph">
              <wp:posOffset>-137160</wp:posOffset>
            </wp:positionV>
            <wp:extent cx="5821045" cy="2559050"/>
            <wp:effectExtent l="0" t="0" r="0" b="0"/>
            <wp:wrapNone/>
            <wp:docPr id="66" name="Picture 16" descr="D:\proposal PKM\template air bersih\dokumentasi\WhatsApp Image 2022-08-13 at 16.32.51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proposal PKM\template air bersih\dokumentasi\WhatsApp Image 2022-08-13 at 16.32.51 (1).jpe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821045" cy="2559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1FAE20" w14:textId="77777777" w:rsidR="004C4851" w:rsidRPr="00D34DC3" w:rsidRDefault="004C4851" w:rsidP="00D34DC3">
      <w:pPr>
        <w:spacing w:line="240" w:lineRule="auto"/>
        <w:rPr>
          <w:rFonts w:ascii="Times New Roman" w:hAnsi="Times New Roman" w:cs="Times New Roman"/>
          <w:noProof/>
          <w:sz w:val="24"/>
          <w:szCs w:val="24"/>
        </w:rPr>
      </w:pPr>
    </w:p>
    <w:p w14:paraId="6C67E1FB" w14:textId="77777777" w:rsidR="004C4851" w:rsidRPr="00D34DC3" w:rsidRDefault="004C4851" w:rsidP="00D34DC3">
      <w:pPr>
        <w:spacing w:line="240" w:lineRule="auto"/>
        <w:rPr>
          <w:rFonts w:ascii="Times New Roman" w:hAnsi="Times New Roman" w:cs="Times New Roman"/>
          <w:noProof/>
          <w:sz w:val="24"/>
          <w:szCs w:val="24"/>
        </w:rPr>
      </w:pPr>
    </w:p>
    <w:p w14:paraId="68554AA6" w14:textId="77777777" w:rsidR="004C4851" w:rsidRPr="00D34DC3" w:rsidRDefault="004C4851" w:rsidP="00D34DC3">
      <w:pPr>
        <w:spacing w:line="240" w:lineRule="auto"/>
        <w:rPr>
          <w:rFonts w:ascii="Times New Roman" w:hAnsi="Times New Roman" w:cs="Times New Roman"/>
          <w:noProof/>
          <w:sz w:val="24"/>
          <w:szCs w:val="24"/>
        </w:rPr>
      </w:pPr>
    </w:p>
    <w:p w14:paraId="2B1DB4DF" w14:textId="7AF360F5" w:rsidR="004C4851" w:rsidRPr="00D34DC3" w:rsidRDefault="004C4851" w:rsidP="00D34DC3">
      <w:pPr>
        <w:spacing w:line="240" w:lineRule="auto"/>
        <w:rPr>
          <w:rFonts w:ascii="Times New Roman" w:hAnsi="Times New Roman" w:cs="Times New Roman"/>
          <w:noProof/>
          <w:sz w:val="24"/>
          <w:szCs w:val="24"/>
        </w:rPr>
      </w:pPr>
    </w:p>
    <w:p w14:paraId="2DB09E70" w14:textId="77777777" w:rsidR="004C4851" w:rsidRPr="00D34DC3" w:rsidRDefault="004C4851" w:rsidP="00D34DC3">
      <w:pPr>
        <w:spacing w:line="240" w:lineRule="auto"/>
        <w:rPr>
          <w:rFonts w:ascii="Times New Roman" w:hAnsi="Times New Roman" w:cs="Times New Roman"/>
          <w:noProof/>
          <w:sz w:val="24"/>
          <w:szCs w:val="24"/>
        </w:rPr>
      </w:pPr>
    </w:p>
    <w:p w14:paraId="6BBAF6D7" w14:textId="77777777" w:rsidR="004C4851" w:rsidRPr="00D34DC3" w:rsidRDefault="004C4851" w:rsidP="00D34DC3">
      <w:pPr>
        <w:spacing w:line="240" w:lineRule="auto"/>
        <w:rPr>
          <w:rFonts w:ascii="Times New Roman" w:hAnsi="Times New Roman" w:cs="Times New Roman"/>
          <w:noProof/>
          <w:sz w:val="24"/>
          <w:szCs w:val="24"/>
        </w:rPr>
      </w:pPr>
    </w:p>
    <w:p w14:paraId="7E9C933B" w14:textId="09376264" w:rsidR="004C4851" w:rsidRPr="00D34DC3" w:rsidRDefault="004C4851" w:rsidP="00D34DC3">
      <w:pPr>
        <w:spacing w:line="240" w:lineRule="auto"/>
        <w:rPr>
          <w:rFonts w:ascii="Times New Roman" w:hAnsi="Times New Roman" w:cs="Times New Roman"/>
          <w:noProof/>
          <w:sz w:val="24"/>
          <w:szCs w:val="24"/>
        </w:rPr>
      </w:pPr>
    </w:p>
    <w:p w14:paraId="57C94BD2" w14:textId="0C8E00ED" w:rsidR="004C4851" w:rsidRPr="00D34DC3" w:rsidRDefault="00E64A5B" w:rsidP="00D34DC3">
      <w:pPr>
        <w:spacing w:line="240" w:lineRule="auto"/>
        <w:rPr>
          <w:rFonts w:ascii="Times New Roman" w:hAnsi="Times New Roman" w:cs="Times New Roman"/>
          <w:noProof/>
          <w:sz w:val="24"/>
          <w:szCs w:val="24"/>
        </w:rPr>
      </w:pPr>
      <w:r w:rsidRPr="00D34DC3">
        <w:rPr>
          <w:rFonts w:ascii="Times New Roman" w:hAnsi="Times New Roman" w:cs="Times New Roman"/>
          <w:noProof/>
          <w:sz w:val="24"/>
          <w:szCs w:val="24"/>
        </w:rPr>
        <w:drawing>
          <wp:anchor distT="0" distB="0" distL="114300" distR="114300" simplePos="0" relativeHeight="251687936" behindDoc="1" locked="0" layoutInCell="1" allowOverlap="1" wp14:anchorId="77CEE98A" wp14:editId="2473E111">
            <wp:simplePos x="0" y="0"/>
            <wp:positionH relativeFrom="column">
              <wp:posOffset>-21590</wp:posOffset>
            </wp:positionH>
            <wp:positionV relativeFrom="paragraph">
              <wp:posOffset>268605</wp:posOffset>
            </wp:positionV>
            <wp:extent cx="2298065" cy="2667000"/>
            <wp:effectExtent l="0" t="0" r="0" b="0"/>
            <wp:wrapNone/>
            <wp:docPr id="69" name="Picture 2" descr="D:\dokumentasi penelitian dan pengabdian usulan 2022 2023\dokemntasi pengabdian\WhatsApp Image 2022-05-23 at 14.57.49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okumentasi penelitian dan pengabdian usulan 2022 2023\dokemntasi pengabdian\WhatsApp Image 2022-05-23 at 14.57.49 (2).jpe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298065" cy="2667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6EAE33" w14:textId="3D971DFE" w:rsidR="004C4851" w:rsidRPr="00D34DC3" w:rsidRDefault="004C4851" w:rsidP="00D34DC3">
      <w:pPr>
        <w:spacing w:line="240" w:lineRule="auto"/>
        <w:rPr>
          <w:rFonts w:ascii="Times New Roman" w:hAnsi="Times New Roman" w:cs="Times New Roman"/>
          <w:noProof/>
          <w:sz w:val="24"/>
          <w:szCs w:val="24"/>
        </w:rPr>
      </w:pPr>
    </w:p>
    <w:p w14:paraId="111DBE7C" w14:textId="68CFD088" w:rsidR="004C4851" w:rsidRPr="00D34DC3" w:rsidRDefault="004C4851" w:rsidP="00D34DC3">
      <w:pPr>
        <w:spacing w:line="240" w:lineRule="auto"/>
        <w:rPr>
          <w:rFonts w:ascii="Times New Roman" w:hAnsi="Times New Roman" w:cs="Times New Roman"/>
          <w:noProof/>
          <w:sz w:val="24"/>
          <w:szCs w:val="24"/>
        </w:rPr>
      </w:pPr>
    </w:p>
    <w:p w14:paraId="3D215A5D" w14:textId="2AFD8A1B" w:rsidR="004C4851" w:rsidRPr="00D34DC3" w:rsidRDefault="004C4851" w:rsidP="00D34DC3">
      <w:pPr>
        <w:spacing w:line="240" w:lineRule="auto"/>
        <w:rPr>
          <w:rFonts w:ascii="Times New Roman" w:hAnsi="Times New Roman" w:cs="Times New Roman"/>
          <w:noProof/>
          <w:sz w:val="24"/>
          <w:szCs w:val="24"/>
        </w:rPr>
      </w:pPr>
    </w:p>
    <w:p w14:paraId="439467EB" w14:textId="2BA7B99F" w:rsidR="004C4851" w:rsidRPr="00D34DC3" w:rsidRDefault="004C4851" w:rsidP="00D34DC3">
      <w:pPr>
        <w:spacing w:line="240" w:lineRule="auto"/>
        <w:rPr>
          <w:rFonts w:ascii="Times New Roman" w:hAnsi="Times New Roman" w:cs="Times New Roman"/>
          <w:noProof/>
          <w:sz w:val="24"/>
          <w:szCs w:val="24"/>
        </w:rPr>
      </w:pPr>
    </w:p>
    <w:p w14:paraId="2F637CD0" w14:textId="77777777" w:rsidR="004C4851" w:rsidRPr="00D34DC3" w:rsidRDefault="004C4851" w:rsidP="00D34DC3">
      <w:pPr>
        <w:spacing w:line="240" w:lineRule="auto"/>
        <w:rPr>
          <w:rFonts w:ascii="Times New Roman" w:hAnsi="Times New Roman" w:cs="Times New Roman"/>
          <w:noProof/>
          <w:sz w:val="24"/>
          <w:szCs w:val="24"/>
        </w:rPr>
      </w:pPr>
    </w:p>
    <w:p w14:paraId="16B7F442" w14:textId="77777777" w:rsidR="004C4851" w:rsidRPr="00D34DC3" w:rsidRDefault="004C4851" w:rsidP="00D34DC3">
      <w:pPr>
        <w:spacing w:line="240" w:lineRule="auto"/>
        <w:rPr>
          <w:rFonts w:ascii="Times New Roman" w:hAnsi="Times New Roman" w:cs="Times New Roman"/>
          <w:noProof/>
          <w:sz w:val="24"/>
          <w:szCs w:val="24"/>
        </w:rPr>
      </w:pPr>
    </w:p>
    <w:p w14:paraId="2A224066" w14:textId="77777777" w:rsidR="004C4851" w:rsidRPr="00D34DC3" w:rsidRDefault="004C4851" w:rsidP="00D34DC3">
      <w:pPr>
        <w:spacing w:line="240" w:lineRule="auto"/>
        <w:rPr>
          <w:rFonts w:ascii="Times New Roman" w:hAnsi="Times New Roman" w:cs="Times New Roman"/>
          <w:noProof/>
          <w:sz w:val="24"/>
          <w:szCs w:val="24"/>
        </w:rPr>
      </w:pPr>
    </w:p>
    <w:p w14:paraId="7F0D5A46" w14:textId="77777777" w:rsidR="004C4851" w:rsidRPr="00D34DC3" w:rsidRDefault="004C4851" w:rsidP="00D34DC3">
      <w:pPr>
        <w:spacing w:line="240" w:lineRule="auto"/>
        <w:rPr>
          <w:rFonts w:ascii="Times New Roman" w:hAnsi="Times New Roman" w:cs="Times New Roman"/>
          <w:noProof/>
          <w:sz w:val="24"/>
          <w:szCs w:val="24"/>
        </w:rPr>
      </w:pPr>
    </w:p>
    <w:p w14:paraId="3E4D2BBC" w14:textId="77777777" w:rsidR="004C4851" w:rsidRPr="00D34DC3" w:rsidRDefault="004C4851" w:rsidP="00D34DC3">
      <w:pPr>
        <w:spacing w:line="240" w:lineRule="auto"/>
        <w:rPr>
          <w:rFonts w:ascii="Times New Roman" w:hAnsi="Times New Roman" w:cs="Times New Roman"/>
          <w:noProof/>
          <w:sz w:val="24"/>
          <w:szCs w:val="24"/>
        </w:rPr>
      </w:pPr>
    </w:p>
    <w:p w14:paraId="4524EB7F"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0F21C598" w14:textId="77777777" w:rsidR="004C4851" w:rsidRPr="00D34DC3" w:rsidRDefault="004C4851" w:rsidP="00D34DC3">
      <w:pPr>
        <w:spacing w:after="0" w:line="240" w:lineRule="auto"/>
        <w:ind w:right="-5"/>
        <w:rPr>
          <w:rFonts w:ascii="Times New Roman" w:hAnsi="Times New Roman" w:cs="Times New Roman"/>
          <w:b/>
          <w:color w:val="000000"/>
          <w:sz w:val="24"/>
          <w:szCs w:val="24"/>
          <w:lang w:val="en-US"/>
        </w:rPr>
      </w:pPr>
    </w:p>
    <w:p w14:paraId="70AEFA82" w14:textId="569A53D4" w:rsidR="0046251B" w:rsidRPr="00D34DC3" w:rsidRDefault="00E64A5B" w:rsidP="00D34DC3">
      <w:pPr>
        <w:spacing w:after="0" w:line="240" w:lineRule="auto"/>
        <w:ind w:right="-5"/>
        <w:rPr>
          <w:rFonts w:ascii="Times New Roman" w:hAnsi="Times New Roman" w:cs="Times New Roman"/>
          <w:b/>
          <w:color w:val="000000"/>
          <w:sz w:val="24"/>
          <w:szCs w:val="24"/>
          <w:lang w:val="en-US"/>
        </w:rPr>
      </w:pPr>
      <w:r w:rsidRPr="00D34DC3">
        <w:rPr>
          <w:rFonts w:ascii="Times New Roman" w:hAnsi="Times New Roman" w:cs="Times New Roman"/>
          <w:noProof/>
          <w:sz w:val="24"/>
          <w:szCs w:val="24"/>
        </w:rPr>
        <w:drawing>
          <wp:anchor distT="0" distB="0" distL="114300" distR="114300" simplePos="0" relativeHeight="251692032" behindDoc="1" locked="0" layoutInCell="1" allowOverlap="1" wp14:anchorId="3DD212F3" wp14:editId="2EFA6250">
            <wp:simplePos x="0" y="0"/>
            <wp:positionH relativeFrom="column">
              <wp:posOffset>1943735</wp:posOffset>
            </wp:positionH>
            <wp:positionV relativeFrom="paragraph">
              <wp:posOffset>-80645</wp:posOffset>
            </wp:positionV>
            <wp:extent cx="2769235" cy="1821180"/>
            <wp:effectExtent l="0" t="0" r="0" b="0"/>
            <wp:wrapNone/>
            <wp:docPr id="71" name="Picture 7" descr="D:\dokumentasi penelitian dan pengabdian usulan 2022 2023\dokemntasi pengabdian\WhatsApp Image 2022-09-04 at 22.08.21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dokumentasi penelitian dan pengabdian usulan 2022 2023\dokemntasi pengabdian\WhatsApp Image 2022-09-04 at 22.08.21 (2).jpe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69235" cy="18211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4DC3">
        <w:rPr>
          <w:rFonts w:ascii="Times New Roman" w:hAnsi="Times New Roman" w:cs="Times New Roman"/>
          <w:noProof/>
          <w:sz w:val="24"/>
          <w:szCs w:val="24"/>
        </w:rPr>
        <w:drawing>
          <wp:anchor distT="0" distB="0" distL="114300" distR="114300" simplePos="0" relativeHeight="251689984" behindDoc="1" locked="0" layoutInCell="1" allowOverlap="1" wp14:anchorId="6B8EBEA2" wp14:editId="7F7ADFF4">
            <wp:simplePos x="0" y="0"/>
            <wp:positionH relativeFrom="column">
              <wp:posOffset>-5715</wp:posOffset>
            </wp:positionH>
            <wp:positionV relativeFrom="paragraph">
              <wp:posOffset>-133350</wp:posOffset>
            </wp:positionV>
            <wp:extent cx="1811655" cy="3669030"/>
            <wp:effectExtent l="0" t="0" r="0" b="0"/>
            <wp:wrapNone/>
            <wp:docPr id="70" name="Picture 3" descr="D:\dokumentasi penelitian dan pengabdian usulan 2022 2023\dokemntasi pengabdian\WhatsApp Image 2022-05-23 at 14.57.49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okumentasi penelitian dan pengabdian usulan 2022 2023\dokemntasi pengabdian\WhatsApp Image 2022-05-23 at 14.57.49 (3).jpe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11655" cy="3669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719CB5" w14:textId="42240ACC"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4495DE20"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3148F260"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188EFB8B"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116BAD0C"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58C2168E" w14:textId="611EB289"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71B40CF4" w14:textId="2361EF05"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7F1B4863" w14:textId="54B4F94C"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3DCCB1D9" w14:textId="70CFB87B"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6BE5410A" w14:textId="10A1F96B" w:rsidR="0046251B" w:rsidRPr="00D34DC3" w:rsidRDefault="00E64A5B" w:rsidP="00D34DC3">
      <w:pPr>
        <w:spacing w:after="0" w:line="240" w:lineRule="auto"/>
        <w:ind w:right="-5"/>
        <w:rPr>
          <w:rFonts w:ascii="Times New Roman" w:hAnsi="Times New Roman" w:cs="Times New Roman"/>
          <w:b/>
          <w:color w:val="000000"/>
          <w:sz w:val="24"/>
          <w:szCs w:val="24"/>
          <w:lang w:val="en-US"/>
        </w:rPr>
      </w:pPr>
      <w:r w:rsidRPr="00D34DC3">
        <w:rPr>
          <w:rFonts w:ascii="Times New Roman" w:hAnsi="Times New Roman" w:cs="Times New Roman"/>
          <w:noProof/>
          <w:sz w:val="24"/>
          <w:szCs w:val="24"/>
        </w:rPr>
        <w:drawing>
          <wp:anchor distT="0" distB="0" distL="114300" distR="114300" simplePos="0" relativeHeight="251694080" behindDoc="1" locked="0" layoutInCell="1" allowOverlap="1" wp14:anchorId="3A8F85E1" wp14:editId="04FD9DF8">
            <wp:simplePos x="0" y="0"/>
            <wp:positionH relativeFrom="column">
              <wp:posOffset>1971040</wp:posOffset>
            </wp:positionH>
            <wp:positionV relativeFrom="paragraph">
              <wp:posOffset>54610</wp:posOffset>
            </wp:positionV>
            <wp:extent cx="3686175" cy="2766695"/>
            <wp:effectExtent l="0" t="0" r="0" b="0"/>
            <wp:wrapNone/>
            <wp:docPr id="72" name="Picture 11" descr="D:\dokumentasi penelitian dan pengabdian usulan 2022 2023\dokemntasi pengabdian\WhatsApp Image 2022-09-04 at 22.08.29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dokumentasi penelitian dan pengabdian usulan 2022 2023\dokemntasi pengabdian\WhatsApp Image 2022-09-04 at 22.08.29 (1).jpe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686175" cy="27666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1A6895" w14:textId="0F2ACFFC"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78799E55" w14:textId="6CBC0E06"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0572F2CC" w14:textId="069CCAF2"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155CFDB0" w14:textId="0218F69E"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76E069AD" w14:textId="1A42F714"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160D7D08" w14:textId="1E824951"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07435EC1" w14:textId="3E96B9AD"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375DF817" w14:textId="2B0366D2"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3C8C3F4F" w14:textId="6B659C4D"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342A37AD"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6E325170"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045BBDE1"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09BD4423"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37E33102"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0BE86CB3"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5BD7DDB0" w14:textId="071D0C3C" w:rsidR="0046251B" w:rsidRPr="00D34DC3" w:rsidRDefault="00E64A5B" w:rsidP="00D34DC3">
      <w:pPr>
        <w:spacing w:after="0" w:line="240" w:lineRule="auto"/>
        <w:ind w:right="-5"/>
        <w:rPr>
          <w:rFonts w:ascii="Times New Roman" w:hAnsi="Times New Roman" w:cs="Times New Roman"/>
          <w:b/>
          <w:color w:val="000000"/>
          <w:sz w:val="24"/>
          <w:szCs w:val="24"/>
          <w:lang w:val="en-US"/>
        </w:rPr>
      </w:pPr>
      <w:r w:rsidRPr="00D34DC3">
        <w:rPr>
          <w:rFonts w:ascii="Times New Roman" w:hAnsi="Times New Roman" w:cs="Times New Roman"/>
          <w:noProof/>
          <w:sz w:val="24"/>
          <w:szCs w:val="24"/>
        </w:rPr>
        <w:drawing>
          <wp:anchor distT="0" distB="0" distL="114300" distR="114300" simplePos="0" relativeHeight="251696128" behindDoc="1" locked="0" layoutInCell="1" allowOverlap="1" wp14:anchorId="22A67F76" wp14:editId="4F3D8B7D">
            <wp:simplePos x="0" y="0"/>
            <wp:positionH relativeFrom="column">
              <wp:posOffset>-5715</wp:posOffset>
            </wp:positionH>
            <wp:positionV relativeFrom="paragraph">
              <wp:posOffset>104140</wp:posOffset>
            </wp:positionV>
            <wp:extent cx="3685540" cy="2766695"/>
            <wp:effectExtent l="0" t="0" r="0" b="0"/>
            <wp:wrapNone/>
            <wp:docPr id="73" name="Picture 1" descr="D:\dokumentasi penelitian dan pengabdian usulan 2022 2023\dokemntasi pengabdian\WhatsApp Image 2022-09-04 at 22.08.33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kumentasi penelitian dan pengabdian usulan 2022 2023\dokemntasi pengabdian\WhatsApp Image 2022-09-04 at 22.08.33 (2).jpe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685540" cy="27666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1DB495" w14:textId="748A1DAC"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0AA48260"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47D4CD4C"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7F4E781F"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7770F00C"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59902CEA"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30A0B1C1"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0912B33E"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326DED56"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5484060E"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786CB590"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74050ADD"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1A7A43D9"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3DCCAA09"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7CA38B82"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17D41878"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375104FF"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48BF0EF8"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08563E48"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68F48CCE"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37A345FA" w14:textId="56660E08" w:rsidR="0046251B" w:rsidRPr="00D34DC3" w:rsidRDefault="00E64A5B" w:rsidP="00D34DC3">
      <w:pPr>
        <w:spacing w:after="0" w:line="240" w:lineRule="auto"/>
        <w:ind w:right="-5"/>
        <w:rPr>
          <w:rFonts w:ascii="Times New Roman" w:hAnsi="Times New Roman" w:cs="Times New Roman"/>
          <w:b/>
          <w:color w:val="000000"/>
          <w:sz w:val="24"/>
          <w:szCs w:val="24"/>
          <w:lang w:val="en-US"/>
        </w:rPr>
      </w:pPr>
      <w:r w:rsidRPr="00D34DC3">
        <w:rPr>
          <w:rFonts w:ascii="Times New Roman" w:hAnsi="Times New Roman" w:cs="Times New Roman"/>
          <w:noProof/>
          <w:sz w:val="24"/>
          <w:szCs w:val="24"/>
        </w:rPr>
        <w:drawing>
          <wp:anchor distT="0" distB="0" distL="114300" distR="114300" simplePos="0" relativeHeight="251700224" behindDoc="1" locked="0" layoutInCell="1" allowOverlap="1" wp14:anchorId="0571FCBD" wp14:editId="417C3E12">
            <wp:simplePos x="0" y="0"/>
            <wp:positionH relativeFrom="column">
              <wp:posOffset>3220085</wp:posOffset>
            </wp:positionH>
            <wp:positionV relativeFrom="paragraph">
              <wp:posOffset>20955</wp:posOffset>
            </wp:positionV>
            <wp:extent cx="2574925" cy="1929130"/>
            <wp:effectExtent l="0" t="0" r="0" b="0"/>
            <wp:wrapNone/>
            <wp:docPr id="75" name="Picture 5" descr="D:\dokumentasi penelitian dan pengabdian usulan 2022 2023\dokemntasi pengabdian\WhatsApp Image 2022-09-04 at 22.08.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okumentasi penelitian dan pengabdian usulan 2022 2023\dokemntasi pengabdian\WhatsApp Image 2022-09-04 at 22.08.20.jpe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4925" cy="19291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4DC3">
        <w:rPr>
          <w:rFonts w:ascii="Times New Roman" w:hAnsi="Times New Roman" w:cs="Times New Roman"/>
          <w:noProof/>
          <w:sz w:val="24"/>
          <w:szCs w:val="24"/>
        </w:rPr>
        <w:drawing>
          <wp:anchor distT="0" distB="0" distL="114300" distR="114300" simplePos="0" relativeHeight="251698176" behindDoc="1" locked="0" layoutInCell="1" allowOverlap="1" wp14:anchorId="68D0E257" wp14:editId="178EFF0F">
            <wp:simplePos x="0" y="0"/>
            <wp:positionH relativeFrom="column">
              <wp:posOffset>-51435</wp:posOffset>
            </wp:positionH>
            <wp:positionV relativeFrom="paragraph">
              <wp:posOffset>-140970</wp:posOffset>
            </wp:positionV>
            <wp:extent cx="3064510" cy="2143760"/>
            <wp:effectExtent l="0" t="0" r="0" b="0"/>
            <wp:wrapNone/>
            <wp:docPr id="74" name="Picture 12" descr="D:\dokumentasi penelitian dan pengabdian usulan 2022 2023\dokemntasi pengabdian\WhatsApp Image 2022-09-04 at 22.08.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dokumentasi penelitian dan pengabdian usulan 2022 2023\dokemntasi pengabdian\WhatsApp Image 2022-09-04 at 22.08.31.jpe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064510" cy="2143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896C6A"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49AD1BAE"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0A1791F3" w14:textId="3E48BC9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49754D6C"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7C5D7629"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75B28278"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3BC8B336" w14:textId="1823D136"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311DB0AD" w14:textId="5B0FAF31"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03C0DC8C" w14:textId="18D98FFF"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6D75F8C2" w14:textId="61D5237C"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48BF335F" w14:textId="085F94ED" w:rsidR="0046251B" w:rsidRPr="00D34DC3" w:rsidRDefault="00E64A5B" w:rsidP="00D34DC3">
      <w:pPr>
        <w:spacing w:after="0" w:line="240" w:lineRule="auto"/>
        <w:ind w:right="-5"/>
        <w:rPr>
          <w:rFonts w:ascii="Times New Roman" w:hAnsi="Times New Roman" w:cs="Times New Roman"/>
          <w:b/>
          <w:color w:val="000000"/>
          <w:sz w:val="24"/>
          <w:szCs w:val="24"/>
          <w:lang w:val="en-US"/>
        </w:rPr>
      </w:pPr>
      <w:r w:rsidRPr="00D34DC3">
        <w:rPr>
          <w:rFonts w:ascii="Times New Roman" w:hAnsi="Times New Roman" w:cs="Times New Roman"/>
          <w:noProof/>
          <w:sz w:val="24"/>
          <w:szCs w:val="24"/>
        </w:rPr>
        <w:drawing>
          <wp:anchor distT="0" distB="0" distL="114300" distR="114300" simplePos="0" relativeHeight="251702272" behindDoc="1" locked="0" layoutInCell="1" allowOverlap="1" wp14:anchorId="7510F643" wp14:editId="266B95D3">
            <wp:simplePos x="0" y="0"/>
            <wp:positionH relativeFrom="column">
              <wp:posOffset>-10795</wp:posOffset>
            </wp:positionH>
            <wp:positionV relativeFrom="paragraph">
              <wp:posOffset>139700</wp:posOffset>
            </wp:positionV>
            <wp:extent cx="2912745" cy="2188845"/>
            <wp:effectExtent l="0" t="0" r="0" b="0"/>
            <wp:wrapNone/>
            <wp:docPr id="76" name="Picture 10" descr="D:\dokumentasi penelitian dan pengabdian usulan 2022 2023\dokemntasi pengabdian\WhatsApp Image 2022-09-04 at 22.08.28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dokumentasi penelitian dan pengabdian usulan 2022 2023\dokemntasi pengabdian\WhatsApp Image 2022-09-04 at 22.08.28 (2).jpe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12745" cy="21888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C1576C" w14:textId="5CDF4EFA" w:rsidR="0046251B" w:rsidRPr="00D34DC3" w:rsidRDefault="00E64A5B" w:rsidP="00D34DC3">
      <w:pPr>
        <w:spacing w:after="0" w:line="240" w:lineRule="auto"/>
        <w:ind w:right="-5"/>
        <w:rPr>
          <w:rFonts w:ascii="Times New Roman" w:hAnsi="Times New Roman" w:cs="Times New Roman"/>
          <w:b/>
          <w:color w:val="000000"/>
          <w:sz w:val="24"/>
          <w:szCs w:val="24"/>
          <w:lang w:val="en-US"/>
        </w:rPr>
      </w:pPr>
      <w:r w:rsidRPr="00D34DC3">
        <w:rPr>
          <w:rFonts w:ascii="Times New Roman" w:hAnsi="Times New Roman" w:cs="Times New Roman"/>
          <w:noProof/>
          <w:sz w:val="24"/>
          <w:szCs w:val="24"/>
        </w:rPr>
        <w:drawing>
          <wp:anchor distT="0" distB="0" distL="114300" distR="114300" simplePos="0" relativeHeight="251704320" behindDoc="1" locked="0" layoutInCell="1" allowOverlap="1" wp14:anchorId="77AEA879" wp14:editId="64B05CA7">
            <wp:simplePos x="0" y="0"/>
            <wp:positionH relativeFrom="column">
              <wp:posOffset>3116580</wp:posOffset>
            </wp:positionH>
            <wp:positionV relativeFrom="paragraph">
              <wp:posOffset>2540</wp:posOffset>
            </wp:positionV>
            <wp:extent cx="2640330" cy="2797175"/>
            <wp:effectExtent l="0" t="0" r="0" b="0"/>
            <wp:wrapNone/>
            <wp:docPr id="77" name="Picture 4" descr="D:\dokumentasi penelitian dan pengabdian usulan 2022 2023\dokemntasi pengabdian\WhatsApp Image 2022-09-04 at 22.08.20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okumentasi penelitian dan pengabdian usulan 2022 2023\dokemntasi pengabdian\WhatsApp Image 2022-09-04 at 22.08.20 (1).jpe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40330" cy="27971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980072" w14:textId="78861E0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2706E736"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20572A21"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285CD985"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72E75154"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2AE49575"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102CCF89"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1DEF186E" w14:textId="2DE4CFF6"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3C33EB09"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766D6C1A"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4BA4A6C6"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17E10AB6"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461B9511"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4B222541"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1E1056F5" w14:textId="72FF6767" w:rsidR="0046251B" w:rsidRPr="00D34DC3" w:rsidRDefault="00E64A5B" w:rsidP="00D34DC3">
      <w:pPr>
        <w:spacing w:after="0" w:line="240" w:lineRule="auto"/>
        <w:ind w:right="-5"/>
        <w:rPr>
          <w:rFonts w:ascii="Times New Roman" w:hAnsi="Times New Roman" w:cs="Times New Roman"/>
          <w:b/>
          <w:color w:val="000000"/>
          <w:sz w:val="24"/>
          <w:szCs w:val="24"/>
          <w:lang w:val="en-US"/>
        </w:rPr>
      </w:pPr>
      <w:r w:rsidRPr="00D34DC3">
        <w:rPr>
          <w:rFonts w:ascii="Times New Roman" w:hAnsi="Times New Roman" w:cs="Times New Roman"/>
          <w:noProof/>
          <w:sz w:val="24"/>
          <w:szCs w:val="24"/>
        </w:rPr>
        <w:drawing>
          <wp:anchor distT="0" distB="0" distL="114300" distR="114300" simplePos="0" relativeHeight="251706368" behindDoc="1" locked="0" layoutInCell="1" allowOverlap="1" wp14:anchorId="2C770AD3" wp14:editId="66EB7BF6">
            <wp:simplePos x="0" y="0"/>
            <wp:positionH relativeFrom="column">
              <wp:posOffset>5715</wp:posOffset>
            </wp:positionH>
            <wp:positionV relativeFrom="paragraph">
              <wp:posOffset>170815</wp:posOffset>
            </wp:positionV>
            <wp:extent cx="2699385" cy="2178685"/>
            <wp:effectExtent l="0" t="0" r="0" b="0"/>
            <wp:wrapNone/>
            <wp:docPr id="78" name="Picture 13" descr="D:\dokumentasi penelitian dan pengabdian usulan 2022 2023\dokemntasi pengabdian\WhatsApp Image 2022-09-04 at 22.08.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okumentasi penelitian dan pengabdian usulan 2022 2023\dokemntasi pengabdian\WhatsApp Image 2022-09-04 at 22.08.32.jpe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99385" cy="21786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482F87"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57E784AD" w14:textId="53F0AA32" w:rsidR="0046251B" w:rsidRPr="00D34DC3" w:rsidRDefault="00E64A5B" w:rsidP="00D34DC3">
      <w:pPr>
        <w:spacing w:after="0" w:line="240" w:lineRule="auto"/>
        <w:ind w:right="-5"/>
        <w:rPr>
          <w:rFonts w:ascii="Times New Roman" w:hAnsi="Times New Roman" w:cs="Times New Roman"/>
          <w:b/>
          <w:color w:val="000000"/>
          <w:sz w:val="24"/>
          <w:szCs w:val="24"/>
          <w:lang w:val="en-US"/>
        </w:rPr>
      </w:pPr>
      <w:r w:rsidRPr="00D34DC3">
        <w:rPr>
          <w:rFonts w:ascii="Times New Roman" w:hAnsi="Times New Roman" w:cs="Times New Roman"/>
          <w:noProof/>
          <w:sz w:val="24"/>
          <w:szCs w:val="24"/>
        </w:rPr>
        <w:drawing>
          <wp:anchor distT="0" distB="0" distL="114300" distR="114300" simplePos="0" relativeHeight="251708416" behindDoc="1" locked="0" layoutInCell="1" allowOverlap="1" wp14:anchorId="2B5FC3F9" wp14:editId="06A3C607">
            <wp:simplePos x="0" y="0"/>
            <wp:positionH relativeFrom="column">
              <wp:posOffset>2761615</wp:posOffset>
            </wp:positionH>
            <wp:positionV relativeFrom="paragraph">
              <wp:posOffset>46990</wp:posOffset>
            </wp:positionV>
            <wp:extent cx="3235960" cy="2117725"/>
            <wp:effectExtent l="0" t="0" r="0" b="0"/>
            <wp:wrapNone/>
            <wp:docPr id="81" name="Picture 6" descr="D:\dokumentasi penelitian dan pengabdian usulan 2022 2023\dokemntasi pengabdian\WhatsApp Image 2022-09-04 at 22.08.21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dokumentasi penelitian dan pengabdian usulan 2022 2023\dokemntasi pengabdian\WhatsApp Image 2022-09-04 at 22.08.21 (1).jpe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235960" cy="21177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B0D110" w14:textId="6D7F64AF"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3F56CBF3"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111BDBAD"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19104D96"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592A4B51"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5AE4FC02"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569C05B8"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677ECCAC"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47B80611"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5C138D63"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7E5EF03A"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0AA5846C"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47058806"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4B127090"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346289B1"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641AB62D"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427CB90F" w14:textId="77777777" w:rsidR="0046251B" w:rsidRPr="00D34DC3" w:rsidRDefault="0046251B" w:rsidP="00D34DC3">
      <w:pPr>
        <w:spacing w:after="0" w:line="240" w:lineRule="auto"/>
        <w:ind w:right="-5"/>
        <w:rPr>
          <w:rFonts w:ascii="Times New Roman" w:hAnsi="Times New Roman" w:cs="Times New Roman"/>
          <w:b/>
          <w:color w:val="000000"/>
          <w:sz w:val="24"/>
          <w:szCs w:val="24"/>
          <w:lang w:val="en-US"/>
        </w:rPr>
      </w:pPr>
    </w:p>
    <w:p w14:paraId="7D8F7CE4" w14:textId="3E33F823" w:rsidR="007D3758" w:rsidRPr="00D34DC3" w:rsidRDefault="00E64A5B" w:rsidP="00D34DC3">
      <w:pPr>
        <w:spacing w:after="0" w:line="240" w:lineRule="auto"/>
        <w:ind w:right="-5"/>
        <w:rPr>
          <w:rFonts w:ascii="Times New Roman" w:hAnsi="Times New Roman" w:cs="Times New Roman"/>
          <w:b/>
          <w:color w:val="000000"/>
          <w:sz w:val="24"/>
          <w:szCs w:val="24"/>
          <w:lang w:val="en-US"/>
        </w:rPr>
      </w:pPr>
      <w:r w:rsidRPr="00D34DC3">
        <w:rPr>
          <w:rFonts w:ascii="Times New Roman" w:hAnsi="Times New Roman" w:cs="Times New Roman"/>
          <w:noProof/>
          <w:sz w:val="24"/>
          <w:szCs w:val="24"/>
        </w:rPr>
        <w:drawing>
          <wp:anchor distT="0" distB="0" distL="114300" distR="114300" simplePos="0" relativeHeight="251710464" behindDoc="1" locked="0" layoutInCell="1" allowOverlap="1" wp14:anchorId="7C7C7C42" wp14:editId="51A4E6B8">
            <wp:simplePos x="0" y="0"/>
            <wp:positionH relativeFrom="column">
              <wp:posOffset>1696085</wp:posOffset>
            </wp:positionH>
            <wp:positionV relativeFrom="paragraph">
              <wp:posOffset>-128905</wp:posOffset>
            </wp:positionV>
            <wp:extent cx="2945765" cy="2655570"/>
            <wp:effectExtent l="0" t="0" r="0" b="0"/>
            <wp:wrapNone/>
            <wp:docPr id="83" name="Picture 9" descr="D:\dokumentasi penelitian dan pengabdian usulan 2022 2023\dokemntasi pengabdian\WhatsApp Image 2022-09-04 at 22.08.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dokumentasi penelitian dan pengabdian usulan 2022 2023\dokemntasi pengabdian\WhatsApp Image 2022-09-04 at 22.08.21.jpe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945765" cy="26555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3F8ECA" w14:textId="77777777" w:rsidR="007D3758" w:rsidRPr="00D34DC3" w:rsidRDefault="007D3758" w:rsidP="00D34DC3">
      <w:pPr>
        <w:spacing w:after="0" w:line="240" w:lineRule="auto"/>
        <w:ind w:right="-5"/>
        <w:rPr>
          <w:rFonts w:ascii="Times New Roman" w:hAnsi="Times New Roman" w:cs="Times New Roman"/>
          <w:b/>
          <w:color w:val="000000"/>
          <w:sz w:val="24"/>
          <w:szCs w:val="24"/>
          <w:lang w:val="en-US"/>
        </w:rPr>
      </w:pPr>
    </w:p>
    <w:p w14:paraId="075A8A40" w14:textId="77777777" w:rsidR="007D3758" w:rsidRPr="00D34DC3" w:rsidRDefault="007D3758" w:rsidP="00D34DC3">
      <w:pPr>
        <w:spacing w:after="0" w:line="240" w:lineRule="auto"/>
        <w:ind w:right="-5"/>
        <w:rPr>
          <w:rFonts w:ascii="Times New Roman" w:hAnsi="Times New Roman" w:cs="Times New Roman"/>
          <w:b/>
          <w:color w:val="000000"/>
          <w:sz w:val="24"/>
          <w:szCs w:val="24"/>
          <w:lang w:val="en-US"/>
        </w:rPr>
      </w:pPr>
    </w:p>
    <w:p w14:paraId="57C54FC1" w14:textId="77777777" w:rsidR="007D3758" w:rsidRPr="00D34DC3" w:rsidRDefault="007D3758" w:rsidP="00D34DC3">
      <w:pPr>
        <w:spacing w:after="0" w:line="240" w:lineRule="auto"/>
        <w:ind w:right="-5"/>
        <w:rPr>
          <w:rFonts w:ascii="Times New Roman" w:hAnsi="Times New Roman" w:cs="Times New Roman"/>
          <w:b/>
          <w:color w:val="000000"/>
          <w:sz w:val="24"/>
          <w:szCs w:val="24"/>
          <w:lang w:val="en-US"/>
        </w:rPr>
      </w:pPr>
    </w:p>
    <w:p w14:paraId="35B41977" w14:textId="77777777" w:rsidR="007D3758" w:rsidRPr="00D34DC3" w:rsidRDefault="007D3758" w:rsidP="00D34DC3">
      <w:pPr>
        <w:spacing w:after="0" w:line="240" w:lineRule="auto"/>
        <w:ind w:right="-5"/>
        <w:rPr>
          <w:rFonts w:ascii="Times New Roman" w:hAnsi="Times New Roman" w:cs="Times New Roman"/>
          <w:b/>
          <w:color w:val="000000"/>
          <w:sz w:val="24"/>
          <w:szCs w:val="24"/>
          <w:lang w:val="en-US"/>
        </w:rPr>
      </w:pPr>
    </w:p>
    <w:p w14:paraId="4956CBDE" w14:textId="77777777" w:rsidR="007D3758" w:rsidRPr="00D34DC3" w:rsidRDefault="007D3758" w:rsidP="00D34DC3">
      <w:pPr>
        <w:spacing w:after="0" w:line="240" w:lineRule="auto"/>
        <w:ind w:right="-5"/>
        <w:rPr>
          <w:rFonts w:ascii="Times New Roman" w:hAnsi="Times New Roman" w:cs="Times New Roman"/>
          <w:b/>
          <w:color w:val="000000"/>
          <w:sz w:val="24"/>
          <w:szCs w:val="24"/>
          <w:lang w:val="en-US"/>
        </w:rPr>
      </w:pPr>
    </w:p>
    <w:p w14:paraId="732A8121" w14:textId="77777777" w:rsidR="007D3758" w:rsidRPr="00D34DC3" w:rsidRDefault="007D3758" w:rsidP="00D34DC3">
      <w:pPr>
        <w:spacing w:after="0" w:line="240" w:lineRule="auto"/>
        <w:ind w:right="-5"/>
        <w:rPr>
          <w:rFonts w:ascii="Times New Roman" w:hAnsi="Times New Roman" w:cs="Times New Roman"/>
          <w:b/>
          <w:color w:val="000000"/>
          <w:sz w:val="24"/>
          <w:szCs w:val="24"/>
          <w:lang w:val="en-US"/>
        </w:rPr>
      </w:pPr>
    </w:p>
    <w:p w14:paraId="24BFF7F7" w14:textId="77777777" w:rsidR="007D3758" w:rsidRPr="00D34DC3" w:rsidRDefault="007D3758" w:rsidP="00D34DC3">
      <w:pPr>
        <w:spacing w:after="0" w:line="240" w:lineRule="auto"/>
        <w:ind w:right="-5"/>
        <w:rPr>
          <w:rFonts w:ascii="Times New Roman" w:hAnsi="Times New Roman" w:cs="Times New Roman"/>
          <w:b/>
          <w:color w:val="000000"/>
          <w:sz w:val="24"/>
          <w:szCs w:val="24"/>
          <w:lang w:val="en-US"/>
        </w:rPr>
      </w:pPr>
    </w:p>
    <w:p w14:paraId="3FCE8E76" w14:textId="77777777" w:rsidR="007D3758" w:rsidRPr="00D34DC3" w:rsidRDefault="007D3758" w:rsidP="00D34DC3">
      <w:pPr>
        <w:spacing w:after="0" w:line="240" w:lineRule="auto"/>
        <w:ind w:right="-5"/>
        <w:rPr>
          <w:rFonts w:ascii="Times New Roman" w:hAnsi="Times New Roman" w:cs="Times New Roman"/>
          <w:b/>
          <w:color w:val="000000"/>
          <w:sz w:val="24"/>
          <w:szCs w:val="24"/>
          <w:lang w:val="en-US"/>
        </w:rPr>
      </w:pPr>
    </w:p>
    <w:p w14:paraId="080E1072" w14:textId="77777777" w:rsidR="007D3758" w:rsidRPr="00D34DC3" w:rsidRDefault="007D3758" w:rsidP="00D34DC3">
      <w:pPr>
        <w:spacing w:after="0" w:line="240" w:lineRule="auto"/>
        <w:ind w:right="-5"/>
        <w:rPr>
          <w:rFonts w:ascii="Times New Roman" w:hAnsi="Times New Roman" w:cs="Times New Roman"/>
          <w:b/>
          <w:color w:val="000000"/>
          <w:sz w:val="24"/>
          <w:szCs w:val="24"/>
          <w:lang w:val="en-US"/>
        </w:rPr>
      </w:pPr>
    </w:p>
    <w:p w14:paraId="069F2817" w14:textId="77777777" w:rsidR="007D3758" w:rsidRPr="00D34DC3" w:rsidRDefault="007D3758" w:rsidP="00D34DC3">
      <w:pPr>
        <w:spacing w:after="0" w:line="240" w:lineRule="auto"/>
        <w:ind w:right="-5"/>
        <w:rPr>
          <w:rFonts w:ascii="Times New Roman" w:hAnsi="Times New Roman" w:cs="Times New Roman"/>
          <w:b/>
          <w:color w:val="000000"/>
          <w:sz w:val="24"/>
          <w:szCs w:val="24"/>
          <w:lang w:val="en-US"/>
        </w:rPr>
      </w:pPr>
    </w:p>
    <w:p w14:paraId="5F296B84" w14:textId="77777777" w:rsidR="007D3758" w:rsidRPr="00D34DC3" w:rsidRDefault="007D3758" w:rsidP="00D34DC3">
      <w:pPr>
        <w:spacing w:after="0" w:line="240" w:lineRule="auto"/>
        <w:ind w:right="-5"/>
        <w:rPr>
          <w:rFonts w:ascii="Times New Roman" w:hAnsi="Times New Roman" w:cs="Times New Roman"/>
          <w:b/>
          <w:color w:val="000000"/>
          <w:sz w:val="24"/>
          <w:szCs w:val="24"/>
          <w:lang w:val="en-US"/>
        </w:rPr>
      </w:pPr>
    </w:p>
    <w:p w14:paraId="73270719" w14:textId="77777777" w:rsidR="007D3758" w:rsidRPr="00D34DC3" w:rsidRDefault="007D3758" w:rsidP="00D34DC3">
      <w:pPr>
        <w:spacing w:after="0" w:line="240" w:lineRule="auto"/>
        <w:ind w:right="-5"/>
        <w:rPr>
          <w:rFonts w:ascii="Times New Roman" w:hAnsi="Times New Roman" w:cs="Times New Roman"/>
          <w:b/>
          <w:color w:val="000000"/>
          <w:sz w:val="24"/>
          <w:szCs w:val="24"/>
          <w:lang w:val="en-US"/>
        </w:rPr>
      </w:pPr>
    </w:p>
    <w:p w14:paraId="5E98ECCD" w14:textId="77777777" w:rsidR="007D3758" w:rsidRPr="00D34DC3" w:rsidRDefault="007D3758" w:rsidP="00D34DC3">
      <w:pPr>
        <w:spacing w:after="0" w:line="240" w:lineRule="auto"/>
        <w:ind w:right="-5"/>
        <w:rPr>
          <w:rFonts w:ascii="Times New Roman" w:hAnsi="Times New Roman" w:cs="Times New Roman"/>
          <w:b/>
          <w:color w:val="000000"/>
          <w:sz w:val="24"/>
          <w:szCs w:val="24"/>
          <w:lang w:val="en-US"/>
        </w:rPr>
      </w:pPr>
    </w:p>
    <w:p w14:paraId="33647389" w14:textId="77777777" w:rsidR="007D3758" w:rsidRPr="00D34DC3" w:rsidRDefault="007D3758" w:rsidP="00D34DC3">
      <w:pPr>
        <w:spacing w:after="0" w:line="240" w:lineRule="auto"/>
        <w:ind w:right="-5"/>
        <w:rPr>
          <w:rFonts w:ascii="Times New Roman" w:hAnsi="Times New Roman" w:cs="Times New Roman"/>
          <w:b/>
          <w:color w:val="000000"/>
          <w:sz w:val="24"/>
          <w:szCs w:val="24"/>
          <w:lang w:val="en-US"/>
        </w:rPr>
      </w:pPr>
    </w:p>
    <w:p w14:paraId="02607254" w14:textId="54EC4827" w:rsidR="00D34DC3" w:rsidRPr="00D34DC3" w:rsidRDefault="00A64E4A" w:rsidP="00D34DC3">
      <w:pPr>
        <w:spacing w:after="0" w:line="240" w:lineRule="auto"/>
        <w:ind w:right="-5"/>
        <w:rPr>
          <w:rFonts w:ascii="Times New Roman" w:hAnsi="Times New Roman" w:cs="Times New Roman"/>
          <w:b/>
          <w:color w:val="000000"/>
          <w:sz w:val="24"/>
          <w:szCs w:val="24"/>
          <w:lang w:val="en-US"/>
        </w:rPr>
      </w:pPr>
      <w:r w:rsidRPr="00D34DC3">
        <w:rPr>
          <w:rFonts w:ascii="Times New Roman" w:hAnsi="Times New Roman" w:cs="Times New Roman"/>
          <w:b/>
          <w:color w:val="000000"/>
          <w:sz w:val="24"/>
          <w:szCs w:val="24"/>
          <w:lang w:val="en-US"/>
        </w:rPr>
        <w:t xml:space="preserve">KESIMPULAN </w:t>
      </w:r>
    </w:p>
    <w:p w14:paraId="490EA3A8" w14:textId="77777777" w:rsidR="00D34DC3" w:rsidRPr="00D34DC3" w:rsidRDefault="00D34DC3" w:rsidP="00A64E4A">
      <w:pPr>
        <w:pStyle w:val="BodyText"/>
        <w:spacing w:after="0"/>
        <w:ind w:right="284" w:firstLine="720"/>
        <w:jc w:val="both"/>
      </w:pPr>
      <w:r w:rsidRPr="00D34DC3">
        <w:t>Permasalahan-permasalahan yang dihadapi oleh mitra dapat diberikan solusi dengan</w:t>
      </w:r>
      <w:r w:rsidRPr="00D34DC3">
        <w:rPr>
          <w:spacing w:val="1"/>
        </w:rPr>
        <w:t xml:space="preserve"> </w:t>
      </w:r>
      <w:r w:rsidRPr="00D34DC3">
        <w:t>membuat</w:t>
      </w:r>
      <w:r w:rsidRPr="00D34DC3">
        <w:rPr>
          <w:spacing w:val="1"/>
        </w:rPr>
        <w:t xml:space="preserve"> </w:t>
      </w:r>
      <w:r w:rsidRPr="00D34DC3">
        <w:t>skala</w:t>
      </w:r>
      <w:r w:rsidRPr="00D34DC3">
        <w:rPr>
          <w:spacing w:val="1"/>
        </w:rPr>
        <w:t xml:space="preserve"> </w:t>
      </w:r>
      <w:r w:rsidRPr="00D34DC3">
        <w:t>prioritas</w:t>
      </w:r>
      <w:r w:rsidRPr="00D34DC3">
        <w:rPr>
          <w:spacing w:val="1"/>
        </w:rPr>
        <w:t xml:space="preserve"> </w:t>
      </w:r>
      <w:r w:rsidRPr="00D34DC3">
        <w:t>serta</w:t>
      </w:r>
      <w:r w:rsidRPr="00D34DC3">
        <w:rPr>
          <w:spacing w:val="1"/>
        </w:rPr>
        <w:t xml:space="preserve"> </w:t>
      </w:r>
      <w:r w:rsidRPr="00D34DC3">
        <w:t>usaha</w:t>
      </w:r>
      <w:r w:rsidRPr="00D34DC3">
        <w:rPr>
          <w:spacing w:val="1"/>
        </w:rPr>
        <w:t xml:space="preserve"> </w:t>
      </w:r>
      <w:r w:rsidRPr="00D34DC3">
        <w:t>penyelesaian</w:t>
      </w:r>
      <w:r w:rsidRPr="00D34DC3">
        <w:rPr>
          <w:spacing w:val="1"/>
        </w:rPr>
        <w:t xml:space="preserve"> </w:t>
      </w:r>
      <w:r w:rsidRPr="00D34DC3">
        <w:t>masalah</w:t>
      </w:r>
      <w:r w:rsidRPr="00D34DC3">
        <w:rPr>
          <w:spacing w:val="1"/>
        </w:rPr>
        <w:t xml:space="preserve"> </w:t>
      </w:r>
      <w:r w:rsidRPr="00D34DC3">
        <w:t>agar</w:t>
      </w:r>
      <w:r w:rsidRPr="00D34DC3">
        <w:rPr>
          <w:spacing w:val="1"/>
        </w:rPr>
        <w:t xml:space="preserve"> </w:t>
      </w:r>
      <w:r w:rsidRPr="00D34DC3">
        <w:t>memberikan</w:t>
      </w:r>
      <w:r w:rsidRPr="00D34DC3">
        <w:rPr>
          <w:spacing w:val="1"/>
        </w:rPr>
        <w:t xml:space="preserve"> </w:t>
      </w:r>
      <w:r w:rsidRPr="00D34DC3">
        <w:t>peningkatan</w:t>
      </w:r>
      <w:r w:rsidRPr="00D34DC3">
        <w:rPr>
          <w:spacing w:val="1"/>
        </w:rPr>
        <w:t xml:space="preserve"> </w:t>
      </w:r>
      <w:r w:rsidRPr="00D34DC3">
        <w:t>produktifitas</w:t>
      </w:r>
      <w:r w:rsidRPr="00D34DC3">
        <w:rPr>
          <w:spacing w:val="1"/>
        </w:rPr>
        <w:t xml:space="preserve"> </w:t>
      </w:r>
      <w:r w:rsidRPr="00D34DC3">
        <w:t>mitra</w:t>
      </w:r>
      <w:r w:rsidRPr="00D34DC3">
        <w:rPr>
          <w:spacing w:val="1"/>
        </w:rPr>
        <w:t xml:space="preserve"> </w:t>
      </w:r>
      <w:r w:rsidRPr="00D34DC3">
        <w:t>dalam</w:t>
      </w:r>
      <w:r w:rsidRPr="00D34DC3">
        <w:rPr>
          <w:spacing w:val="1"/>
        </w:rPr>
        <w:t xml:space="preserve"> </w:t>
      </w:r>
      <w:r w:rsidRPr="00D34DC3">
        <w:t>mengolah</w:t>
      </w:r>
      <w:r w:rsidRPr="00D34DC3">
        <w:rPr>
          <w:spacing w:val="1"/>
        </w:rPr>
        <w:t xml:space="preserve"> </w:t>
      </w:r>
      <w:r w:rsidRPr="00D34DC3">
        <w:t>air</w:t>
      </w:r>
      <w:r w:rsidRPr="00D34DC3">
        <w:rPr>
          <w:spacing w:val="1"/>
        </w:rPr>
        <w:t xml:space="preserve"> </w:t>
      </w:r>
      <w:r w:rsidRPr="00D34DC3">
        <w:t>bersih</w:t>
      </w:r>
      <w:r w:rsidRPr="00D34DC3">
        <w:rPr>
          <w:spacing w:val="1"/>
        </w:rPr>
        <w:t xml:space="preserve"> </w:t>
      </w:r>
      <w:r w:rsidRPr="00D34DC3">
        <w:t>serta</w:t>
      </w:r>
      <w:r w:rsidRPr="00D34DC3">
        <w:rPr>
          <w:spacing w:val="1"/>
        </w:rPr>
        <w:t xml:space="preserve"> </w:t>
      </w:r>
      <w:r w:rsidRPr="00D34DC3">
        <w:t>memanfaatkan</w:t>
      </w:r>
      <w:r w:rsidRPr="00D34DC3">
        <w:rPr>
          <w:spacing w:val="1"/>
        </w:rPr>
        <w:t xml:space="preserve"> </w:t>
      </w:r>
      <w:r w:rsidRPr="00D34DC3">
        <w:t>solar</w:t>
      </w:r>
      <w:r w:rsidRPr="00D34DC3">
        <w:rPr>
          <w:spacing w:val="1"/>
        </w:rPr>
        <w:t xml:space="preserve"> </w:t>
      </w:r>
      <w:r w:rsidRPr="00D34DC3">
        <w:t>panel</w:t>
      </w:r>
      <w:r w:rsidRPr="00D34DC3">
        <w:rPr>
          <w:spacing w:val="1"/>
        </w:rPr>
        <w:t xml:space="preserve"> </w:t>
      </w:r>
      <w:r w:rsidRPr="00D34DC3">
        <w:t>sebagai</w:t>
      </w:r>
      <w:r w:rsidRPr="00D34DC3">
        <w:rPr>
          <w:spacing w:val="1"/>
        </w:rPr>
        <w:t xml:space="preserve"> </w:t>
      </w:r>
      <w:r w:rsidRPr="00D34DC3">
        <w:t>pengganti energi terbarukan</w:t>
      </w:r>
      <w:r w:rsidRPr="00D34DC3">
        <w:rPr>
          <w:spacing w:val="1"/>
        </w:rPr>
        <w:t xml:space="preserve"> </w:t>
      </w:r>
      <w:r w:rsidRPr="00D34DC3">
        <w:t>dari</w:t>
      </w:r>
      <w:r w:rsidRPr="00D34DC3">
        <w:rPr>
          <w:spacing w:val="1"/>
        </w:rPr>
        <w:t xml:space="preserve"> </w:t>
      </w:r>
      <w:r w:rsidRPr="00D34DC3">
        <w:t>listrik</w:t>
      </w:r>
      <w:r w:rsidRPr="00D34DC3">
        <w:rPr>
          <w:spacing w:val="1"/>
        </w:rPr>
        <w:t xml:space="preserve"> </w:t>
      </w:r>
      <w:r w:rsidRPr="00D34DC3">
        <w:t>menjadi</w:t>
      </w:r>
      <w:r w:rsidRPr="00D34DC3">
        <w:rPr>
          <w:spacing w:val="1"/>
        </w:rPr>
        <w:t xml:space="preserve"> </w:t>
      </w:r>
      <w:r w:rsidRPr="00D34DC3">
        <w:t>tenaga</w:t>
      </w:r>
      <w:r w:rsidRPr="00D34DC3">
        <w:rPr>
          <w:spacing w:val="1"/>
        </w:rPr>
        <w:t xml:space="preserve"> </w:t>
      </w:r>
      <w:r w:rsidRPr="00D34DC3">
        <w:t>surya.</w:t>
      </w:r>
      <w:r w:rsidRPr="00D34DC3">
        <w:rPr>
          <w:spacing w:val="1"/>
        </w:rPr>
        <w:t xml:space="preserve"> </w:t>
      </w:r>
      <w:r w:rsidRPr="00D34DC3">
        <w:t>Adapun</w:t>
      </w:r>
      <w:r w:rsidRPr="00D34DC3">
        <w:rPr>
          <w:spacing w:val="1"/>
        </w:rPr>
        <w:t xml:space="preserve"> </w:t>
      </w:r>
      <w:r w:rsidRPr="00D34DC3">
        <w:t>solusi</w:t>
      </w:r>
      <w:r w:rsidRPr="00D34DC3">
        <w:rPr>
          <w:spacing w:val="1"/>
        </w:rPr>
        <w:t xml:space="preserve"> </w:t>
      </w:r>
      <w:r w:rsidRPr="00D34DC3">
        <w:t>pelaksanaan</w:t>
      </w:r>
      <w:r w:rsidRPr="00D34DC3">
        <w:rPr>
          <w:spacing w:val="1"/>
        </w:rPr>
        <w:t xml:space="preserve"> </w:t>
      </w:r>
      <w:r w:rsidRPr="00D34DC3">
        <w:t>kegiatan,</w:t>
      </w:r>
      <w:r w:rsidRPr="00D34DC3">
        <w:rPr>
          <w:spacing w:val="7"/>
        </w:rPr>
        <w:t xml:space="preserve"> </w:t>
      </w:r>
      <w:r w:rsidRPr="00D34DC3">
        <w:t>luaran</w:t>
      </w:r>
      <w:r w:rsidRPr="00D34DC3">
        <w:rPr>
          <w:spacing w:val="-5"/>
        </w:rPr>
        <w:t xml:space="preserve"> </w:t>
      </w:r>
      <w:r w:rsidRPr="00D34DC3">
        <w:t>dan indikator</w:t>
      </w:r>
      <w:r w:rsidRPr="00D34DC3">
        <w:rPr>
          <w:spacing w:val="-2"/>
        </w:rPr>
        <w:t xml:space="preserve"> </w:t>
      </w:r>
      <w:r w:rsidRPr="00D34DC3">
        <w:t>keberhasilan</w:t>
      </w:r>
      <w:r w:rsidRPr="00D34DC3">
        <w:rPr>
          <w:spacing w:val="6"/>
        </w:rPr>
        <w:t xml:space="preserve"> </w:t>
      </w:r>
      <w:r w:rsidRPr="00D34DC3">
        <w:t>yang akan</w:t>
      </w:r>
      <w:r w:rsidRPr="00D34DC3">
        <w:rPr>
          <w:spacing w:val="-4"/>
        </w:rPr>
        <w:t xml:space="preserve"> </w:t>
      </w:r>
      <w:r w:rsidRPr="00D34DC3">
        <w:t>dilakukan</w:t>
      </w:r>
      <w:r w:rsidRPr="00D34DC3">
        <w:rPr>
          <w:spacing w:val="-5"/>
        </w:rPr>
        <w:t xml:space="preserve"> </w:t>
      </w:r>
      <w:r w:rsidRPr="00D34DC3">
        <w:t>pada</w:t>
      </w:r>
      <w:r w:rsidRPr="00D34DC3">
        <w:rPr>
          <w:spacing w:val="5"/>
        </w:rPr>
        <w:t xml:space="preserve"> </w:t>
      </w:r>
      <w:r w:rsidRPr="00D34DC3">
        <w:t>mitra</w:t>
      </w:r>
      <w:r w:rsidRPr="00D34DC3">
        <w:rPr>
          <w:spacing w:val="4"/>
        </w:rPr>
        <w:t xml:space="preserve"> </w:t>
      </w:r>
      <w:r w:rsidRPr="00D34DC3">
        <w:t>yaitu:</w:t>
      </w:r>
    </w:p>
    <w:p w14:paraId="36E55BA8" w14:textId="77777777" w:rsidR="00D34DC3" w:rsidRPr="00D34DC3" w:rsidRDefault="00D34DC3" w:rsidP="00D34DC3">
      <w:pPr>
        <w:pStyle w:val="BodyText"/>
        <w:spacing w:after="0"/>
        <w:ind w:right="284"/>
        <w:jc w:val="both"/>
      </w:pPr>
    </w:p>
    <w:p w14:paraId="17FA090F" w14:textId="77777777" w:rsidR="00D34DC3" w:rsidRPr="00D34DC3" w:rsidRDefault="00D34DC3" w:rsidP="00D34DC3">
      <w:pPr>
        <w:spacing w:after="0" w:line="240" w:lineRule="auto"/>
        <w:jc w:val="center"/>
        <w:rPr>
          <w:rFonts w:ascii="Times New Roman" w:hAnsi="Times New Roman" w:cs="Times New Roman"/>
          <w:b/>
          <w:bCs/>
          <w:color w:val="000000"/>
          <w:sz w:val="24"/>
          <w:szCs w:val="24"/>
        </w:rPr>
      </w:pPr>
      <w:r w:rsidRPr="00D34DC3">
        <w:rPr>
          <w:rFonts w:ascii="Times New Roman" w:hAnsi="Times New Roman" w:cs="Times New Roman"/>
          <w:b/>
          <w:bCs/>
          <w:sz w:val="24"/>
          <w:szCs w:val="24"/>
        </w:rPr>
        <w:t>Tabel 2. Solusi, Target Luaran, dan Indikator Keberhasilan PKM</w:t>
      </w:r>
      <w:r w:rsidRPr="00D34DC3">
        <w:rPr>
          <w:rFonts w:ascii="Times New Roman" w:hAnsi="Times New Roman" w:cs="Times New Roman"/>
          <w:b/>
          <w:bCs/>
          <w:color w:val="000000"/>
          <w:sz w:val="24"/>
          <w:szCs w:val="24"/>
        </w:rPr>
        <w: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3"/>
        <w:gridCol w:w="2694"/>
        <w:gridCol w:w="2716"/>
      </w:tblGrid>
      <w:tr w:rsidR="00D34DC3" w:rsidRPr="00D34DC3" w14:paraId="78A41326" w14:textId="77777777" w:rsidTr="00E35862">
        <w:trPr>
          <w:trHeight w:val="736"/>
          <w:jc w:val="center"/>
        </w:trPr>
        <w:tc>
          <w:tcPr>
            <w:tcW w:w="2693" w:type="dxa"/>
            <w:shd w:val="clear" w:color="auto" w:fill="A6A6A6"/>
          </w:tcPr>
          <w:p w14:paraId="6E3A53CC" w14:textId="77777777" w:rsidR="00D34DC3" w:rsidRPr="00D34DC3" w:rsidRDefault="00D34DC3" w:rsidP="00D34DC3">
            <w:pPr>
              <w:pStyle w:val="TableParagraph"/>
              <w:ind w:left="326"/>
              <w:jc w:val="center"/>
              <w:rPr>
                <w:b/>
                <w:bCs/>
                <w:sz w:val="24"/>
                <w:szCs w:val="24"/>
              </w:rPr>
            </w:pPr>
          </w:p>
          <w:p w14:paraId="4EADA0A9" w14:textId="77777777" w:rsidR="00D34DC3" w:rsidRPr="00D34DC3" w:rsidRDefault="00D34DC3" w:rsidP="00D34DC3">
            <w:pPr>
              <w:pStyle w:val="TableParagraph"/>
              <w:ind w:left="326"/>
              <w:jc w:val="center"/>
              <w:rPr>
                <w:b/>
                <w:bCs/>
                <w:sz w:val="24"/>
                <w:szCs w:val="24"/>
              </w:rPr>
            </w:pPr>
            <w:r w:rsidRPr="00D34DC3">
              <w:rPr>
                <w:b/>
                <w:bCs/>
                <w:sz w:val="24"/>
                <w:szCs w:val="24"/>
              </w:rPr>
              <w:t>Solusi</w:t>
            </w:r>
            <w:r w:rsidRPr="00D34DC3">
              <w:rPr>
                <w:b/>
                <w:bCs/>
                <w:spacing w:val="-5"/>
                <w:sz w:val="24"/>
                <w:szCs w:val="24"/>
              </w:rPr>
              <w:t xml:space="preserve"> </w:t>
            </w:r>
            <w:proofErr w:type="spellStart"/>
            <w:r w:rsidRPr="00D34DC3">
              <w:rPr>
                <w:b/>
                <w:bCs/>
                <w:sz w:val="24"/>
                <w:szCs w:val="24"/>
              </w:rPr>
              <w:t>Pelaksanaan</w:t>
            </w:r>
            <w:proofErr w:type="spellEnd"/>
          </w:p>
          <w:p w14:paraId="75F94E6E" w14:textId="77777777" w:rsidR="00D34DC3" w:rsidRPr="00D34DC3" w:rsidRDefault="00D34DC3" w:rsidP="00D34DC3">
            <w:pPr>
              <w:pStyle w:val="TableParagraph"/>
              <w:ind w:left="326"/>
              <w:jc w:val="center"/>
              <w:rPr>
                <w:b/>
                <w:bCs/>
                <w:sz w:val="24"/>
                <w:szCs w:val="24"/>
              </w:rPr>
            </w:pPr>
            <w:r w:rsidRPr="00D34DC3">
              <w:rPr>
                <w:b/>
                <w:bCs/>
                <w:sz w:val="24"/>
                <w:szCs w:val="24"/>
              </w:rPr>
              <w:t>PKM</w:t>
            </w:r>
          </w:p>
        </w:tc>
        <w:tc>
          <w:tcPr>
            <w:tcW w:w="2694" w:type="dxa"/>
            <w:shd w:val="clear" w:color="auto" w:fill="A6A6A6"/>
          </w:tcPr>
          <w:p w14:paraId="7842C665" w14:textId="77777777" w:rsidR="00D34DC3" w:rsidRPr="00D34DC3" w:rsidRDefault="00D34DC3" w:rsidP="00D34DC3">
            <w:pPr>
              <w:pStyle w:val="TableParagraph"/>
              <w:ind w:left="393" w:right="384" w:firstLine="225"/>
              <w:jc w:val="center"/>
              <w:rPr>
                <w:sz w:val="24"/>
                <w:szCs w:val="24"/>
              </w:rPr>
            </w:pPr>
          </w:p>
          <w:p w14:paraId="34C21B62" w14:textId="77777777" w:rsidR="00D34DC3" w:rsidRPr="00D34DC3" w:rsidRDefault="00D34DC3" w:rsidP="00D34DC3">
            <w:pPr>
              <w:pStyle w:val="TableParagraph"/>
              <w:ind w:left="393" w:right="384" w:firstLine="225"/>
              <w:jc w:val="center"/>
              <w:rPr>
                <w:b/>
                <w:bCs/>
                <w:sz w:val="24"/>
                <w:szCs w:val="24"/>
              </w:rPr>
            </w:pPr>
            <w:r w:rsidRPr="00D34DC3">
              <w:rPr>
                <w:b/>
                <w:bCs/>
                <w:sz w:val="24"/>
                <w:szCs w:val="24"/>
              </w:rPr>
              <w:t xml:space="preserve">Target </w:t>
            </w:r>
            <w:proofErr w:type="spellStart"/>
            <w:r w:rsidRPr="00D34DC3">
              <w:rPr>
                <w:b/>
                <w:bCs/>
                <w:sz w:val="24"/>
                <w:szCs w:val="24"/>
              </w:rPr>
              <w:t>Luaran</w:t>
            </w:r>
            <w:proofErr w:type="spellEnd"/>
          </w:p>
          <w:p w14:paraId="15A160D6" w14:textId="77777777" w:rsidR="00D34DC3" w:rsidRPr="00D34DC3" w:rsidRDefault="00D34DC3" w:rsidP="00D34DC3">
            <w:pPr>
              <w:pStyle w:val="TableParagraph"/>
              <w:ind w:left="393" w:right="384" w:firstLine="225"/>
              <w:jc w:val="center"/>
              <w:rPr>
                <w:b/>
                <w:bCs/>
                <w:sz w:val="24"/>
                <w:szCs w:val="24"/>
              </w:rPr>
            </w:pPr>
            <w:r w:rsidRPr="00D34DC3">
              <w:rPr>
                <w:b/>
                <w:bCs/>
                <w:sz w:val="24"/>
                <w:szCs w:val="24"/>
              </w:rPr>
              <w:t>PKM</w:t>
            </w:r>
          </w:p>
        </w:tc>
        <w:tc>
          <w:tcPr>
            <w:tcW w:w="2716" w:type="dxa"/>
            <w:shd w:val="clear" w:color="auto" w:fill="A6A6A6"/>
          </w:tcPr>
          <w:p w14:paraId="6B0CAA3C" w14:textId="77777777" w:rsidR="00D34DC3" w:rsidRPr="00D34DC3" w:rsidRDefault="00D34DC3" w:rsidP="00D34DC3">
            <w:pPr>
              <w:pStyle w:val="TableParagraph"/>
              <w:ind w:left="225" w:right="164"/>
              <w:jc w:val="center"/>
              <w:rPr>
                <w:b/>
                <w:sz w:val="24"/>
                <w:szCs w:val="24"/>
              </w:rPr>
            </w:pPr>
          </w:p>
          <w:p w14:paraId="5FEBBE59" w14:textId="77777777" w:rsidR="00D34DC3" w:rsidRPr="00D34DC3" w:rsidRDefault="00D34DC3" w:rsidP="00D34DC3">
            <w:pPr>
              <w:pStyle w:val="TableParagraph"/>
              <w:ind w:left="225" w:right="164"/>
              <w:jc w:val="center"/>
              <w:rPr>
                <w:b/>
                <w:spacing w:val="-2"/>
                <w:sz w:val="24"/>
                <w:szCs w:val="24"/>
              </w:rPr>
            </w:pPr>
            <w:proofErr w:type="spellStart"/>
            <w:r w:rsidRPr="00D34DC3">
              <w:rPr>
                <w:b/>
                <w:sz w:val="24"/>
                <w:szCs w:val="24"/>
              </w:rPr>
              <w:t>Indikator</w:t>
            </w:r>
            <w:proofErr w:type="spellEnd"/>
            <w:r w:rsidRPr="00D34DC3">
              <w:rPr>
                <w:b/>
                <w:spacing w:val="-7"/>
                <w:sz w:val="24"/>
                <w:szCs w:val="24"/>
              </w:rPr>
              <w:t xml:space="preserve"> </w:t>
            </w:r>
            <w:proofErr w:type="spellStart"/>
            <w:r w:rsidRPr="00D34DC3">
              <w:rPr>
                <w:b/>
                <w:sz w:val="24"/>
                <w:szCs w:val="24"/>
              </w:rPr>
              <w:t>Keberhasilan</w:t>
            </w:r>
            <w:proofErr w:type="spellEnd"/>
            <w:r w:rsidRPr="00D34DC3">
              <w:rPr>
                <w:b/>
                <w:spacing w:val="-2"/>
                <w:sz w:val="24"/>
                <w:szCs w:val="24"/>
              </w:rPr>
              <w:t xml:space="preserve"> </w:t>
            </w:r>
          </w:p>
          <w:p w14:paraId="71F25497" w14:textId="77777777" w:rsidR="00D34DC3" w:rsidRPr="00D34DC3" w:rsidRDefault="00D34DC3" w:rsidP="00D34DC3">
            <w:pPr>
              <w:pStyle w:val="TableParagraph"/>
              <w:ind w:left="225" w:right="164"/>
              <w:jc w:val="center"/>
              <w:rPr>
                <w:sz w:val="24"/>
                <w:szCs w:val="24"/>
              </w:rPr>
            </w:pPr>
            <w:r w:rsidRPr="00D34DC3">
              <w:rPr>
                <w:b/>
                <w:sz w:val="24"/>
                <w:szCs w:val="24"/>
              </w:rPr>
              <w:t>PKM</w:t>
            </w:r>
          </w:p>
        </w:tc>
      </w:tr>
      <w:tr w:rsidR="00D34DC3" w:rsidRPr="00D34DC3" w14:paraId="78BCF1A4" w14:textId="77777777" w:rsidTr="00E35862">
        <w:trPr>
          <w:trHeight w:val="2604"/>
          <w:jc w:val="center"/>
        </w:trPr>
        <w:tc>
          <w:tcPr>
            <w:tcW w:w="2693" w:type="dxa"/>
          </w:tcPr>
          <w:p w14:paraId="497F8108" w14:textId="77777777" w:rsidR="00D34DC3" w:rsidRPr="00D34DC3" w:rsidRDefault="00D34DC3" w:rsidP="00D34DC3">
            <w:pPr>
              <w:pStyle w:val="TableParagraph"/>
              <w:ind w:left="110"/>
              <w:rPr>
                <w:sz w:val="24"/>
                <w:szCs w:val="24"/>
              </w:rPr>
            </w:pPr>
            <w:r w:rsidRPr="00D34DC3">
              <w:rPr>
                <w:sz w:val="24"/>
                <w:szCs w:val="24"/>
              </w:rPr>
              <w:t>-</w:t>
            </w:r>
            <w:proofErr w:type="spellStart"/>
            <w:r w:rsidRPr="00D34DC3">
              <w:rPr>
                <w:sz w:val="24"/>
                <w:szCs w:val="24"/>
              </w:rPr>
              <w:t>Peningkatan</w:t>
            </w:r>
            <w:proofErr w:type="spellEnd"/>
            <w:r w:rsidRPr="00D34DC3">
              <w:rPr>
                <w:spacing w:val="-6"/>
                <w:sz w:val="24"/>
                <w:szCs w:val="24"/>
              </w:rPr>
              <w:t xml:space="preserve"> </w:t>
            </w:r>
            <w:proofErr w:type="spellStart"/>
            <w:r w:rsidRPr="00D34DC3">
              <w:rPr>
                <w:sz w:val="24"/>
                <w:szCs w:val="24"/>
              </w:rPr>
              <w:t>Jumlah</w:t>
            </w:r>
            <w:proofErr w:type="spellEnd"/>
            <w:r w:rsidRPr="00D34DC3">
              <w:rPr>
                <w:sz w:val="24"/>
                <w:szCs w:val="24"/>
              </w:rPr>
              <w:t xml:space="preserve"> </w:t>
            </w:r>
            <w:proofErr w:type="spellStart"/>
            <w:r w:rsidRPr="00D34DC3">
              <w:rPr>
                <w:sz w:val="24"/>
                <w:szCs w:val="24"/>
              </w:rPr>
              <w:t>Warga</w:t>
            </w:r>
            <w:proofErr w:type="spellEnd"/>
            <w:r w:rsidRPr="00D34DC3">
              <w:rPr>
                <w:sz w:val="24"/>
                <w:szCs w:val="24"/>
              </w:rPr>
              <w:t xml:space="preserve"> yang</w:t>
            </w:r>
            <w:r w:rsidRPr="00D34DC3">
              <w:rPr>
                <w:spacing w:val="1"/>
                <w:sz w:val="24"/>
                <w:szCs w:val="24"/>
              </w:rPr>
              <w:t xml:space="preserve"> </w:t>
            </w:r>
            <w:proofErr w:type="spellStart"/>
            <w:r w:rsidRPr="00D34DC3">
              <w:rPr>
                <w:sz w:val="24"/>
                <w:szCs w:val="24"/>
              </w:rPr>
              <w:t>menggunakan</w:t>
            </w:r>
            <w:proofErr w:type="spellEnd"/>
            <w:r w:rsidRPr="00D34DC3">
              <w:rPr>
                <w:sz w:val="24"/>
                <w:szCs w:val="24"/>
              </w:rPr>
              <w:t xml:space="preserve"> Air</w:t>
            </w:r>
            <w:r w:rsidRPr="00D34DC3">
              <w:rPr>
                <w:spacing w:val="-1"/>
                <w:sz w:val="24"/>
                <w:szCs w:val="24"/>
              </w:rPr>
              <w:t xml:space="preserve"> </w:t>
            </w:r>
            <w:proofErr w:type="spellStart"/>
            <w:r w:rsidRPr="00D34DC3">
              <w:rPr>
                <w:sz w:val="24"/>
                <w:szCs w:val="24"/>
              </w:rPr>
              <w:t>Bersih</w:t>
            </w:r>
            <w:proofErr w:type="spellEnd"/>
            <w:r w:rsidRPr="00D34DC3">
              <w:rPr>
                <w:spacing w:val="-2"/>
                <w:sz w:val="24"/>
                <w:szCs w:val="24"/>
              </w:rPr>
              <w:t xml:space="preserve"> </w:t>
            </w:r>
            <w:proofErr w:type="spellStart"/>
            <w:r w:rsidRPr="00D34DC3">
              <w:rPr>
                <w:sz w:val="24"/>
                <w:szCs w:val="24"/>
              </w:rPr>
              <w:t>Bumdes</w:t>
            </w:r>
            <w:proofErr w:type="spellEnd"/>
          </w:p>
        </w:tc>
        <w:tc>
          <w:tcPr>
            <w:tcW w:w="2694" w:type="dxa"/>
          </w:tcPr>
          <w:p w14:paraId="3B85DCDC" w14:textId="77777777" w:rsidR="00D34DC3" w:rsidRPr="00D34DC3" w:rsidRDefault="00D34DC3" w:rsidP="00D34DC3">
            <w:pPr>
              <w:pStyle w:val="TableParagraph"/>
              <w:ind w:left="105" w:right="256"/>
              <w:rPr>
                <w:sz w:val="24"/>
                <w:szCs w:val="24"/>
              </w:rPr>
            </w:pPr>
            <w:r w:rsidRPr="00D34DC3">
              <w:rPr>
                <w:sz w:val="24"/>
                <w:szCs w:val="24"/>
              </w:rPr>
              <w:t>-</w:t>
            </w:r>
            <w:proofErr w:type="spellStart"/>
            <w:r w:rsidRPr="00D34DC3">
              <w:rPr>
                <w:sz w:val="24"/>
                <w:szCs w:val="24"/>
              </w:rPr>
              <w:t>Penambahan</w:t>
            </w:r>
            <w:proofErr w:type="spellEnd"/>
            <w:r w:rsidRPr="00D34DC3">
              <w:rPr>
                <w:spacing w:val="-9"/>
                <w:sz w:val="24"/>
                <w:szCs w:val="24"/>
              </w:rPr>
              <w:t xml:space="preserve"> </w:t>
            </w:r>
            <w:proofErr w:type="spellStart"/>
            <w:r w:rsidRPr="00D34DC3">
              <w:rPr>
                <w:sz w:val="24"/>
                <w:szCs w:val="24"/>
              </w:rPr>
              <w:t>Titik-titik</w:t>
            </w:r>
            <w:proofErr w:type="spellEnd"/>
            <w:r w:rsidRPr="00D34DC3">
              <w:rPr>
                <w:sz w:val="24"/>
                <w:szCs w:val="24"/>
              </w:rPr>
              <w:t xml:space="preserve"> </w:t>
            </w:r>
            <w:proofErr w:type="spellStart"/>
            <w:r w:rsidRPr="00D34DC3">
              <w:rPr>
                <w:sz w:val="24"/>
                <w:szCs w:val="24"/>
              </w:rPr>
              <w:t>lokasi</w:t>
            </w:r>
            <w:proofErr w:type="spellEnd"/>
            <w:r w:rsidRPr="00D34DC3">
              <w:rPr>
                <w:spacing w:val="-4"/>
                <w:sz w:val="24"/>
                <w:szCs w:val="24"/>
              </w:rPr>
              <w:t xml:space="preserve"> </w:t>
            </w:r>
            <w:r w:rsidRPr="00D34DC3">
              <w:rPr>
                <w:sz w:val="24"/>
                <w:szCs w:val="24"/>
              </w:rPr>
              <w:t xml:space="preserve">yang </w:t>
            </w:r>
            <w:proofErr w:type="spellStart"/>
            <w:r w:rsidRPr="00D34DC3">
              <w:rPr>
                <w:sz w:val="24"/>
                <w:szCs w:val="24"/>
              </w:rPr>
              <w:t>sudah</w:t>
            </w:r>
            <w:proofErr w:type="spellEnd"/>
            <w:r w:rsidRPr="00D34DC3">
              <w:rPr>
                <w:sz w:val="24"/>
                <w:szCs w:val="24"/>
              </w:rPr>
              <w:t xml:space="preserve"> </w:t>
            </w:r>
            <w:proofErr w:type="spellStart"/>
            <w:r w:rsidRPr="00D34DC3">
              <w:rPr>
                <w:sz w:val="24"/>
                <w:szCs w:val="24"/>
              </w:rPr>
              <w:t>Terpasang</w:t>
            </w:r>
            <w:proofErr w:type="spellEnd"/>
            <w:r w:rsidRPr="00D34DC3">
              <w:rPr>
                <w:spacing w:val="2"/>
                <w:sz w:val="24"/>
                <w:szCs w:val="24"/>
              </w:rPr>
              <w:t xml:space="preserve"> </w:t>
            </w:r>
            <w:proofErr w:type="spellStart"/>
            <w:r w:rsidRPr="00D34DC3">
              <w:rPr>
                <w:sz w:val="24"/>
                <w:szCs w:val="24"/>
              </w:rPr>
              <w:t>instalasi</w:t>
            </w:r>
            <w:proofErr w:type="spellEnd"/>
            <w:r w:rsidRPr="00D34DC3">
              <w:rPr>
                <w:sz w:val="24"/>
                <w:szCs w:val="24"/>
              </w:rPr>
              <w:t xml:space="preserve"> Air</w:t>
            </w:r>
            <w:r w:rsidRPr="00D34DC3">
              <w:rPr>
                <w:spacing w:val="-2"/>
                <w:sz w:val="24"/>
                <w:szCs w:val="24"/>
              </w:rPr>
              <w:t xml:space="preserve"> </w:t>
            </w:r>
            <w:proofErr w:type="spellStart"/>
            <w:r w:rsidRPr="00D34DC3">
              <w:rPr>
                <w:sz w:val="24"/>
                <w:szCs w:val="24"/>
              </w:rPr>
              <w:t>bersih</w:t>
            </w:r>
            <w:proofErr w:type="spellEnd"/>
          </w:p>
        </w:tc>
        <w:tc>
          <w:tcPr>
            <w:tcW w:w="2716" w:type="dxa"/>
          </w:tcPr>
          <w:p w14:paraId="1976AC4E" w14:textId="77777777" w:rsidR="00D34DC3" w:rsidRPr="00D34DC3" w:rsidRDefault="00D34DC3" w:rsidP="00D34DC3">
            <w:pPr>
              <w:pStyle w:val="TableParagraph"/>
              <w:ind w:left="104" w:right="101"/>
              <w:jc w:val="both"/>
              <w:rPr>
                <w:sz w:val="24"/>
                <w:szCs w:val="24"/>
              </w:rPr>
            </w:pPr>
            <w:r w:rsidRPr="00D34DC3">
              <w:rPr>
                <w:sz w:val="24"/>
                <w:szCs w:val="24"/>
              </w:rPr>
              <w:t xml:space="preserve">-Hasil </w:t>
            </w:r>
            <w:proofErr w:type="spellStart"/>
            <w:r w:rsidRPr="00D34DC3">
              <w:rPr>
                <w:sz w:val="24"/>
                <w:szCs w:val="24"/>
              </w:rPr>
              <w:t>penerapan</w:t>
            </w:r>
            <w:proofErr w:type="spellEnd"/>
            <w:r w:rsidRPr="00D34DC3">
              <w:rPr>
                <w:sz w:val="24"/>
                <w:szCs w:val="24"/>
              </w:rPr>
              <w:t xml:space="preserve"> </w:t>
            </w:r>
            <w:proofErr w:type="spellStart"/>
            <w:r w:rsidRPr="00D34DC3">
              <w:rPr>
                <w:sz w:val="24"/>
                <w:szCs w:val="24"/>
              </w:rPr>
              <w:t>penambahan</w:t>
            </w:r>
            <w:proofErr w:type="spellEnd"/>
            <w:r w:rsidRPr="00D34DC3">
              <w:rPr>
                <w:sz w:val="24"/>
                <w:szCs w:val="24"/>
              </w:rPr>
              <w:t xml:space="preserve"> </w:t>
            </w:r>
            <w:proofErr w:type="spellStart"/>
            <w:r w:rsidRPr="00D34DC3">
              <w:rPr>
                <w:sz w:val="24"/>
                <w:szCs w:val="24"/>
              </w:rPr>
              <w:t>titik</w:t>
            </w:r>
            <w:proofErr w:type="spellEnd"/>
            <w:r w:rsidRPr="00D34DC3">
              <w:rPr>
                <w:sz w:val="24"/>
                <w:szCs w:val="24"/>
              </w:rPr>
              <w:t xml:space="preserve"> Lokasi</w:t>
            </w:r>
            <w:r w:rsidRPr="00D34DC3">
              <w:rPr>
                <w:spacing w:val="-9"/>
                <w:sz w:val="24"/>
                <w:szCs w:val="24"/>
              </w:rPr>
              <w:t xml:space="preserve"> </w:t>
            </w:r>
            <w:proofErr w:type="spellStart"/>
            <w:r w:rsidRPr="00D34DC3">
              <w:rPr>
                <w:sz w:val="24"/>
                <w:szCs w:val="24"/>
              </w:rPr>
              <w:t>instalasi</w:t>
            </w:r>
            <w:proofErr w:type="spellEnd"/>
            <w:r w:rsidRPr="00D34DC3">
              <w:rPr>
                <w:sz w:val="24"/>
                <w:szCs w:val="24"/>
              </w:rPr>
              <w:t>,</w:t>
            </w:r>
            <w:r w:rsidRPr="00D34DC3">
              <w:rPr>
                <w:spacing w:val="-2"/>
                <w:sz w:val="24"/>
                <w:szCs w:val="24"/>
              </w:rPr>
              <w:t xml:space="preserve"> </w:t>
            </w:r>
            <w:proofErr w:type="spellStart"/>
            <w:r w:rsidRPr="00D34DC3">
              <w:rPr>
                <w:sz w:val="24"/>
                <w:szCs w:val="24"/>
              </w:rPr>
              <w:t>produksi</w:t>
            </w:r>
            <w:proofErr w:type="spellEnd"/>
            <w:r w:rsidRPr="00D34DC3">
              <w:rPr>
                <w:spacing w:val="-12"/>
                <w:sz w:val="24"/>
                <w:szCs w:val="24"/>
              </w:rPr>
              <w:t xml:space="preserve"> </w:t>
            </w:r>
            <w:r w:rsidRPr="00D34DC3">
              <w:rPr>
                <w:sz w:val="24"/>
                <w:szCs w:val="24"/>
              </w:rPr>
              <w:t>air</w:t>
            </w:r>
            <w:r w:rsidRPr="00D34DC3">
              <w:rPr>
                <w:spacing w:val="2"/>
                <w:sz w:val="24"/>
                <w:szCs w:val="24"/>
              </w:rPr>
              <w:t xml:space="preserve"> </w:t>
            </w:r>
            <w:proofErr w:type="spellStart"/>
            <w:r w:rsidRPr="00D34DC3">
              <w:rPr>
                <w:sz w:val="24"/>
                <w:szCs w:val="24"/>
              </w:rPr>
              <w:t>bersih</w:t>
            </w:r>
            <w:proofErr w:type="spellEnd"/>
            <w:r w:rsidRPr="00D34DC3">
              <w:rPr>
                <w:sz w:val="24"/>
                <w:szCs w:val="24"/>
              </w:rPr>
              <w:t xml:space="preserve"> </w:t>
            </w:r>
            <w:proofErr w:type="spellStart"/>
            <w:r w:rsidRPr="00D34DC3">
              <w:rPr>
                <w:sz w:val="24"/>
                <w:szCs w:val="24"/>
              </w:rPr>
              <w:t>Bertambah</w:t>
            </w:r>
            <w:proofErr w:type="spellEnd"/>
            <w:r w:rsidRPr="00D34DC3">
              <w:rPr>
                <w:sz w:val="24"/>
                <w:szCs w:val="24"/>
              </w:rPr>
              <w:t xml:space="preserve"> dan </w:t>
            </w:r>
            <w:proofErr w:type="spellStart"/>
            <w:r w:rsidRPr="00D34DC3">
              <w:rPr>
                <w:sz w:val="24"/>
                <w:szCs w:val="24"/>
              </w:rPr>
              <w:t>mampu</w:t>
            </w:r>
            <w:proofErr w:type="spellEnd"/>
            <w:r w:rsidRPr="00D34DC3">
              <w:rPr>
                <w:sz w:val="24"/>
                <w:szCs w:val="24"/>
              </w:rPr>
              <w:t xml:space="preserve"> </w:t>
            </w:r>
            <w:proofErr w:type="spellStart"/>
            <w:r w:rsidRPr="00D34DC3">
              <w:rPr>
                <w:sz w:val="24"/>
                <w:szCs w:val="24"/>
              </w:rPr>
              <w:t>menyuplai</w:t>
            </w:r>
            <w:proofErr w:type="spellEnd"/>
            <w:r w:rsidRPr="00D34DC3">
              <w:rPr>
                <w:spacing w:val="-57"/>
                <w:sz w:val="24"/>
                <w:szCs w:val="24"/>
              </w:rPr>
              <w:t xml:space="preserve"> </w:t>
            </w:r>
            <w:proofErr w:type="spellStart"/>
            <w:r w:rsidRPr="00D34DC3">
              <w:rPr>
                <w:sz w:val="24"/>
                <w:szCs w:val="24"/>
              </w:rPr>
              <w:t>Rumah-rumah</w:t>
            </w:r>
            <w:proofErr w:type="spellEnd"/>
            <w:r w:rsidRPr="00D34DC3">
              <w:rPr>
                <w:sz w:val="24"/>
                <w:szCs w:val="24"/>
              </w:rPr>
              <w:t xml:space="preserve"> </w:t>
            </w:r>
            <w:proofErr w:type="spellStart"/>
            <w:r w:rsidRPr="00D34DC3">
              <w:rPr>
                <w:sz w:val="24"/>
                <w:szCs w:val="24"/>
              </w:rPr>
              <w:t>penduduk</w:t>
            </w:r>
            <w:proofErr w:type="spellEnd"/>
            <w:r w:rsidRPr="00D34DC3">
              <w:rPr>
                <w:sz w:val="24"/>
                <w:szCs w:val="24"/>
              </w:rPr>
              <w:t xml:space="preserve"> yang</w:t>
            </w:r>
            <w:r w:rsidRPr="00D34DC3">
              <w:rPr>
                <w:spacing w:val="1"/>
                <w:sz w:val="24"/>
                <w:szCs w:val="24"/>
              </w:rPr>
              <w:t xml:space="preserve"> </w:t>
            </w:r>
            <w:proofErr w:type="spellStart"/>
            <w:r w:rsidRPr="00D34DC3">
              <w:rPr>
                <w:sz w:val="24"/>
                <w:szCs w:val="24"/>
              </w:rPr>
              <w:t>Membutuhkan</w:t>
            </w:r>
            <w:proofErr w:type="spellEnd"/>
            <w:r w:rsidRPr="00D34DC3">
              <w:rPr>
                <w:sz w:val="24"/>
                <w:szCs w:val="24"/>
              </w:rPr>
              <w:t xml:space="preserve"> </w:t>
            </w:r>
            <w:proofErr w:type="spellStart"/>
            <w:r w:rsidRPr="00D34DC3">
              <w:rPr>
                <w:sz w:val="24"/>
                <w:szCs w:val="24"/>
              </w:rPr>
              <w:t>sarana</w:t>
            </w:r>
            <w:proofErr w:type="spellEnd"/>
            <w:r w:rsidRPr="00D34DC3">
              <w:rPr>
                <w:sz w:val="24"/>
                <w:szCs w:val="24"/>
              </w:rPr>
              <w:t xml:space="preserve"> air </w:t>
            </w:r>
            <w:proofErr w:type="spellStart"/>
            <w:r w:rsidRPr="00D34DC3">
              <w:rPr>
                <w:sz w:val="24"/>
                <w:szCs w:val="24"/>
              </w:rPr>
              <w:t>bersih</w:t>
            </w:r>
            <w:proofErr w:type="spellEnd"/>
            <w:r w:rsidRPr="00D34DC3">
              <w:rPr>
                <w:spacing w:val="1"/>
                <w:sz w:val="24"/>
                <w:szCs w:val="24"/>
              </w:rPr>
              <w:t xml:space="preserve"> </w:t>
            </w:r>
            <w:r w:rsidRPr="00D34DC3">
              <w:rPr>
                <w:sz w:val="24"/>
                <w:szCs w:val="24"/>
              </w:rPr>
              <w:t>Video</w:t>
            </w:r>
            <w:r w:rsidRPr="00D34DC3">
              <w:rPr>
                <w:spacing w:val="-3"/>
                <w:sz w:val="24"/>
                <w:szCs w:val="24"/>
              </w:rPr>
              <w:t xml:space="preserve"> </w:t>
            </w:r>
            <w:proofErr w:type="spellStart"/>
            <w:r w:rsidRPr="00D34DC3">
              <w:rPr>
                <w:sz w:val="24"/>
                <w:szCs w:val="24"/>
              </w:rPr>
              <w:t>penggunaan</w:t>
            </w:r>
            <w:proofErr w:type="spellEnd"/>
            <w:r w:rsidRPr="00D34DC3">
              <w:rPr>
                <w:spacing w:val="-10"/>
                <w:sz w:val="24"/>
                <w:szCs w:val="24"/>
              </w:rPr>
              <w:t xml:space="preserve"> </w:t>
            </w:r>
            <w:r w:rsidRPr="00D34DC3">
              <w:rPr>
                <w:sz w:val="24"/>
                <w:szCs w:val="24"/>
              </w:rPr>
              <w:t>air</w:t>
            </w:r>
            <w:r w:rsidRPr="00D34DC3">
              <w:rPr>
                <w:spacing w:val="-5"/>
                <w:sz w:val="24"/>
                <w:szCs w:val="24"/>
              </w:rPr>
              <w:t xml:space="preserve"> </w:t>
            </w:r>
            <w:proofErr w:type="spellStart"/>
            <w:r w:rsidRPr="00D34DC3">
              <w:rPr>
                <w:sz w:val="24"/>
                <w:szCs w:val="24"/>
              </w:rPr>
              <w:t>bersih</w:t>
            </w:r>
            <w:proofErr w:type="spellEnd"/>
            <w:r w:rsidRPr="00D34DC3">
              <w:rPr>
                <w:spacing w:val="-10"/>
                <w:sz w:val="24"/>
                <w:szCs w:val="24"/>
              </w:rPr>
              <w:t xml:space="preserve"> </w:t>
            </w:r>
            <w:proofErr w:type="spellStart"/>
            <w:r w:rsidRPr="00D34DC3">
              <w:rPr>
                <w:sz w:val="24"/>
                <w:szCs w:val="24"/>
              </w:rPr>
              <w:t>dapat</w:t>
            </w:r>
            <w:proofErr w:type="spellEnd"/>
            <w:r w:rsidRPr="00D34DC3">
              <w:rPr>
                <w:spacing w:val="-57"/>
                <w:sz w:val="24"/>
                <w:szCs w:val="24"/>
              </w:rPr>
              <w:t xml:space="preserve"> </w:t>
            </w:r>
            <w:proofErr w:type="spellStart"/>
            <w:r w:rsidRPr="00D34DC3">
              <w:rPr>
                <w:sz w:val="24"/>
                <w:szCs w:val="24"/>
              </w:rPr>
              <w:t>Diakses</w:t>
            </w:r>
            <w:proofErr w:type="spellEnd"/>
            <w:r w:rsidRPr="00D34DC3">
              <w:rPr>
                <w:spacing w:val="3"/>
                <w:sz w:val="24"/>
                <w:szCs w:val="24"/>
              </w:rPr>
              <w:t xml:space="preserve"> </w:t>
            </w:r>
            <w:proofErr w:type="spellStart"/>
            <w:r w:rsidRPr="00D34DC3">
              <w:rPr>
                <w:sz w:val="24"/>
                <w:szCs w:val="24"/>
              </w:rPr>
              <w:t>lewat</w:t>
            </w:r>
            <w:proofErr w:type="spellEnd"/>
            <w:r w:rsidRPr="00D34DC3">
              <w:rPr>
                <w:spacing w:val="5"/>
                <w:sz w:val="24"/>
                <w:szCs w:val="24"/>
              </w:rPr>
              <w:t xml:space="preserve"> </w:t>
            </w:r>
            <w:proofErr w:type="spellStart"/>
            <w:r w:rsidRPr="00D34DC3">
              <w:rPr>
                <w:sz w:val="24"/>
                <w:szCs w:val="24"/>
              </w:rPr>
              <w:t>youtube</w:t>
            </w:r>
            <w:proofErr w:type="spellEnd"/>
          </w:p>
        </w:tc>
      </w:tr>
      <w:tr w:rsidR="00D34DC3" w:rsidRPr="00D34DC3" w14:paraId="60788851" w14:textId="77777777" w:rsidTr="00E35862">
        <w:trPr>
          <w:trHeight w:val="1694"/>
          <w:jc w:val="center"/>
        </w:trPr>
        <w:tc>
          <w:tcPr>
            <w:tcW w:w="2693" w:type="dxa"/>
          </w:tcPr>
          <w:p w14:paraId="038F2175" w14:textId="77777777" w:rsidR="00D34DC3" w:rsidRPr="00D34DC3" w:rsidRDefault="00D34DC3" w:rsidP="00D34DC3">
            <w:pPr>
              <w:pStyle w:val="TableParagraph"/>
              <w:ind w:left="142"/>
              <w:rPr>
                <w:sz w:val="24"/>
                <w:szCs w:val="24"/>
              </w:rPr>
            </w:pPr>
            <w:r w:rsidRPr="00D34DC3">
              <w:rPr>
                <w:sz w:val="24"/>
                <w:szCs w:val="24"/>
              </w:rPr>
              <w:lastRenderedPageBreak/>
              <w:t>-</w:t>
            </w:r>
            <w:proofErr w:type="spellStart"/>
            <w:r w:rsidRPr="00D34DC3">
              <w:rPr>
                <w:sz w:val="24"/>
                <w:szCs w:val="24"/>
              </w:rPr>
              <w:t>Pemanfaatan</w:t>
            </w:r>
            <w:proofErr w:type="spellEnd"/>
            <w:r w:rsidRPr="00D34DC3">
              <w:rPr>
                <w:spacing w:val="-6"/>
                <w:sz w:val="24"/>
                <w:szCs w:val="24"/>
              </w:rPr>
              <w:t xml:space="preserve"> </w:t>
            </w:r>
            <w:r w:rsidRPr="00D34DC3">
              <w:rPr>
                <w:sz w:val="24"/>
                <w:szCs w:val="24"/>
              </w:rPr>
              <w:t xml:space="preserve">Solar Panel </w:t>
            </w:r>
            <w:proofErr w:type="spellStart"/>
            <w:r w:rsidRPr="00D34DC3">
              <w:rPr>
                <w:sz w:val="24"/>
                <w:szCs w:val="24"/>
              </w:rPr>
              <w:t>Pengganti</w:t>
            </w:r>
            <w:proofErr w:type="spellEnd"/>
            <w:r w:rsidRPr="00D34DC3">
              <w:rPr>
                <w:spacing w:val="-12"/>
                <w:sz w:val="24"/>
                <w:szCs w:val="24"/>
              </w:rPr>
              <w:t xml:space="preserve"> </w:t>
            </w:r>
            <w:proofErr w:type="spellStart"/>
            <w:r w:rsidRPr="00D34DC3">
              <w:rPr>
                <w:sz w:val="24"/>
                <w:szCs w:val="24"/>
              </w:rPr>
              <w:t>tenaga</w:t>
            </w:r>
            <w:proofErr w:type="spellEnd"/>
            <w:r w:rsidRPr="00D34DC3">
              <w:rPr>
                <w:spacing w:val="1"/>
                <w:sz w:val="24"/>
                <w:szCs w:val="24"/>
              </w:rPr>
              <w:t xml:space="preserve"> </w:t>
            </w:r>
            <w:proofErr w:type="spellStart"/>
            <w:r w:rsidRPr="00D34DC3">
              <w:rPr>
                <w:sz w:val="24"/>
                <w:szCs w:val="24"/>
              </w:rPr>
              <w:t>listrik</w:t>
            </w:r>
            <w:proofErr w:type="spellEnd"/>
            <w:r w:rsidRPr="00D34DC3">
              <w:rPr>
                <w:sz w:val="24"/>
                <w:szCs w:val="24"/>
              </w:rPr>
              <w:t xml:space="preserve"> </w:t>
            </w:r>
            <w:proofErr w:type="spellStart"/>
            <w:r w:rsidRPr="00D34DC3">
              <w:rPr>
                <w:sz w:val="24"/>
                <w:szCs w:val="24"/>
              </w:rPr>
              <w:t>menjadi</w:t>
            </w:r>
            <w:proofErr w:type="spellEnd"/>
            <w:r w:rsidRPr="00D34DC3">
              <w:rPr>
                <w:sz w:val="24"/>
                <w:szCs w:val="24"/>
              </w:rPr>
              <w:t> </w:t>
            </w:r>
            <w:proofErr w:type="spellStart"/>
            <w:r w:rsidRPr="00D34DC3">
              <w:rPr>
                <w:sz w:val="24"/>
                <w:szCs w:val="24"/>
              </w:rPr>
              <w:t>energi</w:t>
            </w:r>
            <w:proofErr w:type="spellEnd"/>
            <w:r w:rsidRPr="00D34DC3">
              <w:rPr>
                <w:sz w:val="24"/>
                <w:szCs w:val="24"/>
              </w:rPr>
              <w:t xml:space="preserve"> </w:t>
            </w:r>
            <w:proofErr w:type="spellStart"/>
            <w:r w:rsidRPr="00D34DC3">
              <w:rPr>
                <w:sz w:val="24"/>
                <w:szCs w:val="24"/>
              </w:rPr>
              <w:t>terbarukan</w:t>
            </w:r>
            <w:proofErr w:type="spellEnd"/>
            <w:r w:rsidRPr="00D34DC3">
              <w:rPr>
                <w:sz w:val="24"/>
                <w:szCs w:val="24"/>
              </w:rPr>
              <w:t xml:space="preserve"> </w:t>
            </w:r>
          </w:p>
        </w:tc>
        <w:tc>
          <w:tcPr>
            <w:tcW w:w="2694" w:type="dxa"/>
          </w:tcPr>
          <w:p w14:paraId="2503492B" w14:textId="77777777" w:rsidR="00D34DC3" w:rsidRPr="00D34DC3" w:rsidRDefault="00D34DC3" w:rsidP="00D34DC3">
            <w:pPr>
              <w:pStyle w:val="TableParagraph"/>
              <w:ind w:left="105" w:right="95"/>
              <w:jc w:val="both"/>
              <w:rPr>
                <w:sz w:val="24"/>
                <w:szCs w:val="24"/>
              </w:rPr>
            </w:pPr>
            <w:r w:rsidRPr="00D34DC3">
              <w:rPr>
                <w:sz w:val="24"/>
                <w:szCs w:val="24"/>
              </w:rPr>
              <w:t xml:space="preserve">-Air </w:t>
            </w:r>
            <w:proofErr w:type="spellStart"/>
            <w:r w:rsidRPr="00D34DC3">
              <w:rPr>
                <w:sz w:val="24"/>
                <w:szCs w:val="24"/>
              </w:rPr>
              <w:t>bersih</w:t>
            </w:r>
            <w:proofErr w:type="spellEnd"/>
            <w:r w:rsidRPr="00D34DC3">
              <w:rPr>
                <w:spacing w:val="4"/>
                <w:sz w:val="24"/>
                <w:szCs w:val="24"/>
              </w:rPr>
              <w:t xml:space="preserve"> </w:t>
            </w:r>
            <w:proofErr w:type="spellStart"/>
            <w:r w:rsidRPr="00D34DC3">
              <w:rPr>
                <w:sz w:val="24"/>
                <w:szCs w:val="24"/>
              </w:rPr>
              <w:t>murah</w:t>
            </w:r>
            <w:proofErr w:type="spellEnd"/>
            <w:r w:rsidRPr="00D34DC3">
              <w:rPr>
                <w:spacing w:val="-5"/>
                <w:sz w:val="24"/>
                <w:szCs w:val="24"/>
              </w:rPr>
              <w:t xml:space="preserve"> </w:t>
            </w:r>
            <w:proofErr w:type="spellStart"/>
            <w:r w:rsidRPr="00D34DC3">
              <w:rPr>
                <w:sz w:val="24"/>
                <w:szCs w:val="24"/>
              </w:rPr>
              <w:t>bagi</w:t>
            </w:r>
            <w:proofErr w:type="spellEnd"/>
            <w:r w:rsidRPr="00D34DC3">
              <w:rPr>
                <w:sz w:val="24"/>
                <w:szCs w:val="24"/>
              </w:rPr>
              <w:t xml:space="preserve"> Masyarakat</w:t>
            </w:r>
            <w:r w:rsidRPr="00D34DC3">
              <w:rPr>
                <w:spacing w:val="5"/>
                <w:sz w:val="24"/>
                <w:szCs w:val="24"/>
              </w:rPr>
              <w:t xml:space="preserve"> </w:t>
            </w:r>
            <w:proofErr w:type="spellStart"/>
            <w:r w:rsidRPr="00D34DC3">
              <w:rPr>
                <w:sz w:val="24"/>
                <w:szCs w:val="24"/>
              </w:rPr>
              <w:t>dusun</w:t>
            </w:r>
            <w:proofErr w:type="spellEnd"/>
            <w:r w:rsidRPr="00D34DC3">
              <w:rPr>
                <w:spacing w:val="1"/>
                <w:sz w:val="24"/>
                <w:szCs w:val="24"/>
              </w:rPr>
              <w:t xml:space="preserve"> </w:t>
            </w:r>
            <w:proofErr w:type="spellStart"/>
            <w:r w:rsidRPr="00D34DC3">
              <w:rPr>
                <w:sz w:val="24"/>
                <w:szCs w:val="24"/>
              </w:rPr>
              <w:t>batulappa</w:t>
            </w:r>
            <w:proofErr w:type="spellEnd"/>
            <w:r w:rsidRPr="00D34DC3">
              <w:rPr>
                <w:spacing w:val="-11"/>
                <w:sz w:val="24"/>
                <w:szCs w:val="24"/>
              </w:rPr>
              <w:t xml:space="preserve"> </w:t>
            </w:r>
            <w:r w:rsidRPr="00D34DC3">
              <w:rPr>
                <w:sz w:val="24"/>
                <w:szCs w:val="24"/>
              </w:rPr>
              <w:t>dan</w:t>
            </w:r>
            <w:r w:rsidRPr="00D34DC3">
              <w:rPr>
                <w:spacing w:val="-13"/>
                <w:sz w:val="24"/>
                <w:szCs w:val="24"/>
              </w:rPr>
              <w:t xml:space="preserve"> </w:t>
            </w:r>
            <w:proofErr w:type="spellStart"/>
            <w:r w:rsidRPr="00D34DC3">
              <w:rPr>
                <w:sz w:val="24"/>
                <w:szCs w:val="24"/>
              </w:rPr>
              <w:t>sekitanya</w:t>
            </w:r>
            <w:proofErr w:type="spellEnd"/>
          </w:p>
        </w:tc>
        <w:tc>
          <w:tcPr>
            <w:tcW w:w="2716" w:type="dxa"/>
          </w:tcPr>
          <w:p w14:paraId="0A1AAAED" w14:textId="77777777" w:rsidR="00D34DC3" w:rsidRPr="00D34DC3" w:rsidRDefault="00D34DC3" w:rsidP="00D34DC3">
            <w:pPr>
              <w:pStyle w:val="BodyText"/>
              <w:spacing w:after="0"/>
              <w:ind w:left="141" w:right="234"/>
              <w:jc w:val="both"/>
            </w:pPr>
            <w:r w:rsidRPr="00D34DC3">
              <w:t>-Mitra</w:t>
            </w:r>
            <w:r w:rsidRPr="00D34DC3">
              <w:rPr>
                <w:spacing w:val="-2"/>
              </w:rPr>
              <w:t xml:space="preserve"> </w:t>
            </w:r>
            <w:r w:rsidRPr="00D34DC3">
              <w:t>mampu</w:t>
            </w:r>
            <w:r w:rsidRPr="00D34DC3">
              <w:rPr>
                <w:spacing w:val="-1"/>
              </w:rPr>
              <w:t xml:space="preserve"> </w:t>
            </w:r>
            <w:r w:rsidRPr="00D34DC3">
              <w:t>menekan</w:t>
            </w:r>
            <w:r w:rsidRPr="00D34DC3">
              <w:rPr>
                <w:spacing w:val="-5"/>
              </w:rPr>
              <w:t xml:space="preserve"> </w:t>
            </w:r>
            <w:r w:rsidRPr="00D34DC3">
              <w:t>biaya Pendaftaran</w:t>
            </w:r>
            <w:r w:rsidRPr="00D34DC3">
              <w:rPr>
                <w:spacing w:val="-9"/>
              </w:rPr>
              <w:t xml:space="preserve"> </w:t>
            </w:r>
            <w:r w:rsidRPr="00D34DC3">
              <w:t>Pelanggan</w:t>
            </w:r>
            <w:r w:rsidRPr="00D34DC3">
              <w:rPr>
                <w:spacing w:val="-9"/>
              </w:rPr>
              <w:t xml:space="preserve"> </w:t>
            </w:r>
            <w:r w:rsidRPr="00D34DC3">
              <w:t>air</w:t>
            </w:r>
            <w:r w:rsidRPr="00D34DC3">
              <w:rPr>
                <w:spacing w:val="-3"/>
              </w:rPr>
              <w:t xml:space="preserve"> </w:t>
            </w:r>
            <w:r w:rsidRPr="00D34DC3">
              <w:t>bersih,</w:t>
            </w:r>
            <w:r w:rsidRPr="00D34DC3">
              <w:rPr>
                <w:spacing w:val="-57"/>
              </w:rPr>
              <w:t xml:space="preserve"> </w:t>
            </w:r>
            <w:r w:rsidRPr="00D34DC3">
              <w:t>hingga penurunan</w:t>
            </w:r>
            <w:r w:rsidRPr="00D34DC3">
              <w:rPr>
                <w:spacing w:val="-3"/>
              </w:rPr>
              <w:t xml:space="preserve"> </w:t>
            </w:r>
            <w:r w:rsidRPr="00D34DC3">
              <w:t>harga</w:t>
            </w:r>
          </w:p>
          <w:p w14:paraId="3C1BF155" w14:textId="77777777" w:rsidR="00D34DC3" w:rsidRPr="00D34DC3" w:rsidRDefault="00D34DC3" w:rsidP="00D34DC3">
            <w:pPr>
              <w:pStyle w:val="TableParagraph"/>
              <w:ind w:left="104" w:right="97"/>
              <w:jc w:val="both"/>
              <w:rPr>
                <w:sz w:val="24"/>
                <w:szCs w:val="24"/>
              </w:rPr>
            </w:pPr>
            <w:r w:rsidRPr="00D34DC3">
              <w:rPr>
                <w:sz w:val="24"/>
                <w:szCs w:val="24"/>
              </w:rPr>
              <w:t xml:space="preserve"> </w:t>
            </w:r>
            <w:proofErr w:type="spellStart"/>
            <w:r w:rsidRPr="00D34DC3">
              <w:rPr>
                <w:sz w:val="24"/>
                <w:szCs w:val="24"/>
              </w:rPr>
              <w:t>Perkubiknya</w:t>
            </w:r>
            <w:proofErr w:type="spellEnd"/>
            <w:r w:rsidRPr="00D34DC3">
              <w:rPr>
                <w:sz w:val="24"/>
                <w:szCs w:val="24"/>
              </w:rPr>
              <w:t xml:space="preserve"> </w:t>
            </w:r>
            <w:proofErr w:type="spellStart"/>
            <w:r w:rsidRPr="00D34DC3">
              <w:rPr>
                <w:sz w:val="24"/>
                <w:szCs w:val="24"/>
              </w:rPr>
              <w:t>dari</w:t>
            </w:r>
            <w:proofErr w:type="spellEnd"/>
            <w:r w:rsidRPr="00D34DC3">
              <w:rPr>
                <w:sz w:val="24"/>
                <w:szCs w:val="24"/>
              </w:rPr>
              <w:t xml:space="preserve"> Rp. 3000,</w:t>
            </w:r>
          </w:p>
          <w:p w14:paraId="17061C4E" w14:textId="77777777" w:rsidR="00D34DC3" w:rsidRPr="00D34DC3" w:rsidRDefault="00D34DC3" w:rsidP="00D34DC3">
            <w:pPr>
              <w:pStyle w:val="TableParagraph"/>
              <w:ind w:left="104" w:right="97"/>
              <w:jc w:val="both"/>
              <w:rPr>
                <w:sz w:val="24"/>
                <w:szCs w:val="24"/>
              </w:rPr>
            </w:pPr>
            <w:r w:rsidRPr="00D34DC3">
              <w:rPr>
                <w:sz w:val="24"/>
                <w:szCs w:val="24"/>
              </w:rPr>
              <w:t xml:space="preserve"> </w:t>
            </w:r>
            <w:r w:rsidRPr="00D34DC3">
              <w:rPr>
                <w:spacing w:val="-57"/>
                <w:sz w:val="24"/>
                <w:szCs w:val="24"/>
              </w:rPr>
              <w:t xml:space="preserve">      </w:t>
            </w:r>
            <w:proofErr w:type="spellStart"/>
            <w:r w:rsidRPr="00D34DC3">
              <w:rPr>
                <w:sz w:val="24"/>
                <w:szCs w:val="24"/>
              </w:rPr>
              <w:t>menjadi</w:t>
            </w:r>
            <w:proofErr w:type="spellEnd"/>
            <w:r w:rsidRPr="00D34DC3">
              <w:rPr>
                <w:spacing w:val="-4"/>
                <w:sz w:val="24"/>
                <w:szCs w:val="24"/>
              </w:rPr>
              <w:t xml:space="preserve"> </w:t>
            </w:r>
            <w:r w:rsidRPr="00D34DC3">
              <w:rPr>
                <w:sz w:val="24"/>
                <w:szCs w:val="24"/>
              </w:rPr>
              <w:t>Rp.</w:t>
            </w:r>
            <w:r w:rsidRPr="00D34DC3">
              <w:rPr>
                <w:spacing w:val="4"/>
                <w:sz w:val="24"/>
                <w:szCs w:val="24"/>
              </w:rPr>
              <w:t xml:space="preserve"> </w:t>
            </w:r>
            <w:proofErr w:type="gramStart"/>
            <w:r w:rsidRPr="00D34DC3">
              <w:rPr>
                <w:sz w:val="24"/>
                <w:szCs w:val="24"/>
              </w:rPr>
              <w:t>2500,-</w:t>
            </w:r>
            <w:proofErr w:type="gramEnd"/>
          </w:p>
        </w:tc>
      </w:tr>
      <w:tr w:rsidR="00D34DC3" w:rsidRPr="00D34DC3" w14:paraId="6575E174" w14:textId="77777777" w:rsidTr="00E35862">
        <w:trPr>
          <w:trHeight w:val="2760"/>
          <w:jc w:val="center"/>
        </w:trPr>
        <w:tc>
          <w:tcPr>
            <w:tcW w:w="2693" w:type="dxa"/>
          </w:tcPr>
          <w:p w14:paraId="0B127D2C" w14:textId="77777777" w:rsidR="00D34DC3" w:rsidRPr="00D34DC3" w:rsidRDefault="00D34DC3" w:rsidP="00D34DC3">
            <w:pPr>
              <w:pStyle w:val="TableParagraph"/>
              <w:tabs>
                <w:tab w:val="left" w:pos="293"/>
              </w:tabs>
              <w:ind w:left="100" w:right="615"/>
              <w:rPr>
                <w:sz w:val="24"/>
                <w:szCs w:val="24"/>
              </w:rPr>
            </w:pPr>
            <w:r w:rsidRPr="00D34DC3">
              <w:rPr>
                <w:sz w:val="24"/>
                <w:szCs w:val="24"/>
              </w:rPr>
              <w:t>-</w:t>
            </w:r>
            <w:proofErr w:type="spellStart"/>
            <w:r w:rsidRPr="00D34DC3">
              <w:rPr>
                <w:sz w:val="24"/>
                <w:szCs w:val="24"/>
              </w:rPr>
              <w:t>Manajemen</w:t>
            </w:r>
            <w:proofErr w:type="spellEnd"/>
            <w:r w:rsidRPr="00D34DC3">
              <w:rPr>
                <w:sz w:val="24"/>
                <w:szCs w:val="24"/>
              </w:rPr>
              <w:t xml:space="preserve"> Usaha.</w:t>
            </w:r>
          </w:p>
        </w:tc>
        <w:tc>
          <w:tcPr>
            <w:tcW w:w="2694" w:type="dxa"/>
          </w:tcPr>
          <w:p w14:paraId="5F58AA1E" w14:textId="77777777" w:rsidR="00D34DC3" w:rsidRPr="00D34DC3" w:rsidRDefault="00D34DC3" w:rsidP="00D34DC3">
            <w:pPr>
              <w:pStyle w:val="BodyText"/>
              <w:tabs>
                <w:tab w:val="left" w:pos="3740"/>
                <w:tab w:val="left" w:pos="6679"/>
              </w:tabs>
              <w:spacing w:after="0"/>
              <w:jc w:val="both"/>
            </w:pPr>
            <w:r w:rsidRPr="00D34DC3">
              <w:t xml:space="preserve"> -Memberikan harga</w:t>
            </w:r>
            <w:r w:rsidRPr="00D34DC3">
              <w:rPr>
                <w:spacing w:val="2"/>
              </w:rPr>
              <w:t xml:space="preserve"> </w:t>
            </w:r>
            <w:r w:rsidRPr="00D34DC3">
              <w:t>yang</w:t>
            </w:r>
            <w:r w:rsidRPr="00D34DC3">
              <w:tab/>
              <w:t>2.</w:t>
            </w:r>
            <w:r w:rsidRPr="00D34DC3">
              <w:rPr>
                <w:spacing w:val="54"/>
              </w:rPr>
              <w:t xml:space="preserve"> </w:t>
            </w:r>
            <w:r w:rsidRPr="00D34DC3">
              <w:t>Biaya</w:t>
            </w:r>
            <w:r w:rsidRPr="00D34DC3">
              <w:rPr>
                <w:spacing w:val="-1"/>
              </w:rPr>
              <w:t xml:space="preserve"> </w:t>
            </w:r>
            <w:r w:rsidRPr="00D34DC3">
              <w:t>produksi</w:t>
            </w:r>
            <w:r w:rsidRPr="00D34DC3">
              <w:rPr>
                <w:spacing w:val="-9"/>
              </w:rPr>
              <w:t xml:space="preserve"> </w:t>
            </w:r>
            <w:r w:rsidRPr="00D34DC3">
              <w:t>dapat</w:t>
            </w:r>
            <w:r w:rsidRPr="00D34DC3">
              <w:rPr>
                <w:spacing w:val="5"/>
              </w:rPr>
              <w:t xml:space="preserve"> </w:t>
            </w:r>
            <w:r w:rsidRPr="00D34DC3">
              <w:t>dikurangi</w:t>
            </w:r>
          </w:p>
          <w:p w14:paraId="67833662" w14:textId="77777777" w:rsidR="00D34DC3" w:rsidRPr="00D34DC3" w:rsidRDefault="00D34DC3" w:rsidP="00D34DC3">
            <w:pPr>
              <w:pStyle w:val="TableParagraph"/>
              <w:ind w:right="106"/>
              <w:jc w:val="both"/>
              <w:rPr>
                <w:sz w:val="24"/>
                <w:szCs w:val="24"/>
              </w:rPr>
            </w:pPr>
            <w:r w:rsidRPr="00D34DC3">
              <w:rPr>
                <w:sz w:val="24"/>
                <w:szCs w:val="24"/>
              </w:rPr>
              <w:t xml:space="preserve">  </w:t>
            </w:r>
            <w:proofErr w:type="spellStart"/>
            <w:r w:rsidRPr="00D34DC3">
              <w:rPr>
                <w:sz w:val="24"/>
                <w:szCs w:val="24"/>
              </w:rPr>
              <w:t>Murah</w:t>
            </w:r>
            <w:proofErr w:type="spellEnd"/>
            <w:r w:rsidRPr="00D34DC3">
              <w:rPr>
                <w:spacing w:val="-1"/>
                <w:sz w:val="24"/>
                <w:szCs w:val="24"/>
              </w:rPr>
              <w:t xml:space="preserve"> </w:t>
            </w:r>
            <w:proofErr w:type="spellStart"/>
            <w:r w:rsidRPr="00D34DC3">
              <w:rPr>
                <w:sz w:val="24"/>
                <w:szCs w:val="24"/>
              </w:rPr>
              <w:t>bagi</w:t>
            </w:r>
            <w:proofErr w:type="spellEnd"/>
            <w:r w:rsidRPr="00D34DC3">
              <w:rPr>
                <w:spacing w:val="-6"/>
                <w:sz w:val="24"/>
                <w:szCs w:val="24"/>
              </w:rPr>
              <w:t xml:space="preserve"> </w:t>
            </w:r>
            <w:proofErr w:type="spellStart"/>
            <w:r w:rsidRPr="00D34DC3">
              <w:rPr>
                <w:sz w:val="24"/>
                <w:szCs w:val="24"/>
              </w:rPr>
              <w:t>masyarakat</w:t>
            </w:r>
            <w:proofErr w:type="spellEnd"/>
          </w:p>
          <w:p w14:paraId="2FCA469D" w14:textId="77777777" w:rsidR="00D34DC3" w:rsidRPr="00D34DC3" w:rsidRDefault="00D34DC3" w:rsidP="00D34DC3">
            <w:pPr>
              <w:pStyle w:val="TableParagraph"/>
              <w:ind w:right="106"/>
              <w:jc w:val="both"/>
              <w:rPr>
                <w:sz w:val="24"/>
                <w:szCs w:val="24"/>
              </w:rPr>
            </w:pPr>
          </w:p>
          <w:p w14:paraId="7E03B5EB" w14:textId="77777777" w:rsidR="00D34DC3" w:rsidRPr="00D34DC3" w:rsidRDefault="00D34DC3" w:rsidP="00D34DC3">
            <w:pPr>
              <w:pStyle w:val="TableParagraph"/>
              <w:ind w:right="106"/>
              <w:jc w:val="both"/>
              <w:rPr>
                <w:sz w:val="24"/>
                <w:szCs w:val="24"/>
              </w:rPr>
            </w:pPr>
          </w:p>
          <w:p w14:paraId="6F67041C" w14:textId="77777777" w:rsidR="00D34DC3" w:rsidRPr="00D34DC3" w:rsidRDefault="00D34DC3" w:rsidP="00D34DC3">
            <w:pPr>
              <w:pStyle w:val="TableParagraph"/>
              <w:ind w:right="106"/>
              <w:jc w:val="both"/>
              <w:rPr>
                <w:sz w:val="24"/>
                <w:szCs w:val="24"/>
              </w:rPr>
            </w:pPr>
          </w:p>
          <w:p w14:paraId="5E159D3B" w14:textId="77777777" w:rsidR="00D34DC3" w:rsidRPr="00D34DC3" w:rsidRDefault="00D34DC3" w:rsidP="00D34DC3">
            <w:pPr>
              <w:pStyle w:val="TableParagraph"/>
              <w:ind w:right="106"/>
              <w:jc w:val="both"/>
              <w:rPr>
                <w:sz w:val="24"/>
                <w:szCs w:val="24"/>
              </w:rPr>
            </w:pPr>
          </w:p>
          <w:p w14:paraId="7E3DD265" w14:textId="77777777" w:rsidR="00D34DC3" w:rsidRPr="00D34DC3" w:rsidRDefault="00D34DC3" w:rsidP="00D34DC3">
            <w:pPr>
              <w:pStyle w:val="TableParagraph"/>
              <w:ind w:right="106"/>
              <w:jc w:val="both"/>
              <w:rPr>
                <w:sz w:val="24"/>
                <w:szCs w:val="24"/>
              </w:rPr>
            </w:pPr>
          </w:p>
          <w:p w14:paraId="24BD7776" w14:textId="77777777" w:rsidR="00D34DC3" w:rsidRPr="00D34DC3" w:rsidRDefault="00D34DC3" w:rsidP="00D34DC3">
            <w:pPr>
              <w:pStyle w:val="TableParagraph"/>
              <w:ind w:right="106"/>
              <w:jc w:val="both"/>
              <w:rPr>
                <w:sz w:val="24"/>
                <w:szCs w:val="24"/>
              </w:rPr>
            </w:pPr>
            <w:r w:rsidRPr="00D34DC3">
              <w:rPr>
                <w:sz w:val="24"/>
                <w:szCs w:val="24"/>
              </w:rPr>
              <w:t xml:space="preserve">  -</w:t>
            </w:r>
            <w:proofErr w:type="spellStart"/>
            <w:proofErr w:type="gramStart"/>
            <w:r w:rsidRPr="00D34DC3">
              <w:rPr>
                <w:sz w:val="24"/>
                <w:szCs w:val="24"/>
              </w:rPr>
              <w:t>Kesadaran</w:t>
            </w:r>
            <w:proofErr w:type="spellEnd"/>
            <w:r w:rsidRPr="00D34DC3">
              <w:rPr>
                <w:spacing w:val="-5"/>
                <w:sz w:val="24"/>
                <w:szCs w:val="24"/>
              </w:rPr>
              <w:t xml:space="preserve">  </w:t>
            </w:r>
            <w:proofErr w:type="spellStart"/>
            <w:r w:rsidRPr="00D34DC3">
              <w:rPr>
                <w:sz w:val="24"/>
                <w:szCs w:val="24"/>
              </w:rPr>
              <w:t>masyarakat</w:t>
            </w:r>
            <w:proofErr w:type="spellEnd"/>
            <w:proofErr w:type="gramEnd"/>
          </w:p>
          <w:p w14:paraId="139CACA2" w14:textId="77777777" w:rsidR="00D34DC3" w:rsidRPr="00D34DC3" w:rsidRDefault="00D34DC3" w:rsidP="00D34DC3">
            <w:pPr>
              <w:pStyle w:val="TableParagraph"/>
              <w:ind w:left="225" w:right="106" w:hanging="225"/>
              <w:jc w:val="both"/>
              <w:rPr>
                <w:sz w:val="24"/>
                <w:szCs w:val="24"/>
              </w:rPr>
            </w:pPr>
            <w:r w:rsidRPr="00D34DC3">
              <w:rPr>
                <w:sz w:val="24"/>
                <w:szCs w:val="24"/>
              </w:rPr>
              <w:t xml:space="preserve">   </w:t>
            </w:r>
            <w:proofErr w:type="spellStart"/>
            <w:r w:rsidRPr="00D34DC3">
              <w:rPr>
                <w:sz w:val="24"/>
                <w:szCs w:val="24"/>
              </w:rPr>
              <w:t>akan</w:t>
            </w:r>
            <w:proofErr w:type="spellEnd"/>
            <w:r w:rsidRPr="00D34DC3">
              <w:rPr>
                <w:sz w:val="24"/>
                <w:szCs w:val="24"/>
              </w:rPr>
              <w:t xml:space="preserve"> </w:t>
            </w:r>
            <w:proofErr w:type="spellStart"/>
            <w:r w:rsidRPr="00D34DC3">
              <w:rPr>
                <w:sz w:val="24"/>
                <w:szCs w:val="24"/>
              </w:rPr>
              <w:t>Pentingnya</w:t>
            </w:r>
            <w:proofErr w:type="spellEnd"/>
            <w:r w:rsidRPr="00D34DC3">
              <w:rPr>
                <w:spacing w:val="-3"/>
                <w:sz w:val="24"/>
                <w:szCs w:val="24"/>
              </w:rPr>
              <w:t xml:space="preserve"> </w:t>
            </w:r>
            <w:r w:rsidRPr="00D34DC3">
              <w:rPr>
                <w:sz w:val="24"/>
                <w:szCs w:val="24"/>
              </w:rPr>
              <w:t>air</w:t>
            </w:r>
            <w:r w:rsidRPr="00D34DC3">
              <w:rPr>
                <w:spacing w:val="6"/>
                <w:sz w:val="24"/>
                <w:szCs w:val="24"/>
              </w:rPr>
              <w:t xml:space="preserve">   </w:t>
            </w:r>
            <w:proofErr w:type="spellStart"/>
            <w:r w:rsidRPr="00D34DC3">
              <w:rPr>
                <w:sz w:val="24"/>
                <w:szCs w:val="24"/>
              </w:rPr>
              <w:t>bersih</w:t>
            </w:r>
            <w:proofErr w:type="spellEnd"/>
            <w:r w:rsidRPr="00D34DC3">
              <w:rPr>
                <w:sz w:val="24"/>
                <w:szCs w:val="24"/>
              </w:rPr>
              <w:t xml:space="preserve"> </w:t>
            </w:r>
            <w:proofErr w:type="spellStart"/>
            <w:r w:rsidRPr="00D34DC3">
              <w:rPr>
                <w:sz w:val="24"/>
                <w:szCs w:val="24"/>
              </w:rPr>
              <w:t>bagi</w:t>
            </w:r>
            <w:proofErr w:type="spellEnd"/>
            <w:r w:rsidRPr="00D34DC3">
              <w:rPr>
                <w:sz w:val="24"/>
                <w:szCs w:val="24"/>
              </w:rPr>
              <w:t xml:space="preserve"> </w:t>
            </w:r>
            <w:proofErr w:type="spellStart"/>
            <w:r w:rsidRPr="00D34DC3">
              <w:rPr>
                <w:sz w:val="24"/>
                <w:szCs w:val="24"/>
              </w:rPr>
              <w:t>kehidupan</w:t>
            </w:r>
            <w:proofErr w:type="spellEnd"/>
          </w:p>
        </w:tc>
        <w:tc>
          <w:tcPr>
            <w:tcW w:w="2716" w:type="dxa"/>
          </w:tcPr>
          <w:p w14:paraId="7C977041" w14:textId="77777777" w:rsidR="00D34DC3" w:rsidRPr="00D34DC3" w:rsidRDefault="00D34DC3" w:rsidP="00D34DC3">
            <w:pPr>
              <w:pStyle w:val="TableParagraph"/>
              <w:tabs>
                <w:tab w:val="left" w:pos="1409"/>
                <w:tab w:val="left" w:pos="1534"/>
                <w:tab w:val="left" w:pos="1774"/>
              </w:tabs>
              <w:ind w:left="104" w:right="100"/>
              <w:rPr>
                <w:sz w:val="24"/>
                <w:szCs w:val="24"/>
              </w:rPr>
            </w:pPr>
            <w:r w:rsidRPr="00D34DC3">
              <w:rPr>
                <w:sz w:val="24"/>
                <w:szCs w:val="24"/>
              </w:rPr>
              <w:t>-</w:t>
            </w:r>
            <w:proofErr w:type="spellStart"/>
            <w:r w:rsidRPr="00D34DC3">
              <w:rPr>
                <w:sz w:val="24"/>
                <w:szCs w:val="24"/>
              </w:rPr>
              <w:t>Biaya</w:t>
            </w:r>
            <w:proofErr w:type="spellEnd"/>
            <w:r w:rsidRPr="00D34DC3">
              <w:rPr>
                <w:sz w:val="24"/>
                <w:szCs w:val="24"/>
              </w:rPr>
              <w:t xml:space="preserve"> </w:t>
            </w:r>
            <w:proofErr w:type="spellStart"/>
            <w:r w:rsidRPr="00D34DC3">
              <w:rPr>
                <w:sz w:val="24"/>
                <w:szCs w:val="24"/>
              </w:rPr>
              <w:t>produksi</w:t>
            </w:r>
            <w:proofErr w:type="spellEnd"/>
            <w:r w:rsidRPr="00D34DC3">
              <w:rPr>
                <w:sz w:val="24"/>
                <w:szCs w:val="24"/>
              </w:rPr>
              <w:t xml:space="preserve"> </w:t>
            </w:r>
            <w:proofErr w:type="spellStart"/>
            <w:r w:rsidRPr="00D34DC3">
              <w:rPr>
                <w:sz w:val="24"/>
                <w:szCs w:val="24"/>
              </w:rPr>
              <w:t>dapat</w:t>
            </w:r>
            <w:proofErr w:type="spellEnd"/>
            <w:r w:rsidRPr="00D34DC3">
              <w:rPr>
                <w:sz w:val="24"/>
                <w:szCs w:val="24"/>
              </w:rPr>
              <w:t xml:space="preserve"> </w:t>
            </w:r>
            <w:proofErr w:type="spellStart"/>
            <w:r w:rsidRPr="00D34DC3">
              <w:rPr>
                <w:sz w:val="24"/>
                <w:szCs w:val="24"/>
              </w:rPr>
              <w:t>dikurangi</w:t>
            </w:r>
            <w:proofErr w:type="spellEnd"/>
            <w:r w:rsidRPr="00D34DC3">
              <w:rPr>
                <w:sz w:val="24"/>
                <w:szCs w:val="24"/>
              </w:rPr>
              <w:t xml:space="preserve">. </w:t>
            </w:r>
          </w:p>
          <w:p w14:paraId="58BA70A9" w14:textId="77777777" w:rsidR="00D34DC3" w:rsidRPr="00D34DC3" w:rsidRDefault="00D34DC3" w:rsidP="00D34DC3">
            <w:pPr>
              <w:pStyle w:val="TableParagraph"/>
              <w:tabs>
                <w:tab w:val="left" w:pos="1409"/>
                <w:tab w:val="left" w:pos="1534"/>
                <w:tab w:val="left" w:pos="1774"/>
              </w:tabs>
              <w:ind w:left="104" w:right="100"/>
              <w:rPr>
                <w:sz w:val="24"/>
                <w:szCs w:val="24"/>
              </w:rPr>
            </w:pPr>
          </w:p>
          <w:p w14:paraId="0380F7C3" w14:textId="77777777" w:rsidR="00D34DC3" w:rsidRPr="00D34DC3" w:rsidRDefault="00D34DC3" w:rsidP="00D34DC3">
            <w:pPr>
              <w:pStyle w:val="TableParagraph"/>
              <w:ind w:left="104" w:right="100"/>
              <w:rPr>
                <w:sz w:val="24"/>
                <w:szCs w:val="24"/>
              </w:rPr>
            </w:pPr>
            <w:r w:rsidRPr="00D34DC3">
              <w:rPr>
                <w:sz w:val="24"/>
                <w:szCs w:val="24"/>
              </w:rPr>
              <w:t xml:space="preserve">-Video </w:t>
            </w:r>
            <w:proofErr w:type="spellStart"/>
            <w:r w:rsidRPr="00D34DC3">
              <w:rPr>
                <w:sz w:val="24"/>
                <w:szCs w:val="24"/>
              </w:rPr>
              <w:t>penggunaan</w:t>
            </w:r>
            <w:proofErr w:type="spellEnd"/>
            <w:r w:rsidRPr="00D34DC3">
              <w:rPr>
                <w:sz w:val="24"/>
                <w:szCs w:val="24"/>
              </w:rPr>
              <w:t xml:space="preserve"> solar panel </w:t>
            </w:r>
            <w:proofErr w:type="spellStart"/>
            <w:r w:rsidRPr="00D34DC3">
              <w:rPr>
                <w:sz w:val="24"/>
                <w:szCs w:val="24"/>
              </w:rPr>
              <w:t>dapat</w:t>
            </w:r>
            <w:proofErr w:type="spellEnd"/>
            <w:r w:rsidRPr="00D34DC3">
              <w:rPr>
                <w:sz w:val="24"/>
                <w:szCs w:val="24"/>
              </w:rPr>
              <w:t xml:space="preserve"> </w:t>
            </w:r>
            <w:proofErr w:type="spellStart"/>
            <w:r w:rsidRPr="00D34DC3">
              <w:rPr>
                <w:sz w:val="24"/>
                <w:szCs w:val="24"/>
              </w:rPr>
              <w:t>diakses</w:t>
            </w:r>
            <w:proofErr w:type="spellEnd"/>
            <w:r w:rsidRPr="00D34DC3">
              <w:rPr>
                <w:sz w:val="24"/>
                <w:szCs w:val="24"/>
              </w:rPr>
              <w:t xml:space="preserve"> </w:t>
            </w:r>
            <w:proofErr w:type="spellStart"/>
            <w:r w:rsidRPr="00D34DC3">
              <w:rPr>
                <w:sz w:val="24"/>
                <w:szCs w:val="24"/>
              </w:rPr>
              <w:t>secara</w:t>
            </w:r>
            <w:proofErr w:type="spellEnd"/>
            <w:r w:rsidRPr="00D34DC3">
              <w:rPr>
                <w:sz w:val="24"/>
                <w:szCs w:val="24"/>
              </w:rPr>
              <w:t xml:space="preserve"> online/Daring.</w:t>
            </w:r>
          </w:p>
          <w:p w14:paraId="05ADAAB1" w14:textId="77777777" w:rsidR="00D34DC3" w:rsidRPr="00D34DC3" w:rsidRDefault="00D34DC3" w:rsidP="00D34DC3">
            <w:pPr>
              <w:pStyle w:val="TableParagraph"/>
              <w:ind w:left="104" w:right="100"/>
              <w:rPr>
                <w:sz w:val="24"/>
                <w:szCs w:val="24"/>
              </w:rPr>
            </w:pPr>
          </w:p>
          <w:p w14:paraId="7279FA46" w14:textId="77777777" w:rsidR="00D34DC3" w:rsidRPr="00D34DC3" w:rsidRDefault="00D34DC3" w:rsidP="00D34DC3">
            <w:pPr>
              <w:pStyle w:val="TableParagraph"/>
              <w:ind w:left="104" w:right="100"/>
              <w:rPr>
                <w:sz w:val="24"/>
                <w:szCs w:val="24"/>
              </w:rPr>
            </w:pPr>
            <w:r w:rsidRPr="00D34DC3">
              <w:rPr>
                <w:sz w:val="24"/>
                <w:szCs w:val="24"/>
              </w:rPr>
              <w:t xml:space="preserve">-Masyarakat </w:t>
            </w:r>
            <w:proofErr w:type="spellStart"/>
            <w:r w:rsidRPr="00D34DC3">
              <w:rPr>
                <w:sz w:val="24"/>
                <w:szCs w:val="24"/>
              </w:rPr>
              <w:t>semakin</w:t>
            </w:r>
            <w:proofErr w:type="spellEnd"/>
            <w:r w:rsidRPr="00D34DC3">
              <w:rPr>
                <w:sz w:val="24"/>
                <w:szCs w:val="24"/>
              </w:rPr>
              <w:t xml:space="preserve"> </w:t>
            </w:r>
            <w:proofErr w:type="spellStart"/>
            <w:r w:rsidRPr="00D34DC3">
              <w:rPr>
                <w:sz w:val="24"/>
                <w:szCs w:val="24"/>
              </w:rPr>
              <w:t>sadar</w:t>
            </w:r>
            <w:proofErr w:type="spellEnd"/>
            <w:r w:rsidRPr="00D34DC3">
              <w:rPr>
                <w:sz w:val="24"/>
                <w:szCs w:val="24"/>
              </w:rPr>
              <w:t xml:space="preserve"> </w:t>
            </w:r>
            <w:proofErr w:type="spellStart"/>
            <w:r w:rsidRPr="00D34DC3">
              <w:rPr>
                <w:sz w:val="24"/>
                <w:szCs w:val="24"/>
              </w:rPr>
              <w:t>akan</w:t>
            </w:r>
            <w:proofErr w:type="spellEnd"/>
            <w:r w:rsidRPr="00D34DC3">
              <w:rPr>
                <w:sz w:val="24"/>
                <w:szCs w:val="24"/>
              </w:rPr>
              <w:t xml:space="preserve"> </w:t>
            </w:r>
            <w:proofErr w:type="spellStart"/>
            <w:r w:rsidRPr="00D34DC3">
              <w:rPr>
                <w:sz w:val="24"/>
                <w:szCs w:val="24"/>
              </w:rPr>
              <w:t>Pentingnya</w:t>
            </w:r>
            <w:proofErr w:type="spellEnd"/>
            <w:r w:rsidRPr="00D34DC3">
              <w:rPr>
                <w:sz w:val="24"/>
                <w:szCs w:val="24"/>
              </w:rPr>
              <w:t xml:space="preserve"> air </w:t>
            </w:r>
            <w:proofErr w:type="spellStart"/>
            <w:r w:rsidRPr="00D34DC3">
              <w:rPr>
                <w:sz w:val="24"/>
                <w:szCs w:val="24"/>
              </w:rPr>
              <w:t>bersih</w:t>
            </w:r>
            <w:proofErr w:type="spellEnd"/>
            <w:r w:rsidRPr="00D34DC3">
              <w:rPr>
                <w:sz w:val="24"/>
                <w:szCs w:val="24"/>
              </w:rPr>
              <w:t xml:space="preserve"> </w:t>
            </w:r>
          </w:p>
          <w:p w14:paraId="4C83558D" w14:textId="77777777" w:rsidR="00D34DC3" w:rsidRPr="00D34DC3" w:rsidRDefault="00D34DC3" w:rsidP="00D34DC3">
            <w:pPr>
              <w:pStyle w:val="TableParagraph"/>
              <w:ind w:left="104" w:right="100"/>
              <w:rPr>
                <w:sz w:val="24"/>
                <w:szCs w:val="24"/>
              </w:rPr>
            </w:pPr>
            <w:r w:rsidRPr="00D34DC3">
              <w:rPr>
                <w:sz w:val="24"/>
                <w:szCs w:val="24"/>
              </w:rPr>
              <w:t xml:space="preserve">dan </w:t>
            </w:r>
            <w:proofErr w:type="spellStart"/>
            <w:r w:rsidRPr="00D34DC3">
              <w:rPr>
                <w:sz w:val="24"/>
                <w:szCs w:val="24"/>
              </w:rPr>
              <w:t>beralih</w:t>
            </w:r>
            <w:proofErr w:type="spellEnd"/>
            <w:r w:rsidRPr="00D34DC3">
              <w:rPr>
                <w:sz w:val="24"/>
                <w:szCs w:val="24"/>
              </w:rPr>
              <w:t xml:space="preserve"> </w:t>
            </w:r>
            <w:proofErr w:type="spellStart"/>
            <w:r w:rsidRPr="00D34DC3">
              <w:rPr>
                <w:sz w:val="24"/>
                <w:szCs w:val="24"/>
              </w:rPr>
              <w:t>menggunakan</w:t>
            </w:r>
            <w:proofErr w:type="spellEnd"/>
            <w:r w:rsidRPr="00D34DC3">
              <w:rPr>
                <w:sz w:val="24"/>
                <w:szCs w:val="24"/>
              </w:rPr>
              <w:t xml:space="preserve"> air </w:t>
            </w:r>
            <w:proofErr w:type="spellStart"/>
            <w:proofErr w:type="gramStart"/>
            <w:r w:rsidRPr="00D34DC3">
              <w:rPr>
                <w:sz w:val="24"/>
                <w:szCs w:val="24"/>
              </w:rPr>
              <w:t>bersih</w:t>
            </w:r>
            <w:proofErr w:type="spellEnd"/>
            <w:r w:rsidRPr="00D34DC3">
              <w:rPr>
                <w:sz w:val="24"/>
                <w:szCs w:val="24"/>
              </w:rPr>
              <w:t xml:space="preserve">  </w:t>
            </w:r>
            <w:proofErr w:type="spellStart"/>
            <w:r w:rsidRPr="00D34DC3">
              <w:rPr>
                <w:sz w:val="24"/>
                <w:szCs w:val="24"/>
              </w:rPr>
              <w:t>Bumdes</w:t>
            </w:r>
            <w:proofErr w:type="spellEnd"/>
            <w:proofErr w:type="gramEnd"/>
            <w:r w:rsidRPr="00D34DC3">
              <w:rPr>
                <w:sz w:val="24"/>
                <w:szCs w:val="24"/>
              </w:rPr>
              <w:t xml:space="preserve"> </w:t>
            </w:r>
            <w:proofErr w:type="spellStart"/>
            <w:r w:rsidRPr="00D34DC3">
              <w:rPr>
                <w:sz w:val="24"/>
                <w:szCs w:val="24"/>
              </w:rPr>
              <w:t>Desa</w:t>
            </w:r>
            <w:proofErr w:type="spellEnd"/>
            <w:r w:rsidRPr="00D34DC3">
              <w:rPr>
                <w:sz w:val="24"/>
                <w:szCs w:val="24"/>
              </w:rPr>
              <w:t xml:space="preserve"> </w:t>
            </w:r>
            <w:proofErr w:type="spellStart"/>
            <w:r w:rsidRPr="00D34DC3">
              <w:rPr>
                <w:sz w:val="24"/>
                <w:szCs w:val="24"/>
              </w:rPr>
              <w:t>Samaenre</w:t>
            </w:r>
            <w:proofErr w:type="spellEnd"/>
          </w:p>
        </w:tc>
      </w:tr>
    </w:tbl>
    <w:p w14:paraId="596E7BBA" w14:textId="77777777" w:rsidR="00A64E4A" w:rsidRDefault="00A64E4A" w:rsidP="00D34DC3">
      <w:pPr>
        <w:spacing w:after="0" w:line="240" w:lineRule="auto"/>
        <w:ind w:right="-5"/>
        <w:jc w:val="both"/>
        <w:rPr>
          <w:rFonts w:ascii="Times New Roman" w:hAnsi="Times New Roman" w:cs="Times New Roman"/>
          <w:b/>
          <w:color w:val="000000"/>
          <w:sz w:val="24"/>
          <w:szCs w:val="24"/>
          <w:lang w:val="en-US"/>
        </w:rPr>
      </w:pPr>
    </w:p>
    <w:p w14:paraId="7DF3F9DF" w14:textId="644C2D30" w:rsidR="002149DA" w:rsidRPr="00D34DC3" w:rsidRDefault="00A64E4A" w:rsidP="00D34DC3">
      <w:pPr>
        <w:spacing w:after="0" w:line="240" w:lineRule="auto"/>
        <w:ind w:right="-5"/>
        <w:jc w:val="both"/>
        <w:rPr>
          <w:rFonts w:ascii="Times New Roman" w:hAnsi="Times New Roman" w:cs="Times New Roman"/>
          <w:b/>
          <w:color w:val="000000"/>
          <w:sz w:val="24"/>
          <w:szCs w:val="24"/>
          <w:lang w:val="en-US"/>
        </w:rPr>
      </w:pPr>
      <w:r w:rsidRPr="00D34DC3">
        <w:rPr>
          <w:rFonts w:ascii="Times New Roman" w:hAnsi="Times New Roman" w:cs="Times New Roman"/>
          <w:b/>
          <w:color w:val="000000"/>
          <w:sz w:val="24"/>
          <w:szCs w:val="24"/>
          <w:lang w:val="en-US"/>
        </w:rPr>
        <w:t>DAFTAR PUSTAKA</w:t>
      </w:r>
    </w:p>
    <w:p w14:paraId="1FDFA46F" w14:textId="77777777" w:rsidR="007D3758" w:rsidRPr="00D34DC3" w:rsidRDefault="007D3758" w:rsidP="00A64E4A">
      <w:pPr>
        <w:pStyle w:val="ListParagraph"/>
        <w:widowControl w:val="0"/>
        <w:numPr>
          <w:ilvl w:val="0"/>
          <w:numId w:val="15"/>
        </w:numPr>
        <w:autoSpaceDE w:val="0"/>
        <w:autoSpaceDN w:val="0"/>
        <w:spacing w:before="82" w:after="0" w:line="240" w:lineRule="auto"/>
        <w:ind w:left="709"/>
        <w:contextualSpacing w:val="0"/>
        <w:jc w:val="both"/>
        <w:rPr>
          <w:rFonts w:ascii="Times New Roman" w:hAnsi="Times New Roman"/>
          <w:sz w:val="24"/>
          <w:szCs w:val="24"/>
        </w:rPr>
      </w:pPr>
      <w:r w:rsidRPr="00D34DC3">
        <w:rPr>
          <w:rFonts w:ascii="Times New Roman" w:hAnsi="Times New Roman"/>
          <w:sz w:val="24"/>
          <w:szCs w:val="24"/>
        </w:rPr>
        <w:t>B.</w:t>
      </w:r>
      <w:r w:rsidRPr="00D34DC3">
        <w:rPr>
          <w:rFonts w:ascii="Times New Roman" w:hAnsi="Times New Roman"/>
          <w:spacing w:val="-2"/>
          <w:sz w:val="24"/>
          <w:szCs w:val="24"/>
        </w:rPr>
        <w:t xml:space="preserve"> </w:t>
      </w:r>
      <w:r w:rsidRPr="00D34DC3">
        <w:rPr>
          <w:rFonts w:ascii="Times New Roman" w:hAnsi="Times New Roman"/>
          <w:sz w:val="24"/>
          <w:szCs w:val="24"/>
        </w:rPr>
        <w:t>Hartono and</w:t>
      </w:r>
      <w:r w:rsidRPr="00D34DC3">
        <w:rPr>
          <w:rFonts w:ascii="Times New Roman" w:hAnsi="Times New Roman"/>
          <w:spacing w:val="-3"/>
          <w:sz w:val="24"/>
          <w:szCs w:val="24"/>
        </w:rPr>
        <w:t xml:space="preserve"> </w:t>
      </w:r>
      <w:r w:rsidRPr="00D34DC3">
        <w:rPr>
          <w:rFonts w:ascii="Times New Roman" w:hAnsi="Times New Roman"/>
          <w:sz w:val="24"/>
          <w:szCs w:val="24"/>
        </w:rPr>
        <w:t>Purwanto,</w:t>
      </w:r>
      <w:r w:rsidRPr="00D34DC3">
        <w:rPr>
          <w:rFonts w:ascii="Times New Roman" w:hAnsi="Times New Roman"/>
          <w:spacing w:val="-2"/>
          <w:sz w:val="24"/>
          <w:szCs w:val="24"/>
        </w:rPr>
        <w:t xml:space="preserve"> </w:t>
      </w:r>
      <w:r w:rsidRPr="00D34DC3">
        <w:rPr>
          <w:rFonts w:ascii="Times New Roman" w:hAnsi="Times New Roman"/>
          <w:sz w:val="24"/>
          <w:szCs w:val="24"/>
        </w:rPr>
        <w:t>“Perancangan</w:t>
      </w:r>
      <w:r w:rsidRPr="00D34DC3">
        <w:rPr>
          <w:rFonts w:ascii="Times New Roman" w:hAnsi="Times New Roman"/>
          <w:spacing w:val="-8"/>
          <w:sz w:val="24"/>
          <w:szCs w:val="24"/>
        </w:rPr>
        <w:t xml:space="preserve"> </w:t>
      </w:r>
      <w:r w:rsidRPr="00D34DC3">
        <w:rPr>
          <w:rFonts w:ascii="Times New Roman" w:hAnsi="Times New Roman"/>
          <w:sz w:val="24"/>
          <w:szCs w:val="24"/>
        </w:rPr>
        <w:t>Pompa</w:t>
      </w:r>
      <w:r w:rsidRPr="00D34DC3">
        <w:rPr>
          <w:rFonts w:ascii="Times New Roman" w:hAnsi="Times New Roman"/>
          <w:spacing w:val="-4"/>
          <w:sz w:val="24"/>
          <w:szCs w:val="24"/>
        </w:rPr>
        <w:t xml:space="preserve"> </w:t>
      </w:r>
      <w:r w:rsidRPr="00D34DC3">
        <w:rPr>
          <w:rFonts w:ascii="Times New Roman" w:hAnsi="Times New Roman"/>
          <w:sz w:val="24"/>
          <w:szCs w:val="24"/>
        </w:rPr>
        <w:t>Air</w:t>
      </w:r>
      <w:r w:rsidRPr="00D34DC3">
        <w:rPr>
          <w:rFonts w:ascii="Times New Roman" w:hAnsi="Times New Roman"/>
          <w:spacing w:val="-3"/>
          <w:sz w:val="24"/>
          <w:szCs w:val="24"/>
        </w:rPr>
        <w:t xml:space="preserve"> </w:t>
      </w:r>
      <w:r w:rsidRPr="00D34DC3">
        <w:rPr>
          <w:rFonts w:ascii="Times New Roman" w:hAnsi="Times New Roman"/>
          <w:sz w:val="24"/>
          <w:szCs w:val="24"/>
        </w:rPr>
        <w:t>Tenaga</w:t>
      </w:r>
      <w:r w:rsidRPr="00D34DC3">
        <w:rPr>
          <w:rFonts w:ascii="Times New Roman" w:hAnsi="Times New Roman"/>
          <w:spacing w:val="-4"/>
          <w:sz w:val="24"/>
          <w:szCs w:val="24"/>
        </w:rPr>
        <w:t xml:space="preserve"> </w:t>
      </w:r>
      <w:r w:rsidRPr="00D34DC3">
        <w:rPr>
          <w:rFonts w:ascii="Times New Roman" w:hAnsi="Times New Roman"/>
          <w:sz w:val="24"/>
          <w:szCs w:val="24"/>
        </w:rPr>
        <w:t>Surya</w:t>
      </w:r>
      <w:r w:rsidRPr="00D34DC3">
        <w:rPr>
          <w:rFonts w:ascii="Times New Roman" w:hAnsi="Times New Roman"/>
          <w:spacing w:val="-4"/>
          <w:sz w:val="24"/>
          <w:szCs w:val="24"/>
        </w:rPr>
        <w:t xml:space="preserve"> </w:t>
      </w:r>
      <w:r w:rsidRPr="00D34DC3">
        <w:rPr>
          <w:rFonts w:ascii="Times New Roman" w:hAnsi="Times New Roman"/>
          <w:sz w:val="24"/>
          <w:szCs w:val="24"/>
        </w:rPr>
        <w:t>Guna</w:t>
      </w:r>
      <w:r w:rsidRPr="00D34DC3">
        <w:rPr>
          <w:rFonts w:ascii="Times New Roman" w:hAnsi="Times New Roman"/>
          <w:spacing w:val="-5"/>
          <w:sz w:val="24"/>
          <w:szCs w:val="24"/>
        </w:rPr>
        <w:t xml:space="preserve"> </w:t>
      </w:r>
      <w:r w:rsidRPr="00D34DC3">
        <w:rPr>
          <w:rFonts w:ascii="Times New Roman" w:hAnsi="Times New Roman"/>
          <w:sz w:val="24"/>
          <w:szCs w:val="24"/>
        </w:rPr>
        <w:t>Memindahkan</w:t>
      </w:r>
      <w:r w:rsidRPr="00D34DC3">
        <w:rPr>
          <w:rFonts w:ascii="Times New Roman" w:hAnsi="Times New Roman"/>
          <w:spacing w:val="-57"/>
          <w:sz w:val="24"/>
          <w:szCs w:val="24"/>
        </w:rPr>
        <w:t xml:space="preserve"> </w:t>
      </w:r>
      <w:r w:rsidRPr="00D34DC3">
        <w:rPr>
          <w:rFonts w:ascii="Times New Roman" w:hAnsi="Times New Roman"/>
          <w:sz w:val="24"/>
          <w:szCs w:val="24"/>
        </w:rPr>
        <w:t>Air</w:t>
      </w:r>
      <w:r w:rsidRPr="00D34DC3">
        <w:rPr>
          <w:rFonts w:ascii="Times New Roman" w:hAnsi="Times New Roman"/>
          <w:spacing w:val="1"/>
          <w:sz w:val="24"/>
          <w:szCs w:val="24"/>
        </w:rPr>
        <w:t xml:space="preserve"> </w:t>
      </w:r>
      <w:r w:rsidRPr="00D34DC3">
        <w:rPr>
          <w:rFonts w:ascii="Times New Roman" w:hAnsi="Times New Roman"/>
          <w:sz w:val="24"/>
          <w:szCs w:val="24"/>
        </w:rPr>
        <w:t>Bersih Ke</w:t>
      </w:r>
      <w:r w:rsidRPr="00D34DC3">
        <w:rPr>
          <w:rFonts w:ascii="Times New Roman" w:hAnsi="Times New Roman"/>
          <w:spacing w:val="-1"/>
          <w:sz w:val="24"/>
          <w:szCs w:val="24"/>
        </w:rPr>
        <w:t xml:space="preserve"> </w:t>
      </w:r>
      <w:r w:rsidRPr="00D34DC3">
        <w:rPr>
          <w:rFonts w:ascii="Times New Roman" w:hAnsi="Times New Roman"/>
          <w:sz w:val="24"/>
          <w:szCs w:val="24"/>
        </w:rPr>
        <w:t>Tangki</w:t>
      </w:r>
      <w:r w:rsidRPr="00D34DC3">
        <w:rPr>
          <w:rFonts w:ascii="Times New Roman" w:hAnsi="Times New Roman"/>
          <w:spacing w:val="-8"/>
          <w:sz w:val="24"/>
          <w:szCs w:val="24"/>
        </w:rPr>
        <w:t xml:space="preserve"> </w:t>
      </w:r>
      <w:r w:rsidRPr="00D34DC3">
        <w:rPr>
          <w:rFonts w:ascii="Times New Roman" w:hAnsi="Times New Roman"/>
          <w:sz w:val="24"/>
          <w:szCs w:val="24"/>
        </w:rPr>
        <w:t>Penampung,”</w:t>
      </w:r>
      <w:r w:rsidRPr="00D34DC3">
        <w:rPr>
          <w:rFonts w:ascii="Times New Roman" w:hAnsi="Times New Roman"/>
          <w:spacing w:val="4"/>
          <w:sz w:val="24"/>
          <w:szCs w:val="24"/>
        </w:rPr>
        <w:t xml:space="preserve"> </w:t>
      </w:r>
      <w:r w:rsidRPr="00D34DC3">
        <w:rPr>
          <w:rFonts w:ascii="Times New Roman" w:hAnsi="Times New Roman"/>
          <w:i/>
          <w:sz w:val="24"/>
          <w:szCs w:val="24"/>
        </w:rPr>
        <w:t>J.</w:t>
      </w:r>
      <w:r w:rsidRPr="00D34DC3">
        <w:rPr>
          <w:rFonts w:ascii="Times New Roman" w:hAnsi="Times New Roman"/>
          <w:i/>
          <w:spacing w:val="3"/>
          <w:sz w:val="24"/>
          <w:szCs w:val="24"/>
        </w:rPr>
        <w:t xml:space="preserve"> </w:t>
      </w:r>
      <w:r w:rsidRPr="00D34DC3">
        <w:rPr>
          <w:rFonts w:ascii="Times New Roman" w:hAnsi="Times New Roman"/>
          <w:i/>
          <w:sz w:val="24"/>
          <w:szCs w:val="24"/>
        </w:rPr>
        <w:t>Mesin</w:t>
      </w:r>
      <w:r w:rsidRPr="00D34DC3">
        <w:rPr>
          <w:rFonts w:ascii="Times New Roman" w:hAnsi="Times New Roman"/>
          <w:i/>
          <w:spacing w:val="1"/>
          <w:sz w:val="24"/>
          <w:szCs w:val="24"/>
        </w:rPr>
        <w:t xml:space="preserve"> </w:t>
      </w:r>
      <w:r w:rsidRPr="00D34DC3">
        <w:rPr>
          <w:rFonts w:ascii="Times New Roman" w:hAnsi="Times New Roman"/>
          <w:i/>
          <w:sz w:val="24"/>
          <w:szCs w:val="24"/>
        </w:rPr>
        <w:t>Teknol.</w:t>
      </w:r>
      <w:r w:rsidRPr="00D34DC3">
        <w:rPr>
          <w:rFonts w:ascii="Times New Roman" w:hAnsi="Times New Roman"/>
          <w:sz w:val="24"/>
          <w:szCs w:val="24"/>
        </w:rPr>
        <w:t>,</w:t>
      </w:r>
      <w:r w:rsidRPr="00D34DC3">
        <w:rPr>
          <w:rFonts w:ascii="Times New Roman" w:hAnsi="Times New Roman"/>
          <w:spacing w:val="-3"/>
          <w:sz w:val="24"/>
          <w:szCs w:val="24"/>
        </w:rPr>
        <w:t xml:space="preserve"> </w:t>
      </w:r>
      <w:r w:rsidRPr="00D34DC3">
        <w:rPr>
          <w:rFonts w:ascii="Times New Roman" w:hAnsi="Times New Roman"/>
          <w:sz w:val="24"/>
          <w:szCs w:val="24"/>
        </w:rPr>
        <w:t>vol.</w:t>
      </w:r>
      <w:r w:rsidRPr="00D34DC3">
        <w:rPr>
          <w:rFonts w:ascii="Times New Roman" w:hAnsi="Times New Roman"/>
          <w:spacing w:val="2"/>
          <w:sz w:val="24"/>
          <w:szCs w:val="24"/>
        </w:rPr>
        <w:t xml:space="preserve"> </w:t>
      </w:r>
      <w:r w:rsidRPr="00D34DC3">
        <w:rPr>
          <w:rFonts w:ascii="Times New Roman" w:hAnsi="Times New Roman"/>
          <w:sz w:val="24"/>
          <w:szCs w:val="24"/>
        </w:rPr>
        <w:t>9,</w:t>
      </w:r>
      <w:r w:rsidRPr="00D34DC3">
        <w:rPr>
          <w:rFonts w:ascii="Times New Roman" w:hAnsi="Times New Roman"/>
          <w:spacing w:val="2"/>
          <w:sz w:val="24"/>
          <w:szCs w:val="24"/>
        </w:rPr>
        <w:t xml:space="preserve"> </w:t>
      </w:r>
      <w:r w:rsidRPr="00D34DC3">
        <w:rPr>
          <w:rFonts w:ascii="Times New Roman" w:hAnsi="Times New Roman"/>
          <w:sz w:val="24"/>
          <w:szCs w:val="24"/>
        </w:rPr>
        <w:t>no.</w:t>
      </w:r>
      <w:r w:rsidRPr="00D34DC3">
        <w:rPr>
          <w:rFonts w:ascii="Times New Roman" w:hAnsi="Times New Roman"/>
          <w:spacing w:val="-2"/>
          <w:sz w:val="24"/>
          <w:szCs w:val="24"/>
        </w:rPr>
        <w:t xml:space="preserve"> </w:t>
      </w:r>
      <w:r w:rsidRPr="00D34DC3">
        <w:rPr>
          <w:rFonts w:ascii="Times New Roman" w:hAnsi="Times New Roman"/>
          <w:sz w:val="24"/>
          <w:szCs w:val="24"/>
        </w:rPr>
        <w:t>1,</w:t>
      </w:r>
      <w:r w:rsidRPr="00D34DC3">
        <w:rPr>
          <w:rFonts w:ascii="Times New Roman" w:hAnsi="Times New Roman"/>
          <w:spacing w:val="-3"/>
          <w:sz w:val="24"/>
          <w:szCs w:val="24"/>
        </w:rPr>
        <w:t xml:space="preserve"> </w:t>
      </w:r>
      <w:r w:rsidRPr="00D34DC3">
        <w:rPr>
          <w:rFonts w:ascii="Times New Roman" w:hAnsi="Times New Roman"/>
          <w:sz w:val="24"/>
          <w:szCs w:val="24"/>
        </w:rPr>
        <w:t>pp.</w:t>
      </w:r>
      <w:r w:rsidRPr="00D34DC3">
        <w:rPr>
          <w:rFonts w:ascii="Times New Roman" w:hAnsi="Times New Roman"/>
          <w:spacing w:val="-3"/>
          <w:sz w:val="24"/>
          <w:szCs w:val="24"/>
        </w:rPr>
        <w:t xml:space="preserve"> </w:t>
      </w:r>
      <w:r w:rsidRPr="00D34DC3">
        <w:rPr>
          <w:rFonts w:ascii="Times New Roman" w:hAnsi="Times New Roman"/>
          <w:sz w:val="24"/>
          <w:szCs w:val="24"/>
        </w:rPr>
        <w:t>28–33,</w:t>
      </w:r>
      <w:r w:rsidRPr="00D34DC3">
        <w:rPr>
          <w:rFonts w:ascii="Times New Roman" w:hAnsi="Times New Roman"/>
          <w:spacing w:val="-2"/>
          <w:sz w:val="24"/>
          <w:szCs w:val="24"/>
        </w:rPr>
        <w:t xml:space="preserve"> </w:t>
      </w:r>
      <w:r w:rsidRPr="00D34DC3">
        <w:rPr>
          <w:rFonts w:ascii="Times New Roman" w:hAnsi="Times New Roman"/>
          <w:sz w:val="24"/>
          <w:szCs w:val="24"/>
        </w:rPr>
        <w:t>2015.</w:t>
      </w:r>
    </w:p>
    <w:p w14:paraId="61B40885" w14:textId="77777777" w:rsidR="007D3758" w:rsidRPr="00D34DC3" w:rsidRDefault="007D3758" w:rsidP="00A64E4A">
      <w:pPr>
        <w:pStyle w:val="ListParagraph"/>
        <w:widowControl w:val="0"/>
        <w:numPr>
          <w:ilvl w:val="0"/>
          <w:numId w:val="15"/>
        </w:numPr>
        <w:autoSpaceDE w:val="0"/>
        <w:autoSpaceDN w:val="0"/>
        <w:spacing w:before="123" w:after="0" w:line="240" w:lineRule="auto"/>
        <w:ind w:left="709" w:hanging="639"/>
        <w:contextualSpacing w:val="0"/>
        <w:jc w:val="both"/>
        <w:rPr>
          <w:rFonts w:ascii="Times New Roman" w:hAnsi="Times New Roman"/>
          <w:sz w:val="24"/>
          <w:szCs w:val="24"/>
        </w:rPr>
      </w:pPr>
      <w:r w:rsidRPr="00D34DC3">
        <w:rPr>
          <w:rFonts w:ascii="Times New Roman" w:hAnsi="Times New Roman"/>
          <w:sz w:val="24"/>
          <w:szCs w:val="24"/>
        </w:rPr>
        <w:t>A.</w:t>
      </w:r>
      <w:r w:rsidRPr="00D34DC3">
        <w:rPr>
          <w:rFonts w:ascii="Times New Roman" w:hAnsi="Times New Roman"/>
          <w:spacing w:val="-2"/>
          <w:sz w:val="24"/>
          <w:szCs w:val="24"/>
        </w:rPr>
        <w:t xml:space="preserve"> </w:t>
      </w:r>
      <w:r w:rsidRPr="00D34DC3">
        <w:rPr>
          <w:rFonts w:ascii="Times New Roman" w:hAnsi="Times New Roman"/>
          <w:sz w:val="24"/>
          <w:szCs w:val="24"/>
        </w:rPr>
        <w:t>N.</w:t>
      </w:r>
      <w:r w:rsidRPr="00D34DC3">
        <w:rPr>
          <w:rFonts w:ascii="Times New Roman" w:hAnsi="Times New Roman"/>
          <w:spacing w:val="-1"/>
          <w:sz w:val="24"/>
          <w:szCs w:val="24"/>
        </w:rPr>
        <w:t xml:space="preserve"> </w:t>
      </w:r>
      <w:r w:rsidRPr="00D34DC3">
        <w:rPr>
          <w:rFonts w:ascii="Times New Roman" w:hAnsi="Times New Roman"/>
          <w:sz w:val="24"/>
          <w:szCs w:val="24"/>
        </w:rPr>
        <w:t>Rifai,</w:t>
      </w:r>
      <w:r w:rsidRPr="00D34DC3">
        <w:rPr>
          <w:rFonts w:ascii="Times New Roman" w:hAnsi="Times New Roman"/>
          <w:spacing w:val="-2"/>
          <w:sz w:val="24"/>
          <w:szCs w:val="24"/>
        </w:rPr>
        <w:t xml:space="preserve"> </w:t>
      </w:r>
      <w:r w:rsidRPr="00D34DC3">
        <w:rPr>
          <w:rFonts w:ascii="Times New Roman" w:hAnsi="Times New Roman"/>
          <w:sz w:val="24"/>
          <w:szCs w:val="24"/>
        </w:rPr>
        <w:t>“Analisis</w:t>
      </w:r>
      <w:r w:rsidRPr="00D34DC3">
        <w:rPr>
          <w:rFonts w:ascii="Times New Roman" w:hAnsi="Times New Roman"/>
          <w:spacing w:val="-1"/>
          <w:sz w:val="24"/>
          <w:szCs w:val="24"/>
        </w:rPr>
        <w:t xml:space="preserve"> </w:t>
      </w:r>
      <w:r w:rsidRPr="00D34DC3">
        <w:rPr>
          <w:rFonts w:ascii="Times New Roman" w:hAnsi="Times New Roman"/>
          <w:sz w:val="24"/>
          <w:szCs w:val="24"/>
        </w:rPr>
        <w:t>Kandungan</w:t>
      </w:r>
      <w:r w:rsidRPr="00D34DC3">
        <w:rPr>
          <w:rFonts w:ascii="Times New Roman" w:hAnsi="Times New Roman"/>
          <w:spacing w:val="-7"/>
          <w:sz w:val="24"/>
          <w:szCs w:val="24"/>
        </w:rPr>
        <w:t xml:space="preserve"> </w:t>
      </w:r>
      <w:r w:rsidRPr="00D34DC3">
        <w:rPr>
          <w:rFonts w:ascii="Times New Roman" w:hAnsi="Times New Roman"/>
          <w:sz w:val="24"/>
          <w:szCs w:val="24"/>
        </w:rPr>
        <w:t>Zat</w:t>
      </w:r>
      <w:r w:rsidRPr="00D34DC3">
        <w:rPr>
          <w:rFonts w:ascii="Times New Roman" w:hAnsi="Times New Roman"/>
          <w:spacing w:val="2"/>
          <w:sz w:val="24"/>
          <w:szCs w:val="24"/>
        </w:rPr>
        <w:t xml:space="preserve"> </w:t>
      </w:r>
      <w:r w:rsidRPr="00D34DC3">
        <w:rPr>
          <w:rFonts w:ascii="Times New Roman" w:hAnsi="Times New Roman"/>
          <w:sz w:val="24"/>
          <w:szCs w:val="24"/>
        </w:rPr>
        <w:t>Kapur</w:t>
      </w:r>
      <w:r w:rsidRPr="00D34DC3">
        <w:rPr>
          <w:rFonts w:ascii="Times New Roman" w:hAnsi="Times New Roman"/>
          <w:spacing w:val="-2"/>
          <w:sz w:val="24"/>
          <w:szCs w:val="24"/>
        </w:rPr>
        <w:t xml:space="preserve"> </w:t>
      </w:r>
      <w:r w:rsidRPr="00D34DC3">
        <w:rPr>
          <w:rFonts w:ascii="Times New Roman" w:hAnsi="Times New Roman"/>
          <w:sz w:val="24"/>
          <w:szCs w:val="24"/>
        </w:rPr>
        <w:t>(CaCO3)</w:t>
      </w:r>
      <w:r w:rsidRPr="00D34DC3">
        <w:rPr>
          <w:rFonts w:ascii="Times New Roman" w:hAnsi="Times New Roman"/>
          <w:spacing w:val="-2"/>
          <w:sz w:val="24"/>
          <w:szCs w:val="24"/>
        </w:rPr>
        <w:t xml:space="preserve"> </w:t>
      </w:r>
      <w:r w:rsidRPr="00D34DC3">
        <w:rPr>
          <w:rFonts w:ascii="Times New Roman" w:hAnsi="Times New Roman"/>
          <w:sz w:val="24"/>
          <w:szCs w:val="24"/>
        </w:rPr>
        <w:t>Pada</w:t>
      </w:r>
      <w:r w:rsidRPr="00D34DC3">
        <w:rPr>
          <w:rFonts w:ascii="Times New Roman" w:hAnsi="Times New Roman"/>
          <w:spacing w:val="-4"/>
          <w:sz w:val="24"/>
          <w:szCs w:val="24"/>
        </w:rPr>
        <w:t xml:space="preserve"> </w:t>
      </w:r>
      <w:r w:rsidRPr="00D34DC3">
        <w:rPr>
          <w:rFonts w:ascii="Times New Roman" w:hAnsi="Times New Roman"/>
          <w:sz w:val="24"/>
          <w:szCs w:val="24"/>
        </w:rPr>
        <w:t>Depot</w:t>
      </w:r>
      <w:r w:rsidRPr="00D34DC3">
        <w:rPr>
          <w:rFonts w:ascii="Times New Roman" w:hAnsi="Times New Roman"/>
          <w:spacing w:val="2"/>
          <w:sz w:val="24"/>
          <w:szCs w:val="24"/>
        </w:rPr>
        <w:t xml:space="preserve"> </w:t>
      </w:r>
      <w:r w:rsidRPr="00D34DC3">
        <w:rPr>
          <w:rFonts w:ascii="Times New Roman" w:hAnsi="Times New Roman"/>
          <w:sz w:val="24"/>
          <w:szCs w:val="24"/>
        </w:rPr>
        <w:t>Air</w:t>
      </w:r>
      <w:r w:rsidRPr="00D34DC3">
        <w:rPr>
          <w:rFonts w:ascii="Times New Roman" w:hAnsi="Times New Roman"/>
          <w:spacing w:val="-2"/>
          <w:sz w:val="24"/>
          <w:szCs w:val="24"/>
        </w:rPr>
        <w:t xml:space="preserve"> </w:t>
      </w:r>
      <w:r w:rsidRPr="00D34DC3">
        <w:rPr>
          <w:rFonts w:ascii="Times New Roman" w:hAnsi="Times New Roman"/>
          <w:sz w:val="24"/>
          <w:szCs w:val="24"/>
        </w:rPr>
        <w:t>Minum</w:t>
      </w:r>
      <w:r w:rsidRPr="00D34DC3">
        <w:rPr>
          <w:rFonts w:ascii="Times New Roman" w:hAnsi="Times New Roman"/>
          <w:spacing w:val="-11"/>
          <w:sz w:val="24"/>
          <w:szCs w:val="24"/>
        </w:rPr>
        <w:t xml:space="preserve"> </w:t>
      </w:r>
      <w:r w:rsidRPr="00D34DC3">
        <w:rPr>
          <w:rFonts w:ascii="Times New Roman" w:hAnsi="Times New Roman"/>
          <w:sz w:val="24"/>
          <w:szCs w:val="24"/>
        </w:rPr>
        <w:t>Isi</w:t>
      </w:r>
      <w:r w:rsidRPr="00D34DC3">
        <w:rPr>
          <w:rFonts w:ascii="Times New Roman" w:hAnsi="Times New Roman"/>
          <w:spacing w:val="-12"/>
          <w:sz w:val="24"/>
          <w:szCs w:val="24"/>
        </w:rPr>
        <w:t xml:space="preserve"> </w:t>
      </w:r>
      <w:r w:rsidRPr="00D34DC3">
        <w:rPr>
          <w:rFonts w:ascii="Times New Roman" w:hAnsi="Times New Roman"/>
          <w:sz w:val="24"/>
          <w:szCs w:val="24"/>
        </w:rPr>
        <w:t>Ulang</w:t>
      </w:r>
      <w:r w:rsidRPr="00D34DC3">
        <w:rPr>
          <w:rFonts w:ascii="Times New Roman" w:hAnsi="Times New Roman"/>
          <w:spacing w:val="-57"/>
          <w:sz w:val="24"/>
          <w:szCs w:val="24"/>
        </w:rPr>
        <w:t xml:space="preserve"> </w:t>
      </w:r>
      <w:r w:rsidRPr="00D34DC3">
        <w:rPr>
          <w:rFonts w:ascii="Times New Roman" w:hAnsi="Times New Roman"/>
          <w:sz w:val="24"/>
          <w:szCs w:val="24"/>
        </w:rPr>
        <w:t>Di</w:t>
      </w:r>
      <w:r w:rsidRPr="00D34DC3">
        <w:rPr>
          <w:rFonts w:ascii="Times New Roman" w:hAnsi="Times New Roman"/>
          <w:spacing w:val="-4"/>
          <w:sz w:val="24"/>
          <w:szCs w:val="24"/>
        </w:rPr>
        <w:t xml:space="preserve"> </w:t>
      </w:r>
      <w:r w:rsidRPr="00D34DC3">
        <w:rPr>
          <w:rFonts w:ascii="Times New Roman" w:hAnsi="Times New Roman"/>
          <w:sz w:val="24"/>
          <w:szCs w:val="24"/>
        </w:rPr>
        <w:t>Kelurahan</w:t>
      </w:r>
      <w:r w:rsidRPr="00D34DC3">
        <w:rPr>
          <w:rFonts w:ascii="Times New Roman" w:hAnsi="Times New Roman"/>
          <w:spacing w:val="-3"/>
          <w:sz w:val="24"/>
          <w:szCs w:val="24"/>
        </w:rPr>
        <w:t xml:space="preserve"> </w:t>
      </w:r>
      <w:r w:rsidRPr="00D34DC3">
        <w:rPr>
          <w:rFonts w:ascii="Times New Roman" w:hAnsi="Times New Roman"/>
          <w:sz w:val="24"/>
          <w:szCs w:val="24"/>
        </w:rPr>
        <w:t>Tondo</w:t>
      </w:r>
      <w:r w:rsidRPr="00D34DC3">
        <w:rPr>
          <w:rFonts w:ascii="Times New Roman" w:hAnsi="Times New Roman"/>
          <w:spacing w:val="2"/>
          <w:sz w:val="24"/>
          <w:szCs w:val="24"/>
        </w:rPr>
        <w:t xml:space="preserve"> </w:t>
      </w:r>
      <w:r w:rsidRPr="00D34DC3">
        <w:rPr>
          <w:rFonts w:ascii="Times New Roman" w:hAnsi="Times New Roman"/>
          <w:sz w:val="24"/>
          <w:szCs w:val="24"/>
        </w:rPr>
        <w:t>Kota</w:t>
      </w:r>
      <w:r w:rsidRPr="00D34DC3">
        <w:rPr>
          <w:rFonts w:ascii="Times New Roman" w:hAnsi="Times New Roman"/>
          <w:spacing w:val="1"/>
          <w:sz w:val="24"/>
          <w:szCs w:val="24"/>
        </w:rPr>
        <w:t xml:space="preserve"> </w:t>
      </w:r>
      <w:r w:rsidRPr="00D34DC3">
        <w:rPr>
          <w:rFonts w:ascii="Times New Roman" w:hAnsi="Times New Roman"/>
          <w:sz w:val="24"/>
          <w:szCs w:val="24"/>
        </w:rPr>
        <w:t>Palu</w:t>
      </w:r>
      <w:r w:rsidRPr="00D34DC3">
        <w:rPr>
          <w:rFonts w:ascii="Times New Roman" w:hAnsi="Times New Roman"/>
          <w:spacing w:val="2"/>
          <w:sz w:val="24"/>
          <w:szCs w:val="24"/>
        </w:rPr>
        <w:t xml:space="preserve"> </w:t>
      </w:r>
      <w:r w:rsidRPr="00D34DC3">
        <w:rPr>
          <w:rFonts w:ascii="Times New Roman" w:hAnsi="Times New Roman"/>
          <w:sz w:val="24"/>
          <w:szCs w:val="24"/>
        </w:rPr>
        <w:t>Tahun</w:t>
      </w:r>
      <w:r w:rsidRPr="00D34DC3">
        <w:rPr>
          <w:rFonts w:ascii="Times New Roman" w:hAnsi="Times New Roman"/>
          <w:spacing w:val="-4"/>
          <w:sz w:val="24"/>
          <w:szCs w:val="24"/>
        </w:rPr>
        <w:t xml:space="preserve"> </w:t>
      </w:r>
      <w:r w:rsidRPr="00D34DC3">
        <w:rPr>
          <w:rFonts w:ascii="Times New Roman" w:hAnsi="Times New Roman"/>
          <w:sz w:val="24"/>
          <w:szCs w:val="24"/>
        </w:rPr>
        <w:t>2019,”</w:t>
      </w:r>
      <w:r w:rsidRPr="00D34DC3">
        <w:rPr>
          <w:rFonts w:ascii="Times New Roman" w:hAnsi="Times New Roman"/>
          <w:spacing w:val="1"/>
          <w:sz w:val="24"/>
          <w:szCs w:val="24"/>
        </w:rPr>
        <w:t xml:space="preserve"> </w:t>
      </w:r>
      <w:r w:rsidRPr="00D34DC3">
        <w:rPr>
          <w:rFonts w:ascii="Times New Roman" w:hAnsi="Times New Roman"/>
          <w:sz w:val="24"/>
          <w:szCs w:val="24"/>
        </w:rPr>
        <w:t>2019.</w:t>
      </w:r>
    </w:p>
    <w:p w14:paraId="52B7BA1F" w14:textId="77777777" w:rsidR="007D3758" w:rsidRPr="00D34DC3" w:rsidRDefault="007D3758" w:rsidP="00A64E4A">
      <w:pPr>
        <w:pStyle w:val="ListParagraph"/>
        <w:widowControl w:val="0"/>
        <w:numPr>
          <w:ilvl w:val="0"/>
          <w:numId w:val="15"/>
        </w:numPr>
        <w:autoSpaceDE w:val="0"/>
        <w:autoSpaceDN w:val="0"/>
        <w:spacing w:before="123" w:after="0" w:line="240" w:lineRule="auto"/>
        <w:ind w:left="709" w:hanging="639"/>
        <w:contextualSpacing w:val="0"/>
        <w:jc w:val="both"/>
        <w:rPr>
          <w:rFonts w:ascii="Times New Roman" w:hAnsi="Times New Roman"/>
          <w:sz w:val="24"/>
          <w:szCs w:val="24"/>
        </w:rPr>
      </w:pPr>
      <w:r w:rsidRPr="00D34DC3">
        <w:rPr>
          <w:rFonts w:ascii="Times New Roman" w:hAnsi="Times New Roman"/>
          <w:sz w:val="24"/>
          <w:szCs w:val="24"/>
        </w:rPr>
        <w:t>S. SUYUTIN, “Hubungan Kadar Zat Kapur Air Sumur Dengan Keparahan Penderita</w:t>
      </w:r>
      <w:r w:rsidRPr="00D34DC3">
        <w:rPr>
          <w:rFonts w:ascii="Times New Roman" w:hAnsi="Times New Roman"/>
          <w:spacing w:val="-57"/>
          <w:sz w:val="24"/>
          <w:szCs w:val="24"/>
        </w:rPr>
        <w:t xml:space="preserve"> </w:t>
      </w:r>
      <w:r w:rsidRPr="00D34DC3">
        <w:rPr>
          <w:rFonts w:ascii="Times New Roman" w:hAnsi="Times New Roman"/>
          <w:sz w:val="24"/>
          <w:szCs w:val="24"/>
        </w:rPr>
        <w:t>Batu Ginjal di RSUD Dr. R KOESMA Kabupaten TUBAN.” University of</w:t>
      </w:r>
      <w:r w:rsidRPr="00D34DC3">
        <w:rPr>
          <w:rFonts w:ascii="Times New Roman" w:hAnsi="Times New Roman"/>
          <w:spacing w:val="1"/>
          <w:sz w:val="24"/>
          <w:szCs w:val="24"/>
        </w:rPr>
        <w:t xml:space="preserve"> </w:t>
      </w:r>
      <w:r w:rsidRPr="00D34DC3">
        <w:rPr>
          <w:rFonts w:ascii="Times New Roman" w:hAnsi="Times New Roman"/>
          <w:sz w:val="24"/>
          <w:szCs w:val="24"/>
        </w:rPr>
        <w:t>Muhammadiyah</w:t>
      </w:r>
      <w:r w:rsidRPr="00D34DC3">
        <w:rPr>
          <w:rFonts w:ascii="Times New Roman" w:hAnsi="Times New Roman"/>
          <w:spacing w:val="1"/>
          <w:sz w:val="24"/>
          <w:szCs w:val="24"/>
        </w:rPr>
        <w:t xml:space="preserve"> </w:t>
      </w:r>
      <w:r w:rsidRPr="00D34DC3">
        <w:rPr>
          <w:rFonts w:ascii="Times New Roman" w:hAnsi="Times New Roman"/>
          <w:sz w:val="24"/>
          <w:szCs w:val="24"/>
        </w:rPr>
        <w:t>Malang,</w:t>
      </w:r>
      <w:r w:rsidRPr="00D34DC3">
        <w:rPr>
          <w:rFonts w:ascii="Times New Roman" w:hAnsi="Times New Roman"/>
          <w:spacing w:val="4"/>
          <w:sz w:val="24"/>
          <w:szCs w:val="24"/>
        </w:rPr>
        <w:t xml:space="preserve"> </w:t>
      </w:r>
      <w:r w:rsidRPr="00D34DC3">
        <w:rPr>
          <w:rFonts w:ascii="Times New Roman" w:hAnsi="Times New Roman"/>
          <w:sz w:val="24"/>
          <w:szCs w:val="24"/>
        </w:rPr>
        <w:t>2006.</w:t>
      </w:r>
    </w:p>
    <w:p w14:paraId="6D6C0F00" w14:textId="77777777" w:rsidR="007D3758" w:rsidRPr="00D34DC3" w:rsidRDefault="007D3758" w:rsidP="00A64E4A">
      <w:pPr>
        <w:pStyle w:val="ListParagraph"/>
        <w:widowControl w:val="0"/>
        <w:numPr>
          <w:ilvl w:val="0"/>
          <w:numId w:val="15"/>
        </w:numPr>
        <w:autoSpaceDE w:val="0"/>
        <w:autoSpaceDN w:val="0"/>
        <w:spacing w:before="118" w:after="0" w:line="240" w:lineRule="auto"/>
        <w:ind w:left="709" w:hanging="639"/>
        <w:contextualSpacing w:val="0"/>
        <w:jc w:val="both"/>
        <w:rPr>
          <w:rFonts w:ascii="Times New Roman" w:hAnsi="Times New Roman"/>
          <w:sz w:val="24"/>
          <w:szCs w:val="24"/>
        </w:rPr>
      </w:pPr>
      <w:r w:rsidRPr="00D34DC3">
        <w:rPr>
          <w:rFonts w:ascii="Times New Roman" w:hAnsi="Times New Roman"/>
          <w:sz w:val="24"/>
          <w:szCs w:val="24"/>
        </w:rPr>
        <w:t>G. Halik and J. Widodo, “Pendugaan potensi air tanah dengan metode geolistrik</w:t>
      </w:r>
      <w:r w:rsidRPr="00D34DC3">
        <w:rPr>
          <w:rFonts w:ascii="Times New Roman" w:hAnsi="Times New Roman"/>
          <w:spacing w:val="1"/>
          <w:sz w:val="24"/>
          <w:szCs w:val="24"/>
        </w:rPr>
        <w:t xml:space="preserve"> </w:t>
      </w:r>
      <w:r w:rsidRPr="00D34DC3">
        <w:rPr>
          <w:rFonts w:ascii="Times New Roman" w:hAnsi="Times New Roman"/>
          <w:sz w:val="24"/>
          <w:szCs w:val="24"/>
        </w:rPr>
        <w:t xml:space="preserve">konfigurasi schlumberger di kampus Tegal Boto Universitas Jember,” </w:t>
      </w:r>
      <w:r w:rsidRPr="00D34DC3">
        <w:rPr>
          <w:rFonts w:ascii="Times New Roman" w:hAnsi="Times New Roman"/>
          <w:i/>
          <w:sz w:val="24"/>
          <w:szCs w:val="24"/>
        </w:rPr>
        <w:t>Media Tek. Sipil</w:t>
      </w:r>
      <w:r w:rsidRPr="00D34DC3">
        <w:rPr>
          <w:rFonts w:ascii="Times New Roman" w:hAnsi="Times New Roman"/>
          <w:sz w:val="24"/>
          <w:szCs w:val="24"/>
        </w:rPr>
        <w:t>,</w:t>
      </w:r>
      <w:r w:rsidRPr="00D34DC3">
        <w:rPr>
          <w:rFonts w:ascii="Times New Roman" w:hAnsi="Times New Roman"/>
          <w:spacing w:val="-57"/>
          <w:sz w:val="24"/>
          <w:szCs w:val="24"/>
        </w:rPr>
        <w:t xml:space="preserve"> </w:t>
      </w:r>
      <w:r w:rsidRPr="00D34DC3">
        <w:rPr>
          <w:rFonts w:ascii="Times New Roman" w:hAnsi="Times New Roman"/>
          <w:sz w:val="24"/>
          <w:szCs w:val="24"/>
        </w:rPr>
        <w:t>vol.</w:t>
      </w:r>
      <w:r w:rsidRPr="00D34DC3">
        <w:rPr>
          <w:rFonts w:ascii="Times New Roman" w:hAnsi="Times New Roman"/>
          <w:spacing w:val="3"/>
          <w:sz w:val="24"/>
          <w:szCs w:val="24"/>
        </w:rPr>
        <w:t xml:space="preserve"> </w:t>
      </w:r>
      <w:r w:rsidRPr="00D34DC3">
        <w:rPr>
          <w:rFonts w:ascii="Times New Roman" w:hAnsi="Times New Roman"/>
          <w:sz w:val="24"/>
          <w:szCs w:val="24"/>
        </w:rPr>
        <w:t>8,</w:t>
      </w:r>
      <w:r w:rsidRPr="00D34DC3">
        <w:rPr>
          <w:rFonts w:ascii="Times New Roman" w:hAnsi="Times New Roman"/>
          <w:spacing w:val="4"/>
          <w:sz w:val="24"/>
          <w:szCs w:val="24"/>
        </w:rPr>
        <w:t xml:space="preserve"> </w:t>
      </w:r>
      <w:r w:rsidRPr="00D34DC3">
        <w:rPr>
          <w:rFonts w:ascii="Times New Roman" w:hAnsi="Times New Roman"/>
          <w:sz w:val="24"/>
          <w:szCs w:val="24"/>
        </w:rPr>
        <w:t>no.</w:t>
      </w:r>
      <w:r w:rsidRPr="00D34DC3">
        <w:rPr>
          <w:rFonts w:ascii="Times New Roman" w:hAnsi="Times New Roman"/>
          <w:spacing w:val="4"/>
          <w:sz w:val="24"/>
          <w:szCs w:val="24"/>
        </w:rPr>
        <w:t xml:space="preserve"> </w:t>
      </w:r>
      <w:r w:rsidRPr="00D34DC3">
        <w:rPr>
          <w:rFonts w:ascii="Times New Roman" w:hAnsi="Times New Roman"/>
          <w:sz w:val="24"/>
          <w:szCs w:val="24"/>
        </w:rPr>
        <w:t>2,</w:t>
      </w:r>
      <w:r w:rsidRPr="00D34DC3">
        <w:rPr>
          <w:rFonts w:ascii="Times New Roman" w:hAnsi="Times New Roman"/>
          <w:spacing w:val="4"/>
          <w:sz w:val="24"/>
          <w:szCs w:val="24"/>
        </w:rPr>
        <w:t xml:space="preserve"> </w:t>
      </w:r>
      <w:r w:rsidRPr="00D34DC3">
        <w:rPr>
          <w:rFonts w:ascii="Times New Roman" w:hAnsi="Times New Roman"/>
          <w:sz w:val="24"/>
          <w:szCs w:val="24"/>
        </w:rPr>
        <w:t>p.</w:t>
      </w:r>
      <w:r w:rsidRPr="00D34DC3">
        <w:rPr>
          <w:rFonts w:ascii="Times New Roman" w:hAnsi="Times New Roman"/>
          <w:spacing w:val="3"/>
          <w:sz w:val="24"/>
          <w:szCs w:val="24"/>
        </w:rPr>
        <w:t xml:space="preserve"> </w:t>
      </w:r>
      <w:r w:rsidRPr="00D34DC3">
        <w:rPr>
          <w:rFonts w:ascii="Times New Roman" w:hAnsi="Times New Roman"/>
          <w:sz w:val="24"/>
          <w:szCs w:val="24"/>
        </w:rPr>
        <w:t>PP-109,</w:t>
      </w:r>
      <w:r w:rsidRPr="00D34DC3">
        <w:rPr>
          <w:rFonts w:ascii="Times New Roman" w:hAnsi="Times New Roman"/>
          <w:spacing w:val="-1"/>
          <w:sz w:val="24"/>
          <w:szCs w:val="24"/>
        </w:rPr>
        <w:t xml:space="preserve"> </w:t>
      </w:r>
      <w:r w:rsidRPr="00D34DC3">
        <w:rPr>
          <w:rFonts w:ascii="Times New Roman" w:hAnsi="Times New Roman"/>
          <w:sz w:val="24"/>
          <w:szCs w:val="24"/>
        </w:rPr>
        <w:t>2009.</w:t>
      </w:r>
    </w:p>
    <w:p w14:paraId="658867BC" w14:textId="77777777" w:rsidR="007D3758" w:rsidRPr="00D34DC3" w:rsidRDefault="007D3758" w:rsidP="00A64E4A">
      <w:pPr>
        <w:pStyle w:val="ListParagraph"/>
        <w:widowControl w:val="0"/>
        <w:numPr>
          <w:ilvl w:val="0"/>
          <w:numId w:val="15"/>
        </w:numPr>
        <w:autoSpaceDE w:val="0"/>
        <w:autoSpaceDN w:val="0"/>
        <w:spacing w:before="123" w:after="0" w:line="240" w:lineRule="auto"/>
        <w:ind w:left="709" w:hanging="639"/>
        <w:contextualSpacing w:val="0"/>
        <w:jc w:val="both"/>
        <w:rPr>
          <w:rFonts w:ascii="Times New Roman" w:hAnsi="Times New Roman"/>
          <w:sz w:val="24"/>
          <w:szCs w:val="24"/>
        </w:rPr>
      </w:pPr>
      <w:r w:rsidRPr="00D34DC3">
        <w:rPr>
          <w:rFonts w:ascii="Times New Roman" w:hAnsi="Times New Roman"/>
          <w:sz w:val="24"/>
          <w:szCs w:val="24"/>
        </w:rPr>
        <w:t>F.</w:t>
      </w:r>
      <w:r w:rsidRPr="00D34DC3">
        <w:rPr>
          <w:rFonts w:ascii="Times New Roman" w:hAnsi="Times New Roman"/>
          <w:spacing w:val="-1"/>
          <w:sz w:val="24"/>
          <w:szCs w:val="24"/>
        </w:rPr>
        <w:t xml:space="preserve"> </w:t>
      </w:r>
      <w:r w:rsidRPr="00D34DC3">
        <w:rPr>
          <w:rFonts w:ascii="Times New Roman" w:hAnsi="Times New Roman"/>
          <w:sz w:val="24"/>
          <w:szCs w:val="24"/>
        </w:rPr>
        <w:t>Lestari,</w:t>
      </w:r>
      <w:r w:rsidRPr="00D34DC3">
        <w:rPr>
          <w:rFonts w:ascii="Times New Roman" w:hAnsi="Times New Roman"/>
          <w:spacing w:val="-1"/>
          <w:sz w:val="24"/>
          <w:szCs w:val="24"/>
        </w:rPr>
        <w:t xml:space="preserve"> </w:t>
      </w:r>
      <w:r w:rsidRPr="00D34DC3">
        <w:rPr>
          <w:rFonts w:ascii="Times New Roman" w:hAnsi="Times New Roman"/>
          <w:sz w:val="24"/>
          <w:szCs w:val="24"/>
        </w:rPr>
        <w:t>T.</w:t>
      </w:r>
      <w:r w:rsidRPr="00D34DC3">
        <w:rPr>
          <w:rFonts w:ascii="Times New Roman" w:hAnsi="Times New Roman"/>
          <w:spacing w:val="-5"/>
          <w:sz w:val="24"/>
          <w:szCs w:val="24"/>
        </w:rPr>
        <w:t xml:space="preserve"> </w:t>
      </w:r>
      <w:r w:rsidRPr="00D34DC3">
        <w:rPr>
          <w:rFonts w:ascii="Times New Roman" w:hAnsi="Times New Roman"/>
          <w:sz w:val="24"/>
          <w:szCs w:val="24"/>
        </w:rPr>
        <w:t>Susanto,</w:t>
      </w:r>
      <w:r w:rsidRPr="00D34DC3">
        <w:rPr>
          <w:rFonts w:ascii="Times New Roman" w:hAnsi="Times New Roman"/>
          <w:spacing w:val="-5"/>
          <w:sz w:val="24"/>
          <w:szCs w:val="24"/>
        </w:rPr>
        <w:t xml:space="preserve"> </w:t>
      </w:r>
      <w:r w:rsidRPr="00D34DC3">
        <w:rPr>
          <w:rFonts w:ascii="Times New Roman" w:hAnsi="Times New Roman"/>
          <w:sz w:val="24"/>
          <w:szCs w:val="24"/>
        </w:rPr>
        <w:t>and</w:t>
      </w:r>
      <w:r w:rsidRPr="00D34DC3">
        <w:rPr>
          <w:rFonts w:ascii="Times New Roman" w:hAnsi="Times New Roman"/>
          <w:spacing w:val="-3"/>
          <w:sz w:val="24"/>
          <w:szCs w:val="24"/>
        </w:rPr>
        <w:t xml:space="preserve"> </w:t>
      </w:r>
      <w:r w:rsidRPr="00D34DC3">
        <w:rPr>
          <w:rFonts w:ascii="Times New Roman" w:hAnsi="Times New Roman"/>
          <w:sz w:val="24"/>
          <w:szCs w:val="24"/>
        </w:rPr>
        <w:t>K. Kastamto,</w:t>
      </w:r>
      <w:r w:rsidRPr="00D34DC3">
        <w:rPr>
          <w:rFonts w:ascii="Times New Roman" w:hAnsi="Times New Roman"/>
          <w:spacing w:val="-1"/>
          <w:sz w:val="24"/>
          <w:szCs w:val="24"/>
        </w:rPr>
        <w:t xml:space="preserve"> </w:t>
      </w:r>
      <w:r w:rsidRPr="00D34DC3">
        <w:rPr>
          <w:rFonts w:ascii="Times New Roman" w:hAnsi="Times New Roman"/>
          <w:sz w:val="24"/>
          <w:szCs w:val="24"/>
        </w:rPr>
        <w:t>“Pemanenan</w:t>
      </w:r>
      <w:r w:rsidRPr="00D34DC3">
        <w:rPr>
          <w:rFonts w:ascii="Times New Roman" w:hAnsi="Times New Roman"/>
          <w:spacing w:val="-2"/>
          <w:sz w:val="24"/>
          <w:szCs w:val="24"/>
        </w:rPr>
        <w:t xml:space="preserve"> </w:t>
      </w:r>
      <w:r w:rsidRPr="00D34DC3">
        <w:rPr>
          <w:rFonts w:ascii="Times New Roman" w:hAnsi="Times New Roman"/>
          <w:sz w:val="24"/>
          <w:szCs w:val="24"/>
        </w:rPr>
        <w:t>Air</w:t>
      </w:r>
      <w:r w:rsidRPr="00D34DC3">
        <w:rPr>
          <w:rFonts w:ascii="Times New Roman" w:hAnsi="Times New Roman"/>
          <w:spacing w:val="-2"/>
          <w:sz w:val="24"/>
          <w:szCs w:val="24"/>
        </w:rPr>
        <w:t xml:space="preserve"> </w:t>
      </w:r>
      <w:r w:rsidRPr="00D34DC3">
        <w:rPr>
          <w:rFonts w:ascii="Times New Roman" w:hAnsi="Times New Roman"/>
          <w:sz w:val="24"/>
          <w:szCs w:val="24"/>
        </w:rPr>
        <w:t>Hujan</w:t>
      </w:r>
      <w:r w:rsidRPr="00D34DC3">
        <w:rPr>
          <w:rFonts w:ascii="Times New Roman" w:hAnsi="Times New Roman"/>
          <w:spacing w:val="-7"/>
          <w:sz w:val="24"/>
          <w:szCs w:val="24"/>
        </w:rPr>
        <w:t xml:space="preserve"> </w:t>
      </w:r>
      <w:r w:rsidRPr="00D34DC3">
        <w:rPr>
          <w:rFonts w:ascii="Times New Roman" w:hAnsi="Times New Roman"/>
          <w:sz w:val="24"/>
          <w:szCs w:val="24"/>
        </w:rPr>
        <w:t>Sebagai</w:t>
      </w:r>
      <w:r w:rsidRPr="00D34DC3">
        <w:rPr>
          <w:rFonts w:ascii="Times New Roman" w:hAnsi="Times New Roman"/>
          <w:spacing w:val="-11"/>
          <w:sz w:val="24"/>
          <w:szCs w:val="24"/>
        </w:rPr>
        <w:t xml:space="preserve"> </w:t>
      </w:r>
      <w:r w:rsidRPr="00D34DC3">
        <w:rPr>
          <w:rFonts w:ascii="Times New Roman" w:hAnsi="Times New Roman"/>
          <w:sz w:val="24"/>
          <w:szCs w:val="24"/>
        </w:rPr>
        <w:t>Penyediaan</w:t>
      </w:r>
      <w:r w:rsidRPr="00D34DC3">
        <w:rPr>
          <w:rFonts w:ascii="Times New Roman" w:hAnsi="Times New Roman"/>
          <w:spacing w:val="-7"/>
          <w:sz w:val="24"/>
          <w:szCs w:val="24"/>
        </w:rPr>
        <w:t xml:space="preserve"> </w:t>
      </w:r>
      <w:r w:rsidRPr="00D34DC3">
        <w:rPr>
          <w:rFonts w:ascii="Times New Roman" w:hAnsi="Times New Roman"/>
          <w:sz w:val="24"/>
          <w:szCs w:val="24"/>
        </w:rPr>
        <w:t>Air</w:t>
      </w:r>
      <w:r w:rsidRPr="00D34DC3">
        <w:rPr>
          <w:rFonts w:ascii="Times New Roman" w:hAnsi="Times New Roman"/>
          <w:spacing w:val="-57"/>
          <w:sz w:val="24"/>
          <w:szCs w:val="24"/>
        </w:rPr>
        <w:t xml:space="preserve"> </w:t>
      </w:r>
      <w:r w:rsidRPr="00D34DC3">
        <w:rPr>
          <w:rFonts w:ascii="Times New Roman" w:hAnsi="Times New Roman"/>
          <w:sz w:val="24"/>
          <w:szCs w:val="24"/>
        </w:rPr>
        <w:t>Bersih</w:t>
      </w:r>
      <w:r w:rsidRPr="00D34DC3">
        <w:rPr>
          <w:rFonts w:ascii="Times New Roman" w:hAnsi="Times New Roman"/>
          <w:spacing w:val="-2"/>
          <w:sz w:val="24"/>
          <w:szCs w:val="24"/>
        </w:rPr>
        <w:t xml:space="preserve"> </w:t>
      </w:r>
      <w:r w:rsidRPr="00D34DC3">
        <w:rPr>
          <w:rFonts w:ascii="Times New Roman" w:hAnsi="Times New Roman"/>
          <w:sz w:val="24"/>
          <w:szCs w:val="24"/>
        </w:rPr>
        <w:t>Pada</w:t>
      </w:r>
      <w:r w:rsidRPr="00D34DC3">
        <w:rPr>
          <w:rFonts w:ascii="Times New Roman" w:hAnsi="Times New Roman"/>
          <w:spacing w:val="2"/>
          <w:sz w:val="24"/>
          <w:szCs w:val="24"/>
        </w:rPr>
        <w:t xml:space="preserve"> </w:t>
      </w:r>
      <w:r w:rsidRPr="00D34DC3">
        <w:rPr>
          <w:rFonts w:ascii="Times New Roman" w:hAnsi="Times New Roman"/>
          <w:sz w:val="24"/>
          <w:szCs w:val="24"/>
        </w:rPr>
        <w:t>Era</w:t>
      </w:r>
      <w:r w:rsidRPr="00D34DC3">
        <w:rPr>
          <w:rFonts w:ascii="Times New Roman" w:hAnsi="Times New Roman"/>
          <w:spacing w:val="2"/>
          <w:sz w:val="24"/>
          <w:szCs w:val="24"/>
        </w:rPr>
        <w:t xml:space="preserve"> </w:t>
      </w:r>
      <w:r w:rsidRPr="00D34DC3">
        <w:rPr>
          <w:rFonts w:ascii="Times New Roman" w:hAnsi="Times New Roman"/>
          <w:sz w:val="24"/>
          <w:szCs w:val="24"/>
        </w:rPr>
        <w:t>New</w:t>
      </w:r>
      <w:r w:rsidRPr="00D34DC3">
        <w:rPr>
          <w:rFonts w:ascii="Times New Roman" w:hAnsi="Times New Roman"/>
          <w:spacing w:val="3"/>
          <w:sz w:val="24"/>
          <w:szCs w:val="24"/>
        </w:rPr>
        <w:t xml:space="preserve"> </w:t>
      </w:r>
      <w:r w:rsidRPr="00D34DC3">
        <w:rPr>
          <w:rFonts w:ascii="Times New Roman" w:hAnsi="Times New Roman"/>
          <w:sz w:val="24"/>
          <w:szCs w:val="24"/>
        </w:rPr>
        <w:t>Normal</w:t>
      </w:r>
      <w:r w:rsidRPr="00D34DC3">
        <w:rPr>
          <w:rFonts w:ascii="Times New Roman" w:hAnsi="Times New Roman"/>
          <w:spacing w:val="-2"/>
          <w:sz w:val="24"/>
          <w:szCs w:val="24"/>
        </w:rPr>
        <w:t xml:space="preserve"> </w:t>
      </w:r>
      <w:r w:rsidRPr="00D34DC3">
        <w:rPr>
          <w:rFonts w:ascii="Times New Roman" w:hAnsi="Times New Roman"/>
          <w:sz w:val="24"/>
          <w:szCs w:val="24"/>
        </w:rPr>
        <w:t>Di</w:t>
      </w:r>
      <w:r w:rsidRPr="00D34DC3">
        <w:rPr>
          <w:rFonts w:ascii="Times New Roman" w:hAnsi="Times New Roman"/>
          <w:spacing w:val="-2"/>
          <w:sz w:val="24"/>
          <w:szCs w:val="24"/>
        </w:rPr>
        <w:t xml:space="preserve"> </w:t>
      </w:r>
      <w:r w:rsidRPr="00D34DC3">
        <w:rPr>
          <w:rFonts w:ascii="Times New Roman" w:hAnsi="Times New Roman"/>
          <w:sz w:val="24"/>
          <w:szCs w:val="24"/>
        </w:rPr>
        <w:t>Kelurahan</w:t>
      </w:r>
      <w:r w:rsidRPr="00D34DC3">
        <w:rPr>
          <w:rFonts w:ascii="Times New Roman" w:hAnsi="Times New Roman"/>
          <w:spacing w:val="-1"/>
          <w:sz w:val="24"/>
          <w:szCs w:val="24"/>
        </w:rPr>
        <w:t xml:space="preserve"> </w:t>
      </w:r>
      <w:r w:rsidRPr="00D34DC3">
        <w:rPr>
          <w:rFonts w:ascii="Times New Roman" w:hAnsi="Times New Roman"/>
          <w:sz w:val="24"/>
          <w:szCs w:val="24"/>
        </w:rPr>
        <w:t>Susunan</w:t>
      </w:r>
      <w:r w:rsidRPr="00D34DC3">
        <w:rPr>
          <w:rFonts w:ascii="Times New Roman" w:hAnsi="Times New Roman"/>
          <w:spacing w:val="-2"/>
          <w:sz w:val="24"/>
          <w:szCs w:val="24"/>
        </w:rPr>
        <w:t xml:space="preserve"> </w:t>
      </w:r>
      <w:r w:rsidRPr="00D34DC3">
        <w:rPr>
          <w:rFonts w:ascii="Times New Roman" w:hAnsi="Times New Roman"/>
          <w:sz w:val="24"/>
          <w:szCs w:val="24"/>
        </w:rPr>
        <w:t>Baru,”</w:t>
      </w:r>
      <w:r w:rsidRPr="00D34DC3">
        <w:rPr>
          <w:rFonts w:ascii="Times New Roman" w:hAnsi="Times New Roman"/>
          <w:spacing w:val="10"/>
          <w:sz w:val="24"/>
          <w:szCs w:val="24"/>
        </w:rPr>
        <w:t xml:space="preserve"> </w:t>
      </w:r>
      <w:r w:rsidRPr="00D34DC3">
        <w:rPr>
          <w:rFonts w:ascii="Times New Roman" w:hAnsi="Times New Roman"/>
          <w:i/>
          <w:sz w:val="24"/>
          <w:szCs w:val="24"/>
        </w:rPr>
        <w:t>SELAPARANG</w:t>
      </w:r>
      <w:r w:rsidRPr="00D34DC3">
        <w:rPr>
          <w:rFonts w:ascii="Times New Roman" w:hAnsi="Times New Roman"/>
          <w:i/>
          <w:spacing w:val="2"/>
          <w:sz w:val="24"/>
          <w:szCs w:val="24"/>
        </w:rPr>
        <w:t xml:space="preserve"> </w:t>
      </w:r>
      <w:r w:rsidRPr="00D34DC3">
        <w:rPr>
          <w:rFonts w:ascii="Times New Roman" w:hAnsi="Times New Roman"/>
          <w:i/>
          <w:sz w:val="24"/>
          <w:szCs w:val="24"/>
        </w:rPr>
        <w:t>J.</w:t>
      </w:r>
      <w:r w:rsidRPr="00D34DC3">
        <w:rPr>
          <w:rFonts w:ascii="Times New Roman" w:hAnsi="Times New Roman"/>
          <w:i/>
          <w:spacing w:val="1"/>
          <w:sz w:val="24"/>
          <w:szCs w:val="24"/>
        </w:rPr>
        <w:t xml:space="preserve"> </w:t>
      </w:r>
      <w:r w:rsidRPr="00D34DC3">
        <w:rPr>
          <w:rFonts w:ascii="Times New Roman" w:hAnsi="Times New Roman"/>
          <w:i/>
          <w:sz w:val="24"/>
          <w:szCs w:val="24"/>
        </w:rPr>
        <w:t>Pengabdi.</w:t>
      </w:r>
      <w:r w:rsidRPr="00D34DC3">
        <w:rPr>
          <w:rFonts w:ascii="Times New Roman" w:hAnsi="Times New Roman"/>
          <w:i/>
          <w:spacing w:val="3"/>
          <w:sz w:val="24"/>
          <w:szCs w:val="24"/>
        </w:rPr>
        <w:t xml:space="preserve"> </w:t>
      </w:r>
      <w:r w:rsidRPr="00D34DC3">
        <w:rPr>
          <w:rFonts w:ascii="Times New Roman" w:hAnsi="Times New Roman"/>
          <w:i/>
          <w:sz w:val="24"/>
          <w:szCs w:val="24"/>
        </w:rPr>
        <w:t>Masy.</w:t>
      </w:r>
      <w:r w:rsidRPr="00D34DC3">
        <w:rPr>
          <w:rFonts w:ascii="Times New Roman" w:hAnsi="Times New Roman"/>
          <w:i/>
          <w:spacing w:val="-2"/>
          <w:sz w:val="24"/>
          <w:szCs w:val="24"/>
        </w:rPr>
        <w:t xml:space="preserve"> </w:t>
      </w:r>
      <w:r w:rsidRPr="00D34DC3">
        <w:rPr>
          <w:rFonts w:ascii="Times New Roman" w:hAnsi="Times New Roman"/>
          <w:i/>
          <w:sz w:val="24"/>
          <w:szCs w:val="24"/>
        </w:rPr>
        <w:t>Berkemajuan</w:t>
      </w:r>
      <w:r w:rsidRPr="00D34DC3">
        <w:rPr>
          <w:rFonts w:ascii="Times New Roman" w:hAnsi="Times New Roman"/>
          <w:sz w:val="24"/>
          <w:szCs w:val="24"/>
        </w:rPr>
        <w:t>,</w:t>
      </w:r>
      <w:r w:rsidRPr="00D34DC3">
        <w:rPr>
          <w:rFonts w:ascii="Times New Roman" w:hAnsi="Times New Roman"/>
          <w:spacing w:val="4"/>
          <w:sz w:val="24"/>
          <w:szCs w:val="24"/>
        </w:rPr>
        <w:t xml:space="preserve"> </w:t>
      </w:r>
      <w:r w:rsidRPr="00D34DC3">
        <w:rPr>
          <w:rFonts w:ascii="Times New Roman" w:hAnsi="Times New Roman"/>
          <w:sz w:val="24"/>
          <w:szCs w:val="24"/>
        </w:rPr>
        <w:t>vol.</w:t>
      </w:r>
      <w:r w:rsidRPr="00D34DC3">
        <w:rPr>
          <w:rFonts w:ascii="Times New Roman" w:hAnsi="Times New Roman"/>
          <w:spacing w:val="3"/>
          <w:sz w:val="24"/>
          <w:szCs w:val="24"/>
        </w:rPr>
        <w:t xml:space="preserve"> </w:t>
      </w:r>
      <w:r w:rsidRPr="00D34DC3">
        <w:rPr>
          <w:rFonts w:ascii="Times New Roman" w:hAnsi="Times New Roman"/>
          <w:sz w:val="24"/>
          <w:szCs w:val="24"/>
        </w:rPr>
        <w:t>4,</w:t>
      </w:r>
      <w:r w:rsidRPr="00D34DC3">
        <w:rPr>
          <w:rFonts w:ascii="Times New Roman" w:hAnsi="Times New Roman"/>
          <w:spacing w:val="3"/>
          <w:sz w:val="24"/>
          <w:szCs w:val="24"/>
        </w:rPr>
        <w:t xml:space="preserve"> </w:t>
      </w:r>
      <w:r w:rsidRPr="00D34DC3">
        <w:rPr>
          <w:rFonts w:ascii="Times New Roman" w:hAnsi="Times New Roman"/>
          <w:sz w:val="24"/>
          <w:szCs w:val="24"/>
        </w:rPr>
        <w:t>no.</w:t>
      </w:r>
      <w:r w:rsidRPr="00D34DC3">
        <w:rPr>
          <w:rFonts w:ascii="Times New Roman" w:hAnsi="Times New Roman"/>
          <w:spacing w:val="-1"/>
          <w:sz w:val="24"/>
          <w:szCs w:val="24"/>
        </w:rPr>
        <w:t xml:space="preserve"> </w:t>
      </w:r>
      <w:r w:rsidRPr="00D34DC3">
        <w:rPr>
          <w:rFonts w:ascii="Times New Roman" w:hAnsi="Times New Roman"/>
          <w:sz w:val="24"/>
          <w:szCs w:val="24"/>
        </w:rPr>
        <w:t>2,</w:t>
      </w:r>
      <w:r w:rsidRPr="00D34DC3">
        <w:rPr>
          <w:rFonts w:ascii="Times New Roman" w:hAnsi="Times New Roman"/>
          <w:spacing w:val="-2"/>
          <w:sz w:val="24"/>
          <w:szCs w:val="24"/>
        </w:rPr>
        <w:t xml:space="preserve"> </w:t>
      </w:r>
      <w:r w:rsidRPr="00D34DC3">
        <w:rPr>
          <w:rFonts w:ascii="Times New Roman" w:hAnsi="Times New Roman"/>
          <w:sz w:val="24"/>
          <w:szCs w:val="24"/>
        </w:rPr>
        <w:t>pp.</w:t>
      </w:r>
      <w:r w:rsidRPr="00D34DC3">
        <w:rPr>
          <w:rFonts w:ascii="Times New Roman" w:hAnsi="Times New Roman"/>
          <w:spacing w:val="-1"/>
          <w:sz w:val="24"/>
          <w:szCs w:val="24"/>
        </w:rPr>
        <w:t xml:space="preserve"> </w:t>
      </w:r>
      <w:r w:rsidRPr="00D34DC3">
        <w:rPr>
          <w:rFonts w:ascii="Times New Roman" w:hAnsi="Times New Roman"/>
          <w:sz w:val="24"/>
          <w:szCs w:val="24"/>
        </w:rPr>
        <w:t>427–434,</w:t>
      </w:r>
      <w:r w:rsidRPr="00D34DC3">
        <w:rPr>
          <w:rFonts w:ascii="Times New Roman" w:hAnsi="Times New Roman"/>
          <w:spacing w:val="3"/>
          <w:sz w:val="24"/>
          <w:szCs w:val="24"/>
        </w:rPr>
        <w:t xml:space="preserve"> </w:t>
      </w:r>
      <w:r w:rsidRPr="00D34DC3">
        <w:rPr>
          <w:rFonts w:ascii="Times New Roman" w:hAnsi="Times New Roman"/>
          <w:sz w:val="24"/>
          <w:szCs w:val="24"/>
        </w:rPr>
        <w:t>2021.</w:t>
      </w:r>
    </w:p>
    <w:p w14:paraId="3D009780" w14:textId="77777777" w:rsidR="007D3758" w:rsidRPr="00D34DC3" w:rsidRDefault="007D3758" w:rsidP="00A64E4A">
      <w:pPr>
        <w:pStyle w:val="ListParagraph"/>
        <w:widowControl w:val="0"/>
        <w:numPr>
          <w:ilvl w:val="0"/>
          <w:numId w:val="15"/>
        </w:numPr>
        <w:autoSpaceDE w:val="0"/>
        <w:autoSpaceDN w:val="0"/>
        <w:spacing w:before="118" w:after="0" w:line="240" w:lineRule="auto"/>
        <w:ind w:left="709" w:hanging="639"/>
        <w:contextualSpacing w:val="0"/>
        <w:jc w:val="both"/>
        <w:rPr>
          <w:rFonts w:ascii="Times New Roman" w:hAnsi="Times New Roman"/>
          <w:sz w:val="24"/>
          <w:szCs w:val="24"/>
        </w:rPr>
      </w:pPr>
      <w:r w:rsidRPr="00D34DC3">
        <w:rPr>
          <w:rFonts w:ascii="Times New Roman" w:hAnsi="Times New Roman"/>
          <w:sz w:val="24"/>
          <w:szCs w:val="24"/>
        </w:rPr>
        <w:t>I.</w:t>
      </w:r>
      <w:r w:rsidRPr="00D34DC3">
        <w:rPr>
          <w:rFonts w:ascii="Times New Roman" w:hAnsi="Times New Roman"/>
          <w:spacing w:val="-1"/>
          <w:sz w:val="24"/>
          <w:szCs w:val="24"/>
        </w:rPr>
        <w:t xml:space="preserve"> </w:t>
      </w:r>
      <w:r w:rsidRPr="00D34DC3">
        <w:rPr>
          <w:rFonts w:ascii="Times New Roman" w:hAnsi="Times New Roman"/>
          <w:sz w:val="24"/>
          <w:szCs w:val="24"/>
        </w:rPr>
        <w:t>W. Suwendra</w:t>
      </w:r>
      <w:r w:rsidRPr="00D34DC3">
        <w:rPr>
          <w:rFonts w:ascii="Times New Roman" w:hAnsi="Times New Roman"/>
          <w:spacing w:val="-3"/>
          <w:sz w:val="24"/>
          <w:szCs w:val="24"/>
        </w:rPr>
        <w:t xml:space="preserve"> </w:t>
      </w:r>
      <w:r w:rsidRPr="00D34DC3">
        <w:rPr>
          <w:rFonts w:ascii="Times New Roman" w:hAnsi="Times New Roman"/>
          <w:sz w:val="24"/>
          <w:szCs w:val="24"/>
        </w:rPr>
        <w:t>and</w:t>
      </w:r>
      <w:r w:rsidRPr="00D34DC3">
        <w:rPr>
          <w:rFonts w:ascii="Times New Roman" w:hAnsi="Times New Roman"/>
          <w:spacing w:val="-3"/>
          <w:sz w:val="24"/>
          <w:szCs w:val="24"/>
        </w:rPr>
        <w:t xml:space="preserve"> </w:t>
      </w:r>
      <w:r w:rsidRPr="00D34DC3">
        <w:rPr>
          <w:rFonts w:ascii="Times New Roman" w:hAnsi="Times New Roman"/>
          <w:sz w:val="24"/>
          <w:szCs w:val="24"/>
        </w:rPr>
        <w:t>I. N.</w:t>
      </w:r>
      <w:r w:rsidRPr="00D34DC3">
        <w:rPr>
          <w:rFonts w:ascii="Times New Roman" w:hAnsi="Times New Roman"/>
          <w:spacing w:val="-5"/>
          <w:sz w:val="24"/>
          <w:szCs w:val="24"/>
        </w:rPr>
        <w:t xml:space="preserve"> </w:t>
      </w:r>
      <w:r w:rsidRPr="00D34DC3">
        <w:rPr>
          <w:rFonts w:ascii="Times New Roman" w:hAnsi="Times New Roman"/>
          <w:sz w:val="24"/>
          <w:szCs w:val="24"/>
        </w:rPr>
        <w:t>Sujana, “Peranan</w:t>
      </w:r>
      <w:r w:rsidRPr="00D34DC3">
        <w:rPr>
          <w:rFonts w:ascii="Times New Roman" w:hAnsi="Times New Roman"/>
          <w:spacing w:val="-7"/>
          <w:sz w:val="24"/>
          <w:szCs w:val="24"/>
        </w:rPr>
        <w:t xml:space="preserve"> </w:t>
      </w:r>
      <w:r w:rsidRPr="00D34DC3">
        <w:rPr>
          <w:rFonts w:ascii="Times New Roman" w:hAnsi="Times New Roman"/>
          <w:sz w:val="24"/>
          <w:szCs w:val="24"/>
        </w:rPr>
        <w:t>Badan</w:t>
      </w:r>
      <w:r w:rsidRPr="00D34DC3">
        <w:rPr>
          <w:rFonts w:ascii="Times New Roman" w:hAnsi="Times New Roman"/>
          <w:spacing w:val="-2"/>
          <w:sz w:val="24"/>
          <w:szCs w:val="24"/>
        </w:rPr>
        <w:t xml:space="preserve"> </w:t>
      </w:r>
      <w:r w:rsidRPr="00D34DC3">
        <w:rPr>
          <w:rFonts w:ascii="Times New Roman" w:hAnsi="Times New Roman"/>
          <w:sz w:val="24"/>
          <w:szCs w:val="24"/>
        </w:rPr>
        <w:t>Usaha</w:t>
      </w:r>
      <w:r w:rsidRPr="00D34DC3">
        <w:rPr>
          <w:rFonts w:ascii="Times New Roman" w:hAnsi="Times New Roman"/>
          <w:spacing w:val="-3"/>
          <w:sz w:val="24"/>
          <w:szCs w:val="24"/>
        </w:rPr>
        <w:t xml:space="preserve"> </w:t>
      </w:r>
      <w:r w:rsidRPr="00D34DC3">
        <w:rPr>
          <w:rFonts w:ascii="Times New Roman" w:hAnsi="Times New Roman"/>
          <w:sz w:val="24"/>
          <w:szCs w:val="24"/>
        </w:rPr>
        <w:t>Milik</w:t>
      </w:r>
      <w:r w:rsidRPr="00D34DC3">
        <w:rPr>
          <w:rFonts w:ascii="Times New Roman" w:hAnsi="Times New Roman"/>
          <w:spacing w:val="-3"/>
          <w:sz w:val="24"/>
          <w:szCs w:val="24"/>
        </w:rPr>
        <w:t xml:space="preserve"> </w:t>
      </w:r>
      <w:r w:rsidRPr="00D34DC3">
        <w:rPr>
          <w:rFonts w:ascii="Times New Roman" w:hAnsi="Times New Roman"/>
          <w:sz w:val="24"/>
          <w:szCs w:val="24"/>
        </w:rPr>
        <w:t>Desa</w:t>
      </w:r>
      <w:r w:rsidRPr="00D34DC3">
        <w:rPr>
          <w:rFonts w:ascii="Times New Roman" w:hAnsi="Times New Roman"/>
          <w:spacing w:val="-3"/>
          <w:sz w:val="24"/>
          <w:szCs w:val="24"/>
        </w:rPr>
        <w:t xml:space="preserve"> </w:t>
      </w:r>
      <w:r w:rsidRPr="00D34DC3">
        <w:rPr>
          <w:rFonts w:ascii="Times New Roman" w:hAnsi="Times New Roman"/>
          <w:sz w:val="24"/>
          <w:szCs w:val="24"/>
        </w:rPr>
        <w:t>(Bumdes)</w:t>
      </w:r>
      <w:r w:rsidRPr="00D34DC3">
        <w:rPr>
          <w:rFonts w:ascii="Times New Roman" w:hAnsi="Times New Roman"/>
          <w:spacing w:val="-1"/>
          <w:sz w:val="24"/>
          <w:szCs w:val="24"/>
        </w:rPr>
        <w:t xml:space="preserve"> </w:t>
      </w:r>
      <w:r w:rsidRPr="00D34DC3">
        <w:rPr>
          <w:rFonts w:ascii="Times New Roman" w:hAnsi="Times New Roman"/>
          <w:sz w:val="24"/>
          <w:szCs w:val="24"/>
        </w:rPr>
        <w:t>Eka</w:t>
      </w:r>
      <w:r w:rsidRPr="00D34DC3">
        <w:rPr>
          <w:rFonts w:ascii="Times New Roman" w:hAnsi="Times New Roman"/>
          <w:spacing w:val="-3"/>
          <w:sz w:val="24"/>
          <w:szCs w:val="24"/>
        </w:rPr>
        <w:t xml:space="preserve"> </w:t>
      </w:r>
      <w:r w:rsidRPr="00D34DC3">
        <w:rPr>
          <w:rFonts w:ascii="Times New Roman" w:hAnsi="Times New Roman"/>
          <w:sz w:val="24"/>
          <w:szCs w:val="24"/>
        </w:rPr>
        <w:t>Giri</w:t>
      </w:r>
      <w:r w:rsidRPr="00D34DC3">
        <w:rPr>
          <w:rFonts w:ascii="Times New Roman" w:hAnsi="Times New Roman"/>
          <w:spacing w:val="-57"/>
          <w:sz w:val="24"/>
          <w:szCs w:val="24"/>
        </w:rPr>
        <w:t xml:space="preserve"> </w:t>
      </w:r>
      <w:r w:rsidRPr="00D34DC3">
        <w:rPr>
          <w:rFonts w:ascii="Times New Roman" w:hAnsi="Times New Roman"/>
          <w:sz w:val="24"/>
          <w:szCs w:val="24"/>
        </w:rPr>
        <w:t>Karya</w:t>
      </w:r>
      <w:r w:rsidRPr="00D34DC3">
        <w:rPr>
          <w:rFonts w:ascii="Times New Roman" w:hAnsi="Times New Roman"/>
          <w:spacing w:val="-1"/>
          <w:sz w:val="24"/>
          <w:szCs w:val="24"/>
        </w:rPr>
        <w:t xml:space="preserve"> </w:t>
      </w:r>
      <w:r w:rsidRPr="00D34DC3">
        <w:rPr>
          <w:rFonts w:ascii="Times New Roman" w:hAnsi="Times New Roman"/>
          <w:sz w:val="24"/>
          <w:szCs w:val="24"/>
        </w:rPr>
        <w:t>Dalam</w:t>
      </w:r>
      <w:r w:rsidRPr="00D34DC3">
        <w:rPr>
          <w:rFonts w:ascii="Times New Roman" w:hAnsi="Times New Roman"/>
          <w:spacing w:val="-4"/>
          <w:sz w:val="24"/>
          <w:szCs w:val="24"/>
        </w:rPr>
        <w:t xml:space="preserve"> </w:t>
      </w:r>
      <w:r w:rsidRPr="00D34DC3">
        <w:rPr>
          <w:rFonts w:ascii="Times New Roman" w:hAnsi="Times New Roman"/>
          <w:sz w:val="24"/>
          <w:szCs w:val="24"/>
        </w:rPr>
        <w:t>Meningkatkan</w:t>
      </w:r>
      <w:r w:rsidRPr="00D34DC3">
        <w:rPr>
          <w:rFonts w:ascii="Times New Roman" w:hAnsi="Times New Roman"/>
          <w:spacing w:val="-4"/>
          <w:sz w:val="24"/>
          <w:szCs w:val="24"/>
        </w:rPr>
        <w:t xml:space="preserve"> </w:t>
      </w:r>
      <w:r w:rsidRPr="00D34DC3">
        <w:rPr>
          <w:rFonts w:ascii="Times New Roman" w:hAnsi="Times New Roman"/>
          <w:sz w:val="24"/>
          <w:szCs w:val="24"/>
        </w:rPr>
        <w:t>Perekonomian</w:t>
      </w:r>
      <w:r w:rsidRPr="00D34DC3">
        <w:rPr>
          <w:rFonts w:ascii="Times New Roman" w:hAnsi="Times New Roman"/>
          <w:spacing w:val="-4"/>
          <w:sz w:val="24"/>
          <w:szCs w:val="24"/>
        </w:rPr>
        <w:t xml:space="preserve"> </w:t>
      </w:r>
      <w:r w:rsidRPr="00D34DC3">
        <w:rPr>
          <w:rFonts w:ascii="Times New Roman" w:hAnsi="Times New Roman"/>
          <w:sz w:val="24"/>
          <w:szCs w:val="24"/>
        </w:rPr>
        <w:t>Masyarakat Desa Wanagiri,” 2020.</w:t>
      </w:r>
    </w:p>
    <w:p w14:paraId="5AC0DB2C" w14:textId="77777777" w:rsidR="007D3758" w:rsidRPr="00D34DC3" w:rsidRDefault="007D3758" w:rsidP="00A64E4A">
      <w:pPr>
        <w:pStyle w:val="ListParagraph"/>
        <w:widowControl w:val="0"/>
        <w:numPr>
          <w:ilvl w:val="0"/>
          <w:numId w:val="15"/>
        </w:numPr>
        <w:autoSpaceDE w:val="0"/>
        <w:autoSpaceDN w:val="0"/>
        <w:spacing w:before="114" w:after="0" w:line="240" w:lineRule="auto"/>
        <w:ind w:left="709" w:hanging="639"/>
        <w:contextualSpacing w:val="0"/>
        <w:jc w:val="both"/>
        <w:rPr>
          <w:rFonts w:ascii="Times New Roman" w:hAnsi="Times New Roman"/>
          <w:sz w:val="24"/>
          <w:szCs w:val="24"/>
        </w:rPr>
      </w:pPr>
      <w:r w:rsidRPr="00D34DC3">
        <w:rPr>
          <w:rFonts w:ascii="Times New Roman" w:hAnsi="Times New Roman"/>
          <w:sz w:val="24"/>
          <w:szCs w:val="24"/>
        </w:rPr>
        <w:t>E.</w:t>
      </w:r>
      <w:r w:rsidRPr="00D34DC3">
        <w:rPr>
          <w:rFonts w:ascii="Times New Roman" w:hAnsi="Times New Roman"/>
          <w:spacing w:val="-3"/>
          <w:sz w:val="24"/>
          <w:szCs w:val="24"/>
        </w:rPr>
        <w:t xml:space="preserve"> </w:t>
      </w:r>
      <w:r w:rsidRPr="00D34DC3">
        <w:rPr>
          <w:rFonts w:ascii="Times New Roman" w:hAnsi="Times New Roman"/>
          <w:sz w:val="24"/>
          <w:szCs w:val="24"/>
        </w:rPr>
        <w:t>Y.</w:t>
      </w:r>
      <w:r w:rsidRPr="00D34DC3">
        <w:rPr>
          <w:rFonts w:ascii="Times New Roman" w:hAnsi="Times New Roman"/>
          <w:spacing w:val="-3"/>
          <w:sz w:val="24"/>
          <w:szCs w:val="24"/>
        </w:rPr>
        <w:t xml:space="preserve"> </w:t>
      </w:r>
      <w:r w:rsidRPr="00D34DC3">
        <w:rPr>
          <w:rFonts w:ascii="Times New Roman" w:hAnsi="Times New Roman"/>
          <w:sz w:val="24"/>
          <w:szCs w:val="24"/>
        </w:rPr>
        <w:t>Agunggunanto,</w:t>
      </w:r>
      <w:r w:rsidRPr="00D34DC3">
        <w:rPr>
          <w:rFonts w:ascii="Times New Roman" w:hAnsi="Times New Roman"/>
          <w:spacing w:val="-3"/>
          <w:sz w:val="24"/>
          <w:szCs w:val="24"/>
        </w:rPr>
        <w:t xml:space="preserve"> </w:t>
      </w:r>
      <w:r w:rsidRPr="00D34DC3">
        <w:rPr>
          <w:rFonts w:ascii="Times New Roman" w:hAnsi="Times New Roman"/>
          <w:sz w:val="24"/>
          <w:szCs w:val="24"/>
        </w:rPr>
        <w:t>F.</w:t>
      </w:r>
      <w:r w:rsidRPr="00D34DC3">
        <w:rPr>
          <w:rFonts w:ascii="Times New Roman" w:hAnsi="Times New Roman"/>
          <w:spacing w:val="-3"/>
          <w:sz w:val="24"/>
          <w:szCs w:val="24"/>
        </w:rPr>
        <w:t xml:space="preserve"> </w:t>
      </w:r>
      <w:r w:rsidRPr="00D34DC3">
        <w:rPr>
          <w:rFonts w:ascii="Times New Roman" w:hAnsi="Times New Roman"/>
          <w:sz w:val="24"/>
          <w:szCs w:val="24"/>
        </w:rPr>
        <w:t>Arianti,</w:t>
      </w:r>
      <w:r w:rsidRPr="00D34DC3">
        <w:rPr>
          <w:rFonts w:ascii="Times New Roman" w:hAnsi="Times New Roman"/>
          <w:spacing w:val="-3"/>
          <w:sz w:val="24"/>
          <w:szCs w:val="24"/>
        </w:rPr>
        <w:t xml:space="preserve"> </w:t>
      </w:r>
      <w:r w:rsidRPr="00D34DC3">
        <w:rPr>
          <w:rFonts w:ascii="Times New Roman" w:hAnsi="Times New Roman"/>
          <w:sz w:val="24"/>
          <w:szCs w:val="24"/>
        </w:rPr>
        <w:t>E.</w:t>
      </w:r>
      <w:r w:rsidRPr="00D34DC3">
        <w:rPr>
          <w:rFonts w:ascii="Times New Roman" w:hAnsi="Times New Roman"/>
          <w:spacing w:val="-3"/>
          <w:sz w:val="24"/>
          <w:szCs w:val="24"/>
        </w:rPr>
        <w:t xml:space="preserve"> </w:t>
      </w:r>
      <w:r w:rsidRPr="00D34DC3">
        <w:rPr>
          <w:rFonts w:ascii="Times New Roman" w:hAnsi="Times New Roman"/>
          <w:sz w:val="24"/>
          <w:szCs w:val="24"/>
        </w:rPr>
        <w:t>W.</w:t>
      </w:r>
      <w:r w:rsidRPr="00D34DC3">
        <w:rPr>
          <w:rFonts w:ascii="Times New Roman" w:hAnsi="Times New Roman"/>
          <w:spacing w:val="-3"/>
          <w:sz w:val="24"/>
          <w:szCs w:val="24"/>
        </w:rPr>
        <w:t xml:space="preserve"> </w:t>
      </w:r>
      <w:r w:rsidRPr="00D34DC3">
        <w:rPr>
          <w:rFonts w:ascii="Times New Roman" w:hAnsi="Times New Roman"/>
          <w:sz w:val="24"/>
          <w:szCs w:val="24"/>
        </w:rPr>
        <w:t>Kushartono,</w:t>
      </w:r>
      <w:r w:rsidRPr="00D34DC3">
        <w:rPr>
          <w:rFonts w:ascii="Times New Roman" w:hAnsi="Times New Roman"/>
          <w:spacing w:val="-3"/>
          <w:sz w:val="24"/>
          <w:szCs w:val="24"/>
        </w:rPr>
        <w:t xml:space="preserve"> </w:t>
      </w:r>
      <w:r w:rsidRPr="00D34DC3">
        <w:rPr>
          <w:rFonts w:ascii="Times New Roman" w:hAnsi="Times New Roman"/>
          <w:sz w:val="24"/>
          <w:szCs w:val="24"/>
        </w:rPr>
        <w:t>and</w:t>
      </w:r>
      <w:r w:rsidRPr="00D34DC3">
        <w:rPr>
          <w:rFonts w:ascii="Times New Roman" w:hAnsi="Times New Roman"/>
          <w:spacing w:val="-5"/>
          <w:sz w:val="24"/>
          <w:szCs w:val="24"/>
        </w:rPr>
        <w:t xml:space="preserve"> </w:t>
      </w:r>
      <w:r w:rsidRPr="00D34DC3">
        <w:rPr>
          <w:rFonts w:ascii="Times New Roman" w:hAnsi="Times New Roman"/>
          <w:sz w:val="24"/>
          <w:szCs w:val="24"/>
        </w:rPr>
        <w:t>D.</w:t>
      </w:r>
      <w:r w:rsidRPr="00D34DC3">
        <w:rPr>
          <w:rFonts w:ascii="Times New Roman" w:hAnsi="Times New Roman"/>
          <w:spacing w:val="-4"/>
          <w:sz w:val="24"/>
          <w:szCs w:val="24"/>
        </w:rPr>
        <w:t xml:space="preserve"> </w:t>
      </w:r>
      <w:r w:rsidRPr="00D34DC3">
        <w:rPr>
          <w:rFonts w:ascii="Times New Roman" w:hAnsi="Times New Roman"/>
          <w:sz w:val="24"/>
          <w:szCs w:val="24"/>
        </w:rPr>
        <w:t>Darwanto,</w:t>
      </w:r>
      <w:r w:rsidRPr="00D34DC3">
        <w:rPr>
          <w:rFonts w:ascii="Times New Roman" w:hAnsi="Times New Roman"/>
          <w:spacing w:val="-3"/>
          <w:sz w:val="24"/>
          <w:szCs w:val="24"/>
        </w:rPr>
        <w:t xml:space="preserve"> </w:t>
      </w:r>
      <w:r w:rsidRPr="00D34DC3">
        <w:rPr>
          <w:rFonts w:ascii="Times New Roman" w:hAnsi="Times New Roman"/>
          <w:sz w:val="24"/>
          <w:szCs w:val="24"/>
        </w:rPr>
        <w:t>“Pengembangan</w:t>
      </w:r>
      <w:r w:rsidRPr="00D34DC3">
        <w:rPr>
          <w:rFonts w:ascii="Times New Roman" w:hAnsi="Times New Roman"/>
          <w:spacing w:val="-57"/>
          <w:sz w:val="24"/>
          <w:szCs w:val="24"/>
        </w:rPr>
        <w:t xml:space="preserve"> </w:t>
      </w:r>
      <w:r w:rsidRPr="00D34DC3">
        <w:rPr>
          <w:rFonts w:ascii="Times New Roman" w:hAnsi="Times New Roman"/>
          <w:sz w:val="24"/>
          <w:szCs w:val="24"/>
        </w:rPr>
        <w:t xml:space="preserve">desa mandiri melalui pengelolaan badan usaha milik desa (BUMDes),” </w:t>
      </w:r>
      <w:r w:rsidRPr="00D34DC3">
        <w:rPr>
          <w:rFonts w:ascii="Times New Roman" w:hAnsi="Times New Roman"/>
          <w:i/>
          <w:sz w:val="24"/>
          <w:szCs w:val="24"/>
        </w:rPr>
        <w:t>J. Din. Ekon.</w:t>
      </w:r>
      <w:r w:rsidRPr="00D34DC3">
        <w:rPr>
          <w:rFonts w:ascii="Times New Roman" w:hAnsi="Times New Roman"/>
          <w:i/>
          <w:spacing w:val="1"/>
          <w:sz w:val="24"/>
          <w:szCs w:val="24"/>
        </w:rPr>
        <w:t xml:space="preserve"> </w:t>
      </w:r>
      <w:r w:rsidRPr="00D34DC3">
        <w:rPr>
          <w:rFonts w:ascii="Times New Roman" w:hAnsi="Times New Roman"/>
          <w:i/>
          <w:sz w:val="24"/>
          <w:szCs w:val="24"/>
        </w:rPr>
        <w:t>Bisnis</w:t>
      </w:r>
      <w:r w:rsidRPr="00D34DC3">
        <w:rPr>
          <w:rFonts w:ascii="Times New Roman" w:hAnsi="Times New Roman"/>
          <w:sz w:val="24"/>
          <w:szCs w:val="24"/>
        </w:rPr>
        <w:t>,</w:t>
      </w:r>
      <w:r w:rsidRPr="00D34DC3">
        <w:rPr>
          <w:rFonts w:ascii="Times New Roman" w:hAnsi="Times New Roman"/>
          <w:spacing w:val="3"/>
          <w:sz w:val="24"/>
          <w:szCs w:val="24"/>
        </w:rPr>
        <w:t xml:space="preserve"> </w:t>
      </w:r>
      <w:r w:rsidRPr="00D34DC3">
        <w:rPr>
          <w:rFonts w:ascii="Times New Roman" w:hAnsi="Times New Roman"/>
          <w:sz w:val="24"/>
          <w:szCs w:val="24"/>
        </w:rPr>
        <w:t>vol.</w:t>
      </w:r>
      <w:r w:rsidRPr="00D34DC3">
        <w:rPr>
          <w:rFonts w:ascii="Times New Roman" w:hAnsi="Times New Roman"/>
          <w:spacing w:val="4"/>
          <w:sz w:val="24"/>
          <w:szCs w:val="24"/>
        </w:rPr>
        <w:t xml:space="preserve"> </w:t>
      </w:r>
      <w:r w:rsidRPr="00D34DC3">
        <w:rPr>
          <w:rFonts w:ascii="Times New Roman" w:hAnsi="Times New Roman"/>
          <w:sz w:val="24"/>
          <w:szCs w:val="24"/>
        </w:rPr>
        <w:t>13,</w:t>
      </w:r>
      <w:r w:rsidRPr="00D34DC3">
        <w:rPr>
          <w:rFonts w:ascii="Times New Roman" w:hAnsi="Times New Roman"/>
          <w:spacing w:val="4"/>
          <w:sz w:val="24"/>
          <w:szCs w:val="24"/>
        </w:rPr>
        <w:t xml:space="preserve"> </w:t>
      </w:r>
      <w:r w:rsidRPr="00D34DC3">
        <w:rPr>
          <w:rFonts w:ascii="Times New Roman" w:hAnsi="Times New Roman"/>
          <w:sz w:val="24"/>
          <w:szCs w:val="24"/>
        </w:rPr>
        <w:t>no.</w:t>
      </w:r>
      <w:r w:rsidRPr="00D34DC3">
        <w:rPr>
          <w:rFonts w:ascii="Times New Roman" w:hAnsi="Times New Roman"/>
          <w:spacing w:val="-1"/>
          <w:sz w:val="24"/>
          <w:szCs w:val="24"/>
        </w:rPr>
        <w:t xml:space="preserve"> </w:t>
      </w:r>
      <w:r w:rsidRPr="00D34DC3">
        <w:rPr>
          <w:rFonts w:ascii="Times New Roman" w:hAnsi="Times New Roman"/>
          <w:sz w:val="24"/>
          <w:szCs w:val="24"/>
        </w:rPr>
        <w:t>1,</w:t>
      </w:r>
      <w:r w:rsidRPr="00D34DC3">
        <w:rPr>
          <w:rFonts w:ascii="Times New Roman" w:hAnsi="Times New Roman"/>
          <w:spacing w:val="-1"/>
          <w:sz w:val="24"/>
          <w:szCs w:val="24"/>
        </w:rPr>
        <w:t xml:space="preserve"> </w:t>
      </w:r>
      <w:r w:rsidRPr="00D34DC3">
        <w:rPr>
          <w:rFonts w:ascii="Times New Roman" w:hAnsi="Times New Roman"/>
          <w:sz w:val="24"/>
          <w:szCs w:val="24"/>
        </w:rPr>
        <w:t>2016.</w:t>
      </w:r>
    </w:p>
    <w:p w14:paraId="33A50060" w14:textId="77777777" w:rsidR="007D3758" w:rsidRPr="00D34DC3" w:rsidRDefault="007D3758" w:rsidP="00A64E4A">
      <w:pPr>
        <w:pStyle w:val="ListParagraph"/>
        <w:widowControl w:val="0"/>
        <w:numPr>
          <w:ilvl w:val="0"/>
          <w:numId w:val="15"/>
        </w:numPr>
        <w:autoSpaceDE w:val="0"/>
        <w:autoSpaceDN w:val="0"/>
        <w:spacing w:before="125" w:after="0" w:line="240" w:lineRule="auto"/>
        <w:ind w:left="709" w:hanging="639"/>
        <w:contextualSpacing w:val="0"/>
        <w:jc w:val="both"/>
        <w:rPr>
          <w:rFonts w:ascii="Times New Roman" w:hAnsi="Times New Roman"/>
          <w:sz w:val="24"/>
          <w:szCs w:val="24"/>
        </w:rPr>
      </w:pPr>
      <w:r w:rsidRPr="00D34DC3">
        <w:rPr>
          <w:rFonts w:ascii="Times New Roman" w:hAnsi="Times New Roman"/>
          <w:sz w:val="24"/>
          <w:szCs w:val="24"/>
        </w:rPr>
        <w:t>B.</w:t>
      </w:r>
      <w:r w:rsidRPr="00D34DC3">
        <w:rPr>
          <w:rFonts w:ascii="Times New Roman" w:hAnsi="Times New Roman"/>
          <w:spacing w:val="-2"/>
          <w:sz w:val="24"/>
          <w:szCs w:val="24"/>
        </w:rPr>
        <w:t xml:space="preserve"> </w:t>
      </w:r>
      <w:r w:rsidRPr="00D34DC3">
        <w:rPr>
          <w:rFonts w:ascii="Times New Roman" w:hAnsi="Times New Roman"/>
          <w:sz w:val="24"/>
          <w:szCs w:val="24"/>
        </w:rPr>
        <w:t>La</w:t>
      </w:r>
      <w:r w:rsidRPr="00D34DC3">
        <w:rPr>
          <w:rFonts w:ascii="Times New Roman" w:hAnsi="Times New Roman"/>
          <w:spacing w:val="-3"/>
          <w:sz w:val="24"/>
          <w:szCs w:val="24"/>
        </w:rPr>
        <w:t xml:space="preserve"> </w:t>
      </w:r>
      <w:r w:rsidRPr="00D34DC3">
        <w:rPr>
          <w:rFonts w:ascii="Times New Roman" w:hAnsi="Times New Roman"/>
          <w:sz w:val="24"/>
          <w:szCs w:val="24"/>
        </w:rPr>
        <w:t>Suhu,</w:t>
      </w:r>
      <w:r w:rsidRPr="00D34DC3">
        <w:rPr>
          <w:rFonts w:ascii="Times New Roman" w:hAnsi="Times New Roman"/>
          <w:spacing w:val="-2"/>
          <w:sz w:val="24"/>
          <w:szCs w:val="24"/>
        </w:rPr>
        <w:t xml:space="preserve"> </w:t>
      </w:r>
      <w:r w:rsidRPr="00D34DC3">
        <w:rPr>
          <w:rFonts w:ascii="Times New Roman" w:hAnsi="Times New Roman"/>
          <w:sz w:val="24"/>
          <w:szCs w:val="24"/>
        </w:rPr>
        <w:t>R.</w:t>
      </w:r>
      <w:r w:rsidRPr="00D34DC3">
        <w:rPr>
          <w:rFonts w:ascii="Times New Roman" w:hAnsi="Times New Roman"/>
          <w:spacing w:val="-1"/>
          <w:sz w:val="24"/>
          <w:szCs w:val="24"/>
        </w:rPr>
        <w:t xml:space="preserve"> </w:t>
      </w:r>
      <w:r w:rsidRPr="00D34DC3">
        <w:rPr>
          <w:rFonts w:ascii="Times New Roman" w:hAnsi="Times New Roman"/>
          <w:sz w:val="24"/>
          <w:szCs w:val="24"/>
        </w:rPr>
        <w:t>M.</w:t>
      </w:r>
      <w:r w:rsidRPr="00D34DC3">
        <w:rPr>
          <w:rFonts w:ascii="Times New Roman" w:hAnsi="Times New Roman"/>
          <w:spacing w:val="-5"/>
          <w:sz w:val="24"/>
          <w:szCs w:val="24"/>
        </w:rPr>
        <w:t xml:space="preserve"> </w:t>
      </w:r>
      <w:r w:rsidRPr="00D34DC3">
        <w:rPr>
          <w:rFonts w:ascii="Times New Roman" w:hAnsi="Times New Roman"/>
          <w:sz w:val="24"/>
          <w:szCs w:val="24"/>
        </w:rPr>
        <w:t>Djae,</w:t>
      </w:r>
      <w:r w:rsidRPr="00D34DC3">
        <w:rPr>
          <w:rFonts w:ascii="Times New Roman" w:hAnsi="Times New Roman"/>
          <w:spacing w:val="-1"/>
          <w:sz w:val="24"/>
          <w:szCs w:val="24"/>
        </w:rPr>
        <w:t xml:space="preserve"> </w:t>
      </w:r>
      <w:r w:rsidRPr="00D34DC3">
        <w:rPr>
          <w:rFonts w:ascii="Times New Roman" w:hAnsi="Times New Roman"/>
          <w:sz w:val="24"/>
          <w:szCs w:val="24"/>
        </w:rPr>
        <w:t>and</w:t>
      </w:r>
      <w:r w:rsidRPr="00D34DC3">
        <w:rPr>
          <w:rFonts w:ascii="Times New Roman" w:hAnsi="Times New Roman"/>
          <w:spacing w:val="-3"/>
          <w:sz w:val="24"/>
          <w:szCs w:val="24"/>
        </w:rPr>
        <w:t xml:space="preserve"> </w:t>
      </w:r>
      <w:r w:rsidRPr="00D34DC3">
        <w:rPr>
          <w:rFonts w:ascii="Times New Roman" w:hAnsi="Times New Roman"/>
          <w:sz w:val="24"/>
          <w:szCs w:val="24"/>
        </w:rPr>
        <w:t>A.</w:t>
      </w:r>
      <w:r w:rsidRPr="00D34DC3">
        <w:rPr>
          <w:rFonts w:ascii="Times New Roman" w:hAnsi="Times New Roman"/>
          <w:spacing w:val="-2"/>
          <w:sz w:val="24"/>
          <w:szCs w:val="24"/>
        </w:rPr>
        <w:t xml:space="preserve"> </w:t>
      </w:r>
      <w:r w:rsidRPr="00D34DC3">
        <w:rPr>
          <w:rFonts w:ascii="Times New Roman" w:hAnsi="Times New Roman"/>
          <w:sz w:val="24"/>
          <w:szCs w:val="24"/>
        </w:rPr>
        <w:t>Sosoda,</w:t>
      </w:r>
      <w:r w:rsidRPr="00D34DC3">
        <w:rPr>
          <w:rFonts w:ascii="Times New Roman" w:hAnsi="Times New Roman"/>
          <w:spacing w:val="-1"/>
          <w:sz w:val="24"/>
          <w:szCs w:val="24"/>
        </w:rPr>
        <w:t xml:space="preserve"> </w:t>
      </w:r>
      <w:r w:rsidRPr="00D34DC3">
        <w:rPr>
          <w:rFonts w:ascii="Times New Roman" w:hAnsi="Times New Roman"/>
          <w:sz w:val="24"/>
          <w:szCs w:val="24"/>
        </w:rPr>
        <w:t>“Analisis</w:t>
      </w:r>
      <w:r w:rsidRPr="00D34DC3">
        <w:rPr>
          <w:rFonts w:ascii="Times New Roman" w:hAnsi="Times New Roman"/>
          <w:spacing w:val="-1"/>
          <w:sz w:val="24"/>
          <w:szCs w:val="24"/>
        </w:rPr>
        <w:t xml:space="preserve"> </w:t>
      </w:r>
      <w:r w:rsidRPr="00D34DC3">
        <w:rPr>
          <w:rFonts w:ascii="Times New Roman" w:hAnsi="Times New Roman"/>
          <w:sz w:val="24"/>
          <w:szCs w:val="24"/>
        </w:rPr>
        <w:t>Pengelolaan</w:t>
      </w:r>
      <w:r w:rsidRPr="00D34DC3">
        <w:rPr>
          <w:rFonts w:ascii="Times New Roman" w:hAnsi="Times New Roman"/>
          <w:spacing w:val="-7"/>
          <w:sz w:val="24"/>
          <w:szCs w:val="24"/>
        </w:rPr>
        <w:t xml:space="preserve"> </w:t>
      </w:r>
      <w:r w:rsidRPr="00D34DC3">
        <w:rPr>
          <w:rFonts w:ascii="Times New Roman" w:hAnsi="Times New Roman"/>
          <w:sz w:val="24"/>
          <w:szCs w:val="24"/>
        </w:rPr>
        <w:t>Badan</w:t>
      </w:r>
      <w:r w:rsidRPr="00D34DC3">
        <w:rPr>
          <w:rFonts w:ascii="Times New Roman" w:hAnsi="Times New Roman"/>
          <w:spacing w:val="-8"/>
          <w:sz w:val="24"/>
          <w:szCs w:val="24"/>
        </w:rPr>
        <w:t xml:space="preserve"> </w:t>
      </w:r>
      <w:r w:rsidRPr="00D34DC3">
        <w:rPr>
          <w:rFonts w:ascii="Times New Roman" w:hAnsi="Times New Roman"/>
          <w:sz w:val="24"/>
          <w:szCs w:val="24"/>
        </w:rPr>
        <w:t>Usaha</w:t>
      </w:r>
      <w:r w:rsidRPr="00D34DC3">
        <w:rPr>
          <w:rFonts w:ascii="Times New Roman" w:hAnsi="Times New Roman"/>
          <w:spacing w:val="-4"/>
          <w:sz w:val="24"/>
          <w:szCs w:val="24"/>
        </w:rPr>
        <w:t xml:space="preserve"> </w:t>
      </w:r>
      <w:r w:rsidRPr="00D34DC3">
        <w:rPr>
          <w:rFonts w:ascii="Times New Roman" w:hAnsi="Times New Roman"/>
          <w:sz w:val="24"/>
          <w:szCs w:val="24"/>
        </w:rPr>
        <w:t>Milik</w:t>
      </w:r>
      <w:r w:rsidRPr="00D34DC3">
        <w:rPr>
          <w:rFonts w:ascii="Times New Roman" w:hAnsi="Times New Roman"/>
          <w:spacing w:val="-3"/>
          <w:sz w:val="24"/>
          <w:szCs w:val="24"/>
        </w:rPr>
        <w:t xml:space="preserve"> </w:t>
      </w:r>
      <w:r w:rsidRPr="00D34DC3">
        <w:rPr>
          <w:rFonts w:ascii="Times New Roman" w:hAnsi="Times New Roman"/>
          <w:sz w:val="24"/>
          <w:szCs w:val="24"/>
        </w:rPr>
        <w:t>Desa</w:t>
      </w:r>
      <w:r w:rsidRPr="00D34DC3">
        <w:rPr>
          <w:rFonts w:ascii="Times New Roman" w:hAnsi="Times New Roman"/>
          <w:spacing w:val="-57"/>
          <w:sz w:val="24"/>
          <w:szCs w:val="24"/>
        </w:rPr>
        <w:t xml:space="preserve"> </w:t>
      </w:r>
      <w:r w:rsidRPr="00D34DC3">
        <w:rPr>
          <w:rFonts w:ascii="Times New Roman" w:hAnsi="Times New Roman"/>
          <w:sz w:val="24"/>
          <w:szCs w:val="24"/>
        </w:rPr>
        <w:t>(Bumdes)</w:t>
      </w:r>
      <w:r w:rsidRPr="00D34DC3">
        <w:rPr>
          <w:rFonts w:ascii="Times New Roman" w:hAnsi="Times New Roman"/>
          <w:spacing w:val="2"/>
          <w:sz w:val="24"/>
          <w:szCs w:val="24"/>
        </w:rPr>
        <w:t xml:space="preserve"> </w:t>
      </w:r>
      <w:r w:rsidRPr="00D34DC3">
        <w:rPr>
          <w:rFonts w:ascii="Times New Roman" w:hAnsi="Times New Roman"/>
          <w:sz w:val="24"/>
          <w:szCs w:val="24"/>
        </w:rPr>
        <w:t>Di</w:t>
      </w:r>
      <w:r w:rsidRPr="00D34DC3">
        <w:rPr>
          <w:rFonts w:ascii="Times New Roman" w:hAnsi="Times New Roman"/>
          <w:spacing w:val="-8"/>
          <w:sz w:val="24"/>
          <w:szCs w:val="24"/>
        </w:rPr>
        <w:t xml:space="preserve"> </w:t>
      </w:r>
      <w:r w:rsidRPr="00D34DC3">
        <w:rPr>
          <w:rFonts w:ascii="Times New Roman" w:hAnsi="Times New Roman"/>
          <w:sz w:val="24"/>
          <w:szCs w:val="24"/>
        </w:rPr>
        <w:t>Desa</w:t>
      </w:r>
      <w:r w:rsidRPr="00D34DC3">
        <w:rPr>
          <w:rFonts w:ascii="Times New Roman" w:hAnsi="Times New Roman"/>
          <w:spacing w:val="1"/>
          <w:sz w:val="24"/>
          <w:szCs w:val="24"/>
        </w:rPr>
        <w:t xml:space="preserve"> </w:t>
      </w:r>
      <w:r w:rsidRPr="00D34DC3">
        <w:rPr>
          <w:rFonts w:ascii="Times New Roman" w:hAnsi="Times New Roman"/>
          <w:sz w:val="24"/>
          <w:szCs w:val="24"/>
        </w:rPr>
        <w:t>Geti</w:t>
      </w:r>
      <w:r w:rsidRPr="00D34DC3">
        <w:rPr>
          <w:rFonts w:ascii="Times New Roman" w:hAnsi="Times New Roman"/>
          <w:spacing w:val="-8"/>
          <w:sz w:val="24"/>
          <w:szCs w:val="24"/>
        </w:rPr>
        <w:t xml:space="preserve"> </w:t>
      </w:r>
      <w:r w:rsidRPr="00D34DC3">
        <w:rPr>
          <w:rFonts w:ascii="Times New Roman" w:hAnsi="Times New Roman"/>
          <w:sz w:val="24"/>
          <w:szCs w:val="24"/>
        </w:rPr>
        <w:t>Baru</w:t>
      </w:r>
      <w:r w:rsidRPr="00D34DC3">
        <w:rPr>
          <w:rFonts w:ascii="Times New Roman" w:hAnsi="Times New Roman"/>
          <w:spacing w:val="2"/>
          <w:sz w:val="24"/>
          <w:szCs w:val="24"/>
        </w:rPr>
        <w:t xml:space="preserve"> </w:t>
      </w:r>
      <w:r w:rsidRPr="00D34DC3">
        <w:rPr>
          <w:rFonts w:ascii="Times New Roman" w:hAnsi="Times New Roman"/>
          <w:sz w:val="24"/>
          <w:szCs w:val="24"/>
        </w:rPr>
        <w:t>Kecamatan</w:t>
      </w:r>
      <w:r w:rsidRPr="00D34DC3">
        <w:rPr>
          <w:rFonts w:ascii="Times New Roman" w:hAnsi="Times New Roman"/>
          <w:spacing w:val="-4"/>
          <w:sz w:val="24"/>
          <w:szCs w:val="24"/>
        </w:rPr>
        <w:t xml:space="preserve"> </w:t>
      </w:r>
      <w:r w:rsidRPr="00D34DC3">
        <w:rPr>
          <w:rFonts w:ascii="Times New Roman" w:hAnsi="Times New Roman"/>
          <w:sz w:val="24"/>
          <w:szCs w:val="24"/>
        </w:rPr>
        <w:t>Bacan</w:t>
      </w:r>
      <w:r w:rsidRPr="00D34DC3">
        <w:rPr>
          <w:rFonts w:ascii="Times New Roman" w:hAnsi="Times New Roman"/>
          <w:spacing w:val="-4"/>
          <w:sz w:val="24"/>
          <w:szCs w:val="24"/>
        </w:rPr>
        <w:t xml:space="preserve"> </w:t>
      </w:r>
      <w:r w:rsidRPr="00D34DC3">
        <w:rPr>
          <w:rFonts w:ascii="Times New Roman" w:hAnsi="Times New Roman"/>
          <w:sz w:val="24"/>
          <w:szCs w:val="24"/>
        </w:rPr>
        <w:t>Barat</w:t>
      </w:r>
      <w:r w:rsidRPr="00D34DC3">
        <w:rPr>
          <w:rFonts w:ascii="Times New Roman" w:hAnsi="Times New Roman"/>
          <w:spacing w:val="2"/>
          <w:sz w:val="24"/>
          <w:szCs w:val="24"/>
        </w:rPr>
        <w:t xml:space="preserve"> </w:t>
      </w:r>
      <w:r w:rsidRPr="00D34DC3">
        <w:rPr>
          <w:rFonts w:ascii="Times New Roman" w:hAnsi="Times New Roman"/>
          <w:sz w:val="24"/>
          <w:szCs w:val="24"/>
        </w:rPr>
        <w:t>Utara Kabupaten</w:t>
      </w:r>
      <w:r w:rsidRPr="00D34DC3">
        <w:rPr>
          <w:rFonts w:ascii="Times New Roman" w:hAnsi="Times New Roman"/>
          <w:spacing w:val="-3"/>
          <w:sz w:val="24"/>
          <w:szCs w:val="24"/>
        </w:rPr>
        <w:t xml:space="preserve"> </w:t>
      </w:r>
      <w:r w:rsidRPr="00D34DC3">
        <w:rPr>
          <w:rFonts w:ascii="Times New Roman" w:hAnsi="Times New Roman"/>
          <w:sz w:val="24"/>
          <w:szCs w:val="24"/>
        </w:rPr>
        <w:t>Halmahera</w:t>
      </w:r>
    </w:p>
    <w:p w14:paraId="5C0C3119" w14:textId="77777777" w:rsidR="007D3758" w:rsidRPr="00D34DC3" w:rsidRDefault="007D3758" w:rsidP="00A64E4A">
      <w:pPr>
        <w:spacing w:before="74" w:line="240" w:lineRule="auto"/>
        <w:ind w:left="709"/>
        <w:jc w:val="both"/>
        <w:rPr>
          <w:rFonts w:ascii="Times New Roman" w:hAnsi="Times New Roman" w:cs="Times New Roman"/>
          <w:sz w:val="24"/>
          <w:szCs w:val="24"/>
        </w:rPr>
      </w:pPr>
      <w:r w:rsidRPr="00D34DC3">
        <w:rPr>
          <w:rFonts w:ascii="Times New Roman" w:hAnsi="Times New Roman" w:cs="Times New Roman"/>
          <w:sz w:val="24"/>
          <w:szCs w:val="24"/>
        </w:rPr>
        <w:t>Selatan,”</w:t>
      </w:r>
      <w:r w:rsidRPr="00D34DC3">
        <w:rPr>
          <w:rFonts w:ascii="Times New Roman" w:hAnsi="Times New Roman" w:cs="Times New Roman"/>
          <w:spacing w:val="-1"/>
          <w:sz w:val="24"/>
          <w:szCs w:val="24"/>
        </w:rPr>
        <w:t xml:space="preserve"> </w:t>
      </w:r>
      <w:r w:rsidRPr="00D34DC3">
        <w:rPr>
          <w:rFonts w:ascii="Times New Roman" w:hAnsi="Times New Roman" w:cs="Times New Roman"/>
          <w:i/>
          <w:sz w:val="24"/>
          <w:szCs w:val="24"/>
        </w:rPr>
        <w:t>J.</w:t>
      </w:r>
      <w:r w:rsidRPr="00D34DC3">
        <w:rPr>
          <w:rFonts w:ascii="Times New Roman" w:hAnsi="Times New Roman" w:cs="Times New Roman"/>
          <w:i/>
          <w:spacing w:val="2"/>
          <w:sz w:val="24"/>
          <w:szCs w:val="24"/>
        </w:rPr>
        <w:t xml:space="preserve"> </w:t>
      </w:r>
      <w:r w:rsidRPr="00D34DC3">
        <w:rPr>
          <w:rFonts w:ascii="Times New Roman" w:hAnsi="Times New Roman" w:cs="Times New Roman"/>
          <w:i/>
          <w:sz w:val="24"/>
          <w:szCs w:val="24"/>
        </w:rPr>
        <w:t>Gov.</w:t>
      </w:r>
      <w:r w:rsidRPr="00D34DC3">
        <w:rPr>
          <w:rFonts w:ascii="Times New Roman" w:hAnsi="Times New Roman" w:cs="Times New Roman"/>
          <w:i/>
          <w:spacing w:val="-4"/>
          <w:sz w:val="24"/>
          <w:szCs w:val="24"/>
        </w:rPr>
        <w:t xml:space="preserve"> </w:t>
      </w:r>
      <w:r w:rsidRPr="00D34DC3">
        <w:rPr>
          <w:rFonts w:ascii="Times New Roman" w:hAnsi="Times New Roman" w:cs="Times New Roman"/>
          <w:i/>
          <w:sz w:val="24"/>
          <w:szCs w:val="24"/>
        </w:rPr>
        <w:t>Arch.</w:t>
      </w:r>
      <w:r w:rsidRPr="00D34DC3">
        <w:rPr>
          <w:rFonts w:ascii="Times New Roman" w:hAnsi="Times New Roman" w:cs="Times New Roman"/>
          <w:sz w:val="24"/>
          <w:szCs w:val="24"/>
        </w:rPr>
        <w:t>,</w:t>
      </w:r>
      <w:r w:rsidRPr="00D34DC3">
        <w:rPr>
          <w:rFonts w:ascii="Times New Roman" w:hAnsi="Times New Roman" w:cs="Times New Roman"/>
          <w:spacing w:val="-3"/>
          <w:sz w:val="24"/>
          <w:szCs w:val="24"/>
        </w:rPr>
        <w:t xml:space="preserve"> </w:t>
      </w:r>
      <w:r w:rsidRPr="00D34DC3">
        <w:rPr>
          <w:rFonts w:ascii="Times New Roman" w:hAnsi="Times New Roman" w:cs="Times New Roman"/>
          <w:sz w:val="24"/>
          <w:szCs w:val="24"/>
        </w:rPr>
        <w:t>vol.</w:t>
      </w:r>
      <w:r w:rsidRPr="00D34DC3">
        <w:rPr>
          <w:rFonts w:ascii="Times New Roman" w:hAnsi="Times New Roman" w:cs="Times New Roman"/>
          <w:spacing w:val="2"/>
          <w:sz w:val="24"/>
          <w:szCs w:val="24"/>
        </w:rPr>
        <w:t xml:space="preserve"> </w:t>
      </w:r>
      <w:r w:rsidRPr="00D34DC3">
        <w:rPr>
          <w:rFonts w:ascii="Times New Roman" w:hAnsi="Times New Roman" w:cs="Times New Roman"/>
          <w:sz w:val="24"/>
          <w:szCs w:val="24"/>
        </w:rPr>
        <w:t>1,</w:t>
      </w:r>
      <w:r w:rsidRPr="00D34DC3">
        <w:rPr>
          <w:rFonts w:ascii="Times New Roman" w:hAnsi="Times New Roman" w:cs="Times New Roman"/>
          <w:spacing w:val="1"/>
          <w:sz w:val="24"/>
          <w:szCs w:val="24"/>
        </w:rPr>
        <w:t xml:space="preserve"> </w:t>
      </w:r>
      <w:r w:rsidRPr="00D34DC3">
        <w:rPr>
          <w:rFonts w:ascii="Times New Roman" w:hAnsi="Times New Roman" w:cs="Times New Roman"/>
          <w:sz w:val="24"/>
          <w:szCs w:val="24"/>
        </w:rPr>
        <w:t>no.</w:t>
      </w:r>
      <w:r w:rsidRPr="00D34DC3">
        <w:rPr>
          <w:rFonts w:ascii="Times New Roman" w:hAnsi="Times New Roman" w:cs="Times New Roman"/>
          <w:spacing w:val="-3"/>
          <w:sz w:val="24"/>
          <w:szCs w:val="24"/>
        </w:rPr>
        <w:t xml:space="preserve"> </w:t>
      </w:r>
      <w:r w:rsidRPr="00D34DC3">
        <w:rPr>
          <w:rFonts w:ascii="Times New Roman" w:hAnsi="Times New Roman" w:cs="Times New Roman"/>
          <w:sz w:val="24"/>
          <w:szCs w:val="24"/>
        </w:rPr>
        <w:t>1,</w:t>
      </w:r>
      <w:r w:rsidRPr="00D34DC3">
        <w:rPr>
          <w:rFonts w:ascii="Times New Roman" w:hAnsi="Times New Roman" w:cs="Times New Roman"/>
          <w:spacing w:val="-3"/>
          <w:sz w:val="24"/>
          <w:szCs w:val="24"/>
        </w:rPr>
        <w:t xml:space="preserve"> </w:t>
      </w:r>
      <w:r w:rsidRPr="00D34DC3">
        <w:rPr>
          <w:rFonts w:ascii="Times New Roman" w:hAnsi="Times New Roman" w:cs="Times New Roman"/>
          <w:sz w:val="24"/>
          <w:szCs w:val="24"/>
        </w:rPr>
        <w:t>2020.</w:t>
      </w:r>
    </w:p>
    <w:p w14:paraId="5AC47E32" w14:textId="77777777" w:rsidR="007D3758" w:rsidRPr="00D34DC3" w:rsidRDefault="007D3758" w:rsidP="00A64E4A">
      <w:pPr>
        <w:pStyle w:val="ListParagraph"/>
        <w:widowControl w:val="0"/>
        <w:numPr>
          <w:ilvl w:val="0"/>
          <w:numId w:val="15"/>
        </w:numPr>
        <w:autoSpaceDE w:val="0"/>
        <w:autoSpaceDN w:val="0"/>
        <w:spacing w:before="117" w:after="0" w:line="240" w:lineRule="auto"/>
        <w:ind w:left="709" w:hanging="639"/>
        <w:contextualSpacing w:val="0"/>
        <w:jc w:val="both"/>
        <w:rPr>
          <w:rFonts w:ascii="Times New Roman" w:hAnsi="Times New Roman"/>
          <w:sz w:val="24"/>
          <w:szCs w:val="24"/>
        </w:rPr>
      </w:pPr>
      <w:r w:rsidRPr="00D34DC3">
        <w:rPr>
          <w:rFonts w:ascii="Times New Roman" w:hAnsi="Times New Roman"/>
          <w:sz w:val="24"/>
          <w:szCs w:val="24"/>
        </w:rPr>
        <w:lastRenderedPageBreak/>
        <w:t>R.</w:t>
      </w:r>
      <w:r w:rsidRPr="00D34DC3">
        <w:rPr>
          <w:rFonts w:ascii="Times New Roman" w:hAnsi="Times New Roman"/>
          <w:spacing w:val="-1"/>
          <w:sz w:val="24"/>
          <w:szCs w:val="24"/>
        </w:rPr>
        <w:t xml:space="preserve"> </w:t>
      </w:r>
      <w:r w:rsidRPr="00D34DC3">
        <w:rPr>
          <w:rFonts w:ascii="Times New Roman" w:hAnsi="Times New Roman"/>
          <w:sz w:val="24"/>
          <w:szCs w:val="24"/>
        </w:rPr>
        <w:t>M. Zulkarnaen,</w:t>
      </w:r>
      <w:r w:rsidRPr="00D34DC3">
        <w:rPr>
          <w:rFonts w:ascii="Times New Roman" w:hAnsi="Times New Roman"/>
          <w:spacing w:val="4"/>
          <w:sz w:val="24"/>
          <w:szCs w:val="24"/>
        </w:rPr>
        <w:t xml:space="preserve"> </w:t>
      </w:r>
      <w:r w:rsidRPr="00D34DC3">
        <w:rPr>
          <w:rFonts w:ascii="Times New Roman" w:hAnsi="Times New Roman"/>
          <w:sz w:val="24"/>
          <w:szCs w:val="24"/>
        </w:rPr>
        <w:t>“Pengembangan</w:t>
      </w:r>
      <w:r w:rsidRPr="00D34DC3">
        <w:rPr>
          <w:rFonts w:ascii="Times New Roman" w:hAnsi="Times New Roman"/>
          <w:spacing w:val="-7"/>
          <w:sz w:val="24"/>
          <w:szCs w:val="24"/>
        </w:rPr>
        <w:t xml:space="preserve"> </w:t>
      </w:r>
      <w:r w:rsidRPr="00D34DC3">
        <w:rPr>
          <w:rFonts w:ascii="Times New Roman" w:hAnsi="Times New Roman"/>
          <w:sz w:val="24"/>
          <w:szCs w:val="24"/>
        </w:rPr>
        <w:t>potensi</w:t>
      </w:r>
      <w:r w:rsidRPr="00D34DC3">
        <w:rPr>
          <w:rFonts w:ascii="Times New Roman" w:hAnsi="Times New Roman"/>
          <w:spacing w:val="-7"/>
          <w:sz w:val="24"/>
          <w:szCs w:val="24"/>
        </w:rPr>
        <w:t xml:space="preserve"> </w:t>
      </w:r>
      <w:r w:rsidRPr="00D34DC3">
        <w:rPr>
          <w:rFonts w:ascii="Times New Roman" w:hAnsi="Times New Roman"/>
          <w:sz w:val="24"/>
          <w:szCs w:val="24"/>
        </w:rPr>
        <w:t>ekonomi</w:t>
      </w:r>
      <w:r w:rsidRPr="00D34DC3">
        <w:rPr>
          <w:rFonts w:ascii="Times New Roman" w:hAnsi="Times New Roman"/>
          <w:spacing w:val="-11"/>
          <w:sz w:val="24"/>
          <w:szCs w:val="24"/>
        </w:rPr>
        <w:t xml:space="preserve"> </w:t>
      </w:r>
      <w:r w:rsidRPr="00D34DC3">
        <w:rPr>
          <w:rFonts w:ascii="Times New Roman" w:hAnsi="Times New Roman"/>
          <w:sz w:val="24"/>
          <w:szCs w:val="24"/>
        </w:rPr>
        <w:t>desa</w:t>
      </w:r>
      <w:r w:rsidRPr="00D34DC3">
        <w:rPr>
          <w:rFonts w:ascii="Times New Roman" w:hAnsi="Times New Roman"/>
          <w:spacing w:val="1"/>
          <w:sz w:val="24"/>
          <w:szCs w:val="24"/>
        </w:rPr>
        <w:t xml:space="preserve"> </w:t>
      </w:r>
      <w:r w:rsidRPr="00D34DC3">
        <w:rPr>
          <w:rFonts w:ascii="Times New Roman" w:hAnsi="Times New Roman"/>
          <w:sz w:val="24"/>
          <w:szCs w:val="24"/>
        </w:rPr>
        <w:t>melalui</w:t>
      </w:r>
      <w:r w:rsidRPr="00D34DC3">
        <w:rPr>
          <w:rFonts w:ascii="Times New Roman" w:hAnsi="Times New Roman"/>
          <w:spacing w:val="-7"/>
          <w:sz w:val="24"/>
          <w:szCs w:val="24"/>
        </w:rPr>
        <w:t xml:space="preserve"> </w:t>
      </w:r>
      <w:r w:rsidRPr="00D34DC3">
        <w:rPr>
          <w:rFonts w:ascii="Times New Roman" w:hAnsi="Times New Roman"/>
          <w:sz w:val="24"/>
          <w:szCs w:val="24"/>
        </w:rPr>
        <w:t>badan</w:t>
      </w:r>
      <w:r w:rsidRPr="00D34DC3">
        <w:rPr>
          <w:rFonts w:ascii="Times New Roman" w:hAnsi="Times New Roman"/>
          <w:spacing w:val="-7"/>
          <w:sz w:val="24"/>
          <w:szCs w:val="24"/>
        </w:rPr>
        <w:t xml:space="preserve"> </w:t>
      </w:r>
      <w:r w:rsidRPr="00D34DC3">
        <w:rPr>
          <w:rFonts w:ascii="Times New Roman" w:hAnsi="Times New Roman"/>
          <w:sz w:val="24"/>
          <w:szCs w:val="24"/>
        </w:rPr>
        <w:t>usaha</w:t>
      </w:r>
      <w:r w:rsidRPr="00D34DC3">
        <w:rPr>
          <w:rFonts w:ascii="Times New Roman" w:hAnsi="Times New Roman"/>
          <w:spacing w:val="2"/>
          <w:sz w:val="24"/>
          <w:szCs w:val="24"/>
        </w:rPr>
        <w:t xml:space="preserve"> </w:t>
      </w:r>
      <w:r w:rsidRPr="00D34DC3">
        <w:rPr>
          <w:rFonts w:ascii="Times New Roman" w:hAnsi="Times New Roman"/>
          <w:sz w:val="24"/>
          <w:szCs w:val="24"/>
        </w:rPr>
        <w:t>milik</w:t>
      </w:r>
      <w:r w:rsidRPr="00D34DC3">
        <w:rPr>
          <w:rFonts w:ascii="Times New Roman" w:hAnsi="Times New Roman"/>
          <w:spacing w:val="-57"/>
          <w:sz w:val="24"/>
          <w:szCs w:val="24"/>
        </w:rPr>
        <w:t xml:space="preserve"> </w:t>
      </w:r>
      <w:r w:rsidRPr="00D34DC3">
        <w:rPr>
          <w:rFonts w:ascii="Times New Roman" w:hAnsi="Times New Roman"/>
          <w:sz w:val="24"/>
          <w:szCs w:val="24"/>
        </w:rPr>
        <w:t xml:space="preserve">desa (Bumdes) Pondok Salam Kabupaten Purwakarta,” </w:t>
      </w:r>
      <w:r w:rsidRPr="00D34DC3">
        <w:rPr>
          <w:rFonts w:ascii="Times New Roman" w:hAnsi="Times New Roman"/>
          <w:i/>
          <w:sz w:val="24"/>
          <w:szCs w:val="24"/>
        </w:rPr>
        <w:t>Dharmakarya</w:t>
      </w:r>
      <w:r w:rsidRPr="00D34DC3">
        <w:rPr>
          <w:rFonts w:ascii="Times New Roman" w:hAnsi="Times New Roman"/>
          <w:sz w:val="24"/>
          <w:szCs w:val="24"/>
        </w:rPr>
        <w:t>, vol. 5, no. 1,</w:t>
      </w:r>
      <w:r w:rsidRPr="00D34DC3">
        <w:rPr>
          <w:rFonts w:ascii="Times New Roman" w:hAnsi="Times New Roman"/>
          <w:spacing w:val="1"/>
          <w:sz w:val="24"/>
          <w:szCs w:val="24"/>
        </w:rPr>
        <w:t xml:space="preserve"> </w:t>
      </w:r>
      <w:r w:rsidRPr="00D34DC3">
        <w:rPr>
          <w:rFonts w:ascii="Times New Roman" w:hAnsi="Times New Roman"/>
          <w:sz w:val="24"/>
          <w:szCs w:val="24"/>
        </w:rPr>
        <w:t>2016.</w:t>
      </w:r>
    </w:p>
    <w:p w14:paraId="3F2A3681" w14:textId="77777777" w:rsidR="007D3758" w:rsidRPr="00D34DC3" w:rsidRDefault="007D3758" w:rsidP="00A64E4A">
      <w:pPr>
        <w:pStyle w:val="ListParagraph"/>
        <w:widowControl w:val="0"/>
        <w:numPr>
          <w:ilvl w:val="0"/>
          <w:numId w:val="15"/>
        </w:numPr>
        <w:autoSpaceDE w:val="0"/>
        <w:autoSpaceDN w:val="0"/>
        <w:spacing w:before="123" w:after="0" w:line="240" w:lineRule="auto"/>
        <w:ind w:left="709" w:hanging="639"/>
        <w:contextualSpacing w:val="0"/>
        <w:jc w:val="both"/>
        <w:rPr>
          <w:rFonts w:ascii="Times New Roman" w:hAnsi="Times New Roman"/>
          <w:sz w:val="24"/>
          <w:szCs w:val="24"/>
        </w:rPr>
      </w:pPr>
      <w:r w:rsidRPr="00D34DC3">
        <w:rPr>
          <w:rFonts w:ascii="Times New Roman" w:hAnsi="Times New Roman"/>
          <w:sz w:val="24"/>
          <w:szCs w:val="24"/>
        </w:rPr>
        <w:t>A. B. Rantawi, “Perancangan Unit Transfer (Screw Conveyor) pada Mesin Pengisi</w:t>
      </w:r>
      <w:r w:rsidRPr="00D34DC3">
        <w:rPr>
          <w:rFonts w:ascii="Times New Roman" w:hAnsi="Times New Roman"/>
          <w:spacing w:val="1"/>
          <w:sz w:val="24"/>
          <w:szCs w:val="24"/>
        </w:rPr>
        <w:t xml:space="preserve"> </w:t>
      </w:r>
      <w:r w:rsidRPr="00D34DC3">
        <w:rPr>
          <w:rFonts w:ascii="Times New Roman" w:hAnsi="Times New Roman"/>
          <w:sz w:val="24"/>
          <w:szCs w:val="24"/>
        </w:rPr>
        <w:t xml:space="preserve">Polibag untuk Meningkatkan Efektvitas Kinerja di Bidang Pembibitan,” </w:t>
      </w:r>
      <w:r w:rsidRPr="00D34DC3">
        <w:rPr>
          <w:rFonts w:ascii="Times New Roman" w:hAnsi="Times New Roman"/>
          <w:i/>
          <w:sz w:val="24"/>
          <w:szCs w:val="24"/>
        </w:rPr>
        <w:t>J. Citra Widya</w:t>
      </w:r>
      <w:r w:rsidRPr="00D34DC3">
        <w:rPr>
          <w:rFonts w:ascii="Times New Roman" w:hAnsi="Times New Roman"/>
          <w:i/>
          <w:spacing w:val="-57"/>
          <w:sz w:val="24"/>
          <w:szCs w:val="24"/>
        </w:rPr>
        <w:t xml:space="preserve"> </w:t>
      </w:r>
      <w:r w:rsidRPr="00D34DC3">
        <w:rPr>
          <w:rFonts w:ascii="Times New Roman" w:hAnsi="Times New Roman"/>
          <w:i/>
          <w:sz w:val="24"/>
          <w:szCs w:val="24"/>
        </w:rPr>
        <w:t>Edukasi</w:t>
      </w:r>
      <w:r w:rsidRPr="00D34DC3">
        <w:rPr>
          <w:rFonts w:ascii="Times New Roman" w:hAnsi="Times New Roman"/>
          <w:sz w:val="24"/>
          <w:szCs w:val="24"/>
        </w:rPr>
        <w:t>,</w:t>
      </w:r>
      <w:r w:rsidRPr="00D34DC3">
        <w:rPr>
          <w:rFonts w:ascii="Times New Roman" w:hAnsi="Times New Roman"/>
          <w:spacing w:val="3"/>
          <w:sz w:val="24"/>
          <w:szCs w:val="24"/>
        </w:rPr>
        <w:t xml:space="preserve"> </w:t>
      </w:r>
      <w:r w:rsidRPr="00D34DC3">
        <w:rPr>
          <w:rFonts w:ascii="Times New Roman" w:hAnsi="Times New Roman"/>
          <w:sz w:val="24"/>
          <w:szCs w:val="24"/>
        </w:rPr>
        <w:t>vol.</w:t>
      </w:r>
      <w:r w:rsidRPr="00D34DC3">
        <w:rPr>
          <w:rFonts w:ascii="Times New Roman" w:hAnsi="Times New Roman"/>
          <w:spacing w:val="4"/>
          <w:sz w:val="24"/>
          <w:szCs w:val="24"/>
        </w:rPr>
        <w:t xml:space="preserve"> </w:t>
      </w:r>
      <w:r w:rsidRPr="00D34DC3">
        <w:rPr>
          <w:rFonts w:ascii="Times New Roman" w:hAnsi="Times New Roman"/>
          <w:sz w:val="24"/>
          <w:szCs w:val="24"/>
        </w:rPr>
        <w:t>5,</w:t>
      </w:r>
      <w:r w:rsidRPr="00D34DC3">
        <w:rPr>
          <w:rFonts w:ascii="Times New Roman" w:hAnsi="Times New Roman"/>
          <w:spacing w:val="3"/>
          <w:sz w:val="24"/>
          <w:szCs w:val="24"/>
        </w:rPr>
        <w:t xml:space="preserve"> </w:t>
      </w:r>
      <w:r w:rsidRPr="00D34DC3">
        <w:rPr>
          <w:rFonts w:ascii="Times New Roman" w:hAnsi="Times New Roman"/>
          <w:sz w:val="24"/>
          <w:szCs w:val="24"/>
        </w:rPr>
        <w:t>no.</w:t>
      </w:r>
      <w:r w:rsidRPr="00D34DC3">
        <w:rPr>
          <w:rFonts w:ascii="Times New Roman" w:hAnsi="Times New Roman"/>
          <w:spacing w:val="4"/>
          <w:sz w:val="24"/>
          <w:szCs w:val="24"/>
        </w:rPr>
        <w:t xml:space="preserve"> </w:t>
      </w:r>
      <w:r w:rsidRPr="00D34DC3">
        <w:rPr>
          <w:rFonts w:ascii="Times New Roman" w:hAnsi="Times New Roman"/>
          <w:sz w:val="24"/>
          <w:szCs w:val="24"/>
        </w:rPr>
        <w:t>1,</w:t>
      </w:r>
      <w:r w:rsidRPr="00D34DC3">
        <w:rPr>
          <w:rFonts w:ascii="Times New Roman" w:hAnsi="Times New Roman"/>
          <w:spacing w:val="3"/>
          <w:sz w:val="24"/>
          <w:szCs w:val="24"/>
        </w:rPr>
        <w:t xml:space="preserve"> </w:t>
      </w:r>
      <w:r w:rsidRPr="00D34DC3">
        <w:rPr>
          <w:rFonts w:ascii="Times New Roman" w:hAnsi="Times New Roman"/>
          <w:sz w:val="24"/>
          <w:szCs w:val="24"/>
        </w:rPr>
        <w:t>pp.</w:t>
      </w:r>
      <w:r w:rsidRPr="00D34DC3">
        <w:rPr>
          <w:rFonts w:ascii="Times New Roman" w:hAnsi="Times New Roman"/>
          <w:spacing w:val="4"/>
          <w:sz w:val="24"/>
          <w:szCs w:val="24"/>
        </w:rPr>
        <w:t xml:space="preserve"> </w:t>
      </w:r>
      <w:r w:rsidRPr="00D34DC3">
        <w:rPr>
          <w:rFonts w:ascii="Times New Roman" w:hAnsi="Times New Roman"/>
          <w:sz w:val="24"/>
          <w:szCs w:val="24"/>
        </w:rPr>
        <w:t>60–67,</w:t>
      </w:r>
      <w:r w:rsidRPr="00D34DC3">
        <w:rPr>
          <w:rFonts w:ascii="Times New Roman" w:hAnsi="Times New Roman"/>
          <w:spacing w:val="3"/>
          <w:sz w:val="24"/>
          <w:szCs w:val="24"/>
        </w:rPr>
        <w:t xml:space="preserve"> </w:t>
      </w:r>
      <w:r w:rsidRPr="00D34DC3">
        <w:rPr>
          <w:rFonts w:ascii="Times New Roman" w:hAnsi="Times New Roman"/>
          <w:sz w:val="24"/>
          <w:szCs w:val="24"/>
        </w:rPr>
        <w:t>2013.</w:t>
      </w:r>
    </w:p>
    <w:p w14:paraId="5179D3BF" w14:textId="77777777" w:rsidR="007D3758" w:rsidRPr="00D34DC3" w:rsidRDefault="007D3758" w:rsidP="00A64E4A">
      <w:pPr>
        <w:pStyle w:val="ListParagraph"/>
        <w:widowControl w:val="0"/>
        <w:numPr>
          <w:ilvl w:val="0"/>
          <w:numId w:val="15"/>
        </w:numPr>
        <w:autoSpaceDE w:val="0"/>
        <w:autoSpaceDN w:val="0"/>
        <w:spacing w:before="123" w:after="0" w:line="240" w:lineRule="auto"/>
        <w:ind w:left="709" w:hanging="639"/>
        <w:contextualSpacing w:val="0"/>
        <w:jc w:val="both"/>
        <w:rPr>
          <w:rFonts w:ascii="Times New Roman" w:hAnsi="Times New Roman"/>
          <w:sz w:val="24"/>
          <w:szCs w:val="24"/>
        </w:rPr>
      </w:pPr>
      <w:r w:rsidRPr="00D34DC3">
        <w:rPr>
          <w:rFonts w:ascii="Times New Roman" w:hAnsi="Times New Roman"/>
          <w:sz w:val="24"/>
          <w:szCs w:val="24"/>
        </w:rPr>
        <w:t>A.</w:t>
      </w:r>
      <w:r w:rsidRPr="00D34DC3">
        <w:rPr>
          <w:rFonts w:ascii="Times New Roman" w:hAnsi="Times New Roman"/>
          <w:spacing w:val="1"/>
          <w:sz w:val="24"/>
          <w:szCs w:val="24"/>
        </w:rPr>
        <w:t xml:space="preserve"> </w:t>
      </w:r>
      <w:r w:rsidRPr="00D34DC3">
        <w:rPr>
          <w:rFonts w:ascii="Times New Roman" w:hAnsi="Times New Roman"/>
          <w:sz w:val="24"/>
          <w:szCs w:val="24"/>
        </w:rPr>
        <w:t>Irawan,</w:t>
      </w:r>
      <w:r w:rsidRPr="00D34DC3">
        <w:rPr>
          <w:rFonts w:ascii="Times New Roman" w:hAnsi="Times New Roman"/>
          <w:spacing w:val="1"/>
          <w:sz w:val="24"/>
          <w:szCs w:val="24"/>
        </w:rPr>
        <w:t xml:space="preserve"> </w:t>
      </w:r>
      <w:r w:rsidRPr="00D34DC3">
        <w:rPr>
          <w:rFonts w:ascii="Times New Roman" w:hAnsi="Times New Roman"/>
          <w:sz w:val="24"/>
          <w:szCs w:val="24"/>
        </w:rPr>
        <w:t>M.</w:t>
      </w:r>
      <w:r w:rsidRPr="00D34DC3">
        <w:rPr>
          <w:rFonts w:ascii="Times New Roman" w:hAnsi="Times New Roman"/>
          <w:spacing w:val="1"/>
          <w:sz w:val="24"/>
          <w:szCs w:val="24"/>
        </w:rPr>
        <w:t xml:space="preserve"> </w:t>
      </w:r>
      <w:r w:rsidRPr="00D34DC3">
        <w:rPr>
          <w:rFonts w:ascii="Times New Roman" w:hAnsi="Times New Roman"/>
          <w:sz w:val="24"/>
          <w:szCs w:val="24"/>
        </w:rPr>
        <w:t>T.</w:t>
      </w:r>
      <w:r w:rsidRPr="00D34DC3">
        <w:rPr>
          <w:rFonts w:ascii="Times New Roman" w:hAnsi="Times New Roman"/>
          <w:spacing w:val="1"/>
          <w:sz w:val="24"/>
          <w:szCs w:val="24"/>
        </w:rPr>
        <w:t xml:space="preserve"> </w:t>
      </w:r>
      <w:r w:rsidRPr="00D34DC3">
        <w:rPr>
          <w:rFonts w:ascii="Times New Roman" w:hAnsi="Times New Roman"/>
          <w:sz w:val="24"/>
          <w:szCs w:val="24"/>
        </w:rPr>
        <w:t>Nuryadin,</w:t>
      </w:r>
      <w:r w:rsidRPr="00D34DC3">
        <w:rPr>
          <w:rFonts w:ascii="Times New Roman" w:hAnsi="Times New Roman"/>
          <w:spacing w:val="1"/>
          <w:sz w:val="24"/>
          <w:szCs w:val="24"/>
        </w:rPr>
        <w:t xml:space="preserve"> </w:t>
      </w:r>
      <w:r w:rsidRPr="00D34DC3">
        <w:rPr>
          <w:rFonts w:ascii="Times New Roman" w:hAnsi="Times New Roman"/>
          <w:sz w:val="24"/>
          <w:szCs w:val="24"/>
        </w:rPr>
        <w:t>H. Anwar,</w:t>
      </w:r>
      <w:r w:rsidRPr="00D34DC3">
        <w:rPr>
          <w:rFonts w:ascii="Times New Roman" w:hAnsi="Times New Roman"/>
          <w:spacing w:val="1"/>
          <w:sz w:val="24"/>
          <w:szCs w:val="24"/>
        </w:rPr>
        <w:t xml:space="preserve"> </w:t>
      </w:r>
      <w:r w:rsidRPr="00D34DC3">
        <w:rPr>
          <w:rFonts w:ascii="Times New Roman" w:hAnsi="Times New Roman"/>
          <w:sz w:val="24"/>
          <w:szCs w:val="24"/>
        </w:rPr>
        <w:t>A.</w:t>
      </w:r>
      <w:r w:rsidRPr="00D34DC3">
        <w:rPr>
          <w:rFonts w:ascii="Times New Roman" w:hAnsi="Times New Roman"/>
          <w:spacing w:val="2"/>
          <w:sz w:val="24"/>
          <w:szCs w:val="24"/>
        </w:rPr>
        <w:t xml:space="preserve"> </w:t>
      </w:r>
      <w:r w:rsidRPr="00D34DC3">
        <w:rPr>
          <w:rFonts w:ascii="Times New Roman" w:hAnsi="Times New Roman"/>
          <w:sz w:val="24"/>
          <w:szCs w:val="24"/>
        </w:rPr>
        <w:t>Khalid,</w:t>
      </w:r>
      <w:r w:rsidRPr="00D34DC3">
        <w:rPr>
          <w:rFonts w:ascii="Times New Roman" w:hAnsi="Times New Roman"/>
          <w:spacing w:val="7"/>
          <w:sz w:val="24"/>
          <w:szCs w:val="24"/>
        </w:rPr>
        <w:t xml:space="preserve"> </w:t>
      </w:r>
      <w:r w:rsidRPr="00D34DC3">
        <w:rPr>
          <w:rFonts w:ascii="Times New Roman" w:hAnsi="Times New Roman"/>
          <w:sz w:val="24"/>
          <w:szCs w:val="24"/>
        </w:rPr>
        <w:t>Y.</w:t>
      </w:r>
      <w:r w:rsidRPr="00D34DC3">
        <w:rPr>
          <w:rFonts w:ascii="Times New Roman" w:hAnsi="Times New Roman"/>
          <w:spacing w:val="1"/>
          <w:sz w:val="24"/>
          <w:szCs w:val="24"/>
        </w:rPr>
        <w:t xml:space="preserve"> </w:t>
      </w:r>
      <w:r w:rsidRPr="00D34DC3">
        <w:rPr>
          <w:rFonts w:ascii="Times New Roman" w:hAnsi="Times New Roman"/>
          <w:sz w:val="24"/>
          <w:szCs w:val="24"/>
        </w:rPr>
        <w:t>R.</w:t>
      </w:r>
      <w:r w:rsidRPr="00D34DC3">
        <w:rPr>
          <w:rFonts w:ascii="Times New Roman" w:hAnsi="Times New Roman"/>
          <w:spacing w:val="-4"/>
          <w:sz w:val="24"/>
          <w:szCs w:val="24"/>
        </w:rPr>
        <w:t xml:space="preserve"> </w:t>
      </w:r>
      <w:r w:rsidRPr="00D34DC3">
        <w:rPr>
          <w:rFonts w:ascii="Times New Roman" w:hAnsi="Times New Roman"/>
          <w:sz w:val="24"/>
          <w:szCs w:val="24"/>
        </w:rPr>
        <w:t>Fauzi,</w:t>
      </w:r>
      <w:r w:rsidRPr="00D34DC3">
        <w:rPr>
          <w:rFonts w:ascii="Times New Roman" w:hAnsi="Times New Roman"/>
          <w:spacing w:val="1"/>
          <w:sz w:val="24"/>
          <w:szCs w:val="24"/>
        </w:rPr>
        <w:t xml:space="preserve"> </w:t>
      </w:r>
      <w:r w:rsidRPr="00D34DC3">
        <w:rPr>
          <w:rFonts w:ascii="Times New Roman" w:hAnsi="Times New Roman"/>
          <w:sz w:val="24"/>
          <w:szCs w:val="24"/>
        </w:rPr>
        <w:t>and</w:t>
      </w:r>
      <w:r w:rsidRPr="00D34DC3">
        <w:rPr>
          <w:rFonts w:ascii="Times New Roman" w:hAnsi="Times New Roman"/>
          <w:spacing w:val="-1"/>
          <w:sz w:val="24"/>
          <w:szCs w:val="24"/>
        </w:rPr>
        <w:t xml:space="preserve"> </w:t>
      </w:r>
      <w:r w:rsidRPr="00D34DC3">
        <w:rPr>
          <w:rFonts w:ascii="Times New Roman" w:hAnsi="Times New Roman"/>
          <w:sz w:val="24"/>
          <w:szCs w:val="24"/>
        </w:rPr>
        <w:t>M.</w:t>
      </w:r>
      <w:r w:rsidRPr="00D34DC3">
        <w:rPr>
          <w:rFonts w:ascii="Times New Roman" w:hAnsi="Times New Roman"/>
          <w:spacing w:val="1"/>
          <w:sz w:val="24"/>
          <w:szCs w:val="24"/>
        </w:rPr>
        <w:t xml:space="preserve"> </w:t>
      </w:r>
      <w:r w:rsidRPr="00D34DC3">
        <w:rPr>
          <w:rFonts w:ascii="Times New Roman" w:hAnsi="Times New Roman"/>
          <w:sz w:val="24"/>
          <w:szCs w:val="24"/>
        </w:rPr>
        <w:t>Risa,</w:t>
      </w:r>
      <w:r w:rsidRPr="00D34DC3">
        <w:rPr>
          <w:rFonts w:ascii="Times New Roman" w:hAnsi="Times New Roman"/>
          <w:spacing w:val="1"/>
          <w:sz w:val="24"/>
          <w:szCs w:val="24"/>
        </w:rPr>
        <w:t xml:space="preserve"> </w:t>
      </w:r>
      <w:r w:rsidRPr="00D34DC3">
        <w:rPr>
          <w:rFonts w:ascii="Times New Roman" w:hAnsi="Times New Roman"/>
          <w:sz w:val="24"/>
          <w:szCs w:val="24"/>
        </w:rPr>
        <w:t>“Pemanfaatan Alat Pengering Ikan Laut Menggunakan Tenaga Surya Di Desa Pejala</w:t>
      </w:r>
      <w:r w:rsidRPr="00D34DC3">
        <w:rPr>
          <w:rFonts w:ascii="Times New Roman" w:hAnsi="Times New Roman"/>
          <w:spacing w:val="-57"/>
          <w:sz w:val="24"/>
          <w:szCs w:val="24"/>
        </w:rPr>
        <w:t xml:space="preserve"> </w:t>
      </w:r>
      <w:r w:rsidRPr="00D34DC3">
        <w:rPr>
          <w:rFonts w:ascii="Times New Roman" w:hAnsi="Times New Roman"/>
          <w:sz w:val="24"/>
          <w:szCs w:val="24"/>
        </w:rPr>
        <w:t xml:space="preserve">Kabupaten Tanah Bumbu,” </w:t>
      </w:r>
      <w:r w:rsidRPr="00D34DC3">
        <w:rPr>
          <w:rFonts w:ascii="Times New Roman" w:hAnsi="Times New Roman"/>
          <w:i/>
          <w:sz w:val="24"/>
          <w:szCs w:val="24"/>
        </w:rPr>
        <w:t>Indones. J. Fish. Community Empower.</w:t>
      </w:r>
      <w:r w:rsidRPr="00D34DC3">
        <w:rPr>
          <w:rFonts w:ascii="Times New Roman" w:hAnsi="Times New Roman"/>
          <w:sz w:val="24"/>
          <w:szCs w:val="24"/>
        </w:rPr>
        <w:t>, vol. 1, no. 1, pp.</w:t>
      </w:r>
      <w:r w:rsidRPr="00D34DC3">
        <w:rPr>
          <w:rFonts w:ascii="Times New Roman" w:hAnsi="Times New Roman"/>
          <w:spacing w:val="-57"/>
          <w:sz w:val="24"/>
          <w:szCs w:val="24"/>
        </w:rPr>
        <w:t xml:space="preserve"> </w:t>
      </w:r>
      <w:r w:rsidRPr="00D34DC3">
        <w:rPr>
          <w:rFonts w:ascii="Times New Roman" w:hAnsi="Times New Roman"/>
          <w:sz w:val="24"/>
          <w:szCs w:val="24"/>
        </w:rPr>
        <w:t>13–20,</w:t>
      </w:r>
      <w:r w:rsidRPr="00D34DC3">
        <w:rPr>
          <w:rFonts w:ascii="Times New Roman" w:hAnsi="Times New Roman"/>
          <w:spacing w:val="3"/>
          <w:sz w:val="24"/>
          <w:szCs w:val="24"/>
        </w:rPr>
        <w:t xml:space="preserve"> </w:t>
      </w:r>
      <w:r w:rsidRPr="00D34DC3">
        <w:rPr>
          <w:rFonts w:ascii="Times New Roman" w:hAnsi="Times New Roman"/>
          <w:sz w:val="24"/>
          <w:szCs w:val="24"/>
        </w:rPr>
        <w:t>2021.</w:t>
      </w:r>
    </w:p>
    <w:p w14:paraId="0B69911D" w14:textId="77777777" w:rsidR="00C34DC0" w:rsidRPr="00D34DC3" w:rsidRDefault="00C34DC0" w:rsidP="00D34DC3">
      <w:pPr>
        <w:spacing w:after="0" w:line="240" w:lineRule="auto"/>
        <w:jc w:val="both"/>
        <w:rPr>
          <w:rFonts w:ascii="Times New Roman" w:hAnsi="Times New Roman" w:cs="Times New Roman"/>
          <w:sz w:val="24"/>
          <w:szCs w:val="24"/>
          <w:lang w:val="en-US"/>
        </w:rPr>
      </w:pPr>
    </w:p>
    <w:sectPr w:rsidR="00C34DC0" w:rsidRPr="00D34DC3" w:rsidSect="0064380E">
      <w:headerReference w:type="default" r:id="rId47"/>
      <w:footerReference w:type="default" r:id="rId48"/>
      <w:headerReference w:type="first" r:id="rId49"/>
      <w:type w:val="continuous"/>
      <w:pgSz w:w="11906" w:h="16838"/>
      <w:pgMar w:top="831" w:right="1440" w:bottom="1440" w:left="1440" w:header="709" w:footer="709" w:gutter="0"/>
      <w:pgNumType w:start="84"/>
      <w:cols w:space="2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47BA9" w14:textId="77777777" w:rsidR="00CC79A6" w:rsidRDefault="00CC79A6">
      <w:pPr>
        <w:spacing w:after="0" w:line="240" w:lineRule="auto"/>
      </w:pPr>
      <w:r>
        <w:separator/>
      </w:r>
    </w:p>
  </w:endnote>
  <w:endnote w:type="continuationSeparator" w:id="0">
    <w:p w14:paraId="5666A3BF" w14:textId="77777777" w:rsidR="00CC79A6" w:rsidRDefault="00CC79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Brush Script Std">
    <w:panose1 w:val="03060802040607070404"/>
    <w:charset w:val="00"/>
    <w:family w:val="script"/>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EB721" w14:textId="77777777" w:rsidR="009A4BBB" w:rsidRPr="00721826" w:rsidRDefault="00215682">
    <w:pPr>
      <w:pBdr>
        <w:top w:val="nil"/>
        <w:left w:val="nil"/>
        <w:bottom w:val="nil"/>
        <w:right w:val="nil"/>
        <w:between w:val="nil"/>
      </w:pBdr>
      <w:tabs>
        <w:tab w:val="center" w:pos="4680"/>
        <w:tab w:val="right" w:pos="9360"/>
      </w:tabs>
      <w:spacing w:after="0" w:line="240" w:lineRule="auto"/>
      <w:jc w:val="right"/>
      <w:rPr>
        <w:color w:val="000000"/>
        <w:lang w:val="en-US"/>
      </w:rPr>
    </w:pPr>
    <w:r>
      <w:rPr>
        <w:rFonts w:ascii="Brush Script Std" w:eastAsia="Brush Script Std" w:hAnsi="Brush Script Std" w:cs="Brush Script Std"/>
        <w:b/>
        <w:color w:val="000000"/>
      </w:rPr>
      <w:t xml:space="preserve">Jurnal </w:t>
    </w:r>
    <w:proofErr w:type="spellStart"/>
    <w:r w:rsidR="008C6B40">
      <w:rPr>
        <w:rFonts w:ascii="Brush Script Std" w:eastAsia="Brush Script Std" w:hAnsi="Brush Script Std" w:cs="Brush Script Std"/>
        <w:b/>
        <w:color w:val="000000"/>
        <w:lang w:val="en-US"/>
      </w:rPr>
      <w:t>Pengabdian</w:t>
    </w:r>
    <w:proofErr w:type="spellEnd"/>
    <w:r w:rsidR="008C6B40">
      <w:rPr>
        <w:rFonts w:ascii="Brush Script Std" w:eastAsia="Brush Script Std" w:hAnsi="Brush Script Std" w:cs="Brush Script Std"/>
        <w:b/>
        <w:color w:val="000000"/>
        <w:lang w:val="en-US"/>
      </w:rPr>
      <w:t xml:space="preserve"> UNDIKMA</w:t>
    </w:r>
    <w:r>
      <w:rPr>
        <w:rFonts w:ascii="Times New Roman" w:eastAsia="Times New Roman" w:hAnsi="Times New Roman" w:cs="Times New Roman"/>
        <w:i/>
        <w:color w:val="000000"/>
      </w:rPr>
      <w:t xml:space="preserve"> </w:t>
    </w:r>
    <w:proofErr w:type="spellStart"/>
    <w:r w:rsidR="003A46C1">
      <w:rPr>
        <w:rFonts w:ascii="Times New Roman" w:eastAsia="Times New Roman" w:hAnsi="Times New Roman" w:cs="Times New Roman"/>
        <w:i/>
        <w:color w:val="000000"/>
        <w:lang w:val="en-US"/>
      </w:rPr>
      <w:t>Bulan</w:t>
    </w:r>
    <w:proofErr w:type="spellEnd"/>
    <w:r w:rsidR="003A46C1">
      <w:rPr>
        <w:rFonts w:ascii="Times New Roman" w:eastAsia="Times New Roman" w:hAnsi="Times New Roman" w:cs="Times New Roman"/>
        <w:i/>
        <w:color w:val="000000"/>
        <w:lang w:val="en-US"/>
      </w:rPr>
      <w:t xml:space="preserve">… </w:t>
    </w:r>
    <w:proofErr w:type="spellStart"/>
    <w:r w:rsidR="003A46C1">
      <w:rPr>
        <w:rFonts w:ascii="Times New Roman" w:eastAsia="Times New Roman" w:hAnsi="Times New Roman" w:cs="Times New Roman"/>
        <w:i/>
        <w:color w:val="000000"/>
        <w:lang w:val="en-US"/>
      </w:rPr>
      <w:t>Tahun</w:t>
    </w:r>
    <w:proofErr w:type="spellEnd"/>
    <w:r>
      <w:rPr>
        <w:rFonts w:ascii="Times New Roman" w:eastAsia="Times New Roman" w:hAnsi="Times New Roman" w:cs="Times New Roman"/>
        <w:i/>
        <w:color w:val="000000"/>
      </w:rPr>
      <w:t>. Vol</w:t>
    </w:r>
    <w:r w:rsidR="0082020D">
      <w:rPr>
        <w:rFonts w:ascii="Times New Roman" w:eastAsia="Times New Roman" w:hAnsi="Times New Roman" w:cs="Times New Roman"/>
        <w:i/>
        <w:color w:val="000000"/>
      </w:rPr>
      <w:t>…</w:t>
    </w:r>
    <w:r w:rsidR="00F37088">
      <w:rPr>
        <w:rFonts w:ascii="Times New Roman" w:eastAsia="Times New Roman" w:hAnsi="Times New Roman" w:cs="Times New Roman"/>
        <w:i/>
        <w:color w:val="000000"/>
        <w:lang w:val="en-US"/>
      </w:rPr>
      <w:t>,</w:t>
    </w:r>
    <w:r>
      <w:rPr>
        <w:rFonts w:ascii="Times New Roman" w:eastAsia="Times New Roman" w:hAnsi="Times New Roman" w:cs="Times New Roman"/>
        <w:i/>
        <w:color w:val="000000"/>
      </w:rPr>
      <w:t xml:space="preserve"> No</w:t>
    </w:r>
    <w:r w:rsidR="0082020D">
      <w:rPr>
        <w:rFonts w:ascii="Times New Roman" w:eastAsia="Times New Roman" w:hAnsi="Times New Roman" w:cs="Times New Roman"/>
        <w:i/>
        <w:color w:val="000000"/>
      </w:rPr>
      <w:t>…</w:t>
    </w:r>
    <w:r w:rsidR="0082020D">
      <w:rPr>
        <w:rFonts w:ascii="Times New Roman" w:eastAsia="Times New Roman" w:hAnsi="Times New Roman" w:cs="Times New Roman"/>
        <w:i/>
        <w:color w:val="000000"/>
        <w:lang w:val="en-US"/>
      </w:rPr>
      <w:t>..</w:t>
    </w:r>
    <w:r>
      <w:rPr>
        <w:rFonts w:ascii="Times New Roman" w:eastAsia="Times New Roman" w:hAnsi="Times New Roman" w:cs="Times New Roman"/>
        <w:i/>
        <w:color w:val="000000"/>
      </w:rPr>
      <w:tab/>
    </w:r>
    <w:r>
      <w:rPr>
        <w:rFonts w:ascii="Times New Roman" w:eastAsia="Times New Roman" w:hAnsi="Times New Roman" w:cs="Times New Roman"/>
        <w:i/>
        <w:color w:val="000000"/>
      </w:rPr>
      <w:tab/>
    </w:r>
  </w:p>
  <w:p w14:paraId="14042650"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F551A" w14:textId="77777777" w:rsidR="00CC79A6" w:rsidRDefault="00CC79A6">
      <w:pPr>
        <w:spacing w:after="0" w:line="240" w:lineRule="auto"/>
      </w:pPr>
      <w:r>
        <w:separator/>
      </w:r>
    </w:p>
  </w:footnote>
  <w:footnote w:type="continuationSeparator" w:id="0">
    <w:p w14:paraId="58677C93" w14:textId="77777777" w:rsidR="00CC79A6" w:rsidRDefault="00CC79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D7E2B" w14:textId="77777777" w:rsidR="009A4BBB" w:rsidRDefault="009A4BBB">
    <w:pPr>
      <w:widowControl w:val="0"/>
      <w:pBdr>
        <w:top w:val="nil"/>
        <w:left w:val="nil"/>
        <w:bottom w:val="nil"/>
        <w:right w:val="nil"/>
        <w:between w:val="nil"/>
      </w:pBdr>
      <w:spacing w:after="0" w:line="276" w:lineRule="auto"/>
    </w:pPr>
  </w:p>
  <w:tbl>
    <w:tblPr>
      <w:tblW w:w="9288" w:type="dxa"/>
      <w:tblBorders>
        <w:bottom w:val="thinThickSmallGap" w:sz="24" w:space="0" w:color="auto"/>
      </w:tblBorders>
      <w:tblLayout w:type="fixed"/>
      <w:tblLook w:val="0400" w:firstRow="0" w:lastRow="0" w:firstColumn="0" w:lastColumn="0" w:noHBand="0" w:noVBand="1"/>
    </w:tblPr>
    <w:tblGrid>
      <w:gridCol w:w="1242"/>
      <w:gridCol w:w="5526"/>
      <w:gridCol w:w="2520"/>
    </w:tblGrid>
    <w:tr w:rsidR="00575D31" w14:paraId="1406AD8D" w14:textId="77777777" w:rsidTr="00911C70">
      <w:trPr>
        <w:trHeight w:val="1032"/>
      </w:trPr>
      <w:tc>
        <w:tcPr>
          <w:tcW w:w="1242" w:type="dxa"/>
        </w:tcPr>
        <w:p w14:paraId="2EFE19DA" w14:textId="04739C7E" w:rsidR="00575D31" w:rsidRPr="00C3780F" w:rsidRDefault="00E64A5B"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sidRPr="00323D38">
            <w:rPr>
              <w:rFonts w:ascii="Times New Roman" w:eastAsia="Times New Roman" w:hAnsi="Times New Roman" w:cs="Times New Roman"/>
              <w:b/>
              <w:noProof/>
              <w:color w:val="000000"/>
              <w:sz w:val="20"/>
              <w:szCs w:val="20"/>
            </w:rPr>
            <w:drawing>
              <wp:inline distT="0" distB="0" distL="0" distR="0" wp14:anchorId="0C1CEED6" wp14:editId="73F47684">
                <wp:extent cx="657225" cy="638175"/>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225" cy="638175"/>
                        </a:xfrm>
                        <a:prstGeom prst="rect">
                          <a:avLst/>
                        </a:prstGeom>
                        <a:noFill/>
                        <a:ln>
                          <a:noFill/>
                        </a:ln>
                      </pic:spPr>
                    </pic:pic>
                  </a:graphicData>
                </a:graphic>
              </wp:inline>
            </w:drawing>
          </w:r>
        </w:p>
      </w:tc>
      <w:tc>
        <w:tcPr>
          <w:tcW w:w="5526" w:type="dxa"/>
        </w:tcPr>
        <w:p w14:paraId="65329F0D" w14:textId="77777777" w:rsidR="00575D31" w:rsidRPr="00323D38" w:rsidRDefault="00575D31"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4"/>
              <w:szCs w:val="24"/>
              <w:lang w:val="en-US"/>
            </w:rPr>
          </w:pPr>
          <w:r w:rsidRPr="00323D38">
            <w:rPr>
              <w:rFonts w:ascii="Times New Roman" w:eastAsia="Times New Roman" w:hAnsi="Times New Roman" w:cs="Times New Roman"/>
              <w:b/>
              <w:color w:val="000000"/>
              <w:sz w:val="24"/>
              <w:szCs w:val="24"/>
            </w:rPr>
            <w:t xml:space="preserve">Jurnal </w:t>
          </w:r>
          <w:proofErr w:type="spellStart"/>
          <w:r w:rsidR="00323D38" w:rsidRPr="00323D38">
            <w:rPr>
              <w:rFonts w:ascii="Times New Roman" w:eastAsia="Times New Roman" w:hAnsi="Times New Roman" w:cs="Times New Roman"/>
              <w:b/>
              <w:color w:val="000000"/>
              <w:sz w:val="24"/>
              <w:szCs w:val="24"/>
              <w:lang w:val="en-US"/>
            </w:rPr>
            <w:t>Pengabdian</w:t>
          </w:r>
          <w:proofErr w:type="spellEnd"/>
          <w:r w:rsidR="00323D38" w:rsidRPr="00323D38">
            <w:rPr>
              <w:rFonts w:ascii="Times New Roman" w:eastAsia="Times New Roman" w:hAnsi="Times New Roman" w:cs="Times New Roman"/>
              <w:b/>
              <w:color w:val="000000"/>
              <w:sz w:val="24"/>
              <w:szCs w:val="24"/>
              <w:lang w:val="en-US"/>
            </w:rPr>
            <w:t xml:space="preserve"> UNDIKMA</w:t>
          </w:r>
          <w:r w:rsidRPr="00323D38">
            <w:rPr>
              <w:rFonts w:ascii="Times New Roman" w:eastAsia="Times New Roman" w:hAnsi="Times New Roman" w:cs="Times New Roman"/>
              <w:b/>
              <w:color w:val="000000"/>
              <w:sz w:val="24"/>
              <w:szCs w:val="24"/>
            </w:rPr>
            <w:t xml:space="preserve">: </w:t>
          </w:r>
        </w:p>
        <w:p w14:paraId="620CB446" w14:textId="77777777" w:rsidR="00575D31" w:rsidRPr="00911C70" w:rsidRDefault="00DC3E16" w:rsidP="007B4E4E">
          <w:pPr>
            <w:pBdr>
              <w:top w:val="nil"/>
              <w:left w:val="nil"/>
              <w:bottom w:val="nil"/>
              <w:right w:val="nil"/>
              <w:between w:val="nil"/>
            </w:pBdr>
            <w:tabs>
              <w:tab w:val="center" w:pos="4680"/>
              <w:tab w:val="right" w:pos="9360"/>
            </w:tabs>
            <w:spacing w:after="0" w:line="240" w:lineRule="auto"/>
            <w:rPr>
              <w:b/>
              <w:i/>
              <w:color w:val="000000"/>
              <w:sz w:val="20"/>
              <w:szCs w:val="20"/>
              <w:lang w:val="en-US"/>
            </w:rPr>
          </w:pPr>
          <w:r w:rsidRPr="00911C70">
            <w:rPr>
              <w:rFonts w:ascii="Times New Roman" w:eastAsia="Times New Roman" w:hAnsi="Times New Roman" w:cs="Times New Roman"/>
              <w:b/>
              <w:i/>
              <w:color w:val="000000"/>
              <w:sz w:val="20"/>
              <w:szCs w:val="20"/>
            </w:rPr>
            <w:t>Jurnal</w:t>
          </w:r>
          <w:r w:rsidR="00323D38" w:rsidRPr="00911C70">
            <w:rPr>
              <w:rFonts w:ascii="Times New Roman" w:eastAsia="Times New Roman" w:hAnsi="Times New Roman" w:cs="Times New Roman"/>
              <w:b/>
              <w:i/>
              <w:color w:val="000000"/>
              <w:sz w:val="20"/>
              <w:szCs w:val="20"/>
              <w:lang w:val="en-US"/>
            </w:rPr>
            <w:t xml:space="preserve"> </w:t>
          </w:r>
          <w:r w:rsidRPr="00911C70">
            <w:rPr>
              <w:rFonts w:ascii="Times New Roman" w:eastAsia="Times New Roman" w:hAnsi="Times New Roman" w:cs="Times New Roman"/>
              <w:b/>
              <w:i/>
              <w:color w:val="000000"/>
              <w:sz w:val="20"/>
              <w:szCs w:val="20"/>
            </w:rPr>
            <w:t xml:space="preserve"> </w:t>
          </w:r>
          <w:r w:rsidR="00323D38" w:rsidRPr="00911C70">
            <w:rPr>
              <w:rFonts w:ascii="Times New Roman" w:eastAsia="Times New Roman" w:hAnsi="Times New Roman" w:cs="Times New Roman"/>
              <w:b/>
              <w:i/>
              <w:color w:val="000000"/>
              <w:sz w:val="20"/>
              <w:szCs w:val="20"/>
              <w:lang w:val="en-US"/>
            </w:rPr>
            <w:t xml:space="preserve">Hasil </w:t>
          </w:r>
          <w:proofErr w:type="spellStart"/>
          <w:r w:rsidR="00323D38" w:rsidRPr="00911C70">
            <w:rPr>
              <w:rFonts w:ascii="Times New Roman" w:eastAsia="Times New Roman" w:hAnsi="Times New Roman" w:cs="Times New Roman"/>
              <w:b/>
              <w:i/>
              <w:color w:val="000000"/>
              <w:sz w:val="20"/>
              <w:szCs w:val="20"/>
              <w:lang w:val="en-US"/>
            </w:rPr>
            <w:t>Pengabdian</w:t>
          </w:r>
          <w:proofErr w:type="spellEnd"/>
          <w:r w:rsidR="00323D38" w:rsidRPr="00911C70">
            <w:rPr>
              <w:rFonts w:ascii="Times New Roman" w:eastAsia="Times New Roman" w:hAnsi="Times New Roman" w:cs="Times New Roman"/>
              <w:b/>
              <w:i/>
              <w:color w:val="000000"/>
              <w:sz w:val="20"/>
              <w:szCs w:val="20"/>
              <w:lang w:val="en-US"/>
            </w:rPr>
            <w:t xml:space="preserve"> &amp; </w:t>
          </w:r>
          <w:proofErr w:type="spellStart"/>
          <w:r w:rsidR="00323D38" w:rsidRPr="00911C70">
            <w:rPr>
              <w:rFonts w:ascii="Times New Roman" w:eastAsia="Times New Roman" w:hAnsi="Times New Roman" w:cs="Times New Roman"/>
              <w:b/>
              <w:i/>
              <w:color w:val="000000"/>
              <w:sz w:val="20"/>
              <w:szCs w:val="20"/>
              <w:lang w:val="en-US"/>
            </w:rPr>
            <w:t>Pemberdayaan</w:t>
          </w:r>
          <w:proofErr w:type="spellEnd"/>
          <w:r w:rsidR="00323D38" w:rsidRPr="00911C70">
            <w:rPr>
              <w:rFonts w:ascii="Times New Roman" w:eastAsia="Times New Roman" w:hAnsi="Times New Roman" w:cs="Times New Roman"/>
              <w:b/>
              <w:i/>
              <w:color w:val="000000"/>
              <w:sz w:val="20"/>
              <w:szCs w:val="20"/>
              <w:lang w:val="en-US"/>
            </w:rPr>
            <w:t xml:space="preserve"> </w:t>
          </w:r>
          <w:proofErr w:type="spellStart"/>
          <w:r w:rsidR="00323D38" w:rsidRPr="00911C70">
            <w:rPr>
              <w:rFonts w:ascii="Times New Roman" w:eastAsia="Times New Roman" w:hAnsi="Times New Roman" w:cs="Times New Roman"/>
              <w:b/>
              <w:i/>
              <w:color w:val="000000"/>
              <w:sz w:val="20"/>
              <w:szCs w:val="20"/>
              <w:lang w:val="en-US"/>
            </w:rPr>
            <w:t>kepada</w:t>
          </w:r>
          <w:proofErr w:type="spellEnd"/>
          <w:r w:rsidR="00323D38" w:rsidRPr="00911C70">
            <w:rPr>
              <w:rFonts w:ascii="Times New Roman" w:eastAsia="Times New Roman" w:hAnsi="Times New Roman" w:cs="Times New Roman"/>
              <w:b/>
              <w:i/>
              <w:color w:val="000000"/>
              <w:sz w:val="20"/>
              <w:szCs w:val="20"/>
              <w:lang w:val="en-US"/>
            </w:rPr>
            <w:t xml:space="preserve"> Masyarakat</w:t>
          </w:r>
        </w:p>
        <w:p w14:paraId="1C6CD99E" w14:textId="77777777" w:rsidR="00575D31" w:rsidRPr="00911C70" w:rsidRDefault="00CC79A6"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lang w:val="en-US"/>
            </w:rPr>
          </w:pPr>
          <w:hyperlink r:id="rId2" w:history="1">
            <w:r w:rsidR="00911C70" w:rsidRPr="009075CB">
              <w:rPr>
                <w:rStyle w:val="Hyperlink"/>
                <w:rFonts w:ascii="Times New Roman" w:hAnsi="Times New Roman" w:cs="Times New Roman"/>
                <w:i/>
                <w:sz w:val="20"/>
                <w:szCs w:val="20"/>
              </w:rPr>
              <w:t>https://e-journal.undikma.ac.id/index.php/jpu/index</w:t>
            </w:r>
          </w:hyperlink>
          <w:r w:rsidR="00911C70">
            <w:rPr>
              <w:rFonts w:ascii="Times New Roman" w:hAnsi="Times New Roman" w:cs="Times New Roman"/>
              <w:i/>
              <w:sz w:val="20"/>
              <w:szCs w:val="20"/>
              <w:lang w:val="en-US"/>
            </w:rPr>
            <w:t xml:space="preserve"> </w:t>
          </w:r>
        </w:p>
      </w:tc>
      <w:tc>
        <w:tcPr>
          <w:tcW w:w="2520" w:type="dxa"/>
        </w:tcPr>
        <w:p w14:paraId="16E5435D" w14:textId="77777777" w:rsidR="00575D31" w:rsidRPr="00C3780F" w:rsidRDefault="00911C70" w:rsidP="00801967">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proofErr w:type="spellStart"/>
          <w:proofErr w:type="gramStart"/>
          <w:r>
            <w:rPr>
              <w:rFonts w:ascii="Times New Roman" w:eastAsia="Times New Roman" w:hAnsi="Times New Roman" w:cs="Times New Roman"/>
              <w:i/>
              <w:color w:val="000000"/>
              <w:sz w:val="20"/>
              <w:szCs w:val="20"/>
              <w:lang w:val="en-US"/>
            </w:rPr>
            <w:t>Bulan</w:t>
          </w:r>
          <w:proofErr w:type="spellEnd"/>
          <w:r>
            <w:rPr>
              <w:rFonts w:ascii="Times New Roman" w:eastAsia="Times New Roman" w:hAnsi="Times New Roman" w:cs="Times New Roman"/>
              <w:i/>
              <w:color w:val="000000"/>
              <w:sz w:val="20"/>
              <w:szCs w:val="20"/>
              <w:lang w:val="en-US"/>
            </w:rPr>
            <w:t>,</w:t>
          </w:r>
          <w:r w:rsidR="003A46C1">
            <w:rPr>
              <w:rFonts w:ascii="Times New Roman" w:eastAsia="Times New Roman" w:hAnsi="Times New Roman" w:cs="Times New Roman"/>
              <w:i/>
              <w:color w:val="000000"/>
              <w:sz w:val="20"/>
              <w:szCs w:val="20"/>
              <w:lang w:val="en-US"/>
            </w:rPr>
            <w:t>.</w:t>
          </w:r>
          <w:proofErr w:type="gramEnd"/>
          <w:r w:rsidR="003A46C1">
            <w:rPr>
              <w:rFonts w:ascii="Times New Roman" w:eastAsia="Times New Roman" w:hAnsi="Times New Roman" w:cs="Times New Roman"/>
              <w:i/>
              <w:color w:val="000000"/>
              <w:sz w:val="20"/>
              <w:szCs w:val="20"/>
              <w:lang w:val="en-US"/>
            </w:rPr>
            <w:t xml:space="preserve"> </w:t>
          </w:r>
          <w:proofErr w:type="spellStart"/>
          <w:r w:rsidR="003A46C1">
            <w:rPr>
              <w:rFonts w:ascii="Times New Roman" w:eastAsia="Times New Roman" w:hAnsi="Times New Roman" w:cs="Times New Roman"/>
              <w:i/>
              <w:color w:val="000000"/>
              <w:sz w:val="20"/>
              <w:szCs w:val="20"/>
              <w:lang w:val="en-US"/>
            </w:rPr>
            <w:t>Tahun</w:t>
          </w:r>
          <w:proofErr w:type="spellEnd"/>
          <w:r w:rsidR="00575D31" w:rsidRPr="00C3780F">
            <w:rPr>
              <w:rFonts w:ascii="Times New Roman" w:eastAsia="Times New Roman" w:hAnsi="Times New Roman" w:cs="Times New Roman"/>
              <w:i/>
              <w:color w:val="000000"/>
              <w:sz w:val="20"/>
              <w:szCs w:val="20"/>
            </w:rPr>
            <w:t>. Vol.</w:t>
          </w:r>
          <w:r w:rsidR="002C5C31">
            <w:rPr>
              <w:rFonts w:ascii="Times New Roman" w:eastAsia="Times New Roman" w:hAnsi="Times New Roman" w:cs="Times New Roman"/>
              <w:i/>
              <w:color w:val="000000"/>
              <w:sz w:val="20"/>
              <w:szCs w:val="20"/>
              <w:lang w:val="en-US"/>
            </w:rPr>
            <w:t>.</w:t>
          </w:r>
          <w:r w:rsidR="00575D31">
            <w:rPr>
              <w:rFonts w:ascii="Times New Roman" w:eastAsia="Times New Roman" w:hAnsi="Times New Roman" w:cs="Times New Roman"/>
              <w:i/>
              <w:color w:val="000000"/>
              <w:sz w:val="20"/>
              <w:szCs w:val="20"/>
              <w:lang w:val="en-US"/>
            </w:rPr>
            <w:t>,</w:t>
          </w:r>
          <w:r w:rsidR="00575D31">
            <w:rPr>
              <w:rFonts w:ascii="Times New Roman" w:eastAsia="Times New Roman" w:hAnsi="Times New Roman" w:cs="Times New Roman"/>
              <w:i/>
              <w:color w:val="000000"/>
              <w:sz w:val="20"/>
              <w:szCs w:val="20"/>
            </w:rPr>
            <w:t xml:space="preserve"> No</w:t>
          </w:r>
          <w:r w:rsidR="002C5C31">
            <w:rPr>
              <w:rFonts w:ascii="Times New Roman" w:eastAsia="Times New Roman" w:hAnsi="Times New Roman" w:cs="Times New Roman"/>
              <w:i/>
              <w:color w:val="000000"/>
              <w:sz w:val="20"/>
              <w:szCs w:val="20"/>
              <w:lang w:val="en-US"/>
            </w:rPr>
            <w:t>….</w:t>
          </w:r>
          <w:r w:rsidR="00575D31" w:rsidRPr="00C3780F">
            <w:rPr>
              <w:rFonts w:ascii="Times New Roman" w:eastAsia="Times New Roman" w:hAnsi="Times New Roman" w:cs="Times New Roman"/>
              <w:i/>
              <w:color w:val="000000"/>
              <w:sz w:val="20"/>
              <w:szCs w:val="20"/>
            </w:rPr>
            <w:t xml:space="preserve"> </w:t>
          </w:r>
        </w:p>
        <w:p w14:paraId="74560CC4" w14:textId="77777777" w:rsidR="00575D31" w:rsidRPr="00911C70" w:rsidRDefault="00911C70" w:rsidP="00323D38">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lang w:val="en-US"/>
            </w:rPr>
          </w:pPr>
          <w:r>
            <w:rPr>
              <w:rFonts w:ascii="Times New Roman" w:eastAsia="Times New Roman" w:hAnsi="Times New Roman" w:cs="Times New Roman"/>
              <w:i/>
              <w:color w:val="000000"/>
              <w:sz w:val="20"/>
              <w:szCs w:val="20"/>
              <w:lang w:val="en-US"/>
            </w:rPr>
            <w:t>E-</w:t>
          </w:r>
          <w:r w:rsidR="00575D31" w:rsidRPr="00C3780F">
            <w:rPr>
              <w:rFonts w:ascii="Times New Roman" w:eastAsia="Times New Roman" w:hAnsi="Times New Roman" w:cs="Times New Roman"/>
              <w:i/>
              <w:color w:val="000000"/>
              <w:sz w:val="20"/>
              <w:szCs w:val="20"/>
            </w:rPr>
            <w:t xml:space="preserve">ISSN: </w:t>
          </w:r>
          <w:r>
            <w:rPr>
              <w:rFonts w:ascii="Times New Roman" w:eastAsia="Times New Roman" w:hAnsi="Times New Roman" w:cs="Times New Roman"/>
              <w:i/>
              <w:color w:val="000000"/>
              <w:sz w:val="20"/>
              <w:szCs w:val="20"/>
              <w:lang w:val="en-US"/>
            </w:rPr>
            <w:t>2722-5097</w:t>
          </w:r>
        </w:p>
        <w:p w14:paraId="2434AE12" w14:textId="77777777" w:rsidR="00575D31" w:rsidRPr="00C3780F" w:rsidRDefault="00612BBE" w:rsidP="00323D38">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pp</w:t>
          </w:r>
          <w:r w:rsidR="002C5C31">
            <w:rPr>
              <w:rFonts w:ascii="Times New Roman" w:eastAsia="Times New Roman" w:hAnsi="Times New Roman" w:cs="Times New Roman"/>
              <w:i/>
              <w:color w:val="000000"/>
              <w:sz w:val="20"/>
              <w:szCs w:val="20"/>
              <w:lang w:val="en-US"/>
            </w:rPr>
            <w:t>……</w:t>
          </w:r>
          <w:r w:rsidR="00575D31" w:rsidRPr="00C3780F">
            <w:rPr>
              <w:rFonts w:ascii="Times New Roman" w:eastAsia="Times New Roman" w:hAnsi="Times New Roman" w:cs="Times New Roman"/>
              <w:i/>
              <w:color w:val="000000"/>
              <w:sz w:val="20"/>
              <w:szCs w:val="20"/>
            </w:rPr>
            <w:t xml:space="preserve"> </w:t>
          </w:r>
        </w:p>
      </w:tc>
    </w:tr>
  </w:tbl>
  <w:p w14:paraId="5F3CB8DC" w14:textId="77777777" w:rsidR="009A4BBB" w:rsidRDefault="009A4BBB" w:rsidP="00F864AF">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728C8" w14:textId="77777777" w:rsidR="009A4BBB" w:rsidRDefault="009A4BBB">
    <w:pPr>
      <w:widowControl w:val="0"/>
      <w:pBdr>
        <w:top w:val="nil"/>
        <w:left w:val="nil"/>
        <w:bottom w:val="nil"/>
        <w:right w:val="nil"/>
        <w:between w:val="nil"/>
      </w:pBdr>
      <w:spacing w:after="0" w:line="276" w:lineRule="auto"/>
      <w:rPr>
        <w:color w:val="000000"/>
      </w:rPr>
    </w:pPr>
  </w:p>
  <w:tbl>
    <w:tblPr>
      <w:tblW w:w="9039" w:type="dxa"/>
      <w:tblBorders>
        <w:top w:val="nil"/>
        <w:left w:val="nil"/>
        <w:bottom w:val="nil"/>
        <w:right w:val="nil"/>
        <w:insideH w:val="nil"/>
        <w:insideV w:val="nil"/>
      </w:tblBorders>
      <w:tblLayout w:type="fixed"/>
      <w:tblLook w:val="0400" w:firstRow="0" w:lastRow="0" w:firstColumn="0" w:lastColumn="0" w:noHBand="0" w:noVBand="1"/>
    </w:tblPr>
    <w:tblGrid>
      <w:gridCol w:w="1242"/>
      <w:gridCol w:w="5529"/>
      <w:gridCol w:w="2268"/>
    </w:tblGrid>
    <w:tr w:rsidR="00C23F10" w14:paraId="0CD2E42C" w14:textId="77777777" w:rsidTr="00C3780F">
      <w:trPr>
        <w:trHeight w:val="960"/>
      </w:trPr>
      <w:tc>
        <w:tcPr>
          <w:tcW w:w="1242" w:type="dxa"/>
        </w:tcPr>
        <w:p w14:paraId="4AF445D1" w14:textId="35E54D31" w:rsidR="00C23F10" w:rsidRPr="00C3780F" w:rsidRDefault="00E64A5B"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sidRPr="00C3780F">
            <w:rPr>
              <w:rFonts w:ascii="Times New Roman" w:eastAsia="Times New Roman" w:hAnsi="Times New Roman" w:cs="Times New Roman"/>
              <w:b/>
              <w:noProof/>
              <w:color w:val="000000"/>
              <w:sz w:val="20"/>
              <w:szCs w:val="20"/>
              <w:lang w:val="en-US"/>
            </w:rPr>
            <w:drawing>
              <wp:inline distT="0" distB="0" distL="0" distR="0" wp14:anchorId="3E28F0DC" wp14:editId="3A645388">
                <wp:extent cx="723900" cy="561975"/>
                <wp:effectExtent l="0" t="0" r="0" b="0"/>
                <wp:docPr id="8" name="Picture 2" descr="D:\1. Kelola Jurnal IKIP\JK\Vol 16 No 1 2017\FIx\Logo Jurnal LP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1. Kelola Jurnal IKIP\JK\Vol 16 No 1 2017\FIx\Logo Jurnal LP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561975"/>
                        </a:xfrm>
                        <a:prstGeom prst="rect">
                          <a:avLst/>
                        </a:prstGeom>
                        <a:noFill/>
                        <a:ln>
                          <a:noFill/>
                        </a:ln>
                      </pic:spPr>
                    </pic:pic>
                  </a:graphicData>
                </a:graphic>
              </wp:inline>
            </w:drawing>
          </w:r>
        </w:p>
      </w:tc>
      <w:tc>
        <w:tcPr>
          <w:tcW w:w="5529" w:type="dxa"/>
        </w:tcPr>
        <w:p w14:paraId="18272F81"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rPr>
              <w:b/>
              <w:i/>
              <w:color w:val="000000"/>
              <w:sz w:val="18"/>
              <w:szCs w:val="18"/>
            </w:rPr>
          </w:pPr>
          <w:r w:rsidRPr="00C3780F">
            <w:rPr>
              <w:rFonts w:ascii="Times New Roman" w:eastAsia="Times New Roman" w:hAnsi="Times New Roman" w:cs="Times New Roman"/>
              <w:b/>
              <w:color w:val="000000"/>
              <w:sz w:val="20"/>
              <w:szCs w:val="20"/>
            </w:rPr>
            <w:t xml:space="preserve">Jurnal Kependidikan: Jurnal Hasil </w:t>
          </w:r>
          <w:r w:rsidR="00323D38">
            <w:rPr>
              <w:rFonts w:ascii="Times New Roman" w:eastAsia="Times New Roman" w:hAnsi="Times New Roman" w:cs="Times New Roman"/>
              <w:b/>
              <w:color w:val="000000"/>
              <w:sz w:val="20"/>
              <w:szCs w:val="20"/>
            </w:rPr>
            <w:t>Pengabdian</w:t>
          </w:r>
          <w:r w:rsidRPr="00C3780F">
            <w:rPr>
              <w:rFonts w:ascii="Times New Roman" w:eastAsia="Times New Roman" w:hAnsi="Times New Roman" w:cs="Times New Roman"/>
              <w:b/>
              <w:color w:val="000000"/>
              <w:sz w:val="20"/>
              <w:szCs w:val="20"/>
            </w:rPr>
            <w:t xml:space="preserve"> dan Kajian Kepustakaan di Bidang Pendidikan, Pengajaran dan Pembelajaran</w:t>
          </w:r>
        </w:p>
        <w:p w14:paraId="325633C4"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563C1"/>
              <w:sz w:val="20"/>
              <w:szCs w:val="20"/>
              <w:u w:val="single"/>
            </w:rPr>
            <w:t>http://ojs.ikipmataram.ac.id/index.php/jurnalkependidikan/index</w:t>
          </w:r>
        </w:p>
      </w:tc>
      <w:tc>
        <w:tcPr>
          <w:tcW w:w="2268" w:type="dxa"/>
        </w:tcPr>
        <w:p w14:paraId="300CC01E"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Bulan Tahun. Vol. , No, </w:t>
          </w:r>
        </w:p>
        <w:p w14:paraId="74331789"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e-ISSN: 2</w:t>
          </w:r>
          <w:r w:rsidRPr="00C3780F">
            <w:rPr>
              <w:rFonts w:ascii="Times New Roman" w:eastAsia="Times New Roman" w:hAnsi="Times New Roman" w:cs="Times New Roman"/>
              <w:i/>
              <w:sz w:val="20"/>
              <w:szCs w:val="20"/>
            </w:rPr>
            <w:t>442</w:t>
          </w:r>
          <w:r w:rsidRPr="00C3780F">
            <w:rPr>
              <w:rFonts w:ascii="Times New Roman" w:eastAsia="Times New Roman" w:hAnsi="Times New Roman" w:cs="Times New Roman"/>
              <w:i/>
              <w:color w:val="000000"/>
              <w:sz w:val="20"/>
              <w:szCs w:val="20"/>
            </w:rPr>
            <w:t>-7</w:t>
          </w:r>
          <w:r w:rsidRPr="00C3780F">
            <w:rPr>
              <w:rFonts w:ascii="Times New Roman" w:eastAsia="Times New Roman" w:hAnsi="Times New Roman" w:cs="Times New Roman"/>
              <w:i/>
              <w:sz w:val="20"/>
              <w:szCs w:val="20"/>
            </w:rPr>
            <w:t>667</w:t>
          </w:r>
        </w:p>
        <w:p w14:paraId="671ADE66"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pp.  </w:t>
          </w:r>
        </w:p>
      </w:tc>
    </w:tr>
  </w:tbl>
  <w:p w14:paraId="11881BCB"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72B54"/>
    <w:multiLevelType w:val="hybridMultilevel"/>
    <w:tmpl w:val="E30C06B4"/>
    <w:lvl w:ilvl="0" w:tplc="6DD60EFC">
      <w:start w:val="1"/>
      <w:numFmt w:val="decimal"/>
      <w:lvlText w:val="(%1)"/>
      <w:lvlJc w:val="left"/>
      <w:pPr>
        <w:ind w:left="1877" w:hanging="361"/>
      </w:pPr>
      <w:rPr>
        <w:rFonts w:ascii="Times New Roman" w:eastAsia="Times New Roman" w:hAnsi="Times New Roman" w:cs="Times New Roman" w:hint="default"/>
        <w:spacing w:val="0"/>
        <w:w w:val="99"/>
        <w:sz w:val="24"/>
        <w:szCs w:val="24"/>
        <w:lang w:eastAsia="en-US" w:bidi="ar-SA"/>
      </w:rPr>
    </w:lvl>
    <w:lvl w:ilvl="1" w:tplc="261A103E">
      <w:numFmt w:val="bullet"/>
      <w:lvlText w:val="•"/>
      <w:lvlJc w:val="left"/>
      <w:pPr>
        <w:ind w:left="2726" w:hanging="361"/>
      </w:pPr>
      <w:rPr>
        <w:rFonts w:hint="default"/>
        <w:lang w:eastAsia="en-US" w:bidi="ar-SA"/>
      </w:rPr>
    </w:lvl>
    <w:lvl w:ilvl="2" w:tplc="75966F16">
      <w:numFmt w:val="bullet"/>
      <w:lvlText w:val="•"/>
      <w:lvlJc w:val="left"/>
      <w:pPr>
        <w:ind w:left="3572" w:hanging="361"/>
      </w:pPr>
      <w:rPr>
        <w:rFonts w:hint="default"/>
        <w:lang w:eastAsia="en-US" w:bidi="ar-SA"/>
      </w:rPr>
    </w:lvl>
    <w:lvl w:ilvl="3" w:tplc="FEF25876">
      <w:numFmt w:val="bullet"/>
      <w:lvlText w:val="•"/>
      <w:lvlJc w:val="left"/>
      <w:pPr>
        <w:ind w:left="4419" w:hanging="361"/>
      </w:pPr>
      <w:rPr>
        <w:rFonts w:hint="default"/>
        <w:lang w:eastAsia="en-US" w:bidi="ar-SA"/>
      </w:rPr>
    </w:lvl>
    <w:lvl w:ilvl="4" w:tplc="188C000E">
      <w:numFmt w:val="bullet"/>
      <w:lvlText w:val="•"/>
      <w:lvlJc w:val="left"/>
      <w:pPr>
        <w:ind w:left="5265" w:hanging="361"/>
      </w:pPr>
      <w:rPr>
        <w:rFonts w:hint="default"/>
        <w:lang w:eastAsia="en-US" w:bidi="ar-SA"/>
      </w:rPr>
    </w:lvl>
    <w:lvl w:ilvl="5" w:tplc="5AEEB3AA">
      <w:numFmt w:val="bullet"/>
      <w:lvlText w:val="•"/>
      <w:lvlJc w:val="left"/>
      <w:pPr>
        <w:ind w:left="6112" w:hanging="361"/>
      </w:pPr>
      <w:rPr>
        <w:rFonts w:hint="default"/>
        <w:lang w:eastAsia="en-US" w:bidi="ar-SA"/>
      </w:rPr>
    </w:lvl>
    <w:lvl w:ilvl="6" w:tplc="FF843016">
      <w:numFmt w:val="bullet"/>
      <w:lvlText w:val="•"/>
      <w:lvlJc w:val="left"/>
      <w:pPr>
        <w:ind w:left="6958" w:hanging="361"/>
      </w:pPr>
      <w:rPr>
        <w:rFonts w:hint="default"/>
        <w:lang w:eastAsia="en-US" w:bidi="ar-SA"/>
      </w:rPr>
    </w:lvl>
    <w:lvl w:ilvl="7" w:tplc="3648BF5E">
      <w:numFmt w:val="bullet"/>
      <w:lvlText w:val="•"/>
      <w:lvlJc w:val="left"/>
      <w:pPr>
        <w:ind w:left="7804" w:hanging="361"/>
      </w:pPr>
      <w:rPr>
        <w:rFonts w:hint="default"/>
        <w:lang w:eastAsia="en-US" w:bidi="ar-SA"/>
      </w:rPr>
    </w:lvl>
    <w:lvl w:ilvl="8" w:tplc="192E832E">
      <w:numFmt w:val="bullet"/>
      <w:lvlText w:val="•"/>
      <w:lvlJc w:val="left"/>
      <w:pPr>
        <w:ind w:left="8651" w:hanging="361"/>
      </w:pPr>
      <w:rPr>
        <w:rFonts w:hint="default"/>
        <w:lang w:eastAsia="en-US" w:bidi="ar-SA"/>
      </w:rPr>
    </w:lvl>
  </w:abstractNum>
  <w:abstractNum w:abstractNumId="1" w15:restartNumberingAfterBreak="0">
    <w:nsid w:val="13362C8B"/>
    <w:multiLevelType w:val="hybridMultilevel"/>
    <w:tmpl w:val="F0D83706"/>
    <w:lvl w:ilvl="0" w:tplc="3A423E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F36AA7"/>
    <w:multiLevelType w:val="hybridMultilevel"/>
    <w:tmpl w:val="A97C75AA"/>
    <w:lvl w:ilvl="0" w:tplc="B5C83C9C">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15:restartNumberingAfterBreak="0">
    <w:nsid w:val="340E28D5"/>
    <w:multiLevelType w:val="hybridMultilevel"/>
    <w:tmpl w:val="7EC0ED90"/>
    <w:lvl w:ilvl="0" w:tplc="74682BE6">
      <w:start w:val="1"/>
      <w:numFmt w:val="decimal"/>
      <w:lvlText w:val="%1)"/>
      <w:lvlJc w:val="left"/>
      <w:pPr>
        <w:ind w:left="644" w:hanging="360"/>
      </w:pPr>
      <w:rPr>
        <w:rFonts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365E7006"/>
    <w:multiLevelType w:val="hybridMultilevel"/>
    <w:tmpl w:val="DCD2E302"/>
    <w:lvl w:ilvl="0" w:tplc="55307CD0">
      <w:start w:val="1"/>
      <w:numFmt w:val="decimal"/>
      <w:lvlText w:val="%1."/>
      <w:lvlJc w:val="left"/>
      <w:pPr>
        <w:ind w:left="422" w:hanging="346"/>
      </w:pPr>
      <w:rPr>
        <w:rFonts w:ascii="Arial MT" w:eastAsia="Arial MT" w:hAnsi="Arial MT" w:cs="Arial MT" w:hint="default"/>
        <w:color w:val="37393B"/>
        <w:w w:val="99"/>
        <w:sz w:val="25"/>
        <w:szCs w:val="25"/>
        <w:lang w:eastAsia="en-US" w:bidi="ar-SA"/>
      </w:rPr>
    </w:lvl>
    <w:lvl w:ilvl="1" w:tplc="D8E6B0F4">
      <w:numFmt w:val="bullet"/>
      <w:lvlText w:val="•"/>
      <w:lvlJc w:val="left"/>
      <w:pPr>
        <w:ind w:left="802" w:hanging="346"/>
      </w:pPr>
      <w:rPr>
        <w:rFonts w:hint="default"/>
        <w:lang w:eastAsia="en-US" w:bidi="ar-SA"/>
      </w:rPr>
    </w:lvl>
    <w:lvl w:ilvl="2" w:tplc="1DBC28C0">
      <w:numFmt w:val="bullet"/>
      <w:lvlText w:val="•"/>
      <w:lvlJc w:val="left"/>
      <w:pPr>
        <w:ind w:left="1184" w:hanging="346"/>
      </w:pPr>
      <w:rPr>
        <w:rFonts w:hint="default"/>
        <w:lang w:eastAsia="en-US" w:bidi="ar-SA"/>
      </w:rPr>
    </w:lvl>
    <w:lvl w:ilvl="3" w:tplc="CBB09898">
      <w:numFmt w:val="bullet"/>
      <w:lvlText w:val="•"/>
      <w:lvlJc w:val="left"/>
      <w:pPr>
        <w:ind w:left="1567" w:hanging="346"/>
      </w:pPr>
      <w:rPr>
        <w:rFonts w:hint="default"/>
        <w:lang w:eastAsia="en-US" w:bidi="ar-SA"/>
      </w:rPr>
    </w:lvl>
    <w:lvl w:ilvl="4" w:tplc="73EE12CE">
      <w:numFmt w:val="bullet"/>
      <w:lvlText w:val="•"/>
      <w:lvlJc w:val="left"/>
      <w:pPr>
        <w:ind w:left="1949" w:hanging="346"/>
      </w:pPr>
      <w:rPr>
        <w:rFonts w:hint="default"/>
        <w:lang w:eastAsia="en-US" w:bidi="ar-SA"/>
      </w:rPr>
    </w:lvl>
    <w:lvl w:ilvl="5" w:tplc="A49A475A">
      <w:numFmt w:val="bullet"/>
      <w:lvlText w:val="•"/>
      <w:lvlJc w:val="left"/>
      <w:pPr>
        <w:ind w:left="2332" w:hanging="346"/>
      </w:pPr>
      <w:rPr>
        <w:rFonts w:hint="default"/>
        <w:lang w:eastAsia="en-US" w:bidi="ar-SA"/>
      </w:rPr>
    </w:lvl>
    <w:lvl w:ilvl="6" w:tplc="AF7485C2">
      <w:numFmt w:val="bullet"/>
      <w:lvlText w:val="•"/>
      <w:lvlJc w:val="left"/>
      <w:pPr>
        <w:ind w:left="2714" w:hanging="346"/>
      </w:pPr>
      <w:rPr>
        <w:rFonts w:hint="default"/>
        <w:lang w:eastAsia="en-US" w:bidi="ar-SA"/>
      </w:rPr>
    </w:lvl>
    <w:lvl w:ilvl="7" w:tplc="CB784F58">
      <w:numFmt w:val="bullet"/>
      <w:lvlText w:val="•"/>
      <w:lvlJc w:val="left"/>
      <w:pPr>
        <w:ind w:left="3096" w:hanging="346"/>
      </w:pPr>
      <w:rPr>
        <w:rFonts w:hint="default"/>
        <w:lang w:eastAsia="en-US" w:bidi="ar-SA"/>
      </w:rPr>
    </w:lvl>
    <w:lvl w:ilvl="8" w:tplc="418AD902">
      <w:numFmt w:val="bullet"/>
      <w:lvlText w:val="•"/>
      <w:lvlJc w:val="left"/>
      <w:pPr>
        <w:ind w:left="3479" w:hanging="346"/>
      </w:pPr>
      <w:rPr>
        <w:rFonts w:hint="default"/>
        <w:lang w:eastAsia="en-US" w:bidi="ar-SA"/>
      </w:rPr>
    </w:lvl>
  </w:abstractNum>
  <w:abstractNum w:abstractNumId="5" w15:restartNumberingAfterBreak="0">
    <w:nsid w:val="3BAE3A67"/>
    <w:multiLevelType w:val="hybridMultilevel"/>
    <w:tmpl w:val="9B00DA00"/>
    <w:lvl w:ilvl="0" w:tplc="EF18197E">
      <w:start w:val="1"/>
      <w:numFmt w:val="decimal"/>
      <w:lvlText w:val="%1."/>
      <w:lvlJc w:val="left"/>
      <w:pPr>
        <w:ind w:left="283" w:hanging="183"/>
      </w:pPr>
      <w:rPr>
        <w:rFonts w:ascii="Times New Roman" w:eastAsia="Times New Roman" w:hAnsi="Times New Roman" w:cs="Times New Roman" w:hint="default"/>
        <w:w w:val="100"/>
        <w:sz w:val="22"/>
        <w:szCs w:val="22"/>
        <w:lang w:eastAsia="en-US" w:bidi="ar-SA"/>
      </w:rPr>
    </w:lvl>
    <w:lvl w:ilvl="1" w:tplc="7598D8EA">
      <w:numFmt w:val="bullet"/>
      <w:lvlText w:val="•"/>
      <w:lvlJc w:val="left"/>
      <w:pPr>
        <w:ind w:left="552" w:hanging="183"/>
      </w:pPr>
      <w:rPr>
        <w:rFonts w:hint="default"/>
        <w:lang w:eastAsia="en-US" w:bidi="ar-SA"/>
      </w:rPr>
    </w:lvl>
    <w:lvl w:ilvl="2" w:tplc="32FC4932">
      <w:numFmt w:val="bullet"/>
      <w:lvlText w:val="•"/>
      <w:lvlJc w:val="left"/>
      <w:pPr>
        <w:ind w:left="825" w:hanging="183"/>
      </w:pPr>
      <w:rPr>
        <w:rFonts w:hint="default"/>
        <w:lang w:eastAsia="en-US" w:bidi="ar-SA"/>
      </w:rPr>
    </w:lvl>
    <w:lvl w:ilvl="3" w:tplc="8A44F4C0">
      <w:numFmt w:val="bullet"/>
      <w:lvlText w:val="•"/>
      <w:lvlJc w:val="left"/>
      <w:pPr>
        <w:ind w:left="1097" w:hanging="183"/>
      </w:pPr>
      <w:rPr>
        <w:rFonts w:hint="default"/>
        <w:lang w:eastAsia="en-US" w:bidi="ar-SA"/>
      </w:rPr>
    </w:lvl>
    <w:lvl w:ilvl="4" w:tplc="0E540CD6">
      <w:numFmt w:val="bullet"/>
      <w:lvlText w:val="•"/>
      <w:lvlJc w:val="left"/>
      <w:pPr>
        <w:ind w:left="1370" w:hanging="183"/>
      </w:pPr>
      <w:rPr>
        <w:rFonts w:hint="default"/>
        <w:lang w:eastAsia="en-US" w:bidi="ar-SA"/>
      </w:rPr>
    </w:lvl>
    <w:lvl w:ilvl="5" w:tplc="C958DD6A">
      <w:numFmt w:val="bullet"/>
      <w:lvlText w:val="•"/>
      <w:lvlJc w:val="left"/>
      <w:pPr>
        <w:ind w:left="1643" w:hanging="183"/>
      </w:pPr>
      <w:rPr>
        <w:rFonts w:hint="default"/>
        <w:lang w:eastAsia="en-US" w:bidi="ar-SA"/>
      </w:rPr>
    </w:lvl>
    <w:lvl w:ilvl="6" w:tplc="A5BCAC9A">
      <w:numFmt w:val="bullet"/>
      <w:lvlText w:val="•"/>
      <w:lvlJc w:val="left"/>
      <w:pPr>
        <w:ind w:left="1915" w:hanging="183"/>
      </w:pPr>
      <w:rPr>
        <w:rFonts w:hint="default"/>
        <w:lang w:eastAsia="en-US" w:bidi="ar-SA"/>
      </w:rPr>
    </w:lvl>
    <w:lvl w:ilvl="7" w:tplc="29EEE830">
      <w:numFmt w:val="bullet"/>
      <w:lvlText w:val="•"/>
      <w:lvlJc w:val="left"/>
      <w:pPr>
        <w:ind w:left="2188" w:hanging="183"/>
      </w:pPr>
      <w:rPr>
        <w:rFonts w:hint="default"/>
        <w:lang w:eastAsia="en-US" w:bidi="ar-SA"/>
      </w:rPr>
    </w:lvl>
    <w:lvl w:ilvl="8" w:tplc="049AD7FA">
      <w:numFmt w:val="bullet"/>
      <w:lvlText w:val="•"/>
      <w:lvlJc w:val="left"/>
      <w:pPr>
        <w:ind w:left="2460" w:hanging="183"/>
      </w:pPr>
      <w:rPr>
        <w:rFonts w:hint="default"/>
        <w:lang w:eastAsia="en-US" w:bidi="ar-SA"/>
      </w:rPr>
    </w:lvl>
  </w:abstractNum>
  <w:abstractNum w:abstractNumId="6" w15:restartNumberingAfterBreak="0">
    <w:nsid w:val="46252C92"/>
    <w:multiLevelType w:val="hybridMultilevel"/>
    <w:tmpl w:val="2CFE65A4"/>
    <w:lvl w:ilvl="0" w:tplc="A4A28608">
      <w:start w:val="1"/>
      <w:numFmt w:val="decimal"/>
      <w:lvlText w:val="%1."/>
      <w:lvlJc w:val="left"/>
      <w:pPr>
        <w:ind w:left="422" w:hanging="284"/>
      </w:pPr>
      <w:rPr>
        <w:rFonts w:ascii="Arial MT" w:eastAsia="Arial MT" w:hAnsi="Arial MT" w:cs="Arial MT" w:hint="default"/>
        <w:color w:val="37393B"/>
        <w:w w:val="99"/>
        <w:sz w:val="25"/>
        <w:szCs w:val="25"/>
        <w:lang w:eastAsia="en-US" w:bidi="ar-SA"/>
      </w:rPr>
    </w:lvl>
    <w:lvl w:ilvl="1" w:tplc="646E47AE">
      <w:numFmt w:val="bullet"/>
      <w:lvlText w:val="•"/>
      <w:lvlJc w:val="left"/>
      <w:pPr>
        <w:ind w:left="802" w:hanging="284"/>
      </w:pPr>
      <w:rPr>
        <w:rFonts w:hint="default"/>
        <w:lang w:eastAsia="en-US" w:bidi="ar-SA"/>
      </w:rPr>
    </w:lvl>
    <w:lvl w:ilvl="2" w:tplc="5936E9EC">
      <w:numFmt w:val="bullet"/>
      <w:lvlText w:val="•"/>
      <w:lvlJc w:val="left"/>
      <w:pPr>
        <w:ind w:left="1184" w:hanging="284"/>
      </w:pPr>
      <w:rPr>
        <w:rFonts w:hint="default"/>
        <w:lang w:eastAsia="en-US" w:bidi="ar-SA"/>
      </w:rPr>
    </w:lvl>
    <w:lvl w:ilvl="3" w:tplc="B24CAFD0">
      <w:numFmt w:val="bullet"/>
      <w:lvlText w:val="•"/>
      <w:lvlJc w:val="left"/>
      <w:pPr>
        <w:ind w:left="1567" w:hanging="284"/>
      </w:pPr>
      <w:rPr>
        <w:rFonts w:hint="default"/>
        <w:lang w:eastAsia="en-US" w:bidi="ar-SA"/>
      </w:rPr>
    </w:lvl>
    <w:lvl w:ilvl="4" w:tplc="41E8ACB6">
      <w:numFmt w:val="bullet"/>
      <w:lvlText w:val="•"/>
      <w:lvlJc w:val="left"/>
      <w:pPr>
        <w:ind w:left="1949" w:hanging="284"/>
      </w:pPr>
      <w:rPr>
        <w:rFonts w:hint="default"/>
        <w:lang w:eastAsia="en-US" w:bidi="ar-SA"/>
      </w:rPr>
    </w:lvl>
    <w:lvl w:ilvl="5" w:tplc="38D6E81A">
      <w:numFmt w:val="bullet"/>
      <w:lvlText w:val="•"/>
      <w:lvlJc w:val="left"/>
      <w:pPr>
        <w:ind w:left="2332" w:hanging="284"/>
      </w:pPr>
      <w:rPr>
        <w:rFonts w:hint="default"/>
        <w:lang w:eastAsia="en-US" w:bidi="ar-SA"/>
      </w:rPr>
    </w:lvl>
    <w:lvl w:ilvl="6" w:tplc="E2824066">
      <w:numFmt w:val="bullet"/>
      <w:lvlText w:val="•"/>
      <w:lvlJc w:val="left"/>
      <w:pPr>
        <w:ind w:left="2714" w:hanging="284"/>
      </w:pPr>
      <w:rPr>
        <w:rFonts w:hint="default"/>
        <w:lang w:eastAsia="en-US" w:bidi="ar-SA"/>
      </w:rPr>
    </w:lvl>
    <w:lvl w:ilvl="7" w:tplc="086A4798">
      <w:numFmt w:val="bullet"/>
      <w:lvlText w:val="•"/>
      <w:lvlJc w:val="left"/>
      <w:pPr>
        <w:ind w:left="3096" w:hanging="284"/>
      </w:pPr>
      <w:rPr>
        <w:rFonts w:hint="default"/>
        <w:lang w:eastAsia="en-US" w:bidi="ar-SA"/>
      </w:rPr>
    </w:lvl>
    <w:lvl w:ilvl="8" w:tplc="0A2232BA">
      <w:numFmt w:val="bullet"/>
      <w:lvlText w:val="•"/>
      <w:lvlJc w:val="left"/>
      <w:pPr>
        <w:ind w:left="3479" w:hanging="284"/>
      </w:pPr>
      <w:rPr>
        <w:rFonts w:hint="default"/>
        <w:lang w:eastAsia="en-US" w:bidi="ar-SA"/>
      </w:rPr>
    </w:lvl>
  </w:abstractNum>
  <w:abstractNum w:abstractNumId="7" w15:restartNumberingAfterBreak="0">
    <w:nsid w:val="4F7E6B3B"/>
    <w:multiLevelType w:val="hybridMultilevel"/>
    <w:tmpl w:val="FBBE5558"/>
    <w:lvl w:ilvl="0" w:tplc="6952D710">
      <w:start w:val="1"/>
      <w:numFmt w:val="decimal"/>
      <w:lvlText w:val="[%1]"/>
      <w:lvlJc w:val="left"/>
      <w:pPr>
        <w:ind w:left="1436" w:hanging="577"/>
        <w:jc w:val="right"/>
      </w:pPr>
      <w:rPr>
        <w:rFonts w:ascii="Times New Roman" w:eastAsia="Times New Roman" w:hAnsi="Times New Roman" w:cs="Times New Roman" w:hint="default"/>
        <w:spacing w:val="0"/>
        <w:w w:val="99"/>
        <w:sz w:val="24"/>
        <w:szCs w:val="24"/>
        <w:lang w:eastAsia="en-US" w:bidi="ar-SA"/>
      </w:rPr>
    </w:lvl>
    <w:lvl w:ilvl="1" w:tplc="3AEAA02E">
      <w:numFmt w:val="bullet"/>
      <w:lvlText w:val="•"/>
      <w:lvlJc w:val="left"/>
      <w:pPr>
        <w:ind w:left="2330" w:hanging="577"/>
      </w:pPr>
      <w:rPr>
        <w:rFonts w:hint="default"/>
        <w:lang w:eastAsia="en-US" w:bidi="ar-SA"/>
      </w:rPr>
    </w:lvl>
    <w:lvl w:ilvl="2" w:tplc="A22E4DA8">
      <w:numFmt w:val="bullet"/>
      <w:lvlText w:val="•"/>
      <w:lvlJc w:val="left"/>
      <w:pPr>
        <w:ind w:left="3220" w:hanging="577"/>
      </w:pPr>
      <w:rPr>
        <w:rFonts w:hint="default"/>
        <w:lang w:eastAsia="en-US" w:bidi="ar-SA"/>
      </w:rPr>
    </w:lvl>
    <w:lvl w:ilvl="3" w:tplc="9CF8634E">
      <w:numFmt w:val="bullet"/>
      <w:lvlText w:val="•"/>
      <w:lvlJc w:val="left"/>
      <w:pPr>
        <w:ind w:left="4111" w:hanging="577"/>
      </w:pPr>
      <w:rPr>
        <w:rFonts w:hint="default"/>
        <w:lang w:eastAsia="en-US" w:bidi="ar-SA"/>
      </w:rPr>
    </w:lvl>
    <w:lvl w:ilvl="4" w:tplc="3CCEFD4C">
      <w:numFmt w:val="bullet"/>
      <w:lvlText w:val="•"/>
      <w:lvlJc w:val="left"/>
      <w:pPr>
        <w:ind w:left="5001" w:hanging="577"/>
      </w:pPr>
      <w:rPr>
        <w:rFonts w:hint="default"/>
        <w:lang w:eastAsia="en-US" w:bidi="ar-SA"/>
      </w:rPr>
    </w:lvl>
    <w:lvl w:ilvl="5" w:tplc="D902E290">
      <w:numFmt w:val="bullet"/>
      <w:lvlText w:val="•"/>
      <w:lvlJc w:val="left"/>
      <w:pPr>
        <w:ind w:left="5892" w:hanging="577"/>
      </w:pPr>
      <w:rPr>
        <w:rFonts w:hint="default"/>
        <w:lang w:eastAsia="en-US" w:bidi="ar-SA"/>
      </w:rPr>
    </w:lvl>
    <w:lvl w:ilvl="6" w:tplc="46164B78">
      <w:numFmt w:val="bullet"/>
      <w:lvlText w:val="•"/>
      <w:lvlJc w:val="left"/>
      <w:pPr>
        <w:ind w:left="6782" w:hanging="577"/>
      </w:pPr>
      <w:rPr>
        <w:rFonts w:hint="default"/>
        <w:lang w:eastAsia="en-US" w:bidi="ar-SA"/>
      </w:rPr>
    </w:lvl>
    <w:lvl w:ilvl="7" w:tplc="A3A45EB2">
      <w:numFmt w:val="bullet"/>
      <w:lvlText w:val="•"/>
      <w:lvlJc w:val="left"/>
      <w:pPr>
        <w:ind w:left="7672" w:hanging="577"/>
      </w:pPr>
      <w:rPr>
        <w:rFonts w:hint="default"/>
        <w:lang w:eastAsia="en-US" w:bidi="ar-SA"/>
      </w:rPr>
    </w:lvl>
    <w:lvl w:ilvl="8" w:tplc="4E6048AE">
      <w:numFmt w:val="bullet"/>
      <w:lvlText w:val="•"/>
      <w:lvlJc w:val="left"/>
      <w:pPr>
        <w:ind w:left="8563" w:hanging="577"/>
      </w:pPr>
      <w:rPr>
        <w:rFonts w:hint="default"/>
        <w:lang w:eastAsia="en-US" w:bidi="ar-SA"/>
      </w:rPr>
    </w:lvl>
  </w:abstractNum>
  <w:abstractNum w:abstractNumId="8" w15:restartNumberingAfterBreak="0">
    <w:nsid w:val="4F891239"/>
    <w:multiLevelType w:val="hybridMultilevel"/>
    <w:tmpl w:val="AE242016"/>
    <w:lvl w:ilvl="0" w:tplc="38CC4A5C">
      <w:start w:val="1"/>
      <w:numFmt w:val="decimal"/>
      <w:lvlText w:val="%1."/>
      <w:lvlJc w:val="left"/>
      <w:pPr>
        <w:ind w:left="1157" w:hanging="360"/>
        <w:jc w:val="right"/>
      </w:pPr>
      <w:rPr>
        <w:rFonts w:ascii="Times New Roman" w:eastAsia="Times New Roman" w:hAnsi="Times New Roman" w:cs="Times New Roman" w:hint="default"/>
        <w:w w:val="100"/>
        <w:sz w:val="24"/>
        <w:szCs w:val="24"/>
        <w:lang w:eastAsia="en-US" w:bidi="ar-SA"/>
      </w:rPr>
    </w:lvl>
    <w:lvl w:ilvl="1" w:tplc="0B82E400">
      <w:numFmt w:val="bullet"/>
      <w:lvlText w:val="•"/>
      <w:lvlJc w:val="left"/>
      <w:pPr>
        <w:ind w:left="2078" w:hanging="360"/>
      </w:pPr>
      <w:rPr>
        <w:rFonts w:hint="default"/>
        <w:lang w:eastAsia="en-US" w:bidi="ar-SA"/>
      </w:rPr>
    </w:lvl>
    <w:lvl w:ilvl="2" w:tplc="6FDE2168">
      <w:numFmt w:val="bullet"/>
      <w:lvlText w:val="•"/>
      <w:lvlJc w:val="left"/>
      <w:pPr>
        <w:ind w:left="2996" w:hanging="360"/>
      </w:pPr>
      <w:rPr>
        <w:rFonts w:hint="default"/>
        <w:lang w:eastAsia="en-US" w:bidi="ar-SA"/>
      </w:rPr>
    </w:lvl>
    <w:lvl w:ilvl="3" w:tplc="18C8288C">
      <w:numFmt w:val="bullet"/>
      <w:lvlText w:val="•"/>
      <w:lvlJc w:val="left"/>
      <w:pPr>
        <w:ind w:left="3915" w:hanging="360"/>
      </w:pPr>
      <w:rPr>
        <w:rFonts w:hint="default"/>
        <w:lang w:eastAsia="en-US" w:bidi="ar-SA"/>
      </w:rPr>
    </w:lvl>
    <w:lvl w:ilvl="4" w:tplc="05F83308">
      <w:numFmt w:val="bullet"/>
      <w:lvlText w:val="•"/>
      <w:lvlJc w:val="left"/>
      <w:pPr>
        <w:ind w:left="4833" w:hanging="360"/>
      </w:pPr>
      <w:rPr>
        <w:rFonts w:hint="default"/>
        <w:lang w:eastAsia="en-US" w:bidi="ar-SA"/>
      </w:rPr>
    </w:lvl>
    <w:lvl w:ilvl="5" w:tplc="2E32BF08">
      <w:numFmt w:val="bullet"/>
      <w:lvlText w:val="•"/>
      <w:lvlJc w:val="left"/>
      <w:pPr>
        <w:ind w:left="5752" w:hanging="360"/>
      </w:pPr>
      <w:rPr>
        <w:rFonts w:hint="default"/>
        <w:lang w:eastAsia="en-US" w:bidi="ar-SA"/>
      </w:rPr>
    </w:lvl>
    <w:lvl w:ilvl="6" w:tplc="189452CE">
      <w:numFmt w:val="bullet"/>
      <w:lvlText w:val="•"/>
      <w:lvlJc w:val="left"/>
      <w:pPr>
        <w:ind w:left="6670" w:hanging="360"/>
      </w:pPr>
      <w:rPr>
        <w:rFonts w:hint="default"/>
        <w:lang w:eastAsia="en-US" w:bidi="ar-SA"/>
      </w:rPr>
    </w:lvl>
    <w:lvl w:ilvl="7" w:tplc="23BE8BCA">
      <w:numFmt w:val="bullet"/>
      <w:lvlText w:val="•"/>
      <w:lvlJc w:val="left"/>
      <w:pPr>
        <w:ind w:left="7588" w:hanging="360"/>
      </w:pPr>
      <w:rPr>
        <w:rFonts w:hint="default"/>
        <w:lang w:eastAsia="en-US" w:bidi="ar-SA"/>
      </w:rPr>
    </w:lvl>
    <w:lvl w:ilvl="8" w:tplc="2E40C0B6">
      <w:numFmt w:val="bullet"/>
      <w:lvlText w:val="•"/>
      <w:lvlJc w:val="left"/>
      <w:pPr>
        <w:ind w:left="8507" w:hanging="360"/>
      </w:pPr>
      <w:rPr>
        <w:rFonts w:hint="default"/>
        <w:lang w:eastAsia="en-US" w:bidi="ar-SA"/>
      </w:rPr>
    </w:lvl>
  </w:abstractNum>
  <w:abstractNum w:abstractNumId="9" w15:restartNumberingAfterBreak="0">
    <w:nsid w:val="519A41C5"/>
    <w:multiLevelType w:val="hybridMultilevel"/>
    <w:tmpl w:val="DBF4BA6A"/>
    <w:lvl w:ilvl="0" w:tplc="16181B0A">
      <w:start w:val="1"/>
      <w:numFmt w:val="decimal"/>
      <w:lvlText w:val="%1."/>
      <w:lvlJc w:val="left"/>
      <w:pPr>
        <w:ind w:left="422" w:hanging="284"/>
      </w:pPr>
      <w:rPr>
        <w:rFonts w:ascii="Times New Roman" w:eastAsia="Times New Roman" w:hAnsi="Times New Roman" w:cs="Times New Roman" w:hint="default"/>
        <w:w w:val="100"/>
        <w:sz w:val="24"/>
        <w:szCs w:val="24"/>
        <w:lang w:eastAsia="en-US" w:bidi="ar-SA"/>
      </w:rPr>
    </w:lvl>
    <w:lvl w:ilvl="1" w:tplc="8D2664AE">
      <w:numFmt w:val="bullet"/>
      <w:lvlText w:val="•"/>
      <w:lvlJc w:val="left"/>
      <w:pPr>
        <w:ind w:left="802" w:hanging="284"/>
      </w:pPr>
      <w:rPr>
        <w:rFonts w:hint="default"/>
        <w:lang w:eastAsia="en-US" w:bidi="ar-SA"/>
      </w:rPr>
    </w:lvl>
    <w:lvl w:ilvl="2" w:tplc="BF281B5C">
      <w:numFmt w:val="bullet"/>
      <w:lvlText w:val="•"/>
      <w:lvlJc w:val="left"/>
      <w:pPr>
        <w:ind w:left="1184" w:hanging="284"/>
      </w:pPr>
      <w:rPr>
        <w:rFonts w:hint="default"/>
        <w:lang w:eastAsia="en-US" w:bidi="ar-SA"/>
      </w:rPr>
    </w:lvl>
    <w:lvl w:ilvl="3" w:tplc="FF7491EE">
      <w:numFmt w:val="bullet"/>
      <w:lvlText w:val="•"/>
      <w:lvlJc w:val="left"/>
      <w:pPr>
        <w:ind w:left="1567" w:hanging="284"/>
      </w:pPr>
      <w:rPr>
        <w:rFonts w:hint="default"/>
        <w:lang w:eastAsia="en-US" w:bidi="ar-SA"/>
      </w:rPr>
    </w:lvl>
    <w:lvl w:ilvl="4" w:tplc="00F2B368">
      <w:numFmt w:val="bullet"/>
      <w:lvlText w:val="•"/>
      <w:lvlJc w:val="left"/>
      <w:pPr>
        <w:ind w:left="1949" w:hanging="284"/>
      </w:pPr>
      <w:rPr>
        <w:rFonts w:hint="default"/>
        <w:lang w:eastAsia="en-US" w:bidi="ar-SA"/>
      </w:rPr>
    </w:lvl>
    <w:lvl w:ilvl="5" w:tplc="4D646A5C">
      <w:numFmt w:val="bullet"/>
      <w:lvlText w:val="•"/>
      <w:lvlJc w:val="left"/>
      <w:pPr>
        <w:ind w:left="2332" w:hanging="284"/>
      </w:pPr>
      <w:rPr>
        <w:rFonts w:hint="default"/>
        <w:lang w:eastAsia="en-US" w:bidi="ar-SA"/>
      </w:rPr>
    </w:lvl>
    <w:lvl w:ilvl="6" w:tplc="DA7687BA">
      <w:numFmt w:val="bullet"/>
      <w:lvlText w:val="•"/>
      <w:lvlJc w:val="left"/>
      <w:pPr>
        <w:ind w:left="2714" w:hanging="284"/>
      </w:pPr>
      <w:rPr>
        <w:rFonts w:hint="default"/>
        <w:lang w:eastAsia="en-US" w:bidi="ar-SA"/>
      </w:rPr>
    </w:lvl>
    <w:lvl w:ilvl="7" w:tplc="57F48E2A">
      <w:numFmt w:val="bullet"/>
      <w:lvlText w:val="•"/>
      <w:lvlJc w:val="left"/>
      <w:pPr>
        <w:ind w:left="3096" w:hanging="284"/>
      </w:pPr>
      <w:rPr>
        <w:rFonts w:hint="default"/>
        <w:lang w:eastAsia="en-US" w:bidi="ar-SA"/>
      </w:rPr>
    </w:lvl>
    <w:lvl w:ilvl="8" w:tplc="882EB7C8">
      <w:numFmt w:val="bullet"/>
      <w:lvlText w:val="•"/>
      <w:lvlJc w:val="left"/>
      <w:pPr>
        <w:ind w:left="3479" w:hanging="284"/>
      </w:pPr>
      <w:rPr>
        <w:rFonts w:hint="default"/>
        <w:lang w:eastAsia="en-US" w:bidi="ar-SA"/>
      </w:rPr>
    </w:lvl>
  </w:abstractNum>
  <w:abstractNum w:abstractNumId="10" w15:restartNumberingAfterBreak="0">
    <w:nsid w:val="55531B91"/>
    <w:multiLevelType w:val="multilevel"/>
    <w:tmpl w:val="72BC01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2AE7182"/>
    <w:multiLevelType w:val="hybridMultilevel"/>
    <w:tmpl w:val="0764E4E8"/>
    <w:lvl w:ilvl="0" w:tplc="00DC330C">
      <w:start w:val="2"/>
      <w:numFmt w:val="decimal"/>
      <w:lvlText w:val="%1."/>
      <w:lvlJc w:val="left"/>
      <w:pPr>
        <w:ind w:left="283" w:hanging="183"/>
      </w:pPr>
      <w:rPr>
        <w:rFonts w:ascii="Times New Roman" w:eastAsia="Times New Roman" w:hAnsi="Times New Roman" w:cs="Times New Roman" w:hint="default"/>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E155BE"/>
    <w:multiLevelType w:val="hybridMultilevel"/>
    <w:tmpl w:val="7ABA8FA0"/>
    <w:lvl w:ilvl="0" w:tplc="96187F0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70C457A0"/>
    <w:multiLevelType w:val="hybridMultilevel"/>
    <w:tmpl w:val="A6D49348"/>
    <w:lvl w:ilvl="0" w:tplc="C66E2444">
      <w:start w:val="1"/>
      <w:numFmt w:val="decimal"/>
      <w:lvlText w:val="%1."/>
      <w:lvlJc w:val="left"/>
      <w:pPr>
        <w:ind w:left="335" w:hanging="180"/>
      </w:pPr>
      <w:rPr>
        <w:rFonts w:ascii="Times New Roman" w:eastAsia="Times New Roman" w:hAnsi="Times New Roman" w:cs="Times New Roman" w:hint="default"/>
        <w:b/>
        <w:bCs/>
        <w:w w:val="100"/>
        <w:sz w:val="18"/>
        <w:szCs w:val="18"/>
        <w:lang w:eastAsia="en-US" w:bidi="ar-SA"/>
      </w:rPr>
    </w:lvl>
    <w:lvl w:ilvl="1" w:tplc="B93EF244">
      <w:start w:val="2"/>
      <w:numFmt w:val="decimal"/>
      <w:lvlText w:val="%2."/>
      <w:lvlJc w:val="left"/>
      <w:pPr>
        <w:ind w:left="3202" w:hanging="245"/>
      </w:pPr>
      <w:rPr>
        <w:rFonts w:ascii="Times New Roman" w:eastAsia="Times New Roman" w:hAnsi="Times New Roman" w:cs="Times New Roman" w:hint="default"/>
        <w:w w:val="100"/>
        <w:sz w:val="24"/>
        <w:szCs w:val="24"/>
        <w:lang w:eastAsia="en-US" w:bidi="ar-SA"/>
      </w:rPr>
    </w:lvl>
    <w:lvl w:ilvl="2" w:tplc="A4BC5078">
      <w:numFmt w:val="bullet"/>
      <w:lvlText w:val="•"/>
      <w:lvlJc w:val="left"/>
      <w:pPr>
        <w:ind w:left="3826" w:hanging="245"/>
      </w:pPr>
      <w:rPr>
        <w:rFonts w:hint="default"/>
        <w:lang w:eastAsia="en-US" w:bidi="ar-SA"/>
      </w:rPr>
    </w:lvl>
    <w:lvl w:ilvl="3" w:tplc="8C0C39C4">
      <w:numFmt w:val="bullet"/>
      <w:lvlText w:val="•"/>
      <w:lvlJc w:val="left"/>
      <w:pPr>
        <w:ind w:left="4453" w:hanging="245"/>
      </w:pPr>
      <w:rPr>
        <w:rFonts w:hint="default"/>
        <w:lang w:eastAsia="en-US" w:bidi="ar-SA"/>
      </w:rPr>
    </w:lvl>
    <w:lvl w:ilvl="4" w:tplc="A17C9098">
      <w:numFmt w:val="bullet"/>
      <w:lvlText w:val="•"/>
      <w:lvlJc w:val="left"/>
      <w:pPr>
        <w:ind w:left="5080" w:hanging="245"/>
      </w:pPr>
      <w:rPr>
        <w:rFonts w:hint="default"/>
        <w:lang w:eastAsia="en-US" w:bidi="ar-SA"/>
      </w:rPr>
    </w:lvl>
    <w:lvl w:ilvl="5" w:tplc="AB66F1EA">
      <w:numFmt w:val="bullet"/>
      <w:lvlText w:val="•"/>
      <w:lvlJc w:val="left"/>
      <w:pPr>
        <w:ind w:left="5706" w:hanging="245"/>
      </w:pPr>
      <w:rPr>
        <w:rFonts w:hint="default"/>
        <w:lang w:eastAsia="en-US" w:bidi="ar-SA"/>
      </w:rPr>
    </w:lvl>
    <w:lvl w:ilvl="6" w:tplc="5412ACF6">
      <w:numFmt w:val="bullet"/>
      <w:lvlText w:val="•"/>
      <w:lvlJc w:val="left"/>
      <w:pPr>
        <w:ind w:left="6333" w:hanging="245"/>
      </w:pPr>
      <w:rPr>
        <w:rFonts w:hint="default"/>
        <w:lang w:eastAsia="en-US" w:bidi="ar-SA"/>
      </w:rPr>
    </w:lvl>
    <w:lvl w:ilvl="7" w:tplc="EC9CBE06">
      <w:numFmt w:val="bullet"/>
      <w:lvlText w:val="•"/>
      <w:lvlJc w:val="left"/>
      <w:pPr>
        <w:ind w:left="6960" w:hanging="245"/>
      </w:pPr>
      <w:rPr>
        <w:rFonts w:hint="default"/>
        <w:lang w:eastAsia="en-US" w:bidi="ar-SA"/>
      </w:rPr>
    </w:lvl>
    <w:lvl w:ilvl="8" w:tplc="960A971A">
      <w:numFmt w:val="bullet"/>
      <w:lvlText w:val="•"/>
      <w:lvlJc w:val="left"/>
      <w:pPr>
        <w:ind w:left="7586" w:hanging="245"/>
      </w:pPr>
      <w:rPr>
        <w:rFonts w:hint="default"/>
        <w:lang w:eastAsia="en-US" w:bidi="ar-SA"/>
      </w:rPr>
    </w:lvl>
  </w:abstractNum>
  <w:abstractNum w:abstractNumId="14" w15:restartNumberingAfterBreak="0">
    <w:nsid w:val="7E073605"/>
    <w:multiLevelType w:val="hybridMultilevel"/>
    <w:tmpl w:val="4F4C95EE"/>
    <w:lvl w:ilvl="0" w:tplc="707A653E">
      <w:start w:val="1"/>
      <w:numFmt w:val="decimal"/>
      <w:lvlText w:val="%1."/>
      <w:lvlJc w:val="left"/>
      <w:pPr>
        <w:ind w:left="283" w:hanging="183"/>
      </w:pPr>
      <w:rPr>
        <w:rFonts w:ascii="Times New Roman" w:eastAsia="Times New Roman" w:hAnsi="Times New Roman" w:cs="Times New Roman" w:hint="default"/>
        <w:w w:val="100"/>
        <w:sz w:val="22"/>
        <w:szCs w:val="22"/>
        <w:lang w:eastAsia="en-US" w:bidi="ar-SA"/>
      </w:rPr>
    </w:lvl>
    <w:lvl w:ilvl="1" w:tplc="8BB293D2">
      <w:numFmt w:val="bullet"/>
      <w:lvlText w:val="•"/>
      <w:lvlJc w:val="left"/>
      <w:pPr>
        <w:ind w:left="552" w:hanging="183"/>
      </w:pPr>
      <w:rPr>
        <w:rFonts w:hint="default"/>
        <w:lang w:eastAsia="en-US" w:bidi="ar-SA"/>
      </w:rPr>
    </w:lvl>
    <w:lvl w:ilvl="2" w:tplc="61183888">
      <w:numFmt w:val="bullet"/>
      <w:lvlText w:val="•"/>
      <w:lvlJc w:val="left"/>
      <w:pPr>
        <w:ind w:left="825" w:hanging="183"/>
      </w:pPr>
      <w:rPr>
        <w:rFonts w:hint="default"/>
        <w:lang w:eastAsia="en-US" w:bidi="ar-SA"/>
      </w:rPr>
    </w:lvl>
    <w:lvl w:ilvl="3" w:tplc="395617AC">
      <w:numFmt w:val="bullet"/>
      <w:lvlText w:val="•"/>
      <w:lvlJc w:val="left"/>
      <w:pPr>
        <w:ind w:left="1097" w:hanging="183"/>
      </w:pPr>
      <w:rPr>
        <w:rFonts w:hint="default"/>
        <w:lang w:eastAsia="en-US" w:bidi="ar-SA"/>
      </w:rPr>
    </w:lvl>
    <w:lvl w:ilvl="4" w:tplc="6F2E9552">
      <w:numFmt w:val="bullet"/>
      <w:lvlText w:val="•"/>
      <w:lvlJc w:val="left"/>
      <w:pPr>
        <w:ind w:left="1370" w:hanging="183"/>
      </w:pPr>
      <w:rPr>
        <w:rFonts w:hint="default"/>
        <w:lang w:eastAsia="en-US" w:bidi="ar-SA"/>
      </w:rPr>
    </w:lvl>
    <w:lvl w:ilvl="5" w:tplc="EB2A29E8">
      <w:numFmt w:val="bullet"/>
      <w:lvlText w:val="•"/>
      <w:lvlJc w:val="left"/>
      <w:pPr>
        <w:ind w:left="1643" w:hanging="183"/>
      </w:pPr>
      <w:rPr>
        <w:rFonts w:hint="default"/>
        <w:lang w:eastAsia="en-US" w:bidi="ar-SA"/>
      </w:rPr>
    </w:lvl>
    <w:lvl w:ilvl="6" w:tplc="FFAAC556">
      <w:numFmt w:val="bullet"/>
      <w:lvlText w:val="•"/>
      <w:lvlJc w:val="left"/>
      <w:pPr>
        <w:ind w:left="1915" w:hanging="183"/>
      </w:pPr>
      <w:rPr>
        <w:rFonts w:hint="default"/>
        <w:lang w:eastAsia="en-US" w:bidi="ar-SA"/>
      </w:rPr>
    </w:lvl>
    <w:lvl w:ilvl="7" w:tplc="085270B6">
      <w:numFmt w:val="bullet"/>
      <w:lvlText w:val="•"/>
      <w:lvlJc w:val="left"/>
      <w:pPr>
        <w:ind w:left="2188" w:hanging="183"/>
      </w:pPr>
      <w:rPr>
        <w:rFonts w:hint="default"/>
        <w:lang w:eastAsia="en-US" w:bidi="ar-SA"/>
      </w:rPr>
    </w:lvl>
    <w:lvl w:ilvl="8" w:tplc="728CC1DA">
      <w:numFmt w:val="bullet"/>
      <w:lvlText w:val="•"/>
      <w:lvlJc w:val="left"/>
      <w:pPr>
        <w:ind w:left="2460" w:hanging="183"/>
      </w:pPr>
      <w:rPr>
        <w:rFonts w:hint="default"/>
        <w:lang w:eastAsia="en-US" w:bidi="ar-SA"/>
      </w:rPr>
    </w:lvl>
  </w:abstractNum>
  <w:num w:numId="1">
    <w:abstractNumId w:val="2"/>
  </w:num>
  <w:num w:numId="2">
    <w:abstractNumId w:val="12"/>
  </w:num>
  <w:num w:numId="3">
    <w:abstractNumId w:val="1"/>
  </w:num>
  <w:num w:numId="4">
    <w:abstractNumId w:val="3"/>
  </w:num>
  <w:num w:numId="5">
    <w:abstractNumId w:val="10"/>
  </w:num>
  <w:num w:numId="6">
    <w:abstractNumId w:val="0"/>
  </w:num>
  <w:num w:numId="7">
    <w:abstractNumId w:val="13"/>
  </w:num>
  <w:num w:numId="8">
    <w:abstractNumId w:val="6"/>
  </w:num>
  <w:num w:numId="9">
    <w:abstractNumId w:val="4"/>
  </w:num>
  <w:num w:numId="10">
    <w:abstractNumId w:val="9"/>
  </w:num>
  <w:num w:numId="11">
    <w:abstractNumId w:val="14"/>
  </w:num>
  <w:num w:numId="12">
    <w:abstractNumId w:val="5"/>
  </w:num>
  <w:num w:numId="13">
    <w:abstractNumId w:val="11"/>
  </w:num>
  <w:num w:numId="14">
    <w:abstractNumId w:val="8"/>
  </w:num>
  <w:num w:numId="15">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0srCwNDEyMDQyMDVR0lEKTi0uzszPAykwrwUAK3IM2CwAAAA="/>
  </w:docVars>
  <w:rsids>
    <w:rsidRoot w:val="009A4BBB"/>
    <w:rsid w:val="000058B4"/>
    <w:rsid w:val="00011950"/>
    <w:rsid w:val="00016EA7"/>
    <w:rsid w:val="000210C7"/>
    <w:rsid w:val="00035F2C"/>
    <w:rsid w:val="00036B28"/>
    <w:rsid w:val="00037502"/>
    <w:rsid w:val="0004004D"/>
    <w:rsid w:val="00055B2A"/>
    <w:rsid w:val="000710CD"/>
    <w:rsid w:val="0007676A"/>
    <w:rsid w:val="00083DB0"/>
    <w:rsid w:val="00095A4B"/>
    <w:rsid w:val="000A7B2B"/>
    <w:rsid w:val="000B4FBC"/>
    <w:rsid w:val="000C129F"/>
    <w:rsid w:val="000E0215"/>
    <w:rsid w:val="000E3154"/>
    <w:rsid w:val="000E6767"/>
    <w:rsid w:val="0010154D"/>
    <w:rsid w:val="00114D7E"/>
    <w:rsid w:val="00116E96"/>
    <w:rsid w:val="001214BA"/>
    <w:rsid w:val="001258E5"/>
    <w:rsid w:val="00143743"/>
    <w:rsid w:val="001453C5"/>
    <w:rsid w:val="00160E58"/>
    <w:rsid w:val="001734E0"/>
    <w:rsid w:val="001734E9"/>
    <w:rsid w:val="001832D0"/>
    <w:rsid w:val="0019272E"/>
    <w:rsid w:val="001958DF"/>
    <w:rsid w:val="001A00F1"/>
    <w:rsid w:val="001A27D5"/>
    <w:rsid w:val="001A2DA1"/>
    <w:rsid w:val="001E163C"/>
    <w:rsid w:val="001F0723"/>
    <w:rsid w:val="00205AC6"/>
    <w:rsid w:val="00206C82"/>
    <w:rsid w:val="00207D9E"/>
    <w:rsid w:val="002149DA"/>
    <w:rsid w:val="00215682"/>
    <w:rsid w:val="00232875"/>
    <w:rsid w:val="002464B3"/>
    <w:rsid w:val="00246A48"/>
    <w:rsid w:val="00253505"/>
    <w:rsid w:val="00260C11"/>
    <w:rsid w:val="00266784"/>
    <w:rsid w:val="00280D6D"/>
    <w:rsid w:val="0028168B"/>
    <w:rsid w:val="002875DC"/>
    <w:rsid w:val="002B76BE"/>
    <w:rsid w:val="002C5C31"/>
    <w:rsid w:val="002C70B9"/>
    <w:rsid w:val="00323D38"/>
    <w:rsid w:val="00325AC7"/>
    <w:rsid w:val="00333535"/>
    <w:rsid w:val="003414B9"/>
    <w:rsid w:val="003826D2"/>
    <w:rsid w:val="00386D9F"/>
    <w:rsid w:val="003A46C1"/>
    <w:rsid w:val="003B537E"/>
    <w:rsid w:val="003B6D50"/>
    <w:rsid w:val="003C57CB"/>
    <w:rsid w:val="003F266C"/>
    <w:rsid w:val="00402CF3"/>
    <w:rsid w:val="004164BA"/>
    <w:rsid w:val="00425894"/>
    <w:rsid w:val="004420D3"/>
    <w:rsid w:val="00444B38"/>
    <w:rsid w:val="0045288A"/>
    <w:rsid w:val="0046251B"/>
    <w:rsid w:val="004653CD"/>
    <w:rsid w:val="004A1E64"/>
    <w:rsid w:val="004A3A2C"/>
    <w:rsid w:val="004A472C"/>
    <w:rsid w:val="004A588F"/>
    <w:rsid w:val="004A700B"/>
    <w:rsid w:val="004A7A38"/>
    <w:rsid w:val="004C4851"/>
    <w:rsid w:val="004D52E6"/>
    <w:rsid w:val="004E723A"/>
    <w:rsid w:val="00503B26"/>
    <w:rsid w:val="0051092C"/>
    <w:rsid w:val="00511051"/>
    <w:rsid w:val="00512A76"/>
    <w:rsid w:val="00524A61"/>
    <w:rsid w:val="005744BC"/>
    <w:rsid w:val="00575D31"/>
    <w:rsid w:val="00584D07"/>
    <w:rsid w:val="00585E2F"/>
    <w:rsid w:val="005A7627"/>
    <w:rsid w:val="005B3622"/>
    <w:rsid w:val="005D74D5"/>
    <w:rsid w:val="005E3488"/>
    <w:rsid w:val="005E6242"/>
    <w:rsid w:val="005F122D"/>
    <w:rsid w:val="00612BBE"/>
    <w:rsid w:val="00625815"/>
    <w:rsid w:val="0064380E"/>
    <w:rsid w:val="00647744"/>
    <w:rsid w:val="00653319"/>
    <w:rsid w:val="006539F9"/>
    <w:rsid w:val="00667DF6"/>
    <w:rsid w:val="006721DE"/>
    <w:rsid w:val="00683E51"/>
    <w:rsid w:val="006A033E"/>
    <w:rsid w:val="006A274C"/>
    <w:rsid w:val="006A427F"/>
    <w:rsid w:val="006F6818"/>
    <w:rsid w:val="007031F3"/>
    <w:rsid w:val="007041A5"/>
    <w:rsid w:val="0071610C"/>
    <w:rsid w:val="00716669"/>
    <w:rsid w:val="007215FA"/>
    <w:rsid w:val="00721826"/>
    <w:rsid w:val="00732C4D"/>
    <w:rsid w:val="007338F1"/>
    <w:rsid w:val="00734C12"/>
    <w:rsid w:val="007452AA"/>
    <w:rsid w:val="00751266"/>
    <w:rsid w:val="00753A63"/>
    <w:rsid w:val="00762E64"/>
    <w:rsid w:val="00777C6B"/>
    <w:rsid w:val="007A586B"/>
    <w:rsid w:val="007A65CE"/>
    <w:rsid w:val="007B058C"/>
    <w:rsid w:val="007B4E4E"/>
    <w:rsid w:val="007B4F04"/>
    <w:rsid w:val="007B62B3"/>
    <w:rsid w:val="007C1357"/>
    <w:rsid w:val="007D2F8A"/>
    <w:rsid w:val="007D3758"/>
    <w:rsid w:val="007D78FB"/>
    <w:rsid w:val="007F26E7"/>
    <w:rsid w:val="007F29EB"/>
    <w:rsid w:val="00801967"/>
    <w:rsid w:val="00803216"/>
    <w:rsid w:val="00803835"/>
    <w:rsid w:val="0081376F"/>
    <w:rsid w:val="00816FD3"/>
    <w:rsid w:val="0082020D"/>
    <w:rsid w:val="00831F35"/>
    <w:rsid w:val="00842F2E"/>
    <w:rsid w:val="008634CD"/>
    <w:rsid w:val="00880758"/>
    <w:rsid w:val="008865B6"/>
    <w:rsid w:val="00896395"/>
    <w:rsid w:val="008B40AE"/>
    <w:rsid w:val="008C66DE"/>
    <w:rsid w:val="008C6B40"/>
    <w:rsid w:val="008D2AEB"/>
    <w:rsid w:val="008D63AE"/>
    <w:rsid w:val="008E4C14"/>
    <w:rsid w:val="008F3BA3"/>
    <w:rsid w:val="00900054"/>
    <w:rsid w:val="00911C70"/>
    <w:rsid w:val="00911ECE"/>
    <w:rsid w:val="00912973"/>
    <w:rsid w:val="009164D7"/>
    <w:rsid w:val="00935575"/>
    <w:rsid w:val="00954B6A"/>
    <w:rsid w:val="0096614A"/>
    <w:rsid w:val="00977C4F"/>
    <w:rsid w:val="0098028B"/>
    <w:rsid w:val="0098354F"/>
    <w:rsid w:val="00997A96"/>
    <w:rsid w:val="009A3632"/>
    <w:rsid w:val="009A4BBB"/>
    <w:rsid w:val="009A7377"/>
    <w:rsid w:val="009F2399"/>
    <w:rsid w:val="009F6E9F"/>
    <w:rsid w:val="00A10014"/>
    <w:rsid w:val="00A32508"/>
    <w:rsid w:val="00A35578"/>
    <w:rsid w:val="00A37C6F"/>
    <w:rsid w:val="00A461D6"/>
    <w:rsid w:val="00A53510"/>
    <w:rsid w:val="00A64E4A"/>
    <w:rsid w:val="00A65742"/>
    <w:rsid w:val="00A70B40"/>
    <w:rsid w:val="00A84815"/>
    <w:rsid w:val="00A94D78"/>
    <w:rsid w:val="00A94F09"/>
    <w:rsid w:val="00AA3F98"/>
    <w:rsid w:val="00AA4F20"/>
    <w:rsid w:val="00AB3679"/>
    <w:rsid w:val="00AD717B"/>
    <w:rsid w:val="00AE264F"/>
    <w:rsid w:val="00B02038"/>
    <w:rsid w:val="00B038C8"/>
    <w:rsid w:val="00B235E8"/>
    <w:rsid w:val="00B3680E"/>
    <w:rsid w:val="00B37743"/>
    <w:rsid w:val="00B47DD1"/>
    <w:rsid w:val="00B71075"/>
    <w:rsid w:val="00B96D5E"/>
    <w:rsid w:val="00BA3E0F"/>
    <w:rsid w:val="00BB0133"/>
    <w:rsid w:val="00BB54BD"/>
    <w:rsid w:val="00BB5F0C"/>
    <w:rsid w:val="00BC55FA"/>
    <w:rsid w:val="00BE5737"/>
    <w:rsid w:val="00BE7E98"/>
    <w:rsid w:val="00C01733"/>
    <w:rsid w:val="00C23F10"/>
    <w:rsid w:val="00C319C6"/>
    <w:rsid w:val="00C31F72"/>
    <w:rsid w:val="00C34DC0"/>
    <w:rsid w:val="00C34E37"/>
    <w:rsid w:val="00C3780F"/>
    <w:rsid w:val="00C53551"/>
    <w:rsid w:val="00C65344"/>
    <w:rsid w:val="00C76019"/>
    <w:rsid w:val="00C832BE"/>
    <w:rsid w:val="00C84EEC"/>
    <w:rsid w:val="00C9006D"/>
    <w:rsid w:val="00CA5E87"/>
    <w:rsid w:val="00CB1D4D"/>
    <w:rsid w:val="00CC79A6"/>
    <w:rsid w:val="00CF3372"/>
    <w:rsid w:val="00CF5122"/>
    <w:rsid w:val="00D21A80"/>
    <w:rsid w:val="00D34DC3"/>
    <w:rsid w:val="00D44D5C"/>
    <w:rsid w:val="00D62EDF"/>
    <w:rsid w:val="00D65A72"/>
    <w:rsid w:val="00D80BC8"/>
    <w:rsid w:val="00D83462"/>
    <w:rsid w:val="00D92246"/>
    <w:rsid w:val="00DA4DC1"/>
    <w:rsid w:val="00DB3436"/>
    <w:rsid w:val="00DC1FEE"/>
    <w:rsid w:val="00DC3E16"/>
    <w:rsid w:val="00DD26BE"/>
    <w:rsid w:val="00DD5864"/>
    <w:rsid w:val="00DD79E5"/>
    <w:rsid w:val="00DE1EB0"/>
    <w:rsid w:val="00DF3574"/>
    <w:rsid w:val="00DF4761"/>
    <w:rsid w:val="00E05CE8"/>
    <w:rsid w:val="00E11058"/>
    <w:rsid w:val="00E229D4"/>
    <w:rsid w:val="00E24D9F"/>
    <w:rsid w:val="00E32F57"/>
    <w:rsid w:val="00E33C41"/>
    <w:rsid w:val="00E34C95"/>
    <w:rsid w:val="00E64A5B"/>
    <w:rsid w:val="00E66780"/>
    <w:rsid w:val="00E858C4"/>
    <w:rsid w:val="00E9519B"/>
    <w:rsid w:val="00EF1F97"/>
    <w:rsid w:val="00EF5134"/>
    <w:rsid w:val="00EF57C2"/>
    <w:rsid w:val="00F0114D"/>
    <w:rsid w:val="00F109EB"/>
    <w:rsid w:val="00F20C70"/>
    <w:rsid w:val="00F37088"/>
    <w:rsid w:val="00F41269"/>
    <w:rsid w:val="00F600C0"/>
    <w:rsid w:val="00F63FFD"/>
    <w:rsid w:val="00F6413F"/>
    <w:rsid w:val="00F81E4A"/>
    <w:rsid w:val="00F864AF"/>
    <w:rsid w:val="00FA10F9"/>
    <w:rsid w:val="00FA36CB"/>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153EF4"/>
  <w15:chartTrackingRefBased/>
  <w15:docId w15:val="{978F862A-6903-4564-AD02-46CFB661A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E0215"/>
    <w:pPr>
      <w:spacing w:after="160" w:line="259" w:lineRule="auto"/>
    </w:pPr>
    <w:rPr>
      <w:sz w:val="22"/>
      <w:szCs w:val="22"/>
      <w:lang w:eastAsia="en-US"/>
    </w:rPr>
  </w:style>
  <w:style w:type="paragraph" w:styleId="Heading1">
    <w:name w:val="heading 1"/>
    <w:basedOn w:val="Normal"/>
    <w:next w:val="Normal"/>
    <w:rsid w:val="000E0215"/>
    <w:pPr>
      <w:keepNext/>
      <w:keepLines/>
      <w:spacing w:before="480" w:after="120"/>
      <w:outlineLvl w:val="0"/>
    </w:pPr>
    <w:rPr>
      <w:b/>
      <w:sz w:val="48"/>
      <w:szCs w:val="48"/>
    </w:rPr>
  </w:style>
  <w:style w:type="paragraph" w:styleId="Heading2">
    <w:name w:val="heading 2"/>
    <w:basedOn w:val="Normal"/>
    <w:next w:val="Normal"/>
    <w:rsid w:val="000E0215"/>
    <w:pPr>
      <w:keepNext/>
      <w:keepLines/>
      <w:spacing w:before="360" w:after="80"/>
      <w:outlineLvl w:val="1"/>
    </w:pPr>
    <w:rPr>
      <w:b/>
      <w:sz w:val="36"/>
      <w:szCs w:val="36"/>
    </w:rPr>
  </w:style>
  <w:style w:type="paragraph" w:styleId="Heading3">
    <w:name w:val="heading 3"/>
    <w:basedOn w:val="Normal"/>
    <w:next w:val="Normal"/>
    <w:rsid w:val="000E0215"/>
    <w:pPr>
      <w:keepNext/>
      <w:spacing w:before="240" w:after="60" w:line="240" w:lineRule="auto"/>
      <w:ind w:left="360" w:hanging="360"/>
      <w:outlineLvl w:val="2"/>
    </w:pPr>
    <w:rPr>
      <w:rFonts w:ascii="Arial" w:eastAsia="Arial" w:hAnsi="Arial" w:cs="Arial"/>
      <w:b/>
      <w:sz w:val="26"/>
      <w:szCs w:val="26"/>
    </w:rPr>
  </w:style>
  <w:style w:type="paragraph" w:styleId="Heading4">
    <w:name w:val="heading 4"/>
    <w:basedOn w:val="Normal"/>
    <w:next w:val="Normal"/>
    <w:rsid w:val="000E0215"/>
    <w:pPr>
      <w:keepNext/>
      <w:keepLines/>
      <w:spacing w:before="240" w:after="40"/>
      <w:outlineLvl w:val="3"/>
    </w:pPr>
    <w:rPr>
      <w:b/>
      <w:sz w:val="24"/>
      <w:szCs w:val="24"/>
    </w:rPr>
  </w:style>
  <w:style w:type="paragraph" w:styleId="Heading5">
    <w:name w:val="heading 5"/>
    <w:basedOn w:val="Normal"/>
    <w:next w:val="Normal"/>
    <w:rsid w:val="000E0215"/>
    <w:pPr>
      <w:keepNext/>
      <w:keepLines/>
      <w:spacing w:before="220" w:after="40"/>
      <w:outlineLvl w:val="4"/>
    </w:pPr>
    <w:rPr>
      <w:b/>
    </w:rPr>
  </w:style>
  <w:style w:type="paragraph" w:styleId="Heading6">
    <w:name w:val="heading 6"/>
    <w:basedOn w:val="Normal"/>
    <w:next w:val="Normal"/>
    <w:rsid w:val="000E021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0E0215"/>
    <w:pPr>
      <w:keepNext/>
      <w:keepLines/>
      <w:spacing w:before="480" w:after="120"/>
    </w:pPr>
    <w:rPr>
      <w:b/>
      <w:sz w:val="72"/>
      <w:szCs w:val="72"/>
    </w:rPr>
  </w:style>
  <w:style w:type="paragraph" w:styleId="Subtitle">
    <w:name w:val="Subtitle"/>
    <w:basedOn w:val="Normal"/>
    <w:next w:val="Normal"/>
    <w:rsid w:val="000E0215"/>
    <w:pPr>
      <w:keepNext/>
      <w:keepLines/>
      <w:spacing w:before="360" w:after="80"/>
    </w:pPr>
    <w:rPr>
      <w:rFonts w:ascii="Georgia" w:eastAsia="Georgia" w:hAnsi="Georgia" w:cs="Georgia"/>
      <w:i/>
      <w:color w:val="666666"/>
      <w:sz w:val="48"/>
      <w:szCs w:val="48"/>
    </w:rPr>
  </w:style>
  <w:style w:type="table" w:customStyle="1" w:styleId="a">
    <w:basedOn w:val="TableNormal"/>
    <w:rsid w:val="000E0215"/>
    <w:tblPr>
      <w:tblStyleRowBandSize w:val="1"/>
      <w:tblStyleColBandSize w:val="1"/>
    </w:tblPr>
  </w:style>
  <w:style w:type="table" w:customStyle="1" w:styleId="a0">
    <w:basedOn w:val="TableNormal"/>
    <w:rsid w:val="000E0215"/>
    <w:tblPr>
      <w:tblStyleRowBandSize w:val="1"/>
      <w:tblStyleColBandSize w:val="1"/>
    </w:tblPr>
  </w:style>
  <w:style w:type="table" w:customStyle="1" w:styleId="a1">
    <w:basedOn w:val="TableNormal"/>
    <w:rsid w:val="000E0215"/>
    <w:tblPr>
      <w:tblStyleRowBandSize w:val="1"/>
      <w:tblStyleColBandSize w:val="1"/>
    </w:tblPr>
  </w:style>
  <w:style w:type="paragraph" w:styleId="Header">
    <w:name w:val="header"/>
    <w:basedOn w:val="Normal"/>
    <w:link w:val="HeaderChar"/>
    <w:uiPriority w:val="99"/>
    <w:unhideWhenUsed/>
    <w:rsid w:val="008C6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6DE"/>
  </w:style>
  <w:style w:type="paragraph" w:styleId="Footer">
    <w:name w:val="footer"/>
    <w:basedOn w:val="Normal"/>
    <w:link w:val="FooterChar"/>
    <w:uiPriority w:val="99"/>
    <w:unhideWhenUsed/>
    <w:rsid w:val="008C6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6DE"/>
  </w:style>
  <w:style w:type="paragraph" w:styleId="NoSpacing">
    <w:name w:val="No Spacing"/>
    <w:link w:val="NoSpacingChar"/>
    <w:uiPriority w:val="1"/>
    <w:qFormat/>
    <w:rsid w:val="007B058C"/>
    <w:rPr>
      <w:rFonts w:eastAsia="Times New Roman" w:cs="Times New Roman"/>
      <w:sz w:val="22"/>
      <w:szCs w:val="22"/>
    </w:rPr>
  </w:style>
  <w:style w:type="table" w:styleId="TableGrid">
    <w:name w:val="Table Grid"/>
    <w:basedOn w:val="TableNormal"/>
    <w:uiPriority w:val="99"/>
    <w:rsid w:val="009F6E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149DA"/>
    <w:rPr>
      <w:color w:val="0563C1"/>
      <w:u w:val="single"/>
    </w:rPr>
  </w:style>
  <w:style w:type="character" w:customStyle="1" w:styleId="hps">
    <w:name w:val="hps"/>
    <w:basedOn w:val="DefaultParagraphFont"/>
    <w:rsid w:val="002149DA"/>
  </w:style>
  <w:style w:type="paragraph" w:styleId="ListParagraph">
    <w:name w:val="List Paragraph"/>
    <w:aliases w:val="Normal1,Normal2,normal,Normal3,Body of text,Colorful List - Accent 11,List Paragraph1,Normal11,Normal4,Normal5,Normal6,Normal7,Normal8,Normal9,Normal10,Normal12,Normal13,Normal14,Normal15,Normal16,Normal17"/>
    <w:basedOn w:val="Normal"/>
    <w:link w:val="ListParagraphChar"/>
    <w:uiPriority w:val="1"/>
    <w:qFormat/>
    <w:rsid w:val="002149DA"/>
    <w:pPr>
      <w:ind w:left="720"/>
      <w:contextualSpacing/>
    </w:pPr>
    <w:rPr>
      <w:rFonts w:cs="Times New Roman"/>
      <w:sz w:val="20"/>
      <w:szCs w:val="20"/>
      <w:lang w:val="x-none" w:eastAsia="x-none"/>
    </w:rPr>
  </w:style>
  <w:style w:type="character" w:customStyle="1" w:styleId="ListParagraphChar">
    <w:name w:val="List Paragraph Char"/>
    <w:aliases w:val="Normal1 Char,Normal2 Char,normal Char,Normal3 Char,Body of text Char,Colorful List - Accent 11 Char,List Paragraph1 Char,Normal11 Char,Normal4 Char,Normal5 Char,Normal6 Char,Normal7 Char,Normal8 Char,Normal9 Char,Normal10 Char"/>
    <w:link w:val="ListParagraph"/>
    <w:uiPriority w:val="34"/>
    <w:locked/>
    <w:rsid w:val="002149DA"/>
    <w:rPr>
      <w:rFonts w:cs="Times New Roman"/>
      <w:lang w:eastAsia="x-none"/>
    </w:rPr>
  </w:style>
  <w:style w:type="paragraph" w:styleId="BalloonText">
    <w:name w:val="Balloon Text"/>
    <w:basedOn w:val="Normal"/>
    <w:link w:val="BalloonTextChar"/>
    <w:uiPriority w:val="99"/>
    <w:semiHidden/>
    <w:unhideWhenUsed/>
    <w:rsid w:val="00C3780F"/>
    <w:pPr>
      <w:spacing w:after="0" w:line="240" w:lineRule="auto"/>
    </w:pPr>
    <w:rPr>
      <w:rFonts w:ascii="Tahoma" w:hAnsi="Tahoma" w:cs="Times New Roman"/>
      <w:sz w:val="16"/>
      <w:szCs w:val="16"/>
      <w:lang w:val="x-none" w:eastAsia="x-none"/>
    </w:rPr>
  </w:style>
  <w:style w:type="character" w:customStyle="1" w:styleId="BalloonTextChar">
    <w:name w:val="Balloon Text Char"/>
    <w:link w:val="BalloonText"/>
    <w:uiPriority w:val="99"/>
    <w:semiHidden/>
    <w:rsid w:val="00C3780F"/>
    <w:rPr>
      <w:rFonts w:ascii="Tahoma" w:hAnsi="Tahoma" w:cs="Tahoma"/>
      <w:sz w:val="16"/>
      <w:szCs w:val="16"/>
    </w:rPr>
  </w:style>
  <w:style w:type="character" w:customStyle="1" w:styleId="NoSpacingChar">
    <w:name w:val="No Spacing Char"/>
    <w:link w:val="NoSpacing"/>
    <w:uiPriority w:val="1"/>
    <w:locked/>
    <w:rsid w:val="005D74D5"/>
    <w:rPr>
      <w:rFonts w:eastAsia="Times New Roman" w:cs="Times New Roman"/>
      <w:sz w:val="22"/>
      <w:szCs w:val="22"/>
      <w:lang w:val="id-ID" w:eastAsia="id-ID" w:bidi="ar-SA"/>
    </w:rPr>
  </w:style>
  <w:style w:type="paragraph" w:customStyle="1" w:styleId="Style">
    <w:name w:val="Style"/>
    <w:link w:val="StyleChar"/>
    <w:rsid w:val="005D74D5"/>
    <w:pPr>
      <w:widowControl w:val="0"/>
      <w:autoSpaceDE w:val="0"/>
      <w:autoSpaceDN w:val="0"/>
      <w:adjustRightInd w:val="0"/>
    </w:pPr>
    <w:rPr>
      <w:rFonts w:eastAsia="Times New Roman" w:cs="Times New Roman"/>
      <w:sz w:val="24"/>
      <w:szCs w:val="24"/>
      <w:lang w:val="en-US" w:eastAsia="en-US"/>
    </w:rPr>
  </w:style>
  <w:style w:type="character" w:customStyle="1" w:styleId="StyleChar">
    <w:name w:val="Style Char"/>
    <w:link w:val="Style"/>
    <w:locked/>
    <w:rsid w:val="005D74D5"/>
    <w:rPr>
      <w:rFonts w:eastAsia="Times New Roman" w:cs="Times New Roman"/>
      <w:sz w:val="24"/>
      <w:szCs w:val="24"/>
      <w:lang w:val="en-US" w:eastAsia="en-US" w:bidi="ar-SA"/>
    </w:rPr>
  </w:style>
  <w:style w:type="paragraph" w:styleId="Quote">
    <w:name w:val="Quote"/>
    <w:basedOn w:val="Normal"/>
    <w:next w:val="Normal"/>
    <w:link w:val="QuoteChar"/>
    <w:uiPriority w:val="29"/>
    <w:qFormat/>
    <w:rsid w:val="003B6D50"/>
    <w:pPr>
      <w:spacing w:after="200" w:line="276" w:lineRule="auto"/>
    </w:pPr>
    <w:rPr>
      <w:rFonts w:eastAsia="Times New Roman" w:cs="Times New Roman"/>
      <w:i/>
      <w:iCs/>
      <w:color w:val="000000"/>
      <w:lang w:val="x-none" w:eastAsia="x-none"/>
    </w:rPr>
  </w:style>
  <w:style w:type="character" w:customStyle="1" w:styleId="QuoteChar">
    <w:name w:val="Quote Char"/>
    <w:link w:val="Quote"/>
    <w:uiPriority w:val="29"/>
    <w:rsid w:val="003B6D50"/>
    <w:rPr>
      <w:rFonts w:eastAsia="Times New Roman" w:cs="Times New Roman"/>
      <w:i/>
      <w:iCs/>
      <w:color w:val="000000"/>
      <w:sz w:val="22"/>
      <w:szCs w:val="22"/>
    </w:rPr>
  </w:style>
  <w:style w:type="character" w:styleId="Strong">
    <w:name w:val="Strong"/>
    <w:qFormat/>
    <w:rsid w:val="003B6D50"/>
    <w:rPr>
      <w:b/>
      <w:bCs/>
    </w:rPr>
  </w:style>
  <w:style w:type="paragraph" w:styleId="FootnoteText">
    <w:name w:val="footnote text"/>
    <w:aliases w:val="Char Char1 Char Char Char,Char Char1 Char Char Char Char Char Char Char Char Char Char Char,Footnote Text Char1 Char,Footnote Text Char Char Char,Footnote Text Char Char1, Char,Char Char1 Char Char,Char,Char Char Char Char"/>
    <w:basedOn w:val="Normal"/>
    <w:link w:val="FootnoteTextChar"/>
    <w:uiPriority w:val="99"/>
    <w:unhideWhenUsed/>
    <w:qFormat/>
    <w:rsid w:val="001832D0"/>
    <w:pPr>
      <w:spacing w:after="0" w:line="240" w:lineRule="auto"/>
    </w:pPr>
    <w:rPr>
      <w:rFonts w:cs="Times New Roman"/>
      <w:sz w:val="20"/>
      <w:szCs w:val="20"/>
      <w:lang w:eastAsia="x-none"/>
    </w:rPr>
  </w:style>
  <w:style w:type="character" w:customStyle="1" w:styleId="FootnoteTextChar">
    <w:name w:val="Footnote Text Char"/>
    <w:aliases w:val="Char Char1 Char Char Char Char,Char Char1 Char Char Char Char Char Char Char Char Char Char Char Char,Footnote Text Char1 Char Char,Footnote Text Char Char Char Char,Footnote Text Char Char1 Char, Char Char,Char Char1 Char Char Char1"/>
    <w:link w:val="FootnoteText"/>
    <w:uiPriority w:val="99"/>
    <w:rsid w:val="001832D0"/>
    <w:rPr>
      <w:rFonts w:cs="Times New Roman"/>
      <w:lang w:val="id-ID"/>
    </w:rPr>
  </w:style>
  <w:style w:type="character" w:styleId="FootnoteReference">
    <w:name w:val="footnote reference"/>
    <w:uiPriority w:val="99"/>
    <w:unhideWhenUsed/>
    <w:rsid w:val="001832D0"/>
    <w:rPr>
      <w:vertAlign w:val="superscript"/>
    </w:rPr>
  </w:style>
  <w:style w:type="paragraph" w:customStyle="1" w:styleId="Default">
    <w:name w:val="Default"/>
    <w:rsid w:val="00280D6D"/>
    <w:pPr>
      <w:autoSpaceDE w:val="0"/>
      <w:autoSpaceDN w:val="0"/>
      <w:adjustRightInd w:val="0"/>
    </w:pPr>
    <w:rPr>
      <w:rFonts w:ascii="Times New Roman" w:eastAsia="Times New Roman" w:hAnsi="Times New Roman" w:cs="Times New Roman"/>
      <w:color w:val="000000"/>
      <w:sz w:val="24"/>
      <w:szCs w:val="24"/>
      <w:lang w:val="en-GB" w:eastAsia="en-GB"/>
    </w:rPr>
  </w:style>
  <w:style w:type="character" w:customStyle="1" w:styleId="CharacterStyle2">
    <w:name w:val="Character Style 2"/>
    <w:uiPriority w:val="99"/>
    <w:rsid w:val="00205AC6"/>
    <w:rPr>
      <w:rFonts w:ascii="Garamond" w:hAnsi="Garamond"/>
      <w:sz w:val="24"/>
    </w:rPr>
  </w:style>
  <w:style w:type="character" w:customStyle="1" w:styleId="CharacterStyle3">
    <w:name w:val="Character Style 3"/>
    <w:uiPriority w:val="99"/>
    <w:rsid w:val="00205AC6"/>
    <w:rPr>
      <w:rFonts w:ascii="Garamond" w:hAnsi="Garamond"/>
      <w:sz w:val="24"/>
    </w:rPr>
  </w:style>
  <w:style w:type="paragraph" w:customStyle="1" w:styleId="Style1">
    <w:name w:val="Style 1"/>
    <w:basedOn w:val="Normal"/>
    <w:rsid w:val="00205AC6"/>
    <w:pPr>
      <w:widowControl w:val="0"/>
      <w:spacing w:after="0" w:line="240" w:lineRule="auto"/>
      <w:jc w:val="center"/>
    </w:pPr>
    <w:rPr>
      <w:rFonts w:eastAsia="Times New Roman" w:cs="Times New Roman"/>
      <w:color w:val="000000"/>
      <w:sz w:val="20"/>
      <w:szCs w:val="20"/>
      <w:lang w:val="en-US"/>
    </w:rPr>
  </w:style>
  <w:style w:type="paragraph" w:customStyle="1" w:styleId="I">
    <w:name w:val="I"/>
    <w:basedOn w:val="Normal"/>
    <w:rsid w:val="002464B3"/>
    <w:pPr>
      <w:autoSpaceDE w:val="0"/>
      <w:autoSpaceDN w:val="0"/>
      <w:spacing w:after="0" w:line="240" w:lineRule="auto"/>
      <w:jc w:val="both"/>
    </w:pPr>
    <w:rPr>
      <w:rFonts w:ascii="Arial Narrow" w:eastAsia="Times New Roman" w:hAnsi="Arial Narrow" w:cs="Times New Roman"/>
      <w:sz w:val="24"/>
      <w:szCs w:val="20"/>
    </w:rPr>
  </w:style>
  <w:style w:type="character" w:customStyle="1" w:styleId="alignjustify">
    <w:name w:val="alignjustify"/>
    <w:basedOn w:val="DefaultParagraphFont"/>
    <w:rsid w:val="002464B3"/>
  </w:style>
  <w:style w:type="paragraph" w:styleId="BodyTextIndent">
    <w:name w:val="Body Text Indent"/>
    <w:basedOn w:val="Normal"/>
    <w:link w:val="BodyTextIndentChar"/>
    <w:rsid w:val="00900054"/>
    <w:pPr>
      <w:spacing w:after="0" w:line="240" w:lineRule="auto"/>
      <w:ind w:left="360"/>
    </w:pPr>
    <w:rPr>
      <w:rFonts w:ascii="Times New Roman" w:eastAsia="Times New Roman" w:hAnsi="Times New Roman" w:cs="Times New Roman"/>
      <w:sz w:val="24"/>
      <w:szCs w:val="20"/>
      <w:lang w:val="x-none" w:eastAsia="x-none"/>
    </w:rPr>
  </w:style>
  <w:style w:type="character" w:customStyle="1" w:styleId="BodyTextIndentChar">
    <w:name w:val="Body Text Indent Char"/>
    <w:link w:val="BodyTextIndent"/>
    <w:rsid w:val="00900054"/>
    <w:rPr>
      <w:rFonts w:ascii="Times New Roman" w:eastAsia="Times New Roman" w:hAnsi="Times New Roman" w:cs="Times New Roman"/>
      <w:sz w:val="24"/>
    </w:rPr>
  </w:style>
  <w:style w:type="paragraph" w:styleId="BodyText">
    <w:name w:val="Body Text"/>
    <w:basedOn w:val="Normal"/>
    <w:link w:val="BodyTextChar"/>
    <w:rsid w:val="00803216"/>
    <w:pPr>
      <w:spacing w:after="120" w:line="240" w:lineRule="auto"/>
    </w:pPr>
    <w:rPr>
      <w:rFonts w:ascii="Times New Roman" w:eastAsia="Times New Roman" w:hAnsi="Times New Roman" w:cs="Times New Roman"/>
      <w:sz w:val="24"/>
      <w:szCs w:val="24"/>
      <w:lang w:val="x-none" w:eastAsia="x-none"/>
    </w:rPr>
  </w:style>
  <w:style w:type="character" w:customStyle="1" w:styleId="BodyTextChar">
    <w:name w:val="Body Text Char"/>
    <w:link w:val="BodyText"/>
    <w:rsid w:val="00803216"/>
    <w:rPr>
      <w:rFonts w:ascii="Times New Roman" w:eastAsia="Times New Roman" w:hAnsi="Times New Roman" w:cs="Times New Roman"/>
      <w:sz w:val="24"/>
      <w:szCs w:val="24"/>
    </w:rPr>
  </w:style>
  <w:style w:type="character" w:customStyle="1" w:styleId="tlid-translation">
    <w:name w:val="tlid-translation"/>
    <w:basedOn w:val="DefaultParagraphFont"/>
    <w:rsid w:val="00C319C6"/>
  </w:style>
  <w:style w:type="paragraph" w:styleId="BodyTextIndent3">
    <w:name w:val="Body Text Indent 3"/>
    <w:basedOn w:val="Normal"/>
    <w:link w:val="BodyTextIndent3Char"/>
    <w:uiPriority w:val="99"/>
    <w:unhideWhenUsed/>
    <w:rsid w:val="004D52E6"/>
    <w:pPr>
      <w:spacing w:after="120"/>
      <w:ind w:left="360"/>
    </w:pPr>
    <w:rPr>
      <w:sz w:val="16"/>
      <w:szCs w:val="16"/>
    </w:rPr>
  </w:style>
  <w:style w:type="character" w:customStyle="1" w:styleId="BodyTextIndent3Char">
    <w:name w:val="Body Text Indent 3 Char"/>
    <w:link w:val="BodyTextIndent3"/>
    <w:uiPriority w:val="99"/>
    <w:rsid w:val="004D52E6"/>
    <w:rPr>
      <w:sz w:val="16"/>
      <w:szCs w:val="16"/>
      <w:lang w:val="id-ID"/>
    </w:rPr>
  </w:style>
  <w:style w:type="paragraph" w:styleId="NormalWeb">
    <w:name w:val="Normal (Web)"/>
    <w:basedOn w:val="Normal"/>
    <w:uiPriority w:val="99"/>
    <w:unhideWhenUsed/>
    <w:rsid w:val="002C5C3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uiPriority w:val="20"/>
    <w:qFormat/>
    <w:rsid w:val="008C6B40"/>
    <w:rPr>
      <w:i/>
      <w:iCs/>
    </w:rPr>
  </w:style>
  <w:style w:type="paragraph" w:styleId="HTMLPreformatted">
    <w:name w:val="HTML Preformatted"/>
    <w:basedOn w:val="Normal"/>
    <w:link w:val="HTMLPreformattedChar"/>
    <w:uiPriority w:val="99"/>
    <w:semiHidden/>
    <w:unhideWhenUsed/>
    <w:rsid w:val="009129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912973"/>
    <w:rPr>
      <w:rFonts w:ascii="Courier New" w:eastAsia="Times New Roman" w:hAnsi="Courier New" w:cs="Courier New"/>
      <w:lang w:val="en-US" w:eastAsia="en-US"/>
    </w:rPr>
  </w:style>
  <w:style w:type="paragraph" w:customStyle="1" w:styleId="TableParagraph">
    <w:name w:val="Table Paragraph"/>
    <w:basedOn w:val="Normal"/>
    <w:uiPriority w:val="1"/>
    <w:qFormat/>
    <w:rsid w:val="00EF57C2"/>
    <w:pPr>
      <w:widowControl w:val="0"/>
      <w:autoSpaceDE w:val="0"/>
      <w:autoSpaceDN w:val="0"/>
      <w:spacing w:after="0" w:line="240" w:lineRule="auto"/>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938657">
      <w:bodyDiv w:val="1"/>
      <w:marLeft w:val="0"/>
      <w:marRight w:val="0"/>
      <w:marTop w:val="0"/>
      <w:marBottom w:val="0"/>
      <w:divBdr>
        <w:top w:val="none" w:sz="0" w:space="0" w:color="auto"/>
        <w:left w:val="none" w:sz="0" w:space="0" w:color="auto"/>
        <w:bottom w:val="none" w:sz="0" w:space="0" w:color="auto"/>
        <w:right w:val="none" w:sz="0" w:space="0" w:color="auto"/>
      </w:divBdr>
    </w:div>
    <w:div w:id="404450319">
      <w:bodyDiv w:val="1"/>
      <w:marLeft w:val="0"/>
      <w:marRight w:val="0"/>
      <w:marTop w:val="0"/>
      <w:marBottom w:val="0"/>
      <w:divBdr>
        <w:top w:val="none" w:sz="0" w:space="0" w:color="auto"/>
        <w:left w:val="none" w:sz="0" w:space="0" w:color="auto"/>
        <w:bottom w:val="none" w:sz="0" w:space="0" w:color="auto"/>
        <w:right w:val="none" w:sz="0" w:space="0" w:color="auto"/>
      </w:divBdr>
    </w:div>
    <w:div w:id="527525215">
      <w:bodyDiv w:val="1"/>
      <w:marLeft w:val="0"/>
      <w:marRight w:val="0"/>
      <w:marTop w:val="0"/>
      <w:marBottom w:val="0"/>
      <w:divBdr>
        <w:top w:val="none" w:sz="0" w:space="0" w:color="auto"/>
        <w:left w:val="none" w:sz="0" w:space="0" w:color="auto"/>
        <w:bottom w:val="none" w:sz="0" w:space="0" w:color="auto"/>
        <w:right w:val="none" w:sz="0" w:space="0" w:color="auto"/>
      </w:divBdr>
    </w:div>
    <w:div w:id="771971789">
      <w:bodyDiv w:val="1"/>
      <w:marLeft w:val="0"/>
      <w:marRight w:val="0"/>
      <w:marTop w:val="0"/>
      <w:marBottom w:val="0"/>
      <w:divBdr>
        <w:top w:val="none" w:sz="0" w:space="0" w:color="auto"/>
        <w:left w:val="none" w:sz="0" w:space="0" w:color="auto"/>
        <w:bottom w:val="none" w:sz="0" w:space="0" w:color="auto"/>
        <w:right w:val="none" w:sz="0" w:space="0" w:color="auto"/>
      </w:divBdr>
      <w:divsChild>
        <w:div w:id="935208470">
          <w:marLeft w:val="-108"/>
          <w:marRight w:val="0"/>
          <w:marTop w:val="0"/>
          <w:marBottom w:val="0"/>
          <w:divBdr>
            <w:top w:val="none" w:sz="0" w:space="0" w:color="auto"/>
            <w:left w:val="none" w:sz="0" w:space="0" w:color="auto"/>
            <w:bottom w:val="none" w:sz="0" w:space="0" w:color="auto"/>
            <w:right w:val="none" w:sz="0" w:space="0" w:color="auto"/>
          </w:divBdr>
        </w:div>
      </w:divsChild>
    </w:div>
    <w:div w:id="1156921374">
      <w:bodyDiv w:val="1"/>
      <w:marLeft w:val="0"/>
      <w:marRight w:val="0"/>
      <w:marTop w:val="0"/>
      <w:marBottom w:val="0"/>
      <w:divBdr>
        <w:top w:val="none" w:sz="0" w:space="0" w:color="auto"/>
        <w:left w:val="none" w:sz="0" w:space="0" w:color="auto"/>
        <w:bottom w:val="none" w:sz="0" w:space="0" w:color="auto"/>
        <w:right w:val="none" w:sz="0" w:space="0" w:color="auto"/>
      </w:divBdr>
    </w:div>
    <w:div w:id="1180654801">
      <w:bodyDiv w:val="1"/>
      <w:marLeft w:val="0"/>
      <w:marRight w:val="0"/>
      <w:marTop w:val="0"/>
      <w:marBottom w:val="0"/>
      <w:divBdr>
        <w:top w:val="none" w:sz="0" w:space="0" w:color="auto"/>
        <w:left w:val="none" w:sz="0" w:space="0" w:color="auto"/>
        <w:bottom w:val="none" w:sz="0" w:space="0" w:color="auto"/>
        <w:right w:val="none" w:sz="0" w:space="0" w:color="auto"/>
      </w:divBdr>
    </w:div>
    <w:div w:id="1405835317">
      <w:bodyDiv w:val="1"/>
      <w:marLeft w:val="0"/>
      <w:marRight w:val="0"/>
      <w:marTop w:val="0"/>
      <w:marBottom w:val="0"/>
      <w:divBdr>
        <w:top w:val="none" w:sz="0" w:space="0" w:color="auto"/>
        <w:left w:val="none" w:sz="0" w:space="0" w:color="auto"/>
        <w:bottom w:val="none" w:sz="0" w:space="0" w:color="auto"/>
        <w:right w:val="none" w:sz="0" w:space="0" w:color="auto"/>
      </w:divBdr>
    </w:div>
    <w:div w:id="1534028278">
      <w:bodyDiv w:val="1"/>
      <w:marLeft w:val="0"/>
      <w:marRight w:val="0"/>
      <w:marTop w:val="0"/>
      <w:marBottom w:val="0"/>
      <w:divBdr>
        <w:top w:val="none" w:sz="0" w:space="0" w:color="auto"/>
        <w:left w:val="none" w:sz="0" w:space="0" w:color="auto"/>
        <w:bottom w:val="none" w:sz="0" w:space="0" w:color="auto"/>
        <w:right w:val="none" w:sz="0" w:space="0" w:color="auto"/>
      </w:divBdr>
    </w:div>
    <w:div w:id="1625817697">
      <w:bodyDiv w:val="1"/>
      <w:marLeft w:val="0"/>
      <w:marRight w:val="0"/>
      <w:marTop w:val="0"/>
      <w:marBottom w:val="0"/>
      <w:divBdr>
        <w:top w:val="none" w:sz="0" w:space="0" w:color="auto"/>
        <w:left w:val="none" w:sz="0" w:space="0" w:color="auto"/>
        <w:bottom w:val="none" w:sz="0" w:space="0" w:color="auto"/>
        <w:right w:val="none" w:sz="0" w:space="0" w:color="auto"/>
      </w:divBdr>
    </w:div>
    <w:div w:id="1715815207">
      <w:bodyDiv w:val="1"/>
      <w:marLeft w:val="0"/>
      <w:marRight w:val="0"/>
      <w:marTop w:val="0"/>
      <w:marBottom w:val="0"/>
      <w:divBdr>
        <w:top w:val="none" w:sz="0" w:space="0" w:color="auto"/>
        <w:left w:val="none" w:sz="0" w:space="0" w:color="auto"/>
        <w:bottom w:val="none" w:sz="0" w:space="0" w:color="auto"/>
        <w:right w:val="none" w:sz="0" w:space="0" w:color="auto"/>
      </w:divBdr>
    </w:div>
    <w:div w:id="1864443190">
      <w:bodyDiv w:val="1"/>
      <w:marLeft w:val="0"/>
      <w:marRight w:val="0"/>
      <w:marTop w:val="0"/>
      <w:marBottom w:val="0"/>
      <w:divBdr>
        <w:top w:val="none" w:sz="0" w:space="0" w:color="auto"/>
        <w:left w:val="none" w:sz="0" w:space="0" w:color="auto"/>
        <w:bottom w:val="none" w:sz="0" w:space="0" w:color="auto"/>
        <w:right w:val="none" w:sz="0" w:space="0" w:color="auto"/>
      </w:divBdr>
    </w:div>
    <w:div w:id="2093427678">
      <w:bodyDiv w:val="1"/>
      <w:marLeft w:val="0"/>
      <w:marRight w:val="0"/>
      <w:marTop w:val="0"/>
      <w:marBottom w:val="0"/>
      <w:divBdr>
        <w:top w:val="none" w:sz="0" w:space="0" w:color="auto"/>
        <w:left w:val="none" w:sz="0" w:space="0" w:color="auto"/>
        <w:bottom w:val="none" w:sz="0" w:space="0" w:color="auto"/>
        <w:right w:val="none" w:sz="0" w:space="0" w:color="auto"/>
      </w:divBdr>
    </w:div>
    <w:div w:id="21256891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1.jpeg"/><Relationship Id="rId21" Type="http://schemas.openxmlformats.org/officeDocument/2006/relationships/image" Target="media/image14.jpeg"/><Relationship Id="rId34" Type="http://schemas.openxmlformats.org/officeDocument/2006/relationships/image" Target="media/image26.jpeg"/><Relationship Id="rId42" Type="http://schemas.openxmlformats.org/officeDocument/2006/relationships/image" Target="media/image34.jpeg"/><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image" Target="media/image32.jpeg"/><Relationship Id="rId45" Type="http://schemas.openxmlformats.org/officeDocument/2006/relationships/image" Target="media/image37.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8.jpeg"/><Relationship Id="rId49"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png"/><Relationship Id="rId44" Type="http://schemas.openxmlformats.org/officeDocument/2006/relationships/image" Target="media/image36.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7.jpeg"/><Relationship Id="rId43" Type="http://schemas.openxmlformats.org/officeDocument/2006/relationships/image" Target="media/image35.jpeg"/><Relationship Id="rId4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image" Target="media/image38.jpeg"/><Relationship Id="rId20" Type="http://schemas.openxmlformats.org/officeDocument/2006/relationships/image" Target="media/image13.jpeg"/><Relationship Id="rId41" Type="http://schemas.openxmlformats.org/officeDocument/2006/relationships/image" Target="media/image33.jpe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hyperlink" Target="https://e-journal.undikma.ac.id/index.php/jpu/index" TargetMode="External"/><Relationship Id="rId1" Type="http://schemas.openxmlformats.org/officeDocument/2006/relationships/image" Target="media/image39.jpeg"/></Relationships>
</file>

<file path=word/_rels/header2.xml.rels><?xml version="1.0" encoding="UTF-8" standalone="yes"?>
<Relationships xmlns="http://schemas.openxmlformats.org/package/2006/relationships"><Relationship Id="rId1"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F0DBB6-EA1C-4EB9-90D8-07EFB80F0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6</Pages>
  <Words>3432</Words>
  <Characters>19569</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56</CharactersWithSpaces>
  <SharedDoc>false</SharedDoc>
  <HLinks>
    <vt:vector size="36" baseType="variant">
      <vt:variant>
        <vt:i4>2359330</vt:i4>
      </vt:variant>
      <vt:variant>
        <vt:i4>12</vt:i4>
      </vt:variant>
      <vt:variant>
        <vt:i4>0</vt:i4>
      </vt:variant>
      <vt:variant>
        <vt:i4>5</vt:i4>
      </vt:variant>
      <vt:variant>
        <vt:lpwstr>https://doi.org/10.33394/jpu.v1i2.2724</vt:lpwstr>
      </vt:variant>
      <vt:variant>
        <vt:lpwstr/>
      </vt:variant>
      <vt:variant>
        <vt:i4>2359357</vt:i4>
      </vt:variant>
      <vt:variant>
        <vt:i4>9</vt:i4>
      </vt:variant>
      <vt:variant>
        <vt:i4>0</vt:i4>
      </vt:variant>
      <vt:variant>
        <vt:i4>5</vt:i4>
      </vt:variant>
      <vt:variant>
        <vt:lpwstr>http://www.zotero.org/</vt:lpwstr>
      </vt:variant>
      <vt:variant>
        <vt:lpwstr/>
      </vt:variant>
      <vt:variant>
        <vt:i4>3014716</vt:i4>
      </vt:variant>
      <vt:variant>
        <vt:i4>6</vt:i4>
      </vt:variant>
      <vt:variant>
        <vt:i4>0</vt:i4>
      </vt:variant>
      <vt:variant>
        <vt:i4>5</vt:i4>
      </vt:variant>
      <vt:variant>
        <vt:lpwstr>http://endnote.com/</vt:lpwstr>
      </vt:variant>
      <vt:variant>
        <vt:lpwstr/>
      </vt:variant>
      <vt:variant>
        <vt:i4>2883710</vt:i4>
      </vt:variant>
      <vt:variant>
        <vt:i4>3</vt:i4>
      </vt:variant>
      <vt:variant>
        <vt:i4>0</vt:i4>
      </vt:variant>
      <vt:variant>
        <vt:i4>5</vt:i4>
      </vt:variant>
      <vt:variant>
        <vt:lpwstr>http://www.mendeley.com/download-mendeley-desktop/</vt:lpwstr>
      </vt:variant>
      <vt:variant>
        <vt:lpwstr/>
      </vt:variant>
      <vt:variant>
        <vt:i4>6488166</vt:i4>
      </vt:variant>
      <vt:variant>
        <vt:i4>0</vt:i4>
      </vt:variant>
      <vt:variant>
        <vt:i4>0</vt:i4>
      </vt:variant>
      <vt:variant>
        <vt:i4>5</vt:i4>
      </vt:variant>
      <vt:variant>
        <vt:lpwstr>http://creativecommons.org/licenses/by/4.0/</vt:lpwstr>
      </vt:variant>
      <vt:variant>
        <vt:lpwstr/>
      </vt:variant>
      <vt:variant>
        <vt:i4>3735663</vt:i4>
      </vt:variant>
      <vt:variant>
        <vt:i4>0</vt:i4>
      </vt:variant>
      <vt:variant>
        <vt:i4>0</vt:i4>
      </vt:variant>
      <vt:variant>
        <vt:i4>5</vt:i4>
      </vt:variant>
      <vt:variant>
        <vt:lpwstr>https://e-journal.undikma.ac.id/index.php/jpu/inde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5592</dc:creator>
  <cp:keywords/>
  <cp:lastModifiedBy>firman septio</cp:lastModifiedBy>
  <cp:revision>3</cp:revision>
  <dcterms:created xsi:type="dcterms:W3CDTF">2022-09-17T04:04:00Z</dcterms:created>
  <dcterms:modified xsi:type="dcterms:W3CDTF">2022-09-21T01:47:00Z</dcterms:modified>
</cp:coreProperties>
</file>